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80"/>
        <w:gridCol w:w="2268"/>
        <w:gridCol w:w="4813"/>
      </w:tblGrid>
      <w:tr w:rsidR="0040000C" w14:paraId="45C7CBD5" w14:textId="77777777" w:rsidTr="00D54D6B">
        <w:trPr>
          <w:trHeight w:hRule="exact" w:val="4253"/>
        </w:trPr>
        <w:tc>
          <w:tcPr>
            <w:tcW w:w="9061" w:type="dxa"/>
            <w:gridSpan w:val="3"/>
          </w:tcPr>
          <w:p w14:paraId="481E1992" w14:textId="77777777" w:rsidR="0040000C" w:rsidRDefault="0040000C" w:rsidP="00D4510E">
            <w:pPr>
              <w:pStyle w:val="Title"/>
              <w:rPr>
                <w:sz w:val="24"/>
                <w:szCs w:val="24"/>
              </w:rPr>
            </w:pPr>
            <w:bookmarkStart w:id="0" w:name="_Hlk38963489"/>
            <w:bookmarkEnd w:id="0"/>
            <w:r w:rsidRPr="00376C5F">
              <w:rPr>
                <w:noProof/>
              </w:rPr>
              <mc:AlternateContent>
                <mc:Choice Requires="wps">
                  <w:drawing>
                    <wp:inline distT="0" distB="0" distL="0" distR="0" wp14:anchorId="7EFE449A" wp14:editId="7B9ABCE8">
                      <wp:extent cx="5724000" cy="2664000"/>
                      <wp:effectExtent l="0" t="0" r="0" b="3175"/>
                      <wp:docPr id="6" name="Text Box 6"/>
                      <wp:cNvGraphicFramePr/>
                      <a:graphic xmlns:a="http://schemas.openxmlformats.org/drawingml/2006/main">
                        <a:graphicData uri="http://schemas.microsoft.com/office/word/2010/wordprocessingShape">
                          <wps:wsp>
                            <wps:cNvSpPr txBox="1"/>
                            <wps:spPr>
                              <a:xfrm>
                                <a:off x="0" y="0"/>
                                <a:ext cx="5724000" cy="266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92FB21" w14:textId="478DDCC9" w:rsidR="004C2AB5" w:rsidRPr="00752EB3" w:rsidRDefault="004C2AB5" w:rsidP="0040000C">
                                  <w:pPr>
                                    <w:pStyle w:val="Title"/>
                                    <w:rPr>
                                      <w:sz w:val="56"/>
                                      <w:szCs w:val="56"/>
                                      <w:lang w:val="en-US"/>
                                    </w:rPr>
                                  </w:pPr>
                                  <w:r>
                                    <w:rPr>
                                      <w:sz w:val="56"/>
                                      <w:szCs w:val="56"/>
                                      <w:lang w:val="en-US"/>
                                    </w:rPr>
                                    <w:t>Analysis of surgical techniques and procedures using a motion captur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EFE449A" id="_x0000_t202" coordsize="21600,21600" o:spt="202" path="m,l,21600r21600,l21600,xe">
                      <v:stroke joinstyle="miter"/>
                      <v:path gradientshapeok="t" o:connecttype="rect"/>
                    </v:shapetype>
                    <v:shape id="Text Box 6" o:spid="_x0000_s1026" type="#_x0000_t202" style="width:450.7pt;height:20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" filled="f" stroked="f" strokeweight=".5pt">
                      <v:textbox>
                        <w:txbxContent>
                          <w:p w14:paraId="4092FB21" w14:textId="478DDCC9" w:rsidR="004C2AB5" w:rsidRPr="00752EB3" w:rsidRDefault="004C2AB5" w:rsidP="0040000C">
                            <w:pPr>
                              <w:pStyle w:val="Title"/>
                              <w:rPr>
                                <w:sz w:val="56"/>
                                <w:szCs w:val="56"/>
                                <w:lang w:val="en-US"/>
                              </w:rPr>
                            </w:pPr>
                            <w:r>
                              <w:rPr>
                                <w:sz w:val="56"/>
                                <w:szCs w:val="56"/>
                                <w:lang w:val="en-US"/>
                              </w:rPr>
                              <w:t>Analysis of surgical techniques and procedures using a motion capture system</w:t>
                            </w:r>
                          </w:p>
                        </w:txbxContent>
                      </v:textbox>
                      <w10:anchorlock/>
                    </v:shape>
                  </w:pict>
                </mc:Fallback>
              </mc:AlternateContent>
            </w:r>
          </w:p>
        </w:tc>
      </w:tr>
      <w:tr w:rsidR="0040000C" w14:paraId="5F348B70" w14:textId="77777777" w:rsidTr="00D54D6B">
        <w:trPr>
          <w:trHeight w:hRule="exact" w:val="1985"/>
        </w:trPr>
        <w:tc>
          <w:tcPr>
            <w:tcW w:w="9061" w:type="dxa"/>
            <w:gridSpan w:val="3"/>
          </w:tcPr>
          <w:p w14:paraId="1CE38365" w14:textId="77777777" w:rsidR="0040000C" w:rsidRDefault="0040000C" w:rsidP="00D4510E">
            <w:pPr>
              <w:pStyle w:val="Title"/>
              <w:rPr>
                <w:sz w:val="24"/>
                <w:szCs w:val="24"/>
              </w:rPr>
            </w:pPr>
            <w:r w:rsidRPr="00376C5F">
              <w:rPr>
                <w:noProof/>
              </w:rPr>
              <w:drawing>
                <wp:inline distT="0" distB="0" distL="0" distR="0" wp14:anchorId="7A4DFEF2" wp14:editId="1D3A950F">
                  <wp:extent cx="4352400" cy="900000"/>
                  <wp:effectExtent l="0" t="0" r="0" b="0"/>
                  <wp:docPr id="5" name="Picture 5"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00_Teaching\00_2016-17_Teaching\04_FYP_BEng\CMSProxyIm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52400" cy="900000"/>
                          </a:xfrm>
                          <a:prstGeom prst="rect">
                            <a:avLst/>
                          </a:prstGeom>
                          <a:noFill/>
                          <a:ln>
                            <a:noFill/>
                          </a:ln>
                        </pic:spPr>
                      </pic:pic>
                    </a:graphicData>
                  </a:graphic>
                </wp:inline>
              </w:drawing>
            </w:r>
          </w:p>
        </w:tc>
      </w:tr>
      <w:tr w:rsidR="0040000C" w14:paraId="1BCB1E77" w14:textId="77777777" w:rsidTr="00D54D6B">
        <w:trPr>
          <w:trHeight w:hRule="exact" w:val="851"/>
        </w:trPr>
        <w:tc>
          <w:tcPr>
            <w:tcW w:w="9061" w:type="dxa"/>
            <w:gridSpan w:val="3"/>
          </w:tcPr>
          <w:p w14:paraId="7DD6280B" w14:textId="77777777" w:rsidR="0040000C" w:rsidRDefault="00A825E8" w:rsidP="00A825E8">
            <w:pPr>
              <w:pStyle w:val="Boldleft-flush"/>
              <w:jc w:val="center"/>
            </w:pPr>
            <w:r>
              <w:t>BEng</w:t>
            </w:r>
            <w:r w:rsidR="001C0953">
              <w:t>/MEng</w:t>
            </w:r>
            <w:r>
              <w:t xml:space="preserve"> Biomedical Engineering</w:t>
            </w:r>
          </w:p>
        </w:tc>
      </w:tr>
      <w:tr w:rsidR="0040000C" w14:paraId="2AC47CC0" w14:textId="77777777" w:rsidTr="00D54D6B">
        <w:trPr>
          <w:trHeight w:hRule="exact" w:val="851"/>
        </w:trPr>
        <w:tc>
          <w:tcPr>
            <w:tcW w:w="9061" w:type="dxa"/>
            <w:gridSpan w:val="3"/>
          </w:tcPr>
          <w:p w14:paraId="5A5C876E" w14:textId="77777777" w:rsidR="0040000C" w:rsidRDefault="0040000C" w:rsidP="00A825E8">
            <w:pPr>
              <w:pStyle w:val="Boldleft-flush"/>
              <w:jc w:val="center"/>
              <w:rPr>
                <w:rFonts w:cs="Arial"/>
                <w:spacing w:val="-3"/>
              </w:rPr>
            </w:pPr>
            <w:r w:rsidRPr="00376C5F">
              <w:t xml:space="preserve">Faculty of </w:t>
            </w:r>
            <w:r w:rsidR="00A825E8">
              <w:t>Health, Education and Life Sciences</w:t>
            </w:r>
          </w:p>
        </w:tc>
      </w:tr>
      <w:tr w:rsidR="0040000C" w14:paraId="4C07300C" w14:textId="77777777" w:rsidTr="00D54D6B">
        <w:trPr>
          <w:trHeight w:hRule="exact" w:val="851"/>
        </w:trPr>
        <w:tc>
          <w:tcPr>
            <w:tcW w:w="9061" w:type="dxa"/>
            <w:gridSpan w:val="3"/>
          </w:tcPr>
          <w:p w14:paraId="4EF299E8" w14:textId="77777777" w:rsidR="0040000C" w:rsidRPr="00376C5F" w:rsidRDefault="0040000C" w:rsidP="00A825E8">
            <w:pPr>
              <w:pStyle w:val="Boldleft-flush"/>
              <w:jc w:val="center"/>
            </w:pPr>
            <w:r w:rsidRPr="00376C5F">
              <w:t xml:space="preserve">School of </w:t>
            </w:r>
            <w:r w:rsidR="00A825E8">
              <w:t>Health Sciences</w:t>
            </w:r>
          </w:p>
        </w:tc>
      </w:tr>
      <w:tr w:rsidR="0040000C" w:rsidRPr="00D54D6B" w14:paraId="6E139DB2" w14:textId="77777777" w:rsidTr="00D54D6B">
        <w:trPr>
          <w:trHeight w:hRule="exact" w:val="567"/>
        </w:trPr>
        <w:tc>
          <w:tcPr>
            <w:tcW w:w="9061" w:type="dxa"/>
            <w:gridSpan w:val="3"/>
          </w:tcPr>
          <w:p w14:paraId="4ACB233C" w14:textId="77777777" w:rsidR="0040000C" w:rsidRPr="00D54D6B" w:rsidRDefault="0040000C" w:rsidP="00D54D6B">
            <w:pPr>
              <w:pStyle w:val="Boldleft-flush"/>
              <w:spacing w:line="240" w:lineRule="auto"/>
              <w:jc w:val="center"/>
              <w:rPr>
                <w:b w:val="0"/>
                <w:sz w:val="18"/>
                <w:szCs w:val="18"/>
              </w:rPr>
            </w:pPr>
          </w:p>
        </w:tc>
      </w:tr>
      <w:tr w:rsidR="0040000C" w14:paraId="6D1EE54B" w14:textId="77777777" w:rsidTr="00D54D6B">
        <w:trPr>
          <w:trHeight w:hRule="exact" w:val="851"/>
        </w:trPr>
        <w:tc>
          <w:tcPr>
            <w:tcW w:w="1980" w:type="dxa"/>
          </w:tcPr>
          <w:p w14:paraId="01959AE5" w14:textId="77777777" w:rsidR="0040000C" w:rsidRPr="00376C5F" w:rsidRDefault="0040000C" w:rsidP="00D54D6B">
            <w:pPr>
              <w:pStyle w:val="Boldleft-flush"/>
              <w:jc w:val="center"/>
            </w:pPr>
            <w:r w:rsidRPr="00E5675F">
              <w:rPr>
                <w:b w:val="0"/>
              </w:rPr>
              <w:tab/>
            </w:r>
            <w:r>
              <w:t xml:space="preserve"> </w:t>
            </w:r>
          </w:p>
        </w:tc>
        <w:tc>
          <w:tcPr>
            <w:tcW w:w="2268" w:type="dxa"/>
          </w:tcPr>
          <w:p w14:paraId="636405F3" w14:textId="77777777" w:rsidR="0040000C" w:rsidRPr="00376C5F" w:rsidRDefault="0040000C" w:rsidP="00D54D6B">
            <w:pPr>
              <w:pStyle w:val="Boldleft-flush"/>
              <w:jc w:val="left"/>
            </w:pPr>
            <w:r>
              <w:t>Student Name:</w:t>
            </w:r>
          </w:p>
        </w:tc>
        <w:tc>
          <w:tcPr>
            <w:tcW w:w="4813" w:type="dxa"/>
          </w:tcPr>
          <w:p w14:paraId="0F45356A" w14:textId="77777777" w:rsidR="0040000C" w:rsidRPr="00376C5F" w:rsidRDefault="000A68DF" w:rsidP="00D54D6B">
            <w:pPr>
              <w:pStyle w:val="Boldleft-flush"/>
              <w:jc w:val="left"/>
            </w:pPr>
            <w:r>
              <w:rPr>
                <w:b w:val="0"/>
              </w:rPr>
              <w:t>B</w:t>
            </w:r>
            <w:r w:rsidRPr="000A68DF">
              <w:rPr>
                <w:b w:val="0"/>
              </w:rPr>
              <w:t xml:space="preserve">ill </w:t>
            </w:r>
            <w:r>
              <w:rPr>
                <w:b w:val="0"/>
              </w:rPr>
              <w:t>M M</w:t>
            </w:r>
            <w:r w:rsidRPr="000A68DF">
              <w:rPr>
                <w:b w:val="0"/>
              </w:rPr>
              <w:t>utisya</w:t>
            </w:r>
          </w:p>
        </w:tc>
      </w:tr>
      <w:tr w:rsidR="0040000C" w14:paraId="7CC84FCC" w14:textId="77777777" w:rsidTr="00D54D6B">
        <w:trPr>
          <w:trHeight w:hRule="exact" w:val="851"/>
        </w:trPr>
        <w:tc>
          <w:tcPr>
            <w:tcW w:w="1980" w:type="dxa"/>
          </w:tcPr>
          <w:p w14:paraId="554F5A84" w14:textId="77777777" w:rsidR="0040000C" w:rsidRPr="00376C5F" w:rsidRDefault="0040000C" w:rsidP="0040000C">
            <w:pPr>
              <w:pStyle w:val="Boldleft-flush"/>
              <w:jc w:val="center"/>
            </w:pPr>
            <w:r w:rsidRPr="00E5675F">
              <w:rPr>
                <w:b w:val="0"/>
              </w:rPr>
              <w:tab/>
            </w:r>
          </w:p>
        </w:tc>
        <w:tc>
          <w:tcPr>
            <w:tcW w:w="2268" w:type="dxa"/>
          </w:tcPr>
          <w:p w14:paraId="605065EC" w14:textId="77777777" w:rsidR="0040000C" w:rsidRDefault="0040000C" w:rsidP="0040000C">
            <w:pPr>
              <w:pStyle w:val="Boldleft-flush"/>
              <w:jc w:val="left"/>
            </w:pPr>
            <w:r>
              <w:t>Student Number:</w:t>
            </w:r>
            <w:r w:rsidRPr="00E5675F">
              <w:rPr>
                <w:b w:val="0"/>
              </w:rPr>
              <w:tab/>
            </w:r>
          </w:p>
        </w:tc>
        <w:tc>
          <w:tcPr>
            <w:tcW w:w="4813" w:type="dxa"/>
          </w:tcPr>
          <w:p w14:paraId="07630520" w14:textId="77777777" w:rsidR="0040000C" w:rsidRPr="00376C5F" w:rsidRDefault="0040000C" w:rsidP="0040000C">
            <w:pPr>
              <w:pStyle w:val="Boldleft-flush"/>
              <w:jc w:val="left"/>
            </w:pPr>
            <w:r w:rsidRPr="00BE250F">
              <w:rPr>
                <w:b w:val="0"/>
              </w:rPr>
              <w:t>S</w:t>
            </w:r>
            <w:r>
              <w:rPr>
                <w:b w:val="0"/>
              </w:rPr>
              <w:t>1</w:t>
            </w:r>
            <w:r w:rsidR="000A68DF">
              <w:rPr>
                <w:b w:val="0"/>
              </w:rPr>
              <w:t>7132235</w:t>
            </w:r>
          </w:p>
        </w:tc>
      </w:tr>
      <w:tr w:rsidR="0040000C" w14:paraId="5A61A03A" w14:textId="77777777" w:rsidTr="00D54D6B">
        <w:trPr>
          <w:trHeight w:hRule="exact" w:val="851"/>
        </w:trPr>
        <w:tc>
          <w:tcPr>
            <w:tcW w:w="1980" w:type="dxa"/>
          </w:tcPr>
          <w:p w14:paraId="2BAA47A3" w14:textId="77777777" w:rsidR="0040000C" w:rsidRDefault="0040000C" w:rsidP="0040000C">
            <w:pPr>
              <w:pStyle w:val="Boldleft-flush"/>
              <w:jc w:val="center"/>
            </w:pPr>
          </w:p>
        </w:tc>
        <w:tc>
          <w:tcPr>
            <w:tcW w:w="2268" w:type="dxa"/>
          </w:tcPr>
          <w:p w14:paraId="3E8AFBE0" w14:textId="77777777" w:rsidR="0040000C" w:rsidRDefault="0040000C" w:rsidP="0040000C">
            <w:pPr>
              <w:pStyle w:val="Boldleft-flush"/>
              <w:jc w:val="left"/>
            </w:pPr>
            <w:r>
              <w:t>Submission Date:</w:t>
            </w:r>
          </w:p>
        </w:tc>
        <w:tc>
          <w:tcPr>
            <w:tcW w:w="4813" w:type="dxa"/>
          </w:tcPr>
          <w:p w14:paraId="74ED9B09" w14:textId="77777777" w:rsidR="0040000C" w:rsidRDefault="000A68DF" w:rsidP="0040000C">
            <w:pPr>
              <w:pStyle w:val="Boldleft-flush"/>
              <w:jc w:val="left"/>
            </w:pPr>
            <w:r>
              <w:rPr>
                <w:b w:val="0"/>
              </w:rPr>
              <w:t>may</w:t>
            </w:r>
            <w:r w:rsidR="0040000C" w:rsidRPr="00A90C0B">
              <w:rPr>
                <w:b w:val="0"/>
              </w:rPr>
              <w:t xml:space="preserve"> / </w:t>
            </w:r>
            <w:r>
              <w:rPr>
                <w:b w:val="0"/>
              </w:rPr>
              <w:t>2020</w:t>
            </w:r>
          </w:p>
        </w:tc>
      </w:tr>
      <w:tr w:rsidR="0040000C" w14:paraId="02A74E1A" w14:textId="77777777" w:rsidTr="00D54D6B">
        <w:trPr>
          <w:trHeight w:hRule="exact" w:val="851"/>
        </w:trPr>
        <w:tc>
          <w:tcPr>
            <w:tcW w:w="1980" w:type="dxa"/>
          </w:tcPr>
          <w:p w14:paraId="6E4CC9ED" w14:textId="77777777" w:rsidR="0040000C" w:rsidRDefault="0040000C" w:rsidP="0040000C">
            <w:pPr>
              <w:pStyle w:val="Boldleft-flush"/>
              <w:jc w:val="center"/>
            </w:pPr>
          </w:p>
        </w:tc>
        <w:tc>
          <w:tcPr>
            <w:tcW w:w="2268" w:type="dxa"/>
          </w:tcPr>
          <w:p w14:paraId="12EB88C7" w14:textId="77777777" w:rsidR="0040000C" w:rsidRDefault="0040000C" w:rsidP="0040000C">
            <w:pPr>
              <w:pStyle w:val="Boldleft-flush"/>
              <w:jc w:val="left"/>
            </w:pPr>
            <w:r>
              <w:t>Supervisor</w:t>
            </w:r>
            <w:r w:rsidR="00A825E8">
              <w:t>s</w:t>
            </w:r>
            <w:r>
              <w:t>:</w:t>
            </w:r>
          </w:p>
        </w:tc>
        <w:tc>
          <w:tcPr>
            <w:tcW w:w="4813" w:type="dxa"/>
          </w:tcPr>
          <w:p w14:paraId="70EB018C" w14:textId="47EB28C2" w:rsidR="0040000C" w:rsidRDefault="00573D81" w:rsidP="0040000C">
            <w:pPr>
              <w:pStyle w:val="Boldleft-flush"/>
              <w:jc w:val="left"/>
            </w:pPr>
            <w:proofErr w:type="spellStart"/>
            <w:r>
              <w:rPr>
                <w:b w:val="0"/>
              </w:rPr>
              <w:t>Dr.</w:t>
            </w:r>
            <w:proofErr w:type="spellEnd"/>
            <w:r>
              <w:rPr>
                <w:b w:val="0"/>
              </w:rPr>
              <w:t xml:space="preserve"> Bisola</w:t>
            </w:r>
          </w:p>
        </w:tc>
      </w:tr>
      <w:tr w:rsidR="0040000C" w14:paraId="309D3DB9" w14:textId="77777777" w:rsidTr="00D54D6B">
        <w:trPr>
          <w:trHeight w:hRule="exact" w:val="1134"/>
        </w:trPr>
        <w:tc>
          <w:tcPr>
            <w:tcW w:w="9061" w:type="dxa"/>
            <w:gridSpan w:val="3"/>
          </w:tcPr>
          <w:p w14:paraId="676BE0D5" w14:textId="77777777" w:rsidR="0040000C" w:rsidRPr="0040000C" w:rsidRDefault="0040000C" w:rsidP="0040000C">
            <w:pPr>
              <w:pStyle w:val="Boldleft-flush"/>
              <w:jc w:val="center"/>
              <w:rPr>
                <w:b w:val="0"/>
              </w:rPr>
            </w:pPr>
            <w:r w:rsidRPr="0040000C">
              <w:rPr>
                <w:b w:val="0"/>
              </w:rPr>
              <w:t>Dissertation submitted to Birmingham City University in partial fulfilment of the requirements for the degree of Bachelor of Engineering</w:t>
            </w:r>
          </w:p>
        </w:tc>
      </w:tr>
    </w:tbl>
    <w:p w14:paraId="1B55B3BB" w14:textId="77777777" w:rsidR="004A6D78" w:rsidRDefault="004A6D78" w:rsidP="003D32A2">
      <w:pPr>
        <w:ind w:firstLine="0"/>
        <w:jc w:val="center"/>
      </w:pPr>
    </w:p>
    <w:p w14:paraId="41DCD863" w14:textId="77777777" w:rsidR="0040000C" w:rsidRPr="00376C5F" w:rsidRDefault="0040000C" w:rsidP="003D32A2">
      <w:pPr>
        <w:ind w:firstLine="0"/>
        <w:jc w:val="center"/>
        <w:sectPr w:rsidR="0040000C" w:rsidRPr="00376C5F" w:rsidSect="00F95F77">
          <w:footerReference w:type="first" r:id="rId12"/>
          <w:pgSz w:w="11906" w:h="16838" w:code="9"/>
          <w:pgMar w:top="1276" w:right="1134" w:bottom="1276" w:left="1701" w:header="454" w:footer="0" w:gutter="0"/>
          <w:pgNumType w:fmt="lowerRoman" w:start="1"/>
          <w:cols w:space="708"/>
          <w:titlePg/>
          <w:docGrid w:linePitch="360"/>
        </w:sectPr>
      </w:pPr>
    </w:p>
    <w:p w14:paraId="5066246E" w14:textId="77777777" w:rsidR="0078501E" w:rsidRDefault="00A17495" w:rsidP="006A7970">
      <w:pPr>
        <w:pStyle w:val="Boldleft-flush"/>
      </w:pPr>
      <w:r w:rsidRPr="00A17495">
        <w:lastRenderedPageBreak/>
        <w:t>Abstract</w:t>
      </w:r>
    </w:p>
    <w:p w14:paraId="2C86C687" w14:textId="77777777" w:rsidR="00894850" w:rsidRDefault="00894850" w:rsidP="00501829">
      <w:pPr>
        <w:rPr>
          <w:color w:val="FF0000"/>
        </w:rPr>
      </w:pPr>
    </w:p>
    <w:p w14:paraId="19A4D980" w14:textId="4B0D14AE" w:rsidR="00894850" w:rsidRPr="00894850" w:rsidRDefault="00894850" w:rsidP="00894850">
      <w:pPr>
        <w:ind w:firstLine="0"/>
        <w:sectPr w:rsidR="00894850" w:rsidRPr="00894850" w:rsidSect="00F95F77">
          <w:headerReference w:type="default" r:id="rId13"/>
          <w:footerReference w:type="default" r:id="rId14"/>
          <w:pgSz w:w="11906" w:h="16838" w:code="9"/>
          <w:pgMar w:top="1276" w:right="1134" w:bottom="1134" w:left="1701" w:header="454" w:footer="567" w:gutter="0"/>
          <w:pgNumType w:fmt="lowerRoman"/>
          <w:cols w:space="708"/>
          <w:docGrid w:linePitch="360"/>
        </w:sectPr>
      </w:pPr>
      <w:r w:rsidRPr="00894850">
        <w:t xml:space="preserve">    </w:t>
      </w:r>
      <w:r w:rsidR="00110E90" w:rsidRPr="00110E90">
        <w:t xml:space="preserve">An analysis of surgeons performing different procedures </w:t>
      </w:r>
      <w:r w:rsidR="00110E90">
        <w:t xml:space="preserve">and techniques </w:t>
      </w:r>
      <w:r w:rsidR="00110E90" w:rsidRPr="00110E90">
        <w:t>was undertaken using a motion capture system</w:t>
      </w:r>
      <w:r w:rsidRPr="00894850">
        <w:t xml:space="preserve">. </w:t>
      </w:r>
      <w:r w:rsidR="00EE0555">
        <w:t>A simulation was created t</w:t>
      </w:r>
      <w:r w:rsidRPr="00894850">
        <w:t>o replicate</w:t>
      </w:r>
      <w:r w:rsidR="00EE0555">
        <w:t xml:space="preserve"> </w:t>
      </w:r>
      <w:r w:rsidR="00700C76">
        <w:t>this.</w:t>
      </w:r>
      <w:r w:rsidRPr="00894850">
        <w:t xml:space="preserve"> </w:t>
      </w:r>
      <w:r w:rsidR="00EE0555">
        <w:t>M</w:t>
      </w:r>
      <w:r w:rsidRPr="00894850">
        <w:t>arker</w:t>
      </w:r>
      <w:r w:rsidR="00110E90">
        <w:t>s</w:t>
      </w:r>
      <w:r w:rsidR="00700C76">
        <w:t xml:space="preserve"> detecting motion</w:t>
      </w:r>
      <w:r w:rsidR="00EE0555">
        <w:t xml:space="preserve"> were</w:t>
      </w:r>
      <w:r w:rsidR="00110E90">
        <w:t xml:space="preserve"> </w:t>
      </w:r>
      <w:r w:rsidR="00EE0555" w:rsidRPr="00894850">
        <w:t>plac</w:t>
      </w:r>
      <w:r w:rsidR="00EE0555">
        <w:t>ed</w:t>
      </w:r>
      <w:r w:rsidR="00EE0555" w:rsidRPr="00894850">
        <w:t xml:space="preserve"> </w:t>
      </w:r>
      <w:r w:rsidRPr="00894850">
        <w:t xml:space="preserve">on </w:t>
      </w:r>
      <w:r w:rsidR="00E8106B">
        <w:t xml:space="preserve">the </w:t>
      </w:r>
      <w:r w:rsidRPr="00894850">
        <w:t>participant and instrument</w:t>
      </w:r>
      <w:r w:rsidR="00E8106B">
        <w:t>s</w:t>
      </w:r>
      <w:r w:rsidRPr="00894850">
        <w:t xml:space="preserve"> </w:t>
      </w:r>
      <w:proofErr w:type="gramStart"/>
      <w:r w:rsidR="00700C76">
        <w:t>in order to</w:t>
      </w:r>
      <w:proofErr w:type="gramEnd"/>
      <w:r w:rsidRPr="00894850">
        <w:t xml:space="preserve"> </w:t>
      </w:r>
      <w:r w:rsidR="00700C76">
        <w:t>examine</w:t>
      </w:r>
      <w:r w:rsidRPr="00894850">
        <w:t xml:space="preserve"> them do</w:t>
      </w:r>
      <w:r w:rsidR="00700C76">
        <w:t>ing</w:t>
      </w:r>
      <w:r w:rsidRPr="00894850">
        <w:t xml:space="preserve"> the procedure. </w:t>
      </w:r>
      <w:r w:rsidR="00110E90">
        <w:t xml:space="preserve">This is then compared to </w:t>
      </w:r>
      <w:r w:rsidR="00E8106B">
        <w:t xml:space="preserve">the </w:t>
      </w:r>
      <w:r w:rsidR="00110E90">
        <w:t>professional surgeons’ technique. If</w:t>
      </w:r>
      <w:r w:rsidRPr="00894850">
        <w:t xml:space="preserve"> </w:t>
      </w:r>
      <w:r w:rsidR="00110E90">
        <w:t xml:space="preserve">it </w:t>
      </w:r>
      <w:r w:rsidR="00680A6E">
        <w:t>does not</w:t>
      </w:r>
      <w:r w:rsidR="00110E90">
        <w:t xml:space="preserve"> correlate</w:t>
      </w:r>
      <w:r w:rsidRPr="00894850">
        <w:t xml:space="preserve"> </w:t>
      </w:r>
      <w:r w:rsidR="00110E90">
        <w:t xml:space="preserve">the participant readjust and </w:t>
      </w:r>
      <w:r w:rsidRPr="00894850">
        <w:t>repea</w:t>
      </w:r>
      <w:r w:rsidR="00110E90">
        <w:t>t the procedure</w:t>
      </w:r>
      <w:r w:rsidRPr="00894850">
        <w:t xml:space="preserve"> until </w:t>
      </w:r>
      <w:r w:rsidR="00110E90">
        <w:t xml:space="preserve">an </w:t>
      </w:r>
      <w:r w:rsidRPr="00894850">
        <w:t>improvement</w:t>
      </w:r>
      <w:r w:rsidR="00110E90">
        <w:t xml:space="preserve"> is seen</w:t>
      </w:r>
      <w:r w:rsidRPr="00894850">
        <w:t>. The results showed</w:t>
      </w:r>
      <w:r w:rsidR="00110E90">
        <w:t xml:space="preserve"> the participant </w:t>
      </w:r>
      <w:r w:rsidR="00110E90" w:rsidRPr="00894850">
        <w:t>improved</w:t>
      </w:r>
      <w:r w:rsidRPr="00894850">
        <w:t xml:space="preserve"> </w:t>
      </w:r>
      <w:r w:rsidR="00110E90">
        <w:t>but did not perfect technique.</w:t>
      </w:r>
      <w:r w:rsidRPr="00894850">
        <w:t xml:space="preserve"> </w:t>
      </w:r>
    </w:p>
    <w:p w14:paraId="6438D445" w14:textId="77777777" w:rsidR="00501829" w:rsidRPr="00501829" w:rsidRDefault="00501829" w:rsidP="006A7970">
      <w:pPr>
        <w:pStyle w:val="Boldleft-flush"/>
      </w:pPr>
      <w:r w:rsidRPr="00501829">
        <w:lastRenderedPageBreak/>
        <w:t xml:space="preserve">Acknowledgements </w:t>
      </w:r>
    </w:p>
    <w:p w14:paraId="2BD89DC4" w14:textId="59FAEDB0" w:rsidR="00AC4F4F" w:rsidRPr="00376C5F" w:rsidRDefault="00D33742" w:rsidP="00354D31">
      <w:r>
        <w:t>All t</w:t>
      </w:r>
      <w:r w:rsidR="00DD3AED">
        <w:t xml:space="preserve">hanks to Eddie. This would have been impossible without </w:t>
      </w:r>
      <w:r w:rsidR="00147913">
        <w:t>him</w:t>
      </w:r>
      <w:r w:rsidR="00DD3AED">
        <w:t xml:space="preserve">. </w:t>
      </w:r>
    </w:p>
    <w:p w14:paraId="30293814" w14:textId="77777777" w:rsidR="00AC4F4F" w:rsidRPr="00376C5F" w:rsidRDefault="00AC4F4F" w:rsidP="00354D31">
      <w:pPr>
        <w:sectPr w:rsidR="00AC4F4F" w:rsidRPr="00376C5F" w:rsidSect="00F95F77">
          <w:headerReference w:type="default" r:id="rId15"/>
          <w:pgSz w:w="11906" w:h="16838" w:code="9"/>
          <w:pgMar w:top="1276" w:right="1134" w:bottom="1134" w:left="1701" w:header="454" w:footer="567" w:gutter="0"/>
          <w:pgNumType w:fmt="lowerRoman"/>
          <w:cols w:space="708"/>
          <w:docGrid w:linePitch="360"/>
        </w:sectPr>
      </w:pPr>
    </w:p>
    <w:p w14:paraId="4E9B830D" w14:textId="77777777" w:rsidR="00584D70" w:rsidRDefault="009B43E1">
      <w:pPr>
        <w:pStyle w:val="TOC1"/>
        <w:tabs>
          <w:tab w:val="left" w:pos="482"/>
          <w:tab w:val="right" w:leader="dot" w:pos="9061"/>
        </w:tabs>
        <w:rPr>
          <w:rFonts w:asciiTheme="minorHAnsi" w:eastAsiaTheme="minorEastAsia" w:hAnsiTheme="minorHAnsi" w:cstheme="minorBidi"/>
          <w:b w:val="0"/>
          <w:bCs w:val="0"/>
          <w:noProof/>
          <w:sz w:val="22"/>
          <w:szCs w:val="22"/>
          <w:lang w:eastAsia="ja-JP"/>
        </w:rPr>
      </w:pPr>
      <w:r>
        <w:lastRenderedPageBreak/>
        <w:fldChar w:fldCharType="begin"/>
      </w:r>
      <w:r w:rsidRPr="00376C5F">
        <w:instrText xml:space="preserve"> TOC \o "1-3" \h \z \u </w:instrText>
      </w:r>
      <w:r>
        <w:fldChar w:fldCharType="separate"/>
      </w:r>
      <w:hyperlink w:anchor="_Toc510538190" w:history="1">
        <w:r w:rsidR="00584D70" w:rsidRPr="000047FA">
          <w:rPr>
            <w:rStyle w:val="Hyperlink"/>
            <w:noProof/>
          </w:rPr>
          <w:t>1</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Introduction</w:t>
        </w:r>
        <w:r w:rsidR="00584D70">
          <w:rPr>
            <w:noProof/>
            <w:webHidden/>
          </w:rPr>
          <w:tab/>
        </w:r>
        <w:r w:rsidR="00584D70">
          <w:rPr>
            <w:noProof/>
            <w:webHidden/>
          </w:rPr>
          <w:fldChar w:fldCharType="begin"/>
        </w:r>
        <w:r w:rsidR="00584D70">
          <w:rPr>
            <w:noProof/>
            <w:webHidden/>
          </w:rPr>
          <w:instrText xml:space="preserve"> PAGEREF _Toc510538190 \h </w:instrText>
        </w:r>
        <w:r w:rsidR="00584D70">
          <w:rPr>
            <w:noProof/>
            <w:webHidden/>
          </w:rPr>
        </w:r>
        <w:r w:rsidR="00584D70">
          <w:rPr>
            <w:noProof/>
            <w:webHidden/>
          </w:rPr>
          <w:fldChar w:fldCharType="separate"/>
        </w:r>
        <w:r w:rsidR="00584D70">
          <w:rPr>
            <w:noProof/>
            <w:webHidden/>
          </w:rPr>
          <w:t>1</w:t>
        </w:r>
        <w:r w:rsidR="00584D70">
          <w:rPr>
            <w:noProof/>
            <w:webHidden/>
          </w:rPr>
          <w:fldChar w:fldCharType="end"/>
        </w:r>
      </w:hyperlink>
    </w:p>
    <w:p w14:paraId="3EFF72D9" w14:textId="77777777" w:rsidR="00584D70" w:rsidRDefault="004C2AB5">
      <w:pPr>
        <w:pStyle w:val="TOC2"/>
        <w:rPr>
          <w:rFonts w:asciiTheme="minorHAnsi" w:eastAsiaTheme="minorEastAsia" w:hAnsiTheme="minorHAnsi" w:cstheme="minorBidi"/>
          <w:iCs w:val="0"/>
          <w:sz w:val="22"/>
          <w:szCs w:val="22"/>
          <w:lang w:eastAsia="ja-JP"/>
        </w:rPr>
      </w:pPr>
      <w:hyperlink w:anchor="_Toc510538191" w:history="1">
        <w:r w:rsidR="00584D70" w:rsidRPr="000047FA">
          <w:rPr>
            <w:rStyle w:val="Hyperlink"/>
          </w:rPr>
          <w:t>1.1</w:t>
        </w:r>
        <w:r w:rsidR="00584D70">
          <w:rPr>
            <w:rFonts w:asciiTheme="minorHAnsi" w:eastAsiaTheme="minorEastAsia" w:hAnsiTheme="minorHAnsi" w:cstheme="minorBidi"/>
            <w:iCs w:val="0"/>
            <w:sz w:val="22"/>
            <w:szCs w:val="22"/>
            <w:lang w:eastAsia="ja-JP"/>
          </w:rPr>
          <w:tab/>
        </w:r>
        <w:r w:rsidR="00584D70" w:rsidRPr="000047FA">
          <w:rPr>
            <w:rStyle w:val="Hyperlink"/>
          </w:rPr>
          <w:t>Background and problem definition</w:t>
        </w:r>
        <w:r w:rsidR="00584D70">
          <w:rPr>
            <w:webHidden/>
          </w:rPr>
          <w:tab/>
        </w:r>
        <w:r w:rsidR="00584D70">
          <w:rPr>
            <w:webHidden/>
          </w:rPr>
          <w:fldChar w:fldCharType="begin"/>
        </w:r>
        <w:r w:rsidR="00584D70">
          <w:rPr>
            <w:webHidden/>
          </w:rPr>
          <w:instrText xml:space="preserve"> PAGEREF _Toc510538191 \h </w:instrText>
        </w:r>
        <w:r w:rsidR="00584D70">
          <w:rPr>
            <w:webHidden/>
          </w:rPr>
        </w:r>
        <w:r w:rsidR="00584D70">
          <w:rPr>
            <w:webHidden/>
          </w:rPr>
          <w:fldChar w:fldCharType="separate"/>
        </w:r>
        <w:r w:rsidR="00584D70">
          <w:rPr>
            <w:webHidden/>
          </w:rPr>
          <w:t>1</w:t>
        </w:r>
        <w:r w:rsidR="00584D70">
          <w:rPr>
            <w:webHidden/>
          </w:rPr>
          <w:fldChar w:fldCharType="end"/>
        </w:r>
      </w:hyperlink>
    </w:p>
    <w:p w14:paraId="68E5C29A" w14:textId="77777777" w:rsidR="00584D70" w:rsidRDefault="004C2AB5">
      <w:pPr>
        <w:pStyle w:val="TOC2"/>
        <w:rPr>
          <w:rFonts w:asciiTheme="minorHAnsi" w:eastAsiaTheme="minorEastAsia" w:hAnsiTheme="minorHAnsi" w:cstheme="minorBidi"/>
          <w:iCs w:val="0"/>
          <w:sz w:val="22"/>
          <w:szCs w:val="22"/>
          <w:lang w:eastAsia="ja-JP"/>
        </w:rPr>
      </w:pPr>
      <w:hyperlink w:anchor="_Toc510538192" w:history="1">
        <w:r w:rsidR="00584D70" w:rsidRPr="000047FA">
          <w:rPr>
            <w:rStyle w:val="Hyperlink"/>
          </w:rPr>
          <w:t>1.2</w:t>
        </w:r>
        <w:r w:rsidR="00584D70">
          <w:rPr>
            <w:rFonts w:asciiTheme="minorHAnsi" w:eastAsiaTheme="minorEastAsia" w:hAnsiTheme="minorHAnsi" w:cstheme="minorBidi"/>
            <w:iCs w:val="0"/>
            <w:sz w:val="22"/>
            <w:szCs w:val="22"/>
            <w:lang w:eastAsia="ja-JP"/>
          </w:rPr>
          <w:tab/>
        </w:r>
        <w:r w:rsidR="00584D70" w:rsidRPr="000047FA">
          <w:rPr>
            <w:rStyle w:val="Hyperlink"/>
          </w:rPr>
          <w:t>Scope of the project</w:t>
        </w:r>
        <w:r w:rsidR="00584D70">
          <w:rPr>
            <w:webHidden/>
          </w:rPr>
          <w:tab/>
        </w:r>
        <w:r w:rsidR="00584D70">
          <w:rPr>
            <w:webHidden/>
          </w:rPr>
          <w:fldChar w:fldCharType="begin"/>
        </w:r>
        <w:r w:rsidR="00584D70">
          <w:rPr>
            <w:webHidden/>
          </w:rPr>
          <w:instrText xml:space="preserve"> PAGEREF _Toc510538192 \h </w:instrText>
        </w:r>
        <w:r w:rsidR="00584D70">
          <w:rPr>
            <w:webHidden/>
          </w:rPr>
        </w:r>
        <w:r w:rsidR="00584D70">
          <w:rPr>
            <w:webHidden/>
          </w:rPr>
          <w:fldChar w:fldCharType="separate"/>
        </w:r>
        <w:r w:rsidR="00584D70">
          <w:rPr>
            <w:webHidden/>
          </w:rPr>
          <w:t>1</w:t>
        </w:r>
        <w:r w:rsidR="00584D70">
          <w:rPr>
            <w:webHidden/>
          </w:rPr>
          <w:fldChar w:fldCharType="end"/>
        </w:r>
      </w:hyperlink>
    </w:p>
    <w:p w14:paraId="51676AA2" w14:textId="77777777" w:rsidR="00584D70" w:rsidRDefault="004C2AB5">
      <w:pPr>
        <w:pStyle w:val="TOC2"/>
        <w:rPr>
          <w:rFonts w:asciiTheme="minorHAnsi" w:eastAsiaTheme="minorEastAsia" w:hAnsiTheme="minorHAnsi" w:cstheme="minorBidi"/>
          <w:iCs w:val="0"/>
          <w:sz w:val="22"/>
          <w:szCs w:val="22"/>
          <w:lang w:eastAsia="ja-JP"/>
        </w:rPr>
      </w:pPr>
      <w:hyperlink w:anchor="_Toc510538193" w:history="1">
        <w:r w:rsidR="00584D70" w:rsidRPr="000047FA">
          <w:rPr>
            <w:rStyle w:val="Hyperlink"/>
          </w:rPr>
          <w:t>1.3</w:t>
        </w:r>
        <w:r w:rsidR="00584D70">
          <w:rPr>
            <w:rFonts w:asciiTheme="minorHAnsi" w:eastAsiaTheme="minorEastAsia" w:hAnsiTheme="minorHAnsi" w:cstheme="minorBidi"/>
            <w:iCs w:val="0"/>
            <w:sz w:val="22"/>
            <w:szCs w:val="22"/>
            <w:lang w:eastAsia="ja-JP"/>
          </w:rPr>
          <w:tab/>
        </w:r>
        <w:r w:rsidR="00584D70" w:rsidRPr="000047FA">
          <w:rPr>
            <w:rStyle w:val="Hyperlink"/>
          </w:rPr>
          <w:t>Rationale</w:t>
        </w:r>
        <w:r w:rsidR="00584D70">
          <w:rPr>
            <w:webHidden/>
          </w:rPr>
          <w:tab/>
        </w:r>
        <w:r w:rsidR="00584D70">
          <w:rPr>
            <w:webHidden/>
          </w:rPr>
          <w:fldChar w:fldCharType="begin"/>
        </w:r>
        <w:r w:rsidR="00584D70">
          <w:rPr>
            <w:webHidden/>
          </w:rPr>
          <w:instrText xml:space="preserve"> PAGEREF _Toc510538193 \h </w:instrText>
        </w:r>
        <w:r w:rsidR="00584D70">
          <w:rPr>
            <w:webHidden/>
          </w:rPr>
        </w:r>
        <w:r w:rsidR="00584D70">
          <w:rPr>
            <w:webHidden/>
          </w:rPr>
          <w:fldChar w:fldCharType="separate"/>
        </w:r>
        <w:r w:rsidR="00584D70">
          <w:rPr>
            <w:webHidden/>
          </w:rPr>
          <w:t>1</w:t>
        </w:r>
        <w:r w:rsidR="00584D70">
          <w:rPr>
            <w:webHidden/>
          </w:rPr>
          <w:fldChar w:fldCharType="end"/>
        </w:r>
      </w:hyperlink>
    </w:p>
    <w:p w14:paraId="077296C8" w14:textId="77777777" w:rsidR="00584D70" w:rsidRDefault="004C2AB5">
      <w:pPr>
        <w:pStyle w:val="TOC2"/>
        <w:rPr>
          <w:rFonts w:asciiTheme="minorHAnsi" w:eastAsiaTheme="minorEastAsia" w:hAnsiTheme="minorHAnsi" w:cstheme="minorBidi"/>
          <w:iCs w:val="0"/>
          <w:sz w:val="22"/>
          <w:szCs w:val="22"/>
          <w:lang w:eastAsia="ja-JP"/>
        </w:rPr>
      </w:pPr>
      <w:hyperlink w:anchor="_Toc510538194" w:history="1">
        <w:r w:rsidR="00584D70" w:rsidRPr="000047FA">
          <w:rPr>
            <w:rStyle w:val="Hyperlink"/>
          </w:rPr>
          <w:t>1.4</w:t>
        </w:r>
        <w:r w:rsidR="00584D70">
          <w:rPr>
            <w:rFonts w:asciiTheme="minorHAnsi" w:eastAsiaTheme="minorEastAsia" w:hAnsiTheme="minorHAnsi" w:cstheme="minorBidi"/>
            <w:iCs w:val="0"/>
            <w:sz w:val="22"/>
            <w:szCs w:val="22"/>
            <w:lang w:eastAsia="ja-JP"/>
          </w:rPr>
          <w:tab/>
        </w:r>
        <w:r w:rsidR="00584D70" w:rsidRPr="000047FA">
          <w:rPr>
            <w:rStyle w:val="Hyperlink"/>
          </w:rPr>
          <w:t>Aim(s) and objectives</w:t>
        </w:r>
        <w:r w:rsidR="00584D70">
          <w:rPr>
            <w:webHidden/>
          </w:rPr>
          <w:tab/>
        </w:r>
        <w:r w:rsidR="00584D70">
          <w:rPr>
            <w:webHidden/>
          </w:rPr>
          <w:fldChar w:fldCharType="begin"/>
        </w:r>
        <w:r w:rsidR="00584D70">
          <w:rPr>
            <w:webHidden/>
          </w:rPr>
          <w:instrText xml:space="preserve"> PAGEREF _Toc510538194 \h </w:instrText>
        </w:r>
        <w:r w:rsidR="00584D70">
          <w:rPr>
            <w:webHidden/>
          </w:rPr>
        </w:r>
        <w:r w:rsidR="00584D70">
          <w:rPr>
            <w:webHidden/>
          </w:rPr>
          <w:fldChar w:fldCharType="separate"/>
        </w:r>
        <w:r w:rsidR="00584D70">
          <w:rPr>
            <w:webHidden/>
          </w:rPr>
          <w:t>1</w:t>
        </w:r>
        <w:r w:rsidR="00584D70">
          <w:rPr>
            <w:webHidden/>
          </w:rPr>
          <w:fldChar w:fldCharType="end"/>
        </w:r>
      </w:hyperlink>
    </w:p>
    <w:p w14:paraId="2A46630C" w14:textId="5113CA0A" w:rsidR="00584D70" w:rsidRDefault="004C2AB5">
      <w:pPr>
        <w:pStyle w:val="TOC1"/>
        <w:tabs>
          <w:tab w:val="left" w:pos="482"/>
          <w:tab w:val="right" w:leader="dot" w:pos="9061"/>
        </w:tabs>
        <w:rPr>
          <w:noProof/>
        </w:rPr>
      </w:pPr>
      <w:hyperlink w:anchor="_Toc510538200" w:history="1">
        <w:r w:rsidR="00584D70" w:rsidRPr="000047FA">
          <w:rPr>
            <w:rStyle w:val="Hyperlink"/>
            <w:noProof/>
          </w:rPr>
          <w:t>2</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Review of Existing Knowledge</w:t>
        </w:r>
        <w:r w:rsidR="00584D70">
          <w:rPr>
            <w:noProof/>
            <w:webHidden/>
          </w:rPr>
          <w:tab/>
        </w:r>
        <w:r w:rsidR="00584D70">
          <w:rPr>
            <w:noProof/>
            <w:webHidden/>
          </w:rPr>
          <w:fldChar w:fldCharType="begin"/>
        </w:r>
        <w:r w:rsidR="00584D70">
          <w:rPr>
            <w:noProof/>
            <w:webHidden/>
          </w:rPr>
          <w:instrText xml:space="preserve"> PAGEREF _Toc510538200 \h </w:instrText>
        </w:r>
        <w:r w:rsidR="00584D70">
          <w:rPr>
            <w:noProof/>
            <w:webHidden/>
          </w:rPr>
        </w:r>
        <w:r w:rsidR="00584D70">
          <w:rPr>
            <w:noProof/>
            <w:webHidden/>
          </w:rPr>
          <w:fldChar w:fldCharType="separate"/>
        </w:r>
        <w:r w:rsidR="00584D70">
          <w:rPr>
            <w:noProof/>
            <w:webHidden/>
          </w:rPr>
          <w:t>5</w:t>
        </w:r>
        <w:r w:rsidR="00584D70">
          <w:rPr>
            <w:noProof/>
            <w:webHidden/>
          </w:rPr>
          <w:fldChar w:fldCharType="end"/>
        </w:r>
      </w:hyperlink>
    </w:p>
    <w:p w14:paraId="7F3AC68F" w14:textId="497F38E4" w:rsidR="00E215E4" w:rsidRDefault="00E215E4" w:rsidP="00E215E4">
      <w:r>
        <w:t>Surgical training</w:t>
      </w:r>
    </w:p>
    <w:p w14:paraId="30B64E5B" w14:textId="53076EB1" w:rsidR="00E215E4" w:rsidRDefault="00E215E4" w:rsidP="00E215E4">
      <w:r w:rsidRPr="00E215E4">
        <w:t>Modern day use of simulations, motion analysis systems</w:t>
      </w:r>
    </w:p>
    <w:p w14:paraId="137C3D20" w14:textId="5316B254" w:rsidR="00E215E4" w:rsidRPr="00E215E4" w:rsidRDefault="00E215E4" w:rsidP="00E215E4">
      <w:r w:rsidRPr="00E215E4">
        <w:t>Posture analysis of surgeons during surgery</w:t>
      </w:r>
    </w:p>
    <w:p w14:paraId="69529E18" w14:textId="0B7D4934" w:rsidR="00584D70" w:rsidRDefault="004C2AB5">
      <w:pPr>
        <w:pStyle w:val="TOC1"/>
        <w:tabs>
          <w:tab w:val="left" w:pos="482"/>
          <w:tab w:val="right" w:leader="dot" w:pos="9061"/>
        </w:tabs>
        <w:rPr>
          <w:noProof/>
        </w:rPr>
      </w:pPr>
      <w:hyperlink w:anchor="_Toc510538201" w:history="1">
        <w:r w:rsidR="00584D70" w:rsidRPr="000047FA">
          <w:rPr>
            <w:rStyle w:val="Hyperlink"/>
            <w:noProof/>
          </w:rPr>
          <w:t>3</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Methodology</w:t>
        </w:r>
        <w:r w:rsidR="00584D70">
          <w:rPr>
            <w:noProof/>
            <w:webHidden/>
          </w:rPr>
          <w:tab/>
        </w:r>
        <w:r w:rsidR="00584D70">
          <w:rPr>
            <w:noProof/>
            <w:webHidden/>
          </w:rPr>
          <w:fldChar w:fldCharType="begin"/>
        </w:r>
        <w:r w:rsidR="00584D70">
          <w:rPr>
            <w:noProof/>
            <w:webHidden/>
          </w:rPr>
          <w:instrText xml:space="preserve"> PAGEREF _Toc510538201 \h </w:instrText>
        </w:r>
        <w:r w:rsidR="00584D70">
          <w:rPr>
            <w:noProof/>
            <w:webHidden/>
          </w:rPr>
        </w:r>
        <w:r w:rsidR="00584D70">
          <w:rPr>
            <w:noProof/>
            <w:webHidden/>
          </w:rPr>
          <w:fldChar w:fldCharType="separate"/>
        </w:r>
        <w:r w:rsidR="00584D70">
          <w:rPr>
            <w:noProof/>
            <w:webHidden/>
          </w:rPr>
          <w:t>6</w:t>
        </w:r>
        <w:r w:rsidR="00584D70">
          <w:rPr>
            <w:noProof/>
            <w:webHidden/>
          </w:rPr>
          <w:fldChar w:fldCharType="end"/>
        </w:r>
      </w:hyperlink>
    </w:p>
    <w:p w14:paraId="606E05C3" w14:textId="77777777" w:rsidR="00E215E4" w:rsidRPr="00E215E4" w:rsidRDefault="00E215E4" w:rsidP="00E215E4">
      <w:pPr>
        <w:rPr>
          <w:rFonts w:eastAsiaTheme="minorEastAsia"/>
        </w:rPr>
      </w:pPr>
    </w:p>
    <w:p w14:paraId="2187FDA6" w14:textId="77777777" w:rsidR="00584D70" w:rsidRDefault="004C2AB5">
      <w:pPr>
        <w:pStyle w:val="TOC1"/>
        <w:tabs>
          <w:tab w:val="left" w:pos="482"/>
          <w:tab w:val="right" w:leader="dot" w:pos="9061"/>
        </w:tabs>
        <w:rPr>
          <w:rFonts w:asciiTheme="minorHAnsi" w:eastAsiaTheme="minorEastAsia" w:hAnsiTheme="minorHAnsi" w:cstheme="minorBidi"/>
          <w:b w:val="0"/>
          <w:bCs w:val="0"/>
          <w:noProof/>
          <w:sz w:val="22"/>
          <w:szCs w:val="22"/>
          <w:lang w:eastAsia="ja-JP"/>
        </w:rPr>
      </w:pPr>
      <w:hyperlink w:anchor="_Toc510538202" w:history="1">
        <w:r w:rsidR="00584D70" w:rsidRPr="000047FA">
          <w:rPr>
            <w:rStyle w:val="Hyperlink"/>
            <w:noProof/>
          </w:rPr>
          <w:t>4</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Design Development</w:t>
        </w:r>
        <w:r w:rsidR="00584D70">
          <w:rPr>
            <w:noProof/>
            <w:webHidden/>
          </w:rPr>
          <w:tab/>
        </w:r>
        <w:r w:rsidR="00584D70">
          <w:rPr>
            <w:noProof/>
            <w:webHidden/>
          </w:rPr>
          <w:fldChar w:fldCharType="begin"/>
        </w:r>
        <w:r w:rsidR="00584D70">
          <w:rPr>
            <w:noProof/>
            <w:webHidden/>
          </w:rPr>
          <w:instrText xml:space="preserve"> PAGEREF _Toc510538202 \h </w:instrText>
        </w:r>
        <w:r w:rsidR="00584D70">
          <w:rPr>
            <w:noProof/>
            <w:webHidden/>
          </w:rPr>
        </w:r>
        <w:r w:rsidR="00584D70">
          <w:rPr>
            <w:noProof/>
            <w:webHidden/>
          </w:rPr>
          <w:fldChar w:fldCharType="separate"/>
        </w:r>
        <w:r w:rsidR="00584D70">
          <w:rPr>
            <w:noProof/>
            <w:webHidden/>
          </w:rPr>
          <w:t>7</w:t>
        </w:r>
        <w:r w:rsidR="00584D70">
          <w:rPr>
            <w:noProof/>
            <w:webHidden/>
          </w:rPr>
          <w:fldChar w:fldCharType="end"/>
        </w:r>
      </w:hyperlink>
    </w:p>
    <w:p w14:paraId="791A979A" w14:textId="77777777" w:rsidR="00584D70" w:rsidRDefault="004C2AB5">
      <w:pPr>
        <w:pStyle w:val="TOC1"/>
        <w:tabs>
          <w:tab w:val="left" w:pos="482"/>
          <w:tab w:val="right" w:leader="dot" w:pos="9061"/>
        </w:tabs>
        <w:rPr>
          <w:rFonts w:asciiTheme="minorHAnsi" w:eastAsiaTheme="minorEastAsia" w:hAnsiTheme="minorHAnsi" w:cstheme="minorBidi"/>
          <w:b w:val="0"/>
          <w:bCs w:val="0"/>
          <w:noProof/>
          <w:sz w:val="22"/>
          <w:szCs w:val="22"/>
          <w:lang w:eastAsia="ja-JP"/>
        </w:rPr>
      </w:pPr>
      <w:hyperlink w:anchor="_Toc510538203" w:history="1">
        <w:r w:rsidR="00584D70" w:rsidRPr="000047FA">
          <w:rPr>
            <w:rStyle w:val="Hyperlink"/>
            <w:noProof/>
          </w:rPr>
          <w:t>5</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Results and Analysis</w:t>
        </w:r>
        <w:r w:rsidR="00584D70">
          <w:rPr>
            <w:noProof/>
            <w:webHidden/>
          </w:rPr>
          <w:tab/>
        </w:r>
        <w:r w:rsidR="00584D70">
          <w:rPr>
            <w:noProof/>
            <w:webHidden/>
          </w:rPr>
          <w:fldChar w:fldCharType="begin"/>
        </w:r>
        <w:r w:rsidR="00584D70">
          <w:rPr>
            <w:noProof/>
            <w:webHidden/>
          </w:rPr>
          <w:instrText xml:space="preserve"> PAGEREF _Toc510538203 \h </w:instrText>
        </w:r>
        <w:r w:rsidR="00584D70">
          <w:rPr>
            <w:noProof/>
            <w:webHidden/>
          </w:rPr>
        </w:r>
        <w:r w:rsidR="00584D70">
          <w:rPr>
            <w:noProof/>
            <w:webHidden/>
          </w:rPr>
          <w:fldChar w:fldCharType="separate"/>
        </w:r>
        <w:r w:rsidR="00584D70">
          <w:rPr>
            <w:noProof/>
            <w:webHidden/>
          </w:rPr>
          <w:t>1</w:t>
        </w:r>
        <w:r w:rsidR="00584D70">
          <w:rPr>
            <w:noProof/>
            <w:webHidden/>
          </w:rPr>
          <w:fldChar w:fldCharType="end"/>
        </w:r>
      </w:hyperlink>
    </w:p>
    <w:p w14:paraId="0C36E808" w14:textId="77777777" w:rsidR="00584D70" w:rsidRDefault="004C2AB5">
      <w:pPr>
        <w:pStyle w:val="TOC1"/>
        <w:tabs>
          <w:tab w:val="left" w:pos="482"/>
          <w:tab w:val="right" w:leader="dot" w:pos="9061"/>
        </w:tabs>
        <w:rPr>
          <w:rFonts w:asciiTheme="minorHAnsi" w:eastAsiaTheme="minorEastAsia" w:hAnsiTheme="minorHAnsi" w:cstheme="minorBidi"/>
          <w:b w:val="0"/>
          <w:bCs w:val="0"/>
          <w:noProof/>
          <w:sz w:val="22"/>
          <w:szCs w:val="22"/>
          <w:lang w:eastAsia="ja-JP"/>
        </w:rPr>
      </w:pPr>
      <w:hyperlink w:anchor="_Toc510538204" w:history="1">
        <w:r w:rsidR="00584D70" w:rsidRPr="000047FA">
          <w:rPr>
            <w:rStyle w:val="Hyperlink"/>
            <w:noProof/>
          </w:rPr>
          <w:t>6</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Discussion</w:t>
        </w:r>
        <w:r w:rsidR="00584D70">
          <w:rPr>
            <w:noProof/>
            <w:webHidden/>
          </w:rPr>
          <w:tab/>
        </w:r>
        <w:r w:rsidR="00584D70">
          <w:rPr>
            <w:noProof/>
            <w:webHidden/>
          </w:rPr>
          <w:fldChar w:fldCharType="begin"/>
        </w:r>
        <w:r w:rsidR="00584D70">
          <w:rPr>
            <w:noProof/>
            <w:webHidden/>
          </w:rPr>
          <w:instrText xml:space="preserve"> PAGEREF _Toc510538204 \h </w:instrText>
        </w:r>
        <w:r w:rsidR="00584D70">
          <w:rPr>
            <w:noProof/>
            <w:webHidden/>
          </w:rPr>
        </w:r>
        <w:r w:rsidR="00584D70">
          <w:rPr>
            <w:noProof/>
            <w:webHidden/>
          </w:rPr>
          <w:fldChar w:fldCharType="separate"/>
        </w:r>
        <w:r w:rsidR="00584D70">
          <w:rPr>
            <w:noProof/>
            <w:webHidden/>
          </w:rPr>
          <w:t>2</w:t>
        </w:r>
        <w:r w:rsidR="00584D70">
          <w:rPr>
            <w:noProof/>
            <w:webHidden/>
          </w:rPr>
          <w:fldChar w:fldCharType="end"/>
        </w:r>
      </w:hyperlink>
    </w:p>
    <w:p w14:paraId="317042C4" w14:textId="77777777" w:rsidR="00584D70" w:rsidRDefault="004C2AB5">
      <w:pPr>
        <w:pStyle w:val="TOC1"/>
        <w:tabs>
          <w:tab w:val="left" w:pos="482"/>
          <w:tab w:val="right" w:leader="dot" w:pos="9061"/>
        </w:tabs>
        <w:rPr>
          <w:rFonts w:asciiTheme="minorHAnsi" w:eastAsiaTheme="minorEastAsia" w:hAnsiTheme="minorHAnsi" w:cstheme="minorBidi"/>
          <w:b w:val="0"/>
          <w:bCs w:val="0"/>
          <w:noProof/>
          <w:sz w:val="22"/>
          <w:szCs w:val="22"/>
          <w:lang w:eastAsia="ja-JP"/>
        </w:rPr>
      </w:pPr>
      <w:hyperlink w:anchor="_Toc510538205" w:history="1">
        <w:r w:rsidR="00584D70" w:rsidRPr="000047FA">
          <w:rPr>
            <w:rStyle w:val="Hyperlink"/>
            <w:noProof/>
          </w:rPr>
          <w:t>7</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Conclusions</w:t>
        </w:r>
        <w:r w:rsidR="00584D70">
          <w:rPr>
            <w:noProof/>
            <w:webHidden/>
          </w:rPr>
          <w:tab/>
        </w:r>
        <w:r w:rsidR="00584D70">
          <w:rPr>
            <w:noProof/>
            <w:webHidden/>
          </w:rPr>
          <w:fldChar w:fldCharType="begin"/>
        </w:r>
        <w:r w:rsidR="00584D70">
          <w:rPr>
            <w:noProof/>
            <w:webHidden/>
          </w:rPr>
          <w:instrText xml:space="preserve"> PAGEREF _Toc510538205 \h </w:instrText>
        </w:r>
        <w:r w:rsidR="00584D70">
          <w:rPr>
            <w:noProof/>
            <w:webHidden/>
          </w:rPr>
        </w:r>
        <w:r w:rsidR="00584D70">
          <w:rPr>
            <w:noProof/>
            <w:webHidden/>
          </w:rPr>
          <w:fldChar w:fldCharType="separate"/>
        </w:r>
        <w:r w:rsidR="00584D70">
          <w:rPr>
            <w:noProof/>
            <w:webHidden/>
          </w:rPr>
          <w:t>3</w:t>
        </w:r>
        <w:r w:rsidR="00584D70">
          <w:rPr>
            <w:noProof/>
            <w:webHidden/>
          </w:rPr>
          <w:fldChar w:fldCharType="end"/>
        </w:r>
      </w:hyperlink>
    </w:p>
    <w:p w14:paraId="3ABE1419" w14:textId="77777777" w:rsidR="00584D70" w:rsidRDefault="004C2AB5">
      <w:pPr>
        <w:pStyle w:val="TOC1"/>
        <w:tabs>
          <w:tab w:val="left" w:pos="482"/>
          <w:tab w:val="right" w:leader="dot" w:pos="9061"/>
        </w:tabs>
        <w:rPr>
          <w:rFonts w:asciiTheme="minorHAnsi" w:eastAsiaTheme="minorEastAsia" w:hAnsiTheme="minorHAnsi" w:cstheme="minorBidi"/>
          <w:b w:val="0"/>
          <w:bCs w:val="0"/>
          <w:noProof/>
          <w:sz w:val="22"/>
          <w:szCs w:val="22"/>
          <w:lang w:eastAsia="ja-JP"/>
        </w:rPr>
      </w:pPr>
      <w:hyperlink w:anchor="_Toc510538206" w:history="1">
        <w:r w:rsidR="00584D70" w:rsidRPr="000047FA">
          <w:rPr>
            <w:rStyle w:val="Hyperlink"/>
            <w:noProof/>
          </w:rPr>
          <w:t>8</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Recommendations</w:t>
        </w:r>
        <w:r w:rsidR="00584D70">
          <w:rPr>
            <w:noProof/>
            <w:webHidden/>
          </w:rPr>
          <w:tab/>
        </w:r>
        <w:r w:rsidR="00584D70">
          <w:rPr>
            <w:noProof/>
            <w:webHidden/>
          </w:rPr>
          <w:fldChar w:fldCharType="begin"/>
        </w:r>
        <w:r w:rsidR="00584D70">
          <w:rPr>
            <w:noProof/>
            <w:webHidden/>
          </w:rPr>
          <w:instrText xml:space="preserve"> PAGEREF _Toc510538206 \h </w:instrText>
        </w:r>
        <w:r w:rsidR="00584D70">
          <w:rPr>
            <w:noProof/>
            <w:webHidden/>
          </w:rPr>
        </w:r>
        <w:r w:rsidR="00584D70">
          <w:rPr>
            <w:noProof/>
            <w:webHidden/>
          </w:rPr>
          <w:fldChar w:fldCharType="separate"/>
        </w:r>
        <w:r w:rsidR="00584D70">
          <w:rPr>
            <w:noProof/>
            <w:webHidden/>
          </w:rPr>
          <w:t>4</w:t>
        </w:r>
        <w:r w:rsidR="00584D70">
          <w:rPr>
            <w:noProof/>
            <w:webHidden/>
          </w:rPr>
          <w:fldChar w:fldCharType="end"/>
        </w:r>
      </w:hyperlink>
    </w:p>
    <w:p w14:paraId="2915D415" w14:textId="77777777" w:rsidR="00584D70" w:rsidRDefault="004C2AB5">
      <w:pPr>
        <w:pStyle w:val="TOC1"/>
        <w:tabs>
          <w:tab w:val="left" w:pos="482"/>
          <w:tab w:val="right" w:leader="dot" w:pos="9061"/>
        </w:tabs>
        <w:rPr>
          <w:rFonts w:asciiTheme="minorHAnsi" w:eastAsiaTheme="minorEastAsia" w:hAnsiTheme="minorHAnsi" w:cstheme="minorBidi"/>
          <w:b w:val="0"/>
          <w:bCs w:val="0"/>
          <w:noProof/>
          <w:sz w:val="22"/>
          <w:szCs w:val="22"/>
          <w:lang w:eastAsia="ja-JP"/>
        </w:rPr>
      </w:pPr>
      <w:hyperlink w:anchor="_Toc510538207" w:history="1">
        <w:r w:rsidR="00584D70" w:rsidRPr="000047FA">
          <w:rPr>
            <w:rStyle w:val="Hyperlink"/>
            <w:noProof/>
          </w:rPr>
          <w:t>9</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References</w:t>
        </w:r>
        <w:r w:rsidR="00584D70">
          <w:rPr>
            <w:noProof/>
            <w:webHidden/>
          </w:rPr>
          <w:tab/>
        </w:r>
        <w:r w:rsidR="00584D70">
          <w:rPr>
            <w:noProof/>
            <w:webHidden/>
          </w:rPr>
          <w:fldChar w:fldCharType="begin"/>
        </w:r>
        <w:r w:rsidR="00584D70">
          <w:rPr>
            <w:noProof/>
            <w:webHidden/>
          </w:rPr>
          <w:instrText xml:space="preserve"> PAGEREF _Toc510538207 \h </w:instrText>
        </w:r>
        <w:r w:rsidR="00584D70">
          <w:rPr>
            <w:noProof/>
            <w:webHidden/>
          </w:rPr>
        </w:r>
        <w:r w:rsidR="00584D70">
          <w:rPr>
            <w:noProof/>
            <w:webHidden/>
          </w:rPr>
          <w:fldChar w:fldCharType="separate"/>
        </w:r>
        <w:r w:rsidR="00584D70">
          <w:rPr>
            <w:noProof/>
            <w:webHidden/>
          </w:rPr>
          <w:t>5</w:t>
        </w:r>
        <w:r w:rsidR="00584D70">
          <w:rPr>
            <w:noProof/>
            <w:webHidden/>
          </w:rPr>
          <w:fldChar w:fldCharType="end"/>
        </w:r>
      </w:hyperlink>
    </w:p>
    <w:p w14:paraId="4575EAAB" w14:textId="77777777" w:rsidR="00584D70" w:rsidRDefault="004C2AB5">
      <w:pPr>
        <w:pStyle w:val="TOC1"/>
        <w:tabs>
          <w:tab w:val="left" w:pos="720"/>
          <w:tab w:val="right" w:leader="dot" w:pos="9061"/>
        </w:tabs>
        <w:rPr>
          <w:rFonts w:asciiTheme="minorHAnsi" w:eastAsiaTheme="minorEastAsia" w:hAnsiTheme="minorHAnsi" w:cstheme="minorBidi"/>
          <w:b w:val="0"/>
          <w:bCs w:val="0"/>
          <w:noProof/>
          <w:sz w:val="22"/>
          <w:szCs w:val="22"/>
          <w:lang w:eastAsia="ja-JP"/>
        </w:rPr>
      </w:pPr>
      <w:hyperlink w:anchor="_Toc510538208" w:history="1">
        <w:r w:rsidR="00584D70" w:rsidRPr="000047FA">
          <w:rPr>
            <w:rStyle w:val="Hyperlink"/>
            <w:noProof/>
          </w:rPr>
          <w:t>10</w:t>
        </w:r>
        <w:r w:rsidR="00584D70">
          <w:rPr>
            <w:rFonts w:asciiTheme="minorHAnsi" w:eastAsiaTheme="minorEastAsia" w:hAnsiTheme="minorHAnsi" w:cstheme="minorBidi"/>
            <w:b w:val="0"/>
            <w:bCs w:val="0"/>
            <w:noProof/>
            <w:sz w:val="22"/>
            <w:szCs w:val="22"/>
            <w:lang w:eastAsia="ja-JP"/>
          </w:rPr>
          <w:tab/>
        </w:r>
        <w:r w:rsidR="00584D70" w:rsidRPr="000047FA">
          <w:rPr>
            <w:rStyle w:val="Hyperlink"/>
            <w:noProof/>
          </w:rPr>
          <w:t>Appendix</w:t>
        </w:r>
        <w:r w:rsidR="00584D70">
          <w:rPr>
            <w:noProof/>
            <w:webHidden/>
          </w:rPr>
          <w:tab/>
        </w:r>
        <w:r w:rsidR="00584D70">
          <w:rPr>
            <w:noProof/>
            <w:webHidden/>
          </w:rPr>
          <w:fldChar w:fldCharType="begin"/>
        </w:r>
        <w:r w:rsidR="00584D70">
          <w:rPr>
            <w:noProof/>
            <w:webHidden/>
          </w:rPr>
          <w:instrText xml:space="preserve"> PAGEREF _Toc510538208 \h </w:instrText>
        </w:r>
        <w:r w:rsidR="00584D70">
          <w:rPr>
            <w:noProof/>
            <w:webHidden/>
          </w:rPr>
        </w:r>
        <w:r w:rsidR="00584D70">
          <w:rPr>
            <w:noProof/>
            <w:webHidden/>
          </w:rPr>
          <w:fldChar w:fldCharType="separate"/>
        </w:r>
        <w:r w:rsidR="00584D70">
          <w:rPr>
            <w:noProof/>
            <w:webHidden/>
          </w:rPr>
          <w:t>6</w:t>
        </w:r>
        <w:r w:rsidR="00584D70">
          <w:rPr>
            <w:noProof/>
            <w:webHidden/>
          </w:rPr>
          <w:fldChar w:fldCharType="end"/>
        </w:r>
      </w:hyperlink>
    </w:p>
    <w:p w14:paraId="57B86F12" w14:textId="77777777" w:rsidR="00A17495" w:rsidRPr="00A17495" w:rsidRDefault="009B43E1" w:rsidP="00A17495">
      <w:r>
        <w:fldChar w:fldCharType="end"/>
      </w:r>
    </w:p>
    <w:p w14:paraId="5989F448" w14:textId="77777777" w:rsidR="00AC4F4F" w:rsidRPr="00376C5F" w:rsidRDefault="00AC4F4F" w:rsidP="00354D31">
      <w:pPr>
        <w:sectPr w:rsidR="00AC4F4F" w:rsidRPr="00376C5F" w:rsidSect="00F95F77">
          <w:headerReference w:type="default" r:id="rId16"/>
          <w:pgSz w:w="11906" w:h="16838" w:code="9"/>
          <w:pgMar w:top="1276" w:right="1134" w:bottom="1134" w:left="1701" w:header="454" w:footer="567" w:gutter="0"/>
          <w:pgNumType w:fmt="lowerRoman"/>
          <w:cols w:space="708"/>
          <w:docGrid w:linePitch="360"/>
        </w:sectPr>
      </w:pPr>
    </w:p>
    <w:p w14:paraId="1C6D59D5" w14:textId="77777777" w:rsidR="00A17495" w:rsidRDefault="00A17495" w:rsidP="006A7970">
      <w:pPr>
        <w:pStyle w:val="Boldleft-flush"/>
      </w:pPr>
      <w:r w:rsidRPr="00A17495">
        <w:lastRenderedPageBreak/>
        <w:t>List of Figures</w:t>
      </w:r>
    </w:p>
    <w:p w14:paraId="7B9D8847" w14:textId="4B2E9818" w:rsidR="006E6E25" w:rsidRDefault="006E6E25">
      <w:pPr>
        <w:pStyle w:val="TableofFigures"/>
        <w:tabs>
          <w:tab w:val="right" w:leader="dot" w:pos="9061"/>
        </w:tabs>
        <w:rPr>
          <w:rFonts w:asciiTheme="minorHAnsi" w:eastAsiaTheme="minorEastAsia" w:hAnsiTheme="minorHAnsi" w:cstheme="minorBidi"/>
          <w:noProof/>
          <w:sz w:val="22"/>
          <w:szCs w:val="22"/>
          <w:lang w:val="en-US" w:eastAsia="en-US"/>
        </w:rPr>
      </w:pPr>
      <w:r>
        <w:fldChar w:fldCharType="begin"/>
      </w:r>
      <w:r>
        <w:instrText xml:space="preserve"> TOC \h \z \c "Figure" </w:instrText>
      </w:r>
      <w:r>
        <w:fldChar w:fldCharType="separate"/>
      </w:r>
      <w:hyperlink w:anchor="_Toc39602885" w:history="1">
        <w:r w:rsidRPr="00CA4F60">
          <w:rPr>
            <w:rStyle w:val="Hyperlink"/>
            <w:noProof/>
          </w:rPr>
          <w:t>Figure 1 Anatomical Manikin</w:t>
        </w:r>
        <w:r>
          <w:rPr>
            <w:noProof/>
            <w:webHidden/>
          </w:rPr>
          <w:tab/>
        </w:r>
        <w:r>
          <w:rPr>
            <w:noProof/>
            <w:webHidden/>
          </w:rPr>
          <w:fldChar w:fldCharType="begin"/>
        </w:r>
        <w:r>
          <w:rPr>
            <w:noProof/>
            <w:webHidden/>
          </w:rPr>
          <w:instrText xml:space="preserve"> PAGEREF _Toc39602885 \h </w:instrText>
        </w:r>
        <w:r>
          <w:rPr>
            <w:noProof/>
            <w:webHidden/>
          </w:rPr>
        </w:r>
        <w:r>
          <w:rPr>
            <w:noProof/>
            <w:webHidden/>
          </w:rPr>
          <w:fldChar w:fldCharType="separate"/>
        </w:r>
        <w:r>
          <w:rPr>
            <w:noProof/>
            <w:webHidden/>
          </w:rPr>
          <w:t>8</w:t>
        </w:r>
        <w:r>
          <w:rPr>
            <w:noProof/>
            <w:webHidden/>
          </w:rPr>
          <w:fldChar w:fldCharType="end"/>
        </w:r>
      </w:hyperlink>
    </w:p>
    <w:p w14:paraId="658215CF" w14:textId="50E4A806"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86" w:history="1">
        <w:r w:rsidR="006E6E25" w:rsidRPr="00CA4F60">
          <w:rPr>
            <w:rStyle w:val="Hyperlink"/>
            <w:noProof/>
          </w:rPr>
          <w:t>Figure 2 (Dr. Khan 2017)</w:t>
        </w:r>
        <w:r w:rsidR="006E6E25">
          <w:rPr>
            <w:noProof/>
            <w:webHidden/>
          </w:rPr>
          <w:tab/>
        </w:r>
        <w:r w:rsidR="006E6E25">
          <w:rPr>
            <w:noProof/>
            <w:webHidden/>
          </w:rPr>
          <w:fldChar w:fldCharType="begin"/>
        </w:r>
        <w:r w:rsidR="006E6E25">
          <w:rPr>
            <w:noProof/>
            <w:webHidden/>
          </w:rPr>
          <w:instrText xml:space="preserve"> PAGEREF _Toc39602886 \h </w:instrText>
        </w:r>
        <w:r w:rsidR="006E6E25">
          <w:rPr>
            <w:noProof/>
            <w:webHidden/>
          </w:rPr>
        </w:r>
        <w:r w:rsidR="006E6E25">
          <w:rPr>
            <w:noProof/>
            <w:webHidden/>
          </w:rPr>
          <w:fldChar w:fldCharType="separate"/>
        </w:r>
        <w:r w:rsidR="006E6E25">
          <w:rPr>
            <w:noProof/>
            <w:webHidden/>
          </w:rPr>
          <w:t>8</w:t>
        </w:r>
        <w:r w:rsidR="006E6E25">
          <w:rPr>
            <w:noProof/>
            <w:webHidden/>
          </w:rPr>
          <w:fldChar w:fldCharType="end"/>
        </w:r>
      </w:hyperlink>
    </w:p>
    <w:p w14:paraId="4A8B9684" w14:textId="5FAF28D1"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87" w:history="1">
        <w:r w:rsidR="006E6E25" w:rsidRPr="00CA4F60">
          <w:rPr>
            <w:rStyle w:val="Hyperlink"/>
            <w:noProof/>
          </w:rPr>
          <w:t>Figure 3 Dr Choudhary performing an opening incision at 90-degrees (2014)</w:t>
        </w:r>
        <w:r w:rsidR="006E6E25">
          <w:rPr>
            <w:noProof/>
            <w:webHidden/>
          </w:rPr>
          <w:tab/>
        </w:r>
        <w:r w:rsidR="006E6E25">
          <w:rPr>
            <w:noProof/>
            <w:webHidden/>
          </w:rPr>
          <w:fldChar w:fldCharType="begin"/>
        </w:r>
        <w:r w:rsidR="006E6E25">
          <w:rPr>
            <w:noProof/>
            <w:webHidden/>
          </w:rPr>
          <w:instrText xml:space="preserve"> PAGEREF _Toc39602887 \h </w:instrText>
        </w:r>
        <w:r w:rsidR="006E6E25">
          <w:rPr>
            <w:noProof/>
            <w:webHidden/>
          </w:rPr>
        </w:r>
        <w:r w:rsidR="006E6E25">
          <w:rPr>
            <w:noProof/>
            <w:webHidden/>
          </w:rPr>
          <w:fldChar w:fldCharType="separate"/>
        </w:r>
        <w:r w:rsidR="006E6E25">
          <w:rPr>
            <w:noProof/>
            <w:webHidden/>
          </w:rPr>
          <w:t>9</w:t>
        </w:r>
        <w:r w:rsidR="006E6E25">
          <w:rPr>
            <w:noProof/>
            <w:webHidden/>
          </w:rPr>
          <w:fldChar w:fldCharType="end"/>
        </w:r>
      </w:hyperlink>
    </w:p>
    <w:p w14:paraId="681A2A81" w14:textId="0812D589"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88" w:history="1">
        <w:r w:rsidR="006E6E25" w:rsidRPr="00CA4F60">
          <w:rPr>
            <w:rStyle w:val="Hyperlink"/>
            <w:noProof/>
          </w:rPr>
          <w:t>Figure 4. The angle is between b-c . The incision the length is a-c is covered in 10 seconds (Dr. Ausaf Ahmed Khan 2017)</w:t>
        </w:r>
        <w:r w:rsidR="006E6E25">
          <w:rPr>
            <w:noProof/>
            <w:webHidden/>
          </w:rPr>
          <w:tab/>
        </w:r>
        <w:r w:rsidR="006E6E25">
          <w:rPr>
            <w:noProof/>
            <w:webHidden/>
          </w:rPr>
          <w:fldChar w:fldCharType="begin"/>
        </w:r>
        <w:r w:rsidR="006E6E25">
          <w:rPr>
            <w:noProof/>
            <w:webHidden/>
          </w:rPr>
          <w:instrText xml:space="preserve"> PAGEREF _Toc39602888 \h </w:instrText>
        </w:r>
        <w:r w:rsidR="006E6E25">
          <w:rPr>
            <w:noProof/>
            <w:webHidden/>
          </w:rPr>
        </w:r>
        <w:r w:rsidR="006E6E25">
          <w:rPr>
            <w:noProof/>
            <w:webHidden/>
          </w:rPr>
          <w:fldChar w:fldCharType="separate"/>
        </w:r>
        <w:r w:rsidR="006E6E25">
          <w:rPr>
            <w:noProof/>
            <w:webHidden/>
          </w:rPr>
          <w:t>9</w:t>
        </w:r>
        <w:r w:rsidR="006E6E25">
          <w:rPr>
            <w:noProof/>
            <w:webHidden/>
          </w:rPr>
          <w:fldChar w:fldCharType="end"/>
        </w:r>
      </w:hyperlink>
    </w:p>
    <w:p w14:paraId="4EDD8DEC" w14:textId="6BB1379F"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89" w:history="1">
        <w:r w:rsidR="006E6E25" w:rsidRPr="00CA4F60">
          <w:rPr>
            <w:rStyle w:val="Hyperlink"/>
            <w:noProof/>
          </w:rPr>
          <w:t>Figure 5 fingertip grip (Dr. Ausaf Ahmed Khan ,2017)</w:t>
        </w:r>
        <w:r w:rsidR="006E6E25">
          <w:rPr>
            <w:noProof/>
            <w:webHidden/>
          </w:rPr>
          <w:tab/>
        </w:r>
        <w:r w:rsidR="006E6E25">
          <w:rPr>
            <w:noProof/>
            <w:webHidden/>
          </w:rPr>
          <w:fldChar w:fldCharType="begin"/>
        </w:r>
        <w:r w:rsidR="006E6E25">
          <w:rPr>
            <w:noProof/>
            <w:webHidden/>
          </w:rPr>
          <w:instrText xml:space="preserve"> PAGEREF _Toc39602889 \h </w:instrText>
        </w:r>
        <w:r w:rsidR="006E6E25">
          <w:rPr>
            <w:noProof/>
            <w:webHidden/>
          </w:rPr>
        </w:r>
        <w:r w:rsidR="006E6E25">
          <w:rPr>
            <w:noProof/>
            <w:webHidden/>
          </w:rPr>
          <w:fldChar w:fldCharType="separate"/>
        </w:r>
        <w:r w:rsidR="006E6E25">
          <w:rPr>
            <w:noProof/>
            <w:webHidden/>
          </w:rPr>
          <w:t>10</w:t>
        </w:r>
        <w:r w:rsidR="006E6E25">
          <w:rPr>
            <w:noProof/>
            <w:webHidden/>
          </w:rPr>
          <w:fldChar w:fldCharType="end"/>
        </w:r>
      </w:hyperlink>
    </w:p>
    <w:p w14:paraId="249A88A1" w14:textId="7891AB57"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0" w:history="1">
        <w:r w:rsidR="006E6E25" w:rsidRPr="00CA4F60">
          <w:rPr>
            <w:rStyle w:val="Hyperlink"/>
            <w:noProof/>
          </w:rPr>
          <w:t>Figure 6 (Themes, U.F.O. 2016)</w:t>
        </w:r>
        <w:r w:rsidR="006E6E25">
          <w:rPr>
            <w:noProof/>
            <w:webHidden/>
          </w:rPr>
          <w:tab/>
        </w:r>
        <w:r w:rsidR="006E6E25">
          <w:rPr>
            <w:noProof/>
            <w:webHidden/>
          </w:rPr>
          <w:fldChar w:fldCharType="begin"/>
        </w:r>
        <w:r w:rsidR="006E6E25">
          <w:rPr>
            <w:noProof/>
            <w:webHidden/>
          </w:rPr>
          <w:instrText xml:space="preserve"> PAGEREF _Toc39602890 \h </w:instrText>
        </w:r>
        <w:r w:rsidR="006E6E25">
          <w:rPr>
            <w:noProof/>
            <w:webHidden/>
          </w:rPr>
        </w:r>
        <w:r w:rsidR="006E6E25">
          <w:rPr>
            <w:noProof/>
            <w:webHidden/>
          </w:rPr>
          <w:fldChar w:fldCharType="separate"/>
        </w:r>
        <w:r w:rsidR="006E6E25">
          <w:rPr>
            <w:noProof/>
            <w:webHidden/>
          </w:rPr>
          <w:t>10</w:t>
        </w:r>
        <w:r w:rsidR="006E6E25">
          <w:rPr>
            <w:noProof/>
            <w:webHidden/>
          </w:rPr>
          <w:fldChar w:fldCharType="end"/>
        </w:r>
      </w:hyperlink>
    </w:p>
    <w:p w14:paraId="57783F8F" w14:textId="3BE0C4F0"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1" w:history="1">
        <w:r w:rsidR="006E6E25" w:rsidRPr="00CA4F60">
          <w:rPr>
            <w:rStyle w:val="Hyperlink"/>
            <w:noProof/>
          </w:rPr>
          <w:t>Figure 7 Finger positions (Dr. Ausaf Ahmed Khan 2017)</w:t>
        </w:r>
        <w:r w:rsidR="006E6E25">
          <w:rPr>
            <w:noProof/>
            <w:webHidden/>
          </w:rPr>
          <w:tab/>
        </w:r>
        <w:r w:rsidR="006E6E25">
          <w:rPr>
            <w:noProof/>
            <w:webHidden/>
          </w:rPr>
          <w:fldChar w:fldCharType="begin"/>
        </w:r>
        <w:r w:rsidR="006E6E25">
          <w:rPr>
            <w:noProof/>
            <w:webHidden/>
          </w:rPr>
          <w:instrText xml:space="preserve"> PAGEREF _Toc39602891 \h </w:instrText>
        </w:r>
        <w:r w:rsidR="006E6E25">
          <w:rPr>
            <w:noProof/>
            <w:webHidden/>
          </w:rPr>
        </w:r>
        <w:r w:rsidR="006E6E25">
          <w:rPr>
            <w:noProof/>
            <w:webHidden/>
          </w:rPr>
          <w:fldChar w:fldCharType="separate"/>
        </w:r>
        <w:r w:rsidR="006E6E25">
          <w:rPr>
            <w:noProof/>
            <w:webHidden/>
          </w:rPr>
          <w:t>10</w:t>
        </w:r>
        <w:r w:rsidR="006E6E25">
          <w:rPr>
            <w:noProof/>
            <w:webHidden/>
          </w:rPr>
          <w:fldChar w:fldCharType="end"/>
        </w:r>
      </w:hyperlink>
    </w:p>
    <w:p w14:paraId="3B2B3E32" w14:textId="43E451DB"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2" w:history="1">
        <w:r w:rsidR="006E6E25" w:rsidRPr="00CA4F60">
          <w:rPr>
            <w:rStyle w:val="Hyperlink"/>
            <w:noProof/>
          </w:rPr>
          <w:t>Figure 8 two holding methods pronated hand(right) and supinated forearm(Dr. Khan 2017)</w:t>
        </w:r>
        <w:r w:rsidR="006E6E25">
          <w:rPr>
            <w:noProof/>
            <w:webHidden/>
          </w:rPr>
          <w:tab/>
        </w:r>
        <w:r w:rsidR="006E6E25">
          <w:rPr>
            <w:noProof/>
            <w:webHidden/>
          </w:rPr>
          <w:fldChar w:fldCharType="begin"/>
        </w:r>
        <w:r w:rsidR="006E6E25">
          <w:rPr>
            <w:noProof/>
            <w:webHidden/>
          </w:rPr>
          <w:instrText xml:space="preserve"> PAGEREF _Toc39602892 \h </w:instrText>
        </w:r>
        <w:r w:rsidR="006E6E25">
          <w:rPr>
            <w:noProof/>
            <w:webHidden/>
          </w:rPr>
        </w:r>
        <w:r w:rsidR="006E6E25">
          <w:rPr>
            <w:noProof/>
            <w:webHidden/>
          </w:rPr>
          <w:fldChar w:fldCharType="separate"/>
        </w:r>
        <w:r w:rsidR="006E6E25">
          <w:rPr>
            <w:noProof/>
            <w:webHidden/>
          </w:rPr>
          <w:t>11</w:t>
        </w:r>
        <w:r w:rsidR="006E6E25">
          <w:rPr>
            <w:noProof/>
            <w:webHidden/>
          </w:rPr>
          <w:fldChar w:fldCharType="end"/>
        </w:r>
      </w:hyperlink>
    </w:p>
    <w:p w14:paraId="04FDD790" w14:textId="6BCA3EFE"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3" w:history="1">
        <w:r w:rsidR="006E6E25" w:rsidRPr="00CA4F60">
          <w:rPr>
            <w:rStyle w:val="Hyperlink"/>
            <w:noProof/>
          </w:rPr>
          <w:t>Figure 9 Callibration</w:t>
        </w:r>
        <w:r w:rsidR="006E6E25">
          <w:rPr>
            <w:noProof/>
            <w:webHidden/>
          </w:rPr>
          <w:tab/>
        </w:r>
        <w:r w:rsidR="006E6E25">
          <w:rPr>
            <w:noProof/>
            <w:webHidden/>
          </w:rPr>
          <w:fldChar w:fldCharType="begin"/>
        </w:r>
        <w:r w:rsidR="006E6E25">
          <w:rPr>
            <w:noProof/>
            <w:webHidden/>
          </w:rPr>
          <w:instrText xml:space="preserve"> PAGEREF _Toc39602893 \h </w:instrText>
        </w:r>
        <w:r w:rsidR="006E6E25">
          <w:rPr>
            <w:noProof/>
            <w:webHidden/>
          </w:rPr>
        </w:r>
        <w:r w:rsidR="006E6E25">
          <w:rPr>
            <w:noProof/>
            <w:webHidden/>
          </w:rPr>
          <w:fldChar w:fldCharType="separate"/>
        </w:r>
        <w:r w:rsidR="006E6E25">
          <w:rPr>
            <w:noProof/>
            <w:webHidden/>
          </w:rPr>
          <w:t>12</w:t>
        </w:r>
        <w:r w:rsidR="006E6E25">
          <w:rPr>
            <w:noProof/>
            <w:webHidden/>
          </w:rPr>
          <w:fldChar w:fldCharType="end"/>
        </w:r>
      </w:hyperlink>
    </w:p>
    <w:p w14:paraId="19436929" w14:textId="2C10E1F6"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4" w:history="1">
        <w:r w:rsidR="006E6E25" w:rsidRPr="00CA4F60">
          <w:rPr>
            <w:rStyle w:val="Hyperlink"/>
            <w:noProof/>
          </w:rPr>
          <w:t>Figure 13 Position of markers on hand and angle created</w:t>
        </w:r>
        <w:r w:rsidR="006E6E25">
          <w:rPr>
            <w:noProof/>
            <w:webHidden/>
          </w:rPr>
          <w:tab/>
        </w:r>
        <w:r w:rsidR="006E6E25">
          <w:rPr>
            <w:noProof/>
            <w:webHidden/>
          </w:rPr>
          <w:fldChar w:fldCharType="begin"/>
        </w:r>
        <w:r w:rsidR="006E6E25">
          <w:rPr>
            <w:noProof/>
            <w:webHidden/>
          </w:rPr>
          <w:instrText xml:space="preserve"> PAGEREF _Toc39602894 \h </w:instrText>
        </w:r>
        <w:r w:rsidR="006E6E25">
          <w:rPr>
            <w:noProof/>
            <w:webHidden/>
          </w:rPr>
        </w:r>
        <w:r w:rsidR="006E6E25">
          <w:rPr>
            <w:noProof/>
            <w:webHidden/>
          </w:rPr>
          <w:fldChar w:fldCharType="separate"/>
        </w:r>
        <w:r w:rsidR="006E6E25">
          <w:rPr>
            <w:noProof/>
            <w:webHidden/>
          </w:rPr>
          <w:t>14</w:t>
        </w:r>
        <w:r w:rsidR="006E6E25">
          <w:rPr>
            <w:noProof/>
            <w:webHidden/>
          </w:rPr>
          <w:fldChar w:fldCharType="end"/>
        </w:r>
      </w:hyperlink>
    </w:p>
    <w:p w14:paraId="4A260610" w14:textId="44DB2435"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5" w:history="1">
        <w:r w:rsidR="006E6E25" w:rsidRPr="00CA4F60">
          <w:rPr>
            <w:rStyle w:val="Hyperlink"/>
            <w:noProof/>
          </w:rPr>
          <w:t>Figure 14 Position of markers on arm and angle created</w:t>
        </w:r>
        <w:r w:rsidR="006E6E25">
          <w:rPr>
            <w:noProof/>
            <w:webHidden/>
          </w:rPr>
          <w:tab/>
        </w:r>
        <w:r w:rsidR="006E6E25">
          <w:rPr>
            <w:noProof/>
            <w:webHidden/>
          </w:rPr>
          <w:fldChar w:fldCharType="begin"/>
        </w:r>
        <w:r w:rsidR="006E6E25">
          <w:rPr>
            <w:noProof/>
            <w:webHidden/>
          </w:rPr>
          <w:instrText xml:space="preserve"> PAGEREF _Toc39602895 \h </w:instrText>
        </w:r>
        <w:r w:rsidR="006E6E25">
          <w:rPr>
            <w:noProof/>
            <w:webHidden/>
          </w:rPr>
        </w:r>
        <w:r w:rsidR="006E6E25">
          <w:rPr>
            <w:noProof/>
            <w:webHidden/>
          </w:rPr>
          <w:fldChar w:fldCharType="separate"/>
        </w:r>
        <w:r w:rsidR="006E6E25">
          <w:rPr>
            <w:noProof/>
            <w:webHidden/>
          </w:rPr>
          <w:t>14</w:t>
        </w:r>
        <w:r w:rsidR="006E6E25">
          <w:rPr>
            <w:noProof/>
            <w:webHidden/>
          </w:rPr>
          <w:fldChar w:fldCharType="end"/>
        </w:r>
      </w:hyperlink>
    </w:p>
    <w:p w14:paraId="2FC3682F" w14:textId="2FDFE133"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6" w:history="1">
        <w:r w:rsidR="006E6E25" w:rsidRPr="00CA4F60">
          <w:rPr>
            <w:rStyle w:val="Hyperlink"/>
            <w:noProof/>
          </w:rPr>
          <w:t>Figure15 Markers on medical device</w:t>
        </w:r>
        <w:r w:rsidR="006E6E25">
          <w:rPr>
            <w:noProof/>
            <w:webHidden/>
          </w:rPr>
          <w:tab/>
        </w:r>
        <w:r w:rsidR="006E6E25">
          <w:rPr>
            <w:noProof/>
            <w:webHidden/>
          </w:rPr>
          <w:fldChar w:fldCharType="begin"/>
        </w:r>
        <w:r w:rsidR="006E6E25">
          <w:rPr>
            <w:noProof/>
            <w:webHidden/>
          </w:rPr>
          <w:instrText xml:space="preserve"> PAGEREF _Toc39602896 \h </w:instrText>
        </w:r>
        <w:r w:rsidR="006E6E25">
          <w:rPr>
            <w:noProof/>
            <w:webHidden/>
          </w:rPr>
        </w:r>
        <w:r w:rsidR="006E6E25">
          <w:rPr>
            <w:noProof/>
            <w:webHidden/>
          </w:rPr>
          <w:fldChar w:fldCharType="separate"/>
        </w:r>
        <w:r w:rsidR="006E6E25">
          <w:rPr>
            <w:noProof/>
            <w:webHidden/>
          </w:rPr>
          <w:t>15</w:t>
        </w:r>
        <w:r w:rsidR="006E6E25">
          <w:rPr>
            <w:noProof/>
            <w:webHidden/>
          </w:rPr>
          <w:fldChar w:fldCharType="end"/>
        </w:r>
      </w:hyperlink>
    </w:p>
    <w:p w14:paraId="76809AC7" w14:textId="343CA7E7"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7" w:history="1">
        <w:r w:rsidR="006E6E25" w:rsidRPr="00CA4F60">
          <w:rPr>
            <w:rStyle w:val="Hyperlink"/>
            <w:noProof/>
          </w:rPr>
          <w:t>Figure 16 The movements are done on an anatomically accurate manikin</w:t>
        </w:r>
        <w:r w:rsidR="006E6E25">
          <w:rPr>
            <w:noProof/>
            <w:webHidden/>
          </w:rPr>
          <w:tab/>
        </w:r>
        <w:r w:rsidR="006E6E25">
          <w:rPr>
            <w:noProof/>
            <w:webHidden/>
          </w:rPr>
          <w:fldChar w:fldCharType="begin"/>
        </w:r>
        <w:r w:rsidR="006E6E25">
          <w:rPr>
            <w:noProof/>
            <w:webHidden/>
          </w:rPr>
          <w:instrText xml:space="preserve"> PAGEREF _Toc39602897 \h </w:instrText>
        </w:r>
        <w:r w:rsidR="006E6E25">
          <w:rPr>
            <w:noProof/>
            <w:webHidden/>
          </w:rPr>
        </w:r>
        <w:r w:rsidR="006E6E25">
          <w:rPr>
            <w:noProof/>
            <w:webHidden/>
          </w:rPr>
          <w:fldChar w:fldCharType="separate"/>
        </w:r>
        <w:r w:rsidR="006E6E25">
          <w:rPr>
            <w:noProof/>
            <w:webHidden/>
          </w:rPr>
          <w:t>16</w:t>
        </w:r>
        <w:r w:rsidR="006E6E25">
          <w:rPr>
            <w:noProof/>
            <w:webHidden/>
          </w:rPr>
          <w:fldChar w:fldCharType="end"/>
        </w:r>
      </w:hyperlink>
    </w:p>
    <w:p w14:paraId="3EBEBDFA" w14:textId="26AE8949"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8" w:history="1">
        <w:r w:rsidR="006E6E25" w:rsidRPr="00CA4F60">
          <w:rPr>
            <w:rStyle w:val="Hyperlink"/>
            <w:noProof/>
          </w:rPr>
          <w:t>Figure 17 This data is displayed on graph showing degrees and displacement</w:t>
        </w:r>
        <w:r w:rsidR="006E6E25">
          <w:rPr>
            <w:noProof/>
            <w:webHidden/>
          </w:rPr>
          <w:tab/>
        </w:r>
        <w:r w:rsidR="006E6E25">
          <w:rPr>
            <w:noProof/>
            <w:webHidden/>
          </w:rPr>
          <w:fldChar w:fldCharType="begin"/>
        </w:r>
        <w:r w:rsidR="006E6E25">
          <w:rPr>
            <w:noProof/>
            <w:webHidden/>
          </w:rPr>
          <w:instrText xml:space="preserve"> PAGEREF _Toc39602898 \h </w:instrText>
        </w:r>
        <w:r w:rsidR="006E6E25">
          <w:rPr>
            <w:noProof/>
            <w:webHidden/>
          </w:rPr>
        </w:r>
        <w:r w:rsidR="006E6E25">
          <w:rPr>
            <w:noProof/>
            <w:webHidden/>
          </w:rPr>
          <w:fldChar w:fldCharType="separate"/>
        </w:r>
        <w:r w:rsidR="006E6E25">
          <w:rPr>
            <w:noProof/>
            <w:webHidden/>
          </w:rPr>
          <w:t>16</w:t>
        </w:r>
        <w:r w:rsidR="006E6E25">
          <w:rPr>
            <w:noProof/>
            <w:webHidden/>
          </w:rPr>
          <w:fldChar w:fldCharType="end"/>
        </w:r>
      </w:hyperlink>
    </w:p>
    <w:p w14:paraId="368AF910" w14:textId="140A1A85"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899" w:history="1">
        <w:r w:rsidR="006E6E25" w:rsidRPr="00CA4F60">
          <w:rPr>
            <w:rStyle w:val="Hyperlink"/>
            <w:noProof/>
          </w:rPr>
          <w:t>Figure 18 showing the graphs to the left and the live protocol to the right</w:t>
        </w:r>
        <w:r w:rsidR="006E6E25">
          <w:rPr>
            <w:noProof/>
            <w:webHidden/>
          </w:rPr>
          <w:tab/>
        </w:r>
        <w:r w:rsidR="006E6E25">
          <w:rPr>
            <w:noProof/>
            <w:webHidden/>
          </w:rPr>
          <w:fldChar w:fldCharType="begin"/>
        </w:r>
        <w:r w:rsidR="006E6E25">
          <w:rPr>
            <w:noProof/>
            <w:webHidden/>
          </w:rPr>
          <w:instrText xml:space="preserve"> PAGEREF _Toc39602899 \h </w:instrText>
        </w:r>
        <w:r w:rsidR="006E6E25">
          <w:rPr>
            <w:noProof/>
            <w:webHidden/>
          </w:rPr>
        </w:r>
        <w:r w:rsidR="006E6E25">
          <w:rPr>
            <w:noProof/>
            <w:webHidden/>
          </w:rPr>
          <w:fldChar w:fldCharType="separate"/>
        </w:r>
        <w:r w:rsidR="006E6E25">
          <w:rPr>
            <w:noProof/>
            <w:webHidden/>
          </w:rPr>
          <w:t>17</w:t>
        </w:r>
        <w:r w:rsidR="006E6E25">
          <w:rPr>
            <w:noProof/>
            <w:webHidden/>
          </w:rPr>
          <w:fldChar w:fldCharType="end"/>
        </w:r>
      </w:hyperlink>
    </w:p>
    <w:p w14:paraId="0C819B1B" w14:textId="339191B1"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0" w:history="1">
        <w:r w:rsidR="006E6E25" w:rsidRPr="00CA4F60">
          <w:rPr>
            <w:rStyle w:val="Hyperlink"/>
            <w:noProof/>
          </w:rPr>
          <w:t>Figure 19 Finger positions (Khan, 2017)</w:t>
        </w:r>
        <w:r w:rsidR="006E6E25">
          <w:rPr>
            <w:noProof/>
            <w:webHidden/>
          </w:rPr>
          <w:tab/>
        </w:r>
        <w:r w:rsidR="006E6E25">
          <w:rPr>
            <w:noProof/>
            <w:webHidden/>
          </w:rPr>
          <w:fldChar w:fldCharType="begin"/>
        </w:r>
        <w:r w:rsidR="006E6E25">
          <w:rPr>
            <w:noProof/>
            <w:webHidden/>
          </w:rPr>
          <w:instrText xml:space="preserve"> PAGEREF _Toc39602900 \h </w:instrText>
        </w:r>
        <w:r w:rsidR="006E6E25">
          <w:rPr>
            <w:noProof/>
            <w:webHidden/>
          </w:rPr>
        </w:r>
        <w:r w:rsidR="006E6E25">
          <w:rPr>
            <w:noProof/>
            <w:webHidden/>
          </w:rPr>
          <w:fldChar w:fldCharType="separate"/>
        </w:r>
        <w:r w:rsidR="006E6E25">
          <w:rPr>
            <w:noProof/>
            <w:webHidden/>
          </w:rPr>
          <w:t>18</w:t>
        </w:r>
        <w:r w:rsidR="006E6E25">
          <w:rPr>
            <w:noProof/>
            <w:webHidden/>
          </w:rPr>
          <w:fldChar w:fldCharType="end"/>
        </w:r>
      </w:hyperlink>
    </w:p>
    <w:p w14:paraId="63280870" w14:textId="58B03F48"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1" w:history="1">
        <w:r w:rsidR="006E6E25" w:rsidRPr="00CA4F60">
          <w:rPr>
            <w:rStyle w:val="Hyperlink"/>
            <w:noProof/>
          </w:rPr>
          <w:t>Figure 20 Dr Choudhary performing an opening incision at 90-degrees (2014)</w:t>
        </w:r>
        <w:r w:rsidR="006E6E25">
          <w:rPr>
            <w:noProof/>
            <w:webHidden/>
          </w:rPr>
          <w:tab/>
        </w:r>
        <w:r w:rsidR="006E6E25">
          <w:rPr>
            <w:noProof/>
            <w:webHidden/>
          </w:rPr>
          <w:fldChar w:fldCharType="begin"/>
        </w:r>
        <w:r w:rsidR="006E6E25">
          <w:rPr>
            <w:noProof/>
            <w:webHidden/>
          </w:rPr>
          <w:instrText xml:space="preserve"> PAGEREF _Toc39602901 \h </w:instrText>
        </w:r>
        <w:r w:rsidR="006E6E25">
          <w:rPr>
            <w:noProof/>
            <w:webHidden/>
          </w:rPr>
        </w:r>
        <w:r w:rsidR="006E6E25">
          <w:rPr>
            <w:noProof/>
            <w:webHidden/>
          </w:rPr>
          <w:fldChar w:fldCharType="separate"/>
        </w:r>
        <w:r w:rsidR="006E6E25">
          <w:rPr>
            <w:noProof/>
            <w:webHidden/>
          </w:rPr>
          <w:t>19</w:t>
        </w:r>
        <w:r w:rsidR="006E6E25">
          <w:rPr>
            <w:noProof/>
            <w:webHidden/>
          </w:rPr>
          <w:fldChar w:fldCharType="end"/>
        </w:r>
      </w:hyperlink>
    </w:p>
    <w:p w14:paraId="11D8A248" w14:textId="21C517CA"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2" w:history="1">
        <w:r w:rsidR="006E6E25" w:rsidRPr="00CA4F60">
          <w:rPr>
            <w:rStyle w:val="Hyperlink"/>
            <w:noProof/>
          </w:rPr>
          <w:t>Figure 21Figure 9. The angle is between b-c . The incision the length is a-c (Dr. Ausaf Ahmed Khan 2017)</w:t>
        </w:r>
        <w:r w:rsidR="006E6E25">
          <w:rPr>
            <w:noProof/>
            <w:webHidden/>
          </w:rPr>
          <w:tab/>
        </w:r>
        <w:r w:rsidR="006E6E25">
          <w:rPr>
            <w:noProof/>
            <w:webHidden/>
          </w:rPr>
          <w:fldChar w:fldCharType="begin"/>
        </w:r>
        <w:r w:rsidR="006E6E25">
          <w:rPr>
            <w:noProof/>
            <w:webHidden/>
          </w:rPr>
          <w:instrText xml:space="preserve"> PAGEREF _Toc39602902 \h </w:instrText>
        </w:r>
        <w:r w:rsidR="006E6E25">
          <w:rPr>
            <w:noProof/>
            <w:webHidden/>
          </w:rPr>
        </w:r>
        <w:r w:rsidR="006E6E25">
          <w:rPr>
            <w:noProof/>
            <w:webHidden/>
          </w:rPr>
          <w:fldChar w:fldCharType="separate"/>
        </w:r>
        <w:r w:rsidR="006E6E25">
          <w:rPr>
            <w:noProof/>
            <w:webHidden/>
          </w:rPr>
          <w:t>20</w:t>
        </w:r>
        <w:r w:rsidR="006E6E25">
          <w:rPr>
            <w:noProof/>
            <w:webHidden/>
          </w:rPr>
          <w:fldChar w:fldCharType="end"/>
        </w:r>
      </w:hyperlink>
    </w:p>
    <w:p w14:paraId="3ED665B8" w14:textId="66744D4B"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3" w:history="1">
        <w:r w:rsidR="006E6E25" w:rsidRPr="00CA4F60">
          <w:rPr>
            <w:rStyle w:val="Hyperlink"/>
            <w:noProof/>
          </w:rPr>
          <w:t>Figure 22 fingertip grip (Dr. Ausaf Ahmed Khan ,2017)</w:t>
        </w:r>
        <w:r w:rsidR="006E6E25">
          <w:rPr>
            <w:noProof/>
            <w:webHidden/>
          </w:rPr>
          <w:tab/>
        </w:r>
        <w:r w:rsidR="006E6E25">
          <w:rPr>
            <w:noProof/>
            <w:webHidden/>
          </w:rPr>
          <w:fldChar w:fldCharType="begin"/>
        </w:r>
        <w:r w:rsidR="006E6E25">
          <w:rPr>
            <w:noProof/>
            <w:webHidden/>
          </w:rPr>
          <w:instrText xml:space="preserve"> PAGEREF _Toc39602903 \h </w:instrText>
        </w:r>
        <w:r w:rsidR="006E6E25">
          <w:rPr>
            <w:noProof/>
            <w:webHidden/>
          </w:rPr>
        </w:r>
        <w:r w:rsidR="006E6E25">
          <w:rPr>
            <w:noProof/>
            <w:webHidden/>
          </w:rPr>
          <w:fldChar w:fldCharType="separate"/>
        </w:r>
        <w:r w:rsidR="006E6E25">
          <w:rPr>
            <w:noProof/>
            <w:webHidden/>
          </w:rPr>
          <w:t>20</w:t>
        </w:r>
        <w:r w:rsidR="006E6E25">
          <w:rPr>
            <w:noProof/>
            <w:webHidden/>
          </w:rPr>
          <w:fldChar w:fldCharType="end"/>
        </w:r>
      </w:hyperlink>
    </w:p>
    <w:p w14:paraId="42091B36" w14:textId="35ABBA11"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4" w:history="1">
        <w:r w:rsidR="006E6E25" w:rsidRPr="00CA4F60">
          <w:rPr>
            <w:rStyle w:val="Hyperlink"/>
            <w:noProof/>
          </w:rPr>
          <w:t>Figure 23the angle of incision (Themes, U.F.O. 2016)</w:t>
        </w:r>
        <w:r w:rsidR="006E6E25">
          <w:rPr>
            <w:noProof/>
            <w:webHidden/>
          </w:rPr>
          <w:tab/>
        </w:r>
        <w:r w:rsidR="006E6E25">
          <w:rPr>
            <w:noProof/>
            <w:webHidden/>
          </w:rPr>
          <w:fldChar w:fldCharType="begin"/>
        </w:r>
        <w:r w:rsidR="006E6E25">
          <w:rPr>
            <w:noProof/>
            <w:webHidden/>
          </w:rPr>
          <w:instrText xml:space="preserve"> PAGEREF _Toc39602904 \h </w:instrText>
        </w:r>
        <w:r w:rsidR="006E6E25">
          <w:rPr>
            <w:noProof/>
            <w:webHidden/>
          </w:rPr>
        </w:r>
        <w:r w:rsidR="006E6E25">
          <w:rPr>
            <w:noProof/>
            <w:webHidden/>
          </w:rPr>
          <w:fldChar w:fldCharType="separate"/>
        </w:r>
        <w:r w:rsidR="006E6E25">
          <w:rPr>
            <w:noProof/>
            <w:webHidden/>
          </w:rPr>
          <w:t>21</w:t>
        </w:r>
        <w:r w:rsidR="006E6E25">
          <w:rPr>
            <w:noProof/>
            <w:webHidden/>
          </w:rPr>
          <w:fldChar w:fldCharType="end"/>
        </w:r>
      </w:hyperlink>
    </w:p>
    <w:p w14:paraId="7265B883" w14:textId="10BC4CCC"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5" w:history="1">
        <w:r w:rsidR="006E6E25" w:rsidRPr="00CA4F60">
          <w:rPr>
            <w:rStyle w:val="Hyperlink"/>
            <w:noProof/>
          </w:rPr>
          <w:t>Figure 24 two holding methods pronated hand(right) and supinated forearm(Dr. Ausaf Ahmed Khan, 2017)</w:t>
        </w:r>
        <w:r w:rsidR="006E6E25">
          <w:rPr>
            <w:noProof/>
            <w:webHidden/>
          </w:rPr>
          <w:tab/>
        </w:r>
        <w:r w:rsidR="006E6E25">
          <w:rPr>
            <w:noProof/>
            <w:webHidden/>
          </w:rPr>
          <w:fldChar w:fldCharType="begin"/>
        </w:r>
        <w:r w:rsidR="006E6E25">
          <w:rPr>
            <w:noProof/>
            <w:webHidden/>
          </w:rPr>
          <w:instrText xml:space="preserve"> PAGEREF _Toc39602905 \h </w:instrText>
        </w:r>
        <w:r w:rsidR="006E6E25">
          <w:rPr>
            <w:noProof/>
            <w:webHidden/>
          </w:rPr>
        </w:r>
        <w:r w:rsidR="006E6E25">
          <w:rPr>
            <w:noProof/>
            <w:webHidden/>
          </w:rPr>
          <w:fldChar w:fldCharType="separate"/>
        </w:r>
        <w:r w:rsidR="006E6E25">
          <w:rPr>
            <w:noProof/>
            <w:webHidden/>
          </w:rPr>
          <w:t>22</w:t>
        </w:r>
        <w:r w:rsidR="006E6E25">
          <w:rPr>
            <w:noProof/>
            <w:webHidden/>
          </w:rPr>
          <w:fldChar w:fldCharType="end"/>
        </w:r>
      </w:hyperlink>
    </w:p>
    <w:p w14:paraId="436467E2" w14:textId="1FCB4313"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6" w:history="1">
        <w:r w:rsidR="006E6E25" w:rsidRPr="00CA4F60">
          <w:rPr>
            <w:rStyle w:val="Hyperlink"/>
            <w:noProof/>
          </w:rPr>
          <w:t>Figure 25 Marker are placed on the three points of the scissors to measure the cutting angles as shown below</w:t>
        </w:r>
        <w:r w:rsidR="006E6E25">
          <w:rPr>
            <w:noProof/>
            <w:webHidden/>
          </w:rPr>
          <w:tab/>
        </w:r>
        <w:r w:rsidR="006E6E25">
          <w:rPr>
            <w:noProof/>
            <w:webHidden/>
          </w:rPr>
          <w:fldChar w:fldCharType="begin"/>
        </w:r>
        <w:r w:rsidR="006E6E25">
          <w:rPr>
            <w:noProof/>
            <w:webHidden/>
          </w:rPr>
          <w:instrText xml:space="preserve"> PAGEREF _Toc39602906 \h </w:instrText>
        </w:r>
        <w:r w:rsidR="006E6E25">
          <w:rPr>
            <w:noProof/>
            <w:webHidden/>
          </w:rPr>
        </w:r>
        <w:r w:rsidR="006E6E25">
          <w:rPr>
            <w:noProof/>
            <w:webHidden/>
          </w:rPr>
          <w:fldChar w:fldCharType="separate"/>
        </w:r>
        <w:r w:rsidR="006E6E25">
          <w:rPr>
            <w:noProof/>
            <w:webHidden/>
          </w:rPr>
          <w:t>22</w:t>
        </w:r>
        <w:r w:rsidR="006E6E25">
          <w:rPr>
            <w:noProof/>
            <w:webHidden/>
          </w:rPr>
          <w:fldChar w:fldCharType="end"/>
        </w:r>
      </w:hyperlink>
    </w:p>
    <w:p w14:paraId="7DF23153" w14:textId="543CCBC3"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7" w:history="1">
        <w:r w:rsidR="006E6E25" w:rsidRPr="00CA4F60">
          <w:rPr>
            <w:rStyle w:val="Hyperlink"/>
            <w:noProof/>
          </w:rPr>
          <w:t>Figure 26 vector calculation settings</w:t>
        </w:r>
        <w:r w:rsidR="006E6E25">
          <w:rPr>
            <w:noProof/>
            <w:webHidden/>
          </w:rPr>
          <w:tab/>
        </w:r>
        <w:r w:rsidR="006E6E25">
          <w:rPr>
            <w:noProof/>
            <w:webHidden/>
          </w:rPr>
          <w:fldChar w:fldCharType="begin"/>
        </w:r>
        <w:r w:rsidR="006E6E25">
          <w:rPr>
            <w:noProof/>
            <w:webHidden/>
          </w:rPr>
          <w:instrText xml:space="preserve"> PAGEREF _Toc39602907 \h </w:instrText>
        </w:r>
        <w:r w:rsidR="006E6E25">
          <w:rPr>
            <w:noProof/>
            <w:webHidden/>
          </w:rPr>
        </w:r>
        <w:r w:rsidR="006E6E25">
          <w:rPr>
            <w:noProof/>
            <w:webHidden/>
          </w:rPr>
          <w:fldChar w:fldCharType="separate"/>
        </w:r>
        <w:r w:rsidR="006E6E25">
          <w:rPr>
            <w:noProof/>
            <w:webHidden/>
          </w:rPr>
          <w:t>2</w:t>
        </w:r>
        <w:r w:rsidR="006E6E25">
          <w:rPr>
            <w:noProof/>
            <w:webHidden/>
          </w:rPr>
          <w:fldChar w:fldCharType="end"/>
        </w:r>
      </w:hyperlink>
    </w:p>
    <w:p w14:paraId="4F5B3064" w14:textId="404C9073" w:rsidR="006E6E25" w:rsidRP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8" w:history="1">
        <w:r w:rsidR="006E6E25" w:rsidRPr="006E6E25">
          <w:rPr>
            <w:rStyle w:val="Hyperlink"/>
            <w:noProof/>
          </w:rPr>
          <w:t>Figure 27 The vector angles</w:t>
        </w:r>
        <w:r w:rsidR="006E6E25" w:rsidRPr="006E6E25">
          <w:rPr>
            <w:noProof/>
            <w:webHidden/>
          </w:rPr>
          <w:tab/>
        </w:r>
        <w:r w:rsidR="006E6E25" w:rsidRPr="006E6E25">
          <w:rPr>
            <w:noProof/>
            <w:webHidden/>
          </w:rPr>
          <w:fldChar w:fldCharType="begin"/>
        </w:r>
        <w:r w:rsidR="006E6E25" w:rsidRPr="006E6E25">
          <w:rPr>
            <w:noProof/>
            <w:webHidden/>
          </w:rPr>
          <w:instrText xml:space="preserve"> PAGEREF _Toc39602908 \h </w:instrText>
        </w:r>
        <w:r w:rsidR="006E6E25" w:rsidRPr="006E6E25">
          <w:rPr>
            <w:noProof/>
            <w:webHidden/>
          </w:rPr>
        </w:r>
        <w:r w:rsidR="006E6E25" w:rsidRPr="006E6E25">
          <w:rPr>
            <w:noProof/>
            <w:webHidden/>
          </w:rPr>
          <w:fldChar w:fldCharType="separate"/>
        </w:r>
        <w:r w:rsidR="006E6E25" w:rsidRPr="006E6E25">
          <w:rPr>
            <w:noProof/>
            <w:webHidden/>
          </w:rPr>
          <w:t>25</w:t>
        </w:r>
        <w:r w:rsidR="006E6E25" w:rsidRPr="006E6E25">
          <w:rPr>
            <w:noProof/>
            <w:webHidden/>
          </w:rPr>
          <w:fldChar w:fldCharType="end"/>
        </w:r>
      </w:hyperlink>
    </w:p>
    <w:p w14:paraId="785C5440" w14:textId="1860485C"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09" w:history="1">
        <w:r w:rsidR="006E6E25" w:rsidRPr="00CA4F60">
          <w:rPr>
            <w:rStyle w:val="Hyperlink"/>
            <w:noProof/>
          </w:rPr>
          <w:t>Figure 28 tweezers</w:t>
        </w:r>
        <w:r w:rsidR="006E6E25">
          <w:rPr>
            <w:noProof/>
            <w:webHidden/>
          </w:rPr>
          <w:tab/>
        </w:r>
        <w:r w:rsidR="006E6E25">
          <w:rPr>
            <w:noProof/>
            <w:webHidden/>
          </w:rPr>
          <w:fldChar w:fldCharType="begin"/>
        </w:r>
        <w:r w:rsidR="006E6E25">
          <w:rPr>
            <w:noProof/>
            <w:webHidden/>
          </w:rPr>
          <w:instrText xml:space="preserve"> PAGEREF _Toc39602909 \h </w:instrText>
        </w:r>
        <w:r w:rsidR="006E6E25">
          <w:rPr>
            <w:noProof/>
            <w:webHidden/>
          </w:rPr>
        </w:r>
        <w:r w:rsidR="006E6E25">
          <w:rPr>
            <w:noProof/>
            <w:webHidden/>
          </w:rPr>
          <w:fldChar w:fldCharType="separate"/>
        </w:r>
        <w:r w:rsidR="006E6E25">
          <w:rPr>
            <w:noProof/>
            <w:webHidden/>
          </w:rPr>
          <w:t>47</w:t>
        </w:r>
        <w:r w:rsidR="006E6E25">
          <w:rPr>
            <w:noProof/>
            <w:webHidden/>
          </w:rPr>
          <w:fldChar w:fldCharType="end"/>
        </w:r>
      </w:hyperlink>
    </w:p>
    <w:p w14:paraId="091918FC" w14:textId="3AFB6583"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10" w:history="1">
        <w:r w:rsidR="006E6E25" w:rsidRPr="00CA4F60">
          <w:rPr>
            <w:rStyle w:val="Hyperlink"/>
            <w:noProof/>
          </w:rPr>
          <w:t>Figure 29 Whiteboard with  augmented reality manikin</w:t>
        </w:r>
        <w:r w:rsidR="006E6E25">
          <w:rPr>
            <w:noProof/>
            <w:webHidden/>
          </w:rPr>
          <w:tab/>
        </w:r>
        <w:r w:rsidR="006E6E25">
          <w:rPr>
            <w:noProof/>
            <w:webHidden/>
          </w:rPr>
          <w:fldChar w:fldCharType="begin"/>
        </w:r>
        <w:r w:rsidR="006E6E25">
          <w:rPr>
            <w:noProof/>
            <w:webHidden/>
          </w:rPr>
          <w:instrText xml:space="preserve"> PAGEREF _Toc39602910 \h </w:instrText>
        </w:r>
        <w:r w:rsidR="006E6E25">
          <w:rPr>
            <w:noProof/>
            <w:webHidden/>
          </w:rPr>
        </w:r>
        <w:r w:rsidR="006E6E25">
          <w:rPr>
            <w:noProof/>
            <w:webHidden/>
          </w:rPr>
          <w:fldChar w:fldCharType="separate"/>
        </w:r>
        <w:r w:rsidR="006E6E25">
          <w:rPr>
            <w:noProof/>
            <w:webHidden/>
          </w:rPr>
          <w:t>47</w:t>
        </w:r>
        <w:r w:rsidR="006E6E25">
          <w:rPr>
            <w:noProof/>
            <w:webHidden/>
          </w:rPr>
          <w:fldChar w:fldCharType="end"/>
        </w:r>
      </w:hyperlink>
    </w:p>
    <w:p w14:paraId="22E0273B" w14:textId="235B91F3"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11" w:history="1">
        <w:r w:rsidR="006E6E25" w:rsidRPr="00CA4F60">
          <w:rPr>
            <w:rStyle w:val="Hyperlink"/>
            <w:noProof/>
          </w:rPr>
          <w:t>Figure 30 Physical manikin</w:t>
        </w:r>
        <w:r w:rsidR="006E6E25">
          <w:rPr>
            <w:noProof/>
            <w:webHidden/>
          </w:rPr>
          <w:tab/>
        </w:r>
        <w:r w:rsidR="006E6E25">
          <w:rPr>
            <w:noProof/>
            <w:webHidden/>
          </w:rPr>
          <w:fldChar w:fldCharType="begin"/>
        </w:r>
        <w:r w:rsidR="006E6E25">
          <w:rPr>
            <w:noProof/>
            <w:webHidden/>
          </w:rPr>
          <w:instrText xml:space="preserve"> PAGEREF _Toc39602911 \h </w:instrText>
        </w:r>
        <w:r w:rsidR="006E6E25">
          <w:rPr>
            <w:noProof/>
            <w:webHidden/>
          </w:rPr>
        </w:r>
        <w:r w:rsidR="006E6E25">
          <w:rPr>
            <w:noProof/>
            <w:webHidden/>
          </w:rPr>
          <w:fldChar w:fldCharType="separate"/>
        </w:r>
        <w:r w:rsidR="006E6E25">
          <w:rPr>
            <w:noProof/>
            <w:webHidden/>
          </w:rPr>
          <w:t>48</w:t>
        </w:r>
        <w:r w:rsidR="006E6E25">
          <w:rPr>
            <w:noProof/>
            <w:webHidden/>
          </w:rPr>
          <w:fldChar w:fldCharType="end"/>
        </w:r>
      </w:hyperlink>
    </w:p>
    <w:p w14:paraId="0C4DD84E" w14:textId="23865E18"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12" w:history="1">
        <w:r w:rsidR="006E6E25" w:rsidRPr="00CA4F60">
          <w:rPr>
            <w:rStyle w:val="Hyperlink"/>
            <w:noProof/>
          </w:rPr>
          <w:t>Figure 31 “The motion is at a right angle to the scalpel pressure”. (Khan ,2017)</w:t>
        </w:r>
        <w:r w:rsidR="006E6E25">
          <w:rPr>
            <w:noProof/>
            <w:webHidden/>
          </w:rPr>
          <w:tab/>
        </w:r>
        <w:r w:rsidR="006E6E25">
          <w:rPr>
            <w:noProof/>
            <w:webHidden/>
          </w:rPr>
          <w:fldChar w:fldCharType="begin"/>
        </w:r>
        <w:r w:rsidR="006E6E25">
          <w:rPr>
            <w:noProof/>
            <w:webHidden/>
          </w:rPr>
          <w:instrText xml:space="preserve"> PAGEREF _Toc39602912 \h </w:instrText>
        </w:r>
        <w:r w:rsidR="006E6E25">
          <w:rPr>
            <w:noProof/>
            <w:webHidden/>
          </w:rPr>
        </w:r>
        <w:r w:rsidR="006E6E25">
          <w:rPr>
            <w:noProof/>
            <w:webHidden/>
          </w:rPr>
          <w:fldChar w:fldCharType="separate"/>
        </w:r>
        <w:r w:rsidR="006E6E25">
          <w:rPr>
            <w:noProof/>
            <w:webHidden/>
          </w:rPr>
          <w:t>49</w:t>
        </w:r>
        <w:r w:rsidR="006E6E25">
          <w:rPr>
            <w:noProof/>
            <w:webHidden/>
          </w:rPr>
          <w:fldChar w:fldCharType="end"/>
        </w:r>
      </w:hyperlink>
    </w:p>
    <w:p w14:paraId="216FE1F5" w14:textId="53551ECF"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13" w:history="1">
        <w:r w:rsidR="006E6E25" w:rsidRPr="00CA4F60">
          <w:rPr>
            <w:rStyle w:val="Hyperlink"/>
            <w:noProof/>
          </w:rPr>
          <w:t>Figure 32 Markers are also placed on the arm and the hand to measure the movement angles. The goal is to reduce shaking for a steady arm.</w:t>
        </w:r>
        <w:r w:rsidR="006E6E25">
          <w:rPr>
            <w:noProof/>
            <w:webHidden/>
          </w:rPr>
          <w:tab/>
        </w:r>
        <w:r w:rsidR="006E6E25">
          <w:rPr>
            <w:noProof/>
            <w:webHidden/>
          </w:rPr>
          <w:fldChar w:fldCharType="begin"/>
        </w:r>
        <w:r w:rsidR="006E6E25">
          <w:rPr>
            <w:noProof/>
            <w:webHidden/>
          </w:rPr>
          <w:instrText xml:space="preserve"> PAGEREF _Toc39602913 \h </w:instrText>
        </w:r>
        <w:r w:rsidR="006E6E25">
          <w:rPr>
            <w:noProof/>
            <w:webHidden/>
          </w:rPr>
        </w:r>
        <w:r w:rsidR="006E6E25">
          <w:rPr>
            <w:noProof/>
            <w:webHidden/>
          </w:rPr>
          <w:fldChar w:fldCharType="separate"/>
        </w:r>
        <w:r w:rsidR="006E6E25">
          <w:rPr>
            <w:noProof/>
            <w:webHidden/>
          </w:rPr>
          <w:t>51</w:t>
        </w:r>
        <w:r w:rsidR="006E6E25">
          <w:rPr>
            <w:noProof/>
            <w:webHidden/>
          </w:rPr>
          <w:fldChar w:fldCharType="end"/>
        </w:r>
      </w:hyperlink>
    </w:p>
    <w:p w14:paraId="5C3C41A1" w14:textId="605B36D6" w:rsidR="006E6E25" w:rsidRDefault="004C2AB5">
      <w:pPr>
        <w:pStyle w:val="TableofFigures"/>
        <w:tabs>
          <w:tab w:val="right" w:leader="dot" w:pos="9061"/>
        </w:tabs>
        <w:rPr>
          <w:rFonts w:asciiTheme="minorHAnsi" w:eastAsiaTheme="minorEastAsia" w:hAnsiTheme="minorHAnsi" w:cstheme="minorBidi"/>
          <w:noProof/>
          <w:sz w:val="22"/>
          <w:szCs w:val="22"/>
          <w:lang w:val="en-US" w:eastAsia="en-US"/>
        </w:rPr>
      </w:pPr>
      <w:hyperlink w:anchor="_Toc39602914" w:history="1">
        <w:r w:rsidR="006E6E25" w:rsidRPr="00CA4F60">
          <w:rPr>
            <w:rStyle w:val="Hyperlink"/>
            <w:noProof/>
          </w:rPr>
          <w:t>Figure 33 The needle and position of markers (B. Braun Surgical S.A., n.d.)</w:t>
        </w:r>
        <w:r w:rsidR="006E6E25">
          <w:rPr>
            <w:noProof/>
            <w:webHidden/>
          </w:rPr>
          <w:tab/>
        </w:r>
        <w:r w:rsidR="006E6E25">
          <w:rPr>
            <w:noProof/>
            <w:webHidden/>
          </w:rPr>
          <w:fldChar w:fldCharType="begin"/>
        </w:r>
        <w:r w:rsidR="006E6E25">
          <w:rPr>
            <w:noProof/>
            <w:webHidden/>
          </w:rPr>
          <w:instrText xml:space="preserve"> PAGEREF _Toc39602914 \h </w:instrText>
        </w:r>
        <w:r w:rsidR="006E6E25">
          <w:rPr>
            <w:noProof/>
            <w:webHidden/>
          </w:rPr>
        </w:r>
        <w:r w:rsidR="006E6E25">
          <w:rPr>
            <w:noProof/>
            <w:webHidden/>
          </w:rPr>
          <w:fldChar w:fldCharType="separate"/>
        </w:r>
        <w:r w:rsidR="006E6E25">
          <w:rPr>
            <w:noProof/>
            <w:webHidden/>
          </w:rPr>
          <w:t>51</w:t>
        </w:r>
        <w:r w:rsidR="006E6E25">
          <w:rPr>
            <w:noProof/>
            <w:webHidden/>
          </w:rPr>
          <w:fldChar w:fldCharType="end"/>
        </w:r>
      </w:hyperlink>
    </w:p>
    <w:p w14:paraId="5E6BE8B3" w14:textId="0EAE9E39" w:rsidR="006F60C6" w:rsidRDefault="006E6E25" w:rsidP="00A17495">
      <w:r>
        <w:fldChar w:fldCharType="end"/>
      </w:r>
    </w:p>
    <w:p w14:paraId="45C3E4E9" w14:textId="77777777" w:rsidR="00AC4F4F" w:rsidRPr="00376C5F" w:rsidRDefault="00AC4F4F" w:rsidP="00147913">
      <w:pPr>
        <w:ind w:firstLine="0"/>
        <w:sectPr w:rsidR="00AC4F4F" w:rsidRPr="00376C5F" w:rsidSect="00F95F77">
          <w:headerReference w:type="default" r:id="rId17"/>
          <w:pgSz w:w="11906" w:h="16838" w:code="9"/>
          <w:pgMar w:top="1276" w:right="1134" w:bottom="1134" w:left="1701" w:header="454" w:footer="567" w:gutter="0"/>
          <w:pgNumType w:fmt="lowerRoman"/>
          <w:cols w:space="708"/>
          <w:docGrid w:linePitch="360"/>
        </w:sectPr>
      </w:pPr>
    </w:p>
    <w:p w14:paraId="150D673B" w14:textId="0D517CDC" w:rsidR="00501829" w:rsidRDefault="00501829" w:rsidP="00147913">
      <w:pPr>
        <w:ind w:firstLine="0"/>
      </w:pPr>
    </w:p>
    <w:p w14:paraId="3E3DEF17" w14:textId="77777777" w:rsidR="00AC4F4F" w:rsidRPr="00376C5F" w:rsidRDefault="00AC4F4F" w:rsidP="00354D31">
      <w:pPr>
        <w:sectPr w:rsidR="00AC4F4F" w:rsidRPr="00376C5F" w:rsidSect="00F95F77">
          <w:headerReference w:type="default" r:id="rId18"/>
          <w:pgSz w:w="11906" w:h="16838" w:code="9"/>
          <w:pgMar w:top="1276" w:right="1134" w:bottom="1134" w:left="1701" w:header="454" w:footer="567" w:gutter="0"/>
          <w:pgNumType w:fmt="lowerRoman"/>
          <w:cols w:space="708"/>
          <w:docGrid w:linePitch="360"/>
        </w:sectPr>
      </w:pPr>
    </w:p>
    <w:p w14:paraId="690A2915" w14:textId="77777777" w:rsidR="00501829" w:rsidRDefault="00EF3522" w:rsidP="006A7970">
      <w:pPr>
        <w:pStyle w:val="Boldleft-flush"/>
      </w:pPr>
      <w:r>
        <w:lastRenderedPageBreak/>
        <w:t>Nomenclature</w:t>
      </w:r>
      <w:r w:rsidR="00422491">
        <w:t xml:space="preserve"> (</w:t>
      </w:r>
      <w:proofErr w:type="gramStart"/>
      <w:r w:rsidR="00AC4F4F" w:rsidRPr="00AC4F4F">
        <w:t>Note:</w:t>
      </w:r>
      <w:proofErr w:type="gramEnd"/>
      <w:r w:rsidR="00AC4F4F" w:rsidRPr="00AC4F4F">
        <w:t xml:space="preserve"> </w:t>
      </w:r>
      <w:r w:rsidR="00422491" w:rsidRPr="00AC4F4F">
        <w:t>below are examples, delete and append as appropriate</w:t>
      </w:r>
      <w:r w:rsidR="00422491">
        <w:t>)</w:t>
      </w:r>
    </w:p>
    <w:p w14:paraId="45D701C4" w14:textId="77777777" w:rsidR="00A17495" w:rsidRDefault="00A17495" w:rsidP="006A7970"/>
    <w:p w14:paraId="646B8EB3" w14:textId="77777777" w:rsidR="004030BB" w:rsidRPr="00446187" w:rsidRDefault="004030BB" w:rsidP="00446187">
      <w:pPr>
        <w:pStyle w:val="Boldleft-flush"/>
      </w:pPr>
      <w:r w:rsidRPr="00446187">
        <w:t>Roman Symbols</w:t>
      </w:r>
    </w:p>
    <w:p w14:paraId="0D4E4258" w14:textId="77777777" w:rsidR="006F60C6" w:rsidRPr="00446187" w:rsidRDefault="00DF451B" w:rsidP="00446187">
      <w:pPr>
        <w:pStyle w:val="Normalleft-flushcrosslinebottom"/>
      </w:pPr>
      <w:r w:rsidRPr="00446187">
        <w:t>Symbol</w:t>
      </w:r>
      <w:r w:rsidRPr="00446187">
        <w:tab/>
        <w:t>Description</w:t>
      </w:r>
      <w:r w:rsidRPr="00446187">
        <w:tab/>
        <w:t>Unit</w:t>
      </w:r>
    </w:p>
    <w:p w14:paraId="0E53F13B" w14:textId="77777777" w:rsidR="004030BB" w:rsidRDefault="004030BB" w:rsidP="005368D7">
      <w:pPr>
        <w:pStyle w:val="Normalleft-flush"/>
      </w:pPr>
      <w:r w:rsidRPr="00376C5F">
        <w:t>d</w:t>
      </w:r>
      <w:r>
        <w:tab/>
        <w:t>diameter</w:t>
      </w:r>
      <w:r>
        <w:tab/>
      </w:r>
      <m:oMath>
        <m:r>
          <w:rPr>
            <w:rFonts w:ascii="Cambria Math" w:hAnsi="Cambria Math"/>
          </w:rPr>
          <m:t>mm</m:t>
        </m:r>
      </m:oMath>
    </w:p>
    <w:p w14:paraId="455A0DF2" w14:textId="77777777" w:rsidR="00DF451B" w:rsidRDefault="00DF451B" w:rsidP="005368D7">
      <w:pPr>
        <w:pStyle w:val="Normalleft-flush"/>
      </w:pPr>
      <w:r w:rsidRPr="00376C5F">
        <w:t>l</w:t>
      </w:r>
      <w:r>
        <w:tab/>
        <w:t>length</w:t>
      </w:r>
      <w:r>
        <w:tab/>
      </w:r>
      <m:oMath>
        <m:r>
          <w:rPr>
            <w:rFonts w:ascii="Cambria Math" w:hAnsi="Cambria Math"/>
          </w:rPr>
          <m:t>mm</m:t>
        </m:r>
      </m:oMath>
    </w:p>
    <w:p w14:paraId="2AD5C885" w14:textId="77777777" w:rsidR="004030BB" w:rsidRDefault="004030BB" w:rsidP="005368D7">
      <w:pPr>
        <w:pStyle w:val="Normalleft-flush"/>
      </w:pPr>
      <w:r w:rsidRPr="00376C5F">
        <w:t>n</w:t>
      </w:r>
      <w:r>
        <w:tab/>
        <w:t>engine speed</w:t>
      </w:r>
      <w:r>
        <w:tab/>
      </w:r>
      <m:oMath>
        <m:r>
          <w:rPr>
            <w:rFonts w:ascii="Cambria Math" w:hAnsi="Cambria Math"/>
          </w:rPr>
          <m:t>rpm</m:t>
        </m:r>
      </m:oMath>
    </w:p>
    <w:p w14:paraId="667A545B" w14:textId="77777777" w:rsidR="00DF451B" w:rsidRDefault="00DF451B" w:rsidP="005368D7">
      <w:pPr>
        <w:pStyle w:val="Normalleft-flush"/>
      </w:pPr>
      <w:r w:rsidRPr="00376C5F">
        <w:t>V</w:t>
      </w:r>
      <w:r>
        <w:tab/>
        <w:t>voltage</w:t>
      </w:r>
      <w:r>
        <w:tab/>
      </w:r>
      <m:oMath>
        <m:r>
          <w:rPr>
            <w:rFonts w:ascii="Cambria Math" w:hAnsi="Cambria Math"/>
          </w:rPr>
          <m:t>V</m:t>
        </m:r>
      </m:oMath>
    </w:p>
    <w:p w14:paraId="7E03102E" w14:textId="77777777" w:rsidR="006F60C6" w:rsidRDefault="006F60C6" w:rsidP="005368D7">
      <w:pPr>
        <w:pStyle w:val="Normalleft-flush"/>
      </w:pPr>
    </w:p>
    <w:p w14:paraId="5690AED8" w14:textId="77777777" w:rsidR="004030BB" w:rsidRPr="004030BB" w:rsidRDefault="004030BB" w:rsidP="00446187">
      <w:pPr>
        <w:pStyle w:val="Boldleft-flush"/>
      </w:pPr>
      <w:r w:rsidRPr="004030BB">
        <w:t>Greek Symbols</w:t>
      </w:r>
    </w:p>
    <w:p w14:paraId="0790714F" w14:textId="77777777" w:rsidR="004030BB" w:rsidRDefault="004030BB" w:rsidP="00446187">
      <w:pPr>
        <w:pStyle w:val="Normalleft-flushcrosslinebottom"/>
      </w:pPr>
      <w:r>
        <w:t>Symbol</w:t>
      </w:r>
      <w:r>
        <w:tab/>
        <w:t>Description</w:t>
      </w:r>
      <w:r>
        <w:tab/>
        <w:t>Unit</w:t>
      </w:r>
    </w:p>
    <w:p w14:paraId="4B579933" w14:textId="77777777" w:rsidR="004030BB" w:rsidRDefault="004030BB" w:rsidP="005368D7">
      <w:pPr>
        <w:pStyle w:val="Normalleft-flush"/>
      </w:pPr>
      <m:oMath>
        <m:r>
          <w:rPr>
            <w:rFonts w:ascii="Cambria Math" w:hAnsi="Cambria Math"/>
          </w:rPr>
          <m:t>ϵ</m:t>
        </m:r>
      </m:oMath>
      <w:r>
        <w:tab/>
        <w:t>strain</w:t>
      </w:r>
      <w:r>
        <w:tab/>
        <w:t>-</w:t>
      </w:r>
    </w:p>
    <w:p w14:paraId="7A9D0786" w14:textId="77777777" w:rsidR="004030BB" w:rsidRDefault="004030BB" w:rsidP="005368D7">
      <w:pPr>
        <w:pStyle w:val="Normalleft-flush"/>
      </w:pPr>
      <m:oMath>
        <m:r>
          <w:rPr>
            <w:rFonts w:ascii="Cambria Math" w:hAnsi="Cambria Math"/>
          </w:rPr>
          <m:t>γ</m:t>
        </m:r>
      </m:oMath>
      <w:r>
        <w:tab/>
        <w:t>isentropic exponent</w:t>
      </w:r>
      <w:r>
        <w:tab/>
        <w:t>-</w:t>
      </w:r>
    </w:p>
    <w:p w14:paraId="7536A340" w14:textId="77777777" w:rsidR="004030BB" w:rsidRDefault="004030BB" w:rsidP="005368D7">
      <w:pPr>
        <w:pStyle w:val="Normalleft-flush"/>
      </w:pPr>
      <m:oMath>
        <m:r>
          <w:rPr>
            <w:rFonts w:ascii="Cambria Math" w:hAnsi="Cambria Math"/>
          </w:rPr>
          <m:t>σ</m:t>
        </m:r>
      </m:oMath>
      <w:r>
        <w:tab/>
        <w:t>stress</w:t>
      </w:r>
      <w:r>
        <w:tab/>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oMath>
    </w:p>
    <w:p w14:paraId="4C21CCF4" w14:textId="77777777" w:rsidR="004030BB" w:rsidRDefault="004030BB" w:rsidP="005368D7">
      <w:pPr>
        <w:pStyle w:val="Normalleft-flush"/>
      </w:pPr>
    </w:p>
    <w:p w14:paraId="47C08C79" w14:textId="77777777" w:rsidR="004030BB" w:rsidRPr="004030BB" w:rsidRDefault="004030BB" w:rsidP="00446187">
      <w:pPr>
        <w:pStyle w:val="Boldleft-flush"/>
      </w:pPr>
      <w:r w:rsidRPr="004030BB">
        <w:t>Indices</w:t>
      </w:r>
    </w:p>
    <w:p w14:paraId="40D9E402" w14:textId="77777777" w:rsidR="006F60C6" w:rsidRDefault="004030BB" w:rsidP="00446187">
      <w:pPr>
        <w:pStyle w:val="Normalleft-flushcrosslinebottom"/>
      </w:pPr>
      <w:bookmarkStart w:id="1" w:name="_Toc82929534"/>
      <w:r>
        <w:t>Symbol</w:t>
      </w:r>
      <w:r w:rsidR="00422491">
        <w:tab/>
        <w:t>Description</w:t>
      </w:r>
    </w:p>
    <w:p w14:paraId="020D09B5" w14:textId="77777777" w:rsidR="00422491" w:rsidRDefault="00422491" w:rsidP="005368D7">
      <w:pPr>
        <w:pStyle w:val="Normalleft-flush"/>
      </w:pPr>
      <w:r w:rsidRPr="00376C5F">
        <w:t>1, 2…n</w:t>
      </w:r>
      <w:r>
        <w:tab/>
        <w:t>number in increasing order</w:t>
      </w:r>
    </w:p>
    <w:p w14:paraId="493A0439" w14:textId="77777777" w:rsidR="00422491" w:rsidRDefault="00422491" w:rsidP="005368D7">
      <w:pPr>
        <w:pStyle w:val="Normalleft-flush"/>
      </w:pPr>
      <w:r w:rsidRPr="00376C5F">
        <w:t>in</w:t>
      </w:r>
      <w:r>
        <w:tab/>
        <w:t>initial</w:t>
      </w:r>
    </w:p>
    <w:p w14:paraId="51C0E3A3" w14:textId="77777777" w:rsidR="00422491" w:rsidRDefault="00422491" w:rsidP="005368D7">
      <w:pPr>
        <w:pStyle w:val="Normalleft-flush"/>
      </w:pPr>
      <w:r w:rsidRPr="00376C5F">
        <w:t>out</w:t>
      </w:r>
      <w:r>
        <w:tab/>
        <w:t>output</w:t>
      </w:r>
    </w:p>
    <w:p w14:paraId="6FE9C864" w14:textId="77777777" w:rsidR="009D45DD" w:rsidRDefault="009D45DD" w:rsidP="006A7970"/>
    <w:p w14:paraId="76B99EE8" w14:textId="77777777" w:rsidR="00422491" w:rsidRDefault="00422491" w:rsidP="006A7970"/>
    <w:p w14:paraId="4A1230C7" w14:textId="77777777" w:rsidR="00422491" w:rsidRDefault="00422491" w:rsidP="006A7970">
      <w:pPr>
        <w:sectPr w:rsidR="00422491" w:rsidSect="00F95F77">
          <w:headerReference w:type="default" r:id="rId19"/>
          <w:pgSz w:w="11906" w:h="16838" w:code="9"/>
          <w:pgMar w:top="1276" w:right="1134" w:bottom="1134" w:left="1701" w:header="454" w:footer="567" w:gutter="0"/>
          <w:pgNumType w:fmt="lowerRoman"/>
          <w:cols w:space="708"/>
          <w:docGrid w:linePitch="360"/>
        </w:sectPr>
      </w:pPr>
    </w:p>
    <w:p w14:paraId="36E61DEE" w14:textId="2B24C6B2" w:rsidR="00A17495" w:rsidRPr="00CF3859" w:rsidRDefault="00A17495" w:rsidP="00CF3859">
      <w:pPr>
        <w:pStyle w:val="Heading1"/>
      </w:pPr>
      <w:bookmarkStart w:id="2" w:name="_Ref461008056"/>
      <w:bookmarkStart w:id="3" w:name="_Toc510538190"/>
      <w:r w:rsidRPr="00CF3859">
        <w:lastRenderedPageBreak/>
        <w:t>Introduction</w:t>
      </w:r>
      <w:bookmarkEnd w:id="1"/>
      <w:bookmarkEnd w:id="2"/>
      <w:bookmarkEnd w:id="3"/>
    </w:p>
    <w:p w14:paraId="351712EC" w14:textId="77777777" w:rsidR="00A17495" w:rsidRDefault="00D80558" w:rsidP="00A17495">
      <w:pPr>
        <w:pStyle w:val="Heading2"/>
      </w:pPr>
      <w:bookmarkStart w:id="4" w:name="_Toc510538191"/>
      <w:r>
        <w:t>Background and problem definition</w:t>
      </w:r>
      <w:bookmarkEnd w:id="4"/>
    </w:p>
    <w:p w14:paraId="0C6EC411" w14:textId="7CD5AC0C" w:rsidR="00993E01" w:rsidRPr="00993E01" w:rsidRDefault="00700C76" w:rsidP="00993E01">
      <w:pPr>
        <w:rPr>
          <w:rFonts w:cstheme="minorHAnsi"/>
          <w:lang w:val="en-US"/>
        </w:rPr>
      </w:pPr>
      <w:r>
        <w:rPr>
          <w:rFonts w:cstheme="minorHAnsi"/>
          <w:lang w:val="en-US"/>
        </w:rPr>
        <w:t>Research</w:t>
      </w:r>
      <w:r w:rsidR="00D37729">
        <w:rPr>
          <w:rFonts w:cstheme="minorHAnsi"/>
          <w:lang w:val="en-US"/>
        </w:rPr>
        <w:t xml:space="preserve"> into </w:t>
      </w:r>
      <w:r>
        <w:rPr>
          <w:rFonts w:cstheme="minorHAnsi"/>
          <w:lang w:val="en-US"/>
        </w:rPr>
        <w:t>augmented reality simulations led</w:t>
      </w:r>
      <w:r w:rsidR="00184B80">
        <w:rPr>
          <w:rFonts w:cstheme="minorHAnsi"/>
          <w:lang w:val="en-US"/>
        </w:rPr>
        <w:t xml:space="preserve"> </w:t>
      </w:r>
      <w:r w:rsidR="000270EA">
        <w:rPr>
          <w:rFonts w:cstheme="minorHAnsi"/>
          <w:lang w:val="en-US"/>
        </w:rPr>
        <w:t xml:space="preserve">to </w:t>
      </w:r>
      <w:r w:rsidR="00184B80">
        <w:rPr>
          <w:rFonts w:cstheme="minorHAnsi"/>
          <w:lang w:val="en-US"/>
        </w:rPr>
        <w:t xml:space="preserve">the discovery of </w:t>
      </w:r>
      <w:r>
        <w:rPr>
          <w:rFonts w:cstheme="minorHAnsi"/>
          <w:lang w:val="en-US"/>
        </w:rPr>
        <w:t>surgical simulations</w:t>
      </w:r>
      <w:r w:rsidR="00731964" w:rsidRPr="00731964">
        <w:t xml:space="preserve"> </w:t>
      </w:r>
      <w:r w:rsidR="00731964">
        <w:t>(</w:t>
      </w:r>
      <w:r w:rsidR="00731964" w:rsidRPr="00731964">
        <w:rPr>
          <w:rFonts w:cstheme="minorHAnsi"/>
          <w:lang w:val="en-US"/>
        </w:rPr>
        <w:t>Sutherland</w:t>
      </w:r>
      <w:r w:rsidR="00731964">
        <w:rPr>
          <w:rFonts w:cstheme="minorHAnsi"/>
          <w:lang w:val="en-US"/>
        </w:rPr>
        <w:t xml:space="preserve"> et al. </w:t>
      </w:r>
      <w:r w:rsidR="00731964" w:rsidRPr="00731964">
        <w:rPr>
          <w:rFonts w:cstheme="minorHAnsi"/>
          <w:lang w:val="en-US"/>
        </w:rPr>
        <w:t>2006).</w:t>
      </w:r>
      <w:r w:rsidR="00731964">
        <w:rPr>
          <w:rFonts w:cstheme="minorHAnsi"/>
          <w:lang w:val="en-US"/>
        </w:rPr>
        <w:t xml:space="preserve"> </w:t>
      </w:r>
      <w:r w:rsidR="000270EA">
        <w:rPr>
          <w:rFonts w:cstheme="minorHAnsi"/>
          <w:lang w:val="en-US"/>
        </w:rPr>
        <w:t>The p</w:t>
      </w:r>
      <w:r w:rsidR="00731964">
        <w:rPr>
          <w:rFonts w:cstheme="minorHAnsi"/>
          <w:lang w:val="en-US"/>
        </w:rPr>
        <w:t>opularity</w:t>
      </w:r>
      <w:r>
        <w:rPr>
          <w:rFonts w:cstheme="minorHAnsi"/>
          <w:lang w:val="en-US"/>
        </w:rPr>
        <w:t xml:space="preserve"> of </w:t>
      </w:r>
      <w:r>
        <w:rPr>
          <w:rFonts w:cstheme="minorHAnsi"/>
        </w:rPr>
        <w:t>surgical</w:t>
      </w:r>
      <w:r w:rsidRPr="00993E01">
        <w:rPr>
          <w:rFonts w:cstheme="minorHAnsi"/>
          <w:lang w:val="en-US"/>
        </w:rPr>
        <w:t xml:space="preserve"> </w:t>
      </w:r>
      <w:r w:rsidR="00D37729">
        <w:rPr>
          <w:rFonts w:cstheme="minorHAnsi"/>
        </w:rPr>
        <w:t>simulat</w:t>
      </w:r>
      <w:r>
        <w:rPr>
          <w:rFonts w:cstheme="minorHAnsi"/>
        </w:rPr>
        <w:t>ions</w:t>
      </w:r>
      <w:r w:rsidR="00D37729">
        <w:rPr>
          <w:rFonts w:cstheme="minorHAnsi"/>
        </w:rPr>
        <w:t xml:space="preserve"> </w:t>
      </w:r>
      <w:r>
        <w:rPr>
          <w:rFonts w:cstheme="minorHAnsi"/>
          <w:lang w:val="en-US"/>
        </w:rPr>
        <w:t>with</w:t>
      </w:r>
      <w:r w:rsidR="000324F2">
        <w:rPr>
          <w:rFonts w:cstheme="minorHAnsi"/>
          <w:lang w:val="en-US"/>
        </w:rPr>
        <w:t xml:space="preserve"> </w:t>
      </w:r>
      <w:r w:rsidR="00E20BFC">
        <w:rPr>
          <w:rFonts w:cstheme="minorHAnsi"/>
          <w:lang w:val="en-US"/>
        </w:rPr>
        <w:t>junior doctors</w:t>
      </w:r>
      <w:r w:rsidR="00576707">
        <w:rPr>
          <w:rFonts w:cstheme="minorHAnsi"/>
          <w:lang w:val="en-US"/>
        </w:rPr>
        <w:t xml:space="preserve"> </w:t>
      </w:r>
      <w:r w:rsidR="000324F2">
        <w:rPr>
          <w:rFonts w:cstheme="minorHAnsi"/>
          <w:lang w:val="en-US"/>
        </w:rPr>
        <w:t>and</w:t>
      </w:r>
      <w:r w:rsidR="00993E01" w:rsidRPr="00993E01">
        <w:rPr>
          <w:rFonts w:cstheme="minorHAnsi"/>
          <w:lang w:val="en-US"/>
        </w:rPr>
        <w:t xml:space="preserve"> surgeon</w:t>
      </w:r>
      <w:r w:rsidR="00BA6C08">
        <w:rPr>
          <w:rFonts w:cstheme="minorHAnsi"/>
          <w:lang w:val="en-US"/>
        </w:rPr>
        <w:t>s</w:t>
      </w:r>
      <w:r w:rsidR="00993E01" w:rsidRPr="00D37729">
        <w:rPr>
          <w:rFonts w:cstheme="minorHAnsi"/>
          <w:color w:val="FF0000"/>
          <w:lang w:val="en-US"/>
        </w:rPr>
        <w:t xml:space="preserve"> </w:t>
      </w:r>
      <w:r>
        <w:rPr>
          <w:rFonts w:cstheme="minorHAnsi"/>
          <w:lang w:val="en-US"/>
        </w:rPr>
        <w:t>is because of</w:t>
      </w:r>
      <w:r w:rsidR="000324F2">
        <w:rPr>
          <w:rFonts w:cstheme="minorHAnsi"/>
          <w:lang w:val="en-US"/>
        </w:rPr>
        <w:t xml:space="preserve"> </w:t>
      </w:r>
      <w:r w:rsidR="00731964" w:rsidRPr="00993E01">
        <w:rPr>
          <w:rFonts w:cstheme="minorHAnsi"/>
          <w:lang w:val="en-US"/>
        </w:rPr>
        <w:t>inadequate</w:t>
      </w:r>
      <w:r w:rsidR="00993E01" w:rsidRPr="00993E01">
        <w:rPr>
          <w:rFonts w:cstheme="minorHAnsi"/>
          <w:lang w:val="en-US"/>
        </w:rPr>
        <w:t xml:space="preserve"> access to cadavers and patient</w:t>
      </w:r>
      <w:r w:rsidR="000270EA">
        <w:rPr>
          <w:rFonts w:cstheme="minorHAnsi"/>
          <w:lang w:val="en-US"/>
        </w:rPr>
        <w:t>s</w:t>
      </w:r>
      <w:r w:rsidR="00993E01" w:rsidRPr="00993E01">
        <w:rPr>
          <w:rFonts w:cstheme="minorHAnsi"/>
          <w:lang w:val="en-US"/>
        </w:rPr>
        <w:t xml:space="preserve"> needed to </w:t>
      </w:r>
      <w:r w:rsidR="004D624B" w:rsidRPr="00993E01">
        <w:rPr>
          <w:rFonts w:cstheme="minorHAnsi"/>
          <w:lang w:val="en-US"/>
        </w:rPr>
        <w:t>practice</w:t>
      </w:r>
      <w:r w:rsidR="00993E01" w:rsidRPr="00993E01">
        <w:rPr>
          <w:rFonts w:cstheme="minorHAnsi"/>
          <w:lang w:val="en-US"/>
        </w:rPr>
        <w:t xml:space="preserve"> making incisions and other various medical </w:t>
      </w:r>
      <w:r w:rsidR="00A73D1E">
        <w:rPr>
          <w:rFonts w:cstheme="minorHAnsi"/>
          <w:lang w:val="en-US"/>
        </w:rPr>
        <w:t>procedure</w:t>
      </w:r>
      <w:r w:rsidR="00184B80">
        <w:rPr>
          <w:rFonts w:cstheme="minorHAnsi"/>
          <w:lang w:val="en-US"/>
        </w:rPr>
        <w:t>s</w:t>
      </w:r>
      <w:r w:rsidR="00993E01" w:rsidRPr="00993E01">
        <w:rPr>
          <w:rFonts w:cstheme="minorHAnsi"/>
          <w:lang w:val="en-US"/>
        </w:rPr>
        <w:t xml:space="preserve"> in </w:t>
      </w:r>
      <w:r w:rsidR="008F35DB">
        <w:rPr>
          <w:rFonts w:cstheme="minorHAnsi"/>
          <w:lang w:val="en-US"/>
        </w:rPr>
        <w:t>simulated</w:t>
      </w:r>
      <w:r w:rsidR="00147913">
        <w:rPr>
          <w:rFonts w:cstheme="minorHAnsi"/>
          <w:lang w:val="en-US"/>
        </w:rPr>
        <w:t xml:space="preserve"> </w:t>
      </w:r>
      <w:r w:rsidR="00993E01" w:rsidRPr="00993E01">
        <w:rPr>
          <w:rFonts w:cstheme="minorHAnsi"/>
          <w:lang w:val="en-US"/>
        </w:rPr>
        <w:t xml:space="preserve">scenarios. </w:t>
      </w:r>
      <w:r w:rsidR="000324F2" w:rsidRPr="00A06D8D">
        <w:rPr>
          <w:rFonts w:cstheme="minorHAnsi"/>
          <w:lang w:val="en-US"/>
        </w:rPr>
        <w:t>(Badash et al., 2016)</w:t>
      </w:r>
      <w:r w:rsidR="000B42A6">
        <w:rPr>
          <w:rFonts w:cstheme="minorHAnsi"/>
          <w:lang w:val="en-US"/>
        </w:rPr>
        <w:t xml:space="preserve"> </w:t>
      </w:r>
      <w:r w:rsidR="00993E01" w:rsidRPr="00993E01">
        <w:rPr>
          <w:rFonts w:cstheme="minorHAnsi"/>
          <w:lang w:val="en-US"/>
        </w:rPr>
        <w:t xml:space="preserve">This has </w:t>
      </w:r>
      <w:r w:rsidR="000270EA">
        <w:rPr>
          <w:rFonts w:cstheme="minorHAnsi"/>
          <w:lang w:val="en-US"/>
        </w:rPr>
        <w:t>made them</w:t>
      </w:r>
      <w:r w:rsidR="00993E01" w:rsidRPr="00993E01">
        <w:rPr>
          <w:rFonts w:cstheme="minorHAnsi"/>
          <w:lang w:val="en-US"/>
        </w:rPr>
        <w:t xml:space="preserve"> essential in </w:t>
      </w:r>
      <w:r w:rsidR="000270EA">
        <w:rPr>
          <w:rFonts w:cstheme="minorHAnsi"/>
          <w:lang w:val="en-US"/>
        </w:rPr>
        <w:t>all</w:t>
      </w:r>
      <w:r w:rsidR="00993E01" w:rsidRPr="00993E01">
        <w:rPr>
          <w:rFonts w:cstheme="minorHAnsi"/>
          <w:lang w:val="en-US"/>
        </w:rPr>
        <w:t xml:space="preserve"> medical schools. </w:t>
      </w:r>
      <w:r w:rsidR="003D2C7D" w:rsidRPr="00993E01">
        <w:rPr>
          <w:rFonts w:cstheme="minorHAnsi"/>
          <w:lang w:val="en-US"/>
        </w:rPr>
        <w:t>(</w:t>
      </w:r>
      <w:r w:rsidR="003D2C7D">
        <w:rPr>
          <w:rFonts w:cstheme="minorHAnsi"/>
          <w:lang w:val="en-US"/>
        </w:rPr>
        <w:t>Agha</w:t>
      </w:r>
      <w:r w:rsidR="003B4DBD">
        <w:rPr>
          <w:rFonts w:cstheme="minorHAnsi"/>
          <w:lang w:val="en-US"/>
        </w:rPr>
        <w:t xml:space="preserve"> et al.</w:t>
      </w:r>
      <w:r w:rsidR="005F6B5B">
        <w:rPr>
          <w:rFonts w:cstheme="minorHAnsi"/>
          <w:lang w:val="en-US"/>
        </w:rPr>
        <w:t xml:space="preserve"> </w:t>
      </w:r>
      <w:r w:rsidR="00BA6C08">
        <w:rPr>
          <w:rFonts w:cstheme="minorHAnsi"/>
          <w:lang w:val="en-US"/>
        </w:rPr>
        <w:t>,</w:t>
      </w:r>
      <w:r w:rsidR="00993E01" w:rsidRPr="00993E01">
        <w:rPr>
          <w:rFonts w:cstheme="minorHAnsi"/>
          <w:lang w:val="en-US"/>
        </w:rPr>
        <w:t xml:space="preserve">2015) </w:t>
      </w:r>
    </w:p>
    <w:p w14:paraId="3B7F5BC4" w14:textId="6ED37705" w:rsidR="00993E01" w:rsidRDefault="000B42A6" w:rsidP="00993E01">
      <w:pPr>
        <w:rPr>
          <w:rFonts w:cstheme="minorHAnsi"/>
          <w:lang w:val="en-US"/>
        </w:rPr>
      </w:pPr>
      <w:r>
        <w:rPr>
          <w:rFonts w:cstheme="minorHAnsi"/>
          <w:lang w:val="en-US"/>
        </w:rPr>
        <w:t>A</w:t>
      </w:r>
      <w:r w:rsidR="00993E01" w:rsidRPr="00993E01">
        <w:rPr>
          <w:rFonts w:cstheme="minorHAnsi"/>
          <w:lang w:val="en-US"/>
        </w:rPr>
        <w:t xml:space="preserve"> </w:t>
      </w:r>
      <w:r>
        <w:rPr>
          <w:rFonts w:cstheme="minorHAnsi"/>
          <w:lang w:val="en-US"/>
        </w:rPr>
        <w:t>simulation</w:t>
      </w:r>
      <w:r w:rsidR="00993E01" w:rsidRPr="00993E01">
        <w:rPr>
          <w:rFonts w:cstheme="minorHAnsi"/>
          <w:lang w:val="en-US"/>
        </w:rPr>
        <w:t xml:space="preserve"> </w:t>
      </w:r>
      <w:r>
        <w:rPr>
          <w:rFonts w:cstheme="minorHAnsi"/>
          <w:lang w:val="en-US"/>
        </w:rPr>
        <w:t xml:space="preserve">was created which </w:t>
      </w:r>
      <w:r w:rsidR="000324F2" w:rsidRPr="000B42A6">
        <w:rPr>
          <w:rFonts w:cstheme="minorHAnsi"/>
        </w:rPr>
        <w:t>analyse</w:t>
      </w:r>
      <w:r w:rsidR="00B64151">
        <w:rPr>
          <w:rFonts w:cstheme="minorHAnsi"/>
        </w:rPr>
        <w:t>d</w:t>
      </w:r>
      <w:r>
        <w:rPr>
          <w:rFonts w:cstheme="minorHAnsi"/>
        </w:rPr>
        <w:t xml:space="preserve"> and</w:t>
      </w:r>
      <w:r w:rsidR="000324F2" w:rsidRPr="00993E01">
        <w:rPr>
          <w:rFonts w:cstheme="minorHAnsi"/>
          <w:lang w:val="en-US"/>
        </w:rPr>
        <w:t xml:space="preserve"> </w:t>
      </w:r>
      <w:r>
        <w:rPr>
          <w:rFonts w:cstheme="minorHAnsi"/>
          <w:lang w:val="en-US"/>
        </w:rPr>
        <w:t>imitate</w:t>
      </w:r>
      <w:r w:rsidR="00B64151">
        <w:rPr>
          <w:rFonts w:cstheme="minorHAnsi"/>
          <w:lang w:val="en-US"/>
        </w:rPr>
        <w:t>d</w:t>
      </w:r>
      <w:r>
        <w:rPr>
          <w:rFonts w:cstheme="minorHAnsi"/>
          <w:lang w:val="en-US"/>
        </w:rPr>
        <w:t xml:space="preserve"> surgical </w:t>
      </w:r>
      <w:r w:rsidR="000324F2">
        <w:rPr>
          <w:rFonts w:cstheme="minorHAnsi"/>
          <w:lang w:val="en-US"/>
        </w:rPr>
        <w:t>technique</w:t>
      </w:r>
      <w:r>
        <w:rPr>
          <w:rFonts w:cstheme="minorHAnsi"/>
          <w:lang w:val="en-US"/>
        </w:rPr>
        <w:t>s</w:t>
      </w:r>
      <w:r w:rsidRPr="00993E01">
        <w:rPr>
          <w:rFonts w:cstheme="minorHAnsi"/>
          <w:lang w:val="en-US"/>
        </w:rPr>
        <w:t>. This</w:t>
      </w:r>
      <w:r w:rsidR="00993E01" w:rsidRPr="00993E01">
        <w:rPr>
          <w:rFonts w:cstheme="minorHAnsi"/>
          <w:lang w:val="en-US"/>
        </w:rPr>
        <w:t xml:space="preserve"> </w:t>
      </w:r>
      <w:r w:rsidR="00147913">
        <w:rPr>
          <w:rFonts w:cstheme="minorHAnsi"/>
          <w:lang w:val="en-US"/>
        </w:rPr>
        <w:t>will</w:t>
      </w:r>
      <w:r w:rsidR="00993E01" w:rsidRPr="00993E01">
        <w:rPr>
          <w:rFonts w:cstheme="minorHAnsi"/>
          <w:lang w:val="en-US"/>
        </w:rPr>
        <w:t xml:space="preserve"> improve the speed at which </w:t>
      </w:r>
      <w:r w:rsidR="009F1925" w:rsidRPr="00993E01">
        <w:rPr>
          <w:rFonts w:cstheme="minorHAnsi"/>
          <w:lang w:val="en-US"/>
        </w:rPr>
        <w:t>medical students</w:t>
      </w:r>
      <w:r w:rsidR="00993E01" w:rsidRPr="00993E01">
        <w:rPr>
          <w:rFonts w:cstheme="minorHAnsi"/>
          <w:lang w:val="en-US"/>
        </w:rPr>
        <w:t xml:space="preserve"> learn producing more competent, experienced surgeons </w:t>
      </w:r>
      <w:r w:rsidR="009F1925" w:rsidRPr="00993E01">
        <w:rPr>
          <w:rFonts w:cstheme="minorHAnsi"/>
          <w:lang w:val="en-US"/>
        </w:rPr>
        <w:t>which greatly</w:t>
      </w:r>
      <w:r w:rsidR="00993E01" w:rsidRPr="00993E01">
        <w:rPr>
          <w:rFonts w:cstheme="minorHAnsi"/>
          <w:lang w:val="en-US"/>
        </w:rPr>
        <w:t xml:space="preserve"> benefits the NHS.</w:t>
      </w:r>
    </w:p>
    <w:p w14:paraId="37BF3E3D" w14:textId="57498784" w:rsidR="00A17495" w:rsidRDefault="00D80558" w:rsidP="00A17495">
      <w:pPr>
        <w:pStyle w:val="Heading2"/>
      </w:pPr>
      <w:bookmarkStart w:id="5" w:name="_Toc510538192"/>
      <w:r>
        <w:t>Scope of the project</w:t>
      </w:r>
      <w:bookmarkEnd w:id="5"/>
    </w:p>
    <w:p w14:paraId="5365EEED" w14:textId="19090520" w:rsidR="001638CE" w:rsidRDefault="00A21BDB" w:rsidP="001638CE">
      <w:pPr>
        <w:tabs>
          <w:tab w:val="center" w:pos="4620"/>
        </w:tabs>
        <w:rPr>
          <w:rFonts w:eastAsia="Arial" w:cstheme="minorHAnsi"/>
          <w:color w:val="000000" w:themeColor="text1"/>
        </w:rPr>
      </w:pPr>
      <w:r w:rsidRPr="00A21BDB">
        <w:rPr>
          <w:rFonts w:eastAsia="Arial" w:cstheme="minorHAnsi"/>
          <w:color w:val="000000" w:themeColor="text1"/>
        </w:rPr>
        <w:t>T</w:t>
      </w:r>
      <w:r w:rsidR="00147913">
        <w:rPr>
          <w:rFonts w:eastAsia="Arial" w:cstheme="minorHAnsi"/>
          <w:color w:val="000000" w:themeColor="text1"/>
        </w:rPr>
        <w:t>he</w:t>
      </w:r>
      <w:r w:rsidRPr="00A21BDB">
        <w:rPr>
          <w:rFonts w:eastAsia="Arial" w:cstheme="minorHAnsi"/>
          <w:color w:val="000000" w:themeColor="text1"/>
        </w:rPr>
        <w:t xml:space="preserve"> project </w:t>
      </w:r>
      <w:r w:rsidR="00D37729">
        <w:rPr>
          <w:rFonts w:eastAsia="Arial" w:cstheme="minorHAnsi"/>
          <w:color w:val="000000" w:themeColor="text1"/>
        </w:rPr>
        <w:t>analysed</w:t>
      </w:r>
      <w:r w:rsidRPr="00A21BDB">
        <w:rPr>
          <w:rFonts w:eastAsia="Arial" w:cstheme="minorHAnsi"/>
          <w:color w:val="000000" w:themeColor="text1"/>
        </w:rPr>
        <w:t xml:space="preserve"> various medical </w:t>
      </w:r>
      <w:r w:rsidR="00D37729">
        <w:rPr>
          <w:rFonts w:eastAsia="Arial" w:cstheme="minorHAnsi"/>
          <w:color w:val="000000" w:themeColor="text1"/>
        </w:rPr>
        <w:t>procedure</w:t>
      </w:r>
      <w:r w:rsidRPr="00A21BDB">
        <w:rPr>
          <w:rFonts w:eastAsia="Arial" w:cstheme="minorHAnsi"/>
          <w:color w:val="000000" w:themeColor="text1"/>
        </w:rPr>
        <w:t xml:space="preserve"> and </w:t>
      </w:r>
      <w:r w:rsidR="00D37729" w:rsidRPr="00A21BDB">
        <w:rPr>
          <w:rFonts w:eastAsia="Arial" w:cstheme="minorHAnsi"/>
          <w:color w:val="000000" w:themeColor="text1"/>
        </w:rPr>
        <w:t>techniques</w:t>
      </w:r>
      <w:r w:rsidR="00147913">
        <w:rPr>
          <w:rFonts w:eastAsia="Arial" w:cstheme="minorHAnsi"/>
          <w:color w:val="000000" w:themeColor="text1"/>
        </w:rPr>
        <w:t xml:space="preserve"> which were </w:t>
      </w:r>
      <w:r w:rsidR="00D37729">
        <w:rPr>
          <w:rFonts w:eastAsia="Arial" w:cstheme="minorHAnsi"/>
          <w:color w:val="000000" w:themeColor="text1"/>
        </w:rPr>
        <w:t>then replicated by</w:t>
      </w:r>
      <w:r w:rsidRPr="00A21BDB">
        <w:rPr>
          <w:rFonts w:eastAsia="Arial" w:cstheme="minorHAnsi"/>
          <w:color w:val="000000" w:themeColor="text1"/>
        </w:rPr>
        <w:t xml:space="preserve"> </w:t>
      </w:r>
      <w:r w:rsidR="00184B80">
        <w:rPr>
          <w:rFonts w:eastAsia="Arial" w:cstheme="minorHAnsi"/>
          <w:color w:val="000000" w:themeColor="text1"/>
        </w:rPr>
        <w:t>th</w:t>
      </w:r>
      <w:r w:rsidR="004A0259">
        <w:rPr>
          <w:rFonts w:eastAsia="Arial" w:cstheme="minorHAnsi"/>
          <w:color w:val="000000" w:themeColor="text1"/>
        </w:rPr>
        <w:t>e</w:t>
      </w:r>
      <w:r w:rsidR="00184B80">
        <w:rPr>
          <w:rFonts w:eastAsia="Arial" w:cstheme="minorHAnsi"/>
          <w:color w:val="000000" w:themeColor="text1"/>
        </w:rPr>
        <w:t xml:space="preserve"> </w:t>
      </w:r>
      <w:r w:rsidR="00147913" w:rsidRPr="00A21BDB">
        <w:rPr>
          <w:rFonts w:eastAsia="Arial" w:cstheme="minorHAnsi"/>
          <w:color w:val="000000" w:themeColor="text1"/>
        </w:rPr>
        <w:t>participant</w:t>
      </w:r>
      <w:r w:rsidR="00147913">
        <w:rPr>
          <w:rFonts w:eastAsia="Arial" w:cstheme="minorHAnsi"/>
          <w:color w:val="000000" w:themeColor="text1"/>
        </w:rPr>
        <w:t xml:space="preserve">. </w:t>
      </w:r>
      <w:r w:rsidR="00576707">
        <w:rPr>
          <w:rFonts w:eastAsia="Arial" w:cstheme="minorHAnsi"/>
          <w:color w:val="000000" w:themeColor="text1"/>
        </w:rPr>
        <w:t>Th</w:t>
      </w:r>
      <w:r w:rsidR="00731964">
        <w:rPr>
          <w:rFonts w:eastAsia="Arial" w:cstheme="minorHAnsi"/>
          <w:color w:val="000000" w:themeColor="text1"/>
        </w:rPr>
        <w:t>e</w:t>
      </w:r>
      <w:r w:rsidR="00576707">
        <w:rPr>
          <w:rFonts w:eastAsia="Arial" w:cstheme="minorHAnsi"/>
          <w:color w:val="000000" w:themeColor="text1"/>
        </w:rPr>
        <w:t xml:space="preserve"> </w:t>
      </w:r>
      <w:r w:rsidR="00731964">
        <w:rPr>
          <w:rFonts w:eastAsia="Arial" w:cstheme="minorHAnsi"/>
          <w:color w:val="000000" w:themeColor="text1"/>
        </w:rPr>
        <w:t>participant</w:t>
      </w:r>
      <w:r w:rsidRPr="00A21BDB">
        <w:rPr>
          <w:rFonts w:eastAsia="Arial" w:cstheme="minorHAnsi"/>
          <w:color w:val="000000" w:themeColor="text1"/>
        </w:rPr>
        <w:t xml:space="preserve"> </w:t>
      </w:r>
      <w:r w:rsidR="00731964">
        <w:rPr>
          <w:rFonts w:eastAsia="Arial" w:cstheme="minorHAnsi"/>
          <w:color w:val="000000" w:themeColor="text1"/>
        </w:rPr>
        <w:t xml:space="preserve">could range from amateur to </w:t>
      </w:r>
      <w:r w:rsidR="00731964" w:rsidRPr="00A21BDB">
        <w:rPr>
          <w:rFonts w:eastAsia="Arial" w:cstheme="minorHAnsi"/>
          <w:color w:val="000000" w:themeColor="text1"/>
        </w:rPr>
        <w:t>practi</w:t>
      </w:r>
      <w:r w:rsidR="004A0259">
        <w:rPr>
          <w:rFonts w:eastAsia="Arial" w:cstheme="minorHAnsi"/>
          <w:color w:val="000000" w:themeColor="text1"/>
        </w:rPr>
        <w:t>s</w:t>
      </w:r>
      <w:r w:rsidR="00731964" w:rsidRPr="00A21BDB">
        <w:rPr>
          <w:rFonts w:eastAsia="Arial" w:cstheme="minorHAnsi"/>
          <w:color w:val="000000" w:themeColor="text1"/>
        </w:rPr>
        <w:t>ing surgeons improving</w:t>
      </w:r>
      <w:r w:rsidR="00BA6C08">
        <w:rPr>
          <w:rFonts w:eastAsia="Arial" w:cstheme="minorHAnsi"/>
          <w:color w:val="000000" w:themeColor="text1"/>
        </w:rPr>
        <w:t xml:space="preserve"> and</w:t>
      </w:r>
      <w:r w:rsidRPr="00A21BDB">
        <w:rPr>
          <w:rFonts w:eastAsia="Arial" w:cstheme="minorHAnsi"/>
          <w:color w:val="000000" w:themeColor="text1"/>
        </w:rPr>
        <w:t xml:space="preserve"> </w:t>
      </w:r>
      <w:r w:rsidR="00BA6C08" w:rsidRPr="00A21BDB">
        <w:rPr>
          <w:rFonts w:eastAsia="Arial" w:cstheme="minorHAnsi"/>
          <w:color w:val="000000" w:themeColor="text1"/>
        </w:rPr>
        <w:t>fine-</w:t>
      </w:r>
      <w:r w:rsidR="000B42A6" w:rsidRPr="00A21BDB">
        <w:rPr>
          <w:rFonts w:eastAsia="Arial" w:cstheme="minorHAnsi"/>
          <w:color w:val="000000" w:themeColor="text1"/>
        </w:rPr>
        <w:t>tun</w:t>
      </w:r>
      <w:r w:rsidR="00731964">
        <w:rPr>
          <w:rFonts w:eastAsia="Arial" w:cstheme="minorHAnsi"/>
          <w:color w:val="000000" w:themeColor="text1"/>
        </w:rPr>
        <w:t>ing</w:t>
      </w:r>
      <w:r w:rsidR="000B42A6" w:rsidRPr="00A21BDB">
        <w:rPr>
          <w:rFonts w:eastAsia="Arial" w:cstheme="minorHAnsi"/>
          <w:color w:val="000000" w:themeColor="text1"/>
        </w:rPr>
        <w:t xml:space="preserve"> </w:t>
      </w:r>
      <w:r w:rsidR="00731964" w:rsidRPr="00A21BDB">
        <w:rPr>
          <w:rFonts w:eastAsia="Arial" w:cstheme="minorHAnsi"/>
          <w:color w:val="000000" w:themeColor="text1"/>
        </w:rPr>
        <w:t>techniques. This</w:t>
      </w:r>
      <w:r w:rsidR="00731964">
        <w:rPr>
          <w:rFonts w:eastAsia="Arial" w:cstheme="minorHAnsi"/>
          <w:color w:val="000000" w:themeColor="text1"/>
        </w:rPr>
        <w:t xml:space="preserve"> </w:t>
      </w:r>
      <w:r w:rsidR="00CF0411">
        <w:rPr>
          <w:rFonts w:eastAsia="Arial" w:cstheme="minorHAnsi"/>
          <w:color w:val="000000" w:themeColor="text1"/>
        </w:rPr>
        <w:t xml:space="preserve">participant will also be </w:t>
      </w:r>
      <w:r w:rsidR="00CF0411" w:rsidRPr="00CF0411">
        <w:rPr>
          <w:rFonts w:eastAsia="Arial" w:cstheme="minorHAnsi"/>
          <w:color w:val="000000" w:themeColor="text1"/>
        </w:rPr>
        <w:t xml:space="preserve">cognizant of their own posture and the way they </w:t>
      </w:r>
      <w:proofErr w:type="gramStart"/>
      <w:r w:rsidR="00CF0411" w:rsidRPr="00CF0411">
        <w:rPr>
          <w:rFonts w:eastAsia="Arial" w:cstheme="minorHAnsi"/>
          <w:color w:val="000000" w:themeColor="text1"/>
        </w:rPr>
        <w:t>stand</w:t>
      </w:r>
      <w:proofErr w:type="gramEnd"/>
      <w:r w:rsidR="00CF0411">
        <w:rPr>
          <w:rFonts w:eastAsia="Arial" w:cstheme="minorHAnsi"/>
          <w:color w:val="000000" w:themeColor="text1"/>
        </w:rPr>
        <w:t xml:space="preserve"> hence reducing any ergonomic </w:t>
      </w:r>
      <w:r w:rsidR="001D1E2A">
        <w:rPr>
          <w:rFonts w:eastAsia="Arial" w:cstheme="minorHAnsi"/>
          <w:color w:val="000000" w:themeColor="text1"/>
        </w:rPr>
        <w:t>challenges</w:t>
      </w:r>
      <w:r w:rsidR="00CF0411">
        <w:rPr>
          <w:rFonts w:eastAsia="Arial" w:cstheme="minorHAnsi"/>
          <w:color w:val="000000" w:themeColor="text1"/>
        </w:rPr>
        <w:t>.</w:t>
      </w:r>
    </w:p>
    <w:p w14:paraId="77613517" w14:textId="53392C51" w:rsidR="00A21BDB" w:rsidRPr="001638CE" w:rsidRDefault="00A21BDB" w:rsidP="001638CE">
      <w:pPr>
        <w:tabs>
          <w:tab w:val="center" w:pos="4620"/>
        </w:tabs>
        <w:rPr>
          <w:rFonts w:eastAsia="Arial" w:cstheme="minorHAnsi"/>
          <w:color w:val="000000" w:themeColor="text1"/>
        </w:rPr>
      </w:pPr>
      <w:r w:rsidRPr="00A21BDB">
        <w:rPr>
          <w:rFonts w:eastAsia="Arial" w:cstheme="minorHAnsi"/>
          <w:color w:val="000000" w:themeColor="text1"/>
          <w:u w:val="single"/>
        </w:rPr>
        <w:t>Non-scope</w:t>
      </w:r>
    </w:p>
    <w:p w14:paraId="673EB67A" w14:textId="77777777" w:rsidR="00A21BDB" w:rsidRPr="001638CE" w:rsidRDefault="00A21BDB" w:rsidP="00A21BDB">
      <w:pPr>
        <w:ind w:firstLine="0"/>
        <w:rPr>
          <w:rFonts w:eastAsia="Arial" w:cstheme="minorHAnsi"/>
          <w:color w:val="000000" w:themeColor="text1"/>
          <w:u w:val="single"/>
        </w:rPr>
      </w:pPr>
      <w:r w:rsidRPr="001638CE">
        <w:rPr>
          <w:rFonts w:eastAsia="Arial" w:cstheme="minorHAnsi"/>
          <w:color w:val="000000" w:themeColor="text1"/>
          <w:u w:val="single"/>
        </w:rPr>
        <w:t>Ethics and data protection factors</w:t>
      </w:r>
    </w:p>
    <w:p w14:paraId="4D3DA27A" w14:textId="54E9878A" w:rsidR="001638CE" w:rsidRDefault="00A21BDB" w:rsidP="001638CE">
      <w:pPr>
        <w:pStyle w:val="ListParagraph"/>
        <w:numPr>
          <w:ilvl w:val="0"/>
          <w:numId w:val="19"/>
        </w:numPr>
        <w:rPr>
          <w:rFonts w:eastAsia="Arial" w:cstheme="minorHAnsi"/>
          <w:color w:val="000000" w:themeColor="text1"/>
        </w:rPr>
      </w:pPr>
      <w:r w:rsidRPr="001638CE">
        <w:rPr>
          <w:rFonts w:eastAsia="Arial" w:cstheme="minorHAnsi"/>
          <w:color w:val="000000" w:themeColor="text1"/>
        </w:rPr>
        <w:t xml:space="preserve">The researcher was the only participant. </w:t>
      </w:r>
    </w:p>
    <w:p w14:paraId="1E01A8B4" w14:textId="6D321541" w:rsidR="00731964" w:rsidRPr="001638CE" w:rsidRDefault="00731964" w:rsidP="001638CE">
      <w:pPr>
        <w:pStyle w:val="ListParagraph"/>
        <w:numPr>
          <w:ilvl w:val="0"/>
          <w:numId w:val="19"/>
        </w:numPr>
        <w:rPr>
          <w:rFonts w:eastAsia="Arial" w:cstheme="minorHAnsi"/>
          <w:color w:val="000000" w:themeColor="text1"/>
        </w:rPr>
      </w:pPr>
      <w:r>
        <w:rPr>
          <w:rFonts w:eastAsia="Arial" w:cstheme="minorHAnsi"/>
          <w:color w:val="000000" w:themeColor="text1"/>
        </w:rPr>
        <w:t>All medical equipment was sterilised</w:t>
      </w:r>
    </w:p>
    <w:p w14:paraId="5CA55045" w14:textId="77777777" w:rsidR="00147913" w:rsidRDefault="00A21BDB" w:rsidP="001638CE">
      <w:pPr>
        <w:pStyle w:val="ListParagraph"/>
        <w:numPr>
          <w:ilvl w:val="0"/>
          <w:numId w:val="19"/>
        </w:numPr>
        <w:rPr>
          <w:rFonts w:eastAsia="Arial" w:cstheme="minorHAnsi"/>
          <w:color w:val="000000" w:themeColor="text1"/>
        </w:rPr>
      </w:pPr>
      <w:r w:rsidRPr="001638CE">
        <w:rPr>
          <w:rFonts w:eastAsia="Arial" w:cstheme="minorHAnsi"/>
          <w:color w:val="000000" w:themeColor="text1"/>
        </w:rPr>
        <w:t xml:space="preserve">No sharp blades where used. </w:t>
      </w:r>
    </w:p>
    <w:p w14:paraId="0B5A71BC" w14:textId="64E437FB" w:rsidR="00152EC7" w:rsidRPr="00147913" w:rsidRDefault="001638CE" w:rsidP="00147913">
      <w:pPr>
        <w:pStyle w:val="ListParagraph"/>
        <w:numPr>
          <w:ilvl w:val="0"/>
          <w:numId w:val="23"/>
        </w:numPr>
        <w:rPr>
          <w:rFonts w:eastAsia="Arial" w:cstheme="minorHAnsi"/>
          <w:color w:val="000000" w:themeColor="text1"/>
        </w:rPr>
      </w:pPr>
      <w:r>
        <w:rPr>
          <w:rFonts w:eastAsia="Arial" w:cstheme="minorHAnsi"/>
          <w:color w:val="000000" w:themeColor="text1"/>
        </w:rPr>
        <w:t xml:space="preserve">When doing the </w:t>
      </w:r>
      <w:r w:rsidR="009F1925">
        <w:rPr>
          <w:rFonts w:eastAsia="Arial" w:cstheme="minorHAnsi"/>
          <w:color w:val="000000" w:themeColor="text1"/>
        </w:rPr>
        <w:t>procedure,</w:t>
      </w:r>
      <w:r>
        <w:rPr>
          <w:rFonts w:eastAsia="Arial" w:cstheme="minorHAnsi"/>
          <w:color w:val="000000" w:themeColor="text1"/>
        </w:rPr>
        <w:t xml:space="preserve"> </w:t>
      </w:r>
      <w:r w:rsidR="00A21BDB" w:rsidRPr="001638CE">
        <w:rPr>
          <w:rFonts w:eastAsia="Arial" w:cstheme="minorHAnsi"/>
          <w:color w:val="000000" w:themeColor="text1"/>
        </w:rPr>
        <w:t xml:space="preserve">the handle of </w:t>
      </w:r>
      <w:r w:rsidR="000270EA">
        <w:rPr>
          <w:rFonts w:eastAsia="Arial" w:cstheme="minorHAnsi"/>
          <w:color w:val="000000" w:themeColor="text1"/>
        </w:rPr>
        <w:t xml:space="preserve">the </w:t>
      </w:r>
      <w:r w:rsidR="00A21BDB" w:rsidRPr="001638CE">
        <w:rPr>
          <w:rFonts w:eastAsia="Arial" w:cstheme="minorHAnsi"/>
          <w:color w:val="000000" w:themeColor="text1"/>
        </w:rPr>
        <w:t xml:space="preserve">scalpel </w:t>
      </w:r>
      <w:r>
        <w:rPr>
          <w:rFonts w:eastAsia="Arial" w:cstheme="minorHAnsi"/>
          <w:color w:val="000000" w:themeColor="text1"/>
        </w:rPr>
        <w:t xml:space="preserve">was </w:t>
      </w:r>
      <w:r w:rsidR="000324F2" w:rsidRPr="001638CE">
        <w:rPr>
          <w:rFonts w:eastAsia="Arial" w:cstheme="minorHAnsi"/>
          <w:color w:val="000000" w:themeColor="text1"/>
        </w:rPr>
        <w:t>used</w:t>
      </w:r>
      <w:r w:rsidR="000324F2">
        <w:rPr>
          <w:rFonts w:eastAsia="Arial" w:cstheme="minorHAnsi"/>
          <w:color w:val="000000" w:themeColor="text1"/>
        </w:rPr>
        <w:t>. This</w:t>
      </w:r>
      <w:r w:rsidR="00A21BDB" w:rsidRPr="00147913">
        <w:rPr>
          <w:rFonts w:eastAsia="Arial" w:cstheme="minorHAnsi"/>
          <w:color w:val="000000" w:themeColor="text1"/>
        </w:rPr>
        <w:t xml:space="preserve"> prevents </w:t>
      </w:r>
      <w:r w:rsidR="00576707">
        <w:rPr>
          <w:rFonts w:eastAsia="Arial" w:cstheme="minorHAnsi"/>
          <w:color w:val="000000" w:themeColor="text1"/>
        </w:rPr>
        <w:t xml:space="preserve">any </w:t>
      </w:r>
      <w:r w:rsidR="00A21BDB" w:rsidRPr="00147913">
        <w:rPr>
          <w:rFonts w:eastAsia="Arial" w:cstheme="minorHAnsi"/>
          <w:color w:val="000000" w:themeColor="text1"/>
        </w:rPr>
        <w:t>ethical dilemma</w:t>
      </w:r>
      <w:r w:rsidR="00576707">
        <w:rPr>
          <w:rFonts w:eastAsia="Arial" w:cstheme="minorHAnsi"/>
          <w:color w:val="000000" w:themeColor="text1"/>
        </w:rPr>
        <w:t>s.</w:t>
      </w:r>
    </w:p>
    <w:p w14:paraId="27C9E911" w14:textId="77777777" w:rsidR="00A17495" w:rsidRDefault="00D80558" w:rsidP="00501829">
      <w:pPr>
        <w:pStyle w:val="Heading2"/>
      </w:pPr>
      <w:bookmarkStart w:id="6" w:name="_Toc510538193"/>
      <w:r>
        <w:t>Rationale</w:t>
      </w:r>
      <w:bookmarkEnd w:id="6"/>
    </w:p>
    <w:p w14:paraId="6A0A096E" w14:textId="46645022" w:rsidR="00F17C29" w:rsidRDefault="00B521B6" w:rsidP="00D80558">
      <w:r>
        <w:t xml:space="preserve">Residents and junior doctors </w:t>
      </w:r>
      <w:r w:rsidR="00BF082E">
        <w:t>have</w:t>
      </w:r>
      <w:r w:rsidR="00BF082E" w:rsidRPr="00BF082E">
        <w:t xml:space="preserve"> limited access to cadavers and </w:t>
      </w:r>
      <w:r w:rsidR="000270EA">
        <w:t xml:space="preserve">the </w:t>
      </w:r>
      <w:r w:rsidR="00BF082E" w:rsidRPr="00BF082E">
        <w:t xml:space="preserve">patient needed to practice </w:t>
      </w:r>
      <w:r w:rsidR="00731964">
        <w:t>performing</w:t>
      </w:r>
      <w:r w:rsidR="00BF082E" w:rsidRPr="00BF082E">
        <w:t xml:space="preserve"> various medical manoeuvres/technique</w:t>
      </w:r>
      <w:r w:rsidR="000270EA">
        <w:t>s</w:t>
      </w:r>
      <w:r w:rsidR="00BF082E" w:rsidRPr="00BF082E">
        <w:t xml:space="preserve"> in </w:t>
      </w:r>
      <w:r w:rsidR="00731964">
        <w:t>various</w:t>
      </w:r>
      <w:r w:rsidR="00BF082E" w:rsidRPr="00BF082E">
        <w:t xml:space="preserve"> scenarios. All this should be done while still maintaining good posture This has created a demand in simulations </w:t>
      </w:r>
      <w:r w:rsidR="000270EA">
        <w:t xml:space="preserve">in </w:t>
      </w:r>
      <w:r w:rsidR="00BF082E" w:rsidRPr="00BF082E">
        <w:t>medical schools.</w:t>
      </w:r>
    </w:p>
    <w:p w14:paraId="734D9FBA" w14:textId="77777777" w:rsidR="00576707" w:rsidRDefault="00576707" w:rsidP="00D80558"/>
    <w:p w14:paraId="45053695" w14:textId="4D62A80C" w:rsidR="00A21BDB" w:rsidRPr="00A21BDB" w:rsidRDefault="00A21BDB" w:rsidP="00A21BDB">
      <w:pPr>
        <w:ind w:firstLine="0"/>
      </w:pPr>
      <w:r w:rsidRPr="00A21BDB">
        <w:t>Th</w:t>
      </w:r>
      <w:r w:rsidR="00797FB2">
        <w:t>e</w:t>
      </w:r>
      <w:r w:rsidRPr="00A21BDB">
        <w:t xml:space="preserve"> project will benefit</w:t>
      </w:r>
    </w:p>
    <w:p w14:paraId="740BD063" w14:textId="77777777" w:rsidR="00A21BDB" w:rsidRPr="00A21BDB" w:rsidRDefault="00A21BDB" w:rsidP="00A21BDB">
      <w:pPr>
        <w:pStyle w:val="ListParagraph"/>
        <w:numPr>
          <w:ilvl w:val="0"/>
          <w:numId w:val="17"/>
        </w:numPr>
      </w:pPr>
      <w:r w:rsidRPr="00A21BDB">
        <w:t>The NHS and the educational field by speeding up the rate of learning first aid and how to deal with the various emergency procedure.</w:t>
      </w:r>
    </w:p>
    <w:p w14:paraId="04465324" w14:textId="43962299" w:rsidR="00A21BDB" w:rsidRPr="00A21BDB" w:rsidRDefault="00A21BDB" w:rsidP="00A21BDB">
      <w:pPr>
        <w:pStyle w:val="ListParagraph"/>
        <w:numPr>
          <w:ilvl w:val="0"/>
          <w:numId w:val="17"/>
        </w:numPr>
      </w:pPr>
      <w:r w:rsidRPr="00A21BDB">
        <w:lastRenderedPageBreak/>
        <w:t xml:space="preserve">It can also be used by </w:t>
      </w:r>
      <w:r w:rsidR="00B521B6">
        <w:t xml:space="preserve">residents, junior </w:t>
      </w:r>
      <w:r w:rsidR="0024744B">
        <w:t>doctors,</w:t>
      </w:r>
      <w:r w:rsidRPr="00A21BDB">
        <w:t xml:space="preserve"> and practi</w:t>
      </w:r>
      <w:r w:rsidR="000270EA">
        <w:t>c</w:t>
      </w:r>
      <w:r w:rsidRPr="00A21BDB">
        <w:t>ing surgeons to fine-tune their skills without using patients as guinea pigs</w:t>
      </w:r>
      <w:r w:rsidR="009F1925">
        <w:t>.</w:t>
      </w:r>
    </w:p>
    <w:p w14:paraId="18F03238" w14:textId="04C800B0" w:rsidR="00A21BDB" w:rsidRPr="00A21BDB" w:rsidRDefault="00A21BDB" w:rsidP="00A21BDB">
      <w:pPr>
        <w:pStyle w:val="ListParagraph"/>
        <w:numPr>
          <w:ilvl w:val="0"/>
          <w:numId w:val="17"/>
        </w:numPr>
      </w:pPr>
      <w:r w:rsidRPr="00A21BDB">
        <w:t xml:space="preserve">It can also help the robots being developed to replicate surgery by offering a database </w:t>
      </w:r>
      <w:r w:rsidR="000270EA">
        <w:t>that</w:t>
      </w:r>
      <w:r w:rsidRPr="00A21BDB">
        <w:t xml:space="preserve"> offers a detailed examination of surgeon movements and procedures. This further improves </w:t>
      </w:r>
      <w:r w:rsidR="000270EA">
        <w:t>its</w:t>
      </w:r>
      <w:r w:rsidRPr="00A21BDB">
        <w:t xml:space="preserve"> applicability in various functions. </w:t>
      </w:r>
    </w:p>
    <w:p w14:paraId="4C819947" w14:textId="34A26CB6" w:rsidR="005E215D" w:rsidRDefault="00A21BDB" w:rsidP="00A21BDB">
      <w:pPr>
        <w:pStyle w:val="ListParagraph"/>
        <w:numPr>
          <w:ilvl w:val="0"/>
          <w:numId w:val="17"/>
        </w:numPr>
      </w:pPr>
      <w:r w:rsidRPr="00A21BDB">
        <w:t>It can be used in physiotherapy to help with recover</w:t>
      </w:r>
      <w:r w:rsidR="00731964">
        <w:t xml:space="preserve"> hand</w:t>
      </w:r>
      <w:r w:rsidR="000270EA">
        <w:t>-</w:t>
      </w:r>
      <w:r w:rsidR="00731964">
        <w:t>eye coordination</w:t>
      </w:r>
      <w:r w:rsidRPr="00A21BDB">
        <w:t xml:space="preserve"> by slowly retraining the muscles.</w:t>
      </w:r>
    </w:p>
    <w:p w14:paraId="74E7BB17" w14:textId="77777777" w:rsidR="00353734" w:rsidRPr="00D80558" w:rsidRDefault="00353734" w:rsidP="00F57E30">
      <w:pPr>
        <w:ind w:firstLine="0"/>
      </w:pPr>
    </w:p>
    <w:p w14:paraId="6D871911" w14:textId="77777777" w:rsidR="00501829" w:rsidRDefault="00D80558" w:rsidP="005470A1">
      <w:pPr>
        <w:pStyle w:val="Heading2"/>
      </w:pPr>
      <w:bookmarkStart w:id="7" w:name="_Toc510538194"/>
      <w:r>
        <w:t>Aim</w:t>
      </w:r>
      <w:r w:rsidR="0044379E">
        <w:t>(</w:t>
      </w:r>
      <w:r>
        <w:t>s</w:t>
      </w:r>
      <w:r w:rsidR="0044379E">
        <w:t>)</w:t>
      </w:r>
      <w:r>
        <w:t xml:space="preserve"> and objectives</w:t>
      </w:r>
      <w:bookmarkEnd w:id="7"/>
    </w:p>
    <w:p w14:paraId="21787EEB" w14:textId="590DBB83" w:rsidR="007965FB" w:rsidRPr="00BF082E" w:rsidRDefault="00BF082E" w:rsidP="00BF082E">
      <w:pPr>
        <w:rPr>
          <w:color w:val="FF0000"/>
        </w:rPr>
      </w:pPr>
      <w:r w:rsidRPr="00BF082E">
        <w:t>The aim is to collect data and analyse surgical technique</w:t>
      </w:r>
      <w:r w:rsidR="00D37729">
        <w:t xml:space="preserve"> and procedure</w:t>
      </w:r>
      <w:r w:rsidRPr="00BF082E">
        <w:t xml:space="preserve"> in depth </w:t>
      </w:r>
      <w:proofErr w:type="gramStart"/>
      <w:r>
        <w:t>in order to</w:t>
      </w:r>
      <w:proofErr w:type="gramEnd"/>
      <w:r w:rsidRPr="00BF082E">
        <w:t xml:space="preserve"> replicate</w:t>
      </w:r>
      <w:r>
        <w:t xml:space="preserve"> them</w:t>
      </w:r>
      <w:r w:rsidRPr="00BF082E">
        <w:t xml:space="preserve"> using</w:t>
      </w:r>
      <w:r>
        <w:t xml:space="preserve"> a</w:t>
      </w:r>
      <w:r w:rsidRPr="00BF082E">
        <w:t xml:space="preserve"> motion capture </w:t>
      </w:r>
      <w:r w:rsidR="009F1925">
        <w:t>system. The</w:t>
      </w:r>
      <w:r w:rsidR="007965FB" w:rsidRPr="00BF082E">
        <w:t xml:space="preserve"> simulation </w:t>
      </w:r>
      <w:r w:rsidR="001638CE">
        <w:t>created needs to able to train and improve participants</w:t>
      </w:r>
      <w:r w:rsidR="00184B80">
        <w:t>'</w:t>
      </w:r>
      <w:r w:rsidR="001638CE">
        <w:t xml:space="preserve"> surgical </w:t>
      </w:r>
      <w:r w:rsidR="00193376">
        <w:t>skills</w:t>
      </w:r>
      <w:r w:rsidR="00193376" w:rsidRPr="00BF082E">
        <w:t>.</w:t>
      </w:r>
    </w:p>
    <w:p w14:paraId="7E2189A0" w14:textId="0C1EB3C2" w:rsidR="007965FB" w:rsidRPr="009F1925" w:rsidRDefault="007965FB" w:rsidP="007965FB">
      <w:pPr>
        <w:ind w:firstLine="0"/>
        <w:rPr>
          <w:u w:val="single"/>
        </w:rPr>
      </w:pPr>
      <w:r w:rsidRPr="009F1925">
        <w:rPr>
          <w:u w:val="single"/>
        </w:rPr>
        <w:t>Objectives</w:t>
      </w:r>
    </w:p>
    <w:p w14:paraId="10E2BE92" w14:textId="6D3A8CD1" w:rsidR="009F1925" w:rsidRDefault="009F1925" w:rsidP="009F1925">
      <w:pPr>
        <w:pStyle w:val="ListParagraph"/>
        <w:numPr>
          <w:ilvl w:val="0"/>
          <w:numId w:val="20"/>
        </w:numPr>
      </w:pPr>
      <w:bookmarkStart w:id="8" w:name="_Hlk39048666"/>
      <w:r>
        <w:t>Collect data on how to use medical instruments</w:t>
      </w:r>
    </w:p>
    <w:bookmarkEnd w:id="8"/>
    <w:p w14:paraId="33D57FAF" w14:textId="475334F7" w:rsidR="009F1925" w:rsidRDefault="009F1925" w:rsidP="009F1925">
      <w:pPr>
        <w:pStyle w:val="ListParagraph"/>
        <w:numPr>
          <w:ilvl w:val="0"/>
          <w:numId w:val="20"/>
        </w:numPr>
      </w:pPr>
      <w:r w:rsidRPr="009F1925">
        <w:t xml:space="preserve">Collect data on how </w:t>
      </w:r>
      <w:r>
        <w:t xml:space="preserve">surgeons’ arm and body </w:t>
      </w:r>
      <w:r w:rsidR="000270EA">
        <w:t>are</w:t>
      </w:r>
      <w:r>
        <w:t xml:space="preserve"> positioned during </w:t>
      </w:r>
      <w:r w:rsidR="000270EA">
        <w:t xml:space="preserve">the </w:t>
      </w:r>
      <w:r>
        <w:t>procedure.</w:t>
      </w:r>
    </w:p>
    <w:p w14:paraId="0AD574E5" w14:textId="33EAC801" w:rsidR="009F1925" w:rsidRDefault="009F1925" w:rsidP="009F1925">
      <w:pPr>
        <w:pStyle w:val="ListParagraph"/>
        <w:numPr>
          <w:ilvl w:val="0"/>
          <w:numId w:val="20"/>
        </w:numPr>
      </w:pPr>
      <w:r>
        <w:t xml:space="preserve">Analyse </w:t>
      </w:r>
      <w:r w:rsidR="00576707">
        <w:t xml:space="preserve">the data and using the </w:t>
      </w:r>
      <w:r>
        <w:t>motion capture system.</w:t>
      </w:r>
    </w:p>
    <w:p w14:paraId="1216B644" w14:textId="1332F899" w:rsidR="009F1925" w:rsidRDefault="009F1925" w:rsidP="009F1925">
      <w:pPr>
        <w:pStyle w:val="ListParagraph"/>
        <w:numPr>
          <w:ilvl w:val="0"/>
          <w:numId w:val="20"/>
        </w:numPr>
      </w:pPr>
      <w:r>
        <w:t xml:space="preserve">Replicate </w:t>
      </w:r>
      <w:r w:rsidR="00576707">
        <w:t>the technique and procedure</w:t>
      </w:r>
      <w:r w:rsidR="00193376">
        <w:t xml:space="preserve"> while </w:t>
      </w:r>
      <w:r w:rsidR="0053470E">
        <w:t xml:space="preserve">still </w:t>
      </w:r>
      <w:r w:rsidR="00193376">
        <w:t>maintain</w:t>
      </w:r>
      <w:r w:rsidR="0053470E">
        <w:t>ing</w:t>
      </w:r>
      <w:r w:rsidR="00193376">
        <w:t xml:space="preserve"> good posture</w:t>
      </w:r>
      <w:r>
        <w:t>.</w:t>
      </w:r>
    </w:p>
    <w:p w14:paraId="0AA83871" w14:textId="1FE31BE4" w:rsidR="009F1925" w:rsidRDefault="009F1925" w:rsidP="009F1925">
      <w:pPr>
        <w:pStyle w:val="ListParagraph"/>
        <w:numPr>
          <w:ilvl w:val="0"/>
          <w:numId w:val="20"/>
        </w:numPr>
      </w:pPr>
      <w:r>
        <w:t xml:space="preserve">Repeat </w:t>
      </w:r>
      <w:r w:rsidR="00184B80">
        <w:t xml:space="preserve">the </w:t>
      </w:r>
      <w:r>
        <w:t>procedure until it is identical to surgeons.</w:t>
      </w:r>
    </w:p>
    <w:p w14:paraId="4A41ACAE" w14:textId="77777777" w:rsidR="00A21BDB" w:rsidRDefault="00A21BDB" w:rsidP="007965FB">
      <w:pPr>
        <w:ind w:firstLine="0"/>
      </w:pPr>
    </w:p>
    <w:p w14:paraId="2FDFF6ED" w14:textId="79B755EA" w:rsidR="00A21BDB" w:rsidRDefault="00A21BDB" w:rsidP="00A21BDB">
      <w:pPr>
        <w:ind w:firstLine="0"/>
        <w:rPr>
          <w:color w:val="00B050"/>
        </w:rPr>
      </w:pPr>
    </w:p>
    <w:p w14:paraId="0967DDC2" w14:textId="452C82C0" w:rsidR="00A21BDB" w:rsidRDefault="00A21BDB" w:rsidP="00A21BDB">
      <w:pPr>
        <w:ind w:firstLine="0"/>
        <w:rPr>
          <w:color w:val="00B050"/>
        </w:rPr>
      </w:pPr>
    </w:p>
    <w:p w14:paraId="57A0DDC9" w14:textId="102636B7" w:rsidR="00A21BDB" w:rsidRDefault="00A21BDB" w:rsidP="00A21BDB">
      <w:pPr>
        <w:ind w:firstLine="0"/>
        <w:rPr>
          <w:color w:val="00B050"/>
        </w:rPr>
      </w:pPr>
    </w:p>
    <w:p w14:paraId="250DB677" w14:textId="28201489" w:rsidR="009F1925" w:rsidRDefault="009F1925" w:rsidP="00A21BDB">
      <w:pPr>
        <w:ind w:firstLine="0"/>
        <w:rPr>
          <w:color w:val="00B050"/>
        </w:rPr>
      </w:pPr>
    </w:p>
    <w:p w14:paraId="71C09BF1" w14:textId="58F12972" w:rsidR="00680A6E" w:rsidRDefault="00680A6E" w:rsidP="00A21BDB">
      <w:pPr>
        <w:ind w:firstLine="0"/>
        <w:rPr>
          <w:color w:val="00B050"/>
        </w:rPr>
      </w:pPr>
    </w:p>
    <w:p w14:paraId="36CFD48E" w14:textId="3903DAEA" w:rsidR="00680A6E" w:rsidRDefault="00680A6E" w:rsidP="00A21BDB">
      <w:pPr>
        <w:ind w:firstLine="0"/>
        <w:rPr>
          <w:color w:val="00B050"/>
        </w:rPr>
      </w:pPr>
    </w:p>
    <w:p w14:paraId="63F22670" w14:textId="7EEBB69A" w:rsidR="005866BB" w:rsidRDefault="005866BB" w:rsidP="00A21BDB">
      <w:pPr>
        <w:ind w:firstLine="0"/>
        <w:rPr>
          <w:color w:val="00B050"/>
        </w:rPr>
      </w:pPr>
    </w:p>
    <w:p w14:paraId="33C934EC" w14:textId="2AB29B93" w:rsidR="005866BB" w:rsidRDefault="005866BB" w:rsidP="00A21BDB">
      <w:pPr>
        <w:ind w:firstLine="0"/>
        <w:rPr>
          <w:color w:val="00B050"/>
        </w:rPr>
      </w:pPr>
    </w:p>
    <w:p w14:paraId="2107302B" w14:textId="095D7785" w:rsidR="005866BB" w:rsidRDefault="005866BB" w:rsidP="00A21BDB">
      <w:pPr>
        <w:ind w:firstLine="0"/>
        <w:rPr>
          <w:color w:val="00B050"/>
        </w:rPr>
      </w:pPr>
    </w:p>
    <w:p w14:paraId="61BECF61" w14:textId="7584C533" w:rsidR="005866BB" w:rsidRDefault="005866BB" w:rsidP="00A21BDB">
      <w:pPr>
        <w:ind w:firstLine="0"/>
        <w:rPr>
          <w:color w:val="00B050"/>
        </w:rPr>
      </w:pPr>
    </w:p>
    <w:p w14:paraId="018E29F8" w14:textId="77777777" w:rsidR="005866BB" w:rsidRDefault="005866BB" w:rsidP="00A21BDB">
      <w:pPr>
        <w:ind w:firstLine="0"/>
        <w:rPr>
          <w:color w:val="00B050"/>
        </w:rPr>
      </w:pPr>
    </w:p>
    <w:p w14:paraId="71A8B131" w14:textId="124E60CE" w:rsidR="00680A6E" w:rsidRDefault="00680A6E" w:rsidP="00A21BDB">
      <w:pPr>
        <w:ind w:firstLine="0"/>
        <w:rPr>
          <w:color w:val="00B050"/>
        </w:rPr>
      </w:pPr>
    </w:p>
    <w:p w14:paraId="45881324" w14:textId="0717874F" w:rsidR="00E10A98" w:rsidRDefault="00E10A98" w:rsidP="007965FB">
      <w:pPr>
        <w:ind w:firstLine="0"/>
      </w:pPr>
    </w:p>
    <w:p w14:paraId="011B251D" w14:textId="2736AF1F" w:rsidR="00792876" w:rsidRPr="00680A6E" w:rsidRDefault="00AD492E" w:rsidP="00680A6E">
      <w:pPr>
        <w:pStyle w:val="Heading1"/>
        <w:ind w:left="0" w:firstLine="0"/>
      </w:pPr>
      <w:bookmarkStart w:id="9" w:name="_Toc510538200"/>
      <w:r w:rsidRPr="00CF3859">
        <w:lastRenderedPageBreak/>
        <w:t xml:space="preserve">Review of </w:t>
      </w:r>
      <w:r w:rsidR="00E51BD5">
        <w:t>E</w:t>
      </w:r>
      <w:r w:rsidRPr="00CF3859">
        <w:t xml:space="preserve">xisting </w:t>
      </w:r>
      <w:r w:rsidR="00E51BD5">
        <w:t>K</w:t>
      </w:r>
      <w:r w:rsidRPr="00CF3859">
        <w:t>nowledge</w:t>
      </w:r>
      <w:bookmarkEnd w:id="9"/>
    </w:p>
    <w:p w14:paraId="7778BD4D" w14:textId="2B859375" w:rsidR="00AB56C0" w:rsidRDefault="00AB56C0" w:rsidP="00B11C9D">
      <w:pPr>
        <w:rPr>
          <w:rFonts w:cstheme="minorHAnsi"/>
          <w:b/>
          <w:bCs/>
          <w:u w:val="single"/>
          <w:lang w:val="en-US"/>
        </w:rPr>
      </w:pPr>
      <w:r>
        <w:rPr>
          <w:rFonts w:cstheme="minorHAnsi"/>
          <w:b/>
          <w:bCs/>
          <w:u w:val="single"/>
          <w:lang w:val="en-US"/>
        </w:rPr>
        <w:t>Surgical training</w:t>
      </w:r>
    </w:p>
    <w:p w14:paraId="3E76A77A" w14:textId="77777777" w:rsidR="008F35DB" w:rsidRDefault="008F35DB" w:rsidP="00B11C9D">
      <w:pPr>
        <w:rPr>
          <w:rFonts w:cstheme="minorHAnsi"/>
          <w:b/>
          <w:bCs/>
          <w:u w:val="single"/>
          <w:lang w:val="en-US"/>
        </w:rPr>
      </w:pPr>
    </w:p>
    <w:p w14:paraId="40ACB252" w14:textId="2D9085CD" w:rsidR="002A25E0" w:rsidRDefault="00B11C9D" w:rsidP="0029791D">
      <w:pPr>
        <w:rPr>
          <w:rFonts w:cstheme="minorHAnsi"/>
          <w:lang w:val="en-US"/>
        </w:rPr>
      </w:pPr>
      <w:r w:rsidRPr="00CD343C">
        <w:rPr>
          <w:rFonts w:cstheme="minorHAnsi"/>
          <w:lang w:val="en-US"/>
        </w:rPr>
        <w:t>“See One, Do One, Teach One</w:t>
      </w:r>
      <w:r>
        <w:rPr>
          <w:rFonts w:cstheme="minorHAnsi"/>
          <w:lang w:val="en-US"/>
        </w:rPr>
        <w:t>”</w:t>
      </w:r>
      <w:r w:rsidRPr="00F441EE">
        <w:rPr>
          <w:rFonts w:cstheme="minorHAnsi"/>
          <w:lang w:val="en-US"/>
        </w:rPr>
        <w:t xml:space="preserve"> </w:t>
      </w:r>
      <w:r w:rsidRPr="00CD343C">
        <w:rPr>
          <w:rFonts w:cstheme="minorHAnsi"/>
          <w:lang w:val="en-US"/>
        </w:rPr>
        <w:t xml:space="preserve">method </w:t>
      </w:r>
      <w:r w:rsidR="00FC5A4C">
        <w:rPr>
          <w:rFonts w:cstheme="minorHAnsi"/>
          <w:lang w:val="en-US"/>
        </w:rPr>
        <w:t xml:space="preserve">taught by </w:t>
      </w:r>
      <w:r w:rsidR="00FC5A4C" w:rsidRPr="00CD343C">
        <w:rPr>
          <w:rFonts w:cstheme="minorHAnsi"/>
          <w:lang w:val="en-US"/>
        </w:rPr>
        <w:t>Kotsis</w:t>
      </w:r>
      <w:r w:rsidR="00FC5A4C">
        <w:rPr>
          <w:rFonts w:cstheme="minorHAnsi"/>
          <w:lang w:val="en-US"/>
        </w:rPr>
        <w:t xml:space="preserve"> (2013)</w:t>
      </w:r>
      <w:r w:rsidR="00FC5A4C" w:rsidRPr="00AA405E">
        <w:rPr>
          <w:rFonts w:cstheme="minorHAnsi"/>
          <w:lang w:val="en-US"/>
        </w:rPr>
        <w:t xml:space="preserve"> </w:t>
      </w:r>
      <w:r w:rsidR="00FC5A4C" w:rsidRPr="00CD343C">
        <w:rPr>
          <w:rFonts w:cstheme="minorHAnsi"/>
          <w:lang w:val="en-US"/>
        </w:rPr>
        <w:t>states that</w:t>
      </w:r>
      <w:r w:rsidRPr="00CD343C">
        <w:rPr>
          <w:rFonts w:cstheme="minorHAnsi"/>
          <w:lang w:val="en-US"/>
        </w:rPr>
        <w:t xml:space="preserve"> teaching</w:t>
      </w:r>
      <w:r>
        <w:rPr>
          <w:rFonts w:cstheme="minorHAnsi"/>
          <w:lang w:val="en-US"/>
        </w:rPr>
        <w:t xml:space="preserve"> simple surgery can be quickly replicated by a student after a few viewings and observation of the procedure being done by a more experienced surgeon. </w:t>
      </w:r>
      <w:r w:rsidR="00FC5A4C">
        <w:rPr>
          <w:rFonts w:cstheme="minorHAnsi"/>
          <w:lang w:val="en-US"/>
        </w:rPr>
        <w:t>Students</w:t>
      </w:r>
      <w:r>
        <w:rPr>
          <w:rFonts w:cstheme="minorHAnsi"/>
          <w:lang w:val="en-US"/>
        </w:rPr>
        <w:t xml:space="preserve"> are then expected to teach it to other students. </w:t>
      </w:r>
      <w:r w:rsidR="0008714C">
        <w:rPr>
          <w:rFonts w:cstheme="minorHAnsi"/>
          <w:lang w:val="en-US"/>
        </w:rPr>
        <w:t>This method</w:t>
      </w:r>
      <w:r>
        <w:rPr>
          <w:rFonts w:cstheme="minorHAnsi"/>
          <w:lang w:val="en-US"/>
        </w:rPr>
        <w:t xml:space="preserve"> </w:t>
      </w:r>
      <w:r w:rsidR="00B708A9">
        <w:rPr>
          <w:rFonts w:cstheme="minorHAnsi"/>
          <w:lang w:val="en-US"/>
        </w:rPr>
        <w:t xml:space="preserve">has been criticized as being </w:t>
      </w:r>
      <w:r>
        <w:rPr>
          <w:rFonts w:cstheme="minorHAnsi"/>
          <w:lang w:val="en-US"/>
        </w:rPr>
        <w:t xml:space="preserve">flawed </w:t>
      </w:r>
      <w:r w:rsidR="00FC5A4C">
        <w:rPr>
          <w:rFonts w:cstheme="minorHAnsi"/>
          <w:lang w:val="en-US"/>
        </w:rPr>
        <w:t>because</w:t>
      </w:r>
      <w:r w:rsidR="00B708A9">
        <w:rPr>
          <w:rFonts w:cstheme="minorHAnsi"/>
          <w:lang w:val="en-US"/>
        </w:rPr>
        <w:t xml:space="preserve"> it</w:t>
      </w:r>
      <w:r>
        <w:rPr>
          <w:rFonts w:cstheme="minorHAnsi"/>
          <w:lang w:val="en-US"/>
        </w:rPr>
        <w:t xml:space="preserve"> leaves a lot to the unknown </w:t>
      </w:r>
      <w:r w:rsidR="00B708A9">
        <w:rPr>
          <w:rFonts w:cstheme="minorHAnsi"/>
          <w:lang w:val="en-US"/>
        </w:rPr>
        <w:t xml:space="preserve">thus </w:t>
      </w:r>
      <w:r>
        <w:rPr>
          <w:rFonts w:cstheme="minorHAnsi"/>
          <w:lang w:val="en-US"/>
        </w:rPr>
        <w:t>putting the patient at risk</w:t>
      </w:r>
      <w:r w:rsidR="00576707">
        <w:rPr>
          <w:rFonts w:cstheme="minorHAnsi"/>
          <w:lang w:val="en-US"/>
        </w:rPr>
        <w:t xml:space="preserve"> from things such as </w:t>
      </w:r>
      <w:r w:rsidR="00797FB2">
        <w:rPr>
          <w:rFonts w:cstheme="minorHAnsi"/>
          <w:lang w:val="en-US"/>
        </w:rPr>
        <w:t>residents or junior doctors p</w:t>
      </w:r>
      <w:r w:rsidR="00797FB2" w:rsidRPr="00797FB2">
        <w:rPr>
          <w:rFonts w:cstheme="minorHAnsi"/>
          <w:lang w:val="en-US"/>
        </w:rPr>
        <w:t>erforming unnecessary or overly extensive surgery</w:t>
      </w:r>
      <w:r w:rsidR="00797FB2" w:rsidRPr="00797FB2">
        <w:t xml:space="preserve"> </w:t>
      </w:r>
      <w:r w:rsidR="00797FB2">
        <w:t>(</w:t>
      </w:r>
      <w:r w:rsidR="00797FB2" w:rsidRPr="00797FB2">
        <w:rPr>
          <w:rFonts w:cstheme="minorHAnsi"/>
          <w:lang w:val="en-US"/>
        </w:rPr>
        <w:t>Rogers, 2006).</w:t>
      </w:r>
      <w:r>
        <w:rPr>
          <w:rFonts w:cstheme="minorHAnsi"/>
          <w:lang w:val="en-US"/>
        </w:rPr>
        <w:t xml:space="preserve"> This also makes the student more likely to make mistakes </w:t>
      </w:r>
      <w:r w:rsidR="005408DF">
        <w:rPr>
          <w:rFonts w:cstheme="minorHAnsi"/>
          <w:lang w:val="en-US"/>
        </w:rPr>
        <w:t xml:space="preserve">owing to </w:t>
      </w:r>
      <w:r>
        <w:rPr>
          <w:rFonts w:cstheme="minorHAnsi"/>
          <w:lang w:val="en-US"/>
        </w:rPr>
        <w:t xml:space="preserve">the fact observing does not translate to </w:t>
      </w:r>
      <w:r w:rsidR="009C6CEF" w:rsidRPr="009C6CEF">
        <w:rPr>
          <w:rFonts w:cstheme="minorHAnsi"/>
          <w:lang w:val="en-US"/>
        </w:rPr>
        <w:t>practical application</w:t>
      </w:r>
      <w:r>
        <w:rPr>
          <w:rFonts w:cstheme="minorHAnsi"/>
          <w:lang w:val="en-US"/>
        </w:rPr>
        <w:t>.</w:t>
      </w:r>
    </w:p>
    <w:p w14:paraId="31453445" w14:textId="77777777" w:rsidR="0029791D" w:rsidRDefault="0029791D" w:rsidP="0029791D">
      <w:pPr>
        <w:rPr>
          <w:rFonts w:cstheme="minorHAnsi"/>
          <w:lang w:val="en-US"/>
        </w:rPr>
      </w:pPr>
    </w:p>
    <w:p w14:paraId="3C41CE9A" w14:textId="22E74E44" w:rsidR="00B11C9D" w:rsidRPr="002A25E0" w:rsidRDefault="009C6CEF" w:rsidP="002A25E0">
      <w:pPr>
        <w:rPr>
          <w:rFonts w:cstheme="minorHAnsi"/>
          <w:u w:val="single"/>
          <w:lang w:val="en-US"/>
        </w:rPr>
      </w:pPr>
      <w:r w:rsidRPr="00CD343C">
        <w:rPr>
          <w:rFonts w:cstheme="minorHAnsi"/>
          <w:lang w:val="en-US"/>
        </w:rPr>
        <w:t xml:space="preserve"> </w:t>
      </w:r>
      <w:r w:rsidR="00FC5A4C">
        <w:rPr>
          <w:rFonts w:cstheme="minorHAnsi"/>
          <w:lang w:val="en-US"/>
        </w:rPr>
        <w:t xml:space="preserve">An </w:t>
      </w:r>
      <w:r w:rsidR="00B11C9D">
        <w:rPr>
          <w:rFonts w:cstheme="minorHAnsi"/>
          <w:lang w:val="en-US"/>
        </w:rPr>
        <w:t xml:space="preserve">article </w:t>
      </w:r>
      <w:r w:rsidR="00FC5A4C">
        <w:rPr>
          <w:rFonts w:cstheme="minorHAnsi"/>
          <w:lang w:val="en-US"/>
        </w:rPr>
        <w:t xml:space="preserve">by </w:t>
      </w:r>
      <w:r w:rsidR="00FC5A4C" w:rsidRPr="00CD343C">
        <w:rPr>
          <w:rFonts w:cstheme="minorHAnsi"/>
          <w:lang w:val="en-US"/>
        </w:rPr>
        <w:t>Kotsis</w:t>
      </w:r>
      <w:r w:rsidR="00FC5A4C">
        <w:rPr>
          <w:rFonts w:cstheme="minorHAnsi"/>
          <w:lang w:val="en-US"/>
        </w:rPr>
        <w:t xml:space="preserve"> (2013)</w:t>
      </w:r>
      <w:r w:rsidR="00FC5A4C" w:rsidRPr="00AA405E">
        <w:rPr>
          <w:rFonts w:cstheme="minorHAnsi"/>
          <w:lang w:val="en-US"/>
        </w:rPr>
        <w:t xml:space="preserve"> </w:t>
      </w:r>
      <w:r w:rsidR="002A25E0">
        <w:rPr>
          <w:rFonts w:cstheme="minorHAnsi"/>
          <w:lang w:val="en-US"/>
        </w:rPr>
        <w:t xml:space="preserve">also </w:t>
      </w:r>
      <w:r w:rsidR="00FC5A4C">
        <w:rPr>
          <w:rFonts w:cstheme="minorHAnsi"/>
          <w:lang w:val="en-US"/>
        </w:rPr>
        <w:t>describes</w:t>
      </w:r>
      <w:r w:rsidR="00B11C9D">
        <w:rPr>
          <w:rFonts w:cstheme="minorHAnsi"/>
          <w:lang w:val="en-US"/>
        </w:rPr>
        <w:t xml:space="preserve"> </w:t>
      </w:r>
      <w:r w:rsidR="00CC616B">
        <w:rPr>
          <w:rFonts w:cstheme="minorHAnsi"/>
          <w:lang w:val="en-US"/>
        </w:rPr>
        <w:t xml:space="preserve">that </w:t>
      </w:r>
      <w:r w:rsidR="003B4DBD">
        <w:rPr>
          <w:rFonts w:cstheme="minorHAnsi"/>
          <w:lang w:val="en-US"/>
        </w:rPr>
        <w:t xml:space="preserve">“28 </w:t>
      </w:r>
      <w:r w:rsidR="00B11C9D" w:rsidRPr="000B4BEE">
        <w:rPr>
          <w:rFonts w:cstheme="minorHAnsi"/>
          <w:lang w:val="en-US"/>
        </w:rPr>
        <w:t>–</w:t>
      </w:r>
      <w:r w:rsidR="003B4DBD">
        <w:rPr>
          <w:rFonts w:cstheme="minorHAnsi"/>
          <w:lang w:val="en-US"/>
        </w:rPr>
        <w:t xml:space="preserve"> </w:t>
      </w:r>
      <w:r w:rsidR="00B11C9D" w:rsidRPr="000B4BEE">
        <w:rPr>
          <w:rFonts w:cstheme="minorHAnsi"/>
          <w:lang w:val="en-US"/>
        </w:rPr>
        <w:t>42</w:t>
      </w:r>
      <w:r w:rsidR="003B4DBD" w:rsidRPr="000B4BEE">
        <w:rPr>
          <w:rFonts w:cstheme="minorHAnsi"/>
          <w:lang w:val="en-US"/>
        </w:rPr>
        <w:t>%</w:t>
      </w:r>
      <w:r w:rsidR="003B4DBD">
        <w:rPr>
          <w:rFonts w:cstheme="minorHAnsi"/>
          <w:lang w:val="en-US"/>
        </w:rPr>
        <w:t>”</w:t>
      </w:r>
      <w:r w:rsidR="00B11C9D" w:rsidRPr="007C448D">
        <w:rPr>
          <w:rFonts w:cstheme="minorHAnsi"/>
          <w:lang w:val="en-US"/>
        </w:rPr>
        <w:t xml:space="preserve"> of residents feel inadequately trained to safely perform various medical procedures such as central venous line placement alone for the first time</w:t>
      </w:r>
      <w:r w:rsidR="00B11C9D">
        <w:rPr>
          <w:rFonts w:cstheme="minorHAnsi"/>
          <w:lang w:val="en-US"/>
        </w:rPr>
        <w:t>.”</w:t>
      </w:r>
    </w:p>
    <w:p w14:paraId="439FC97B" w14:textId="77777777" w:rsidR="00B11C9D" w:rsidRPr="007C448D" w:rsidRDefault="00B11C9D" w:rsidP="00B11C9D">
      <w:pPr>
        <w:rPr>
          <w:rFonts w:cstheme="minorHAnsi"/>
          <w:lang w:val="en-US"/>
        </w:rPr>
      </w:pPr>
    </w:p>
    <w:p w14:paraId="1EAF1A62" w14:textId="1E036712" w:rsidR="00B11C9D" w:rsidRDefault="00B11C9D" w:rsidP="00F40B47">
      <w:pPr>
        <w:rPr>
          <w:rFonts w:cstheme="minorHAnsi"/>
          <w:lang w:val="en-US"/>
        </w:rPr>
      </w:pPr>
      <w:r w:rsidRPr="005B0E7A">
        <w:rPr>
          <w:rFonts w:cstheme="minorHAnsi"/>
          <w:lang w:val="en-US"/>
        </w:rPr>
        <w:t>Sweeney</w:t>
      </w:r>
      <w:r>
        <w:rPr>
          <w:rFonts w:cstheme="minorHAnsi"/>
          <w:lang w:val="en-US"/>
        </w:rPr>
        <w:t xml:space="preserve"> (2012)</w:t>
      </w:r>
      <w:r w:rsidRPr="00AA405E">
        <w:rPr>
          <w:rFonts w:cstheme="minorHAnsi"/>
          <w:lang w:val="en-US"/>
        </w:rPr>
        <w:t xml:space="preserve"> </w:t>
      </w:r>
      <w:r>
        <w:rPr>
          <w:rFonts w:cstheme="minorHAnsi"/>
          <w:lang w:val="en-US"/>
        </w:rPr>
        <w:t>offer</w:t>
      </w:r>
      <w:r w:rsidR="000270EA">
        <w:rPr>
          <w:rFonts w:cstheme="minorHAnsi"/>
          <w:lang w:val="en-US"/>
        </w:rPr>
        <w:t>s</w:t>
      </w:r>
      <w:r>
        <w:rPr>
          <w:rFonts w:cstheme="minorHAnsi"/>
          <w:lang w:val="en-US"/>
        </w:rPr>
        <w:t xml:space="preserve"> a </w:t>
      </w:r>
      <w:r w:rsidR="00CC616B">
        <w:rPr>
          <w:rFonts w:cstheme="minorHAnsi"/>
          <w:lang w:val="en-US"/>
        </w:rPr>
        <w:t>different</w:t>
      </w:r>
      <w:r w:rsidR="003B4DBD">
        <w:rPr>
          <w:rFonts w:cstheme="minorHAnsi"/>
          <w:lang w:val="en-US"/>
        </w:rPr>
        <w:t xml:space="preserve"> approach. He </w:t>
      </w:r>
      <w:r>
        <w:rPr>
          <w:rFonts w:cstheme="minorHAnsi"/>
          <w:lang w:val="en-US"/>
        </w:rPr>
        <w:t>stat</w:t>
      </w:r>
      <w:r w:rsidR="003B4DBD">
        <w:rPr>
          <w:rFonts w:cstheme="minorHAnsi"/>
          <w:lang w:val="en-US"/>
        </w:rPr>
        <w:t>es</w:t>
      </w:r>
      <w:r>
        <w:rPr>
          <w:rFonts w:cstheme="minorHAnsi"/>
          <w:lang w:val="en-US"/>
        </w:rPr>
        <w:t xml:space="preserve"> </w:t>
      </w:r>
      <w:r w:rsidR="008F16C6">
        <w:rPr>
          <w:rFonts w:cstheme="minorHAnsi"/>
          <w:lang w:val="en-US"/>
        </w:rPr>
        <w:t xml:space="preserve">that </w:t>
      </w:r>
      <w:r w:rsidR="008F16C6" w:rsidRPr="001C428F">
        <w:rPr>
          <w:rFonts w:cstheme="minorHAnsi"/>
          <w:lang w:val="en-US"/>
        </w:rPr>
        <w:t>they</w:t>
      </w:r>
      <w:r w:rsidRPr="001C428F">
        <w:rPr>
          <w:rFonts w:cstheme="minorHAnsi"/>
          <w:lang w:val="en-US"/>
        </w:rPr>
        <w:t xml:space="preserve"> </w:t>
      </w:r>
      <w:r w:rsidR="000B286D">
        <w:rPr>
          <w:rFonts w:cstheme="minorHAnsi"/>
          <w:lang w:val="en-US"/>
        </w:rPr>
        <w:t>have</w:t>
      </w:r>
      <w:r w:rsidRPr="001C428F">
        <w:rPr>
          <w:rFonts w:cstheme="minorHAnsi"/>
          <w:lang w:val="en-US"/>
        </w:rPr>
        <w:t xml:space="preserve"> been an increase in the amount of surgical knowledge and technical skills needed to be trained and yet they have been a decrease in time student</w:t>
      </w:r>
      <w:r w:rsidR="009C6CEF">
        <w:rPr>
          <w:rFonts w:cstheme="minorHAnsi"/>
          <w:lang w:val="en-US"/>
        </w:rPr>
        <w:t>s</w:t>
      </w:r>
      <w:r w:rsidRPr="001C428F">
        <w:rPr>
          <w:rFonts w:cstheme="minorHAnsi"/>
          <w:lang w:val="en-US"/>
        </w:rPr>
        <w:t xml:space="preserve"> spend on </w:t>
      </w:r>
      <w:r>
        <w:rPr>
          <w:rFonts w:cstheme="minorHAnsi"/>
          <w:lang w:val="en-US"/>
        </w:rPr>
        <w:t xml:space="preserve">a </w:t>
      </w:r>
      <w:r w:rsidRPr="001C428F">
        <w:rPr>
          <w:rFonts w:cstheme="minorHAnsi"/>
          <w:lang w:val="en-US"/>
        </w:rPr>
        <w:t xml:space="preserve">surgical </w:t>
      </w:r>
      <w:r w:rsidR="009C6CEF" w:rsidRPr="001C428F">
        <w:rPr>
          <w:rFonts w:cstheme="minorHAnsi"/>
          <w:lang w:val="en-US"/>
        </w:rPr>
        <w:t>rotation.</w:t>
      </w:r>
      <w:r w:rsidR="009C6CEF">
        <w:rPr>
          <w:rFonts w:cstheme="minorHAnsi"/>
          <w:lang w:val="en-US"/>
        </w:rPr>
        <w:t xml:space="preserve"> E</w:t>
      </w:r>
      <w:r w:rsidR="009C6CEF" w:rsidRPr="001C428F">
        <w:rPr>
          <w:rFonts w:cstheme="minorHAnsi"/>
          <w:lang w:val="en-US"/>
        </w:rPr>
        <w:t xml:space="preserve">ducators’ </w:t>
      </w:r>
      <w:r w:rsidR="009C6CEF">
        <w:rPr>
          <w:rFonts w:cstheme="minorHAnsi"/>
          <w:lang w:val="en-US"/>
        </w:rPr>
        <w:t>solution</w:t>
      </w:r>
      <w:r>
        <w:rPr>
          <w:rFonts w:cstheme="minorHAnsi"/>
          <w:lang w:val="en-US"/>
        </w:rPr>
        <w:t xml:space="preserve"> </w:t>
      </w:r>
      <w:r w:rsidR="009C6CEF">
        <w:rPr>
          <w:rFonts w:cstheme="minorHAnsi"/>
          <w:lang w:val="en-US"/>
        </w:rPr>
        <w:t xml:space="preserve">to this massive </w:t>
      </w:r>
      <w:r w:rsidR="009C6CEF" w:rsidRPr="001C428F">
        <w:rPr>
          <w:rFonts w:cstheme="minorHAnsi"/>
          <w:lang w:val="en-US"/>
        </w:rPr>
        <w:t>challenge</w:t>
      </w:r>
      <w:r w:rsidR="009C6CEF">
        <w:rPr>
          <w:rFonts w:cstheme="minorHAnsi"/>
          <w:lang w:val="en-US"/>
        </w:rPr>
        <w:t xml:space="preserve"> is to </w:t>
      </w:r>
      <w:r>
        <w:rPr>
          <w:rFonts w:cstheme="minorHAnsi"/>
          <w:lang w:val="en-US"/>
        </w:rPr>
        <w:t>creat</w:t>
      </w:r>
      <w:r w:rsidR="009C6CEF">
        <w:rPr>
          <w:rFonts w:cstheme="minorHAnsi"/>
          <w:lang w:val="en-US"/>
        </w:rPr>
        <w:t>e</w:t>
      </w:r>
      <w:r w:rsidRPr="001C428F">
        <w:rPr>
          <w:rFonts w:cstheme="minorHAnsi"/>
          <w:lang w:val="en-US"/>
        </w:rPr>
        <w:t xml:space="preserve"> realistic learning objectives for the student using new modalities </w:t>
      </w:r>
      <w:r w:rsidR="006425CE">
        <w:rPr>
          <w:rFonts w:cstheme="minorHAnsi"/>
          <w:lang w:val="en-US"/>
        </w:rPr>
        <w:t xml:space="preserve">such as </w:t>
      </w:r>
      <w:r w:rsidR="00D332D1">
        <w:rPr>
          <w:rFonts w:cstheme="minorHAnsi"/>
          <w:lang w:val="en-US"/>
        </w:rPr>
        <w:t>simulations</w:t>
      </w:r>
      <w:r w:rsidR="001A3FB5">
        <w:rPr>
          <w:rFonts w:cstheme="minorHAnsi"/>
          <w:lang w:val="en-US"/>
        </w:rPr>
        <w:t xml:space="preserve"> and more self-allocated practice time</w:t>
      </w:r>
      <w:r w:rsidR="00D332D1">
        <w:rPr>
          <w:rFonts w:cstheme="minorHAnsi"/>
          <w:lang w:val="en-US"/>
        </w:rPr>
        <w:t>. This</w:t>
      </w:r>
      <w:r w:rsidR="003B4DBD">
        <w:rPr>
          <w:rFonts w:cstheme="minorHAnsi"/>
          <w:lang w:val="en-US"/>
        </w:rPr>
        <w:t xml:space="preserve"> system</w:t>
      </w:r>
      <w:r w:rsidR="009C6CEF">
        <w:rPr>
          <w:rFonts w:cstheme="minorHAnsi"/>
          <w:lang w:val="en-US"/>
        </w:rPr>
        <w:t xml:space="preserve"> can</w:t>
      </w:r>
      <w:r w:rsidR="003B4DBD">
        <w:rPr>
          <w:rFonts w:cstheme="minorHAnsi"/>
          <w:lang w:val="en-US"/>
        </w:rPr>
        <w:t xml:space="preserve"> only</w:t>
      </w:r>
      <w:r w:rsidR="009C6CEF">
        <w:rPr>
          <w:rFonts w:cstheme="minorHAnsi"/>
          <w:lang w:val="en-US"/>
        </w:rPr>
        <w:t xml:space="preserve"> work </w:t>
      </w:r>
      <w:r w:rsidR="003B4DBD">
        <w:rPr>
          <w:rFonts w:cstheme="minorHAnsi"/>
          <w:lang w:val="en-US"/>
        </w:rPr>
        <w:t>if</w:t>
      </w:r>
      <w:r w:rsidR="009C6CEF">
        <w:rPr>
          <w:rFonts w:cstheme="minorHAnsi"/>
          <w:lang w:val="en-US"/>
        </w:rPr>
        <w:t xml:space="preserve"> </w:t>
      </w:r>
      <w:r w:rsidR="000270EA">
        <w:rPr>
          <w:rFonts w:cstheme="minorHAnsi"/>
          <w:lang w:val="en-US"/>
        </w:rPr>
        <w:t xml:space="preserve">the </w:t>
      </w:r>
      <w:r>
        <w:rPr>
          <w:rFonts w:cstheme="minorHAnsi"/>
          <w:lang w:val="en-US"/>
        </w:rPr>
        <w:t>student show</w:t>
      </w:r>
      <w:r w:rsidR="009C6CEF">
        <w:rPr>
          <w:rFonts w:cstheme="minorHAnsi"/>
          <w:lang w:val="en-US"/>
        </w:rPr>
        <w:t>ing</w:t>
      </w:r>
      <w:r>
        <w:rPr>
          <w:rFonts w:cstheme="minorHAnsi"/>
          <w:lang w:val="en-US"/>
        </w:rPr>
        <w:t xml:space="preserve"> initiative for self-</w:t>
      </w:r>
      <w:r w:rsidR="007B50CD">
        <w:rPr>
          <w:rFonts w:cstheme="minorHAnsi"/>
          <w:lang w:val="en-US"/>
        </w:rPr>
        <w:t>learning. (appendix A)</w:t>
      </w:r>
    </w:p>
    <w:p w14:paraId="5F9FC737" w14:textId="77777777" w:rsidR="009D79BA" w:rsidRPr="00F40B47" w:rsidRDefault="009D79BA" w:rsidP="00F40B47">
      <w:pPr>
        <w:rPr>
          <w:rFonts w:cstheme="minorHAnsi"/>
          <w:u w:val="single"/>
          <w:lang w:val="en-US"/>
        </w:rPr>
      </w:pPr>
    </w:p>
    <w:p w14:paraId="0316829E" w14:textId="7FC0939E" w:rsidR="00B11C9D" w:rsidRDefault="000B286D" w:rsidP="009E0A07">
      <w:pPr>
        <w:rPr>
          <w:rFonts w:cstheme="minorHAnsi"/>
          <w:lang w:val="en-US"/>
        </w:rPr>
      </w:pPr>
      <w:r>
        <w:rPr>
          <w:rFonts w:cstheme="minorHAnsi"/>
          <w:lang w:val="en-US"/>
        </w:rPr>
        <w:t>S</w:t>
      </w:r>
      <w:r w:rsidR="00B11C9D">
        <w:rPr>
          <w:rFonts w:cstheme="minorHAnsi"/>
          <w:lang w:val="en-US"/>
        </w:rPr>
        <w:t xml:space="preserve">tudents </w:t>
      </w:r>
      <w:r w:rsidR="007B50CD">
        <w:rPr>
          <w:rFonts w:cstheme="minorHAnsi"/>
          <w:lang w:val="en-US"/>
        </w:rPr>
        <w:t>self-learning</w:t>
      </w:r>
      <w:r w:rsidR="00B11C9D">
        <w:rPr>
          <w:rFonts w:cstheme="minorHAnsi"/>
          <w:lang w:val="en-US"/>
        </w:rPr>
        <w:t xml:space="preserve"> </w:t>
      </w:r>
      <w:r>
        <w:rPr>
          <w:rFonts w:cstheme="minorHAnsi"/>
          <w:lang w:val="en-US"/>
        </w:rPr>
        <w:t xml:space="preserve">in </w:t>
      </w:r>
      <w:r w:rsidR="00B11C9D">
        <w:rPr>
          <w:rFonts w:cstheme="minorHAnsi"/>
          <w:lang w:val="en-US"/>
        </w:rPr>
        <w:t>small group</w:t>
      </w:r>
      <w:r w:rsidR="000270EA">
        <w:rPr>
          <w:rFonts w:cstheme="minorHAnsi"/>
          <w:lang w:val="en-US"/>
        </w:rPr>
        <w:t>s</w:t>
      </w:r>
      <w:r w:rsidR="00B11C9D">
        <w:rPr>
          <w:rFonts w:cstheme="minorHAnsi"/>
          <w:lang w:val="en-US"/>
        </w:rPr>
        <w:t xml:space="preserve"> need access to cadavers</w:t>
      </w:r>
      <w:r w:rsidR="007B50CD">
        <w:rPr>
          <w:rFonts w:cstheme="minorHAnsi"/>
          <w:lang w:val="en-US"/>
        </w:rPr>
        <w:t xml:space="preserve"> in order</w:t>
      </w:r>
      <w:r w:rsidR="00B11C9D">
        <w:rPr>
          <w:rFonts w:cstheme="minorHAnsi"/>
          <w:lang w:val="en-US"/>
        </w:rPr>
        <w:t xml:space="preserve"> to carry out various studies and </w:t>
      </w:r>
      <w:r w:rsidR="007E5769">
        <w:rPr>
          <w:rFonts w:cstheme="minorHAnsi"/>
          <w:lang w:val="en-US"/>
        </w:rPr>
        <w:t>hone</w:t>
      </w:r>
      <w:r w:rsidR="00B11C9D">
        <w:rPr>
          <w:rFonts w:cstheme="minorHAnsi"/>
          <w:lang w:val="en-US"/>
        </w:rPr>
        <w:t xml:space="preserve"> learned skills. This creates a higher demand for cadavers. Cadaveric</w:t>
      </w:r>
      <w:r w:rsidR="00B11C9D" w:rsidRPr="00AD6739">
        <w:rPr>
          <w:rFonts w:cstheme="minorHAnsi"/>
          <w:lang w:val="en-US"/>
        </w:rPr>
        <w:t xml:space="preserve"> training is expensive and not always practical. This results in fewer surgeons getting </w:t>
      </w:r>
      <w:r w:rsidR="00BB7941">
        <w:rPr>
          <w:rFonts w:cstheme="minorHAnsi"/>
          <w:lang w:val="en-US"/>
        </w:rPr>
        <w:t>adequate</w:t>
      </w:r>
      <w:r w:rsidR="00B11C9D" w:rsidRPr="00AD6739">
        <w:rPr>
          <w:rFonts w:cstheme="minorHAnsi"/>
          <w:lang w:val="en-US"/>
        </w:rPr>
        <w:t xml:space="preserve"> access to </w:t>
      </w:r>
      <w:r w:rsidR="009E0A07" w:rsidRPr="00AD6739">
        <w:rPr>
          <w:rFonts w:cstheme="minorHAnsi"/>
          <w:lang w:val="en-US"/>
        </w:rPr>
        <w:t>them</w:t>
      </w:r>
      <w:r w:rsidR="009E0A07">
        <w:rPr>
          <w:rFonts w:cstheme="minorHAnsi"/>
          <w:lang w:val="en-US"/>
        </w:rPr>
        <w:t>.</w:t>
      </w:r>
      <w:r w:rsidR="009E0A07" w:rsidRPr="005961C5">
        <w:rPr>
          <w:rFonts w:cstheme="minorHAnsi"/>
          <w:lang w:val="en-US"/>
        </w:rPr>
        <w:t xml:space="preserve"> (Sweeney, 2012).</w:t>
      </w:r>
    </w:p>
    <w:p w14:paraId="0C0CBDA9" w14:textId="77777777" w:rsidR="00295532" w:rsidRPr="001C428F" w:rsidRDefault="00295532" w:rsidP="00B11C9D">
      <w:pPr>
        <w:rPr>
          <w:rFonts w:cstheme="minorHAnsi"/>
          <w:lang w:val="en-US"/>
        </w:rPr>
      </w:pPr>
    </w:p>
    <w:p w14:paraId="662BB678" w14:textId="4B3872C9" w:rsidR="00B11C9D" w:rsidRDefault="00B11C9D" w:rsidP="00295532">
      <w:pPr>
        <w:ind w:firstLine="0"/>
        <w:rPr>
          <w:rFonts w:cstheme="minorHAnsi"/>
          <w:lang w:val="en-US"/>
        </w:rPr>
      </w:pPr>
    </w:p>
    <w:p w14:paraId="360410F5" w14:textId="15D8FB1D" w:rsidR="00B11C9D" w:rsidRDefault="001D1E2A" w:rsidP="00B11C9D">
      <w:pPr>
        <w:rPr>
          <w:rFonts w:cstheme="minorHAnsi"/>
          <w:lang w:val="en-US"/>
        </w:rPr>
      </w:pPr>
      <w:r>
        <w:rPr>
          <w:rFonts w:cstheme="minorHAnsi"/>
          <w:lang w:val="en-US"/>
        </w:rPr>
        <w:t>S</w:t>
      </w:r>
      <w:r w:rsidRPr="001C428F">
        <w:rPr>
          <w:rFonts w:cstheme="minorHAnsi"/>
          <w:lang w:val="en-US"/>
        </w:rPr>
        <w:t>imulation-based training</w:t>
      </w:r>
      <w:r>
        <w:rPr>
          <w:rFonts w:cstheme="minorHAnsi"/>
          <w:lang w:val="en-US"/>
        </w:rPr>
        <w:t xml:space="preserve"> is currently t</w:t>
      </w:r>
      <w:r w:rsidR="00B11C9D" w:rsidRPr="001C428F">
        <w:rPr>
          <w:rFonts w:cstheme="minorHAnsi"/>
          <w:lang w:val="en-US"/>
        </w:rPr>
        <w:t>he</w:t>
      </w:r>
      <w:r>
        <w:rPr>
          <w:rFonts w:cstheme="minorHAnsi"/>
          <w:lang w:val="en-US"/>
        </w:rPr>
        <w:t xml:space="preserve"> most</w:t>
      </w:r>
      <w:r w:rsidR="00B11C9D" w:rsidRPr="001C428F">
        <w:rPr>
          <w:rFonts w:cstheme="minorHAnsi"/>
          <w:lang w:val="en-US"/>
        </w:rPr>
        <w:t xml:space="preserve"> </w:t>
      </w:r>
      <w:r w:rsidR="000C2518">
        <w:rPr>
          <w:rFonts w:cstheme="minorHAnsi"/>
          <w:lang w:val="en-US"/>
        </w:rPr>
        <w:t>used</w:t>
      </w:r>
      <w:r w:rsidR="00B11C9D" w:rsidRPr="001C428F">
        <w:rPr>
          <w:rFonts w:cstheme="minorHAnsi"/>
          <w:lang w:val="en-US"/>
        </w:rPr>
        <w:t xml:space="preserve"> method </w:t>
      </w:r>
      <w:r w:rsidR="007B50CD">
        <w:rPr>
          <w:rFonts w:cstheme="minorHAnsi"/>
          <w:lang w:val="en-US"/>
        </w:rPr>
        <w:t xml:space="preserve">of teaching </w:t>
      </w:r>
      <w:r w:rsidR="001D5BC1">
        <w:t xml:space="preserve">(Papanikolaou, 2019). </w:t>
      </w:r>
      <w:r w:rsidR="00B11C9D" w:rsidRPr="001C428F">
        <w:rPr>
          <w:rFonts w:cstheme="minorHAnsi"/>
          <w:lang w:val="en-US"/>
        </w:rPr>
        <w:t xml:space="preserve">This modality enables </w:t>
      </w:r>
      <w:r w:rsidR="00B11C9D">
        <w:rPr>
          <w:rFonts w:cstheme="minorHAnsi"/>
          <w:lang w:val="en-US"/>
        </w:rPr>
        <w:t xml:space="preserve">the </w:t>
      </w:r>
      <w:r w:rsidR="00B11C9D" w:rsidRPr="001C428F">
        <w:rPr>
          <w:rFonts w:cstheme="minorHAnsi"/>
          <w:lang w:val="en-US"/>
        </w:rPr>
        <w:t>teaching of both technical skills and nontechnical skills in a safe, accurate representation of a real medical</w:t>
      </w:r>
      <w:r w:rsidR="00B11C9D">
        <w:rPr>
          <w:rFonts w:cstheme="minorHAnsi"/>
          <w:lang w:val="en-US"/>
        </w:rPr>
        <w:t xml:space="preserve"> emergency in a</w:t>
      </w:r>
      <w:r w:rsidR="00B11C9D" w:rsidRPr="001C428F">
        <w:rPr>
          <w:rFonts w:cstheme="minorHAnsi"/>
          <w:lang w:val="en-US"/>
        </w:rPr>
        <w:t xml:space="preserve"> </w:t>
      </w:r>
      <w:r w:rsidR="00B11C9D" w:rsidRPr="001C428F">
        <w:rPr>
          <w:rFonts w:cstheme="minorHAnsi"/>
          <w:lang w:val="en-US"/>
        </w:rPr>
        <w:lastRenderedPageBreak/>
        <w:t>non</w:t>
      </w:r>
      <w:r w:rsidR="000270EA">
        <w:rPr>
          <w:rFonts w:cstheme="minorHAnsi"/>
          <w:lang w:val="en-US"/>
        </w:rPr>
        <w:t>-</w:t>
      </w:r>
      <w:r w:rsidR="00B11C9D" w:rsidRPr="001C428F">
        <w:rPr>
          <w:rFonts w:cstheme="minorHAnsi"/>
          <w:lang w:val="en-US"/>
        </w:rPr>
        <w:t>threatening environment</w:t>
      </w:r>
      <w:r w:rsidR="002C4AED">
        <w:rPr>
          <w:rFonts w:cstheme="minorHAnsi"/>
          <w:lang w:val="en-US"/>
        </w:rPr>
        <w:t xml:space="preserve"> </w:t>
      </w:r>
      <w:r w:rsidR="00F57E30" w:rsidRPr="005961C5">
        <w:rPr>
          <w:rFonts w:cstheme="minorHAnsi"/>
          <w:lang w:val="en-US"/>
        </w:rPr>
        <w:t>(</w:t>
      </w:r>
      <w:r w:rsidR="005F6B5B" w:rsidRPr="00A83097">
        <w:t>Badash</w:t>
      </w:r>
      <w:r w:rsidR="002C4AED" w:rsidRPr="005961C5">
        <w:rPr>
          <w:rFonts w:cstheme="minorHAnsi"/>
          <w:lang w:val="en-US"/>
        </w:rPr>
        <w:t>,</w:t>
      </w:r>
      <w:r w:rsidR="00B11C9D" w:rsidRPr="005961C5">
        <w:rPr>
          <w:rFonts w:cstheme="minorHAnsi"/>
          <w:lang w:val="en-US"/>
        </w:rPr>
        <w:t xml:space="preserve"> 2016</w:t>
      </w:r>
      <w:r w:rsidR="002418BA" w:rsidRPr="005961C5">
        <w:rPr>
          <w:rFonts w:cstheme="minorHAnsi"/>
          <w:lang w:val="en-US"/>
        </w:rPr>
        <w:t xml:space="preserve">). </w:t>
      </w:r>
      <w:r w:rsidR="002418BA">
        <w:rPr>
          <w:rFonts w:cstheme="minorHAnsi"/>
          <w:lang w:val="en-US"/>
        </w:rPr>
        <w:t>This</w:t>
      </w:r>
      <w:r w:rsidR="000C2518">
        <w:rPr>
          <w:rFonts w:cstheme="minorHAnsi"/>
          <w:lang w:val="en-US"/>
        </w:rPr>
        <w:t xml:space="preserve"> is the </w:t>
      </w:r>
      <w:r w:rsidR="002418BA">
        <w:rPr>
          <w:rFonts w:cstheme="minorHAnsi"/>
          <w:lang w:val="en-US"/>
        </w:rPr>
        <w:t>main inspiration</w:t>
      </w:r>
      <w:r w:rsidR="000C2518">
        <w:rPr>
          <w:rFonts w:cstheme="minorHAnsi"/>
          <w:lang w:val="en-US"/>
        </w:rPr>
        <w:t xml:space="preserve"> </w:t>
      </w:r>
      <w:r w:rsidR="000270EA">
        <w:rPr>
          <w:rFonts w:cstheme="minorHAnsi"/>
          <w:lang w:val="en-US"/>
        </w:rPr>
        <w:t>for</w:t>
      </w:r>
      <w:r w:rsidR="000C2518">
        <w:rPr>
          <w:rFonts w:cstheme="minorHAnsi"/>
          <w:lang w:val="en-US"/>
        </w:rPr>
        <w:t xml:space="preserve"> the project. </w:t>
      </w:r>
    </w:p>
    <w:p w14:paraId="550B480A" w14:textId="77777777" w:rsidR="004A0F88" w:rsidRPr="001C428F" w:rsidRDefault="004A0F88" w:rsidP="00B11C9D">
      <w:pPr>
        <w:rPr>
          <w:rFonts w:cstheme="minorHAnsi"/>
          <w:lang w:val="en-US"/>
        </w:rPr>
      </w:pPr>
    </w:p>
    <w:p w14:paraId="2CD79AF3" w14:textId="6689E782" w:rsidR="004A0F88" w:rsidRDefault="00DD3AED" w:rsidP="004A0F88">
      <w:pPr>
        <w:ind w:firstLine="0"/>
        <w:rPr>
          <w:rFonts w:cstheme="minorHAnsi"/>
          <w:lang w:val="en-US"/>
        </w:rPr>
      </w:pPr>
      <w:r>
        <w:rPr>
          <w:rFonts w:cstheme="minorHAnsi"/>
          <w:lang w:val="en-US"/>
        </w:rPr>
        <w:t xml:space="preserve">     </w:t>
      </w:r>
      <w:r w:rsidR="004A0F88">
        <w:rPr>
          <w:rFonts w:cstheme="minorHAnsi"/>
          <w:lang w:val="en-US"/>
        </w:rPr>
        <w:t xml:space="preserve">A detailed </w:t>
      </w:r>
      <w:r w:rsidR="000B4BEE">
        <w:rPr>
          <w:rFonts w:cstheme="minorHAnsi"/>
          <w:lang w:val="en-US"/>
        </w:rPr>
        <w:t>analysis of</w:t>
      </w:r>
      <w:r w:rsidR="004A0F88">
        <w:rPr>
          <w:rFonts w:cstheme="minorHAnsi"/>
          <w:lang w:val="en-US"/>
        </w:rPr>
        <w:t xml:space="preserve"> simulation proves that its use can be justified in three </w:t>
      </w:r>
      <w:r w:rsidR="009F1925">
        <w:rPr>
          <w:rFonts w:cstheme="minorHAnsi"/>
          <w:lang w:val="en-US"/>
        </w:rPr>
        <w:t>ways.</w:t>
      </w:r>
    </w:p>
    <w:p w14:paraId="05028A38" w14:textId="7CF3A22E" w:rsidR="004114EF" w:rsidRPr="004114EF" w:rsidRDefault="00227DF9" w:rsidP="00303128">
      <w:pPr>
        <w:ind w:firstLine="0"/>
        <w:rPr>
          <w:rFonts w:cstheme="minorHAnsi"/>
          <w:lang w:val="en-US"/>
        </w:rPr>
      </w:pPr>
      <w:r>
        <w:rPr>
          <w:rFonts w:cstheme="minorHAnsi"/>
          <w:lang w:val="en-US"/>
        </w:rPr>
        <w:t xml:space="preserve">Pedagogical, </w:t>
      </w:r>
      <w:r w:rsidR="009F1925">
        <w:rPr>
          <w:rFonts w:cstheme="minorHAnsi"/>
          <w:lang w:val="en-US"/>
        </w:rPr>
        <w:t>ethical,</w:t>
      </w:r>
      <w:r>
        <w:rPr>
          <w:rFonts w:cstheme="minorHAnsi"/>
          <w:lang w:val="en-US"/>
        </w:rPr>
        <w:t xml:space="preserve"> and </w:t>
      </w:r>
      <w:r w:rsidR="007E4ECE">
        <w:rPr>
          <w:rFonts w:cstheme="minorHAnsi"/>
          <w:lang w:val="en-US"/>
        </w:rPr>
        <w:t xml:space="preserve">practical. </w:t>
      </w:r>
      <w:r w:rsidR="00303128">
        <w:rPr>
          <w:rFonts w:cstheme="minorHAnsi"/>
          <w:lang w:val="en-US"/>
        </w:rPr>
        <w:t>(app sect A.1)</w:t>
      </w:r>
    </w:p>
    <w:p w14:paraId="4D7D3194" w14:textId="77777777" w:rsidR="00B11C9D" w:rsidRPr="001C428F" w:rsidRDefault="00B11C9D" w:rsidP="00B11C9D">
      <w:pPr>
        <w:rPr>
          <w:rFonts w:cstheme="minorHAnsi"/>
          <w:lang w:val="en-US"/>
        </w:rPr>
      </w:pPr>
    </w:p>
    <w:p w14:paraId="2DF43088" w14:textId="3DB09805" w:rsidR="009D79BA" w:rsidRDefault="00B11C9D" w:rsidP="00303128">
      <w:pPr>
        <w:rPr>
          <w:rFonts w:cstheme="minorHAnsi"/>
          <w:lang w:val="en-US"/>
        </w:rPr>
      </w:pPr>
      <w:r>
        <w:rPr>
          <w:rFonts w:cstheme="minorHAnsi"/>
          <w:lang w:val="en-US"/>
        </w:rPr>
        <w:t>The b</w:t>
      </w:r>
      <w:r w:rsidRPr="001C428F">
        <w:rPr>
          <w:rFonts w:cstheme="minorHAnsi"/>
          <w:lang w:val="en-US"/>
        </w:rPr>
        <w:t>iggest disadvantage of</w:t>
      </w:r>
      <w:r>
        <w:rPr>
          <w:rFonts w:cstheme="minorHAnsi"/>
          <w:lang w:val="en-US"/>
        </w:rPr>
        <w:t xml:space="preserve"> </w:t>
      </w:r>
      <w:r w:rsidRPr="001C428F">
        <w:rPr>
          <w:rFonts w:cstheme="minorHAnsi"/>
          <w:lang w:val="en-US"/>
        </w:rPr>
        <w:t>simulation</w:t>
      </w:r>
      <w:r>
        <w:rPr>
          <w:rFonts w:cstheme="minorHAnsi"/>
          <w:lang w:val="en-US"/>
        </w:rPr>
        <w:t>s</w:t>
      </w:r>
      <w:r w:rsidR="007E5769">
        <w:rPr>
          <w:rFonts w:cstheme="minorHAnsi"/>
          <w:lang w:val="en-US"/>
        </w:rPr>
        <w:t xml:space="preserve"> is that they</w:t>
      </w:r>
      <w:r w:rsidRPr="001C428F">
        <w:rPr>
          <w:rFonts w:cstheme="minorHAnsi"/>
          <w:lang w:val="en-US"/>
        </w:rPr>
        <w:t xml:space="preserve"> are not always able to completely re-create real-life situations/scenarios such as unexpected scenarios where the student is forced to adapt, compromise</w:t>
      </w:r>
      <w:r w:rsidR="000270EA">
        <w:rPr>
          <w:rFonts w:cstheme="minorHAnsi"/>
          <w:lang w:val="en-US"/>
        </w:rPr>
        <w:t>,</w:t>
      </w:r>
      <w:r w:rsidRPr="001C428F">
        <w:rPr>
          <w:rFonts w:cstheme="minorHAnsi"/>
          <w:lang w:val="en-US"/>
        </w:rPr>
        <w:t xml:space="preserve"> and making </w:t>
      </w:r>
      <w:r>
        <w:rPr>
          <w:rFonts w:cstheme="minorHAnsi"/>
          <w:lang w:val="en-US"/>
        </w:rPr>
        <w:t xml:space="preserve">a </w:t>
      </w:r>
      <w:r w:rsidRPr="001C428F">
        <w:rPr>
          <w:rFonts w:cstheme="minorHAnsi"/>
          <w:lang w:val="en-US"/>
        </w:rPr>
        <w:t>difficult decision in the heat of the moment</w:t>
      </w:r>
      <w:r>
        <w:rPr>
          <w:rFonts w:cstheme="minorHAnsi"/>
          <w:lang w:val="en-US"/>
        </w:rPr>
        <w:t>.</w:t>
      </w:r>
    </w:p>
    <w:p w14:paraId="22C61D06" w14:textId="77777777" w:rsidR="009F1925" w:rsidRDefault="009F1925" w:rsidP="000C2518">
      <w:pPr>
        <w:ind w:firstLine="0"/>
        <w:rPr>
          <w:rFonts w:cstheme="minorHAnsi"/>
          <w:lang w:val="en-US"/>
        </w:rPr>
      </w:pPr>
    </w:p>
    <w:p w14:paraId="74BE11A4" w14:textId="5B5A99B2" w:rsidR="00270D9A" w:rsidRPr="00EA4D4B" w:rsidRDefault="008C1A0F" w:rsidP="00270D9A">
      <w:pPr>
        <w:rPr>
          <w:b/>
          <w:bCs/>
          <w:u w:val="single"/>
        </w:rPr>
      </w:pPr>
      <w:bookmarkStart w:id="10" w:name="_Hlk39595906"/>
      <w:bookmarkStart w:id="11" w:name="_Hlk40046441"/>
      <w:r w:rsidRPr="00EA4D4B">
        <w:rPr>
          <w:b/>
          <w:bCs/>
          <w:u w:val="single"/>
        </w:rPr>
        <w:t>Modern</w:t>
      </w:r>
      <w:r w:rsidR="000270EA">
        <w:rPr>
          <w:b/>
          <w:bCs/>
          <w:u w:val="single"/>
        </w:rPr>
        <w:t>-</w:t>
      </w:r>
      <w:r w:rsidRPr="00EA4D4B">
        <w:rPr>
          <w:b/>
          <w:bCs/>
          <w:u w:val="single"/>
        </w:rPr>
        <w:t>day u</w:t>
      </w:r>
      <w:r w:rsidR="000C2518" w:rsidRPr="00EA4D4B">
        <w:rPr>
          <w:b/>
          <w:bCs/>
          <w:u w:val="single"/>
        </w:rPr>
        <w:t>se of</w:t>
      </w:r>
      <w:r w:rsidR="00270D9A" w:rsidRPr="00EA4D4B">
        <w:rPr>
          <w:b/>
          <w:bCs/>
          <w:u w:val="single"/>
        </w:rPr>
        <w:t xml:space="preserve"> </w:t>
      </w:r>
      <w:r w:rsidR="00297682" w:rsidRPr="00EA4D4B">
        <w:rPr>
          <w:b/>
          <w:bCs/>
          <w:u w:val="single"/>
        </w:rPr>
        <w:t>simulations,</w:t>
      </w:r>
      <w:r w:rsidR="00270D9A" w:rsidRPr="00EA4D4B">
        <w:rPr>
          <w:b/>
          <w:bCs/>
          <w:u w:val="single"/>
        </w:rPr>
        <w:t xml:space="preserve"> </w:t>
      </w:r>
      <w:r w:rsidR="000C2518" w:rsidRPr="00EA4D4B">
        <w:rPr>
          <w:b/>
          <w:bCs/>
          <w:u w:val="single"/>
        </w:rPr>
        <w:t xml:space="preserve">motion analysis systems </w:t>
      </w:r>
      <w:r w:rsidR="00297682" w:rsidRPr="00EA4D4B">
        <w:rPr>
          <w:b/>
          <w:bCs/>
          <w:u w:val="single"/>
        </w:rPr>
        <w:t>in</w:t>
      </w:r>
      <w:r w:rsidRPr="00EA4D4B">
        <w:rPr>
          <w:b/>
          <w:bCs/>
          <w:u w:val="single"/>
        </w:rPr>
        <w:t xml:space="preserve"> the </w:t>
      </w:r>
      <w:r w:rsidR="00270D9A" w:rsidRPr="00EA4D4B">
        <w:rPr>
          <w:b/>
          <w:bCs/>
          <w:u w:val="single"/>
        </w:rPr>
        <w:t>medical field</w:t>
      </w:r>
    </w:p>
    <w:bookmarkEnd w:id="10"/>
    <w:bookmarkEnd w:id="11"/>
    <w:p w14:paraId="02C3700C" w14:textId="77777777" w:rsidR="007B50CD" w:rsidRDefault="007B50CD" w:rsidP="007D7EE5">
      <w:pPr>
        <w:ind w:firstLine="0"/>
      </w:pPr>
    </w:p>
    <w:p w14:paraId="5721EC54" w14:textId="1708F71D" w:rsidR="001D1E2A" w:rsidRDefault="001D5BC1" w:rsidP="007D7EE5">
      <w:pPr>
        <w:ind w:firstLine="0"/>
      </w:pPr>
      <w:r>
        <w:t xml:space="preserve">       </w:t>
      </w:r>
      <w:r w:rsidR="009F1925">
        <w:t>The</w:t>
      </w:r>
      <w:r w:rsidR="007D7EE5">
        <w:t xml:space="preserve"> reasoning behind using the codamotion system for the project was </w:t>
      </w:r>
      <w:r w:rsidR="007B50CD">
        <w:t>because of</w:t>
      </w:r>
      <w:r w:rsidR="007D7EE5">
        <w:t xml:space="preserve"> its high speed and high-resolution active marker system that can pro</w:t>
      </w:r>
      <w:r w:rsidR="00854199">
        <w:t>vide smooth data at low latency</w:t>
      </w:r>
      <w:r w:rsidR="00482B09" w:rsidRPr="00482B09">
        <w:rPr>
          <w:rFonts w:cstheme="minorHAnsi"/>
          <w:lang w:val="en-US"/>
        </w:rPr>
        <w:t xml:space="preserve"> </w:t>
      </w:r>
      <w:r w:rsidR="00854199" w:rsidRPr="005961C5">
        <w:rPr>
          <w:rFonts w:cstheme="minorHAnsi"/>
          <w:lang w:val="en-US"/>
        </w:rPr>
        <w:t>(</w:t>
      </w:r>
      <w:r w:rsidR="00482B09" w:rsidRPr="005961C5">
        <w:rPr>
          <w:rFonts w:cstheme="minorHAnsi"/>
          <w:lang w:val="en-US"/>
        </w:rPr>
        <w:t>Vtvek Datta</w:t>
      </w:r>
      <w:r w:rsidR="00854199" w:rsidRPr="005961C5">
        <w:rPr>
          <w:rFonts w:cstheme="minorHAnsi"/>
          <w:lang w:val="en-US"/>
        </w:rPr>
        <w:t>,</w:t>
      </w:r>
      <w:r w:rsidR="00482B09" w:rsidRPr="005961C5">
        <w:rPr>
          <w:rFonts w:cstheme="minorHAnsi"/>
          <w:lang w:val="en-US"/>
        </w:rPr>
        <w:t xml:space="preserve"> 2001)</w:t>
      </w:r>
      <w:r w:rsidR="00854199" w:rsidRPr="005961C5">
        <w:rPr>
          <w:rFonts w:cstheme="minorHAnsi"/>
          <w:lang w:val="en-US"/>
        </w:rPr>
        <w:t>.</w:t>
      </w:r>
      <w:r w:rsidR="007D7EE5" w:rsidRPr="005961C5">
        <w:t xml:space="preserve"> </w:t>
      </w:r>
      <w:r w:rsidR="007D7EE5">
        <w:t xml:space="preserve">Its biggest weakness is that the system does not have a software development kit allowing integration with the unity system. This </w:t>
      </w:r>
      <w:r w:rsidR="00E215E4">
        <w:t>was</w:t>
      </w:r>
      <w:r w:rsidR="007D7EE5">
        <w:t xml:space="preserve"> needed </w:t>
      </w:r>
      <w:proofErr w:type="gramStart"/>
      <w:r w:rsidR="007D7EE5">
        <w:t>in order to</w:t>
      </w:r>
      <w:proofErr w:type="gramEnd"/>
      <w:r w:rsidR="007D7EE5">
        <w:t xml:space="preserve"> produce a virtual </w:t>
      </w:r>
      <w:r w:rsidR="003962DA">
        <w:t>reality</w:t>
      </w:r>
      <w:r w:rsidR="00E215E4">
        <w:t xml:space="preserve"> simulation</w:t>
      </w:r>
      <w:r w:rsidR="003962DA">
        <w:t>.</w:t>
      </w:r>
      <w:r w:rsidR="007B50CD">
        <w:t xml:space="preserve"> </w:t>
      </w:r>
      <w:r w:rsidR="00BB7083">
        <w:t>I</w:t>
      </w:r>
      <w:r w:rsidR="007B50CD">
        <w:t xml:space="preserve">t cannot collect adequate information at extremely high </w:t>
      </w:r>
      <w:r w:rsidR="00BB7083">
        <w:t xml:space="preserve">speed. This is due to the cameras not detecting the markers at high sample rates e.g. 500ms </w:t>
      </w:r>
      <w:r w:rsidR="003962DA">
        <w:t>(</w:t>
      </w:r>
      <w:r w:rsidR="00E215E4">
        <w:t xml:space="preserve">app. </w:t>
      </w:r>
      <w:r w:rsidR="007E4ECE">
        <w:t>section A</w:t>
      </w:r>
      <w:r w:rsidR="001D1E2A">
        <w:t>.2</w:t>
      </w:r>
      <w:r w:rsidR="007E4ECE">
        <w:t xml:space="preserve">) </w:t>
      </w:r>
    </w:p>
    <w:p w14:paraId="1B3AC6AB" w14:textId="77777777" w:rsidR="00303128" w:rsidRDefault="00303128" w:rsidP="007D7EE5">
      <w:pPr>
        <w:ind w:firstLine="0"/>
      </w:pPr>
    </w:p>
    <w:p w14:paraId="195B902D" w14:textId="749DAED0" w:rsidR="00FA7831" w:rsidRDefault="00FA7831" w:rsidP="00FA7831">
      <w:pPr>
        <w:tabs>
          <w:tab w:val="center" w:pos="4620"/>
        </w:tabs>
        <w:rPr>
          <w:rFonts w:eastAsia="Arial" w:cstheme="minorHAnsi"/>
          <w:b/>
          <w:bCs/>
          <w:color w:val="000000" w:themeColor="text1"/>
          <w:u w:val="single"/>
        </w:rPr>
      </w:pPr>
      <w:r w:rsidRPr="00EA4D4B">
        <w:rPr>
          <w:rFonts w:eastAsia="Arial" w:cstheme="minorHAnsi"/>
          <w:b/>
          <w:bCs/>
          <w:color w:val="000000" w:themeColor="text1"/>
          <w:u w:val="single"/>
        </w:rPr>
        <w:t>Posture analysis</w:t>
      </w:r>
      <w:r w:rsidR="00E24429" w:rsidRPr="00EA4D4B">
        <w:rPr>
          <w:rFonts w:eastAsia="Arial" w:cstheme="minorHAnsi"/>
          <w:b/>
          <w:bCs/>
          <w:color w:val="000000" w:themeColor="text1"/>
          <w:u w:val="single"/>
        </w:rPr>
        <w:t xml:space="preserve"> of surgeon</w:t>
      </w:r>
      <w:r w:rsidR="008F16C6">
        <w:rPr>
          <w:rFonts w:eastAsia="Arial" w:cstheme="minorHAnsi"/>
          <w:b/>
          <w:bCs/>
          <w:color w:val="000000" w:themeColor="text1"/>
          <w:u w:val="single"/>
        </w:rPr>
        <w:t>s</w:t>
      </w:r>
      <w:r w:rsidR="00E24429" w:rsidRPr="00EA4D4B">
        <w:rPr>
          <w:rFonts w:eastAsia="Arial" w:cstheme="minorHAnsi"/>
          <w:b/>
          <w:bCs/>
          <w:color w:val="000000" w:themeColor="text1"/>
          <w:u w:val="single"/>
        </w:rPr>
        <w:t xml:space="preserve"> </w:t>
      </w:r>
      <w:r w:rsidR="00DF6CD6" w:rsidRPr="00EA4D4B">
        <w:rPr>
          <w:rFonts w:eastAsia="Arial" w:cstheme="minorHAnsi"/>
          <w:b/>
          <w:bCs/>
          <w:color w:val="000000" w:themeColor="text1"/>
          <w:u w:val="single"/>
        </w:rPr>
        <w:t>during surgery</w:t>
      </w:r>
    </w:p>
    <w:p w14:paraId="60485793" w14:textId="77777777" w:rsidR="008F35DB" w:rsidRPr="00EA4D4B" w:rsidRDefault="008F35DB" w:rsidP="00FA7831">
      <w:pPr>
        <w:tabs>
          <w:tab w:val="center" w:pos="4620"/>
        </w:tabs>
        <w:rPr>
          <w:rFonts w:eastAsia="Arial" w:cstheme="minorHAnsi"/>
          <w:b/>
          <w:bCs/>
          <w:color w:val="000000" w:themeColor="text1"/>
          <w:u w:val="single"/>
        </w:rPr>
      </w:pPr>
    </w:p>
    <w:p w14:paraId="68B6D9CC" w14:textId="35D7ED17" w:rsidR="00FA7831" w:rsidRDefault="00FA7831" w:rsidP="00FA7831">
      <w:pPr>
        <w:tabs>
          <w:tab w:val="center" w:pos="4620"/>
        </w:tabs>
        <w:rPr>
          <w:rFonts w:eastAsia="Arial" w:cstheme="minorHAnsi"/>
        </w:rPr>
      </w:pPr>
      <w:r w:rsidRPr="007E5769">
        <w:rPr>
          <w:rFonts w:eastAsia="Arial" w:cstheme="minorHAnsi"/>
        </w:rPr>
        <w:t xml:space="preserve">The main ergonomic challenges during surgical procedures </w:t>
      </w:r>
      <w:r w:rsidR="003F4BC1">
        <w:rPr>
          <w:rFonts w:eastAsia="Arial" w:cstheme="minorHAnsi"/>
        </w:rPr>
        <w:t>such as</w:t>
      </w:r>
      <w:r w:rsidR="003F4BC1" w:rsidRPr="007E5769">
        <w:rPr>
          <w:rFonts w:eastAsia="Arial" w:cstheme="minorHAnsi"/>
        </w:rPr>
        <w:t xml:space="preserve"> laparoscopic surgical procedure </w:t>
      </w:r>
      <w:r w:rsidRPr="007E5769">
        <w:rPr>
          <w:rFonts w:eastAsia="Arial" w:cstheme="minorHAnsi"/>
        </w:rPr>
        <w:t xml:space="preserve">are the surgeon’s </w:t>
      </w:r>
      <w:r w:rsidR="00D332D1" w:rsidRPr="007E5769">
        <w:rPr>
          <w:rFonts w:eastAsia="Arial" w:cstheme="minorHAnsi"/>
        </w:rPr>
        <w:t>posture.</w:t>
      </w:r>
      <w:r w:rsidRPr="007E5769">
        <w:rPr>
          <w:rFonts w:eastAsia="Arial" w:cstheme="minorHAnsi"/>
        </w:rPr>
        <w:t xml:space="preserve"> They have been multiple reports of a high number of injuries </w:t>
      </w:r>
      <w:r w:rsidR="00AE3703">
        <w:rPr>
          <w:rFonts w:eastAsia="Arial" w:cstheme="minorHAnsi"/>
        </w:rPr>
        <w:t xml:space="preserve">which are </w:t>
      </w:r>
      <w:r w:rsidRPr="007E5769">
        <w:rPr>
          <w:rFonts w:eastAsia="Arial" w:cstheme="minorHAnsi"/>
        </w:rPr>
        <w:t>all related to poor posture in surgeons. (Reddy, 2011)</w:t>
      </w:r>
    </w:p>
    <w:p w14:paraId="2D413350" w14:textId="77777777" w:rsidR="001D5BC1" w:rsidRPr="001C428F" w:rsidRDefault="001D5BC1" w:rsidP="00D332D1">
      <w:pPr>
        <w:tabs>
          <w:tab w:val="center" w:pos="4620"/>
        </w:tabs>
        <w:ind w:firstLine="0"/>
        <w:rPr>
          <w:rFonts w:eastAsia="Arial" w:cstheme="minorHAnsi"/>
        </w:rPr>
      </w:pPr>
    </w:p>
    <w:p w14:paraId="13B97727" w14:textId="2C9092E0" w:rsidR="00FA7831" w:rsidRDefault="00DD3AED" w:rsidP="000270EA">
      <w:pPr>
        <w:tabs>
          <w:tab w:val="center" w:pos="4620"/>
        </w:tabs>
        <w:ind w:firstLine="0"/>
        <w:rPr>
          <w:rFonts w:eastAsia="Arial" w:cstheme="minorHAnsi"/>
          <w:color w:val="000000" w:themeColor="text1"/>
        </w:rPr>
      </w:pPr>
      <w:r>
        <w:rPr>
          <w:rFonts w:eastAsia="Arial" w:cstheme="minorHAnsi"/>
        </w:rPr>
        <w:t xml:space="preserve">      </w:t>
      </w:r>
      <w:r w:rsidR="00FA7831">
        <w:rPr>
          <w:rFonts w:eastAsia="Arial" w:cstheme="minorHAnsi"/>
        </w:rPr>
        <w:t>The s</w:t>
      </w:r>
      <w:r w:rsidR="00FA7831" w:rsidRPr="001C428F">
        <w:rPr>
          <w:rFonts w:eastAsia="Arial" w:cstheme="minorHAnsi"/>
        </w:rPr>
        <w:t>olution to this is</w:t>
      </w:r>
      <w:r w:rsidR="00FA7831">
        <w:rPr>
          <w:rFonts w:eastAsia="Arial" w:cstheme="minorHAnsi"/>
        </w:rPr>
        <w:t xml:space="preserve"> lies in </w:t>
      </w:r>
      <w:r w:rsidR="00854199" w:rsidRPr="00656635">
        <w:t>Pramod</w:t>
      </w:r>
      <w:r w:rsidR="00FA7831" w:rsidRPr="00656635">
        <w:t xml:space="preserve"> </w:t>
      </w:r>
      <w:r w:rsidR="00FA7831" w:rsidRPr="00656635">
        <w:rPr>
          <w:rFonts w:cstheme="minorHAnsi"/>
          <w:lang w:val="en-US"/>
        </w:rPr>
        <w:t xml:space="preserve">(2019) </w:t>
      </w:r>
      <w:r w:rsidR="00FA7831">
        <w:rPr>
          <w:rFonts w:cstheme="minorHAnsi"/>
          <w:lang w:val="en-US"/>
        </w:rPr>
        <w:t xml:space="preserve">article which talks about </w:t>
      </w:r>
      <w:r w:rsidR="00FA7831">
        <w:rPr>
          <w:rFonts w:eastAsia="Arial" w:cstheme="minorHAnsi"/>
        </w:rPr>
        <w:t>t</w:t>
      </w:r>
      <w:r w:rsidR="00FA7831" w:rsidRPr="001C428F">
        <w:rPr>
          <w:rFonts w:eastAsia="Arial" w:cstheme="minorHAnsi"/>
        </w:rPr>
        <w:t>he Alexander technique</w:t>
      </w:r>
      <w:r w:rsidR="00FA7831" w:rsidRPr="00FD6828">
        <w:rPr>
          <w:rFonts w:cstheme="minorHAnsi"/>
          <w:lang w:val="en-US"/>
        </w:rPr>
        <w:t>.</w:t>
      </w:r>
      <w:r w:rsidR="00FA7831" w:rsidRPr="001C428F">
        <w:rPr>
          <w:rFonts w:eastAsia="Arial" w:cstheme="minorHAnsi"/>
        </w:rPr>
        <w:t xml:space="preserve"> </w:t>
      </w:r>
      <w:r w:rsidR="00FA7831">
        <w:rPr>
          <w:rFonts w:eastAsia="Arial" w:cstheme="minorHAnsi"/>
        </w:rPr>
        <w:t>T</w:t>
      </w:r>
      <w:r w:rsidR="00FA7831" w:rsidRPr="001C428F">
        <w:rPr>
          <w:rFonts w:eastAsia="Arial" w:cstheme="minorHAnsi"/>
        </w:rPr>
        <w:t xml:space="preserve">his is a process of psychophysical re-education of the </w:t>
      </w:r>
      <w:r w:rsidR="008F35DB" w:rsidRPr="001C428F">
        <w:rPr>
          <w:rFonts w:eastAsia="Arial" w:cstheme="minorHAnsi"/>
        </w:rPr>
        <w:t>body.</w:t>
      </w:r>
      <w:r w:rsidR="008F35DB">
        <w:rPr>
          <w:rFonts w:eastAsia="Arial" w:cstheme="minorHAnsi"/>
        </w:rPr>
        <w:t xml:space="preserve"> </w:t>
      </w:r>
    </w:p>
    <w:p w14:paraId="2CEAB587" w14:textId="75C8BD27" w:rsidR="00FA7831" w:rsidRDefault="007E4ECE" w:rsidP="00FA7831">
      <w:pPr>
        <w:ind w:firstLine="0"/>
      </w:pPr>
      <w:r>
        <w:t>(</w:t>
      </w:r>
      <w:r w:rsidR="00FA7831">
        <w:t xml:space="preserve">appendix section </w:t>
      </w:r>
      <w:r w:rsidR="004050D8">
        <w:t>A</w:t>
      </w:r>
      <w:r w:rsidR="00BB7083">
        <w:t>.3</w:t>
      </w:r>
      <w:r>
        <w:t>)</w:t>
      </w:r>
      <w:r w:rsidR="00FA7831">
        <w:t xml:space="preserve"> </w:t>
      </w:r>
    </w:p>
    <w:p w14:paraId="310D6C04" w14:textId="7810926F" w:rsidR="001D1E2A" w:rsidRDefault="001D1E2A" w:rsidP="00FA7831">
      <w:pPr>
        <w:ind w:firstLine="0"/>
      </w:pPr>
    </w:p>
    <w:p w14:paraId="2ECE9D2B" w14:textId="1826380C" w:rsidR="001D1E2A" w:rsidRDefault="001D1E2A" w:rsidP="00FA7831">
      <w:pPr>
        <w:ind w:firstLine="0"/>
      </w:pPr>
    </w:p>
    <w:p w14:paraId="0D40DEF5" w14:textId="77777777" w:rsidR="001D1E2A" w:rsidRDefault="001D1E2A" w:rsidP="00FA7831">
      <w:pPr>
        <w:ind w:firstLine="0"/>
      </w:pPr>
    </w:p>
    <w:p w14:paraId="4943B679" w14:textId="38B5D79D" w:rsidR="009D79BA" w:rsidRDefault="009D79BA" w:rsidP="00AD6CBB">
      <w:pPr>
        <w:ind w:firstLine="0"/>
        <w:rPr>
          <w:color w:val="FF0000"/>
        </w:rPr>
      </w:pPr>
    </w:p>
    <w:p w14:paraId="43579518" w14:textId="02E67EE6" w:rsidR="001471F6" w:rsidRDefault="00E51BD5" w:rsidP="00680A6E">
      <w:pPr>
        <w:pStyle w:val="Heading1"/>
      </w:pPr>
      <w:bookmarkStart w:id="12" w:name="_Toc510538201"/>
      <w:r>
        <w:lastRenderedPageBreak/>
        <w:t>Methodolog</w:t>
      </w:r>
      <w:r w:rsidR="00AD492E">
        <w:t>y</w:t>
      </w:r>
      <w:bookmarkEnd w:id="12"/>
    </w:p>
    <w:p w14:paraId="535E2A27" w14:textId="0B06166E" w:rsidR="00D76A6E" w:rsidRDefault="00102EDC" w:rsidP="00D76A6E">
      <w:pPr>
        <w:shd w:val="clear" w:color="auto" w:fill="FFFFFF"/>
        <w:rPr>
          <w:rFonts w:cstheme="minorHAnsi"/>
          <w:color w:val="110E0E"/>
          <w:spacing w:val="5"/>
          <w:lang w:val="en-US"/>
        </w:rPr>
      </w:pPr>
      <w:bookmarkStart w:id="13" w:name="_Hlk38961428"/>
      <w:r>
        <w:t xml:space="preserve">    </w:t>
      </w:r>
      <w:bookmarkStart w:id="14" w:name="_Hlk39658192"/>
      <w:r w:rsidR="001D1E2A">
        <w:t>In the</w:t>
      </w:r>
      <w:r w:rsidR="001953B1">
        <w:t xml:space="preserve"> simulation created t</w:t>
      </w:r>
      <w:r w:rsidR="001D1E2A">
        <w:t xml:space="preserve">he </w:t>
      </w:r>
      <w:r w:rsidR="001953B1">
        <w:t xml:space="preserve">surgical procedure </w:t>
      </w:r>
      <w:r w:rsidR="00D76A6E">
        <w:t xml:space="preserve">replicated </w:t>
      </w:r>
      <w:r w:rsidR="001953B1">
        <w:t xml:space="preserve">are done on an anatomical </w:t>
      </w:r>
      <w:r w:rsidR="00A26651">
        <w:t xml:space="preserve">manikin. This creates a </w:t>
      </w:r>
      <w:r w:rsidR="008348A5">
        <w:t>safe environment</w:t>
      </w:r>
      <w:r w:rsidR="00A26651">
        <w:t xml:space="preserve"> to practise technique and various procedures</w:t>
      </w:r>
      <w:r w:rsidR="008348A5">
        <w:t>.</w:t>
      </w:r>
      <w:r w:rsidR="00D76A6E" w:rsidRPr="00D76A6E">
        <w:rPr>
          <w:rFonts w:cstheme="minorHAnsi"/>
          <w:color w:val="110E0E"/>
          <w:spacing w:val="5"/>
          <w:lang w:val="en-US"/>
        </w:rPr>
        <w:t xml:space="preserve"> </w:t>
      </w:r>
      <w:r w:rsidR="00D76A6E">
        <w:rPr>
          <w:rFonts w:cstheme="minorHAnsi"/>
          <w:color w:val="110E0E"/>
          <w:spacing w:val="5"/>
          <w:lang w:val="en-US"/>
        </w:rPr>
        <w:t>(appendix section B.1)</w:t>
      </w:r>
    </w:p>
    <w:p w14:paraId="74DDA0D7" w14:textId="5E840D7B" w:rsidR="001953B1" w:rsidRDefault="001953B1" w:rsidP="000A014D">
      <w:pPr>
        <w:ind w:firstLine="0"/>
      </w:pPr>
    </w:p>
    <w:p w14:paraId="04B61EEA" w14:textId="77777777" w:rsidR="001953B1" w:rsidRPr="00CE7B8C" w:rsidRDefault="001953B1" w:rsidP="001953B1">
      <w:pPr>
        <w:ind w:firstLine="0"/>
        <w:rPr>
          <w:highlight w:val="yellow"/>
          <w:u w:val="single"/>
        </w:rPr>
      </w:pPr>
      <w:r>
        <w:rPr>
          <w:noProof/>
        </w:rPr>
        <w:drawing>
          <wp:inline distT="0" distB="0" distL="0" distR="0" wp14:anchorId="1B5C183A" wp14:editId="371A2FCE">
            <wp:extent cx="4000500" cy="2364992"/>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extLst>
                        <a:ext uri="{28A0092B-C50C-407E-A947-70E740481C1C}">
                          <a14:useLocalDpi xmlns:a14="http://schemas.microsoft.com/office/drawing/2010/main" val="0"/>
                        </a:ext>
                      </a:extLst>
                    </a:blip>
                    <a:srcRect l="13882" r="25615"/>
                    <a:stretch/>
                  </pic:blipFill>
                  <pic:spPr bwMode="auto">
                    <a:xfrm>
                      <a:off x="0" y="0"/>
                      <a:ext cx="4027052" cy="2380689"/>
                    </a:xfrm>
                    <a:prstGeom prst="rect">
                      <a:avLst/>
                    </a:prstGeom>
                    <a:noFill/>
                    <a:ln>
                      <a:noFill/>
                    </a:ln>
                    <a:extLst>
                      <a:ext uri="{53640926-AAD7-44D8-BBD7-CCE9431645EC}">
                        <a14:shadowObscured xmlns:a14="http://schemas.microsoft.com/office/drawing/2010/main"/>
                      </a:ext>
                    </a:extLst>
                  </pic:spPr>
                </pic:pic>
              </a:graphicData>
            </a:graphic>
          </wp:inline>
        </w:drawing>
      </w:r>
    </w:p>
    <w:p w14:paraId="59CCA829" w14:textId="77777777" w:rsidR="001953B1" w:rsidRDefault="001953B1" w:rsidP="001953B1">
      <w:pPr>
        <w:pStyle w:val="Caption"/>
        <w:jc w:val="both"/>
      </w:pPr>
      <w:bookmarkStart w:id="15" w:name="_Toc39602885"/>
      <w:r>
        <w:t xml:space="preserve">Figure </w:t>
      </w:r>
      <w:fldSimple w:instr=" SEQ Figure \* ARABIC ">
        <w:r>
          <w:rPr>
            <w:noProof/>
          </w:rPr>
          <w:t>1</w:t>
        </w:r>
      </w:fldSimple>
      <w:r>
        <w:t xml:space="preserve"> Anatomical Manikin</w:t>
      </w:r>
      <w:bookmarkEnd w:id="15"/>
    </w:p>
    <w:p w14:paraId="640C74D1" w14:textId="77777777" w:rsidR="001953B1" w:rsidRDefault="001953B1" w:rsidP="000A014D">
      <w:pPr>
        <w:ind w:firstLine="0"/>
      </w:pPr>
    </w:p>
    <w:p w14:paraId="0D05C786" w14:textId="7AC66E7F" w:rsidR="008F35DB" w:rsidRDefault="008F35DB" w:rsidP="000A014D">
      <w:pPr>
        <w:ind w:firstLine="0"/>
      </w:pPr>
      <w:r>
        <w:t xml:space="preserve">    </w:t>
      </w:r>
      <w:r w:rsidR="00473171">
        <w:t xml:space="preserve">The participant performs an incision which is then compared to how a trained surgeon or manufacture does </w:t>
      </w:r>
      <w:r w:rsidR="00EC0E7F">
        <w:t>it. If</w:t>
      </w:r>
      <w:r w:rsidR="00473171">
        <w:t xml:space="preserve"> it </w:t>
      </w:r>
      <w:r w:rsidR="00CF538B">
        <w:t>does not</w:t>
      </w:r>
      <w:r w:rsidR="00473171">
        <w:t xml:space="preserve"> match the participant re-adjusts themselves</w:t>
      </w:r>
      <w:r w:rsidR="001953B1">
        <w:t xml:space="preserve"> -according to the surgeon</w:t>
      </w:r>
      <w:r w:rsidR="000270EA">
        <w:t>'s</w:t>
      </w:r>
      <w:r w:rsidR="001953B1">
        <w:t xml:space="preserve"> advice-</w:t>
      </w:r>
      <w:r w:rsidR="00473171">
        <w:t xml:space="preserve"> and </w:t>
      </w:r>
      <w:r w:rsidR="001953B1">
        <w:t>tries to duplicate</w:t>
      </w:r>
      <w:r w:rsidR="00473171">
        <w:t xml:space="preserve"> the </w:t>
      </w:r>
      <w:r w:rsidR="00CF538B">
        <w:t>procedure</w:t>
      </w:r>
      <w:r>
        <w:t xml:space="preserve">. </w:t>
      </w:r>
      <w:r w:rsidR="00DB7162">
        <w:t>These repeats</w:t>
      </w:r>
      <w:r>
        <w:t xml:space="preserve"> are done multiple times </w:t>
      </w:r>
      <w:r w:rsidR="001D1E2A">
        <w:t>to</w:t>
      </w:r>
      <w:r>
        <w:t xml:space="preserve"> perfect and improve technique.        </w:t>
      </w:r>
    </w:p>
    <w:p w14:paraId="3935952A" w14:textId="77777777" w:rsidR="008F35DB" w:rsidRDefault="008F35DB" w:rsidP="000A014D">
      <w:pPr>
        <w:ind w:firstLine="0"/>
      </w:pPr>
    </w:p>
    <w:p w14:paraId="1637761E" w14:textId="2BE39F2C" w:rsidR="000A014D" w:rsidRDefault="001D1E2A" w:rsidP="000A014D">
      <w:pPr>
        <w:ind w:firstLine="0"/>
        <w:rPr>
          <w:noProof/>
        </w:rPr>
      </w:pPr>
      <w:r w:rsidRPr="00CE67F2">
        <w:rPr>
          <w:noProof/>
        </w:rPr>
        <w:drawing>
          <wp:anchor distT="0" distB="0" distL="114300" distR="114300" simplePos="0" relativeHeight="251760640" behindDoc="0" locked="0" layoutInCell="1" allowOverlap="1" wp14:anchorId="2C5B4002" wp14:editId="25A348BC">
            <wp:simplePos x="0" y="0"/>
            <wp:positionH relativeFrom="page">
              <wp:align>center</wp:align>
            </wp:positionH>
            <wp:positionV relativeFrom="paragraph">
              <wp:posOffset>949325</wp:posOffset>
            </wp:positionV>
            <wp:extent cx="5760085" cy="2345690"/>
            <wp:effectExtent l="0" t="0" r="0" b="0"/>
            <wp:wrapSquare wrapText="bothSides"/>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085" cy="2345690"/>
                    </a:xfrm>
                    <a:prstGeom prst="rect">
                      <a:avLst/>
                    </a:prstGeom>
                  </pic:spPr>
                </pic:pic>
              </a:graphicData>
            </a:graphic>
          </wp:anchor>
        </w:drawing>
      </w:r>
      <w:r w:rsidR="008F35DB">
        <w:t xml:space="preserve">      </w:t>
      </w:r>
      <w:r w:rsidR="00CF538B">
        <w:t>Multiple</w:t>
      </w:r>
      <w:r w:rsidR="000A014D">
        <w:t xml:space="preserve"> medical instrument</w:t>
      </w:r>
      <w:r w:rsidR="00A26651">
        <w:t>s</w:t>
      </w:r>
      <w:r w:rsidR="00473171">
        <w:t xml:space="preserve"> </w:t>
      </w:r>
      <w:r w:rsidR="00A26651">
        <w:t>were</w:t>
      </w:r>
      <w:r w:rsidR="00473171">
        <w:t xml:space="preserve"> </w:t>
      </w:r>
      <w:r w:rsidR="000A014D">
        <w:t xml:space="preserve">measured and </w:t>
      </w:r>
      <w:r w:rsidR="00CF538B">
        <w:t xml:space="preserve">analysed. </w:t>
      </w:r>
      <w:r w:rsidR="000A014D">
        <w:t>The angles measure</w:t>
      </w:r>
      <w:r w:rsidR="00473171">
        <w:t>d</w:t>
      </w:r>
      <w:r w:rsidR="000A014D">
        <w:t xml:space="preserve"> were </w:t>
      </w:r>
      <w:r w:rsidR="000270EA">
        <w:t xml:space="preserve">the </w:t>
      </w:r>
      <w:r w:rsidR="001953B1">
        <w:t xml:space="preserve">movement of the arms and the angle between the instrument and area of </w:t>
      </w:r>
      <w:r w:rsidR="000270EA">
        <w:t xml:space="preserve">the </w:t>
      </w:r>
      <w:r w:rsidR="00EC0E7F">
        <w:t>incision</w:t>
      </w:r>
      <w:r w:rsidR="001953B1">
        <w:t>.</w:t>
      </w:r>
      <w:r w:rsidR="000A014D">
        <w:t xml:space="preserve"> </w:t>
      </w:r>
      <w:r w:rsidR="004A0259">
        <w:t xml:space="preserve">During all </w:t>
      </w:r>
      <w:proofErr w:type="gramStart"/>
      <w:r w:rsidR="004A0259">
        <w:t>this ,t</w:t>
      </w:r>
      <w:r w:rsidR="000A014D">
        <w:t>he</w:t>
      </w:r>
      <w:proofErr w:type="gramEnd"/>
      <w:r w:rsidR="000A014D">
        <w:t xml:space="preserve"> </w:t>
      </w:r>
      <w:r w:rsidR="00CF0411">
        <w:t>participant will have to be</w:t>
      </w:r>
      <w:r w:rsidR="00473171">
        <w:t xml:space="preserve"> </w:t>
      </w:r>
      <w:r w:rsidR="00CF0411" w:rsidRPr="00CF0411">
        <w:t xml:space="preserve">cognizant of their own </w:t>
      </w:r>
      <w:bookmarkEnd w:id="14"/>
      <w:r w:rsidR="00CF0411" w:rsidRPr="00CF0411">
        <w:t>posture</w:t>
      </w:r>
      <w:r w:rsidR="00CF0411">
        <w:t>.</w:t>
      </w:r>
      <w:r w:rsidR="00564DB3">
        <w:rPr>
          <w:noProof/>
        </w:rPr>
        <w:t xml:space="preserve"> </w:t>
      </w:r>
    </w:p>
    <w:bookmarkEnd w:id="13"/>
    <w:p w14:paraId="53E71CFD" w14:textId="0DEB92A1" w:rsidR="008F35DB" w:rsidRDefault="008F35DB" w:rsidP="001736CF">
      <w:pPr>
        <w:ind w:firstLine="0"/>
        <w:rPr>
          <w:rFonts w:cstheme="minorHAnsi"/>
          <w:b/>
          <w:bCs/>
          <w:u w:val="single"/>
          <w:lang w:val="en-US"/>
        </w:rPr>
      </w:pPr>
    </w:p>
    <w:p w14:paraId="611D6F65" w14:textId="77777777" w:rsidR="008F35DB" w:rsidRDefault="008F35DB" w:rsidP="008F35DB">
      <w:pPr>
        <w:ind w:firstLine="0"/>
        <w:rPr>
          <w:rFonts w:cstheme="minorHAnsi"/>
          <w:b/>
          <w:bCs/>
          <w:u w:val="single"/>
          <w:lang w:val="en-US"/>
        </w:rPr>
      </w:pPr>
      <w:bookmarkStart w:id="16" w:name="_Hlk39052787"/>
      <w:r w:rsidRPr="00E00F13">
        <w:rPr>
          <w:rFonts w:cstheme="minorHAnsi"/>
          <w:b/>
          <w:bCs/>
          <w:u w:val="single"/>
          <w:lang w:val="en-US"/>
        </w:rPr>
        <w:t xml:space="preserve">Procedures and Techniques </w:t>
      </w:r>
      <w:bookmarkEnd w:id="16"/>
      <w:r w:rsidRPr="00E00F13">
        <w:rPr>
          <w:rFonts w:cstheme="minorHAnsi"/>
          <w:b/>
          <w:bCs/>
          <w:u w:val="single"/>
          <w:lang w:val="en-US"/>
        </w:rPr>
        <w:t>chosen</w:t>
      </w:r>
    </w:p>
    <w:p w14:paraId="7BADB0B8" w14:textId="189E7CFF" w:rsidR="00A2243B" w:rsidRPr="001D1E2A" w:rsidRDefault="008F35DB" w:rsidP="001D1E2A">
      <w:r>
        <w:t>(appendix section B</w:t>
      </w:r>
      <w:r w:rsidR="00D76A6E">
        <w:t>.</w:t>
      </w:r>
      <w:r>
        <w:t>2)</w:t>
      </w:r>
    </w:p>
    <w:p w14:paraId="265B04C8" w14:textId="2F20AC4E" w:rsidR="000A014D" w:rsidRPr="00E00F13" w:rsidRDefault="00CF538B" w:rsidP="008468CD">
      <w:pPr>
        <w:ind w:firstLine="0"/>
        <w:rPr>
          <w:rFonts w:cstheme="minorHAnsi"/>
          <w:b/>
          <w:bCs/>
          <w:u w:val="single"/>
          <w:lang w:val="en-US"/>
        </w:rPr>
      </w:pPr>
      <w:r>
        <w:rPr>
          <w:rFonts w:cstheme="minorHAnsi"/>
          <w:b/>
          <w:bCs/>
          <w:u w:val="single"/>
          <w:lang w:val="en-US"/>
        </w:rPr>
        <w:t xml:space="preserve">1. </w:t>
      </w:r>
      <w:r w:rsidR="000A014D" w:rsidRPr="00E00F13">
        <w:rPr>
          <w:rFonts w:cstheme="minorHAnsi"/>
          <w:b/>
          <w:bCs/>
          <w:u w:val="single"/>
          <w:lang w:val="en-US"/>
        </w:rPr>
        <w:t xml:space="preserve">First </w:t>
      </w:r>
      <w:r w:rsidR="00E00F13" w:rsidRPr="00E00F13">
        <w:rPr>
          <w:b/>
          <w:bCs/>
          <w:u w:val="single"/>
        </w:rPr>
        <w:t>procedure</w:t>
      </w:r>
      <w:r w:rsidR="000A014D" w:rsidRPr="00E00F13">
        <w:rPr>
          <w:b/>
          <w:bCs/>
          <w:u w:val="single"/>
        </w:rPr>
        <w:t xml:space="preserve"> replicated</w:t>
      </w:r>
      <w:r w:rsidR="000A014D" w:rsidRPr="00E00F13">
        <w:rPr>
          <w:rFonts w:cstheme="minorHAnsi"/>
          <w:b/>
          <w:bCs/>
          <w:u w:val="single"/>
          <w:lang w:val="en-US"/>
        </w:rPr>
        <w:t xml:space="preserve">: </w:t>
      </w:r>
      <w:r w:rsidR="00E00F13" w:rsidRPr="00E00F13">
        <w:rPr>
          <w:rFonts w:cstheme="minorHAnsi"/>
          <w:b/>
          <w:bCs/>
          <w:u w:val="single"/>
          <w:lang w:val="en-US"/>
        </w:rPr>
        <w:t>O</w:t>
      </w:r>
      <w:r w:rsidR="000A014D" w:rsidRPr="00E00F13">
        <w:rPr>
          <w:rFonts w:cstheme="minorHAnsi"/>
          <w:b/>
          <w:bCs/>
          <w:u w:val="single"/>
          <w:lang w:val="en-US"/>
        </w:rPr>
        <w:t xml:space="preserve">pening </w:t>
      </w:r>
      <w:r w:rsidR="00E00F13" w:rsidRPr="00E00F13">
        <w:rPr>
          <w:rFonts w:cstheme="minorHAnsi"/>
          <w:b/>
          <w:bCs/>
          <w:u w:val="single"/>
          <w:lang w:val="en-US"/>
        </w:rPr>
        <w:t>i</w:t>
      </w:r>
      <w:r w:rsidR="000A014D" w:rsidRPr="00E00F13">
        <w:rPr>
          <w:rFonts w:cstheme="minorHAnsi"/>
          <w:b/>
          <w:bCs/>
          <w:u w:val="single"/>
          <w:lang w:val="en-US"/>
        </w:rPr>
        <w:t xml:space="preserve">ncision </w:t>
      </w:r>
    </w:p>
    <w:p w14:paraId="0CD325D4" w14:textId="400B998C" w:rsidR="000A014D" w:rsidRDefault="00EA4D4B" w:rsidP="000A014D">
      <w:pPr>
        <w:rPr>
          <w:rFonts w:cstheme="minorHAnsi"/>
          <w:lang w:val="en-US"/>
        </w:rPr>
      </w:pPr>
      <w:r>
        <w:rPr>
          <w:rFonts w:cstheme="minorHAnsi"/>
          <w:lang w:val="en-US"/>
        </w:rPr>
        <w:t>Opening s</w:t>
      </w:r>
      <w:r w:rsidRPr="00EA4D4B">
        <w:rPr>
          <w:rFonts w:cstheme="minorHAnsi"/>
          <w:lang w:val="en-US"/>
        </w:rPr>
        <w:t>urgical incision</w:t>
      </w:r>
      <w:r>
        <w:rPr>
          <w:rFonts w:cstheme="minorHAnsi"/>
          <w:lang w:val="en-US"/>
        </w:rPr>
        <w:t>s</w:t>
      </w:r>
      <w:r w:rsidRPr="00EA4D4B">
        <w:rPr>
          <w:rFonts w:cstheme="minorHAnsi"/>
          <w:lang w:val="en-US"/>
        </w:rPr>
        <w:t xml:space="preserve"> </w:t>
      </w:r>
      <w:r>
        <w:rPr>
          <w:rFonts w:cstheme="minorHAnsi"/>
          <w:lang w:val="en-US"/>
        </w:rPr>
        <w:t>are</w:t>
      </w:r>
      <w:r w:rsidRPr="00EA4D4B">
        <w:rPr>
          <w:rFonts w:cstheme="minorHAnsi"/>
          <w:lang w:val="en-US"/>
        </w:rPr>
        <w:t xml:space="preserve"> made </w:t>
      </w:r>
      <w:r>
        <w:rPr>
          <w:rFonts w:cstheme="minorHAnsi"/>
          <w:lang w:val="en-US"/>
        </w:rPr>
        <w:t xml:space="preserve">to be </w:t>
      </w:r>
      <w:r w:rsidRPr="00EA4D4B">
        <w:rPr>
          <w:rFonts w:cstheme="minorHAnsi"/>
          <w:lang w:val="en-US"/>
        </w:rPr>
        <w:t>as small and unobtrusive</w:t>
      </w:r>
      <w:r>
        <w:rPr>
          <w:rFonts w:cstheme="minorHAnsi"/>
          <w:lang w:val="en-US"/>
        </w:rPr>
        <w:t>. This is done</w:t>
      </w:r>
      <w:r w:rsidRPr="00EA4D4B">
        <w:rPr>
          <w:rFonts w:cstheme="minorHAnsi"/>
          <w:lang w:val="en-US"/>
        </w:rPr>
        <w:t xml:space="preserve"> to facilitate safe and timely operating conditions</w:t>
      </w:r>
      <w:r>
        <w:rPr>
          <w:rFonts w:cstheme="minorHAnsi"/>
          <w:lang w:val="en-US"/>
        </w:rPr>
        <w:t>.</w:t>
      </w:r>
      <w:r w:rsidRPr="00EA4D4B">
        <w:rPr>
          <w:rFonts w:cstheme="minorHAnsi"/>
          <w:lang w:val="en-US"/>
        </w:rPr>
        <w:t xml:space="preserve"> </w:t>
      </w:r>
      <w:r>
        <w:rPr>
          <w:rFonts w:cstheme="minorHAnsi"/>
          <w:lang w:val="en-US"/>
        </w:rPr>
        <w:t>In</w:t>
      </w:r>
      <w:r w:rsidR="009F6367">
        <w:rPr>
          <w:rFonts w:cstheme="minorHAnsi"/>
          <w:lang w:val="en-US"/>
        </w:rPr>
        <w:t xml:space="preserve"> order to make </w:t>
      </w:r>
      <w:r w:rsidR="004A0259">
        <w:rPr>
          <w:rFonts w:cstheme="minorHAnsi"/>
          <w:lang w:val="en-US"/>
        </w:rPr>
        <w:t xml:space="preserve">an </w:t>
      </w:r>
      <w:r w:rsidR="009F6367">
        <w:rPr>
          <w:rFonts w:cstheme="minorHAnsi"/>
          <w:lang w:val="en-US"/>
        </w:rPr>
        <w:t>accurate and precise o</w:t>
      </w:r>
      <w:r w:rsidR="0076421A">
        <w:rPr>
          <w:rFonts w:cstheme="minorHAnsi"/>
          <w:lang w:val="en-US"/>
        </w:rPr>
        <w:t xml:space="preserve">pening </w:t>
      </w:r>
      <w:r w:rsidR="007B2B0E">
        <w:rPr>
          <w:rFonts w:cstheme="minorHAnsi"/>
          <w:lang w:val="en-US"/>
        </w:rPr>
        <w:t>incision,</w:t>
      </w:r>
      <w:r w:rsidR="009F6367">
        <w:rPr>
          <w:rFonts w:cstheme="minorHAnsi"/>
          <w:lang w:val="en-US"/>
        </w:rPr>
        <w:t xml:space="preserve"> the </w:t>
      </w:r>
      <w:r w:rsidR="007B2B0E">
        <w:rPr>
          <w:rFonts w:cstheme="minorHAnsi"/>
          <w:lang w:val="en-US"/>
        </w:rPr>
        <w:t>scalpel</w:t>
      </w:r>
      <w:r w:rsidR="009F6367">
        <w:rPr>
          <w:rFonts w:cstheme="minorHAnsi"/>
          <w:lang w:val="en-US"/>
        </w:rPr>
        <w:t xml:space="preserve"> is held at a </w:t>
      </w:r>
      <w:r w:rsidR="000A014D" w:rsidRPr="000F2C99">
        <w:rPr>
          <w:rFonts w:cstheme="minorHAnsi"/>
          <w:lang w:val="en-US"/>
        </w:rPr>
        <w:t>90°</w:t>
      </w:r>
      <w:r w:rsidR="009F6367">
        <w:rPr>
          <w:rFonts w:cstheme="minorHAnsi"/>
          <w:lang w:val="en-US"/>
        </w:rPr>
        <w:t xml:space="preserve"> angle</w:t>
      </w:r>
      <w:r w:rsidR="000A014D" w:rsidRPr="000F2C99">
        <w:rPr>
          <w:rFonts w:cstheme="minorHAnsi"/>
          <w:lang w:val="en-US"/>
        </w:rPr>
        <w:t xml:space="preserve"> to the skin.</w:t>
      </w:r>
      <w:r w:rsidR="000A014D">
        <w:rPr>
          <w:rFonts w:cstheme="minorHAnsi"/>
          <w:lang w:val="en-US"/>
        </w:rPr>
        <w:t xml:space="preserve"> </w:t>
      </w:r>
      <w:r w:rsidR="00CB05B5" w:rsidRPr="00E31A9D">
        <w:rPr>
          <w:rFonts w:cstheme="minorHAnsi"/>
          <w:lang w:val="en-US"/>
        </w:rPr>
        <w:t>(</w:t>
      </w:r>
      <w:r w:rsidR="00CB05B5" w:rsidRPr="00E45084">
        <w:rPr>
          <w:rFonts w:cstheme="minorHAnsi"/>
          <w:lang w:val="en-US"/>
        </w:rPr>
        <w:t xml:space="preserve">Choudhary, 2014). </w:t>
      </w:r>
      <w:r>
        <w:rPr>
          <w:rFonts w:cstheme="minorHAnsi"/>
          <w:lang w:val="en-US"/>
        </w:rPr>
        <w:t xml:space="preserve">This </w:t>
      </w:r>
      <w:r w:rsidR="00571551">
        <w:rPr>
          <w:rFonts w:cstheme="minorHAnsi"/>
          <w:lang w:val="en-US"/>
        </w:rPr>
        <w:t xml:space="preserve">is done to </w:t>
      </w:r>
      <w:r>
        <w:rPr>
          <w:rFonts w:cstheme="minorHAnsi"/>
          <w:lang w:val="en-US"/>
        </w:rPr>
        <w:t>minimize bleeding.</w:t>
      </w:r>
    </w:p>
    <w:p w14:paraId="1B5F0032" w14:textId="77777777" w:rsidR="000A014D" w:rsidRDefault="000A014D" w:rsidP="000A014D">
      <w:pPr>
        <w:keepNext/>
      </w:pPr>
      <w:r w:rsidRPr="00937F02">
        <w:rPr>
          <w:noProof/>
        </w:rPr>
        <w:drawing>
          <wp:inline distT="0" distB="0" distL="0" distR="0" wp14:anchorId="2F9E228E" wp14:editId="7A428340">
            <wp:extent cx="3748035" cy="2129732"/>
            <wp:effectExtent l="0" t="0" r="5080" b="444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0508"/>
                    <a:stretch/>
                  </pic:blipFill>
                  <pic:spPr bwMode="auto">
                    <a:xfrm>
                      <a:off x="0" y="0"/>
                      <a:ext cx="3771523" cy="2143079"/>
                    </a:xfrm>
                    <a:prstGeom prst="rect">
                      <a:avLst/>
                    </a:prstGeom>
                    <a:ln>
                      <a:noFill/>
                    </a:ln>
                    <a:extLst>
                      <a:ext uri="{53640926-AAD7-44D8-BBD7-CCE9431645EC}">
                        <a14:shadowObscured xmlns:a14="http://schemas.microsoft.com/office/drawing/2010/main"/>
                      </a:ext>
                    </a:extLst>
                  </pic:spPr>
                </pic:pic>
              </a:graphicData>
            </a:graphic>
          </wp:inline>
        </w:drawing>
      </w:r>
    </w:p>
    <w:p w14:paraId="26975143" w14:textId="7C546575" w:rsidR="000A014D" w:rsidRPr="00E00F13" w:rsidRDefault="000A014D" w:rsidP="000A014D">
      <w:pPr>
        <w:pStyle w:val="Caption"/>
        <w:jc w:val="both"/>
      </w:pPr>
      <w:bookmarkStart w:id="17" w:name="_Toc39602887"/>
      <w:r w:rsidRPr="00E00F13">
        <w:t xml:space="preserve">Figure </w:t>
      </w:r>
      <w:fldSimple w:instr=" SEQ Figure \* ARABIC ">
        <w:r w:rsidR="00CE67F2">
          <w:rPr>
            <w:noProof/>
          </w:rPr>
          <w:t>3</w:t>
        </w:r>
      </w:fldSimple>
      <w:r w:rsidRPr="00E00F13">
        <w:t xml:space="preserve"> Dr Choudhary performing an opening incision at 90-degrees (2014)</w:t>
      </w:r>
      <w:bookmarkEnd w:id="17"/>
    </w:p>
    <w:p w14:paraId="15278861" w14:textId="0E3327B4" w:rsidR="009F6367" w:rsidRPr="009F6367" w:rsidRDefault="009F6367" w:rsidP="009F6367">
      <w:pPr>
        <w:ind w:firstLine="0"/>
      </w:pPr>
    </w:p>
    <w:p w14:paraId="48CA0274" w14:textId="77777777" w:rsidR="000A014D" w:rsidRDefault="000A014D" w:rsidP="000A014D">
      <w:pPr>
        <w:keepNext/>
        <w:ind w:firstLine="0"/>
      </w:pPr>
      <w:r>
        <w:rPr>
          <w:noProof/>
        </w:rPr>
        <w:drawing>
          <wp:inline distT="0" distB="0" distL="0" distR="0" wp14:anchorId="77F7DDB4" wp14:editId="7B01364D">
            <wp:extent cx="4472107" cy="2558730"/>
            <wp:effectExtent l="0" t="0" r="508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1457" cy="2569801"/>
                    </a:xfrm>
                    <a:prstGeom prst="rect">
                      <a:avLst/>
                    </a:prstGeom>
                  </pic:spPr>
                </pic:pic>
              </a:graphicData>
            </a:graphic>
          </wp:inline>
        </w:drawing>
      </w:r>
    </w:p>
    <w:p w14:paraId="08CCEB91" w14:textId="25D154B7" w:rsidR="000A014D" w:rsidRDefault="000A014D" w:rsidP="000A014D">
      <w:pPr>
        <w:pStyle w:val="Caption"/>
        <w:jc w:val="both"/>
        <w:rPr>
          <w:noProof/>
        </w:rPr>
      </w:pPr>
      <w:bookmarkStart w:id="18" w:name="_Toc39602888"/>
      <w:r w:rsidRPr="00E00F13">
        <w:t xml:space="preserve">Figure </w:t>
      </w:r>
      <w:fldSimple w:instr=" SEQ Figure \* ARABIC ">
        <w:r w:rsidR="00CE67F2">
          <w:rPr>
            <w:noProof/>
          </w:rPr>
          <w:t>4</w:t>
        </w:r>
      </w:fldSimple>
      <w:r w:rsidRPr="00E00F13">
        <w:rPr>
          <w:noProof/>
        </w:rPr>
        <w:t xml:space="preserve">. The angle is between b-c . </w:t>
      </w:r>
      <w:bookmarkEnd w:id="18"/>
    </w:p>
    <w:p w14:paraId="6AABA8AD" w14:textId="6BD2DFF8" w:rsidR="00DB7162" w:rsidRPr="00DB7162" w:rsidRDefault="00DB7162" w:rsidP="00DB7162">
      <w:r w:rsidRPr="00DB7162">
        <w:t xml:space="preserve">The incision the length is a-c is covered in 10 seconds at a steady velocity. This reduces error caused by rushing (Khan </w:t>
      </w:r>
      <w:r>
        <w:t>,</w:t>
      </w:r>
      <w:r w:rsidRPr="00DB7162">
        <w:t>2017)</w:t>
      </w:r>
    </w:p>
    <w:p w14:paraId="1D657F26" w14:textId="6124829F" w:rsidR="000A014D" w:rsidRDefault="000A014D" w:rsidP="000A014D">
      <w:pPr>
        <w:ind w:firstLine="0"/>
      </w:pPr>
    </w:p>
    <w:p w14:paraId="06FF7980" w14:textId="77777777" w:rsidR="00856BBD" w:rsidRDefault="00856BBD" w:rsidP="00856BBD"/>
    <w:p w14:paraId="11E4D4E2" w14:textId="77777777" w:rsidR="00856BBD" w:rsidRDefault="00856BBD" w:rsidP="00856BBD">
      <w:r>
        <w:lastRenderedPageBreak/>
        <w:t>Note:</w:t>
      </w:r>
    </w:p>
    <w:p w14:paraId="12C78A1E" w14:textId="77777777" w:rsidR="00856BBD" w:rsidRDefault="00856BBD" w:rsidP="00856BBD">
      <w:pPr>
        <w:ind w:left="720" w:hanging="720"/>
        <w:rPr>
          <w:u w:val="single"/>
        </w:rPr>
      </w:pPr>
      <w:r w:rsidRPr="00E44428">
        <w:rPr>
          <w:noProof/>
        </w:rPr>
        <w:drawing>
          <wp:inline distT="0" distB="0" distL="0" distR="0" wp14:anchorId="614ED877" wp14:editId="28D34113">
            <wp:extent cx="4332861" cy="2273818"/>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541" t="23960" r="12220" b="5840"/>
                    <a:stretch/>
                  </pic:blipFill>
                  <pic:spPr bwMode="auto">
                    <a:xfrm>
                      <a:off x="0" y="0"/>
                      <a:ext cx="4333793" cy="2274307"/>
                    </a:xfrm>
                    <a:prstGeom prst="rect">
                      <a:avLst/>
                    </a:prstGeom>
                    <a:ln>
                      <a:noFill/>
                    </a:ln>
                    <a:extLst>
                      <a:ext uri="{53640926-AAD7-44D8-BBD7-CCE9431645EC}">
                        <a14:shadowObscured xmlns:a14="http://schemas.microsoft.com/office/drawing/2010/main"/>
                      </a:ext>
                    </a:extLst>
                  </pic:spPr>
                </pic:pic>
              </a:graphicData>
            </a:graphic>
          </wp:inline>
        </w:drawing>
      </w:r>
    </w:p>
    <w:p w14:paraId="0C0A543A" w14:textId="77777777" w:rsidR="00856BBD" w:rsidRDefault="00856BBD" w:rsidP="00856BBD">
      <w:pPr>
        <w:pStyle w:val="Caption"/>
        <w:jc w:val="both"/>
        <w:rPr>
          <w:u w:val="single"/>
        </w:rPr>
      </w:pPr>
      <w:bookmarkStart w:id="19" w:name="_Toc39602891"/>
      <w:r>
        <w:t xml:space="preserve">Figure </w:t>
      </w:r>
      <w:fldSimple w:instr=" SEQ Figure \* ARABIC ">
        <w:r>
          <w:rPr>
            <w:noProof/>
          </w:rPr>
          <w:t>7</w:t>
        </w:r>
      </w:fldSimple>
      <w:r>
        <w:t xml:space="preserve"> Finger positions </w:t>
      </w:r>
      <w:r w:rsidRPr="00EE1847">
        <w:rPr>
          <w:noProof/>
        </w:rPr>
        <w:t>(Dr. Ausaf Ahmed Khan 2017)</w:t>
      </w:r>
      <w:bookmarkEnd w:id="19"/>
    </w:p>
    <w:p w14:paraId="034DF8CF" w14:textId="41FCF02D" w:rsidR="00856BBD" w:rsidRPr="00E45084" w:rsidRDefault="00856BBD" w:rsidP="00856BBD">
      <w:pPr>
        <w:ind w:firstLine="0"/>
      </w:pPr>
      <w:r>
        <w:t xml:space="preserve">      During all incision, the fingers on the left hand should be placed opposite the right hand holding the scalpel. This</w:t>
      </w:r>
      <w:r w:rsidR="000270EA">
        <w:t xml:space="preserve"> is</w:t>
      </w:r>
      <w:r>
        <w:t xml:space="preserve"> done to create a stretched undistorted surface.</w:t>
      </w:r>
      <w:r w:rsidRPr="0097253F">
        <w:t xml:space="preserve"> </w:t>
      </w:r>
      <w:r>
        <w:t>(</w:t>
      </w:r>
      <w:r w:rsidRPr="00E45084">
        <w:t>Khan, 2017).</w:t>
      </w:r>
    </w:p>
    <w:p w14:paraId="50B3FFF4" w14:textId="69053844" w:rsidR="00DD3AED" w:rsidRDefault="00DD3AED" w:rsidP="000A014D">
      <w:pPr>
        <w:ind w:firstLine="0"/>
      </w:pPr>
    </w:p>
    <w:p w14:paraId="23D3AE62" w14:textId="77777777" w:rsidR="000A014D" w:rsidRDefault="000A014D" w:rsidP="000A014D">
      <w:pPr>
        <w:ind w:firstLine="0"/>
      </w:pPr>
    </w:p>
    <w:p w14:paraId="0AD5A85E" w14:textId="7EDB0D16" w:rsidR="000A014D" w:rsidRPr="00E00F13" w:rsidRDefault="00CF538B" w:rsidP="000A014D">
      <w:pPr>
        <w:ind w:firstLine="0"/>
        <w:rPr>
          <w:b/>
          <w:bCs/>
          <w:u w:val="single"/>
        </w:rPr>
      </w:pPr>
      <w:r>
        <w:rPr>
          <w:b/>
          <w:bCs/>
          <w:u w:val="single"/>
        </w:rPr>
        <w:t>2.</w:t>
      </w:r>
      <w:r w:rsidR="000A014D" w:rsidRPr="00E00F13">
        <w:rPr>
          <w:b/>
          <w:bCs/>
          <w:u w:val="single"/>
        </w:rPr>
        <w:t xml:space="preserve">Second technique replicated: </w:t>
      </w:r>
      <w:r w:rsidR="00E00F13">
        <w:rPr>
          <w:b/>
          <w:bCs/>
          <w:u w:val="single"/>
        </w:rPr>
        <w:t>F</w:t>
      </w:r>
      <w:r w:rsidR="000A014D" w:rsidRPr="00E00F13">
        <w:rPr>
          <w:b/>
          <w:bCs/>
          <w:u w:val="single"/>
        </w:rPr>
        <w:t xml:space="preserve">ingertip </w:t>
      </w:r>
      <w:r w:rsidR="00E00F13">
        <w:rPr>
          <w:b/>
          <w:bCs/>
          <w:u w:val="single"/>
        </w:rPr>
        <w:t>G</w:t>
      </w:r>
      <w:r w:rsidR="000A014D" w:rsidRPr="00E00F13">
        <w:rPr>
          <w:b/>
          <w:bCs/>
          <w:u w:val="single"/>
        </w:rPr>
        <w:t>rip</w:t>
      </w:r>
    </w:p>
    <w:p w14:paraId="41A8CB8E" w14:textId="02E9827D" w:rsidR="000A014D" w:rsidRDefault="00CC51EF" w:rsidP="000A014D">
      <w:pPr>
        <w:ind w:firstLine="0"/>
      </w:pPr>
      <w:r>
        <w:rPr>
          <w:rFonts w:cstheme="minorHAnsi"/>
          <w:lang w:val="en-US"/>
        </w:rPr>
        <w:t xml:space="preserve">   </w:t>
      </w:r>
      <w:r w:rsidR="000A014D" w:rsidRPr="000F2C99">
        <w:rPr>
          <w:rFonts w:cstheme="minorHAnsi"/>
          <w:lang w:val="en-US"/>
        </w:rPr>
        <w:t xml:space="preserve">The optimum incision </w:t>
      </w:r>
      <w:r w:rsidR="000A014D">
        <w:rPr>
          <w:rFonts w:cstheme="minorHAnsi"/>
          <w:lang w:val="en-US"/>
        </w:rPr>
        <w:t xml:space="preserve">(figure 9) </w:t>
      </w:r>
      <w:r w:rsidR="000A014D" w:rsidRPr="000F2C99">
        <w:rPr>
          <w:rFonts w:cstheme="minorHAnsi"/>
          <w:lang w:val="en-US"/>
        </w:rPr>
        <w:t xml:space="preserve">for quick wound healing </w:t>
      </w:r>
      <w:r w:rsidR="00DB7162">
        <w:rPr>
          <w:rFonts w:cstheme="minorHAnsi"/>
          <w:lang w:val="en-US"/>
        </w:rPr>
        <w:t>is</w:t>
      </w:r>
      <w:r w:rsidR="00845786">
        <w:rPr>
          <w:rFonts w:cstheme="minorHAnsi"/>
          <w:lang w:val="en-US"/>
        </w:rPr>
        <w:t xml:space="preserve"> when the blade is at a</w:t>
      </w:r>
      <w:r w:rsidR="000A014D" w:rsidRPr="000F2C99">
        <w:rPr>
          <w:rFonts w:cstheme="minorHAnsi"/>
          <w:lang w:val="en-US"/>
        </w:rPr>
        <w:t xml:space="preserve"> 0° to 45°</w:t>
      </w:r>
      <w:r w:rsidR="00845786">
        <w:rPr>
          <w:rFonts w:cstheme="minorHAnsi"/>
          <w:lang w:val="en-US"/>
        </w:rPr>
        <w:t xml:space="preserve"> angle on </w:t>
      </w:r>
      <w:r w:rsidR="000270EA">
        <w:rPr>
          <w:rFonts w:cstheme="minorHAnsi"/>
          <w:lang w:val="en-US"/>
        </w:rPr>
        <w:t xml:space="preserve">the </w:t>
      </w:r>
      <w:proofErr w:type="gramStart"/>
      <w:r w:rsidR="00845786">
        <w:rPr>
          <w:rFonts w:cstheme="minorHAnsi"/>
          <w:lang w:val="en-US"/>
        </w:rPr>
        <w:t>skin</w:t>
      </w:r>
      <w:r w:rsidR="000270EA">
        <w:rPr>
          <w:rFonts w:cstheme="minorHAnsi"/>
          <w:lang w:val="en-US"/>
        </w:rPr>
        <w:t>(</w:t>
      </w:r>
      <w:proofErr w:type="gramEnd"/>
      <w:r w:rsidR="00845786">
        <w:rPr>
          <w:rFonts w:cstheme="minorHAnsi"/>
          <w:lang w:val="en-US"/>
        </w:rPr>
        <w:t xml:space="preserve">area of </w:t>
      </w:r>
      <w:r w:rsidR="000270EA">
        <w:rPr>
          <w:rFonts w:cstheme="minorHAnsi"/>
          <w:lang w:val="en-US"/>
        </w:rPr>
        <w:t xml:space="preserve">the </w:t>
      </w:r>
      <w:r w:rsidR="00845786">
        <w:rPr>
          <w:rFonts w:cstheme="minorHAnsi"/>
          <w:lang w:val="en-US"/>
        </w:rPr>
        <w:t>incision</w:t>
      </w:r>
      <w:r w:rsidR="000270EA">
        <w:rPr>
          <w:rFonts w:cstheme="minorHAnsi"/>
          <w:lang w:val="en-US"/>
        </w:rPr>
        <w:t>)</w:t>
      </w:r>
      <w:r w:rsidR="000A014D">
        <w:rPr>
          <w:rFonts w:cstheme="minorHAnsi"/>
          <w:lang w:val="en-US"/>
        </w:rPr>
        <w:t>.</w:t>
      </w:r>
      <w:r w:rsidR="000A014D" w:rsidRPr="00775A90">
        <w:t xml:space="preserve"> This </w:t>
      </w:r>
      <w:r w:rsidR="000A014D">
        <w:t xml:space="preserve">is </w:t>
      </w:r>
      <w:r w:rsidR="000A014D" w:rsidRPr="00775A90">
        <w:t>achieved using the fingertip grip</w:t>
      </w:r>
      <w:r w:rsidR="000A014D">
        <w:t>(fig.10). In addition to the grip improving the accuracy of incision it also maxim</w:t>
      </w:r>
      <w:r w:rsidR="00D5156B">
        <w:t>i</w:t>
      </w:r>
      <w:r w:rsidR="000270EA">
        <w:t>z</w:t>
      </w:r>
      <w:r w:rsidR="00D5156B">
        <w:t>es the</w:t>
      </w:r>
      <w:r w:rsidR="000A014D">
        <w:t xml:space="preserve"> blade edge </w:t>
      </w:r>
      <w:r w:rsidR="00D5156B">
        <w:t xml:space="preserve">contact </w:t>
      </w:r>
      <w:r w:rsidR="007B2B0E">
        <w:t xml:space="preserve">with </w:t>
      </w:r>
      <w:r w:rsidR="000270EA">
        <w:t xml:space="preserve">the </w:t>
      </w:r>
      <w:r w:rsidR="007B2B0E">
        <w:t>skin</w:t>
      </w:r>
      <w:r w:rsidR="000A014D">
        <w:t xml:space="preserve"> for </w:t>
      </w:r>
      <w:r w:rsidR="000270EA">
        <w:t xml:space="preserve">a </w:t>
      </w:r>
      <w:r w:rsidR="000A014D">
        <w:t xml:space="preserve">long incision. </w:t>
      </w:r>
      <w:r w:rsidR="00845786">
        <w:t xml:space="preserve">This </w:t>
      </w:r>
      <w:r w:rsidR="00A2243B">
        <w:t>technique</w:t>
      </w:r>
      <w:r w:rsidR="000A014D">
        <w:t xml:space="preserve"> relies mostly on arm motion. (</w:t>
      </w:r>
      <w:r w:rsidR="00E20BFC" w:rsidRPr="00E45084">
        <w:t>Khan,</w:t>
      </w:r>
      <w:r w:rsidR="00EB084E" w:rsidRPr="00E45084">
        <w:t xml:space="preserve"> </w:t>
      </w:r>
      <w:r w:rsidR="000A014D" w:rsidRPr="00E45084">
        <w:t>2017)</w:t>
      </w:r>
    </w:p>
    <w:p w14:paraId="0395E347" w14:textId="77777777" w:rsidR="000A014D" w:rsidRDefault="000A014D" w:rsidP="000A014D">
      <w:pPr>
        <w:keepNext/>
        <w:ind w:firstLine="0"/>
      </w:pPr>
      <w:r>
        <w:rPr>
          <w:noProof/>
        </w:rPr>
        <w:drawing>
          <wp:inline distT="0" distB="0" distL="0" distR="0" wp14:anchorId="788D282C" wp14:editId="0EC9E074">
            <wp:extent cx="2733675" cy="817245"/>
            <wp:effectExtent l="0" t="0" r="9525" b="190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3585" r="18901" b="14308"/>
                    <a:stretch/>
                  </pic:blipFill>
                  <pic:spPr bwMode="auto">
                    <a:xfrm>
                      <a:off x="0" y="0"/>
                      <a:ext cx="2746309" cy="821022"/>
                    </a:xfrm>
                    <a:prstGeom prst="rect">
                      <a:avLst/>
                    </a:prstGeom>
                    <a:ln>
                      <a:noFill/>
                    </a:ln>
                    <a:extLst>
                      <a:ext uri="{53640926-AAD7-44D8-BBD7-CCE9431645EC}">
                        <a14:shadowObscured xmlns:a14="http://schemas.microsoft.com/office/drawing/2010/main"/>
                      </a:ext>
                    </a:extLst>
                  </pic:spPr>
                </pic:pic>
              </a:graphicData>
            </a:graphic>
          </wp:inline>
        </w:drawing>
      </w:r>
    </w:p>
    <w:p w14:paraId="283CC25B" w14:textId="581BDFD0" w:rsidR="000A014D" w:rsidRPr="00775A90" w:rsidRDefault="000A014D" w:rsidP="000A014D">
      <w:pPr>
        <w:pStyle w:val="Caption"/>
        <w:jc w:val="both"/>
        <w:rPr>
          <w:u w:val="single"/>
        </w:rPr>
      </w:pPr>
      <w:bookmarkStart w:id="20" w:name="_Toc39602889"/>
      <w:r>
        <w:t xml:space="preserve">Figure </w:t>
      </w:r>
      <w:fldSimple w:instr=" SEQ Figure \* ARABIC ">
        <w:r w:rsidR="00CE67F2">
          <w:rPr>
            <w:noProof/>
          </w:rPr>
          <w:t>5</w:t>
        </w:r>
      </w:fldSimple>
      <w:r>
        <w:t xml:space="preserve"> fingertip grip </w:t>
      </w:r>
      <w:r w:rsidRPr="00627FF1">
        <w:t>(</w:t>
      </w:r>
      <w:proofErr w:type="spellStart"/>
      <w:r w:rsidRPr="00627FF1">
        <w:t>Dr.</w:t>
      </w:r>
      <w:proofErr w:type="spellEnd"/>
      <w:r w:rsidRPr="00627FF1">
        <w:t xml:space="preserve"> Ausaf Ahmed Khan ,2017)</w:t>
      </w:r>
      <w:bookmarkEnd w:id="20"/>
    </w:p>
    <w:p w14:paraId="52FC5AB5" w14:textId="5E70961E" w:rsidR="000A014D" w:rsidRDefault="000A014D" w:rsidP="000A014D">
      <w:pPr>
        <w:keepNext/>
        <w:ind w:firstLine="0"/>
      </w:pPr>
    </w:p>
    <w:p w14:paraId="5694BADC" w14:textId="7E081B3A" w:rsidR="000A014D" w:rsidRDefault="000A014D" w:rsidP="000A014D">
      <w:pPr>
        <w:ind w:firstLine="0"/>
        <w:rPr>
          <w:u w:val="single"/>
        </w:rPr>
      </w:pPr>
    </w:p>
    <w:p w14:paraId="180970C4" w14:textId="68A359F0" w:rsidR="00A2243B" w:rsidRDefault="00A2243B" w:rsidP="000A014D">
      <w:pPr>
        <w:ind w:firstLine="0"/>
        <w:rPr>
          <w:u w:val="single"/>
        </w:rPr>
      </w:pPr>
    </w:p>
    <w:p w14:paraId="5DBE3130" w14:textId="0AE7FA66" w:rsidR="00A2243B" w:rsidRDefault="00A2243B" w:rsidP="000A014D">
      <w:pPr>
        <w:ind w:firstLine="0"/>
        <w:rPr>
          <w:u w:val="single"/>
        </w:rPr>
      </w:pPr>
    </w:p>
    <w:p w14:paraId="007DC099" w14:textId="3CFCD90F" w:rsidR="00A2243B" w:rsidRDefault="00A2243B" w:rsidP="000A014D">
      <w:pPr>
        <w:ind w:firstLine="0"/>
        <w:rPr>
          <w:u w:val="single"/>
        </w:rPr>
      </w:pPr>
    </w:p>
    <w:p w14:paraId="4B1FF40F" w14:textId="70CE928D" w:rsidR="00A2243B" w:rsidRDefault="00A2243B" w:rsidP="000A014D">
      <w:pPr>
        <w:ind w:firstLine="0"/>
        <w:rPr>
          <w:u w:val="single"/>
        </w:rPr>
      </w:pPr>
    </w:p>
    <w:p w14:paraId="6AB7C284" w14:textId="3A8704AE" w:rsidR="00A2243B" w:rsidRDefault="00A2243B" w:rsidP="000A014D">
      <w:pPr>
        <w:ind w:firstLine="0"/>
        <w:rPr>
          <w:u w:val="single"/>
        </w:rPr>
      </w:pPr>
    </w:p>
    <w:p w14:paraId="68CB62C5" w14:textId="77777777" w:rsidR="00A2243B" w:rsidRDefault="00A2243B" w:rsidP="000A014D">
      <w:pPr>
        <w:ind w:firstLine="0"/>
        <w:rPr>
          <w:u w:val="single"/>
        </w:rPr>
      </w:pPr>
    </w:p>
    <w:p w14:paraId="16814B5A" w14:textId="74B75941" w:rsidR="00E00F13" w:rsidRPr="00EA4D4B" w:rsidRDefault="00CF538B" w:rsidP="000A014D">
      <w:pPr>
        <w:ind w:firstLine="0"/>
        <w:rPr>
          <w:b/>
          <w:bCs/>
          <w:u w:val="single"/>
        </w:rPr>
      </w:pPr>
      <w:r>
        <w:rPr>
          <w:b/>
          <w:bCs/>
          <w:u w:val="single"/>
        </w:rPr>
        <w:t>3.</w:t>
      </w:r>
      <w:r w:rsidR="000A014D" w:rsidRPr="00EA4D4B">
        <w:rPr>
          <w:b/>
          <w:bCs/>
          <w:u w:val="single"/>
        </w:rPr>
        <w:t>Third technique replicated:</w:t>
      </w:r>
      <w:r w:rsidR="00E00F13" w:rsidRPr="00EA4D4B">
        <w:rPr>
          <w:b/>
          <w:bCs/>
          <w:u w:val="single"/>
        </w:rPr>
        <w:t xml:space="preserve"> Pronated hand technique </w:t>
      </w:r>
    </w:p>
    <w:p w14:paraId="631D2919" w14:textId="43E29346" w:rsidR="00782F6D" w:rsidRDefault="00D5156B" w:rsidP="00C72643">
      <w:pPr>
        <w:rPr>
          <w:rFonts w:cstheme="minorHAnsi"/>
          <w:lang w:val="en-US"/>
        </w:rPr>
      </w:pPr>
      <w:r w:rsidRPr="00D5156B">
        <w:t xml:space="preserve">Accurate deep cuts of the tissue are made when the blade between the scissors are less than an acute angle. This is done by holding the scissors in a </w:t>
      </w:r>
      <w:bookmarkStart w:id="21" w:name="_Hlk39052778"/>
      <w:r w:rsidRPr="00D5156B">
        <w:t xml:space="preserve">pronated hand </w:t>
      </w:r>
      <w:bookmarkEnd w:id="21"/>
      <w:proofErr w:type="gramStart"/>
      <w:r w:rsidRPr="00D5156B">
        <w:t>in order to</w:t>
      </w:r>
      <w:proofErr w:type="gramEnd"/>
      <w:r w:rsidRPr="00D5156B">
        <w:t xml:space="preserve"> increase manoeuvrability</w:t>
      </w:r>
    </w:p>
    <w:p w14:paraId="4B3315A7" w14:textId="70BE95AC" w:rsidR="000A014D" w:rsidRDefault="000A014D" w:rsidP="000A014D">
      <w:pPr>
        <w:rPr>
          <w:u w:val="single"/>
        </w:rPr>
      </w:pPr>
    </w:p>
    <w:p w14:paraId="01D27705" w14:textId="77777777" w:rsidR="000A014D" w:rsidRDefault="000A014D" w:rsidP="000A014D">
      <w:pPr>
        <w:rPr>
          <w:noProof/>
        </w:rPr>
      </w:pPr>
      <w:r>
        <w:rPr>
          <w:noProof/>
        </w:rPr>
        <w:drawing>
          <wp:inline distT="0" distB="0" distL="0" distR="0" wp14:anchorId="10FCFFB7" wp14:editId="54EACB1F">
            <wp:extent cx="3965961" cy="257577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919" t="5545" r="7836" b="15218"/>
                    <a:stretch/>
                  </pic:blipFill>
                  <pic:spPr bwMode="auto">
                    <a:xfrm>
                      <a:off x="0" y="0"/>
                      <a:ext cx="3973595" cy="2580733"/>
                    </a:xfrm>
                    <a:prstGeom prst="rect">
                      <a:avLst/>
                    </a:prstGeom>
                    <a:ln>
                      <a:noFill/>
                    </a:ln>
                    <a:extLst>
                      <a:ext uri="{53640926-AAD7-44D8-BBD7-CCE9431645EC}">
                        <a14:shadowObscured xmlns:a14="http://schemas.microsoft.com/office/drawing/2010/main"/>
                      </a:ext>
                    </a:extLst>
                  </pic:spPr>
                </pic:pic>
              </a:graphicData>
            </a:graphic>
          </wp:inline>
        </w:drawing>
      </w:r>
    </w:p>
    <w:p w14:paraId="022CBC02" w14:textId="7D3FD5C4" w:rsidR="000A014D" w:rsidRPr="00E00F13" w:rsidRDefault="000A014D" w:rsidP="000A014D">
      <w:pPr>
        <w:pStyle w:val="Caption"/>
        <w:ind w:firstLine="0"/>
        <w:jc w:val="both"/>
      </w:pPr>
      <w:bookmarkStart w:id="22" w:name="_Toc39602892"/>
      <w:r w:rsidRPr="00E00F13">
        <w:t xml:space="preserve">Figure </w:t>
      </w:r>
      <w:fldSimple w:instr=" SEQ Figure \* ARABIC ">
        <w:r w:rsidR="00CE67F2">
          <w:rPr>
            <w:noProof/>
          </w:rPr>
          <w:t>8</w:t>
        </w:r>
      </w:fldSimple>
      <w:r w:rsidRPr="00E00F13">
        <w:t xml:space="preserve"> two holding methods pronated hand(right) and supinated </w:t>
      </w:r>
      <w:proofErr w:type="gramStart"/>
      <w:r w:rsidRPr="00E00F13">
        <w:t>forearm(</w:t>
      </w:r>
      <w:proofErr w:type="spellStart"/>
      <w:proofErr w:type="gramEnd"/>
      <w:r w:rsidRPr="00E00F13">
        <w:t>Dr.</w:t>
      </w:r>
      <w:proofErr w:type="spellEnd"/>
      <w:r w:rsidRPr="00E00F13">
        <w:t xml:space="preserve"> Khan 2017)</w:t>
      </w:r>
      <w:bookmarkEnd w:id="22"/>
    </w:p>
    <w:p w14:paraId="09354D42" w14:textId="0933DFF5" w:rsidR="000A014D" w:rsidRDefault="000A014D" w:rsidP="000A014D">
      <w:pPr>
        <w:keepNext/>
      </w:pPr>
    </w:p>
    <w:p w14:paraId="0BB4BD33" w14:textId="77777777" w:rsidR="000A014D" w:rsidRPr="00910C06" w:rsidRDefault="000A014D" w:rsidP="000A014D">
      <w:pPr>
        <w:ind w:firstLine="0"/>
      </w:pPr>
    </w:p>
    <w:p w14:paraId="1BBE4058" w14:textId="77777777" w:rsidR="000A014D" w:rsidRDefault="000A014D" w:rsidP="000A014D">
      <w:pPr>
        <w:ind w:firstLine="0"/>
      </w:pPr>
    </w:p>
    <w:p w14:paraId="6CB7422A" w14:textId="6E5242A7" w:rsidR="000A014D" w:rsidRPr="006963E1" w:rsidRDefault="000A014D" w:rsidP="000A014D">
      <w:pPr>
        <w:ind w:firstLine="0"/>
      </w:pPr>
      <w:r w:rsidRPr="006963E1">
        <w:t>Other methodologies</w:t>
      </w:r>
      <w:r w:rsidR="008A72DB">
        <w:t xml:space="preserve"> using other instruments/tools</w:t>
      </w:r>
      <w:r w:rsidRPr="006963E1">
        <w:t xml:space="preserve"> see section </w:t>
      </w:r>
      <w:r w:rsidR="008A72DB">
        <w:t>B 3</w:t>
      </w:r>
      <w:r w:rsidRPr="006963E1">
        <w:t xml:space="preserve"> of the appendix</w:t>
      </w:r>
    </w:p>
    <w:p w14:paraId="4D722910" w14:textId="77777777" w:rsidR="000A014D" w:rsidRDefault="000A014D" w:rsidP="000A014D">
      <w:pPr>
        <w:rPr>
          <w:color w:val="00B050"/>
        </w:rPr>
      </w:pPr>
    </w:p>
    <w:p w14:paraId="713A8682" w14:textId="73D67B60" w:rsidR="000A014D" w:rsidRDefault="000A014D" w:rsidP="00376C5F"/>
    <w:p w14:paraId="06481228" w14:textId="70BC81A4" w:rsidR="000A014D" w:rsidRDefault="000A014D" w:rsidP="00376C5F"/>
    <w:p w14:paraId="0AC6646C" w14:textId="3EC348B6" w:rsidR="0077036C" w:rsidRDefault="0077036C" w:rsidP="00376C5F"/>
    <w:p w14:paraId="64C94568" w14:textId="2A77D733" w:rsidR="00A3399F" w:rsidRDefault="00A3399F" w:rsidP="00376C5F"/>
    <w:p w14:paraId="52878715" w14:textId="2875C151" w:rsidR="00A3399F" w:rsidRDefault="00A3399F" w:rsidP="00376C5F"/>
    <w:p w14:paraId="48861399" w14:textId="701ACD34" w:rsidR="00A3399F" w:rsidRDefault="00A3399F" w:rsidP="00376C5F"/>
    <w:p w14:paraId="4F3F37F4" w14:textId="5D689604" w:rsidR="00A3399F" w:rsidRDefault="00A3399F" w:rsidP="00376C5F"/>
    <w:p w14:paraId="105003CD" w14:textId="77777777" w:rsidR="00A3399F" w:rsidRDefault="00A3399F" w:rsidP="00376C5F"/>
    <w:p w14:paraId="2B68AA31" w14:textId="77777777" w:rsidR="0077036C" w:rsidRDefault="0077036C" w:rsidP="00376C5F"/>
    <w:p w14:paraId="721F3991" w14:textId="309AEF60" w:rsidR="000A014D" w:rsidRDefault="000A014D" w:rsidP="00376C5F"/>
    <w:p w14:paraId="42DE0F0A" w14:textId="63F3DC1C" w:rsidR="008F35DB" w:rsidRDefault="008F35DB" w:rsidP="00376C5F"/>
    <w:p w14:paraId="4EE40E19" w14:textId="77777777" w:rsidR="00EC4291" w:rsidRPr="00376C5F" w:rsidRDefault="00EC4291" w:rsidP="001F2139">
      <w:pPr>
        <w:ind w:firstLine="0"/>
      </w:pPr>
    </w:p>
    <w:p w14:paraId="23F2112A" w14:textId="18704ACF" w:rsidR="000A014D" w:rsidRDefault="00511004" w:rsidP="00680A6E">
      <w:pPr>
        <w:pStyle w:val="Heading1"/>
        <w:numPr>
          <w:ilvl w:val="0"/>
          <w:numId w:val="0"/>
        </w:numPr>
        <w:ind w:left="432"/>
      </w:pPr>
      <w:bookmarkStart w:id="23" w:name="_Toc510538202"/>
      <w:bookmarkStart w:id="24" w:name="_Toc82929539"/>
      <w:r>
        <w:t>Design Development</w:t>
      </w:r>
      <w:bookmarkEnd w:id="23"/>
      <w:r w:rsidR="000831F7">
        <w:t xml:space="preserve"> (Method)</w:t>
      </w:r>
    </w:p>
    <w:p w14:paraId="62D10187" w14:textId="124BF3A2" w:rsidR="000A014D" w:rsidRPr="00EA4D4B" w:rsidRDefault="000A014D" w:rsidP="000A014D">
      <w:pPr>
        <w:ind w:firstLine="0"/>
        <w:rPr>
          <w:b/>
          <w:bCs/>
          <w:u w:val="single"/>
        </w:rPr>
      </w:pPr>
      <w:r w:rsidRPr="00EA4D4B">
        <w:rPr>
          <w:b/>
          <w:bCs/>
          <w:u w:val="single"/>
        </w:rPr>
        <w:t>Method (experimental and comparative)</w:t>
      </w:r>
    </w:p>
    <w:p w14:paraId="481295F0" w14:textId="77777777" w:rsidR="00CE67F2" w:rsidRDefault="00CE67F2" w:rsidP="00CE67F2">
      <w:pPr>
        <w:keepNext/>
        <w:ind w:firstLine="0"/>
      </w:pPr>
      <w:r>
        <w:t xml:space="preserve">      </w:t>
      </w:r>
      <w:r w:rsidRPr="00CE67F2">
        <w:rPr>
          <w:noProof/>
        </w:rPr>
        <w:drawing>
          <wp:inline distT="0" distB="0" distL="0" distR="0" wp14:anchorId="68F4C016" wp14:editId="5362EC22">
            <wp:extent cx="5760085" cy="50742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085" cy="5074285"/>
                    </a:xfrm>
                    <a:prstGeom prst="rect">
                      <a:avLst/>
                    </a:prstGeom>
                  </pic:spPr>
                </pic:pic>
              </a:graphicData>
            </a:graphic>
          </wp:inline>
        </w:drawing>
      </w:r>
    </w:p>
    <w:p w14:paraId="0734770E" w14:textId="2D1EA159" w:rsidR="000A014D" w:rsidRDefault="00CE67F2" w:rsidP="00CE67F2">
      <w:pPr>
        <w:pStyle w:val="Caption"/>
        <w:jc w:val="both"/>
      </w:pPr>
      <w:bookmarkStart w:id="25" w:name="_Toc39602893"/>
      <w:r>
        <w:t xml:space="preserve">Figure </w:t>
      </w:r>
      <w:fldSimple w:instr=" SEQ Figure \* ARABIC ">
        <w:r>
          <w:rPr>
            <w:noProof/>
          </w:rPr>
          <w:t>9</w:t>
        </w:r>
      </w:fldSimple>
      <w:r>
        <w:t xml:space="preserve"> </w:t>
      </w:r>
      <w:bookmarkEnd w:id="25"/>
      <w:r w:rsidR="00CD49CE">
        <w:t>Calibration</w:t>
      </w:r>
    </w:p>
    <w:p w14:paraId="35B00A44" w14:textId="716BD837" w:rsidR="00CE67F2" w:rsidRDefault="00CE67F2" w:rsidP="000A014D">
      <w:pPr>
        <w:ind w:firstLine="0"/>
      </w:pPr>
    </w:p>
    <w:p w14:paraId="02C813DB" w14:textId="77777777" w:rsidR="000A014D" w:rsidRDefault="000A014D" w:rsidP="000A014D"/>
    <w:p w14:paraId="50AE5BC6" w14:textId="71AECA93" w:rsidR="000A014D" w:rsidRDefault="000A014D" w:rsidP="000A014D">
      <w:pPr>
        <w:keepNext/>
      </w:pPr>
      <w:r>
        <w:lastRenderedPageBreak/>
        <w:t xml:space="preserve"> </w:t>
      </w:r>
    </w:p>
    <w:p w14:paraId="142D1EC7" w14:textId="1690297B" w:rsidR="000A014D" w:rsidRDefault="0077036C" w:rsidP="000A014D">
      <w:pPr>
        <w:keepNext/>
      </w:pPr>
      <w:r w:rsidRPr="0077036C">
        <w:rPr>
          <w:noProof/>
        </w:rPr>
        <w:drawing>
          <wp:inline distT="0" distB="0" distL="0" distR="0" wp14:anchorId="33941180" wp14:editId="3B41B059">
            <wp:extent cx="5760085" cy="7851913"/>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2248" cy="7854861"/>
                    </a:xfrm>
                    <a:prstGeom prst="rect">
                      <a:avLst/>
                    </a:prstGeom>
                  </pic:spPr>
                </pic:pic>
              </a:graphicData>
            </a:graphic>
          </wp:inline>
        </w:drawing>
      </w:r>
    </w:p>
    <w:p w14:paraId="22028732" w14:textId="77777777" w:rsidR="000A014D" w:rsidRDefault="000A014D" w:rsidP="000A014D">
      <w:pPr>
        <w:keepNext/>
      </w:pPr>
    </w:p>
    <w:p w14:paraId="560946E7" w14:textId="77777777" w:rsidR="000A014D" w:rsidRDefault="000A014D" w:rsidP="000A014D">
      <w:pPr>
        <w:keepNext/>
      </w:pPr>
      <w:r>
        <w:rPr>
          <w:noProof/>
        </w:rPr>
        <w:lastRenderedPageBreak/>
        <w:drawing>
          <wp:anchor distT="0" distB="0" distL="114300" distR="114300" simplePos="0" relativeHeight="251736064" behindDoc="0" locked="0" layoutInCell="1" allowOverlap="1" wp14:anchorId="019F25C4" wp14:editId="517876A4">
            <wp:simplePos x="0" y="0"/>
            <wp:positionH relativeFrom="column">
              <wp:posOffset>3249019</wp:posOffset>
            </wp:positionH>
            <wp:positionV relativeFrom="paragraph">
              <wp:posOffset>1496369</wp:posOffset>
            </wp:positionV>
            <wp:extent cx="76840" cy="8257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6840" cy="82574"/>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156C5264" wp14:editId="77A178FA">
                <wp:simplePos x="0" y="0"/>
                <wp:positionH relativeFrom="column">
                  <wp:posOffset>3891435</wp:posOffset>
                </wp:positionH>
                <wp:positionV relativeFrom="paragraph">
                  <wp:posOffset>649162</wp:posOffset>
                </wp:positionV>
                <wp:extent cx="1951333" cy="330200"/>
                <wp:effectExtent l="0" t="0" r="11430" b="12700"/>
                <wp:wrapNone/>
                <wp:docPr id="4" name="Text Box 4"/>
                <wp:cNvGraphicFramePr/>
                <a:graphic xmlns:a="http://schemas.openxmlformats.org/drawingml/2006/main">
                  <a:graphicData uri="http://schemas.microsoft.com/office/word/2010/wordprocessingShape">
                    <wps:wsp>
                      <wps:cNvSpPr txBox="1"/>
                      <wps:spPr>
                        <a:xfrm>
                          <a:off x="0" y="0"/>
                          <a:ext cx="1951333" cy="330200"/>
                        </a:xfrm>
                        <a:prstGeom prst="rect">
                          <a:avLst/>
                        </a:prstGeom>
                        <a:solidFill>
                          <a:sysClr val="window" lastClr="FFFFFF"/>
                        </a:solidFill>
                        <a:ln w="6350">
                          <a:solidFill>
                            <a:prstClr val="black"/>
                          </a:solidFill>
                        </a:ln>
                      </wps:spPr>
                      <wps:txbx>
                        <w:txbxContent>
                          <w:p w14:paraId="6811342F" w14:textId="77777777" w:rsidR="004C2AB5" w:rsidRPr="008732E5" w:rsidRDefault="004C2AB5" w:rsidP="000A014D">
                            <w:pPr>
                              <w:rPr>
                                <w:lang w:val="en-US"/>
                              </w:rPr>
                            </w:pPr>
                            <w:r>
                              <w:rPr>
                                <w:lang w:val="en-US"/>
                              </w:rPr>
                              <w:t>Origin point (marker 5)</w:t>
                            </w:r>
                          </w:p>
                          <w:p w14:paraId="770BD9EB" w14:textId="77777777" w:rsidR="004C2AB5" w:rsidRPr="008732E5" w:rsidRDefault="004C2AB5" w:rsidP="000A014D">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C5264" id="Text Box 4" o:spid="_x0000_s1027" type="#_x0000_t202" style="position:absolute;left:0;text-align:left;margin-left:306.4pt;margin-top:51.1pt;width:153.65pt;height:2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" fillcolor="window" strokeweight=".5pt">
                <v:textbox>
                  <w:txbxContent>
                    <w:p w14:paraId="6811342F" w14:textId="77777777" w:rsidR="004C2AB5" w:rsidRPr="008732E5" w:rsidRDefault="004C2AB5" w:rsidP="000A014D">
                      <w:pPr>
                        <w:rPr>
                          <w:lang w:val="en-US"/>
                        </w:rPr>
                      </w:pPr>
                      <w:r>
                        <w:rPr>
                          <w:lang w:val="en-US"/>
                        </w:rPr>
                        <w:t>Origin point (marker 5)</w:t>
                      </w:r>
                    </w:p>
                    <w:p w14:paraId="770BD9EB" w14:textId="77777777" w:rsidR="004C2AB5" w:rsidRPr="008732E5" w:rsidRDefault="004C2AB5" w:rsidP="000A014D">
                      <w:pPr>
                        <w:rPr>
                          <w:lang w:val="en-US"/>
                        </w:rPr>
                      </w:pP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08AB06EF" wp14:editId="2435B8E5">
                <wp:simplePos x="0" y="0"/>
                <wp:positionH relativeFrom="column">
                  <wp:posOffset>3345547</wp:posOffset>
                </wp:positionH>
                <wp:positionV relativeFrom="paragraph">
                  <wp:posOffset>887367</wp:posOffset>
                </wp:positionV>
                <wp:extent cx="507467" cy="690998"/>
                <wp:effectExtent l="38100" t="0" r="26035" b="52070"/>
                <wp:wrapNone/>
                <wp:docPr id="3" name="Straight Arrow Connector 3"/>
                <wp:cNvGraphicFramePr/>
                <a:graphic xmlns:a="http://schemas.openxmlformats.org/drawingml/2006/main">
                  <a:graphicData uri="http://schemas.microsoft.com/office/word/2010/wordprocessingShape">
                    <wps:wsp>
                      <wps:cNvCnPr/>
                      <wps:spPr>
                        <a:xfrm flipH="1">
                          <a:off x="0" y="0"/>
                          <a:ext cx="507467" cy="690998"/>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1287016" id="Straight Arrow Connector 3" o:spid="_x0000_s1026" type="#_x0000_t32" style="position:absolute;margin-left:263.45pt;margin-top:69.85pt;width:39.95pt;height:54.4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" strokecolor="#4a7ebb">
                <v:stroke endarrow="block"/>
              </v:shape>
            </w:pict>
          </mc:Fallback>
        </mc:AlternateContent>
      </w:r>
      <w:r>
        <w:rPr>
          <w:noProof/>
        </w:rPr>
        <mc:AlternateContent>
          <mc:Choice Requires="wps">
            <w:drawing>
              <wp:anchor distT="0" distB="0" distL="114300" distR="114300" simplePos="0" relativeHeight="251713536" behindDoc="0" locked="0" layoutInCell="1" allowOverlap="1" wp14:anchorId="3C02FA44" wp14:editId="5947CAB5">
                <wp:simplePos x="0" y="0"/>
                <wp:positionH relativeFrom="column">
                  <wp:posOffset>3006023</wp:posOffset>
                </wp:positionH>
                <wp:positionV relativeFrom="paragraph">
                  <wp:posOffset>1446212</wp:posOffset>
                </wp:positionV>
                <wp:extent cx="627447" cy="683216"/>
                <wp:effectExtent l="0" t="0" r="49848" b="87947"/>
                <wp:wrapNone/>
                <wp:docPr id="99" name="Arc 99"/>
                <wp:cNvGraphicFramePr/>
                <a:graphic xmlns:a="http://schemas.openxmlformats.org/drawingml/2006/main">
                  <a:graphicData uri="http://schemas.microsoft.com/office/word/2010/wordprocessingShape">
                    <wps:wsp>
                      <wps:cNvSpPr/>
                      <wps:spPr>
                        <a:xfrm rot="6102269">
                          <a:off x="0" y="0"/>
                          <a:ext cx="627447" cy="683216"/>
                        </a:xfrm>
                        <a:prstGeom prst="arc">
                          <a:avLst/>
                        </a:prstGeom>
                        <a:noFill/>
                        <a:ln w="38100" cap="flat" cmpd="sng" algn="ctr">
                          <a:solidFill>
                            <a:srgbClr val="C0504D"/>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AA52C" id="Arc 99" o:spid="_x0000_s1026" style="position:absolute;margin-left:236.7pt;margin-top:113.85pt;width:49.4pt;height:53.8pt;rotation:6665305fd;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7447,683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" path="m313723,nsc486988,,627447,152943,627447,341608r-313723,c313724,227739,313723,113869,313723,xem313723,nfc486988,,627447,152943,627447,341608e" filled="f" strokecolor="#c0504d" strokeweight="3pt">
                <v:shadow on="t" color="black" opacity="22937f" origin=",.5" offset="0,.63889mm"/>
                <v:path arrowok="t" o:connecttype="custom" o:connectlocs="313723,0;627447,341608" o:connectangles="0,0"/>
              </v:shape>
            </w:pict>
          </mc:Fallback>
        </mc:AlternateContent>
      </w:r>
      <w:r>
        <w:rPr>
          <w:noProof/>
        </w:rPr>
        <mc:AlternateContent>
          <mc:Choice Requires="wps">
            <w:drawing>
              <wp:anchor distT="0" distB="0" distL="114300" distR="114300" simplePos="0" relativeHeight="251712512" behindDoc="0" locked="0" layoutInCell="1" allowOverlap="1" wp14:anchorId="323870F3" wp14:editId="3A51E309">
                <wp:simplePos x="0" y="0"/>
                <wp:positionH relativeFrom="column">
                  <wp:posOffset>3330233</wp:posOffset>
                </wp:positionH>
                <wp:positionV relativeFrom="paragraph">
                  <wp:posOffset>1618087</wp:posOffset>
                </wp:positionV>
                <wp:extent cx="883931" cy="530198"/>
                <wp:effectExtent l="57150" t="38100" r="68580" b="99060"/>
                <wp:wrapNone/>
                <wp:docPr id="96" name="Straight Connector 96"/>
                <wp:cNvGraphicFramePr/>
                <a:graphic xmlns:a="http://schemas.openxmlformats.org/drawingml/2006/main">
                  <a:graphicData uri="http://schemas.microsoft.com/office/word/2010/wordprocessingShape">
                    <wps:wsp>
                      <wps:cNvCnPr/>
                      <wps:spPr>
                        <a:xfrm>
                          <a:off x="0" y="0"/>
                          <a:ext cx="883931" cy="530198"/>
                        </a:xfrm>
                        <a:prstGeom prst="line">
                          <a:avLst/>
                        </a:prstGeom>
                        <a:noFill/>
                        <a:ln w="38100" cap="flat" cmpd="sng" algn="ctr">
                          <a:solidFill>
                            <a:srgbClr val="C0504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12A46DA4" id="Straight Connector 96"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262.2pt,127.4pt" to="331.8pt,1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" strokecolor="#c0504d" strokeweight="3pt">
                <v:shadow on="t" color="black" opacity="22937f" origin=",.5" offset="0,.63889mm"/>
              </v:line>
            </w:pict>
          </mc:Fallback>
        </mc:AlternateContent>
      </w:r>
      <w:r>
        <w:rPr>
          <w:noProof/>
        </w:rPr>
        <mc:AlternateContent>
          <mc:Choice Requires="wps">
            <w:drawing>
              <wp:anchor distT="0" distB="0" distL="114300" distR="114300" simplePos="0" relativeHeight="251711488" behindDoc="0" locked="0" layoutInCell="1" allowOverlap="1" wp14:anchorId="727F920E" wp14:editId="23130F5C">
                <wp:simplePos x="0" y="0"/>
                <wp:positionH relativeFrom="column">
                  <wp:posOffset>3146083</wp:posOffset>
                </wp:positionH>
                <wp:positionV relativeFrom="paragraph">
                  <wp:posOffset>1610403</wp:posOffset>
                </wp:positionV>
                <wp:extent cx="184417" cy="1098438"/>
                <wp:effectExtent l="76200" t="38100" r="63500" b="83185"/>
                <wp:wrapNone/>
                <wp:docPr id="31" name="Straight Connector 31"/>
                <wp:cNvGraphicFramePr/>
                <a:graphic xmlns:a="http://schemas.openxmlformats.org/drawingml/2006/main">
                  <a:graphicData uri="http://schemas.microsoft.com/office/word/2010/wordprocessingShape">
                    <wps:wsp>
                      <wps:cNvCnPr/>
                      <wps:spPr>
                        <a:xfrm flipH="1">
                          <a:off x="0" y="0"/>
                          <a:ext cx="184417" cy="1098438"/>
                        </a:xfrm>
                        <a:prstGeom prst="line">
                          <a:avLst/>
                        </a:prstGeom>
                        <a:noFill/>
                        <a:ln w="38100" cap="flat" cmpd="sng" algn="ctr">
                          <a:solidFill>
                            <a:srgbClr val="C0504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799AE342" id="Straight Connector 31" o:spid="_x0000_s1026" style="position:absolute;flip:x;z-index:251711488;visibility:visible;mso-wrap-style:square;mso-wrap-distance-left:9pt;mso-wrap-distance-top:0;mso-wrap-distance-right:9pt;mso-wrap-distance-bottom:0;mso-position-horizontal:absolute;mso-position-horizontal-relative:text;mso-position-vertical:absolute;mso-position-vertical-relative:text" from="247.7pt,126.8pt" to="262.2pt,2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" strokecolor="#c0504d" strokeweight="3pt">
                <v:shadow on="t" color="black" opacity="22937f" origin=",.5" offset="0,.63889mm"/>
              </v:line>
            </w:pict>
          </mc:Fallback>
        </mc:AlternateContent>
      </w:r>
      <w:r>
        <w:rPr>
          <w:noProof/>
        </w:rPr>
        <w:drawing>
          <wp:inline distT="0" distB="0" distL="0" distR="0" wp14:anchorId="2D410208" wp14:editId="31F7BCEE">
            <wp:extent cx="5616250" cy="265754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47722" cy="2672437"/>
                    </a:xfrm>
                    <a:prstGeom prst="rect">
                      <a:avLst/>
                    </a:prstGeom>
                    <a:noFill/>
                    <a:ln>
                      <a:noFill/>
                    </a:ln>
                  </pic:spPr>
                </pic:pic>
              </a:graphicData>
            </a:graphic>
          </wp:inline>
        </w:drawing>
      </w:r>
    </w:p>
    <w:p w14:paraId="3CF1FF88" w14:textId="527F9DE6" w:rsidR="000A014D" w:rsidRDefault="000A014D" w:rsidP="000A014D">
      <w:pPr>
        <w:pStyle w:val="Caption"/>
        <w:jc w:val="both"/>
      </w:pPr>
      <w:bookmarkStart w:id="26" w:name="_Toc39602894"/>
      <w:r>
        <w:t xml:space="preserve">Figure </w:t>
      </w:r>
      <w:fldSimple w:instr=" SEQ Figure \* ARABIC ">
        <w:r w:rsidR="00CE67F2">
          <w:rPr>
            <w:noProof/>
          </w:rPr>
          <w:t>13</w:t>
        </w:r>
      </w:fldSimple>
      <w:r>
        <w:t xml:space="preserve"> Position of markers on hand and angle created</w:t>
      </w:r>
      <w:bookmarkEnd w:id="26"/>
    </w:p>
    <w:p w14:paraId="2AE4E8A9" w14:textId="77777777" w:rsidR="000A014D" w:rsidRDefault="000A014D" w:rsidP="000A014D">
      <w:pPr>
        <w:keepNext/>
      </w:pPr>
      <w:r>
        <w:rPr>
          <w:noProof/>
        </w:rPr>
        <mc:AlternateContent>
          <mc:Choice Requires="wps">
            <w:drawing>
              <wp:anchor distT="0" distB="0" distL="114300" distR="114300" simplePos="0" relativeHeight="251735040" behindDoc="0" locked="0" layoutInCell="1" allowOverlap="1" wp14:anchorId="0817D001" wp14:editId="14936C2A">
                <wp:simplePos x="0" y="0"/>
                <wp:positionH relativeFrom="column">
                  <wp:posOffset>2108515</wp:posOffset>
                </wp:positionH>
                <wp:positionV relativeFrom="paragraph">
                  <wp:posOffset>1701469</wp:posOffset>
                </wp:positionV>
                <wp:extent cx="61472" cy="69156"/>
                <wp:effectExtent l="0" t="0" r="15240" b="26670"/>
                <wp:wrapNone/>
                <wp:docPr id="10" name="Oval 10"/>
                <wp:cNvGraphicFramePr/>
                <a:graphic xmlns:a="http://schemas.openxmlformats.org/drawingml/2006/main">
                  <a:graphicData uri="http://schemas.microsoft.com/office/word/2010/wordprocessingShape">
                    <wps:wsp>
                      <wps:cNvSpPr/>
                      <wps:spPr>
                        <a:xfrm>
                          <a:off x="0" y="0"/>
                          <a:ext cx="61472" cy="69156"/>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4FF8AC" id="Oval 10" o:spid="_x0000_s1026" style="position:absolute;margin-left:166pt;margin-top:133.95pt;width:4.85pt;height:5.4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" fillcolor="#4f81bd" strokecolor="#385d8a" strokeweight="2pt"/>
            </w:pict>
          </mc:Fallback>
        </mc:AlternateContent>
      </w:r>
      <w:r>
        <w:rPr>
          <w:noProof/>
        </w:rPr>
        <mc:AlternateContent>
          <mc:Choice Requires="wps">
            <w:drawing>
              <wp:anchor distT="0" distB="0" distL="114300" distR="114300" simplePos="0" relativeHeight="251734016" behindDoc="0" locked="0" layoutInCell="1" allowOverlap="1" wp14:anchorId="76A94AC4" wp14:editId="57A6344B">
                <wp:simplePos x="0" y="0"/>
                <wp:positionH relativeFrom="margin">
                  <wp:posOffset>3384289</wp:posOffset>
                </wp:positionH>
                <wp:positionV relativeFrom="paragraph">
                  <wp:posOffset>1648823</wp:posOffset>
                </wp:positionV>
                <wp:extent cx="2367562" cy="276625"/>
                <wp:effectExtent l="0" t="0" r="13970" b="28575"/>
                <wp:wrapNone/>
                <wp:docPr id="9" name="Text Box 9"/>
                <wp:cNvGraphicFramePr/>
                <a:graphic xmlns:a="http://schemas.openxmlformats.org/drawingml/2006/main">
                  <a:graphicData uri="http://schemas.microsoft.com/office/word/2010/wordprocessingShape">
                    <wps:wsp>
                      <wps:cNvSpPr txBox="1"/>
                      <wps:spPr>
                        <a:xfrm>
                          <a:off x="0" y="0"/>
                          <a:ext cx="2367562" cy="276625"/>
                        </a:xfrm>
                        <a:prstGeom prst="rect">
                          <a:avLst/>
                        </a:prstGeom>
                        <a:solidFill>
                          <a:sysClr val="window" lastClr="FFFFFF"/>
                        </a:solidFill>
                        <a:ln w="6350">
                          <a:solidFill>
                            <a:prstClr val="black"/>
                          </a:solidFill>
                        </a:ln>
                      </wps:spPr>
                      <wps:txbx>
                        <w:txbxContent>
                          <w:p w14:paraId="1CB40D53" w14:textId="77777777" w:rsidR="004C2AB5" w:rsidRPr="008732E5" w:rsidRDefault="004C2AB5" w:rsidP="000A014D">
                            <w:pPr>
                              <w:rPr>
                                <w:lang w:val="en-US"/>
                              </w:rPr>
                            </w:pPr>
                            <w:r>
                              <w:rPr>
                                <w:lang w:val="en-US"/>
                              </w:rPr>
                              <w:t>Origin point (marker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94AC4" id="Text Box 9" o:spid="_x0000_s1028" type="#_x0000_t202" style="position:absolute;left:0;text-align:left;margin-left:266.5pt;margin-top:129.85pt;width:186.4pt;height:21.8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" fillcolor="window" strokeweight=".5pt">
                <v:textbox>
                  <w:txbxContent>
                    <w:p w14:paraId="1CB40D53" w14:textId="77777777" w:rsidR="004C2AB5" w:rsidRPr="008732E5" w:rsidRDefault="004C2AB5" w:rsidP="000A014D">
                      <w:pPr>
                        <w:rPr>
                          <w:lang w:val="en-US"/>
                        </w:rPr>
                      </w:pPr>
                      <w:r>
                        <w:rPr>
                          <w:lang w:val="en-US"/>
                        </w:rPr>
                        <w:t>Origin point (marker 5)</w:t>
                      </w:r>
                    </w:p>
                  </w:txbxContent>
                </v:textbox>
                <w10:wrap anchorx="margin"/>
              </v:shape>
            </w:pict>
          </mc:Fallback>
        </mc:AlternateContent>
      </w:r>
      <w:r>
        <w:rPr>
          <w:noProof/>
        </w:rPr>
        <mc:AlternateContent>
          <mc:Choice Requires="wps">
            <w:drawing>
              <wp:anchor distT="0" distB="0" distL="114300" distR="114300" simplePos="0" relativeHeight="251732992" behindDoc="0" locked="0" layoutInCell="1" allowOverlap="1" wp14:anchorId="1E30FB16" wp14:editId="581D4CAA">
                <wp:simplePos x="0" y="0"/>
                <wp:positionH relativeFrom="column">
                  <wp:posOffset>2208631</wp:posOffset>
                </wp:positionH>
                <wp:positionV relativeFrom="paragraph">
                  <wp:posOffset>1701971</wp:posOffset>
                </wp:positionV>
                <wp:extent cx="1152605" cy="53340"/>
                <wp:effectExtent l="0" t="76200" r="9525" b="41910"/>
                <wp:wrapNone/>
                <wp:docPr id="8" name="Straight Arrow Connector 8"/>
                <wp:cNvGraphicFramePr/>
                <a:graphic xmlns:a="http://schemas.openxmlformats.org/drawingml/2006/main">
                  <a:graphicData uri="http://schemas.microsoft.com/office/word/2010/wordprocessingShape">
                    <wps:wsp>
                      <wps:cNvCnPr/>
                      <wps:spPr>
                        <a:xfrm flipV="1">
                          <a:off x="0" y="0"/>
                          <a:ext cx="1152605" cy="5334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anchor>
            </w:drawing>
          </mc:Choice>
          <mc:Fallback>
            <w:pict>
              <v:shape w14:anchorId="2936EE8D" id="Straight Arrow Connector 8" o:spid="_x0000_s1026" type="#_x0000_t32" style="position:absolute;margin-left:173.9pt;margin-top:134pt;width:90.75pt;height:4.2pt;flip:y;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" strokecolor="#4a7ebb">
                <v:stroke endarrow="block"/>
              </v:shape>
            </w:pict>
          </mc:Fallback>
        </mc:AlternateContent>
      </w:r>
      <w:r>
        <w:rPr>
          <w:noProof/>
        </w:rPr>
        <mc:AlternateContent>
          <mc:Choice Requires="wps">
            <w:drawing>
              <wp:anchor distT="0" distB="0" distL="114300" distR="114300" simplePos="0" relativeHeight="251716608" behindDoc="0" locked="0" layoutInCell="1" allowOverlap="1" wp14:anchorId="7712EF25" wp14:editId="2C6D5308">
                <wp:simplePos x="0" y="0"/>
                <wp:positionH relativeFrom="column">
                  <wp:posOffset>1893146</wp:posOffset>
                </wp:positionH>
                <wp:positionV relativeFrom="paragraph">
                  <wp:posOffset>1357248</wp:posOffset>
                </wp:positionV>
                <wp:extent cx="945136" cy="998925"/>
                <wp:effectExtent l="68262" t="46038" r="0" b="0"/>
                <wp:wrapNone/>
                <wp:docPr id="103" name="Arc 103"/>
                <wp:cNvGraphicFramePr/>
                <a:graphic xmlns:a="http://schemas.openxmlformats.org/drawingml/2006/main">
                  <a:graphicData uri="http://schemas.microsoft.com/office/word/2010/wordprocessingShape">
                    <wps:wsp>
                      <wps:cNvSpPr/>
                      <wps:spPr>
                        <a:xfrm rot="16440744">
                          <a:off x="0" y="0"/>
                          <a:ext cx="945136" cy="998925"/>
                        </a:xfrm>
                        <a:prstGeom prst="arc">
                          <a:avLst/>
                        </a:prstGeom>
                        <a:noFill/>
                        <a:ln w="38100" cap="flat" cmpd="sng" algn="ctr">
                          <a:solidFill>
                            <a:srgbClr val="C0504D"/>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F8D9E4" id="Arc 103" o:spid="_x0000_s1026" style="position:absolute;margin-left:149.05pt;margin-top:106.85pt;width:74.4pt;height:78.65pt;rotation:-5635283fd;z-index:251716608;visibility:visible;mso-wrap-style:square;mso-wrap-distance-left:9pt;mso-wrap-distance-top:0;mso-wrap-distance-right:9pt;mso-wrap-distance-bottom:0;mso-position-horizontal:absolute;mso-position-horizontal-relative:text;mso-position-vertical:absolute;mso-position-vertical-relative:text;v-text-anchor:middle" coordsize="945136,998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" path="m472568,nsc733560,,945136,223617,945136,499463r-472568,l472568,xem472568,nfc733560,,945136,223617,945136,499463e" filled="f" strokecolor="#c0504d" strokeweight="3pt">
                <v:shadow on="t" color="black" opacity="22937f" origin=",.5" offset="0,.63889mm"/>
                <v:path arrowok="t" o:connecttype="custom" o:connectlocs="472568,0;945136,499463" o:connectangles="0,0"/>
              </v:shape>
            </w:pict>
          </mc:Fallback>
        </mc:AlternateContent>
      </w:r>
      <w:r>
        <w:rPr>
          <w:noProof/>
        </w:rPr>
        <mc:AlternateContent>
          <mc:Choice Requires="wps">
            <w:drawing>
              <wp:anchor distT="0" distB="0" distL="114300" distR="114300" simplePos="0" relativeHeight="251715584" behindDoc="0" locked="0" layoutInCell="1" allowOverlap="1" wp14:anchorId="791725A8" wp14:editId="080C9060">
                <wp:simplePos x="0" y="0"/>
                <wp:positionH relativeFrom="column">
                  <wp:posOffset>2122859</wp:posOffset>
                </wp:positionH>
                <wp:positionV relativeFrom="paragraph">
                  <wp:posOffset>896807</wp:posOffset>
                </wp:positionV>
                <wp:extent cx="641900" cy="829876"/>
                <wp:effectExtent l="57150" t="38100" r="44450" b="85090"/>
                <wp:wrapNone/>
                <wp:docPr id="101" name="Straight Connector 101"/>
                <wp:cNvGraphicFramePr/>
                <a:graphic xmlns:a="http://schemas.openxmlformats.org/drawingml/2006/main">
                  <a:graphicData uri="http://schemas.microsoft.com/office/word/2010/wordprocessingShape">
                    <wps:wsp>
                      <wps:cNvCnPr/>
                      <wps:spPr>
                        <a:xfrm flipV="1">
                          <a:off x="0" y="0"/>
                          <a:ext cx="641900" cy="829876"/>
                        </a:xfrm>
                        <a:prstGeom prst="line">
                          <a:avLst/>
                        </a:prstGeom>
                        <a:noFill/>
                        <a:ln w="38100" cap="flat" cmpd="sng" algn="ctr">
                          <a:solidFill>
                            <a:srgbClr val="C0504D"/>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5167F8F7" id="Straight Connector 101" o:spid="_x0000_s1026" style="position:absolute;flip:y;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15pt,70.6pt" to="217.7pt,1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" strokecolor="#c0504d" strokeweight="3pt">
                <v:shadow on="t" color="black" opacity="22937f" origin=",.5" offset="0,.63889mm"/>
              </v:line>
            </w:pict>
          </mc:Fallback>
        </mc:AlternateContent>
      </w:r>
      <w:r>
        <w:rPr>
          <w:noProof/>
        </w:rPr>
        <mc:AlternateContent>
          <mc:Choice Requires="wps">
            <w:drawing>
              <wp:anchor distT="0" distB="0" distL="114300" distR="114300" simplePos="0" relativeHeight="251714560" behindDoc="0" locked="0" layoutInCell="1" allowOverlap="1" wp14:anchorId="650B6D8B" wp14:editId="02764FF5">
                <wp:simplePos x="0" y="0"/>
                <wp:positionH relativeFrom="column">
                  <wp:posOffset>663575</wp:posOffset>
                </wp:positionH>
                <wp:positionV relativeFrom="paragraph">
                  <wp:posOffset>1718945</wp:posOffset>
                </wp:positionV>
                <wp:extent cx="1463040" cy="384201"/>
                <wp:effectExtent l="57150" t="38100" r="60960" b="92075"/>
                <wp:wrapNone/>
                <wp:docPr id="100" name="Straight Connector 100"/>
                <wp:cNvGraphicFramePr/>
                <a:graphic xmlns:a="http://schemas.openxmlformats.org/drawingml/2006/main">
                  <a:graphicData uri="http://schemas.microsoft.com/office/word/2010/wordprocessingShape">
                    <wps:wsp>
                      <wps:cNvCnPr/>
                      <wps:spPr>
                        <a:xfrm flipV="1">
                          <a:off x="0" y="0"/>
                          <a:ext cx="1463040" cy="384201"/>
                        </a:xfrm>
                        <a:prstGeom prst="line">
                          <a:avLst/>
                        </a:prstGeom>
                        <a:noFill/>
                        <a:ln w="38100" cap="flat" cmpd="sng" algn="ctr">
                          <a:solidFill>
                            <a:srgbClr val="C0504D"/>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607B1547" id="Straight Connector 100" o:spid="_x0000_s1026" style="position:absolute;flip:y;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25pt,135.35pt" to="167.45pt,1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" strokecolor="#c0504d" strokeweight="3pt">
                <v:shadow on="t" color="black" opacity="22937f" origin=",.5" offset="0,.63889mm"/>
              </v:line>
            </w:pict>
          </mc:Fallback>
        </mc:AlternateContent>
      </w:r>
      <w:r>
        <w:rPr>
          <w:noProof/>
        </w:rPr>
        <w:drawing>
          <wp:inline distT="0" distB="0" distL="0" distR="0" wp14:anchorId="0FE6110B" wp14:editId="08289ED4">
            <wp:extent cx="5730875" cy="271272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875" cy="2712720"/>
                    </a:xfrm>
                    <a:prstGeom prst="rect">
                      <a:avLst/>
                    </a:prstGeom>
                    <a:noFill/>
                  </pic:spPr>
                </pic:pic>
              </a:graphicData>
            </a:graphic>
          </wp:inline>
        </w:drawing>
      </w:r>
    </w:p>
    <w:p w14:paraId="2ABE7695" w14:textId="6D18A6C2" w:rsidR="000A014D" w:rsidRDefault="000A014D" w:rsidP="000A014D">
      <w:pPr>
        <w:pStyle w:val="Caption"/>
        <w:jc w:val="both"/>
      </w:pPr>
      <w:bookmarkStart w:id="27" w:name="_Toc39602895"/>
      <w:r>
        <w:t xml:space="preserve">Figure </w:t>
      </w:r>
      <w:fldSimple w:instr=" SEQ Figure \* ARABIC ">
        <w:r w:rsidR="00CE67F2">
          <w:rPr>
            <w:noProof/>
          </w:rPr>
          <w:t>14</w:t>
        </w:r>
      </w:fldSimple>
      <w:r>
        <w:t xml:space="preserve"> Position of markers on arm and angle created</w:t>
      </w:r>
      <w:bookmarkEnd w:id="27"/>
    </w:p>
    <w:p w14:paraId="67D80E24" w14:textId="77777777" w:rsidR="000A014D" w:rsidRDefault="000A014D" w:rsidP="000A014D">
      <w:pPr>
        <w:keepNext/>
        <w:ind w:firstLine="0"/>
      </w:pPr>
    </w:p>
    <w:p w14:paraId="66A35703" w14:textId="77777777" w:rsidR="000A014D" w:rsidRDefault="000A014D" w:rsidP="000A014D">
      <w:pPr>
        <w:keepNext/>
      </w:pPr>
    </w:p>
    <w:p w14:paraId="234E096D" w14:textId="651F4158" w:rsidR="000A014D" w:rsidRDefault="00CE67F2" w:rsidP="000A014D">
      <w:pPr>
        <w:keepNext/>
      </w:pPr>
      <w:r w:rsidRPr="00CE67F2">
        <w:rPr>
          <w:noProof/>
        </w:rPr>
        <w:drawing>
          <wp:inline distT="0" distB="0" distL="0" distR="0" wp14:anchorId="7B1AC959" wp14:editId="4DAB4940">
            <wp:extent cx="3590925" cy="189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90925" cy="1895475"/>
                    </a:xfrm>
                    <a:prstGeom prst="rect">
                      <a:avLst/>
                    </a:prstGeom>
                  </pic:spPr>
                </pic:pic>
              </a:graphicData>
            </a:graphic>
          </wp:inline>
        </w:drawing>
      </w:r>
    </w:p>
    <w:p w14:paraId="03CC4D54" w14:textId="74317909" w:rsidR="000A014D" w:rsidRDefault="000A014D" w:rsidP="000A014D">
      <w:pPr>
        <w:pStyle w:val="Caption"/>
        <w:jc w:val="both"/>
      </w:pPr>
      <w:bookmarkStart w:id="28" w:name="_Toc39602896"/>
      <w:r>
        <w:t>Figure</w:t>
      </w:r>
      <w:fldSimple w:instr=" SEQ Figure \* ARABIC ">
        <w:r w:rsidR="00CE67F2">
          <w:rPr>
            <w:noProof/>
          </w:rPr>
          <w:t>15</w:t>
        </w:r>
      </w:fldSimple>
      <w:r>
        <w:t xml:space="preserve"> Markers on medical device</w:t>
      </w:r>
      <w:bookmarkEnd w:id="28"/>
    </w:p>
    <w:p w14:paraId="4FBF41DE" w14:textId="77777777" w:rsidR="000A014D" w:rsidRDefault="000A014D" w:rsidP="000A014D"/>
    <w:p w14:paraId="774EBDE2" w14:textId="77777777" w:rsidR="000A014D" w:rsidRDefault="000A014D" w:rsidP="000A014D"/>
    <w:p w14:paraId="22D777F2" w14:textId="77777777" w:rsidR="000A014D" w:rsidRDefault="000A014D" w:rsidP="000A014D"/>
    <w:p w14:paraId="3F2147AB" w14:textId="77777777" w:rsidR="000A014D" w:rsidRDefault="000A014D" w:rsidP="000A014D">
      <w:r>
        <w:rPr>
          <w:noProof/>
        </w:rPr>
        <w:drawing>
          <wp:inline distT="0" distB="0" distL="0" distR="0" wp14:anchorId="299485E7" wp14:editId="41E1A88A">
            <wp:extent cx="3148884" cy="25107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9629" t="10812" r="34112" b="37788"/>
                    <a:stretch/>
                  </pic:blipFill>
                  <pic:spPr bwMode="auto">
                    <a:xfrm>
                      <a:off x="0" y="0"/>
                      <a:ext cx="3156630" cy="2516966"/>
                    </a:xfrm>
                    <a:prstGeom prst="rect">
                      <a:avLst/>
                    </a:prstGeom>
                    <a:ln>
                      <a:noFill/>
                    </a:ln>
                    <a:extLst>
                      <a:ext uri="{53640926-AAD7-44D8-BBD7-CCE9431645EC}">
                        <a14:shadowObscured xmlns:a14="http://schemas.microsoft.com/office/drawing/2010/main"/>
                      </a:ext>
                    </a:extLst>
                  </pic:spPr>
                </pic:pic>
              </a:graphicData>
            </a:graphic>
          </wp:inline>
        </w:drawing>
      </w:r>
    </w:p>
    <w:p w14:paraId="1872BEF9" w14:textId="5315BAFC" w:rsidR="00CE67F2" w:rsidRDefault="000A014D" w:rsidP="00EA4D4B">
      <w:pPr>
        <w:ind w:firstLine="0"/>
      </w:pPr>
      <w:r>
        <w:t xml:space="preserve">Once markers are placed vector angles where calculated from and origin point. In this case it was marker 5. The projection </w:t>
      </w:r>
      <w:r w:rsidR="00DB7162">
        <w:t>was</w:t>
      </w:r>
      <w:r>
        <w:t xml:space="preserve"> on a Y-Z </w:t>
      </w:r>
      <w:r w:rsidR="00680A6E">
        <w:t>plane (</w:t>
      </w:r>
      <w:r>
        <w:t>shown above)</w:t>
      </w:r>
    </w:p>
    <w:p w14:paraId="62465136" w14:textId="407D0D44" w:rsidR="000A014D" w:rsidRPr="00C35064" w:rsidRDefault="000A014D" w:rsidP="00EA4D4B">
      <w:pPr>
        <w:ind w:firstLine="0"/>
      </w:pPr>
      <w:r>
        <w:t>.</w:t>
      </w:r>
    </w:p>
    <w:p w14:paraId="3EA67B01" w14:textId="77777777" w:rsidR="000A014D" w:rsidRDefault="000A014D" w:rsidP="000A014D">
      <w:pPr>
        <w:pStyle w:val="Caption"/>
        <w:jc w:val="both"/>
      </w:pPr>
      <w:r>
        <w:rPr>
          <w:noProof/>
        </w:rPr>
        <w:lastRenderedPageBreak/>
        <w:drawing>
          <wp:inline distT="0" distB="0" distL="0" distR="0" wp14:anchorId="090B83C3" wp14:editId="3FB2EA09">
            <wp:extent cx="3952875" cy="2020570"/>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2271" r="17003" b="24437"/>
                    <a:stretch/>
                  </pic:blipFill>
                  <pic:spPr bwMode="auto">
                    <a:xfrm>
                      <a:off x="0" y="0"/>
                      <a:ext cx="3984425" cy="2036697"/>
                    </a:xfrm>
                    <a:prstGeom prst="rect">
                      <a:avLst/>
                    </a:prstGeom>
                    <a:noFill/>
                    <a:ln>
                      <a:noFill/>
                    </a:ln>
                    <a:extLst>
                      <a:ext uri="{53640926-AAD7-44D8-BBD7-CCE9431645EC}">
                        <a14:shadowObscured xmlns:a14="http://schemas.microsoft.com/office/drawing/2010/main"/>
                      </a:ext>
                    </a:extLst>
                  </pic:spPr>
                </pic:pic>
              </a:graphicData>
            </a:graphic>
          </wp:inline>
        </w:drawing>
      </w:r>
    </w:p>
    <w:p w14:paraId="13C9AEE8" w14:textId="489B105A" w:rsidR="000A014D" w:rsidRDefault="000A014D" w:rsidP="000A014D">
      <w:pPr>
        <w:pStyle w:val="Caption"/>
        <w:jc w:val="both"/>
      </w:pPr>
      <w:bookmarkStart w:id="29" w:name="_Toc39602897"/>
      <w:r>
        <w:t xml:space="preserve">Figure </w:t>
      </w:r>
      <w:fldSimple w:instr=" SEQ Figure \* ARABIC ">
        <w:r w:rsidR="00CE67F2">
          <w:rPr>
            <w:noProof/>
          </w:rPr>
          <w:t>16</w:t>
        </w:r>
      </w:fldSimple>
      <w:r>
        <w:t xml:space="preserve"> </w:t>
      </w:r>
      <w:r w:rsidRPr="008C2DF4">
        <w:t xml:space="preserve">The movements are done on an anatomically accurate </w:t>
      </w:r>
      <w:r w:rsidRPr="005E215D">
        <w:t>manikin</w:t>
      </w:r>
      <w:bookmarkEnd w:id="29"/>
    </w:p>
    <w:p w14:paraId="2A5C1F94" w14:textId="77777777" w:rsidR="00EA4D4B" w:rsidRDefault="00EA4D4B" w:rsidP="00EA4D4B">
      <w:pPr>
        <w:keepNext/>
        <w:ind w:firstLine="0"/>
      </w:pPr>
      <w:r w:rsidRPr="002539CA">
        <w:rPr>
          <w:noProof/>
        </w:rPr>
        <w:drawing>
          <wp:inline distT="0" distB="0" distL="0" distR="0" wp14:anchorId="2967709F" wp14:editId="3C6DABB9">
            <wp:extent cx="3190240" cy="26193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6908"/>
                    <a:stretch/>
                  </pic:blipFill>
                  <pic:spPr bwMode="auto">
                    <a:xfrm>
                      <a:off x="0" y="0"/>
                      <a:ext cx="3194644" cy="2622991"/>
                    </a:xfrm>
                    <a:prstGeom prst="rect">
                      <a:avLst/>
                    </a:prstGeom>
                    <a:ln>
                      <a:noFill/>
                    </a:ln>
                    <a:extLst>
                      <a:ext uri="{53640926-AAD7-44D8-BBD7-CCE9431645EC}">
                        <a14:shadowObscured xmlns:a14="http://schemas.microsoft.com/office/drawing/2010/main"/>
                      </a:ext>
                    </a:extLst>
                  </pic:spPr>
                </pic:pic>
              </a:graphicData>
            </a:graphic>
          </wp:inline>
        </w:drawing>
      </w:r>
    </w:p>
    <w:p w14:paraId="3B47B015" w14:textId="47EF3949" w:rsidR="000A014D" w:rsidRDefault="00EA4D4B" w:rsidP="00EA4D4B">
      <w:pPr>
        <w:pStyle w:val="Caption"/>
        <w:jc w:val="both"/>
      </w:pPr>
      <w:bookmarkStart w:id="30" w:name="_Toc39602898"/>
      <w:r>
        <w:t xml:space="preserve">Figure </w:t>
      </w:r>
      <w:fldSimple w:instr=" SEQ Figure \* ARABIC ">
        <w:r w:rsidR="00CE67F2">
          <w:rPr>
            <w:noProof/>
          </w:rPr>
          <w:t>17</w:t>
        </w:r>
      </w:fldSimple>
      <w:r w:rsidRPr="00EA4D4B">
        <w:t xml:space="preserve"> </w:t>
      </w:r>
      <w:r w:rsidRPr="002539CA">
        <w:t xml:space="preserve">This data </w:t>
      </w:r>
      <w:r w:rsidR="00DB7162">
        <w:t>was</w:t>
      </w:r>
      <w:r w:rsidRPr="002539CA">
        <w:t xml:space="preserve"> displayed on graph showing degrees and </w:t>
      </w:r>
      <w:r>
        <w:t>displacement</w:t>
      </w:r>
      <w:bookmarkEnd w:id="30"/>
    </w:p>
    <w:p w14:paraId="22F379E9" w14:textId="71989BE2" w:rsidR="00EA4D4B" w:rsidRPr="00EA4D4B" w:rsidRDefault="00EA4D4B" w:rsidP="00EA4D4B"/>
    <w:p w14:paraId="63C7024C" w14:textId="550C2BB0" w:rsidR="000A014D" w:rsidRDefault="000A014D" w:rsidP="00EA4D4B">
      <w:pPr>
        <w:ind w:firstLine="0"/>
      </w:pPr>
    </w:p>
    <w:p w14:paraId="55A3922D" w14:textId="50F70790" w:rsidR="002539CA" w:rsidRDefault="000A014D" w:rsidP="002539CA">
      <w:pPr>
        <w:keepNext/>
      </w:pPr>
      <w:r>
        <w:rPr>
          <w:noProof/>
        </w:rPr>
        <w:lastRenderedPageBreak/>
        <w:drawing>
          <wp:inline distT="0" distB="0" distL="0" distR="0" wp14:anchorId="4D150E63" wp14:editId="3BD5B95E">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3895"/>
                    </a:xfrm>
                    <a:prstGeom prst="rect">
                      <a:avLst/>
                    </a:prstGeom>
                  </pic:spPr>
                </pic:pic>
              </a:graphicData>
            </a:graphic>
          </wp:inline>
        </w:drawing>
      </w:r>
    </w:p>
    <w:p w14:paraId="1CDFC7C5" w14:textId="578A3EB5" w:rsidR="000A014D" w:rsidRDefault="002539CA" w:rsidP="002539CA">
      <w:pPr>
        <w:pStyle w:val="Caption"/>
      </w:pPr>
      <w:bookmarkStart w:id="31" w:name="_Toc39602899"/>
      <w:r>
        <w:t xml:space="preserve">Figure </w:t>
      </w:r>
      <w:fldSimple w:instr=" SEQ Figure \* ARABIC ">
        <w:r w:rsidR="00CE67F2">
          <w:rPr>
            <w:noProof/>
          </w:rPr>
          <w:t>18</w:t>
        </w:r>
      </w:fldSimple>
      <w:r>
        <w:t xml:space="preserve"> </w:t>
      </w:r>
      <w:r w:rsidR="001F660D">
        <w:t>showing the graphs to the left and the live protocol to the right</w:t>
      </w:r>
      <w:bookmarkEnd w:id="31"/>
    </w:p>
    <w:p w14:paraId="4FFF9A38" w14:textId="769FE9EB" w:rsidR="000A014D" w:rsidRDefault="000A014D" w:rsidP="000A014D">
      <w:r>
        <w:t xml:space="preserve">The movements will be measured and recorded </w:t>
      </w:r>
      <w:r w:rsidR="00CE67F2">
        <w:t xml:space="preserve">at a sample rate of 200ms </w:t>
      </w:r>
      <w:r>
        <w:t xml:space="preserve">producing results in </w:t>
      </w:r>
      <w:r w:rsidR="000270EA">
        <w:t xml:space="preserve">the </w:t>
      </w:r>
      <w:r>
        <w:t xml:space="preserve">form of </w:t>
      </w:r>
      <w:r w:rsidR="000270EA">
        <w:t xml:space="preserve">a </w:t>
      </w:r>
      <w:r>
        <w:t>graph showing velocity and angles. The analysis of results determines what the participant needs to re-adjust. It could be their body position, posture or more specifically their arm and hand position which determine how the medical instrument/device is held. The participant then repeats the procedure</w:t>
      </w:r>
      <w:r w:rsidR="009A20E3">
        <w:t xml:space="preserve"> until they </w:t>
      </w:r>
      <w:r>
        <w:t>perfect their technique. Initially</w:t>
      </w:r>
      <w:r w:rsidR="000270EA">
        <w:t>,</w:t>
      </w:r>
      <w:r>
        <w:t xml:space="preserve"> </w:t>
      </w:r>
      <w:r w:rsidR="000270EA">
        <w:t xml:space="preserve">figure 13,15,16 </w:t>
      </w:r>
      <w:proofErr w:type="gramStart"/>
      <w:r w:rsidR="000270EA">
        <w:t>were</w:t>
      </w:r>
      <w:proofErr w:type="gramEnd"/>
      <w:r w:rsidR="000270EA">
        <w:t xml:space="preserve"> to be</w:t>
      </w:r>
      <w:r>
        <w:t xml:space="preserve"> measure</w:t>
      </w:r>
      <w:r w:rsidR="000270EA">
        <w:t>d but</w:t>
      </w:r>
      <w:r>
        <w:t xml:space="preserve"> due to time limitation</w:t>
      </w:r>
      <w:r w:rsidR="00053FF3">
        <w:t>,</w:t>
      </w:r>
      <w:r>
        <w:t xml:space="preserve"> the data analysed </w:t>
      </w:r>
      <w:r w:rsidR="00C81DC1">
        <w:t>was only</w:t>
      </w:r>
      <w:r>
        <w:t xml:space="preserve"> from the arm (fig</w:t>
      </w:r>
      <w:r w:rsidR="00C81DC1">
        <w:t>.14</w:t>
      </w:r>
      <w:r>
        <w:t>) and the instruments (fig.</w:t>
      </w:r>
      <w:r w:rsidR="00C81DC1">
        <w:t>15</w:t>
      </w:r>
      <w:r>
        <w:t>)</w:t>
      </w:r>
      <w:r w:rsidR="00C81DC1">
        <w:t>.</w:t>
      </w:r>
      <w:r>
        <w:t xml:space="preserve"> This represent</w:t>
      </w:r>
      <w:r w:rsidR="000270EA">
        <w:t>s</w:t>
      </w:r>
      <w:r>
        <w:t xml:space="preserve"> data from arm and instrument.</w:t>
      </w:r>
    </w:p>
    <w:p w14:paraId="1BCC4564" w14:textId="3B30CF3B" w:rsidR="000A014D" w:rsidRDefault="000A014D" w:rsidP="000A014D">
      <w:pPr>
        <w:ind w:firstLine="0"/>
      </w:pPr>
    </w:p>
    <w:p w14:paraId="19EF9F49" w14:textId="090809A6" w:rsidR="000A014D" w:rsidRPr="008E5799" w:rsidRDefault="00C81DC1" w:rsidP="000A014D">
      <w:r w:rsidRPr="00DF6CD6">
        <w:t xml:space="preserve">The system was tested by measuring </w:t>
      </w:r>
      <w:r>
        <w:t xml:space="preserve">all </w:t>
      </w:r>
      <w:r w:rsidRPr="00DF6CD6">
        <w:t xml:space="preserve">five </w:t>
      </w:r>
      <w:r>
        <w:t xml:space="preserve">medical </w:t>
      </w:r>
      <w:r w:rsidRPr="00DF6CD6">
        <w:t xml:space="preserve">instruments shown in appendix section </w:t>
      </w:r>
      <w:r>
        <w:t>C</w:t>
      </w:r>
      <w:r w:rsidRPr="00DF6CD6">
        <w:t>. Only two were analysed and used in the methodology</w:t>
      </w:r>
      <w:r>
        <w:t>.</w:t>
      </w:r>
    </w:p>
    <w:p w14:paraId="715747B5" w14:textId="5CCA3AB8" w:rsidR="009A20E3" w:rsidRDefault="009A20E3" w:rsidP="000A014D"/>
    <w:p w14:paraId="553B9E27" w14:textId="56496F4A" w:rsidR="00C81DC1" w:rsidRDefault="00C81DC1" w:rsidP="000A014D"/>
    <w:p w14:paraId="5A3F3B54" w14:textId="059BA04A" w:rsidR="00C81DC1" w:rsidRDefault="00C81DC1" w:rsidP="000A014D"/>
    <w:p w14:paraId="3E60DB26" w14:textId="070AE450" w:rsidR="00C81DC1" w:rsidRDefault="00C81DC1" w:rsidP="000A014D"/>
    <w:p w14:paraId="47E57B06" w14:textId="1B9CB165" w:rsidR="00C81DC1" w:rsidRDefault="00C81DC1" w:rsidP="000A014D"/>
    <w:p w14:paraId="654E2902" w14:textId="04B0D4A1" w:rsidR="00C81DC1" w:rsidRDefault="00C81DC1" w:rsidP="000A014D"/>
    <w:p w14:paraId="0ED9EA40" w14:textId="60E4EEE7" w:rsidR="00C81DC1" w:rsidRDefault="00C81DC1" w:rsidP="000A014D"/>
    <w:p w14:paraId="49AE056F" w14:textId="77777777" w:rsidR="00C81DC1" w:rsidRDefault="00C81DC1" w:rsidP="000A014D"/>
    <w:p w14:paraId="0D6FC560" w14:textId="77777777" w:rsidR="009A20E3" w:rsidRDefault="009A20E3" w:rsidP="000A014D"/>
    <w:p w14:paraId="79D63073" w14:textId="4D99FC00" w:rsidR="009A20E3" w:rsidRPr="001F660D" w:rsidRDefault="009A20E3" w:rsidP="000A014D">
      <w:pPr>
        <w:rPr>
          <w:b/>
          <w:bCs/>
          <w:u w:val="single"/>
        </w:rPr>
      </w:pPr>
      <w:r w:rsidRPr="001F660D">
        <w:rPr>
          <w:b/>
          <w:bCs/>
          <w:u w:val="single"/>
        </w:rPr>
        <w:lastRenderedPageBreak/>
        <w:t xml:space="preserve">Posture </w:t>
      </w:r>
    </w:p>
    <w:p w14:paraId="18BE632D" w14:textId="5209ED43" w:rsidR="000A014D" w:rsidRDefault="000A014D" w:rsidP="000A014D">
      <w:pPr>
        <w:rPr>
          <w:rFonts w:eastAsia="Arial" w:cstheme="minorHAnsi"/>
        </w:rPr>
      </w:pPr>
      <w:r w:rsidRPr="008E5799">
        <w:t xml:space="preserve">The method created </w:t>
      </w:r>
      <w:r w:rsidR="00DB7162">
        <w:t>was</w:t>
      </w:r>
      <w:r w:rsidRPr="008E5799">
        <w:t xml:space="preserve"> used in </w:t>
      </w:r>
      <w:r w:rsidR="00184B80">
        <w:t xml:space="preserve">a </w:t>
      </w:r>
      <w:r w:rsidRPr="008E5799">
        <w:t xml:space="preserve">coalition with </w:t>
      </w:r>
      <w:r w:rsidR="00184B80">
        <w:t xml:space="preserve">the </w:t>
      </w:r>
      <w:r w:rsidRPr="008E5799">
        <w:rPr>
          <w:rFonts w:eastAsia="Arial" w:cstheme="minorHAnsi"/>
        </w:rPr>
        <w:t>Alexander</w:t>
      </w:r>
      <w:r w:rsidR="00C81DC1">
        <w:rPr>
          <w:rFonts w:eastAsia="Arial" w:cstheme="minorHAnsi"/>
        </w:rPr>
        <w:t xml:space="preserve"> </w:t>
      </w:r>
      <w:r w:rsidR="008E5799" w:rsidRPr="008E5799">
        <w:rPr>
          <w:rFonts w:eastAsia="Arial" w:cstheme="minorHAnsi"/>
        </w:rPr>
        <w:t>technique</w:t>
      </w:r>
      <w:r w:rsidR="008E5799">
        <w:rPr>
          <w:rFonts w:eastAsia="Arial" w:cstheme="minorHAnsi"/>
        </w:rPr>
        <w:t xml:space="preserve">. The participant </w:t>
      </w:r>
      <w:r w:rsidR="00DB7162">
        <w:rPr>
          <w:rFonts w:eastAsia="Arial" w:cstheme="minorHAnsi"/>
        </w:rPr>
        <w:t>was</w:t>
      </w:r>
      <w:r w:rsidR="00C424F3">
        <w:rPr>
          <w:rFonts w:eastAsia="Arial" w:cstheme="minorHAnsi"/>
        </w:rPr>
        <w:t xml:space="preserve"> consciously awa</w:t>
      </w:r>
      <w:r w:rsidR="009A20E3">
        <w:rPr>
          <w:rFonts w:eastAsia="Arial" w:cstheme="minorHAnsi"/>
        </w:rPr>
        <w:t>r</w:t>
      </w:r>
      <w:r w:rsidR="00C424F3">
        <w:rPr>
          <w:rFonts w:eastAsia="Arial" w:cstheme="minorHAnsi"/>
        </w:rPr>
        <w:t>e</w:t>
      </w:r>
      <w:r w:rsidR="009A20E3">
        <w:rPr>
          <w:rFonts w:eastAsia="Arial" w:cstheme="minorHAnsi"/>
        </w:rPr>
        <w:t xml:space="preserve"> </w:t>
      </w:r>
      <w:r w:rsidR="00C424F3">
        <w:rPr>
          <w:rFonts w:eastAsia="Arial" w:cstheme="minorHAnsi"/>
        </w:rPr>
        <w:t>of</w:t>
      </w:r>
      <w:r w:rsidR="009A20E3">
        <w:rPr>
          <w:rFonts w:eastAsia="Arial" w:cstheme="minorHAnsi"/>
        </w:rPr>
        <w:t xml:space="preserve"> their</w:t>
      </w:r>
      <w:r w:rsidR="00C424F3">
        <w:rPr>
          <w:rFonts w:eastAsia="Arial" w:cstheme="minorHAnsi"/>
        </w:rPr>
        <w:t xml:space="preserve"> posture </w:t>
      </w:r>
      <w:r w:rsidR="009A20E3">
        <w:rPr>
          <w:rFonts w:eastAsia="Arial" w:cstheme="minorHAnsi"/>
        </w:rPr>
        <w:t>leading them to</w:t>
      </w:r>
      <w:r w:rsidR="00C424F3">
        <w:rPr>
          <w:rFonts w:eastAsia="Arial" w:cstheme="minorHAnsi"/>
        </w:rPr>
        <w:t xml:space="preserve"> </w:t>
      </w:r>
      <w:r w:rsidR="008E5799">
        <w:rPr>
          <w:rFonts w:eastAsia="Arial" w:cstheme="minorHAnsi"/>
        </w:rPr>
        <w:t xml:space="preserve">constantly </w:t>
      </w:r>
      <w:r w:rsidR="00EA4D4B">
        <w:rPr>
          <w:rFonts w:eastAsia="Arial" w:cstheme="minorHAnsi"/>
        </w:rPr>
        <w:t>readjust</w:t>
      </w:r>
      <w:r w:rsidR="008E5799">
        <w:rPr>
          <w:rFonts w:eastAsia="Arial" w:cstheme="minorHAnsi"/>
        </w:rPr>
        <w:t xml:space="preserve"> </w:t>
      </w:r>
      <w:r w:rsidR="00C424F3">
        <w:rPr>
          <w:rFonts w:eastAsia="Arial" w:cstheme="minorHAnsi"/>
        </w:rPr>
        <w:t>it</w:t>
      </w:r>
      <w:r w:rsidR="008E5799">
        <w:rPr>
          <w:rFonts w:eastAsia="Arial" w:cstheme="minorHAnsi"/>
        </w:rPr>
        <w:t xml:space="preserve"> as they perform </w:t>
      </w:r>
      <w:r w:rsidR="00C81DC1">
        <w:rPr>
          <w:rFonts w:eastAsia="Arial" w:cstheme="minorHAnsi"/>
        </w:rPr>
        <w:t xml:space="preserve">incisions. Due to the light and less strenuous technique chosen the codamotion system </w:t>
      </w:r>
      <w:r w:rsidR="00DB7162">
        <w:rPr>
          <w:rFonts w:eastAsia="Arial" w:cstheme="minorHAnsi"/>
        </w:rPr>
        <w:t>was</w:t>
      </w:r>
      <w:r w:rsidR="00C81DC1">
        <w:rPr>
          <w:rFonts w:eastAsia="Arial" w:cstheme="minorHAnsi"/>
        </w:rPr>
        <w:t xml:space="preserve"> no longer needed as </w:t>
      </w:r>
      <w:r w:rsidR="00184B80">
        <w:rPr>
          <w:rFonts w:eastAsia="Arial" w:cstheme="minorHAnsi"/>
        </w:rPr>
        <w:t xml:space="preserve">an </w:t>
      </w:r>
      <w:r w:rsidR="00C81DC1">
        <w:rPr>
          <w:rFonts w:eastAsia="Arial" w:cstheme="minorHAnsi"/>
        </w:rPr>
        <w:t>observer/teacher.</w:t>
      </w:r>
    </w:p>
    <w:p w14:paraId="4FE08486" w14:textId="77777777" w:rsidR="00856BBD" w:rsidRPr="008E5799" w:rsidRDefault="00856BBD" w:rsidP="00C81DC1">
      <w:pPr>
        <w:ind w:firstLine="0"/>
      </w:pPr>
    </w:p>
    <w:p w14:paraId="5AEF7CE7" w14:textId="5B3B7832" w:rsidR="000A014D" w:rsidRPr="009A20E3" w:rsidRDefault="009A20E3" w:rsidP="000A014D">
      <w:pPr>
        <w:rPr>
          <w:b/>
          <w:bCs/>
          <w:u w:val="single"/>
        </w:rPr>
      </w:pPr>
      <w:r w:rsidRPr="009A20E3">
        <w:rPr>
          <w:b/>
          <w:bCs/>
          <w:u w:val="single"/>
        </w:rPr>
        <w:t>Preparations</w:t>
      </w:r>
    </w:p>
    <w:p w14:paraId="3431A13F" w14:textId="77777777" w:rsidR="00ED6A90" w:rsidRDefault="009A20E3" w:rsidP="00ED6A90">
      <w:pPr>
        <w:keepNext/>
        <w:ind w:firstLine="0"/>
      </w:pPr>
      <w:r w:rsidRPr="00E44428">
        <w:rPr>
          <w:noProof/>
        </w:rPr>
        <w:drawing>
          <wp:inline distT="0" distB="0" distL="0" distR="0" wp14:anchorId="0833D978" wp14:editId="482A96F4">
            <wp:extent cx="4332861" cy="2273818"/>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541" t="23960" r="12220" b="5840"/>
                    <a:stretch/>
                  </pic:blipFill>
                  <pic:spPr bwMode="auto">
                    <a:xfrm>
                      <a:off x="0" y="0"/>
                      <a:ext cx="4333793" cy="2274307"/>
                    </a:xfrm>
                    <a:prstGeom prst="rect">
                      <a:avLst/>
                    </a:prstGeom>
                    <a:ln>
                      <a:noFill/>
                    </a:ln>
                    <a:extLst>
                      <a:ext uri="{53640926-AAD7-44D8-BBD7-CCE9431645EC}">
                        <a14:shadowObscured xmlns:a14="http://schemas.microsoft.com/office/drawing/2010/main"/>
                      </a:ext>
                    </a:extLst>
                  </pic:spPr>
                </pic:pic>
              </a:graphicData>
            </a:graphic>
          </wp:inline>
        </w:drawing>
      </w:r>
    </w:p>
    <w:p w14:paraId="128F231A" w14:textId="74A5BB14" w:rsidR="009A20E3" w:rsidRDefault="00ED6A90" w:rsidP="00ED6A90">
      <w:pPr>
        <w:pStyle w:val="Caption"/>
        <w:jc w:val="both"/>
      </w:pPr>
      <w:bookmarkStart w:id="32" w:name="_Toc39602900"/>
      <w:r>
        <w:t xml:space="preserve">Figure </w:t>
      </w:r>
      <w:fldSimple w:instr=" SEQ Figure \* ARABIC ">
        <w:r w:rsidR="00CE67F2">
          <w:rPr>
            <w:noProof/>
          </w:rPr>
          <w:t>19</w:t>
        </w:r>
      </w:fldSimple>
      <w:r w:rsidRPr="00ED6A90">
        <w:t xml:space="preserve"> Finger positions (Khan, 2017)</w:t>
      </w:r>
      <w:bookmarkEnd w:id="32"/>
    </w:p>
    <w:p w14:paraId="23DB390D" w14:textId="1CD34F70" w:rsidR="009A20E3" w:rsidRDefault="009A20E3" w:rsidP="000A014D"/>
    <w:p w14:paraId="47920FA2" w14:textId="30B4A839" w:rsidR="009A20E3" w:rsidRDefault="00856BBD" w:rsidP="009A20E3">
      <w:pPr>
        <w:pStyle w:val="ListParagraph"/>
        <w:numPr>
          <w:ilvl w:val="0"/>
          <w:numId w:val="22"/>
        </w:numPr>
      </w:pPr>
      <w:r>
        <w:t>T</w:t>
      </w:r>
      <w:r w:rsidR="009A20E3">
        <w:t>he fingers on the left hand should be placed opposite the right hand holding the scalpel</w:t>
      </w:r>
      <w:r>
        <w:t>.</w:t>
      </w:r>
    </w:p>
    <w:p w14:paraId="66B54F8C" w14:textId="032FB595" w:rsidR="009A20E3" w:rsidRDefault="009A20E3" w:rsidP="009A20E3">
      <w:pPr>
        <w:pStyle w:val="ListParagraph"/>
        <w:numPr>
          <w:ilvl w:val="0"/>
          <w:numId w:val="22"/>
        </w:numPr>
      </w:pPr>
      <w:r>
        <w:t>Markers are made on the skin to show the   start (a) and end of incision (b)</w:t>
      </w:r>
    </w:p>
    <w:p w14:paraId="54D56044" w14:textId="77777777" w:rsidR="009A20E3" w:rsidRDefault="009A20E3" w:rsidP="009A20E3">
      <w:pPr>
        <w:ind w:firstLine="0"/>
      </w:pPr>
    </w:p>
    <w:p w14:paraId="299B2BBC" w14:textId="496E8CCC" w:rsidR="009A20E3" w:rsidRDefault="009A20E3" w:rsidP="000A014D"/>
    <w:p w14:paraId="1E3CC1E3" w14:textId="77777777" w:rsidR="009A20E3" w:rsidRDefault="009A20E3" w:rsidP="000A014D"/>
    <w:p w14:paraId="30AD9126" w14:textId="3FB208D3" w:rsidR="000A014D" w:rsidRDefault="000A014D" w:rsidP="00CA1C0A">
      <w:pPr>
        <w:rPr>
          <w:b/>
          <w:bCs/>
        </w:rPr>
      </w:pPr>
    </w:p>
    <w:p w14:paraId="2C095734" w14:textId="5DA23CE4" w:rsidR="009A20E3" w:rsidRDefault="009A20E3" w:rsidP="00CA1C0A">
      <w:pPr>
        <w:rPr>
          <w:b/>
          <w:bCs/>
        </w:rPr>
      </w:pPr>
    </w:p>
    <w:p w14:paraId="3406D397" w14:textId="60C7686F" w:rsidR="009A20E3" w:rsidRDefault="009A20E3" w:rsidP="00CA1C0A">
      <w:pPr>
        <w:rPr>
          <w:b/>
          <w:bCs/>
        </w:rPr>
      </w:pPr>
    </w:p>
    <w:p w14:paraId="5CFE4A15" w14:textId="473ACB6E" w:rsidR="009A20E3" w:rsidRDefault="009A20E3" w:rsidP="00CA1C0A">
      <w:pPr>
        <w:rPr>
          <w:b/>
          <w:bCs/>
        </w:rPr>
      </w:pPr>
    </w:p>
    <w:p w14:paraId="359B072A" w14:textId="67B59F1B" w:rsidR="009A20E3" w:rsidRDefault="009A20E3" w:rsidP="00CA1C0A">
      <w:pPr>
        <w:rPr>
          <w:b/>
          <w:bCs/>
        </w:rPr>
      </w:pPr>
    </w:p>
    <w:p w14:paraId="3DA5C259" w14:textId="0295CD86" w:rsidR="009A20E3" w:rsidRDefault="009A20E3" w:rsidP="00CA1C0A">
      <w:pPr>
        <w:rPr>
          <w:b/>
          <w:bCs/>
        </w:rPr>
      </w:pPr>
    </w:p>
    <w:p w14:paraId="47FA335E" w14:textId="337DA3E5" w:rsidR="009A20E3" w:rsidRDefault="009A20E3" w:rsidP="00CA1C0A">
      <w:pPr>
        <w:rPr>
          <w:b/>
          <w:bCs/>
        </w:rPr>
      </w:pPr>
    </w:p>
    <w:p w14:paraId="7605639A" w14:textId="1C196C0B" w:rsidR="009A20E3" w:rsidRDefault="009A20E3" w:rsidP="00CA1C0A">
      <w:pPr>
        <w:rPr>
          <w:b/>
          <w:bCs/>
        </w:rPr>
      </w:pPr>
    </w:p>
    <w:p w14:paraId="1652A12A" w14:textId="0C84FEB5" w:rsidR="00CA7632" w:rsidRDefault="00CA7632" w:rsidP="00CA1C0A">
      <w:pPr>
        <w:rPr>
          <w:b/>
          <w:bCs/>
        </w:rPr>
      </w:pPr>
    </w:p>
    <w:p w14:paraId="652C28E3" w14:textId="020C06FC" w:rsidR="00CA7632" w:rsidRDefault="00CA7632" w:rsidP="00CA1C0A">
      <w:pPr>
        <w:rPr>
          <w:b/>
          <w:bCs/>
        </w:rPr>
      </w:pPr>
    </w:p>
    <w:p w14:paraId="2CD0E1B4" w14:textId="77777777" w:rsidR="009A20E3" w:rsidRPr="00EA4D4B" w:rsidRDefault="009A20E3" w:rsidP="00A2128B">
      <w:pPr>
        <w:ind w:firstLine="0"/>
        <w:rPr>
          <w:b/>
          <w:bCs/>
        </w:rPr>
      </w:pPr>
    </w:p>
    <w:p w14:paraId="776D9305" w14:textId="46ABA340" w:rsidR="009F6367" w:rsidRPr="00EA4D4B" w:rsidRDefault="00E00F13" w:rsidP="009F6367">
      <w:pPr>
        <w:ind w:firstLine="0"/>
        <w:rPr>
          <w:rFonts w:cstheme="minorHAnsi"/>
          <w:b/>
          <w:bCs/>
          <w:u w:val="single"/>
          <w:lang w:val="en-US"/>
        </w:rPr>
      </w:pPr>
      <w:r w:rsidRPr="00EA4D4B">
        <w:rPr>
          <w:rFonts w:cstheme="minorHAnsi"/>
          <w:b/>
          <w:bCs/>
          <w:u w:val="single"/>
          <w:lang w:val="en-US"/>
        </w:rPr>
        <w:t>O</w:t>
      </w:r>
      <w:r w:rsidR="009F6367" w:rsidRPr="00EA4D4B">
        <w:rPr>
          <w:rFonts w:cstheme="minorHAnsi"/>
          <w:b/>
          <w:bCs/>
          <w:u w:val="single"/>
          <w:lang w:val="en-US"/>
        </w:rPr>
        <w:t xml:space="preserve">pening incision using </w:t>
      </w:r>
      <w:r w:rsidR="000270EA">
        <w:rPr>
          <w:rFonts w:cstheme="minorHAnsi"/>
          <w:b/>
          <w:bCs/>
          <w:u w:val="single"/>
          <w:lang w:val="en-US"/>
        </w:rPr>
        <w:t xml:space="preserve">a </w:t>
      </w:r>
      <w:r w:rsidR="009F6367" w:rsidRPr="00EA4D4B">
        <w:rPr>
          <w:rFonts w:cstheme="minorHAnsi"/>
          <w:b/>
          <w:bCs/>
          <w:u w:val="single"/>
          <w:lang w:val="en-US"/>
        </w:rPr>
        <w:t>scalpel</w:t>
      </w:r>
    </w:p>
    <w:p w14:paraId="41AE16E9" w14:textId="0FB872AB" w:rsidR="009F6367" w:rsidRDefault="009F6367" w:rsidP="009F6367">
      <w:pPr>
        <w:rPr>
          <w:rFonts w:cstheme="minorHAnsi"/>
          <w:lang w:val="en-US"/>
        </w:rPr>
      </w:pPr>
      <w:r>
        <w:rPr>
          <w:rFonts w:cstheme="minorHAnsi"/>
          <w:lang w:val="en-US"/>
        </w:rPr>
        <w:t xml:space="preserve">. Opening incision are done accurately and precisely </w:t>
      </w:r>
      <w:r w:rsidRPr="000F2C99">
        <w:rPr>
          <w:rFonts w:cstheme="minorHAnsi"/>
          <w:lang w:val="en-US"/>
        </w:rPr>
        <w:t>at an angle of 90° to the skin.</w:t>
      </w:r>
      <w:r>
        <w:rPr>
          <w:rFonts w:cstheme="minorHAnsi"/>
          <w:lang w:val="en-US"/>
        </w:rPr>
        <w:t xml:space="preserve"> </w:t>
      </w:r>
      <w:r w:rsidRPr="00E31A9D">
        <w:rPr>
          <w:rFonts w:cstheme="minorHAnsi"/>
          <w:lang w:val="en-US"/>
        </w:rPr>
        <w:t>(</w:t>
      </w:r>
      <w:r w:rsidRPr="00852DF5">
        <w:rPr>
          <w:rFonts w:cstheme="minorHAnsi"/>
          <w:lang w:val="en-US"/>
        </w:rPr>
        <w:t xml:space="preserve">Choudhary, 2014). </w:t>
      </w:r>
      <w:r>
        <w:rPr>
          <w:rFonts w:cstheme="minorHAnsi"/>
          <w:lang w:val="en-US"/>
        </w:rPr>
        <w:t>The</w:t>
      </w:r>
      <w:r w:rsidRPr="000F2C99">
        <w:rPr>
          <w:rFonts w:cstheme="minorHAnsi"/>
          <w:lang w:val="en-US"/>
        </w:rPr>
        <w:t xml:space="preserve"> small and extremely sharp bladed lancet </w:t>
      </w:r>
      <w:r>
        <w:rPr>
          <w:rFonts w:cstheme="minorHAnsi"/>
          <w:lang w:val="en-US"/>
        </w:rPr>
        <w:t xml:space="preserve">/scalpel </w:t>
      </w:r>
      <w:r w:rsidR="00DB7162">
        <w:rPr>
          <w:rFonts w:cstheme="minorHAnsi"/>
          <w:lang w:val="en-US"/>
        </w:rPr>
        <w:t>was</w:t>
      </w:r>
      <w:r>
        <w:rPr>
          <w:rFonts w:cstheme="minorHAnsi"/>
          <w:lang w:val="en-US"/>
        </w:rPr>
        <w:t xml:space="preserve"> held </w:t>
      </w:r>
      <w:r w:rsidRPr="00F5270A">
        <w:rPr>
          <w:rFonts w:cstheme="minorHAnsi"/>
          <w:lang w:val="en-US"/>
        </w:rPr>
        <w:t>between index finger and thumb.</w:t>
      </w:r>
      <w:r w:rsidRPr="00B86E66">
        <w:t xml:space="preserve"> </w:t>
      </w:r>
      <w:r w:rsidRPr="00B86E66">
        <w:rPr>
          <w:rFonts w:cstheme="minorHAnsi"/>
          <w:lang w:val="en-US"/>
        </w:rPr>
        <w:t xml:space="preserve">The forearm should be perpendicular to body and the arm </w:t>
      </w:r>
      <w:r w:rsidR="00DB7162">
        <w:rPr>
          <w:rFonts w:cstheme="minorHAnsi"/>
          <w:lang w:val="en-US"/>
        </w:rPr>
        <w:t>should be positioned</w:t>
      </w:r>
      <w:r w:rsidRPr="00B86E66">
        <w:rPr>
          <w:rFonts w:cstheme="minorHAnsi"/>
          <w:lang w:val="en-US"/>
        </w:rPr>
        <w:t xml:space="preserve"> at a 90-degree angle</w:t>
      </w:r>
      <w:r w:rsidRPr="00E31A9D">
        <w:t xml:space="preserve"> </w:t>
      </w:r>
      <w:r w:rsidRPr="00852DF5">
        <w:rPr>
          <w:rFonts w:cstheme="minorHAnsi"/>
          <w:lang w:val="en-US"/>
        </w:rPr>
        <w:t>(Braun</w:t>
      </w:r>
      <w:r w:rsidR="00EB084E" w:rsidRPr="00852DF5">
        <w:rPr>
          <w:rFonts w:cstheme="minorHAnsi"/>
          <w:lang w:val="en-US"/>
        </w:rPr>
        <w:t>,</w:t>
      </w:r>
      <w:r w:rsidRPr="00852DF5">
        <w:rPr>
          <w:rFonts w:cstheme="minorHAnsi"/>
          <w:lang w:val="en-US"/>
        </w:rPr>
        <w:t xml:space="preserve"> 2014)</w:t>
      </w:r>
      <w:r w:rsidR="00EB084E" w:rsidRPr="00852DF5">
        <w:rPr>
          <w:rFonts w:cstheme="minorHAnsi"/>
          <w:lang w:val="en-US"/>
        </w:rPr>
        <w:t>.</w:t>
      </w:r>
    </w:p>
    <w:p w14:paraId="3213D2CD" w14:textId="77777777" w:rsidR="00763676" w:rsidRDefault="00763676" w:rsidP="009F6367">
      <w:pPr>
        <w:rPr>
          <w:rFonts w:cstheme="minorHAnsi"/>
          <w:lang w:val="en-US"/>
        </w:rPr>
      </w:pPr>
    </w:p>
    <w:p w14:paraId="6335881C" w14:textId="08F294D1" w:rsidR="009F6367" w:rsidRDefault="009F6367" w:rsidP="009F6367">
      <w:pPr>
        <w:ind w:firstLine="0"/>
      </w:pPr>
      <w:r>
        <w:t>This incision will be replicated and analysed in the analysis section</w:t>
      </w:r>
    </w:p>
    <w:p w14:paraId="17B37FC7" w14:textId="77777777" w:rsidR="009F6367" w:rsidRDefault="009F6367" w:rsidP="009F6367">
      <w:pPr>
        <w:ind w:firstLine="0"/>
      </w:pPr>
      <w:r>
        <w:rPr>
          <w:noProof/>
        </w:rPr>
        <w:drawing>
          <wp:inline distT="0" distB="0" distL="0" distR="0" wp14:anchorId="6B1765A4" wp14:editId="7BA32E60">
            <wp:extent cx="5760085" cy="3538379"/>
            <wp:effectExtent l="0" t="0" r="0" b="508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085" cy="3538379"/>
                    </a:xfrm>
                    <a:prstGeom prst="rect">
                      <a:avLst/>
                    </a:prstGeom>
                  </pic:spPr>
                </pic:pic>
              </a:graphicData>
            </a:graphic>
          </wp:inline>
        </w:drawing>
      </w:r>
    </w:p>
    <w:p w14:paraId="5C39B475" w14:textId="5EE862A7" w:rsidR="009F6367" w:rsidRDefault="009F6367" w:rsidP="009F6367">
      <w:pPr>
        <w:ind w:firstLine="0"/>
      </w:pPr>
      <w:r w:rsidRPr="009D378F">
        <w:t>The right of the screen shows the</w:t>
      </w:r>
      <w:r>
        <w:t xml:space="preserve"> movements</w:t>
      </w:r>
      <w:r w:rsidRPr="009D378F">
        <w:t xml:space="preserve"> </w:t>
      </w:r>
      <w:r>
        <w:t xml:space="preserve">of the </w:t>
      </w:r>
      <w:r w:rsidRPr="009D378F">
        <w:t xml:space="preserve">markers placed on the arm and medical instrument. </w:t>
      </w:r>
      <w:r>
        <w:t xml:space="preserve">The data </w:t>
      </w:r>
      <w:r w:rsidR="00DB7162">
        <w:t>was</w:t>
      </w:r>
      <w:r>
        <w:t xml:space="preserve"> collected in 10</w:t>
      </w:r>
      <w:r w:rsidR="00DB7162">
        <w:t xml:space="preserve"> </w:t>
      </w:r>
      <w:r>
        <w:t>seconds.</w:t>
      </w:r>
      <w:r w:rsidRPr="002B022A">
        <w:t xml:space="preserve"> </w:t>
      </w:r>
      <w:r>
        <w:t>A minimum of three repeats are done.</w:t>
      </w:r>
    </w:p>
    <w:p w14:paraId="2CCCCB11" w14:textId="77777777" w:rsidR="009F6367" w:rsidRDefault="009F6367" w:rsidP="009F6367">
      <w:pPr>
        <w:keepNext/>
        <w:ind w:firstLine="0"/>
      </w:pPr>
      <w:r>
        <w:rPr>
          <w:noProof/>
        </w:rPr>
        <w:lastRenderedPageBreak/>
        <w:drawing>
          <wp:inline distT="0" distB="0" distL="0" distR="0" wp14:anchorId="3E3704FF" wp14:editId="5FC788AC">
            <wp:extent cx="4472107" cy="2558730"/>
            <wp:effectExtent l="0" t="0" r="508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1457" cy="2569801"/>
                    </a:xfrm>
                    <a:prstGeom prst="rect">
                      <a:avLst/>
                    </a:prstGeom>
                  </pic:spPr>
                </pic:pic>
              </a:graphicData>
            </a:graphic>
          </wp:inline>
        </w:drawing>
      </w:r>
    </w:p>
    <w:p w14:paraId="4797077E" w14:textId="21B9C0BA" w:rsidR="009F6367" w:rsidRDefault="009F6367" w:rsidP="009F6367">
      <w:pPr>
        <w:pStyle w:val="Caption"/>
        <w:jc w:val="both"/>
      </w:pPr>
      <w:bookmarkStart w:id="33" w:name="_Toc39602902"/>
      <w:r>
        <w:t xml:space="preserve">Figure </w:t>
      </w:r>
      <w:fldSimple w:instr=" SEQ Figure \* ARABIC ">
        <w:r w:rsidR="00CE67F2">
          <w:rPr>
            <w:noProof/>
          </w:rPr>
          <w:t>21</w:t>
        </w:r>
      </w:fldSimple>
      <w:r w:rsidRPr="00156F5C">
        <w:rPr>
          <w:noProof/>
        </w:rPr>
        <w:t xml:space="preserve">Figure 9. The angle </w:t>
      </w:r>
      <w:r w:rsidR="00DB7162">
        <w:rPr>
          <w:noProof/>
        </w:rPr>
        <w:t>was</w:t>
      </w:r>
      <w:r w:rsidRPr="00156F5C">
        <w:rPr>
          <w:noProof/>
        </w:rPr>
        <w:t xml:space="preserve"> between b-c </w:t>
      </w:r>
      <w:r w:rsidR="00DB7162">
        <w:rPr>
          <w:noProof/>
        </w:rPr>
        <w:t xml:space="preserve">aand </w:t>
      </w:r>
      <w:r w:rsidRPr="00156F5C">
        <w:rPr>
          <w:noProof/>
        </w:rPr>
        <w:t xml:space="preserve">incision </w:t>
      </w:r>
      <w:r w:rsidR="00DB7162">
        <w:rPr>
          <w:noProof/>
        </w:rPr>
        <w:t>was</w:t>
      </w:r>
      <w:r w:rsidRPr="00156F5C">
        <w:rPr>
          <w:noProof/>
        </w:rPr>
        <w:t xml:space="preserve"> length is a-c (Dr. Ausaf Ahmed Khan 2017)</w:t>
      </w:r>
      <w:bookmarkEnd w:id="33"/>
    </w:p>
    <w:p w14:paraId="08074F15" w14:textId="77777777" w:rsidR="009F6367" w:rsidRDefault="009F6367" w:rsidP="009F6367">
      <w:pPr>
        <w:ind w:firstLine="0"/>
      </w:pPr>
      <w:r>
        <w:t>In ten seconds, the scalpel has moved from point a to c.</w:t>
      </w:r>
    </w:p>
    <w:p w14:paraId="3192AB95" w14:textId="77777777" w:rsidR="009F6367" w:rsidRDefault="009F6367" w:rsidP="009F6367">
      <w:pPr>
        <w:ind w:firstLine="0"/>
      </w:pPr>
    </w:p>
    <w:p w14:paraId="74D008A6" w14:textId="23D8D531" w:rsidR="009F6367" w:rsidRPr="00FD33D5" w:rsidRDefault="009F6367" w:rsidP="009F6367">
      <w:pPr>
        <w:ind w:firstLine="0"/>
        <w:rPr>
          <w:b/>
          <w:bCs/>
          <w:u w:val="single"/>
        </w:rPr>
      </w:pPr>
      <w:r w:rsidRPr="00FD33D5">
        <w:rPr>
          <w:b/>
          <w:bCs/>
          <w:u w:val="single"/>
        </w:rPr>
        <w:t>fingertip grip</w:t>
      </w:r>
    </w:p>
    <w:p w14:paraId="6BE8B8EB" w14:textId="6468E64D" w:rsidR="009F6367" w:rsidRDefault="009F6367" w:rsidP="009F6367">
      <w:pPr>
        <w:ind w:firstLine="0"/>
      </w:pPr>
      <w:r w:rsidRPr="000F2C99">
        <w:rPr>
          <w:rFonts w:cstheme="minorHAnsi"/>
          <w:lang w:val="en-US"/>
        </w:rPr>
        <w:t xml:space="preserve">The optimum incisions </w:t>
      </w:r>
      <w:r>
        <w:rPr>
          <w:rFonts w:cstheme="minorHAnsi"/>
          <w:lang w:val="en-US"/>
        </w:rPr>
        <w:t xml:space="preserve">(figure 9) </w:t>
      </w:r>
      <w:r w:rsidRPr="000F2C99">
        <w:rPr>
          <w:rFonts w:cstheme="minorHAnsi"/>
          <w:lang w:val="en-US"/>
        </w:rPr>
        <w:t>for quick wound healing are 0° to 45°</w:t>
      </w:r>
      <w:r w:rsidR="00DB7162">
        <w:rPr>
          <w:rFonts w:cstheme="minorHAnsi"/>
          <w:lang w:val="en-US"/>
        </w:rPr>
        <w:t xml:space="preserve"> was </w:t>
      </w:r>
      <w:r w:rsidRPr="00775A90">
        <w:t>achieved using the fingertip grip</w:t>
      </w:r>
      <w:r>
        <w:t>(fig.10). In addition to the grip improving the accuracy of incision</w:t>
      </w:r>
      <w:r w:rsidR="00053FF3">
        <w:t>,</w:t>
      </w:r>
      <w:r>
        <w:t xml:space="preserve"> it also permits the maximum blade edge to </w:t>
      </w:r>
      <w:proofErr w:type="gramStart"/>
      <w:r>
        <w:t>come into contact with</w:t>
      </w:r>
      <w:proofErr w:type="gramEnd"/>
      <w:r>
        <w:t xml:space="preserve"> the skin for </w:t>
      </w:r>
      <w:r w:rsidR="00053FF3">
        <w:t xml:space="preserve">a </w:t>
      </w:r>
      <w:r>
        <w:t>long incision. It relies mostly on arm motion. (</w:t>
      </w:r>
      <w:proofErr w:type="gramStart"/>
      <w:r w:rsidRPr="00852DF5">
        <w:t>Khan ,</w:t>
      </w:r>
      <w:proofErr w:type="gramEnd"/>
      <w:r w:rsidR="00EB084E" w:rsidRPr="00852DF5">
        <w:t xml:space="preserve"> </w:t>
      </w:r>
      <w:r w:rsidRPr="00852DF5">
        <w:t>2017)</w:t>
      </w:r>
    </w:p>
    <w:p w14:paraId="5A0B0FDF" w14:textId="77777777" w:rsidR="009F6367" w:rsidRDefault="009F6367" w:rsidP="009F6367">
      <w:pPr>
        <w:keepNext/>
        <w:ind w:firstLine="0"/>
      </w:pPr>
      <w:r>
        <w:rPr>
          <w:noProof/>
        </w:rPr>
        <w:drawing>
          <wp:inline distT="0" distB="0" distL="0" distR="0" wp14:anchorId="04D306C1" wp14:editId="2EB6CC8B">
            <wp:extent cx="3373120" cy="817809"/>
            <wp:effectExtent l="0" t="0" r="0" b="190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3585" b="14308"/>
                    <a:stretch/>
                  </pic:blipFill>
                  <pic:spPr bwMode="auto">
                    <a:xfrm>
                      <a:off x="0" y="0"/>
                      <a:ext cx="3386371" cy="821022"/>
                    </a:xfrm>
                    <a:prstGeom prst="rect">
                      <a:avLst/>
                    </a:prstGeom>
                    <a:ln>
                      <a:noFill/>
                    </a:ln>
                    <a:extLst>
                      <a:ext uri="{53640926-AAD7-44D8-BBD7-CCE9431645EC}">
                        <a14:shadowObscured xmlns:a14="http://schemas.microsoft.com/office/drawing/2010/main"/>
                      </a:ext>
                    </a:extLst>
                  </pic:spPr>
                </pic:pic>
              </a:graphicData>
            </a:graphic>
          </wp:inline>
        </w:drawing>
      </w:r>
    </w:p>
    <w:p w14:paraId="756CCBA1" w14:textId="03D13AD5" w:rsidR="009F6367" w:rsidRPr="00775A90" w:rsidRDefault="009F6367" w:rsidP="009F6367">
      <w:pPr>
        <w:pStyle w:val="Caption"/>
        <w:jc w:val="both"/>
        <w:rPr>
          <w:u w:val="single"/>
        </w:rPr>
      </w:pPr>
      <w:bookmarkStart w:id="34" w:name="_Toc39602903"/>
      <w:r>
        <w:t xml:space="preserve">Figure </w:t>
      </w:r>
      <w:fldSimple w:instr=" SEQ Figure \* ARABIC ">
        <w:r w:rsidR="00CE67F2">
          <w:rPr>
            <w:noProof/>
          </w:rPr>
          <w:t>22</w:t>
        </w:r>
      </w:fldSimple>
      <w:r>
        <w:t xml:space="preserve"> fingertip grip </w:t>
      </w:r>
      <w:r w:rsidRPr="00627FF1">
        <w:t>(</w:t>
      </w:r>
      <w:proofErr w:type="spellStart"/>
      <w:r w:rsidRPr="00627FF1">
        <w:t>Dr.</w:t>
      </w:r>
      <w:proofErr w:type="spellEnd"/>
      <w:r w:rsidRPr="00627FF1">
        <w:t xml:space="preserve"> Ausaf Ahmed Khan ,2017)</w:t>
      </w:r>
      <w:bookmarkEnd w:id="34"/>
    </w:p>
    <w:p w14:paraId="69CCD5B9" w14:textId="1DA0A2F4" w:rsidR="009F6367" w:rsidRPr="005A4248" w:rsidRDefault="009F6367" w:rsidP="009F6367">
      <w:pPr>
        <w:ind w:firstLine="0"/>
      </w:pPr>
      <w:r>
        <w:rPr>
          <w:rFonts w:cstheme="minorHAnsi"/>
          <w:lang w:val="en-US"/>
        </w:rPr>
        <w:t xml:space="preserve">The markers are placed on scalpel and arm and a 45-degree incision </w:t>
      </w:r>
      <w:r w:rsidR="00DB7162">
        <w:rPr>
          <w:rFonts w:cstheme="minorHAnsi"/>
          <w:lang w:val="en-US"/>
        </w:rPr>
        <w:t>was</w:t>
      </w:r>
      <w:r>
        <w:rPr>
          <w:rFonts w:cstheme="minorHAnsi"/>
          <w:lang w:val="en-US"/>
        </w:rPr>
        <w:t xml:space="preserve"> done</w:t>
      </w:r>
      <w:r w:rsidRPr="006B56E5">
        <w:rPr>
          <w:rFonts w:cstheme="minorHAnsi"/>
          <w:lang w:val="en-US"/>
        </w:rPr>
        <w:t xml:space="preserve"> </w:t>
      </w:r>
      <w:r>
        <w:t xml:space="preserve">while the arm </w:t>
      </w:r>
      <w:r w:rsidR="00DB7162">
        <w:t>was</w:t>
      </w:r>
      <w:r>
        <w:t xml:space="preserve"> at a 90-degree angle</w:t>
      </w:r>
      <w:r w:rsidR="00DB7162">
        <w:t xml:space="preserve"> fixed position</w:t>
      </w:r>
      <w:r>
        <w:t>.</w:t>
      </w:r>
      <w:r>
        <w:rPr>
          <w:rFonts w:cstheme="minorHAnsi"/>
          <w:lang w:val="en-US"/>
        </w:rPr>
        <w:t xml:space="preserve"> (</w:t>
      </w:r>
      <w:r w:rsidRPr="000F2C99">
        <w:rPr>
          <w:rFonts w:cstheme="minorHAnsi"/>
          <w:lang w:val="en-US"/>
        </w:rPr>
        <w:t>P</w:t>
      </w:r>
      <w:r w:rsidR="00852DF5">
        <w:rPr>
          <w:rFonts w:cstheme="minorHAnsi"/>
          <w:lang w:val="en-US"/>
        </w:rPr>
        <w:t>FM</w:t>
      </w:r>
      <w:r>
        <w:rPr>
          <w:rFonts w:cstheme="minorHAnsi"/>
          <w:lang w:val="en-US"/>
        </w:rPr>
        <w:t xml:space="preserve"> </w:t>
      </w:r>
      <w:r w:rsidRPr="000F2C99">
        <w:rPr>
          <w:rFonts w:cstheme="minorHAnsi"/>
          <w:lang w:val="en-US"/>
        </w:rPr>
        <w:t xml:space="preserve">medical </w:t>
      </w:r>
      <w:r>
        <w:rPr>
          <w:rFonts w:cstheme="minorHAnsi"/>
          <w:lang w:val="en-US"/>
        </w:rPr>
        <w:t>,</w:t>
      </w:r>
      <w:r w:rsidRPr="000F2C99">
        <w:rPr>
          <w:rFonts w:cstheme="minorHAnsi"/>
          <w:lang w:val="en-US"/>
        </w:rPr>
        <w:t>2019)</w:t>
      </w:r>
      <w:r w:rsidRPr="005A4248">
        <w:t xml:space="preserve"> </w:t>
      </w:r>
      <w:r>
        <w:t>(</w:t>
      </w:r>
      <w:r w:rsidRPr="00852DF5">
        <w:t>Khan,</w:t>
      </w:r>
      <w:r w:rsidR="00EB084E" w:rsidRPr="00852DF5">
        <w:t xml:space="preserve"> </w:t>
      </w:r>
      <w:r w:rsidRPr="00852DF5">
        <w:t>2017)</w:t>
      </w:r>
      <w:r w:rsidRPr="00852DF5">
        <w:rPr>
          <w:rFonts w:cstheme="minorHAnsi"/>
          <w:lang w:val="en-US"/>
        </w:rPr>
        <w:t xml:space="preserve"> </w:t>
      </w:r>
    </w:p>
    <w:p w14:paraId="72300C52" w14:textId="77777777" w:rsidR="009F6367" w:rsidRDefault="009F6367" w:rsidP="009F6367">
      <w:pPr>
        <w:keepNext/>
        <w:ind w:firstLine="0"/>
      </w:pPr>
    </w:p>
    <w:p w14:paraId="38559821" w14:textId="7096DD31" w:rsidR="009F6367" w:rsidRDefault="00E24809" w:rsidP="009F6367">
      <w:pPr>
        <w:keepNext/>
        <w:ind w:firstLine="0"/>
      </w:pPr>
      <w:r w:rsidRPr="00E24809">
        <w:rPr>
          <w:noProof/>
        </w:rPr>
        <w:drawing>
          <wp:inline distT="0" distB="0" distL="0" distR="0" wp14:anchorId="66B09709" wp14:editId="1F9F2663">
            <wp:extent cx="4724400" cy="200025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24400" cy="2000250"/>
                    </a:xfrm>
                    <a:prstGeom prst="rect">
                      <a:avLst/>
                    </a:prstGeom>
                  </pic:spPr>
                </pic:pic>
              </a:graphicData>
            </a:graphic>
          </wp:inline>
        </w:drawing>
      </w:r>
    </w:p>
    <w:p w14:paraId="46BA0B05" w14:textId="0C3AD376" w:rsidR="009F6367" w:rsidRDefault="009F6367" w:rsidP="009F6367">
      <w:pPr>
        <w:pStyle w:val="Caption"/>
        <w:jc w:val="both"/>
        <w:rPr>
          <w:rFonts w:cstheme="minorHAnsi"/>
          <w:lang w:val="en-US"/>
        </w:rPr>
      </w:pPr>
      <w:bookmarkStart w:id="35" w:name="_Toc39602904"/>
      <w:r>
        <w:t xml:space="preserve">Figure </w:t>
      </w:r>
      <w:fldSimple w:instr=" SEQ Figure \* ARABIC ">
        <w:r w:rsidR="00CE67F2">
          <w:rPr>
            <w:noProof/>
          </w:rPr>
          <w:t>23</w:t>
        </w:r>
      </w:fldSimple>
      <w:r w:rsidR="00B45806">
        <w:rPr>
          <w:noProof/>
        </w:rPr>
        <w:t xml:space="preserve"> </w:t>
      </w:r>
      <w:r w:rsidR="0016590C">
        <w:rPr>
          <w:noProof/>
        </w:rPr>
        <w:t>angle of incision</w:t>
      </w:r>
      <w:r>
        <w:t xml:space="preserve"> (</w:t>
      </w:r>
      <w:r w:rsidRPr="008D2E31">
        <w:t>Themes, U.F.O. 2016)</w:t>
      </w:r>
      <w:bookmarkEnd w:id="35"/>
    </w:p>
    <w:p w14:paraId="6A45A145" w14:textId="77777777" w:rsidR="009F6367" w:rsidRDefault="009F6367" w:rsidP="009F6367">
      <w:pPr>
        <w:ind w:left="720" w:hanging="720"/>
        <w:rPr>
          <w:u w:val="single"/>
        </w:rPr>
      </w:pPr>
    </w:p>
    <w:p w14:paraId="0C48C7D6" w14:textId="77777777" w:rsidR="009F6367" w:rsidRDefault="009F6367" w:rsidP="009F6367">
      <w:pPr>
        <w:ind w:left="720" w:hanging="720"/>
        <w:rPr>
          <w:u w:val="single"/>
        </w:rPr>
      </w:pPr>
    </w:p>
    <w:p w14:paraId="5F270234" w14:textId="77777777" w:rsidR="009F6367" w:rsidRDefault="009F6367" w:rsidP="009F6367">
      <w:pPr>
        <w:ind w:left="720" w:hanging="720"/>
        <w:rPr>
          <w:u w:val="single"/>
        </w:rPr>
      </w:pPr>
    </w:p>
    <w:p w14:paraId="768C7E32" w14:textId="77777777" w:rsidR="009F6367" w:rsidRDefault="009F6367" w:rsidP="009F6367">
      <w:pPr>
        <w:ind w:left="720" w:hanging="720"/>
        <w:rPr>
          <w:u w:val="single"/>
        </w:rPr>
      </w:pPr>
    </w:p>
    <w:p w14:paraId="06D2474B" w14:textId="77777777" w:rsidR="009F6367" w:rsidRDefault="009F6367" w:rsidP="009F6367">
      <w:pPr>
        <w:ind w:left="720" w:hanging="720"/>
        <w:rPr>
          <w:u w:val="single"/>
        </w:rPr>
      </w:pPr>
    </w:p>
    <w:p w14:paraId="4C05B6ED" w14:textId="77777777" w:rsidR="009F6367" w:rsidRDefault="009F6367" w:rsidP="009F6367">
      <w:pPr>
        <w:ind w:left="720" w:hanging="720"/>
        <w:rPr>
          <w:u w:val="single"/>
        </w:rPr>
      </w:pPr>
    </w:p>
    <w:p w14:paraId="12478229" w14:textId="77777777" w:rsidR="009F6367" w:rsidRDefault="009F6367" w:rsidP="009F6367">
      <w:pPr>
        <w:ind w:left="720" w:hanging="720"/>
        <w:rPr>
          <w:u w:val="single"/>
        </w:rPr>
      </w:pPr>
    </w:p>
    <w:p w14:paraId="5C590D20" w14:textId="77777777" w:rsidR="009F6367" w:rsidRDefault="009F6367" w:rsidP="009F6367">
      <w:pPr>
        <w:ind w:left="720" w:hanging="720"/>
        <w:rPr>
          <w:u w:val="single"/>
        </w:rPr>
      </w:pPr>
    </w:p>
    <w:p w14:paraId="6ED5A36D" w14:textId="77777777" w:rsidR="009F6367" w:rsidRDefault="009F6367" w:rsidP="009F6367">
      <w:pPr>
        <w:ind w:firstLine="0"/>
        <w:rPr>
          <w:u w:val="single"/>
        </w:rPr>
      </w:pPr>
    </w:p>
    <w:p w14:paraId="14EB8682" w14:textId="417A26E4" w:rsidR="009F6367" w:rsidRDefault="009F6367" w:rsidP="009F6367">
      <w:pPr>
        <w:ind w:firstLine="0"/>
        <w:rPr>
          <w:u w:val="single"/>
        </w:rPr>
      </w:pPr>
    </w:p>
    <w:p w14:paraId="0632BDFE" w14:textId="2AEB3FBF" w:rsidR="0016590C" w:rsidRDefault="0016590C" w:rsidP="009F6367">
      <w:pPr>
        <w:ind w:firstLine="0"/>
        <w:rPr>
          <w:u w:val="single"/>
        </w:rPr>
      </w:pPr>
    </w:p>
    <w:p w14:paraId="1DF956FC" w14:textId="778C50DD" w:rsidR="0016590C" w:rsidRDefault="0016590C" w:rsidP="009F6367">
      <w:pPr>
        <w:ind w:firstLine="0"/>
        <w:rPr>
          <w:u w:val="single"/>
        </w:rPr>
      </w:pPr>
    </w:p>
    <w:p w14:paraId="5D072E69" w14:textId="2EBB12C9" w:rsidR="0016590C" w:rsidRDefault="0016590C" w:rsidP="009F6367">
      <w:pPr>
        <w:ind w:firstLine="0"/>
        <w:rPr>
          <w:u w:val="single"/>
        </w:rPr>
      </w:pPr>
    </w:p>
    <w:p w14:paraId="59CC72F9" w14:textId="0D41DB17" w:rsidR="0016590C" w:rsidRDefault="0016590C" w:rsidP="009F6367">
      <w:pPr>
        <w:ind w:firstLine="0"/>
        <w:rPr>
          <w:u w:val="single"/>
        </w:rPr>
      </w:pPr>
    </w:p>
    <w:p w14:paraId="327EC4A4" w14:textId="00DA94DC" w:rsidR="0016590C" w:rsidRDefault="0016590C" w:rsidP="009F6367">
      <w:pPr>
        <w:ind w:firstLine="0"/>
        <w:rPr>
          <w:u w:val="single"/>
        </w:rPr>
      </w:pPr>
    </w:p>
    <w:p w14:paraId="5C8D7517" w14:textId="4A61744B" w:rsidR="0016590C" w:rsidRDefault="0016590C" w:rsidP="009F6367">
      <w:pPr>
        <w:ind w:firstLine="0"/>
        <w:rPr>
          <w:u w:val="single"/>
        </w:rPr>
      </w:pPr>
    </w:p>
    <w:p w14:paraId="17B7382A" w14:textId="0ADB675B" w:rsidR="0016590C" w:rsidRDefault="0016590C" w:rsidP="009F6367">
      <w:pPr>
        <w:ind w:firstLine="0"/>
        <w:rPr>
          <w:u w:val="single"/>
        </w:rPr>
      </w:pPr>
    </w:p>
    <w:p w14:paraId="1E18C270" w14:textId="2FED6FB9" w:rsidR="0016590C" w:rsidRDefault="0016590C" w:rsidP="009F6367">
      <w:pPr>
        <w:ind w:firstLine="0"/>
        <w:rPr>
          <w:u w:val="single"/>
        </w:rPr>
      </w:pPr>
    </w:p>
    <w:p w14:paraId="42E3D929" w14:textId="77777777" w:rsidR="0016590C" w:rsidRDefault="0016590C" w:rsidP="009F6367">
      <w:pPr>
        <w:ind w:firstLine="0"/>
        <w:rPr>
          <w:u w:val="single"/>
        </w:rPr>
      </w:pPr>
    </w:p>
    <w:p w14:paraId="2A93F116" w14:textId="77777777" w:rsidR="009F6367" w:rsidRDefault="009F6367" w:rsidP="009F6367">
      <w:pPr>
        <w:ind w:firstLine="0"/>
        <w:rPr>
          <w:u w:val="single"/>
        </w:rPr>
      </w:pPr>
    </w:p>
    <w:p w14:paraId="089493E4" w14:textId="77777777" w:rsidR="009F6367" w:rsidRDefault="009F6367" w:rsidP="009F6367">
      <w:pPr>
        <w:ind w:firstLine="0"/>
        <w:rPr>
          <w:u w:val="single"/>
        </w:rPr>
      </w:pPr>
    </w:p>
    <w:p w14:paraId="46FA3C76" w14:textId="77777777" w:rsidR="009F6367" w:rsidRDefault="009F6367" w:rsidP="009F6367">
      <w:pPr>
        <w:ind w:firstLine="0"/>
        <w:rPr>
          <w:u w:val="single"/>
        </w:rPr>
      </w:pPr>
    </w:p>
    <w:p w14:paraId="432A758D" w14:textId="77777777" w:rsidR="009F6367" w:rsidRDefault="009F6367" w:rsidP="009F6367">
      <w:pPr>
        <w:ind w:firstLine="0"/>
        <w:rPr>
          <w:noProof/>
        </w:rPr>
      </w:pPr>
    </w:p>
    <w:p w14:paraId="211E1B35" w14:textId="77777777" w:rsidR="009F6367" w:rsidRDefault="009F6367" w:rsidP="009F6367">
      <w:pPr>
        <w:ind w:firstLine="0"/>
        <w:rPr>
          <w:u w:val="single"/>
        </w:rPr>
      </w:pPr>
    </w:p>
    <w:p w14:paraId="1B067A07" w14:textId="77777777" w:rsidR="009F6367" w:rsidRPr="00EA4D4B" w:rsidRDefault="009F6367" w:rsidP="009F6367">
      <w:pPr>
        <w:ind w:firstLine="0"/>
        <w:rPr>
          <w:rFonts w:cstheme="minorHAnsi"/>
          <w:b/>
          <w:bCs/>
          <w:u w:val="single"/>
          <w:lang w:val="en-US"/>
        </w:rPr>
      </w:pPr>
      <w:r w:rsidRPr="00EA4D4B">
        <w:rPr>
          <w:b/>
          <w:bCs/>
          <w:u w:val="single"/>
        </w:rPr>
        <w:lastRenderedPageBreak/>
        <w:t xml:space="preserve">Third technique replicated: Deep cuts made by scissors </w:t>
      </w:r>
    </w:p>
    <w:p w14:paraId="628413BE" w14:textId="20EF67AE" w:rsidR="009F6367" w:rsidRDefault="009F6367" w:rsidP="009F6367">
      <w:r>
        <w:t xml:space="preserve">Scissors are less stable when they </w:t>
      </w:r>
      <w:proofErr w:type="gramStart"/>
      <w:r>
        <w:t>is</w:t>
      </w:r>
      <w:proofErr w:type="gramEnd"/>
      <w:r>
        <w:t xml:space="preserve"> an obtuse angle between the blades. This results in less accurate deep cuts of the tissue. The goal of this method is to make an angle</w:t>
      </w:r>
      <w:r w:rsidR="00053FF3">
        <w:t xml:space="preserve"> of</w:t>
      </w:r>
      <w:r>
        <w:t xml:space="preserve"> less than 90 degrees. This is done by holding the scissors in a pronated hand(fig.</w:t>
      </w:r>
      <w:r w:rsidR="00DB7162">
        <w:t>24</w:t>
      </w:r>
      <w:r>
        <w:t xml:space="preserve">) </w:t>
      </w:r>
      <w:proofErr w:type="gramStart"/>
      <w:r>
        <w:t>in order to</w:t>
      </w:r>
      <w:proofErr w:type="gramEnd"/>
      <w:r>
        <w:t xml:space="preserve"> increase </w:t>
      </w:r>
      <w:r w:rsidRPr="00D169CE">
        <w:t>manoeuvrability. A pronated hand can be supinated to 180 and pronated further by 90 degrees</w:t>
      </w:r>
      <w:r w:rsidRPr="00782F6D">
        <w:t>.</w:t>
      </w:r>
    </w:p>
    <w:p w14:paraId="7FF63883" w14:textId="0FC303E5" w:rsidR="009F6367" w:rsidRDefault="009F6367" w:rsidP="009F6367">
      <w:pPr>
        <w:rPr>
          <w:rFonts w:cstheme="minorHAnsi"/>
          <w:lang w:val="en-US"/>
        </w:rPr>
      </w:pPr>
      <w:r>
        <w:t xml:space="preserve">When holding the scissors, the </w:t>
      </w:r>
      <w:r w:rsidRPr="00F5270A">
        <w:t xml:space="preserve">distal phalanges </w:t>
      </w:r>
      <w:r>
        <w:t>should be</w:t>
      </w:r>
      <w:r w:rsidRPr="00F5270A">
        <w:t xml:space="preserve"> within the rings</w:t>
      </w:r>
      <w:r>
        <w:t xml:space="preserve"> while the index finger </w:t>
      </w:r>
      <w:r w:rsidR="00DB7162">
        <w:t>was</w:t>
      </w:r>
      <w:r>
        <w:t xml:space="preserve"> placed on the joint of scissors </w:t>
      </w:r>
      <w:proofErr w:type="gramStart"/>
      <w:r>
        <w:t>in order to</w:t>
      </w:r>
      <w:proofErr w:type="gramEnd"/>
      <w:r>
        <w:t xml:space="preserve"> steady it. When making the deep cuts, the scissors are steadied by the index finger of the other hand. The cutting should be done with tips of scissors for accuracy.</w:t>
      </w:r>
      <w:r w:rsidRPr="00343D00">
        <w:t xml:space="preserve"> </w:t>
      </w:r>
      <w:r>
        <w:t>(</w:t>
      </w:r>
      <w:r w:rsidRPr="00F5270A">
        <w:rPr>
          <w:rFonts w:cstheme="minorHAnsi"/>
          <w:lang w:val="en-US"/>
        </w:rPr>
        <w:t>B. Braun Surgical S.A.,</w:t>
      </w:r>
      <w:r>
        <w:rPr>
          <w:rFonts w:cstheme="minorHAnsi"/>
          <w:lang w:val="en-US"/>
        </w:rPr>
        <w:t xml:space="preserve"> n.d.</w:t>
      </w:r>
      <w:r w:rsidRPr="00F5270A">
        <w:rPr>
          <w:rFonts w:cstheme="minorHAnsi"/>
          <w:lang w:val="en-US"/>
        </w:rPr>
        <w:t>)</w:t>
      </w:r>
    </w:p>
    <w:p w14:paraId="23E2E749" w14:textId="77777777" w:rsidR="009F6367" w:rsidRDefault="009F6367" w:rsidP="009F6367">
      <w:pPr>
        <w:rPr>
          <w:u w:val="single"/>
        </w:rPr>
      </w:pPr>
    </w:p>
    <w:p w14:paraId="52CFB25C" w14:textId="77777777" w:rsidR="009F6367" w:rsidRDefault="009F6367" w:rsidP="009F6367">
      <w:pPr>
        <w:rPr>
          <w:noProof/>
        </w:rPr>
      </w:pPr>
      <w:r>
        <w:rPr>
          <w:noProof/>
        </w:rPr>
        <w:drawing>
          <wp:inline distT="0" distB="0" distL="0" distR="0" wp14:anchorId="5F52014E" wp14:editId="6808E766">
            <wp:extent cx="3965961" cy="257577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919" t="5545" r="7836" b="15218"/>
                    <a:stretch/>
                  </pic:blipFill>
                  <pic:spPr bwMode="auto">
                    <a:xfrm>
                      <a:off x="0" y="0"/>
                      <a:ext cx="3973595" cy="2580733"/>
                    </a:xfrm>
                    <a:prstGeom prst="rect">
                      <a:avLst/>
                    </a:prstGeom>
                    <a:ln>
                      <a:noFill/>
                    </a:ln>
                    <a:extLst>
                      <a:ext uri="{53640926-AAD7-44D8-BBD7-CCE9431645EC}">
                        <a14:shadowObscured xmlns:a14="http://schemas.microsoft.com/office/drawing/2010/main"/>
                      </a:ext>
                    </a:extLst>
                  </pic:spPr>
                </pic:pic>
              </a:graphicData>
            </a:graphic>
          </wp:inline>
        </w:drawing>
      </w:r>
    </w:p>
    <w:p w14:paraId="04FA6145" w14:textId="0CF28BD5" w:rsidR="009F6367" w:rsidRDefault="009F6367" w:rsidP="009F6367">
      <w:pPr>
        <w:pStyle w:val="Caption"/>
        <w:ind w:firstLine="0"/>
        <w:jc w:val="both"/>
      </w:pPr>
      <w:bookmarkStart w:id="36" w:name="_Toc39602905"/>
      <w:r>
        <w:t xml:space="preserve">Figure </w:t>
      </w:r>
      <w:fldSimple w:instr=" SEQ Figure \* ARABIC ">
        <w:r w:rsidR="00CE67F2">
          <w:rPr>
            <w:noProof/>
          </w:rPr>
          <w:t>24</w:t>
        </w:r>
      </w:fldSimple>
      <w:r>
        <w:t xml:space="preserve"> two holding methods </w:t>
      </w:r>
      <w:r w:rsidRPr="00553B28">
        <w:t>pronated hand</w:t>
      </w:r>
      <w:r>
        <w:t xml:space="preserve">(right) and supinated </w:t>
      </w:r>
      <w:proofErr w:type="gramStart"/>
      <w:r>
        <w:t>forearm</w:t>
      </w:r>
      <w:r w:rsidRPr="009003CA">
        <w:t>(</w:t>
      </w:r>
      <w:proofErr w:type="spellStart"/>
      <w:proofErr w:type="gramEnd"/>
      <w:r w:rsidRPr="009003CA">
        <w:t>Dr.</w:t>
      </w:r>
      <w:proofErr w:type="spellEnd"/>
      <w:r w:rsidRPr="009003CA">
        <w:t xml:space="preserve"> Ausaf Ahmed </w:t>
      </w:r>
      <w:r w:rsidRPr="00EB084E">
        <w:rPr>
          <w:color w:val="FF0000"/>
        </w:rPr>
        <w:t>Khan</w:t>
      </w:r>
      <w:r w:rsidR="00EB084E">
        <w:rPr>
          <w:color w:val="FF0000"/>
        </w:rPr>
        <w:t>,</w:t>
      </w:r>
      <w:r w:rsidRPr="00EB084E">
        <w:rPr>
          <w:color w:val="FF0000"/>
        </w:rPr>
        <w:t xml:space="preserve"> 2017)</w:t>
      </w:r>
      <w:bookmarkEnd w:id="36"/>
    </w:p>
    <w:p w14:paraId="1472527C" w14:textId="77777777" w:rsidR="009F6367" w:rsidRDefault="009F6367" w:rsidP="009F6367">
      <w:pPr>
        <w:keepNext/>
      </w:pPr>
      <w:r>
        <w:rPr>
          <w:noProof/>
        </w:rPr>
        <w:drawing>
          <wp:inline distT="0" distB="0" distL="0" distR="0" wp14:anchorId="38A21AA2" wp14:editId="3DE485E1">
            <wp:extent cx="3096665" cy="1805599"/>
            <wp:effectExtent l="0" t="0" r="8890" b="444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 t="11369" r="3100" b="29266"/>
                    <a:stretch/>
                  </pic:blipFill>
                  <pic:spPr bwMode="auto">
                    <a:xfrm>
                      <a:off x="0" y="0"/>
                      <a:ext cx="3103459" cy="1809560"/>
                    </a:xfrm>
                    <a:prstGeom prst="rect">
                      <a:avLst/>
                    </a:prstGeom>
                    <a:noFill/>
                    <a:ln>
                      <a:noFill/>
                    </a:ln>
                    <a:extLst>
                      <a:ext uri="{53640926-AAD7-44D8-BBD7-CCE9431645EC}">
                        <a14:shadowObscured xmlns:a14="http://schemas.microsoft.com/office/drawing/2010/main"/>
                      </a:ext>
                    </a:extLst>
                  </pic:spPr>
                </pic:pic>
              </a:graphicData>
            </a:graphic>
          </wp:inline>
        </w:drawing>
      </w:r>
    </w:p>
    <w:p w14:paraId="396EC8C8" w14:textId="6DEA0D8F" w:rsidR="00184B80" w:rsidRDefault="009F6367" w:rsidP="00184B80">
      <w:pPr>
        <w:pStyle w:val="Caption"/>
        <w:jc w:val="both"/>
      </w:pPr>
      <w:bookmarkStart w:id="37" w:name="_Toc39602906"/>
      <w:r>
        <w:t xml:space="preserve">Figure </w:t>
      </w:r>
      <w:fldSimple w:instr=" SEQ Figure \* ARABIC ">
        <w:r w:rsidR="00CE67F2">
          <w:rPr>
            <w:noProof/>
          </w:rPr>
          <w:t>25</w:t>
        </w:r>
      </w:fldSimple>
      <w:r>
        <w:t xml:space="preserve"> </w:t>
      </w:r>
      <w:r w:rsidRPr="00032545">
        <w:t xml:space="preserve">Marker are placed on the three points of the scissors to measure the cutting angles </w:t>
      </w:r>
      <w:bookmarkEnd w:id="37"/>
    </w:p>
    <w:p w14:paraId="214FA968" w14:textId="1945EA4F" w:rsidR="00184B80" w:rsidRPr="00184B80" w:rsidRDefault="00184B80" w:rsidP="00184B80">
      <w:pPr>
        <w:tabs>
          <w:tab w:val="left" w:pos="1485"/>
        </w:tabs>
        <w:sectPr w:rsidR="00184B80" w:rsidRPr="00184B80" w:rsidSect="00F95F77">
          <w:headerReference w:type="default" r:id="rId40"/>
          <w:pgSz w:w="11906" w:h="16838" w:code="9"/>
          <w:pgMar w:top="1276" w:right="1134" w:bottom="1134" w:left="1701" w:header="454" w:footer="567" w:gutter="0"/>
          <w:pgNumType w:start="1"/>
          <w:cols w:space="708"/>
          <w:docGrid w:linePitch="360"/>
        </w:sectPr>
      </w:pPr>
      <w:r>
        <w:tab/>
      </w:r>
    </w:p>
    <w:p w14:paraId="10554685" w14:textId="783B9A98" w:rsidR="00CA1C0A" w:rsidRPr="00744657" w:rsidRDefault="00501829" w:rsidP="00744657">
      <w:pPr>
        <w:pStyle w:val="Heading1"/>
      </w:pPr>
      <w:bookmarkStart w:id="38" w:name="_Toc510538203"/>
      <w:r>
        <w:lastRenderedPageBreak/>
        <w:t>Results</w:t>
      </w:r>
      <w:bookmarkEnd w:id="24"/>
      <w:r w:rsidR="005D6E6F">
        <w:t xml:space="preserve"> and </w:t>
      </w:r>
      <w:r w:rsidR="00511004">
        <w:t>A</w:t>
      </w:r>
      <w:r w:rsidR="005D6E6F">
        <w:t>nalysis</w:t>
      </w:r>
      <w:bookmarkEnd w:id="38"/>
    </w:p>
    <w:p w14:paraId="327F084D" w14:textId="46DCC93E" w:rsidR="00CA1C0A" w:rsidRPr="00CA1C0A" w:rsidRDefault="00CA1C0A" w:rsidP="00CA1C0A">
      <w:pPr>
        <w:ind w:firstLine="0"/>
      </w:pPr>
      <w:r w:rsidRPr="00CA1C0A">
        <w:t xml:space="preserve">Three repeats where done and the first and </w:t>
      </w:r>
      <w:r w:rsidR="00BD36D9" w:rsidRPr="00CA1C0A">
        <w:t>results</w:t>
      </w:r>
      <w:r w:rsidRPr="00CA1C0A">
        <w:t xml:space="preserve"> are </w:t>
      </w:r>
      <w:r w:rsidR="00DB7162" w:rsidRPr="00CA1C0A">
        <w:t>displayed</w:t>
      </w:r>
      <w:r w:rsidRPr="00CA1C0A">
        <w:t xml:space="preserve"> </w:t>
      </w:r>
      <w:r w:rsidR="00744657" w:rsidRPr="00CA1C0A">
        <w:t>below.</w:t>
      </w:r>
      <w:r w:rsidR="00744657">
        <w:t xml:space="preserve"> Only the third trial angular velocity is measured.</w:t>
      </w:r>
    </w:p>
    <w:p w14:paraId="761C7836" w14:textId="77777777" w:rsidR="007B2B0E" w:rsidRDefault="007B2B0E" w:rsidP="00B03554">
      <w:pPr>
        <w:ind w:firstLine="0"/>
        <w:rPr>
          <w:u w:val="single"/>
        </w:rPr>
      </w:pPr>
    </w:p>
    <w:p w14:paraId="7393172D" w14:textId="452C1A49" w:rsidR="005835C8" w:rsidRPr="00EA4D4B" w:rsidRDefault="005835C8" w:rsidP="00B03554">
      <w:pPr>
        <w:ind w:firstLine="0"/>
        <w:rPr>
          <w:b/>
          <w:bCs/>
          <w:u w:val="single"/>
        </w:rPr>
      </w:pPr>
      <w:r w:rsidRPr="00EA4D4B">
        <w:rPr>
          <w:b/>
          <w:bCs/>
          <w:u w:val="single"/>
        </w:rPr>
        <w:t xml:space="preserve">First </w:t>
      </w:r>
      <w:r w:rsidR="001554B9" w:rsidRPr="00EA4D4B">
        <w:rPr>
          <w:b/>
          <w:bCs/>
          <w:u w:val="single"/>
        </w:rPr>
        <w:t xml:space="preserve">technique </w:t>
      </w:r>
      <w:r w:rsidR="005106F0" w:rsidRPr="00EA4D4B">
        <w:rPr>
          <w:b/>
          <w:bCs/>
          <w:u w:val="single"/>
        </w:rPr>
        <w:t>replicated: initial</w:t>
      </w:r>
      <w:r w:rsidR="00DD3AED" w:rsidRPr="00EA4D4B">
        <w:rPr>
          <w:b/>
          <w:bCs/>
          <w:u w:val="single"/>
        </w:rPr>
        <w:t xml:space="preserve"> opening</w:t>
      </w:r>
      <w:r w:rsidR="001554B9" w:rsidRPr="00EA4D4B">
        <w:rPr>
          <w:b/>
          <w:bCs/>
          <w:u w:val="single"/>
        </w:rPr>
        <w:t xml:space="preserve"> incision</w:t>
      </w:r>
    </w:p>
    <w:p w14:paraId="6CED1D25" w14:textId="77777777" w:rsidR="00985BE7" w:rsidRPr="00EA4D4B" w:rsidRDefault="00985BE7" w:rsidP="00B03554">
      <w:pPr>
        <w:ind w:firstLine="0"/>
        <w:rPr>
          <w:b/>
          <w:bCs/>
          <w:u w:val="single"/>
        </w:rPr>
      </w:pPr>
      <w:r w:rsidRPr="00EA4D4B">
        <w:rPr>
          <w:b/>
          <w:bCs/>
          <w:u w:val="single"/>
        </w:rPr>
        <w:t xml:space="preserve">First </w:t>
      </w:r>
      <w:r w:rsidR="001D01F4" w:rsidRPr="00EA4D4B">
        <w:rPr>
          <w:b/>
          <w:bCs/>
          <w:u w:val="single"/>
        </w:rPr>
        <w:t xml:space="preserve">trial </w:t>
      </w:r>
      <w:r w:rsidR="00025466" w:rsidRPr="00EA4D4B">
        <w:rPr>
          <w:b/>
          <w:bCs/>
          <w:u w:val="single"/>
        </w:rPr>
        <w:t xml:space="preserve">results </w:t>
      </w:r>
      <w:r w:rsidR="009901C9" w:rsidRPr="00EA4D4B">
        <w:rPr>
          <w:b/>
          <w:bCs/>
          <w:u w:val="single"/>
        </w:rPr>
        <w:t>(arm</w:t>
      </w:r>
      <w:r w:rsidR="00F578CB" w:rsidRPr="00EA4D4B">
        <w:rPr>
          <w:b/>
          <w:bCs/>
          <w:u w:val="single"/>
        </w:rPr>
        <w:t>)</w:t>
      </w:r>
      <w:r w:rsidR="00025466" w:rsidRPr="00EA4D4B">
        <w:rPr>
          <w:b/>
          <w:bCs/>
          <w:u w:val="single"/>
        </w:rPr>
        <w:t xml:space="preserve"> </w:t>
      </w:r>
    </w:p>
    <w:p w14:paraId="5F8401C3" w14:textId="1E46CC02" w:rsidR="005835C8" w:rsidRDefault="00AB5C4C" w:rsidP="00B03554">
      <w:pPr>
        <w:ind w:firstLine="0"/>
      </w:pPr>
      <w:r>
        <w:t xml:space="preserve">The results below show the position of the arm when making </w:t>
      </w:r>
      <w:r w:rsidR="00053FF3">
        <w:t xml:space="preserve">an </w:t>
      </w:r>
      <w:r>
        <w:t>incision.</w:t>
      </w:r>
      <w:r w:rsidRPr="00FA4064">
        <w:t xml:space="preserve"> </w:t>
      </w:r>
      <w:r w:rsidR="005835C8" w:rsidRPr="005835C8">
        <w:t xml:space="preserve">The first 30 </w:t>
      </w:r>
      <w:r w:rsidR="00E56ECF" w:rsidRPr="005835C8">
        <w:t>values</w:t>
      </w:r>
      <w:r w:rsidR="00E56ECF">
        <w:t xml:space="preserve"> </w:t>
      </w:r>
      <w:r w:rsidR="002F5FE4">
        <w:t xml:space="preserve">are </w:t>
      </w:r>
      <w:r w:rsidR="00E56ECF">
        <w:t>off</w:t>
      </w:r>
      <w:r w:rsidR="00421BB3">
        <w:t xml:space="preserve"> the ideal value of 90 degrees</w:t>
      </w:r>
      <w:r w:rsidR="00E56ECF">
        <w:t xml:space="preserve"> by</w:t>
      </w:r>
      <w:r w:rsidR="00A45EB6">
        <w:t xml:space="preserve"> an average value </w:t>
      </w:r>
      <w:r w:rsidR="002F5FE4">
        <w:t>of 25</w:t>
      </w:r>
      <w:r w:rsidR="00E56ECF">
        <w:t xml:space="preserve"> </w:t>
      </w:r>
      <w:r w:rsidR="0063537D">
        <w:t>degrees.</w:t>
      </w:r>
    </w:p>
    <w:p w14:paraId="48EA78A3" w14:textId="6B76D20C" w:rsidR="00DE2397" w:rsidRPr="005835C8" w:rsidRDefault="00DE2397" w:rsidP="00B03554">
      <w:pPr>
        <w:ind w:firstLine="0"/>
      </w:pPr>
      <w:r w:rsidRPr="00DE2397">
        <w:rPr>
          <w:noProof/>
        </w:rPr>
        <w:drawing>
          <wp:inline distT="0" distB="0" distL="0" distR="0" wp14:anchorId="4864F871" wp14:editId="5AA7C11F">
            <wp:extent cx="5760085" cy="67214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6721475"/>
                    </a:xfrm>
                    <a:prstGeom prst="rect">
                      <a:avLst/>
                    </a:prstGeom>
                  </pic:spPr>
                </pic:pic>
              </a:graphicData>
            </a:graphic>
          </wp:inline>
        </w:drawing>
      </w:r>
    </w:p>
    <w:p w14:paraId="55B39C53" w14:textId="77777777" w:rsidR="00DE2397" w:rsidRDefault="00DE2397" w:rsidP="005106F0">
      <w:pPr>
        <w:ind w:firstLine="0"/>
      </w:pPr>
    </w:p>
    <w:p w14:paraId="4841B387" w14:textId="1CE237B8" w:rsidR="0063537D" w:rsidRPr="00E31B3B" w:rsidRDefault="005835C8" w:rsidP="0063537D">
      <w:pPr>
        <w:ind w:firstLine="0"/>
      </w:pPr>
      <w:r>
        <w:t>The last 30 values</w:t>
      </w:r>
      <w:r w:rsidR="0063537D">
        <w:t xml:space="preserve"> were of </w:t>
      </w:r>
      <w:r w:rsidR="0063537D" w:rsidRPr="00025466">
        <w:t>by</w:t>
      </w:r>
      <w:r w:rsidR="0063537D">
        <w:t xml:space="preserve"> an average value </w:t>
      </w:r>
      <w:r w:rsidR="0063537D" w:rsidRPr="00025466">
        <w:t xml:space="preserve">55 </w:t>
      </w:r>
      <w:r w:rsidR="00421BB3" w:rsidRPr="00025466">
        <w:t>degrees</w:t>
      </w:r>
      <w:r w:rsidR="00421BB3">
        <w:t>. The</w:t>
      </w:r>
      <w:r w:rsidR="0063537D">
        <w:t xml:space="preserve"> data </w:t>
      </w:r>
      <w:r w:rsidR="005408DF">
        <w:t>illustrates</w:t>
      </w:r>
      <w:r w:rsidR="0063537D">
        <w:t xml:space="preserve"> an increase</w:t>
      </w:r>
      <w:r w:rsidR="00E31B3B">
        <w:t xml:space="preserve"> and fluctuating in</w:t>
      </w:r>
      <w:r w:rsidR="0063537D">
        <w:t xml:space="preserve"> degree</w:t>
      </w:r>
      <w:r w:rsidR="00E31B3B">
        <w:t>s</w:t>
      </w:r>
      <w:r w:rsidR="0063537D">
        <w:t xml:space="preserve"> as time increase</w:t>
      </w:r>
      <w:r w:rsidR="00E31B3B">
        <w:t>d</w:t>
      </w:r>
      <w:r w:rsidR="0063537D">
        <w:t xml:space="preserve">. </w:t>
      </w:r>
      <w:r w:rsidR="00421BB3">
        <w:t>It was also noted that the participant experienced loss in concentration and stability towards the end. They complained about fatigue.</w:t>
      </w:r>
    </w:p>
    <w:p w14:paraId="6E8A611E" w14:textId="1B91239A" w:rsidR="00DE2397" w:rsidRDefault="00DE2397" w:rsidP="005106F0">
      <w:pPr>
        <w:ind w:firstLine="0"/>
      </w:pPr>
    </w:p>
    <w:p w14:paraId="0585B2D9" w14:textId="77777777" w:rsidR="00E31B3B" w:rsidRDefault="00DE2397" w:rsidP="00E31B3B">
      <w:pPr>
        <w:ind w:firstLine="0"/>
        <w:rPr>
          <w:u w:val="single"/>
        </w:rPr>
      </w:pPr>
      <w:r w:rsidRPr="00DE2397">
        <w:rPr>
          <w:noProof/>
        </w:rPr>
        <w:drawing>
          <wp:inline distT="0" distB="0" distL="0" distR="0" wp14:anchorId="6931C743" wp14:editId="3607DB89">
            <wp:extent cx="5760085" cy="66744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6674485"/>
                    </a:xfrm>
                    <a:prstGeom prst="rect">
                      <a:avLst/>
                    </a:prstGeom>
                  </pic:spPr>
                </pic:pic>
              </a:graphicData>
            </a:graphic>
          </wp:inline>
        </w:drawing>
      </w:r>
      <w:r w:rsidR="00025466">
        <w:rPr>
          <w:u w:val="single"/>
        </w:rPr>
        <w:br w:type="textWrapping" w:clear="all"/>
      </w:r>
      <w:r w:rsidR="00E31B3B">
        <w:t>All the data can be viewed in the appendix section C.</w:t>
      </w:r>
    </w:p>
    <w:p w14:paraId="69872FCE" w14:textId="752AD6EA" w:rsidR="005835C8" w:rsidRDefault="005835C8" w:rsidP="0063537D">
      <w:pPr>
        <w:ind w:firstLine="0"/>
        <w:rPr>
          <w:u w:val="single"/>
        </w:rPr>
      </w:pPr>
    </w:p>
    <w:p w14:paraId="0241D306" w14:textId="77777777" w:rsidR="005835C8" w:rsidRDefault="005835C8" w:rsidP="00B03554">
      <w:pPr>
        <w:ind w:firstLine="0"/>
        <w:rPr>
          <w:u w:val="single"/>
        </w:rPr>
      </w:pPr>
    </w:p>
    <w:p w14:paraId="5EB1B6A1" w14:textId="77777777" w:rsidR="009901C9" w:rsidRDefault="009901C9" w:rsidP="00B03554">
      <w:pPr>
        <w:ind w:firstLine="0"/>
        <w:rPr>
          <w:u w:val="single"/>
        </w:rPr>
      </w:pPr>
    </w:p>
    <w:p w14:paraId="62B81D0C" w14:textId="77777777" w:rsidR="002D211C" w:rsidRPr="003E257A" w:rsidRDefault="002D211C" w:rsidP="002D211C">
      <w:pPr>
        <w:ind w:firstLine="0"/>
        <w:rPr>
          <w:b/>
          <w:bCs/>
          <w:u w:val="single"/>
        </w:rPr>
      </w:pPr>
      <w:r w:rsidRPr="003E257A">
        <w:rPr>
          <w:b/>
          <w:bCs/>
          <w:u w:val="single"/>
        </w:rPr>
        <w:t>third trial results (arm angle)</w:t>
      </w:r>
    </w:p>
    <w:p w14:paraId="4C3F380A" w14:textId="1AEE5FD1" w:rsidR="002D211C" w:rsidRDefault="002D211C" w:rsidP="002D211C">
      <w:pPr>
        <w:ind w:firstLine="0"/>
      </w:pPr>
      <w:r>
        <w:t>For the first 30 values</w:t>
      </w:r>
      <w:r w:rsidR="00053FF3">
        <w:t>,</w:t>
      </w:r>
      <w:r>
        <w:t xml:space="preserve"> the angles are off </w:t>
      </w:r>
      <w:r w:rsidR="00421BB3">
        <w:t xml:space="preserve">the ideal </w:t>
      </w:r>
      <w:r>
        <w:t xml:space="preserve">by </w:t>
      </w:r>
      <w:r w:rsidR="003F47DE">
        <w:t>an average value of</w:t>
      </w:r>
      <w:r>
        <w:t xml:space="preserve"> 23 </w:t>
      </w:r>
      <w:r w:rsidR="00744657">
        <w:t>degrees. This is an improvement from the first trial.</w:t>
      </w:r>
    </w:p>
    <w:p w14:paraId="3055B9F1" w14:textId="027A5ADB" w:rsidR="002D211C" w:rsidRDefault="00585A96" w:rsidP="002D211C">
      <w:pPr>
        <w:ind w:firstLine="0"/>
      </w:pPr>
      <w:r w:rsidRPr="00585A96">
        <w:rPr>
          <w:noProof/>
        </w:rPr>
        <w:drawing>
          <wp:inline distT="0" distB="0" distL="0" distR="0" wp14:anchorId="2AFC39A9" wp14:editId="1D2EFD77">
            <wp:extent cx="4469941" cy="7385539"/>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71704" cy="7388452"/>
                    </a:xfrm>
                    <a:prstGeom prst="rect">
                      <a:avLst/>
                    </a:prstGeom>
                  </pic:spPr>
                </pic:pic>
              </a:graphicData>
            </a:graphic>
          </wp:inline>
        </w:drawing>
      </w:r>
    </w:p>
    <w:p w14:paraId="63CB1203" w14:textId="77777777" w:rsidR="002D211C" w:rsidRDefault="002D211C" w:rsidP="002D211C">
      <w:pPr>
        <w:ind w:firstLine="0"/>
      </w:pPr>
    </w:p>
    <w:p w14:paraId="007EF787" w14:textId="77777777" w:rsidR="002D211C" w:rsidRDefault="002D211C" w:rsidP="002D211C">
      <w:pPr>
        <w:ind w:firstLine="0"/>
      </w:pPr>
    </w:p>
    <w:p w14:paraId="21EAA1E1" w14:textId="77777777" w:rsidR="002D211C" w:rsidRDefault="002D211C" w:rsidP="002D211C">
      <w:pPr>
        <w:ind w:firstLine="0"/>
      </w:pPr>
    </w:p>
    <w:p w14:paraId="5534CED3" w14:textId="26DC626C" w:rsidR="00744657" w:rsidRPr="00460446" w:rsidRDefault="00744657" w:rsidP="00744657">
      <w:pPr>
        <w:ind w:firstLine="0"/>
      </w:pPr>
      <w:r w:rsidRPr="00460446">
        <w:t xml:space="preserve">The last 30 values are off </w:t>
      </w:r>
      <w:r>
        <w:t xml:space="preserve">the ideal value </w:t>
      </w:r>
      <w:r w:rsidRPr="00460446">
        <w:t xml:space="preserve">by </w:t>
      </w:r>
      <w:r>
        <w:t xml:space="preserve">an average value of </w:t>
      </w:r>
      <w:r w:rsidRPr="00460446">
        <w:t>32 degrees</w:t>
      </w:r>
    </w:p>
    <w:p w14:paraId="4150F22E" w14:textId="77777777" w:rsidR="002D211C" w:rsidRDefault="002D211C" w:rsidP="002D211C">
      <w:pPr>
        <w:ind w:firstLine="0"/>
        <w:rPr>
          <w:u w:val="single"/>
        </w:rPr>
      </w:pPr>
    </w:p>
    <w:p w14:paraId="5967B1F4" w14:textId="77777777" w:rsidR="002D211C" w:rsidRDefault="002D211C" w:rsidP="002D211C">
      <w:pPr>
        <w:ind w:firstLine="0"/>
        <w:rPr>
          <w:u w:val="single"/>
        </w:rPr>
      </w:pPr>
    </w:p>
    <w:p w14:paraId="7A22BAB3" w14:textId="77777777" w:rsidR="002D211C" w:rsidRDefault="002D211C" w:rsidP="002D211C">
      <w:pPr>
        <w:ind w:firstLine="0"/>
        <w:rPr>
          <w:u w:val="single"/>
        </w:rPr>
      </w:pPr>
    </w:p>
    <w:p w14:paraId="216155CC" w14:textId="77777777" w:rsidR="002D211C" w:rsidRDefault="002D211C" w:rsidP="002D211C">
      <w:pPr>
        <w:ind w:firstLine="0"/>
        <w:rPr>
          <w:u w:val="single"/>
        </w:rPr>
      </w:pPr>
      <w:r w:rsidRPr="00460446">
        <w:rPr>
          <w:noProof/>
        </w:rPr>
        <w:drawing>
          <wp:inline distT="0" distB="0" distL="0" distR="0" wp14:anchorId="4CFB42EB" wp14:editId="5E430BCF">
            <wp:extent cx="4276090" cy="6401361"/>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845" t="20948" r="86920" b="8501"/>
                    <a:stretch/>
                  </pic:blipFill>
                  <pic:spPr bwMode="auto">
                    <a:xfrm>
                      <a:off x="0" y="0"/>
                      <a:ext cx="4324557" cy="6473917"/>
                    </a:xfrm>
                    <a:prstGeom prst="rect">
                      <a:avLst/>
                    </a:prstGeom>
                    <a:ln>
                      <a:noFill/>
                    </a:ln>
                    <a:extLst>
                      <a:ext uri="{53640926-AAD7-44D8-BBD7-CCE9431645EC}">
                        <a14:shadowObscured xmlns:a14="http://schemas.microsoft.com/office/drawing/2010/main"/>
                      </a:ext>
                    </a:extLst>
                  </pic:spPr>
                </pic:pic>
              </a:graphicData>
            </a:graphic>
          </wp:inline>
        </w:drawing>
      </w:r>
    </w:p>
    <w:p w14:paraId="2E2534D3" w14:textId="77777777" w:rsidR="002D211C" w:rsidRPr="00460446" w:rsidRDefault="002D211C" w:rsidP="002D211C">
      <w:pPr>
        <w:ind w:firstLine="0"/>
      </w:pPr>
    </w:p>
    <w:p w14:paraId="0EA92DE0" w14:textId="11E1D3CE" w:rsidR="002D211C" w:rsidRDefault="002D211C" w:rsidP="00B03554">
      <w:pPr>
        <w:ind w:firstLine="0"/>
        <w:rPr>
          <w:u w:val="single"/>
        </w:rPr>
      </w:pPr>
    </w:p>
    <w:p w14:paraId="13CAD811" w14:textId="482A2EFC" w:rsidR="001E7DC2" w:rsidRDefault="001E7DC2" w:rsidP="00B03554">
      <w:pPr>
        <w:ind w:firstLine="0"/>
        <w:rPr>
          <w:u w:val="single"/>
        </w:rPr>
      </w:pPr>
      <w:r>
        <w:rPr>
          <w:noProof/>
        </w:rPr>
        <w:lastRenderedPageBreak/>
        <w:drawing>
          <wp:inline distT="0" distB="0" distL="0" distR="0" wp14:anchorId="15594394" wp14:editId="1C8249ED">
            <wp:extent cx="4572000" cy="2743200"/>
            <wp:effectExtent l="0" t="0" r="0" b="0"/>
            <wp:docPr id="267" name="Chart 267">
              <a:extLst xmlns:a="http://schemas.openxmlformats.org/drawingml/2006/main">
                <a:ext uri="{FF2B5EF4-FFF2-40B4-BE49-F238E27FC236}">
                  <a16:creationId xmlns:a16="http://schemas.microsoft.com/office/drawing/2014/main" id="{AE58118F-7FF3-44B1-9478-3594861E54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B51B30F" w14:textId="5CB86848" w:rsidR="0002590E" w:rsidRDefault="0002590E" w:rsidP="0002590E">
      <w:pPr>
        <w:ind w:firstLine="0"/>
      </w:pPr>
      <w:r w:rsidRPr="00B47646">
        <w:t xml:space="preserve">The graph above shows </w:t>
      </w:r>
      <w:r>
        <w:t>an overall lower velocity</w:t>
      </w:r>
      <w:r w:rsidR="00B957CD">
        <w:t xml:space="preserve"> </w:t>
      </w:r>
      <w:r w:rsidR="005408DF">
        <w:t>caused by</w:t>
      </w:r>
      <w:r w:rsidR="00B957CD">
        <w:t xml:space="preserve"> reduced change in </w:t>
      </w:r>
      <w:r w:rsidR="00836F32">
        <w:t>displacement</w:t>
      </w:r>
      <w:r>
        <w:t>.</w:t>
      </w:r>
    </w:p>
    <w:p w14:paraId="298567F3" w14:textId="77777777" w:rsidR="001E7DC2" w:rsidRDefault="001E7DC2" w:rsidP="0002590E">
      <w:pPr>
        <w:ind w:firstLine="0"/>
      </w:pPr>
    </w:p>
    <w:p w14:paraId="34A6594D" w14:textId="77777777" w:rsidR="001E7DC2" w:rsidRPr="00910C06" w:rsidRDefault="001E7DC2" w:rsidP="001E7DC2">
      <w:pPr>
        <w:ind w:firstLine="0"/>
      </w:pPr>
      <w:r w:rsidRPr="00910C06">
        <w:t xml:space="preserve">Angular velocity = </w:t>
      </w:r>
      <w:r>
        <w:t>(</w:t>
      </w:r>
      <w:r w:rsidRPr="00910C06">
        <w:t>(final angle) - (initial angle)</w:t>
      </w:r>
      <w:r>
        <w:t>)</w:t>
      </w:r>
      <w:r w:rsidRPr="00910C06">
        <w:t xml:space="preserve"> / time = change in position/time</w:t>
      </w:r>
    </w:p>
    <w:p w14:paraId="6CBCA8DA" w14:textId="77777777" w:rsidR="001E7DC2" w:rsidRDefault="001E7DC2" w:rsidP="001E7DC2">
      <w:pPr>
        <w:ind w:firstLine="0"/>
        <w:rPr>
          <w:u w:val="single"/>
        </w:rPr>
      </w:pPr>
    </w:p>
    <w:p w14:paraId="1CA6A7C9" w14:textId="6054DF8C" w:rsidR="001E7DC2" w:rsidRDefault="001E7DC2" w:rsidP="001E7DC2">
      <w:pPr>
        <w:ind w:firstLine="0"/>
      </w:pPr>
      <w:r w:rsidRPr="00B47646">
        <w:t xml:space="preserve">The </w:t>
      </w:r>
      <w:r>
        <w:t xml:space="preserve">participant rushing through the procedure can be seen in the </w:t>
      </w:r>
      <w:r w:rsidRPr="00B47646">
        <w:t xml:space="preserve">graph </w:t>
      </w:r>
      <w:r w:rsidR="00B064C6" w:rsidRPr="00B47646">
        <w:t>above</w:t>
      </w:r>
      <w:r w:rsidR="00B064C6">
        <w:t>. It</w:t>
      </w:r>
      <w:r w:rsidRPr="00B47646">
        <w:t xml:space="preserve"> demonstrates how increasing velocity</w:t>
      </w:r>
      <w:r>
        <w:t xml:space="preserve"> </w:t>
      </w:r>
      <w:r w:rsidRPr="00B47646">
        <w:t xml:space="preserve">(gradient value) </w:t>
      </w:r>
      <w:r>
        <w:t xml:space="preserve">at certain times </w:t>
      </w:r>
      <w:r w:rsidRPr="00B47646">
        <w:t>caused a greater change in displacement</w:t>
      </w:r>
      <w:r>
        <w:t xml:space="preserve"> (change in degrees)</w:t>
      </w:r>
      <w:r w:rsidRPr="00B47646">
        <w:t>.</w:t>
      </w:r>
      <w:r>
        <w:t xml:space="preserve"> This can be seen in from the 2 to 3 seconds where they are a steep gradient of 150-120=130. The point of this experiment was to reduce this change and maintain a fixed angle of 90 degrees. </w:t>
      </w:r>
    </w:p>
    <w:p w14:paraId="584F0144" w14:textId="77777777" w:rsidR="002D211C" w:rsidRDefault="002D211C" w:rsidP="00B03554">
      <w:pPr>
        <w:ind w:firstLine="0"/>
        <w:rPr>
          <w:u w:val="single"/>
        </w:rPr>
      </w:pPr>
    </w:p>
    <w:p w14:paraId="69F07E18" w14:textId="77777777" w:rsidR="002D211C" w:rsidRDefault="002D211C" w:rsidP="00B03554">
      <w:pPr>
        <w:ind w:firstLine="0"/>
        <w:rPr>
          <w:u w:val="single"/>
        </w:rPr>
      </w:pPr>
    </w:p>
    <w:p w14:paraId="4A224A3E" w14:textId="77777777" w:rsidR="00DA7B58" w:rsidRDefault="00DA7B58" w:rsidP="00B03554">
      <w:pPr>
        <w:ind w:firstLine="0"/>
        <w:rPr>
          <w:u w:val="single"/>
        </w:rPr>
      </w:pPr>
    </w:p>
    <w:p w14:paraId="2086F91A" w14:textId="77777777" w:rsidR="00DA7B58" w:rsidRDefault="00DA7B58" w:rsidP="00B03554">
      <w:pPr>
        <w:ind w:firstLine="0"/>
        <w:rPr>
          <w:u w:val="single"/>
        </w:rPr>
      </w:pPr>
    </w:p>
    <w:p w14:paraId="750F2658" w14:textId="77777777" w:rsidR="00B03884" w:rsidRDefault="00B03884" w:rsidP="00B03554">
      <w:pPr>
        <w:ind w:firstLine="0"/>
        <w:rPr>
          <w:u w:val="single"/>
        </w:rPr>
      </w:pPr>
    </w:p>
    <w:p w14:paraId="613EFE3F" w14:textId="77777777" w:rsidR="00B03884" w:rsidRDefault="00B03884" w:rsidP="00B03554">
      <w:pPr>
        <w:ind w:firstLine="0"/>
        <w:rPr>
          <w:u w:val="single"/>
        </w:rPr>
      </w:pPr>
    </w:p>
    <w:p w14:paraId="48AC8F87" w14:textId="77777777" w:rsidR="00B03884" w:rsidRDefault="00B03884" w:rsidP="00B03554">
      <w:pPr>
        <w:ind w:firstLine="0"/>
        <w:rPr>
          <w:u w:val="single"/>
        </w:rPr>
      </w:pPr>
    </w:p>
    <w:p w14:paraId="1F0B0350" w14:textId="77777777" w:rsidR="00B03884" w:rsidRDefault="00B03884" w:rsidP="00B03554">
      <w:pPr>
        <w:ind w:firstLine="0"/>
        <w:rPr>
          <w:u w:val="single"/>
        </w:rPr>
      </w:pPr>
    </w:p>
    <w:p w14:paraId="048AE2AB" w14:textId="77777777" w:rsidR="00B03884" w:rsidRDefault="00B03884" w:rsidP="00B03554">
      <w:pPr>
        <w:ind w:firstLine="0"/>
        <w:rPr>
          <w:u w:val="single"/>
        </w:rPr>
      </w:pPr>
    </w:p>
    <w:p w14:paraId="5F265BFD" w14:textId="77777777" w:rsidR="00B03884" w:rsidRDefault="00B03884" w:rsidP="00B03554">
      <w:pPr>
        <w:ind w:firstLine="0"/>
        <w:rPr>
          <w:u w:val="single"/>
        </w:rPr>
      </w:pPr>
    </w:p>
    <w:p w14:paraId="5DA3D6A5" w14:textId="77777777" w:rsidR="00B03884" w:rsidRDefault="00B03884" w:rsidP="00B03554">
      <w:pPr>
        <w:ind w:firstLine="0"/>
        <w:rPr>
          <w:u w:val="single"/>
        </w:rPr>
      </w:pPr>
    </w:p>
    <w:p w14:paraId="716E5AB2" w14:textId="77777777" w:rsidR="00B03884" w:rsidRDefault="00B03884" w:rsidP="00B03554">
      <w:pPr>
        <w:ind w:firstLine="0"/>
        <w:rPr>
          <w:u w:val="single"/>
        </w:rPr>
      </w:pPr>
    </w:p>
    <w:p w14:paraId="319A47F1" w14:textId="77777777" w:rsidR="00B03884" w:rsidRDefault="00B03884" w:rsidP="00B03554">
      <w:pPr>
        <w:ind w:firstLine="0"/>
        <w:rPr>
          <w:u w:val="single"/>
        </w:rPr>
      </w:pPr>
    </w:p>
    <w:p w14:paraId="06C6A3F9" w14:textId="77777777" w:rsidR="00B03884" w:rsidRDefault="00B03884" w:rsidP="00B03554">
      <w:pPr>
        <w:ind w:firstLine="0"/>
        <w:rPr>
          <w:u w:val="single"/>
        </w:rPr>
      </w:pPr>
    </w:p>
    <w:p w14:paraId="71535C3A" w14:textId="77777777" w:rsidR="00B957CD" w:rsidRDefault="00B957CD" w:rsidP="00B03554">
      <w:pPr>
        <w:ind w:firstLine="0"/>
        <w:rPr>
          <w:u w:val="single"/>
        </w:rPr>
      </w:pPr>
    </w:p>
    <w:p w14:paraId="260603E0" w14:textId="77777777" w:rsidR="00985BE7" w:rsidRPr="003E257A" w:rsidRDefault="00025466" w:rsidP="00B03554">
      <w:pPr>
        <w:ind w:firstLine="0"/>
        <w:rPr>
          <w:b/>
          <w:bCs/>
          <w:u w:val="single"/>
        </w:rPr>
      </w:pPr>
      <w:r w:rsidRPr="003E257A">
        <w:rPr>
          <w:b/>
          <w:bCs/>
          <w:u w:val="single"/>
        </w:rPr>
        <w:t xml:space="preserve">First </w:t>
      </w:r>
      <w:r w:rsidR="001D01F4" w:rsidRPr="003E257A">
        <w:rPr>
          <w:b/>
          <w:bCs/>
          <w:u w:val="single"/>
        </w:rPr>
        <w:t xml:space="preserve">trial </w:t>
      </w:r>
      <w:r w:rsidRPr="003E257A">
        <w:rPr>
          <w:b/>
          <w:bCs/>
          <w:u w:val="single"/>
        </w:rPr>
        <w:t xml:space="preserve">results </w:t>
      </w:r>
      <w:r w:rsidR="00865A2C" w:rsidRPr="003E257A">
        <w:rPr>
          <w:b/>
          <w:bCs/>
          <w:u w:val="single"/>
        </w:rPr>
        <w:t>(scalpel</w:t>
      </w:r>
      <w:r w:rsidR="00F578CB" w:rsidRPr="003E257A">
        <w:rPr>
          <w:b/>
          <w:bCs/>
          <w:u w:val="single"/>
        </w:rPr>
        <w:t>)</w:t>
      </w:r>
      <w:r w:rsidRPr="003E257A">
        <w:rPr>
          <w:b/>
          <w:bCs/>
          <w:u w:val="single"/>
        </w:rPr>
        <w:t xml:space="preserve"> </w:t>
      </w:r>
    </w:p>
    <w:p w14:paraId="4FCF63F1" w14:textId="140C3325" w:rsidR="00613A3F" w:rsidRDefault="005835C8" w:rsidP="00B03554">
      <w:pPr>
        <w:ind w:firstLine="0"/>
      </w:pPr>
      <w:r>
        <w:t>The first 30 values</w:t>
      </w:r>
      <w:r w:rsidR="00F1245F">
        <w:t xml:space="preserve"> show that the data was off</w:t>
      </w:r>
      <w:r w:rsidR="00421BB3">
        <w:t xml:space="preserve"> the ideal 90-degree </w:t>
      </w:r>
      <w:r w:rsidR="00F1245F">
        <w:t xml:space="preserve">by </w:t>
      </w:r>
      <w:r w:rsidR="003F47DE">
        <w:t>an average value</w:t>
      </w:r>
      <w:r w:rsidR="00053FF3">
        <w:t xml:space="preserve"> of</w:t>
      </w:r>
      <w:r w:rsidR="00F1245F">
        <w:t xml:space="preserve"> 30 degrees.</w:t>
      </w:r>
    </w:p>
    <w:p w14:paraId="6239FDE6" w14:textId="77777777" w:rsidR="00613A3F" w:rsidRDefault="007B7E23" w:rsidP="00B03554">
      <w:pPr>
        <w:ind w:firstLine="0"/>
      </w:pPr>
      <w:r w:rsidRPr="007B7E23">
        <w:rPr>
          <w:noProof/>
        </w:rPr>
        <w:drawing>
          <wp:inline distT="0" distB="0" distL="0" distR="0" wp14:anchorId="2C9421B6" wp14:editId="49DE18FC">
            <wp:extent cx="4733735" cy="70866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323" t="20286" r="62959" b="9153"/>
                    <a:stretch/>
                  </pic:blipFill>
                  <pic:spPr bwMode="auto">
                    <a:xfrm>
                      <a:off x="0" y="0"/>
                      <a:ext cx="4749118" cy="7109630"/>
                    </a:xfrm>
                    <a:prstGeom prst="rect">
                      <a:avLst/>
                    </a:prstGeom>
                    <a:ln>
                      <a:noFill/>
                    </a:ln>
                    <a:extLst>
                      <a:ext uri="{53640926-AAD7-44D8-BBD7-CCE9431645EC}">
                        <a14:shadowObscured xmlns:a14="http://schemas.microsoft.com/office/drawing/2010/main"/>
                      </a:ext>
                    </a:extLst>
                  </pic:spPr>
                </pic:pic>
              </a:graphicData>
            </a:graphic>
          </wp:inline>
        </w:drawing>
      </w:r>
    </w:p>
    <w:p w14:paraId="65CE493A" w14:textId="77777777" w:rsidR="007B418D" w:rsidRDefault="007B418D" w:rsidP="00B03554">
      <w:pPr>
        <w:ind w:firstLine="0"/>
      </w:pPr>
    </w:p>
    <w:p w14:paraId="35DC2CC2" w14:textId="77777777" w:rsidR="00F578CB" w:rsidRDefault="00F578CB" w:rsidP="00B03554">
      <w:pPr>
        <w:ind w:firstLine="0"/>
      </w:pPr>
    </w:p>
    <w:p w14:paraId="5AADDD86" w14:textId="77777777" w:rsidR="00F578CB" w:rsidRDefault="00F578CB" w:rsidP="00B03554">
      <w:pPr>
        <w:ind w:firstLine="0"/>
      </w:pPr>
    </w:p>
    <w:p w14:paraId="5B184FB8" w14:textId="77777777" w:rsidR="00F578CB" w:rsidRDefault="00F578CB" w:rsidP="00B03554">
      <w:pPr>
        <w:ind w:firstLine="0"/>
      </w:pPr>
    </w:p>
    <w:p w14:paraId="4EB73137" w14:textId="77777777" w:rsidR="007B418D" w:rsidRDefault="007B418D" w:rsidP="00B03554">
      <w:pPr>
        <w:ind w:firstLine="0"/>
      </w:pPr>
    </w:p>
    <w:p w14:paraId="64E7EFFB" w14:textId="4E191B8B" w:rsidR="00025466" w:rsidRDefault="00F578CB" w:rsidP="00B03554">
      <w:pPr>
        <w:ind w:firstLine="0"/>
      </w:pPr>
      <w:r>
        <w:t xml:space="preserve">The last 30 </w:t>
      </w:r>
      <w:r w:rsidR="00865A2C">
        <w:t>val</w:t>
      </w:r>
      <w:r w:rsidR="00F1245F">
        <w:t>u</w:t>
      </w:r>
      <w:r w:rsidR="00865A2C">
        <w:t>es</w:t>
      </w:r>
      <w:r w:rsidR="00F1245F">
        <w:t xml:space="preserve"> </w:t>
      </w:r>
      <w:r w:rsidR="00DA7B58">
        <w:t>were off</w:t>
      </w:r>
      <w:r w:rsidR="001E7DC2">
        <w:t xml:space="preserve"> the ideal</w:t>
      </w:r>
      <w:r>
        <w:t xml:space="preserve"> by </w:t>
      </w:r>
      <w:r w:rsidR="003F47DE">
        <w:t>an average value of</w:t>
      </w:r>
      <w:r w:rsidR="00F1245F">
        <w:t xml:space="preserve"> </w:t>
      </w:r>
      <w:r>
        <w:t>55 degrees</w:t>
      </w:r>
      <w:r w:rsidR="00F1245F">
        <w:t>.</w:t>
      </w:r>
    </w:p>
    <w:p w14:paraId="30EE6AB1" w14:textId="77777777" w:rsidR="00F578CB" w:rsidRDefault="007B7E23" w:rsidP="00B03554">
      <w:pPr>
        <w:ind w:firstLine="0"/>
      </w:pPr>
      <w:r w:rsidRPr="007B7E23">
        <w:rPr>
          <w:noProof/>
        </w:rPr>
        <w:drawing>
          <wp:inline distT="0" distB="0" distL="0" distR="0" wp14:anchorId="68715B87" wp14:editId="5FD13E08">
            <wp:extent cx="4962525" cy="5463330"/>
            <wp:effectExtent l="0" t="0" r="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88" t="20580" r="62464" b="8859"/>
                    <a:stretch/>
                  </pic:blipFill>
                  <pic:spPr bwMode="auto">
                    <a:xfrm>
                      <a:off x="0" y="0"/>
                      <a:ext cx="4971404" cy="5473105"/>
                    </a:xfrm>
                    <a:prstGeom prst="rect">
                      <a:avLst/>
                    </a:prstGeom>
                    <a:ln>
                      <a:noFill/>
                    </a:ln>
                    <a:extLst>
                      <a:ext uri="{53640926-AAD7-44D8-BBD7-CCE9431645EC}">
                        <a14:shadowObscured xmlns:a14="http://schemas.microsoft.com/office/drawing/2010/main"/>
                      </a:ext>
                    </a:extLst>
                  </pic:spPr>
                </pic:pic>
              </a:graphicData>
            </a:graphic>
          </wp:inline>
        </w:drawing>
      </w:r>
    </w:p>
    <w:p w14:paraId="457FE177" w14:textId="77777777" w:rsidR="00F578CB" w:rsidRDefault="00F578CB" w:rsidP="00B03554">
      <w:pPr>
        <w:ind w:firstLine="0"/>
      </w:pPr>
    </w:p>
    <w:p w14:paraId="55F971EA" w14:textId="77777777" w:rsidR="00F578CB" w:rsidRDefault="00F578CB" w:rsidP="00B03554">
      <w:pPr>
        <w:ind w:firstLine="0"/>
      </w:pPr>
    </w:p>
    <w:p w14:paraId="5D93F61F" w14:textId="77777777" w:rsidR="00F578CB" w:rsidRDefault="00F578CB" w:rsidP="00B03554">
      <w:pPr>
        <w:ind w:firstLine="0"/>
      </w:pPr>
    </w:p>
    <w:p w14:paraId="1055F47B" w14:textId="77777777" w:rsidR="001321B3" w:rsidRDefault="001321B3" w:rsidP="00B03554">
      <w:pPr>
        <w:ind w:firstLine="0"/>
      </w:pPr>
    </w:p>
    <w:p w14:paraId="4C90D7C4" w14:textId="0C14E916" w:rsidR="007B7E23" w:rsidRDefault="007B7E23" w:rsidP="00B03554">
      <w:pPr>
        <w:ind w:firstLine="0"/>
      </w:pPr>
    </w:p>
    <w:p w14:paraId="6BB2662C" w14:textId="77777777" w:rsidR="007B7E23" w:rsidRDefault="007B7E23" w:rsidP="00B03554">
      <w:pPr>
        <w:ind w:firstLine="0"/>
      </w:pPr>
    </w:p>
    <w:p w14:paraId="298648E3" w14:textId="77777777" w:rsidR="007B7E23" w:rsidRDefault="007B7E23" w:rsidP="00B03554">
      <w:pPr>
        <w:ind w:firstLine="0"/>
      </w:pPr>
    </w:p>
    <w:p w14:paraId="1FA6EFFA" w14:textId="77777777" w:rsidR="00F578CB" w:rsidRDefault="00F578CB" w:rsidP="00B03554">
      <w:pPr>
        <w:ind w:firstLine="0"/>
      </w:pPr>
    </w:p>
    <w:p w14:paraId="6251168C" w14:textId="77777777" w:rsidR="007B7E23" w:rsidRDefault="007B7E23" w:rsidP="00B03554">
      <w:pPr>
        <w:ind w:firstLine="0"/>
      </w:pPr>
    </w:p>
    <w:p w14:paraId="5BDAD2B2" w14:textId="77777777" w:rsidR="007B7E23" w:rsidRDefault="007B7E23" w:rsidP="00B03554">
      <w:pPr>
        <w:ind w:firstLine="0"/>
      </w:pPr>
    </w:p>
    <w:p w14:paraId="636FC5B1" w14:textId="77777777" w:rsidR="00F578CB" w:rsidRPr="003E257A" w:rsidRDefault="00F578CB" w:rsidP="00B03554">
      <w:pPr>
        <w:ind w:firstLine="0"/>
        <w:rPr>
          <w:b/>
          <w:bCs/>
        </w:rPr>
      </w:pPr>
    </w:p>
    <w:p w14:paraId="5200091E" w14:textId="77777777" w:rsidR="00985BE7" w:rsidRPr="003E257A" w:rsidRDefault="00130C62" w:rsidP="00985BE7">
      <w:pPr>
        <w:ind w:firstLine="0"/>
        <w:rPr>
          <w:b/>
          <w:bCs/>
          <w:u w:val="single"/>
        </w:rPr>
      </w:pPr>
      <w:r w:rsidRPr="003E257A">
        <w:rPr>
          <w:b/>
          <w:bCs/>
          <w:u w:val="single"/>
        </w:rPr>
        <w:t>third</w:t>
      </w:r>
      <w:r w:rsidR="00985BE7" w:rsidRPr="003E257A">
        <w:rPr>
          <w:b/>
          <w:bCs/>
          <w:u w:val="single"/>
        </w:rPr>
        <w:t xml:space="preserve"> trial</w:t>
      </w:r>
      <w:r w:rsidR="00E36622" w:rsidRPr="003E257A">
        <w:rPr>
          <w:b/>
          <w:bCs/>
          <w:u w:val="single"/>
        </w:rPr>
        <w:t xml:space="preserve"> results</w:t>
      </w:r>
      <w:r w:rsidR="005835C8" w:rsidRPr="003E257A">
        <w:rPr>
          <w:b/>
          <w:bCs/>
          <w:u w:val="single"/>
        </w:rPr>
        <w:t xml:space="preserve"> </w:t>
      </w:r>
      <w:r w:rsidR="00E36622" w:rsidRPr="003E257A">
        <w:rPr>
          <w:b/>
          <w:bCs/>
          <w:u w:val="single"/>
        </w:rPr>
        <w:t>(</w:t>
      </w:r>
      <w:r w:rsidR="00985BE7" w:rsidRPr="003E257A">
        <w:rPr>
          <w:b/>
          <w:bCs/>
          <w:u w:val="single"/>
        </w:rPr>
        <w:t>sca</w:t>
      </w:r>
      <w:r w:rsidR="005835C8" w:rsidRPr="003E257A">
        <w:rPr>
          <w:b/>
          <w:bCs/>
          <w:u w:val="single"/>
        </w:rPr>
        <w:t>l</w:t>
      </w:r>
      <w:r w:rsidR="00985BE7" w:rsidRPr="003E257A">
        <w:rPr>
          <w:b/>
          <w:bCs/>
          <w:u w:val="single"/>
        </w:rPr>
        <w:t>pel angle</w:t>
      </w:r>
      <w:r w:rsidR="00E36622" w:rsidRPr="003E257A">
        <w:rPr>
          <w:b/>
          <w:bCs/>
          <w:u w:val="single"/>
        </w:rPr>
        <w:t>)</w:t>
      </w:r>
    </w:p>
    <w:p w14:paraId="666A9A5D" w14:textId="45A7ADC8" w:rsidR="00836C67" w:rsidRDefault="00585A96" w:rsidP="00B03554">
      <w:pPr>
        <w:ind w:firstLine="0"/>
      </w:pPr>
      <w:r w:rsidRPr="005835C8">
        <w:t>The first 30 values</w:t>
      </w:r>
      <w:r>
        <w:t xml:space="preserve"> were off by </w:t>
      </w:r>
      <w:r w:rsidR="003F47DE">
        <w:t>an average value of</w:t>
      </w:r>
      <w:r>
        <w:t xml:space="preserve"> 3 </w:t>
      </w:r>
      <w:r w:rsidR="00744657">
        <w:t>degrees. This shows a great improvement.</w:t>
      </w:r>
    </w:p>
    <w:p w14:paraId="22B0D327" w14:textId="77777777" w:rsidR="00F36559" w:rsidRDefault="00F36559" w:rsidP="00B03554">
      <w:pPr>
        <w:ind w:firstLine="0"/>
      </w:pPr>
      <w:r>
        <w:rPr>
          <w:noProof/>
        </w:rPr>
        <w:drawing>
          <wp:inline distT="0" distB="0" distL="0" distR="0" wp14:anchorId="439AD5EE" wp14:editId="260DE3CE">
            <wp:extent cx="5029200" cy="662178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678" t="22810" r="89267" b="7928"/>
                    <a:stretch/>
                  </pic:blipFill>
                  <pic:spPr bwMode="auto">
                    <a:xfrm>
                      <a:off x="0" y="0"/>
                      <a:ext cx="5029200" cy="6621780"/>
                    </a:xfrm>
                    <a:prstGeom prst="rect">
                      <a:avLst/>
                    </a:prstGeom>
                    <a:ln>
                      <a:noFill/>
                    </a:ln>
                    <a:extLst>
                      <a:ext uri="{53640926-AAD7-44D8-BBD7-CCE9431645EC}">
                        <a14:shadowObscured xmlns:a14="http://schemas.microsoft.com/office/drawing/2010/main"/>
                      </a:ext>
                    </a:extLst>
                  </pic:spPr>
                </pic:pic>
              </a:graphicData>
            </a:graphic>
          </wp:inline>
        </w:drawing>
      </w:r>
    </w:p>
    <w:p w14:paraId="74A15230" w14:textId="77777777" w:rsidR="00836C67" w:rsidRDefault="00836C67" w:rsidP="00B03554">
      <w:pPr>
        <w:ind w:firstLine="0"/>
      </w:pPr>
    </w:p>
    <w:p w14:paraId="6BDADF2A" w14:textId="77777777" w:rsidR="00836C67" w:rsidRDefault="00836C67" w:rsidP="00B03554">
      <w:pPr>
        <w:ind w:firstLine="0"/>
      </w:pPr>
    </w:p>
    <w:p w14:paraId="46B04578" w14:textId="77777777" w:rsidR="00836C67" w:rsidRDefault="00836C67" w:rsidP="00B03554">
      <w:pPr>
        <w:ind w:firstLine="0"/>
      </w:pPr>
    </w:p>
    <w:p w14:paraId="7365E621" w14:textId="77777777" w:rsidR="00836C67" w:rsidRDefault="00836C67" w:rsidP="00B03554">
      <w:pPr>
        <w:ind w:firstLine="0"/>
        <w:rPr>
          <w:noProof/>
        </w:rPr>
      </w:pPr>
    </w:p>
    <w:p w14:paraId="273A8284" w14:textId="77777777" w:rsidR="001554B9" w:rsidRDefault="001554B9" w:rsidP="00B03554">
      <w:pPr>
        <w:ind w:firstLine="0"/>
        <w:rPr>
          <w:noProof/>
        </w:rPr>
      </w:pPr>
    </w:p>
    <w:p w14:paraId="7B8789DE" w14:textId="77777777" w:rsidR="00744657" w:rsidRDefault="00744657" w:rsidP="00744657">
      <w:pPr>
        <w:ind w:firstLine="0"/>
        <w:rPr>
          <w:noProof/>
        </w:rPr>
      </w:pPr>
      <w:r>
        <w:rPr>
          <w:noProof/>
        </w:rPr>
        <w:lastRenderedPageBreak/>
        <w:t>The last 30 value are off by an average value of 28 degrees.</w:t>
      </w:r>
    </w:p>
    <w:p w14:paraId="0AADC59E" w14:textId="77777777" w:rsidR="001554B9" w:rsidRDefault="001554B9" w:rsidP="00B03554">
      <w:pPr>
        <w:ind w:firstLine="0"/>
        <w:rPr>
          <w:noProof/>
        </w:rPr>
      </w:pPr>
    </w:p>
    <w:p w14:paraId="089A6736" w14:textId="77777777" w:rsidR="001554B9" w:rsidRDefault="001554B9" w:rsidP="00B03554">
      <w:pPr>
        <w:ind w:firstLine="0"/>
        <w:rPr>
          <w:noProof/>
        </w:rPr>
      </w:pPr>
    </w:p>
    <w:p w14:paraId="267627A2" w14:textId="77777777" w:rsidR="001554B9" w:rsidRDefault="001554B9" w:rsidP="00B03554">
      <w:pPr>
        <w:ind w:firstLine="0"/>
        <w:rPr>
          <w:noProof/>
        </w:rPr>
      </w:pPr>
      <w:r w:rsidRPr="001554B9">
        <w:rPr>
          <w:noProof/>
        </w:rPr>
        <w:drawing>
          <wp:inline distT="0" distB="0" distL="0" distR="0" wp14:anchorId="7DE90F3A" wp14:editId="70FA2984">
            <wp:extent cx="3886200" cy="665670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808" t="21079" r="82113" b="8539"/>
                    <a:stretch/>
                  </pic:blipFill>
                  <pic:spPr bwMode="auto">
                    <a:xfrm>
                      <a:off x="0" y="0"/>
                      <a:ext cx="3928275" cy="6728776"/>
                    </a:xfrm>
                    <a:prstGeom prst="rect">
                      <a:avLst/>
                    </a:prstGeom>
                    <a:ln>
                      <a:noFill/>
                    </a:ln>
                    <a:extLst>
                      <a:ext uri="{53640926-AAD7-44D8-BBD7-CCE9431645EC}">
                        <a14:shadowObscured xmlns:a14="http://schemas.microsoft.com/office/drawing/2010/main"/>
                      </a:ext>
                    </a:extLst>
                  </pic:spPr>
                </pic:pic>
              </a:graphicData>
            </a:graphic>
          </wp:inline>
        </w:drawing>
      </w:r>
    </w:p>
    <w:p w14:paraId="7F66E8D1" w14:textId="77777777" w:rsidR="001554B9" w:rsidRDefault="001554B9" w:rsidP="00B03554">
      <w:pPr>
        <w:ind w:firstLine="0"/>
        <w:rPr>
          <w:noProof/>
        </w:rPr>
      </w:pPr>
    </w:p>
    <w:p w14:paraId="29FE92F0" w14:textId="77777777" w:rsidR="001554B9" w:rsidRDefault="001554B9" w:rsidP="00B03554">
      <w:pPr>
        <w:ind w:firstLine="0"/>
        <w:rPr>
          <w:noProof/>
        </w:rPr>
      </w:pPr>
    </w:p>
    <w:p w14:paraId="2657C227" w14:textId="77777777" w:rsidR="001554B9" w:rsidRDefault="001554B9" w:rsidP="00B03554">
      <w:pPr>
        <w:ind w:firstLine="0"/>
        <w:rPr>
          <w:noProof/>
        </w:rPr>
      </w:pPr>
    </w:p>
    <w:p w14:paraId="0FC01827" w14:textId="77777777" w:rsidR="00CE493D" w:rsidRDefault="00CE493D" w:rsidP="00B03554">
      <w:pPr>
        <w:ind w:firstLine="0"/>
        <w:rPr>
          <w:noProof/>
        </w:rPr>
      </w:pPr>
      <w:r>
        <w:rPr>
          <w:noProof/>
        </w:rPr>
        <w:t xml:space="preserve"> </w:t>
      </w:r>
    </w:p>
    <w:p w14:paraId="576B5CAB" w14:textId="77777777" w:rsidR="00CE493D" w:rsidRDefault="00CE493D" w:rsidP="00B03554">
      <w:pPr>
        <w:ind w:firstLine="0"/>
        <w:rPr>
          <w:noProof/>
        </w:rPr>
      </w:pPr>
      <w:r>
        <w:rPr>
          <w:noProof/>
        </w:rPr>
        <w:t xml:space="preserve"> </w:t>
      </w:r>
    </w:p>
    <w:p w14:paraId="4CCEF76B" w14:textId="77777777" w:rsidR="00CE493D" w:rsidRDefault="00E72C05" w:rsidP="00B03554">
      <w:pPr>
        <w:ind w:firstLine="0"/>
        <w:rPr>
          <w:noProof/>
        </w:rPr>
      </w:pPr>
      <w:r>
        <w:rPr>
          <w:noProof/>
        </w:rPr>
        <w:lastRenderedPageBreak/>
        <w:drawing>
          <wp:inline distT="0" distB="0" distL="0" distR="0" wp14:anchorId="48179A20" wp14:editId="4C808A20">
            <wp:extent cx="4584700" cy="2755900"/>
            <wp:effectExtent l="0" t="0" r="635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356F25D" w14:textId="77777777" w:rsidR="001E7DC2" w:rsidRDefault="00CE493D" w:rsidP="001E7DC2">
      <w:pPr>
        <w:ind w:firstLine="0"/>
      </w:pPr>
      <w:r>
        <w:rPr>
          <w:noProof/>
        </w:rPr>
        <w:t xml:space="preserve">  </w:t>
      </w:r>
    </w:p>
    <w:p w14:paraId="499CBC51" w14:textId="23B72A86" w:rsidR="001E7DC2" w:rsidRDefault="001E7DC2" w:rsidP="001E7DC2">
      <w:pPr>
        <w:ind w:firstLine="0"/>
      </w:pPr>
      <w:r>
        <w:t xml:space="preserve">This shows steep gradients which means a higher velocity. The steepness reduce as the time goes on. The blue dotes </w:t>
      </w:r>
      <w:r w:rsidR="00B064C6">
        <w:t>show</w:t>
      </w:r>
      <w:r>
        <w:t xml:space="preserve"> outliers</w:t>
      </w:r>
    </w:p>
    <w:p w14:paraId="3AF6A1E8" w14:textId="1CF143CC" w:rsidR="00CE493D" w:rsidRDefault="00CE493D" w:rsidP="00B03554">
      <w:pPr>
        <w:ind w:firstLine="0"/>
        <w:rPr>
          <w:noProof/>
        </w:rPr>
      </w:pPr>
    </w:p>
    <w:p w14:paraId="22AE198D" w14:textId="77777777" w:rsidR="00CE493D" w:rsidRDefault="00CE493D" w:rsidP="00B03554">
      <w:pPr>
        <w:ind w:firstLine="0"/>
        <w:rPr>
          <w:noProof/>
        </w:rPr>
      </w:pPr>
      <w:r>
        <w:rPr>
          <w:noProof/>
        </w:rPr>
        <w:t xml:space="preserve"> </w:t>
      </w:r>
    </w:p>
    <w:p w14:paraId="0C16E8A7" w14:textId="77777777" w:rsidR="00CE493D" w:rsidRDefault="00CE493D" w:rsidP="00B03554">
      <w:pPr>
        <w:ind w:firstLine="0"/>
        <w:rPr>
          <w:noProof/>
        </w:rPr>
      </w:pPr>
      <w:r>
        <w:rPr>
          <w:noProof/>
        </w:rPr>
        <w:t xml:space="preserve"> </w:t>
      </w:r>
    </w:p>
    <w:p w14:paraId="65E80B82" w14:textId="77777777" w:rsidR="00CE493D" w:rsidRDefault="00CE493D" w:rsidP="00B03554">
      <w:pPr>
        <w:ind w:firstLine="0"/>
        <w:rPr>
          <w:noProof/>
        </w:rPr>
      </w:pPr>
      <w:r>
        <w:rPr>
          <w:noProof/>
        </w:rPr>
        <w:t xml:space="preserve"> </w:t>
      </w:r>
    </w:p>
    <w:p w14:paraId="120E66F3" w14:textId="77777777" w:rsidR="00CE493D" w:rsidRDefault="00CE493D" w:rsidP="00B03554">
      <w:pPr>
        <w:ind w:firstLine="0"/>
        <w:rPr>
          <w:noProof/>
        </w:rPr>
      </w:pPr>
      <w:r>
        <w:rPr>
          <w:noProof/>
        </w:rPr>
        <w:t xml:space="preserve"> </w:t>
      </w:r>
    </w:p>
    <w:p w14:paraId="4D904142" w14:textId="77777777" w:rsidR="00CE493D" w:rsidRDefault="00CE493D" w:rsidP="00B03554">
      <w:pPr>
        <w:ind w:firstLine="0"/>
        <w:rPr>
          <w:noProof/>
        </w:rPr>
      </w:pPr>
    </w:p>
    <w:p w14:paraId="322457AB" w14:textId="77777777" w:rsidR="00CE493D" w:rsidRDefault="00CE493D" w:rsidP="00B03554">
      <w:pPr>
        <w:ind w:firstLine="0"/>
        <w:rPr>
          <w:noProof/>
        </w:rPr>
      </w:pPr>
      <w:r>
        <w:rPr>
          <w:noProof/>
        </w:rPr>
        <w:t xml:space="preserve"> </w:t>
      </w:r>
    </w:p>
    <w:p w14:paraId="37441B08" w14:textId="77777777" w:rsidR="00CE493D" w:rsidRDefault="00CE493D" w:rsidP="00B03554">
      <w:pPr>
        <w:ind w:firstLine="0"/>
        <w:rPr>
          <w:noProof/>
        </w:rPr>
      </w:pPr>
      <w:r>
        <w:rPr>
          <w:noProof/>
        </w:rPr>
        <w:t xml:space="preserve"> </w:t>
      </w:r>
    </w:p>
    <w:p w14:paraId="4ACDC890" w14:textId="77777777" w:rsidR="00CE493D" w:rsidRDefault="00CE493D" w:rsidP="00B03554">
      <w:pPr>
        <w:ind w:firstLine="0"/>
        <w:rPr>
          <w:noProof/>
        </w:rPr>
      </w:pPr>
    </w:p>
    <w:p w14:paraId="5394212A" w14:textId="77777777" w:rsidR="00CE493D" w:rsidRDefault="00CE493D" w:rsidP="00B03554">
      <w:pPr>
        <w:ind w:firstLine="0"/>
        <w:rPr>
          <w:noProof/>
        </w:rPr>
      </w:pPr>
    </w:p>
    <w:p w14:paraId="74C934D3" w14:textId="77777777" w:rsidR="00CE493D" w:rsidRDefault="00CE493D" w:rsidP="00B03554">
      <w:pPr>
        <w:ind w:firstLine="0"/>
        <w:rPr>
          <w:noProof/>
        </w:rPr>
      </w:pPr>
    </w:p>
    <w:p w14:paraId="65FC8A6C" w14:textId="77777777" w:rsidR="00CE493D" w:rsidRDefault="00CE493D" w:rsidP="00B03554">
      <w:pPr>
        <w:ind w:firstLine="0"/>
        <w:rPr>
          <w:noProof/>
        </w:rPr>
      </w:pPr>
    </w:p>
    <w:p w14:paraId="2457302C" w14:textId="77777777" w:rsidR="00CE493D" w:rsidRDefault="00CE493D" w:rsidP="00B03554">
      <w:pPr>
        <w:ind w:firstLine="0"/>
        <w:rPr>
          <w:noProof/>
        </w:rPr>
      </w:pPr>
    </w:p>
    <w:p w14:paraId="3FDFC0C8" w14:textId="77777777" w:rsidR="00CE493D" w:rsidRDefault="00CE493D" w:rsidP="00B03554">
      <w:pPr>
        <w:ind w:firstLine="0"/>
        <w:rPr>
          <w:noProof/>
        </w:rPr>
      </w:pPr>
    </w:p>
    <w:p w14:paraId="05F3865C" w14:textId="77777777" w:rsidR="00CE493D" w:rsidRDefault="00CE493D" w:rsidP="00B03554">
      <w:pPr>
        <w:ind w:firstLine="0"/>
        <w:rPr>
          <w:noProof/>
        </w:rPr>
      </w:pPr>
    </w:p>
    <w:p w14:paraId="6A7638C2" w14:textId="77777777" w:rsidR="00CE493D" w:rsidRDefault="00CE493D" w:rsidP="00B03554">
      <w:pPr>
        <w:ind w:firstLine="0"/>
        <w:rPr>
          <w:noProof/>
        </w:rPr>
      </w:pPr>
    </w:p>
    <w:p w14:paraId="546C534D" w14:textId="77777777" w:rsidR="00CE493D" w:rsidRDefault="00CE493D" w:rsidP="00B03554">
      <w:pPr>
        <w:ind w:firstLine="0"/>
        <w:rPr>
          <w:noProof/>
        </w:rPr>
      </w:pPr>
    </w:p>
    <w:p w14:paraId="5AC48F3B" w14:textId="77777777" w:rsidR="00CE493D" w:rsidRDefault="00CE493D" w:rsidP="00B03554">
      <w:pPr>
        <w:ind w:firstLine="0"/>
        <w:rPr>
          <w:noProof/>
        </w:rPr>
      </w:pPr>
    </w:p>
    <w:p w14:paraId="41B7B79B" w14:textId="77777777" w:rsidR="00CE493D" w:rsidRDefault="00CE493D" w:rsidP="00B03554">
      <w:pPr>
        <w:ind w:firstLine="0"/>
        <w:rPr>
          <w:noProof/>
        </w:rPr>
      </w:pPr>
    </w:p>
    <w:p w14:paraId="400B81BC" w14:textId="77777777" w:rsidR="00CE493D" w:rsidRDefault="00CE493D" w:rsidP="00B03554">
      <w:pPr>
        <w:ind w:firstLine="0"/>
        <w:rPr>
          <w:noProof/>
        </w:rPr>
      </w:pPr>
    </w:p>
    <w:p w14:paraId="1432A30D" w14:textId="77777777" w:rsidR="00CE493D" w:rsidRDefault="00CE493D" w:rsidP="00B03554">
      <w:pPr>
        <w:ind w:firstLine="0"/>
        <w:rPr>
          <w:noProof/>
        </w:rPr>
      </w:pPr>
    </w:p>
    <w:p w14:paraId="75A5DFAB" w14:textId="77777777" w:rsidR="00985BE7" w:rsidRPr="003E257A" w:rsidRDefault="00985BE7" w:rsidP="00985BE7">
      <w:pPr>
        <w:ind w:firstLine="0"/>
        <w:rPr>
          <w:b/>
          <w:bCs/>
          <w:u w:val="single"/>
        </w:rPr>
      </w:pPr>
      <w:r w:rsidRPr="003E257A">
        <w:rPr>
          <w:b/>
          <w:bCs/>
          <w:u w:val="single"/>
        </w:rPr>
        <w:lastRenderedPageBreak/>
        <w:t>Second technique replicated: fingertip grip</w:t>
      </w:r>
    </w:p>
    <w:p w14:paraId="77829AEE" w14:textId="77777777" w:rsidR="00985BE7" w:rsidRPr="003E257A" w:rsidRDefault="00985BE7" w:rsidP="00985BE7">
      <w:pPr>
        <w:ind w:firstLine="0"/>
        <w:rPr>
          <w:b/>
          <w:bCs/>
          <w:u w:val="single"/>
        </w:rPr>
      </w:pPr>
      <w:r w:rsidRPr="003E257A">
        <w:rPr>
          <w:b/>
          <w:bCs/>
          <w:u w:val="single"/>
        </w:rPr>
        <w:t xml:space="preserve">First </w:t>
      </w:r>
      <w:r w:rsidR="00FF5ABC" w:rsidRPr="003E257A">
        <w:rPr>
          <w:b/>
          <w:bCs/>
          <w:u w:val="single"/>
        </w:rPr>
        <w:t>trial</w:t>
      </w:r>
      <w:r w:rsidR="001554B9" w:rsidRPr="003E257A">
        <w:rPr>
          <w:b/>
          <w:bCs/>
          <w:u w:val="single"/>
        </w:rPr>
        <w:t xml:space="preserve"> </w:t>
      </w:r>
      <w:r w:rsidR="00865A2C" w:rsidRPr="003E257A">
        <w:rPr>
          <w:b/>
          <w:bCs/>
          <w:u w:val="single"/>
        </w:rPr>
        <w:t>results (</w:t>
      </w:r>
      <w:r w:rsidR="00FF5ABC" w:rsidRPr="003E257A">
        <w:rPr>
          <w:b/>
          <w:bCs/>
          <w:u w:val="single"/>
        </w:rPr>
        <w:t>arm</w:t>
      </w:r>
      <w:r w:rsidRPr="003E257A">
        <w:rPr>
          <w:b/>
          <w:bCs/>
          <w:u w:val="single"/>
        </w:rPr>
        <w:t xml:space="preserve"> angle</w:t>
      </w:r>
      <w:r w:rsidR="001554B9" w:rsidRPr="003E257A">
        <w:rPr>
          <w:b/>
          <w:bCs/>
          <w:u w:val="single"/>
        </w:rPr>
        <w:t>)</w:t>
      </w:r>
    </w:p>
    <w:p w14:paraId="687E8762" w14:textId="7E1B16A5" w:rsidR="00AB5C4C" w:rsidRPr="00AB5C4C" w:rsidRDefault="00B064C6" w:rsidP="00985BE7">
      <w:pPr>
        <w:ind w:firstLine="0"/>
      </w:pPr>
      <w:r>
        <w:t>The first</w:t>
      </w:r>
      <w:r w:rsidR="00AB5C4C">
        <w:t xml:space="preserve"> 30 values are off </w:t>
      </w:r>
      <w:r>
        <w:t>the ideal</w:t>
      </w:r>
      <w:r w:rsidR="00AB5C4C">
        <w:t xml:space="preserve"> </w:t>
      </w:r>
      <w:r>
        <w:t xml:space="preserve">45-degree by </w:t>
      </w:r>
      <w:r w:rsidR="00052EB9">
        <w:t>an average value of</w:t>
      </w:r>
      <w:r w:rsidR="00AB5C4C">
        <w:t xml:space="preserve"> 90 degrees</w:t>
      </w:r>
      <w:r w:rsidR="00052EB9">
        <w:t>.</w:t>
      </w:r>
    </w:p>
    <w:p w14:paraId="591C9C3B" w14:textId="77777777" w:rsidR="001F1BB7" w:rsidRDefault="001F1BB7" w:rsidP="00985BE7">
      <w:pPr>
        <w:ind w:firstLine="0"/>
      </w:pPr>
      <w:r w:rsidRPr="001F1BB7">
        <w:rPr>
          <w:noProof/>
        </w:rPr>
        <w:drawing>
          <wp:inline distT="0" distB="0" distL="0" distR="0" wp14:anchorId="7A3FD8EB" wp14:editId="15A002FE">
            <wp:extent cx="4920904" cy="6723530"/>
            <wp:effectExtent l="0" t="0" r="0" b="12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667" t="20910" r="82113" b="8268"/>
                    <a:stretch/>
                  </pic:blipFill>
                  <pic:spPr bwMode="auto">
                    <a:xfrm>
                      <a:off x="0" y="0"/>
                      <a:ext cx="4932190" cy="6738950"/>
                    </a:xfrm>
                    <a:prstGeom prst="rect">
                      <a:avLst/>
                    </a:prstGeom>
                    <a:ln>
                      <a:noFill/>
                    </a:ln>
                    <a:extLst>
                      <a:ext uri="{53640926-AAD7-44D8-BBD7-CCE9431645EC}">
                        <a14:shadowObscured xmlns:a14="http://schemas.microsoft.com/office/drawing/2010/main"/>
                      </a:ext>
                    </a:extLst>
                  </pic:spPr>
                </pic:pic>
              </a:graphicData>
            </a:graphic>
          </wp:inline>
        </w:drawing>
      </w:r>
    </w:p>
    <w:p w14:paraId="39A27746" w14:textId="77777777" w:rsidR="001F1BB7" w:rsidRDefault="001F1BB7" w:rsidP="00985BE7">
      <w:pPr>
        <w:ind w:firstLine="0"/>
      </w:pPr>
    </w:p>
    <w:p w14:paraId="28C68B3A" w14:textId="77777777" w:rsidR="001F1BB7" w:rsidRDefault="001F1BB7" w:rsidP="00985BE7">
      <w:pPr>
        <w:ind w:firstLine="0"/>
      </w:pPr>
    </w:p>
    <w:p w14:paraId="63D7FEE5" w14:textId="77777777" w:rsidR="001F1BB7" w:rsidRDefault="001F1BB7" w:rsidP="00985BE7">
      <w:pPr>
        <w:ind w:firstLine="0"/>
      </w:pPr>
    </w:p>
    <w:p w14:paraId="705A7453" w14:textId="77777777" w:rsidR="001F1BB7" w:rsidRDefault="001F1BB7" w:rsidP="00985BE7">
      <w:pPr>
        <w:ind w:firstLine="0"/>
      </w:pPr>
    </w:p>
    <w:p w14:paraId="592D8BE3" w14:textId="77777777" w:rsidR="001F1BB7" w:rsidRDefault="001F1BB7" w:rsidP="00985BE7">
      <w:pPr>
        <w:ind w:firstLine="0"/>
      </w:pPr>
    </w:p>
    <w:p w14:paraId="3F8F9F2C" w14:textId="77777777" w:rsidR="007B130E" w:rsidRDefault="007B130E" w:rsidP="00985BE7">
      <w:pPr>
        <w:ind w:firstLine="0"/>
      </w:pPr>
    </w:p>
    <w:p w14:paraId="681D3D69" w14:textId="77777777" w:rsidR="007B130E" w:rsidRDefault="007B130E" w:rsidP="007B130E">
      <w:pPr>
        <w:ind w:firstLine="0"/>
      </w:pPr>
      <w:r>
        <w:lastRenderedPageBreak/>
        <w:t>Towards the end of the 10 seconds the angles where off the ideal value by an average of 45 degrees</w:t>
      </w:r>
    </w:p>
    <w:p w14:paraId="1FB499B4" w14:textId="77777777" w:rsidR="001F1BB7" w:rsidRDefault="001F1BB7" w:rsidP="00985BE7">
      <w:pPr>
        <w:ind w:firstLine="0"/>
      </w:pPr>
    </w:p>
    <w:p w14:paraId="6E79478F" w14:textId="77777777" w:rsidR="001F1BB7" w:rsidRDefault="001F1BB7" w:rsidP="00985BE7">
      <w:pPr>
        <w:ind w:firstLine="0"/>
      </w:pPr>
      <w:r>
        <w:rPr>
          <w:noProof/>
        </w:rPr>
        <w:drawing>
          <wp:inline distT="0" distB="0" distL="0" distR="0" wp14:anchorId="6B0A64E8" wp14:editId="08CDF81E">
            <wp:extent cx="4867851" cy="7778750"/>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842" t="21479" r="80436" b="8139"/>
                    <a:stretch/>
                  </pic:blipFill>
                  <pic:spPr bwMode="auto">
                    <a:xfrm>
                      <a:off x="0" y="0"/>
                      <a:ext cx="4881824" cy="7801079"/>
                    </a:xfrm>
                    <a:prstGeom prst="rect">
                      <a:avLst/>
                    </a:prstGeom>
                    <a:ln>
                      <a:noFill/>
                    </a:ln>
                    <a:extLst>
                      <a:ext uri="{53640926-AAD7-44D8-BBD7-CCE9431645EC}">
                        <a14:shadowObscured xmlns:a14="http://schemas.microsoft.com/office/drawing/2010/main"/>
                      </a:ext>
                    </a:extLst>
                  </pic:spPr>
                </pic:pic>
              </a:graphicData>
            </a:graphic>
          </wp:inline>
        </w:drawing>
      </w:r>
    </w:p>
    <w:p w14:paraId="3DBB297E" w14:textId="77777777" w:rsidR="001F1BB7" w:rsidRDefault="001F1BB7" w:rsidP="00985BE7">
      <w:pPr>
        <w:ind w:firstLine="0"/>
      </w:pPr>
    </w:p>
    <w:p w14:paraId="66A88416" w14:textId="77777777" w:rsidR="001F1BB7" w:rsidRDefault="001F1BB7" w:rsidP="00985BE7">
      <w:pPr>
        <w:ind w:firstLine="0"/>
      </w:pPr>
    </w:p>
    <w:p w14:paraId="32EF9167" w14:textId="77777777" w:rsidR="00DA7B58" w:rsidRDefault="00DA7B58" w:rsidP="00985BE7">
      <w:pPr>
        <w:ind w:firstLine="0"/>
        <w:rPr>
          <w:u w:val="single"/>
        </w:rPr>
      </w:pPr>
    </w:p>
    <w:p w14:paraId="2BA9F296" w14:textId="77777777" w:rsidR="00DA7B58" w:rsidRPr="003E257A" w:rsidRDefault="00DA7B58" w:rsidP="00DA7B58">
      <w:pPr>
        <w:ind w:firstLine="0"/>
        <w:rPr>
          <w:b/>
          <w:bCs/>
          <w:u w:val="single"/>
        </w:rPr>
      </w:pPr>
      <w:r w:rsidRPr="003E257A">
        <w:rPr>
          <w:b/>
          <w:bCs/>
          <w:u w:val="single"/>
        </w:rPr>
        <w:t>third trial result (arm angle)</w:t>
      </w:r>
    </w:p>
    <w:p w14:paraId="31CC39FD" w14:textId="1301C211" w:rsidR="00DA7B58" w:rsidRPr="00022A6F" w:rsidRDefault="00DA7B58" w:rsidP="00DA7B58">
      <w:pPr>
        <w:ind w:firstLine="0"/>
      </w:pPr>
      <w:r w:rsidRPr="00022A6F">
        <w:t>The first 30 values. The values are off by</w:t>
      </w:r>
      <w:r w:rsidR="00052EB9" w:rsidRPr="00052EB9">
        <w:t xml:space="preserve"> </w:t>
      </w:r>
      <w:r w:rsidR="000270EA">
        <w:t xml:space="preserve">an </w:t>
      </w:r>
      <w:r w:rsidR="00052EB9" w:rsidRPr="00052EB9">
        <w:t>average value of</w:t>
      </w:r>
      <w:r w:rsidRPr="00022A6F">
        <w:t xml:space="preserve"> 1 </w:t>
      </w:r>
      <w:r w:rsidR="00F15058" w:rsidRPr="00022A6F">
        <w:t>degree. This</w:t>
      </w:r>
      <w:r w:rsidR="00744657">
        <w:t xml:space="preserve"> indicated</w:t>
      </w:r>
      <w:r w:rsidR="00F15058">
        <w:t xml:space="preserve"> positive</w:t>
      </w:r>
      <w:r w:rsidR="00744657">
        <w:t xml:space="preserve"> progress.</w:t>
      </w:r>
    </w:p>
    <w:p w14:paraId="02D95C0E" w14:textId="77777777" w:rsidR="00DA7B58" w:rsidRDefault="00DA7B58" w:rsidP="00DA7B58">
      <w:pPr>
        <w:ind w:firstLine="0"/>
      </w:pPr>
      <w:r>
        <w:rPr>
          <w:noProof/>
        </w:rPr>
        <w:drawing>
          <wp:inline distT="0" distB="0" distL="0" distR="0" wp14:anchorId="60B456A9" wp14:editId="016D8157">
            <wp:extent cx="4667885" cy="759644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327" t="21074" r="64450" b="8149"/>
                    <a:stretch/>
                  </pic:blipFill>
                  <pic:spPr bwMode="auto">
                    <a:xfrm>
                      <a:off x="0" y="0"/>
                      <a:ext cx="4698698" cy="7646594"/>
                    </a:xfrm>
                    <a:prstGeom prst="rect">
                      <a:avLst/>
                    </a:prstGeom>
                    <a:ln>
                      <a:noFill/>
                    </a:ln>
                    <a:extLst>
                      <a:ext uri="{53640926-AAD7-44D8-BBD7-CCE9431645EC}">
                        <a14:shadowObscured xmlns:a14="http://schemas.microsoft.com/office/drawing/2010/main"/>
                      </a:ext>
                    </a:extLst>
                  </pic:spPr>
                </pic:pic>
              </a:graphicData>
            </a:graphic>
          </wp:inline>
        </w:drawing>
      </w:r>
    </w:p>
    <w:p w14:paraId="67AD40F4" w14:textId="77777777" w:rsidR="00DA7B58" w:rsidRDefault="00DA7B58" w:rsidP="00DA7B58">
      <w:pPr>
        <w:ind w:firstLine="0"/>
      </w:pPr>
    </w:p>
    <w:p w14:paraId="7CA1AF80" w14:textId="77777777" w:rsidR="00DA7B58" w:rsidRDefault="00DA7B58" w:rsidP="00DA7B58">
      <w:pPr>
        <w:ind w:firstLine="0"/>
      </w:pPr>
    </w:p>
    <w:p w14:paraId="3FB69C93" w14:textId="7510371A" w:rsidR="007B130E" w:rsidRDefault="007B130E" w:rsidP="007B130E">
      <w:pPr>
        <w:ind w:firstLine="0"/>
      </w:pPr>
      <w:r>
        <w:t xml:space="preserve">The last 30 values are off by </w:t>
      </w:r>
      <w:r w:rsidR="000270EA">
        <w:t xml:space="preserve">an </w:t>
      </w:r>
      <w:r w:rsidRPr="00052EB9">
        <w:t xml:space="preserve">average value of </w:t>
      </w:r>
      <w:r>
        <w:t>28 degrees</w:t>
      </w:r>
    </w:p>
    <w:p w14:paraId="61D6B0B1" w14:textId="77777777" w:rsidR="00DA7B58" w:rsidRDefault="00DA7B58" w:rsidP="00DA7B58">
      <w:pPr>
        <w:ind w:firstLine="0"/>
      </w:pPr>
    </w:p>
    <w:p w14:paraId="0445656C" w14:textId="77777777" w:rsidR="00DA7B58" w:rsidRDefault="00DA7B58" w:rsidP="00DA7B58">
      <w:pPr>
        <w:ind w:firstLine="0"/>
      </w:pPr>
      <w:r>
        <w:rPr>
          <w:noProof/>
        </w:rPr>
        <w:drawing>
          <wp:inline distT="0" distB="0" distL="0" distR="0" wp14:anchorId="6107A851" wp14:editId="7E8394ED">
            <wp:extent cx="4645660" cy="7117492"/>
            <wp:effectExtent l="0" t="0" r="2540" b="76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638" t="20872" r="63973" b="8357"/>
                    <a:stretch/>
                  </pic:blipFill>
                  <pic:spPr bwMode="auto">
                    <a:xfrm>
                      <a:off x="0" y="0"/>
                      <a:ext cx="4661607" cy="7141924"/>
                    </a:xfrm>
                    <a:prstGeom prst="rect">
                      <a:avLst/>
                    </a:prstGeom>
                    <a:ln>
                      <a:noFill/>
                    </a:ln>
                    <a:extLst>
                      <a:ext uri="{53640926-AAD7-44D8-BBD7-CCE9431645EC}">
                        <a14:shadowObscured xmlns:a14="http://schemas.microsoft.com/office/drawing/2010/main"/>
                      </a:ext>
                    </a:extLst>
                  </pic:spPr>
                </pic:pic>
              </a:graphicData>
            </a:graphic>
          </wp:inline>
        </w:drawing>
      </w:r>
    </w:p>
    <w:p w14:paraId="31648617" w14:textId="77777777" w:rsidR="00AB5C4C" w:rsidRDefault="00AB5C4C" w:rsidP="00DA7B58">
      <w:pPr>
        <w:ind w:firstLine="0"/>
      </w:pPr>
    </w:p>
    <w:p w14:paraId="7878E5F6" w14:textId="77777777" w:rsidR="00AB5C4C" w:rsidRDefault="00AB5C4C" w:rsidP="00DA7B58">
      <w:pPr>
        <w:ind w:firstLine="0"/>
      </w:pPr>
    </w:p>
    <w:p w14:paraId="511B04C1" w14:textId="77777777" w:rsidR="00DA7B58" w:rsidRDefault="00DA7B58" w:rsidP="00985BE7">
      <w:pPr>
        <w:ind w:firstLine="0"/>
        <w:rPr>
          <w:u w:val="single"/>
        </w:rPr>
      </w:pPr>
      <w:r>
        <w:rPr>
          <w:noProof/>
        </w:rPr>
        <w:lastRenderedPageBreak/>
        <w:drawing>
          <wp:inline distT="0" distB="0" distL="0" distR="0" wp14:anchorId="587BAB0D" wp14:editId="1B5DF8C0">
            <wp:extent cx="4584700" cy="3322320"/>
            <wp:effectExtent l="0" t="0" r="635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84700" cy="3322320"/>
                    </a:xfrm>
                    <a:prstGeom prst="rect">
                      <a:avLst/>
                    </a:prstGeom>
                    <a:noFill/>
                  </pic:spPr>
                </pic:pic>
              </a:graphicData>
            </a:graphic>
          </wp:inline>
        </w:drawing>
      </w:r>
    </w:p>
    <w:p w14:paraId="149239A8" w14:textId="0BEFFC84" w:rsidR="00DA7B58" w:rsidRPr="00B064C6" w:rsidRDefault="00307E24" w:rsidP="00985BE7">
      <w:pPr>
        <w:ind w:firstLine="0"/>
      </w:pPr>
      <w:r w:rsidRPr="00B064C6">
        <w:t xml:space="preserve">No </w:t>
      </w:r>
      <w:r w:rsidR="00B064C6" w:rsidRPr="00B064C6">
        <w:t>Outliers. Steep gradients</w:t>
      </w:r>
      <w:r w:rsidRPr="00B064C6">
        <w:t xml:space="preserve"> at 2.1</w:t>
      </w:r>
      <w:r w:rsidR="00B064C6">
        <w:t xml:space="preserve"> to 3 seconds.</w:t>
      </w:r>
    </w:p>
    <w:p w14:paraId="48BA97D4" w14:textId="77777777" w:rsidR="00DA7B58" w:rsidRDefault="00DA7B58" w:rsidP="00985BE7">
      <w:pPr>
        <w:ind w:firstLine="0"/>
        <w:rPr>
          <w:u w:val="single"/>
        </w:rPr>
      </w:pPr>
    </w:p>
    <w:p w14:paraId="395F89E4" w14:textId="77777777" w:rsidR="00DA7B58" w:rsidRDefault="00DA7B58" w:rsidP="00985BE7">
      <w:pPr>
        <w:ind w:firstLine="0"/>
        <w:rPr>
          <w:u w:val="single"/>
        </w:rPr>
      </w:pPr>
    </w:p>
    <w:p w14:paraId="2139BC8F" w14:textId="77777777" w:rsidR="00DA7B58" w:rsidRDefault="00DA7B58" w:rsidP="00985BE7">
      <w:pPr>
        <w:ind w:firstLine="0"/>
        <w:rPr>
          <w:u w:val="single"/>
        </w:rPr>
      </w:pPr>
    </w:p>
    <w:p w14:paraId="3F036D6D" w14:textId="77777777" w:rsidR="00DA7B58" w:rsidRDefault="00DA7B58" w:rsidP="00985BE7">
      <w:pPr>
        <w:ind w:firstLine="0"/>
        <w:rPr>
          <w:u w:val="single"/>
        </w:rPr>
      </w:pPr>
    </w:p>
    <w:p w14:paraId="0189C046" w14:textId="77777777" w:rsidR="00DA7B58" w:rsidRDefault="00DA7B58" w:rsidP="00985BE7">
      <w:pPr>
        <w:ind w:firstLine="0"/>
        <w:rPr>
          <w:u w:val="single"/>
        </w:rPr>
      </w:pPr>
    </w:p>
    <w:p w14:paraId="1CA1F075" w14:textId="77777777" w:rsidR="00DA7B58" w:rsidRDefault="00DA7B58" w:rsidP="00985BE7">
      <w:pPr>
        <w:ind w:firstLine="0"/>
        <w:rPr>
          <w:u w:val="single"/>
        </w:rPr>
      </w:pPr>
    </w:p>
    <w:p w14:paraId="0B9286BC" w14:textId="77777777" w:rsidR="00DA7B58" w:rsidRDefault="00DA7B58" w:rsidP="00985BE7">
      <w:pPr>
        <w:ind w:firstLine="0"/>
        <w:rPr>
          <w:u w:val="single"/>
        </w:rPr>
      </w:pPr>
    </w:p>
    <w:p w14:paraId="0F478B31" w14:textId="77777777" w:rsidR="00DA7B58" w:rsidRDefault="00DA7B58" w:rsidP="00985BE7">
      <w:pPr>
        <w:ind w:firstLine="0"/>
        <w:rPr>
          <w:u w:val="single"/>
        </w:rPr>
      </w:pPr>
    </w:p>
    <w:p w14:paraId="46B38B10" w14:textId="77777777" w:rsidR="00DA7B58" w:rsidRDefault="00DA7B58" w:rsidP="00985BE7">
      <w:pPr>
        <w:ind w:firstLine="0"/>
        <w:rPr>
          <w:u w:val="single"/>
        </w:rPr>
      </w:pPr>
    </w:p>
    <w:p w14:paraId="70EAC61B" w14:textId="77777777" w:rsidR="00DA7B58" w:rsidRDefault="00DA7B58" w:rsidP="00985BE7">
      <w:pPr>
        <w:ind w:firstLine="0"/>
        <w:rPr>
          <w:u w:val="single"/>
        </w:rPr>
      </w:pPr>
    </w:p>
    <w:p w14:paraId="79BEE182" w14:textId="77777777" w:rsidR="00DA7B58" w:rsidRDefault="00DA7B58" w:rsidP="00985BE7">
      <w:pPr>
        <w:ind w:firstLine="0"/>
        <w:rPr>
          <w:u w:val="single"/>
        </w:rPr>
      </w:pPr>
    </w:p>
    <w:p w14:paraId="2ADE210E" w14:textId="77777777" w:rsidR="00DA7B58" w:rsidRDefault="00DA7B58" w:rsidP="00985BE7">
      <w:pPr>
        <w:ind w:firstLine="0"/>
        <w:rPr>
          <w:u w:val="single"/>
        </w:rPr>
      </w:pPr>
    </w:p>
    <w:p w14:paraId="26A6CE0F" w14:textId="77777777" w:rsidR="00DA7B58" w:rsidRDefault="00DA7B58" w:rsidP="00985BE7">
      <w:pPr>
        <w:ind w:firstLine="0"/>
        <w:rPr>
          <w:u w:val="single"/>
        </w:rPr>
      </w:pPr>
    </w:p>
    <w:p w14:paraId="683BE339" w14:textId="77777777" w:rsidR="00DA7B58" w:rsidRDefault="00DA7B58" w:rsidP="00985BE7">
      <w:pPr>
        <w:ind w:firstLine="0"/>
        <w:rPr>
          <w:u w:val="single"/>
        </w:rPr>
      </w:pPr>
    </w:p>
    <w:p w14:paraId="5C88F060" w14:textId="77777777" w:rsidR="00DA7B58" w:rsidRDefault="00DA7B58" w:rsidP="00985BE7">
      <w:pPr>
        <w:ind w:firstLine="0"/>
        <w:rPr>
          <w:u w:val="single"/>
        </w:rPr>
      </w:pPr>
    </w:p>
    <w:p w14:paraId="0C7A7795" w14:textId="77777777" w:rsidR="00DA7B58" w:rsidRDefault="00DA7B58" w:rsidP="00985BE7">
      <w:pPr>
        <w:ind w:firstLine="0"/>
        <w:rPr>
          <w:u w:val="single"/>
        </w:rPr>
      </w:pPr>
    </w:p>
    <w:p w14:paraId="514A4766" w14:textId="77777777" w:rsidR="00DA7B58" w:rsidRDefault="00DA7B58" w:rsidP="00985BE7">
      <w:pPr>
        <w:ind w:firstLine="0"/>
        <w:rPr>
          <w:u w:val="single"/>
        </w:rPr>
      </w:pPr>
    </w:p>
    <w:p w14:paraId="29A1FDB5" w14:textId="77777777" w:rsidR="00DA7B58" w:rsidRDefault="00DA7B58" w:rsidP="00985BE7">
      <w:pPr>
        <w:ind w:firstLine="0"/>
        <w:rPr>
          <w:u w:val="single"/>
        </w:rPr>
      </w:pPr>
    </w:p>
    <w:p w14:paraId="468EC093" w14:textId="77777777" w:rsidR="00AB5C4C" w:rsidRDefault="00AB5C4C" w:rsidP="00985BE7">
      <w:pPr>
        <w:ind w:firstLine="0"/>
        <w:rPr>
          <w:u w:val="single"/>
        </w:rPr>
      </w:pPr>
    </w:p>
    <w:p w14:paraId="6D7EAD9A" w14:textId="77777777" w:rsidR="00AB5C4C" w:rsidRDefault="00AB5C4C" w:rsidP="00985BE7">
      <w:pPr>
        <w:ind w:firstLine="0"/>
        <w:rPr>
          <w:u w:val="single"/>
        </w:rPr>
      </w:pPr>
    </w:p>
    <w:p w14:paraId="2FD6E3DC" w14:textId="77777777" w:rsidR="00AB5C4C" w:rsidRDefault="00AB5C4C" w:rsidP="00985BE7">
      <w:pPr>
        <w:ind w:firstLine="0"/>
        <w:rPr>
          <w:u w:val="single"/>
        </w:rPr>
      </w:pPr>
    </w:p>
    <w:p w14:paraId="61F02C96" w14:textId="77777777" w:rsidR="00985BE7" w:rsidRPr="003E257A" w:rsidRDefault="00985BE7" w:rsidP="00985BE7">
      <w:pPr>
        <w:ind w:firstLine="0"/>
        <w:rPr>
          <w:b/>
          <w:bCs/>
          <w:u w:val="single"/>
        </w:rPr>
      </w:pPr>
      <w:r w:rsidRPr="003E257A">
        <w:rPr>
          <w:b/>
          <w:bCs/>
          <w:u w:val="single"/>
        </w:rPr>
        <w:lastRenderedPageBreak/>
        <w:t xml:space="preserve">First </w:t>
      </w:r>
      <w:r w:rsidR="00FF5ABC" w:rsidRPr="003E257A">
        <w:rPr>
          <w:b/>
          <w:bCs/>
          <w:u w:val="single"/>
        </w:rPr>
        <w:t>trial</w:t>
      </w:r>
      <w:r w:rsidR="00865A2C" w:rsidRPr="003E257A">
        <w:rPr>
          <w:b/>
          <w:bCs/>
          <w:u w:val="single"/>
        </w:rPr>
        <w:t xml:space="preserve"> results</w:t>
      </w:r>
      <w:r w:rsidR="00FF5ABC" w:rsidRPr="003E257A">
        <w:rPr>
          <w:b/>
          <w:bCs/>
          <w:u w:val="single"/>
        </w:rPr>
        <w:t xml:space="preserve"> </w:t>
      </w:r>
      <w:r w:rsidR="00865A2C" w:rsidRPr="003E257A">
        <w:rPr>
          <w:b/>
          <w:bCs/>
          <w:u w:val="single"/>
        </w:rPr>
        <w:t>(</w:t>
      </w:r>
      <w:r w:rsidR="001F1BB7" w:rsidRPr="003E257A">
        <w:rPr>
          <w:b/>
          <w:bCs/>
          <w:u w:val="single"/>
        </w:rPr>
        <w:t>sc</w:t>
      </w:r>
      <w:r w:rsidR="00FF5ABC" w:rsidRPr="003E257A">
        <w:rPr>
          <w:b/>
          <w:bCs/>
          <w:u w:val="single"/>
        </w:rPr>
        <w:t>a</w:t>
      </w:r>
      <w:r w:rsidR="001F1BB7" w:rsidRPr="003E257A">
        <w:rPr>
          <w:b/>
          <w:bCs/>
          <w:u w:val="single"/>
        </w:rPr>
        <w:t>l</w:t>
      </w:r>
      <w:r w:rsidR="00FF5ABC" w:rsidRPr="003E257A">
        <w:rPr>
          <w:b/>
          <w:bCs/>
          <w:u w:val="single"/>
        </w:rPr>
        <w:t>pel</w:t>
      </w:r>
      <w:r w:rsidRPr="003E257A">
        <w:rPr>
          <w:b/>
          <w:bCs/>
          <w:u w:val="single"/>
        </w:rPr>
        <w:t xml:space="preserve"> angle</w:t>
      </w:r>
      <w:r w:rsidR="00865A2C" w:rsidRPr="003E257A">
        <w:rPr>
          <w:b/>
          <w:bCs/>
          <w:u w:val="single"/>
        </w:rPr>
        <w:t>)</w:t>
      </w:r>
    </w:p>
    <w:p w14:paraId="55EB6323" w14:textId="0FEF0570" w:rsidR="009E2C1C" w:rsidRDefault="009E2C1C" w:rsidP="00985BE7">
      <w:pPr>
        <w:ind w:firstLine="0"/>
      </w:pPr>
      <w:r>
        <w:t>The first 30 values</w:t>
      </w:r>
      <w:r w:rsidR="00AE7C5B">
        <w:t xml:space="preserve"> are off </w:t>
      </w:r>
      <w:r w:rsidR="007B130E">
        <w:t xml:space="preserve">the ideal 45 degrees </w:t>
      </w:r>
      <w:r w:rsidR="00AE7C5B">
        <w:t xml:space="preserve">by </w:t>
      </w:r>
      <w:r w:rsidR="004A66E2">
        <w:t>3</w:t>
      </w:r>
      <w:r w:rsidR="00AE7C5B">
        <w:t>0 degrees</w:t>
      </w:r>
    </w:p>
    <w:p w14:paraId="42471E17" w14:textId="77777777" w:rsidR="009E2C1C" w:rsidRDefault="009E2C1C" w:rsidP="00985BE7">
      <w:pPr>
        <w:ind w:firstLine="0"/>
      </w:pPr>
      <w:r w:rsidRPr="009E2C1C">
        <w:rPr>
          <w:noProof/>
        </w:rPr>
        <w:drawing>
          <wp:inline distT="0" distB="0" distL="0" distR="0" wp14:anchorId="7F1CAE38" wp14:editId="150DDD92">
            <wp:extent cx="4505325" cy="6534150"/>
            <wp:effectExtent l="0" t="0" r="952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655" t="21483" r="81107" b="8669"/>
                    <a:stretch/>
                  </pic:blipFill>
                  <pic:spPr bwMode="auto">
                    <a:xfrm>
                      <a:off x="0" y="0"/>
                      <a:ext cx="4521016" cy="6556907"/>
                    </a:xfrm>
                    <a:prstGeom prst="rect">
                      <a:avLst/>
                    </a:prstGeom>
                    <a:ln>
                      <a:noFill/>
                    </a:ln>
                    <a:extLst>
                      <a:ext uri="{53640926-AAD7-44D8-BBD7-CCE9431645EC}">
                        <a14:shadowObscured xmlns:a14="http://schemas.microsoft.com/office/drawing/2010/main"/>
                      </a:ext>
                    </a:extLst>
                  </pic:spPr>
                </pic:pic>
              </a:graphicData>
            </a:graphic>
          </wp:inline>
        </w:drawing>
      </w:r>
    </w:p>
    <w:p w14:paraId="3D5A332B" w14:textId="77777777" w:rsidR="009E2C1C" w:rsidRDefault="009E2C1C" w:rsidP="00985BE7">
      <w:pPr>
        <w:ind w:firstLine="0"/>
      </w:pPr>
    </w:p>
    <w:p w14:paraId="4869D828" w14:textId="77777777" w:rsidR="009E2C1C" w:rsidRDefault="009E2C1C" w:rsidP="00985BE7">
      <w:pPr>
        <w:ind w:firstLine="0"/>
      </w:pPr>
    </w:p>
    <w:p w14:paraId="1F9640B6" w14:textId="77777777" w:rsidR="009E2C1C" w:rsidRDefault="009E2C1C" w:rsidP="00985BE7">
      <w:pPr>
        <w:ind w:firstLine="0"/>
      </w:pPr>
    </w:p>
    <w:p w14:paraId="623D5936" w14:textId="77777777" w:rsidR="009E2C1C" w:rsidRDefault="009E2C1C" w:rsidP="00985BE7">
      <w:pPr>
        <w:ind w:firstLine="0"/>
      </w:pPr>
    </w:p>
    <w:p w14:paraId="66945750" w14:textId="77777777" w:rsidR="009E2C1C" w:rsidRDefault="009E2C1C" w:rsidP="00985BE7">
      <w:pPr>
        <w:ind w:firstLine="0"/>
      </w:pPr>
    </w:p>
    <w:p w14:paraId="63E68B13" w14:textId="77777777" w:rsidR="009E2C1C" w:rsidRDefault="009E2C1C" w:rsidP="00985BE7">
      <w:pPr>
        <w:ind w:firstLine="0"/>
      </w:pPr>
    </w:p>
    <w:p w14:paraId="72C5E944" w14:textId="77777777" w:rsidR="009E2C1C" w:rsidRDefault="009E2C1C" w:rsidP="00985BE7">
      <w:pPr>
        <w:ind w:firstLine="0"/>
      </w:pPr>
    </w:p>
    <w:p w14:paraId="2D92DC6D" w14:textId="0374D116" w:rsidR="009E2C1C" w:rsidRDefault="009E2C1C" w:rsidP="00985BE7">
      <w:pPr>
        <w:ind w:firstLine="0"/>
      </w:pPr>
      <w:r>
        <w:lastRenderedPageBreak/>
        <w:t>The last 30 values</w:t>
      </w:r>
      <w:r w:rsidR="00791D0C" w:rsidRPr="00791D0C">
        <w:t xml:space="preserve"> </w:t>
      </w:r>
      <w:r w:rsidR="00791D0C">
        <w:t xml:space="preserve">are off from the ideal by </w:t>
      </w:r>
      <w:r w:rsidR="000270EA">
        <w:t xml:space="preserve">an </w:t>
      </w:r>
      <w:r w:rsidR="00791D0C" w:rsidRPr="00052EB9">
        <w:t xml:space="preserve">average value of </w:t>
      </w:r>
      <w:r w:rsidR="00791D0C">
        <w:t xml:space="preserve">51 degrees. </w:t>
      </w:r>
    </w:p>
    <w:p w14:paraId="761F0BD9" w14:textId="77777777" w:rsidR="009E2C1C" w:rsidRDefault="009E2C1C" w:rsidP="00985BE7">
      <w:pPr>
        <w:ind w:firstLine="0"/>
      </w:pPr>
      <w:r w:rsidRPr="009E2C1C">
        <w:rPr>
          <w:noProof/>
        </w:rPr>
        <w:drawing>
          <wp:inline distT="0" distB="0" distL="0" distR="0" wp14:anchorId="6B32792C" wp14:editId="0A5F8014">
            <wp:extent cx="4941570" cy="764265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835" t="21078" r="81107" b="8514"/>
                    <a:stretch/>
                  </pic:blipFill>
                  <pic:spPr bwMode="auto">
                    <a:xfrm>
                      <a:off x="0" y="0"/>
                      <a:ext cx="4955599" cy="7664352"/>
                    </a:xfrm>
                    <a:prstGeom prst="rect">
                      <a:avLst/>
                    </a:prstGeom>
                    <a:ln>
                      <a:noFill/>
                    </a:ln>
                    <a:extLst>
                      <a:ext uri="{53640926-AAD7-44D8-BBD7-CCE9431645EC}">
                        <a14:shadowObscured xmlns:a14="http://schemas.microsoft.com/office/drawing/2010/main"/>
                      </a:ext>
                    </a:extLst>
                  </pic:spPr>
                </pic:pic>
              </a:graphicData>
            </a:graphic>
          </wp:inline>
        </w:drawing>
      </w:r>
    </w:p>
    <w:p w14:paraId="20168443" w14:textId="77777777" w:rsidR="009E2C1C" w:rsidRDefault="009E2C1C" w:rsidP="00985BE7">
      <w:pPr>
        <w:ind w:firstLine="0"/>
      </w:pPr>
    </w:p>
    <w:p w14:paraId="1ADCBEB5" w14:textId="77777777" w:rsidR="009E2C1C" w:rsidRDefault="009E2C1C" w:rsidP="00985BE7">
      <w:pPr>
        <w:ind w:firstLine="0"/>
      </w:pPr>
    </w:p>
    <w:p w14:paraId="218CDA5B" w14:textId="08BA41FF" w:rsidR="009E2C1C" w:rsidRDefault="009E2C1C" w:rsidP="00985BE7">
      <w:pPr>
        <w:ind w:firstLine="0"/>
      </w:pPr>
    </w:p>
    <w:p w14:paraId="6C828816" w14:textId="77777777" w:rsidR="007B130E" w:rsidRDefault="007B130E" w:rsidP="00985BE7">
      <w:pPr>
        <w:ind w:firstLine="0"/>
      </w:pPr>
    </w:p>
    <w:p w14:paraId="33A19C2B" w14:textId="77777777" w:rsidR="00865A2C" w:rsidRPr="003E257A" w:rsidRDefault="00130C62" w:rsidP="00865A2C">
      <w:pPr>
        <w:ind w:firstLine="0"/>
        <w:rPr>
          <w:b/>
          <w:bCs/>
          <w:u w:val="single"/>
        </w:rPr>
      </w:pPr>
      <w:r w:rsidRPr="003E257A">
        <w:rPr>
          <w:b/>
          <w:bCs/>
          <w:u w:val="single"/>
        </w:rPr>
        <w:lastRenderedPageBreak/>
        <w:t>third</w:t>
      </w:r>
      <w:r w:rsidR="00865A2C" w:rsidRPr="003E257A">
        <w:rPr>
          <w:b/>
          <w:bCs/>
          <w:u w:val="single"/>
        </w:rPr>
        <w:t xml:space="preserve"> trial result</w:t>
      </w:r>
      <w:r w:rsidR="00022A6F" w:rsidRPr="003E257A">
        <w:rPr>
          <w:b/>
          <w:bCs/>
          <w:u w:val="single"/>
        </w:rPr>
        <w:t xml:space="preserve"> (</w:t>
      </w:r>
      <w:r w:rsidR="00865A2C" w:rsidRPr="003E257A">
        <w:rPr>
          <w:b/>
          <w:bCs/>
          <w:u w:val="single"/>
        </w:rPr>
        <w:t>scalpel angle</w:t>
      </w:r>
      <w:r w:rsidR="00022A6F" w:rsidRPr="003E257A">
        <w:rPr>
          <w:b/>
          <w:bCs/>
          <w:u w:val="single"/>
        </w:rPr>
        <w:t>)</w:t>
      </w:r>
    </w:p>
    <w:p w14:paraId="59F0DF8F" w14:textId="0D340FC4" w:rsidR="006D5EB9" w:rsidRPr="006D5EB9" w:rsidRDefault="00716594" w:rsidP="00865A2C">
      <w:pPr>
        <w:ind w:firstLine="0"/>
      </w:pPr>
      <w:r w:rsidRPr="006D5EB9">
        <w:t>The</w:t>
      </w:r>
      <w:r w:rsidR="006D5EB9" w:rsidRPr="006D5EB9">
        <w:t xml:space="preserve"> </w:t>
      </w:r>
      <w:r w:rsidR="007B130E" w:rsidRPr="006D5EB9">
        <w:t xml:space="preserve">first 30 values </w:t>
      </w:r>
      <w:r w:rsidR="006D5EB9" w:rsidRPr="006D5EB9">
        <w:t xml:space="preserve">are off </w:t>
      </w:r>
      <w:r w:rsidR="007B130E">
        <w:t xml:space="preserve">the ideal vale </w:t>
      </w:r>
      <w:r w:rsidR="006D5EB9" w:rsidRPr="006D5EB9">
        <w:t>by</w:t>
      </w:r>
      <w:r w:rsidR="007B130E">
        <w:t xml:space="preserve"> an</w:t>
      </w:r>
      <w:r w:rsidR="006D5EB9" w:rsidRPr="006D5EB9">
        <w:t xml:space="preserve"> </w:t>
      </w:r>
      <w:r w:rsidR="00052EB9" w:rsidRPr="00052EB9">
        <w:t xml:space="preserve">average value of </w:t>
      </w:r>
      <w:r w:rsidR="009D3F9B">
        <w:t>45.</w:t>
      </w:r>
      <w:r w:rsidR="007B130E">
        <w:t>0</w:t>
      </w:r>
      <w:r w:rsidR="006D5EB9" w:rsidRPr="006D5EB9">
        <w:t xml:space="preserve"> </w:t>
      </w:r>
      <w:r w:rsidR="00F15058" w:rsidRPr="006D5EB9">
        <w:t>degree</w:t>
      </w:r>
      <w:r w:rsidR="00F15058">
        <w:t xml:space="preserve">s. </w:t>
      </w:r>
    </w:p>
    <w:p w14:paraId="08BD44CC" w14:textId="77777777" w:rsidR="009E2C1C" w:rsidRDefault="006D5EB9" w:rsidP="00985BE7">
      <w:pPr>
        <w:ind w:firstLine="0"/>
      </w:pPr>
      <w:r w:rsidRPr="006D5EB9">
        <w:rPr>
          <w:noProof/>
        </w:rPr>
        <w:drawing>
          <wp:inline distT="0" distB="0" distL="0" distR="0" wp14:anchorId="0CC132BF" wp14:editId="6AC474B1">
            <wp:extent cx="5173980" cy="7210425"/>
            <wp:effectExtent l="0" t="0" r="7620" b="952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317" t="20478" r="65232" b="8145"/>
                    <a:stretch/>
                  </pic:blipFill>
                  <pic:spPr bwMode="auto">
                    <a:xfrm>
                      <a:off x="0" y="0"/>
                      <a:ext cx="5194055" cy="7238402"/>
                    </a:xfrm>
                    <a:prstGeom prst="rect">
                      <a:avLst/>
                    </a:prstGeom>
                    <a:ln>
                      <a:noFill/>
                    </a:ln>
                    <a:extLst>
                      <a:ext uri="{53640926-AAD7-44D8-BBD7-CCE9431645EC}">
                        <a14:shadowObscured xmlns:a14="http://schemas.microsoft.com/office/drawing/2010/main"/>
                      </a:ext>
                    </a:extLst>
                  </pic:spPr>
                </pic:pic>
              </a:graphicData>
            </a:graphic>
          </wp:inline>
        </w:drawing>
      </w:r>
    </w:p>
    <w:p w14:paraId="60050366" w14:textId="77777777" w:rsidR="009E2C1C" w:rsidRDefault="009E2C1C" w:rsidP="00985BE7">
      <w:pPr>
        <w:ind w:firstLine="0"/>
      </w:pPr>
    </w:p>
    <w:p w14:paraId="3B605039" w14:textId="77777777" w:rsidR="009E2C1C" w:rsidRDefault="009E2C1C" w:rsidP="00985BE7">
      <w:pPr>
        <w:ind w:firstLine="0"/>
      </w:pPr>
    </w:p>
    <w:p w14:paraId="78F27152" w14:textId="77777777" w:rsidR="009E2C1C" w:rsidRDefault="009E2C1C" w:rsidP="00985BE7">
      <w:pPr>
        <w:ind w:firstLine="0"/>
      </w:pPr>
    </w:p>
    <w:p w14:paraId="07F25619" w14:textId="77777777" w:rsidR="009E2C1C" w:rsidRDefault="009E2C1C" w:rsidP="00985BE7">
      <w:pPr>
        <w:ind w:firstLine="0"/>
      </w:pPr>
    </w:p>
    <w:p w14:paraId="76DDA192" w14:textId="77777777" w:rsidR="009E2C1C" w:rsidRDefault="009E2C1C" w:rsidP="00985BE7">
      <w:pPr>
        <w:ind w:firstLine="0"/>
      </w:pPr>
    </w:p>
    <w:p w14:paraId="2F8C497D" w14:textId="77777777" w:rsidR="00DA7B58" w:rsidRDefault="00DA7B58" w:rsidP="00985BE7">
      <w:pPr>
        <w:ind w:firstLine="0"/>
      </w:pPr>
    </w:p>
    <w:p w14:paraId="33EC062B" w14:textId="70252311" w:rsidR="009E2C1C" w:rsidRDefault="009D3F9B" w:rsidP="00985BE7">
      <w:pPr>
        <w:ind w:firstLine="0"/>
      </w:pPr>
      <w:r>
        <w:t>The last 30 values are off by</w:t>
      </w:r>
      <w:r w:rsidR="000270EA">
        <w:t xml:space="preserve"> an</w:t>
      </w:r>
      <w:r>
        <w:t xml:space="preserve"> </w:t>
      </w:r>
      <w:r w:rsidR="00052EB9" w:rsidRPr="00052EB9">
        <w:t xml:space="preserve">average value of </w:t>
      </w:r>
      <w:r>
        <w:t>14 degrees</w:t>
      </w:r>
    </w:p>
    <w:p w14:paraId="00B57D96" w14:textId="77777777" w:rsidR="009E2C1C" w:rsidRDefault="009D3F9B" w:rsidP="00985BE7">
      <w:pPr>
        <w:ind w:firstLine="0"/>
      </w:pPr>
      <w:r w:rsidRPr="009D3F9B">
        <w:rPr>
          <w:noProof/>
        </w:rPr>
        <w:drawing>
          <wp:inline distT="0" distB="0" distL="0" distR="0" wp14:anchorId="0DBDAA0F" wp14:editId="20F7890D">
            <wp:extent cx="5481231" cy="6962775"/>
            <wp:effectExtent l="0" t="0" r="571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599" t="21172" r="64337" b="8294"/>
                    <a:stretch/>
                  </pic:blipFill>
                  <pic:spPr bwMode="auto">
                    <a:xfrm>
                      <a:off x="0" y="0"/>
                      <a:ext cx="5514299" cy="7004781"/>
                    </a:xfrm>
                    <a:prstGeom prst="rect">
                      <a:avLst/>
                    </a:prstGeom>
                    <a:ln>
                      <a:noFill/>
                    </a:ln>
                    <a:extLst>
                      <a:ext uri="{53640926-AAD7-44D8-BBD7-CCE9431645EC}">
                        <a14:shadowObscured xmlns:a14="http://schemas.microsoft.com/office/drawing/2010/main"/>
                      </a:ext>
                    </a:extLst>
                  </pic:spPr>
                </pic:pic>
              </a:graphicData>
            </a:graphic>
          </wp:inline>
        </w:drawing>
      </w:r>
    </w:p>
    <w:p w14:paraId="4D9F8E6D" w14:textId="77777777" w:rsidR="009E2C1C" w:rsidRDefault="009E2C1C" w:rsidP="00985BE7">
      <w:pPr>
        <w:ind w:firstLine="0"/>
      </w:pPr>
    </w:p>
    <w:p w14:paraId="7D27C882" w14:textId="77777777" w:rsidR="009E2C1C" w:rsidRDefault="009E2C1C" w:rsidP="00985BE7">
      <w:pPr>
        <w:ind w:firstLine="0"/>
      </w:pPr>
    </w:p>
    <w:p w14:paraId="7A441185" w14:textId="77777777" w:rsidR="009E2C1C" w:rsidRDefault="009E2C1C" w:rsidP="00985BE7">
      <w:pPr>
        <w:ind w:firstLine="0"/>
      </w:pPr>
    </w:p>
    <w:p w14:paraId="2061038B" w14:textId="77777777" w:rsidR="009E2C1C" w:rsidRDefault="009E2C1C" w:rsidP="00985BE7">
      <w:pPr>
        <w:ind w:firstLine="0"/>
      </w:pPr>
    </w:p>
    <w:p w14:paraId="44D1B873" w14:textId="77777777" w:rsidR="009E2C1C" w:rsidRDefault="009E2C1C" w:rsidP="00985BE7">
      <w:pPr>
        <w:ind w:firstLine="0"/>
      </w:pPr>
    </w:p>
    <w:p w14:paraId="3C9DDC29" w14:textId="77777777" w:rsidR="009E2C1C" w:rsidRDefault="009E2C1C" w:rsidP="00985BE7">
      <w:pPr>
        <w:ind w:firstLine="0"/>
      </w:pPr>
    </w:p>
    <w:p w14:paraId="0F13D635" w14:textId="77777777" w:rsidR="009E2C1C" w:rsidRDefault="009E2C1C" w:rsidP="00985BE7">
      <w:pPr>
        <w:ind w:firstLine="0"/>
      </w:pPr>
    </w:p>
    <w:p w14:paraId="070D6368" w14:textId="77777777" w:rsidR="009E2C1C" w:rsidRDefault="009E2C1C" w:rsidP="00985BE7">
      <w:pPr>
        <w:ind w:firstLine="0"/>
      </w:pPr>
    </w:p>
    <w:p w14:paraId="27AB5071" w14:textId="77777777" w:rsidR="009E2C1C" w:rsidRDefault="009E2C1C" w:rsidP="00985BE7">
      <w:pPr>
        <w:ind w:firstLine="0"/>
      </w:pPr>
    </w:p>
    <w:p w14:paraId="7239D9B6" w14:textId="77777777" w:rsidR="009E2C1C" w:rsidRDefault="005517BE" w:rsidP="00985BE7">
      <w:pPr>
        <w:ind w:firstLine="0"/>
      </w:pPr>
      <w:r>
        <w:rPr>
          <w:noProof/>
        </w:rPr>
        <w:drawing>
          <wp:inline distT="0" distB="0" distL="0" distR="0" wp14:anchorId="4C3C0DAF" wp14:editId="36E5E0CB">
            <wp:extent cx="4584700" cy="2755900"/>
            <wp:effectExtent l="0" t="0" r="6350" b="635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0621314" w14:textId="77777777" w:rsidR="009E2C1C" w:rsidRDefault="009E2C1C" w:rsidP="00985BE7">
      <w:pPr>
        <w:ind w:firstLine="0"/>
      </w:pPr>
    </w:p>
    <w:p w14:paraId="3D82B8C3" w14:textId="609042E7" w:rsidR="009E2C1C" w:rsidRDefault="00307E24" w:rsidP="00985BE7">
      <w:pPr>
        <w:ind w:firstLine="0"/>
      </w:pPr>
      <w:r>
        <w:t>Outliers in the 2.1 and 4.2 second</w:t>
      </w:r>
    </w:p>
    <w:p w14:paraId="5AF6EA27" w14:textId="77777777" w:rsidR="009E2C1C" w:rsidRDefault="009E2C1C" w:rsidP="00985BE7">
      <w:pPr>
        <w:ind w:firstLine="0"/>
      </w:pPr>
    </w:p>
    <w:p w14:paraId="4D81C7CA" w14:textId="77777777" w:rsidR="009E2C1C" w:rsidRDefault="009E2C1C" w:rsidP="00985BE7">
      <w:pPr>
        <w:ind w:firstLine="0"/>
      </w:pPr>
    </w:p>
    <w:p w14:paraId="06DA6043" w14:textId="77777777" w:rsidR="00985BE7" w:rsidRDefault="00985BE7" w:rsidP="00985BE7">
      <w:pPr>
        <w:ind w:firstLine="0"/>
      </w:pPr>
    </w:p>
    <w:p w14:paraId="02AB8F95" w14:textId="77777777" w:rsidR="00985BE7" w:rsidRDefault="00985BE7" w:rsidP="00985BE7">
      <w:pPr>
        <w:ind w:firstLine="0"/>
      </w:pPr>
    </w:p>
    <w:p w14:paraId="0AB0052C" w14:textId="77777777" w:rsidR="00985BE7" w:rsidRDefault="00985BE7" w:rsidP="00985BE7">
      <w:pPr>
        <w:ind w:firstLine="0"/>
      </w:pPr>
    </w:p>
    <w:p w14:paraId="1DC32BC0" w14:textId="77777777" w:rsidR="00985BE7" w:rsidRDefault="00985BE7" w:rsidP="00B03554">
      <w:pPr>
        <w:ind w:firstLine="0"/>
      </w:pPr>
    </w:p>
    <w:p w14:paraId="63722926" w14:textId="77777777" w:rsidR="00985BE7" w:rsidRDefault="00985BE7" w:rsidP="00B03554">
      <w:pPr>
        <w:ind w:firstLine="0"/>
      </w:pPr>
    </w:p>
    <w:p w14:paraId="2DA1818B" w14:textId="77777777" w:rsidR="00836C67" w:rsidRDefault="00836C67" w:rsidP="00B03554">
      <w:pPr>
        <w:ind w:firstLine="0"/>
      </w:pPr>
    </w:p>
    <w:p w14:paraId="27F36E7D" w14:textId="77777777" w:rsidR="00836C67" w:rsidRDefault="00836C67" w:rsidP="00B03554">
      <w:pPr>
        <w:ind w:firstLine="0"/>
      </w:pPr>
    </w:p>
    <w:p w14:paraId="40E285B4" w14:textId="77777777" w:rsidR="00836C67" w:rsidRDefault="00836C67" w:rsidP="00B03554">
      <w:pPr>
        <w:ind w:firstLine="0"/>
      </w:pPr>
    </w:p>
    <w:p w14:paraId="4D30317E" w14:textId="77777777" w:rsidR="00836C67" w:rsidRDefault="00836C67" w:rsidP="00B03554">
      <w:pPr>
        <w:ind w:firstLine="0"/>
      </w:pPr>
    </w:p>
    <w:p w14:paraId="4CE78637" w14:textId="77777777" w:rsidR="00836C67" w:rsidRDefault="00836C67" w:rsidP="00B03554">
      <w:pPr>
        <w:ind w:firstLine="0"/>
      </w:pPr>
    </w:p>
    <w:p w14:paraId="6914C4D8" w14:textId="77777777" w:rsidR="00836C67" w:rsidRDefault="00836C67" w:rsidP="00B03554">
      <w:pPr>
        <w:ind w:firstLine="0"/>
      </w:pPr>
    </w:p>
    <w:p w14:paraId="5CD07CA4" w14:textId="77777777" w:rsidR="00836C67" w:rsidRDefault="00836C67" w:rsidP="00B03554">
      <w:pPr>
        <w:ind w:firstLine="0"/>
      </w:pPr>
    </w:p>
    <w:p w14:paraId="454A882E" w14:textId="77777777" w:rsidR="00836C67" w:rsidRDefault="00836C67" w:rsidP="00B03554">
      <w:pPr>
        <w:ind w:firstLine="0"/>
      </w:pPr>
    </w:p>
    <w:p w14:paraId="57571611" w14:textId="3DB7D1A9" w:rsidR="00AB5C4C" w:rsidRDefault="00AB5C4C" w:rsidP="00B03554">
      <w:pPr>
        <w:ind w:firstLine="0"/>
      </w:pPr>
    </w:p>
    <w:p w14:paraId="4FF3215A" w14:textId="58ACC14C" w:rsidR="007B130E" w:rsidRDefault="007B130E" w:rsidP="00B03554">
      <w:pPr>
        <w:ind w:firstLine="0"/>
      </w:pPr>
    </w:p>
    <w:p w14:paraId="7680696E" w14:textId="77777777" w:rsidR="007B130E" w:rsidRDefault="007B130E" w:rsidP="00B03554">
      <w:pPr>
        <w:ind w:firstLine="0"/>
      </w:pPr>
    </w:p>
    <w:p w14:paraId="223C2135" w14:textId="77777777" w:rsidR="00836C67" w:rsidRDefault="00836C67" w:rsidP="00B03554">
      <w:pPr>
        <w:ind w:firstLine="0"/>
      </w:pPr>
    </w:p>
    <w:p w14:paraId="77D2A9E5" w14:textId="77777777" w:rsidR="00836C67" w:rsidRPr="003E257A" w:rsidRDefault="00836C67" w:rsidP="00B03554">
      <w:pPr>
        <w:ind w:firstLine="0"/>
        <w:rPr>
          <w:b/>
          <w:bCs/>
        </w:rPr>
      </w:pPr>
    </w:p>
    <w:p w14:paraId="67CCBD83" w14:textId="05EF0591" w:rsidR="00AE7C5B" w:rsidRPr="003E257A" w:rsidRDefault="00AE7C5B" w:rsidP="00AE7C5B">
      <w:pPr>
        <w:ind w:firstLine="0"/>
        <w:rPr>
          <w:b/>
          <w:bCs/>
          <w:u w:val="single"/>
        </w:rPr>
      </w:pPr>
      <w:r w:rsidRPr="003E257A">
        <w:rPr>
          <w:b/>
          <w:bCs/>
          <w:u w:val="single"/>
        </w:rPr>
        <w:t>third technique</w:t>
      </w:r>
      <w:r w:rsidR="007B130E">
        <w:rPr>
          <w:b/>
          <w:bCs/>
          <w:u w:val="single"/>
        </w:rPr>
        <w:t>:</w:t>
      </w:r>
      <w:r w:rsidR="00497D31" w:rsidRPr="003E257A">
        <w:rPr>
          <w:b/>
          <w:bCs/>
          <w:u w:val="single"/>
        </w:rPr>
        <w:t xml:space="preserve"> </w:t>
      </w:r>
      <w:r w:rsidR="00F327AC" w:rsidRPr="003E257A">
        <w:rPr>
          <w:b/>
          <w:bCs/>
          <w:u w:val="single"/>
        </w:rPr>
        <w:t xml:space="preserve">incision </w:t>
      </w:r>
      <w:r w:rsidR="00DD3AED" w:rsidRPr="003E257A">
        <w:rPr>
          <w:b/>
          <w:bCs/>
          <w:u w:val="single"/>
        </w:rPr>
        <w:t xml:space="preserve">using scissors </w:t>
      </w:r>
    </w:p>
    <w:p w14:paraId="0205DAEA" w14:textId="23033CD9" w:rsidR="00DD3AED" w:rsidRDefault="00AF79F9" w:rsidP="00B03554">
      <w:pPr>
        <w:ind w:firstLine="0"/>
      </w:pPr>
      <w:r>
        <w:rPr>
          <w:noProof/>
        </w:rPr>
        <w:drawing>
          <wp:inline distT="0" distB="0" distL="0" distR="0" wp14:anchorId="2BEDAD01" wp14:editId="5812D05C">
            <wp:extent cx="5165124" cy="2905311"/>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74648" cy="2910668"/>
                    </a:xfrm>
                    <a:prstGeom prst="rect">
                      <a:avLst/>
                    </a:prstGeom>
                  </pic:spPr>
                </pic:pic>
              </a:graphicData>
            </a:graphic>
          </wp:inline>
        </w:drawing>
      </w:r>
    </w:p>
    <w:p w14:paraId="72BA5E87" w14:textId="0397AA1E" w:rsidR="004A66E2" w:rsidRDefault="004A66E2" w:rsidP="00B03554">
      <w:pPr>
        <w:ind w:firstLine="0"/>
      </w:pPr>
      <w:r>
        <w:t>The degree-</w:t>
      </w:r>
      <w:r w:rsidR="00FE7A69">
        <w:t>time graph</w:t>
      </w:r>
      <w:r>
        <w:t xml:space="preserve"> represented velocity </w:t>
      </w:r>
      <w:r w:rsidR="00DD3AED">
        <w:t xml:space="preserve"> </w:t>
      </w:r>
    </w:p>
    <w:p w14:paraId="694A83AD" w14:textId="77777777" w:rsidR="00DD3AED" w:rsidRDefault="00DD3AED" w:rsidP="00B03554">
      <w:pPr>
        <w:ind w:firstLine="0"/>
      </w:pPr>
    </w:p>
    <w:p w14:paraId="1A34105E" w14:textId="77777777" w:rsidR="003E257A" w:rsidRDefault="008B57B7" w:rsidP="003E257A">
      <w:pPr>
        <w:keepNext/>
        <w:ind w:firstLine="0"/>
      </w:pPr>
      <w:r>
        <w:rPr>
          <w:noProof/>
        </w:rPr>
        <w:drawing>
          <wp:inline distT="0" distB="0" distL="0" distR="0" wp14:anchorId="64D040D2" wp14:editId="083B0A0E">
            <wp:extent cx="5731510" cy="2852420"/>
            <wp:effectExtent l="0" t="0" r="254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11523"/>
                    <a:stretch/>
                  </pic:blipFill>
                  <pic:spPr bwMode="auto">
                    <a:xfrm>
                      <a:off x="0" y="0"/>
                      <a:ext cx="5731510" cy="2852420"/>
                    </a:xfrm>
                    <a:prstGeom prst="rect">
                      <a:avLst/>
                    </a:prstGeom>
                    <a:ln>
                      <a:noFill/>
                    </a:ln>
                    <a:extLst>
                      <a:ext uri="{53640926-AAD7-44D8-BBD7-CCE9431645EC}">
                        <a14:shadowObscured xmlns:a14="http://schemas.microsoft.com/office/drawing/2010/main"/>
                      </a:ext>
                    </a:extLst>
                  </pic:spPr>
                </pic:pic>
              </a:graphicData>
            </a:graphic>
          </wp:inline>
        </w:drawing>
      </w:r>
    </w:p>
    <w:p w14:paraId="28BD5BCE" w14:textId="36D24444" w:rsidR="003E257A" w:rsidRPr="003E257A" w:rsidRDefault="003E257A" w:rsidP="003E257A">
      <w:pPr>
        <w:ind w:firstLine="0"/>
        <w:rPr>
          <w:b/>
          <w:bCs/>
        </w:rPr>
      </w:pPr>
      <w:bookmarkStart w:id="39" w:name="_Toc39602908"/>
      <w:r w:rsidRPr="003E257A">
        <w:rPr>
          <w:b/>
          <w:bCs/>
        </w:rPr>
        <w:t xml:space="preserve">Figure </w:t>
      </w:r>
      <w:r w:rsidRPr="003E257A">
        <w:rPr>
          <w:b/>
          <w:bCs/>
        </w:rPr>
        <w:fldChar w:fldCharType="begin"/>
      </w:r>
      <w:r w:rsidRPr="003E257A">
        <w:rPr>
          <w:b/>
          <w:bCs/>
        </w:rPr>
        <w:instrText xml:space="preserve"> SEQ Figure \* ARABIC </w:instrText>
      </w:r>
      <w:r w:rsidRPr="003E257A">
        <w:rPr>
          <w:b/>
          <w:bCs/>
        </w:rPr>
        <w:fldChar w:fldCharType="separate"/>
      </w:r>
      <w:r w:rsidR="00CE67F2">
        <w:rPr>
          <w:b/>
          <w:bCs/>
          <w:noProof/>
        </w:rPr>
        <w:t>27</w:t>
      </w:r>
      <w:r w:rsidRPr="003E257A">
        <w:rPr>
          <w:b/>
          <w:bCs/>
        </w:rPr>
        <w:fldChar w:fldCharType="end"/>
      </w:r>
      <w:r w:rsidRPr="003E257A">
        <w:rPr>
          <w:b/>
          <w:bCs/>
        </w:rPr>
        <w:t xml:space="preserve"> The vector angles</w:t>
      </w:r>
      <w:bookmarkEnd w:id="39"/>
    </w:p>
    <w:p w14:paraId="72C94A9D" w14:textId="0377BB2A" w:rsidR="008B57B7" w:rsidRDefault="008B57B7" w:rsidP="003E257A">
      <w:pPr>
        <w:pStyle w:val="Caption"/>
        <w:jc w:val="both"/>
      </w:pPr>
    </w:p>
    <w:p w14:paraId="54B05F4E" w14:textId="77777777" w:rsidR="008B57B7" w:rsidRDefault="008B57B7" w:rsidP="00F327AC">
      <w:pPr>
        <w:ind w:firstLine="0"/>
        <w:rPr>
          <w:u w:val="single"/>
        </w:rPr>
      </w:pPr>
    </w:p>
    <w:p w14:paraId="5C98AD18" w14:textId="16E8F4DF" w:rsidR="008B57B7" w:rsidRDefault="008B57B7" w:rsidP="00F327AC">
      <w:pPr>
        <w:ind w:firstLine="0"/>
        <w:rPr>
          <w:b/>
          <w:bCs/>
          <w:u w:val="single"/>
        </w:rPr>
      </w:pPr>
    </w:p>
    <w:p w14:paraId="0206C663" w14:textId="6F3B3495" w:rsidR="00307E24" w:rsidRDefault="00307E24" w:rsidP="00F327AC">
      <w:pPr>
        <w:ind w:firstLine="0"/>
        <w:rPr>
          <w:b/>
          <w:bCs/>
          <w:u w:val="single"/>
        </w:rPr>
      </w:pPr>
    </w:p>
    <w:p w14:paraId="4D5D2659" w14:textId="5BFD1AF3" w:rsidR="00307E24" w:rsidRDefault="00307E24" w:rsidP="00F327AC">
      <w:pPr>
        <w:ind w:firstLine="0"/>
        <w:rPr>
          <w:b/>
          <w:bCs/>
          <w:u w:val="single"/>
        </w:rPr>
      </w:pPr>
    </w:p>
    <w:p w14:paraId="4EE4902F" w14:textId="77777777" w:rsidR="007B130E" w:rsidRPr="003E257A" w:rsidRDefault="007B130E" w:rsidP="00F327AC">
      <w:pPr>
        <w:ind w:firstLine="0"/>
        <w:rPr>
          <w:b/>
          <w:bCs/>
          <w:u w:val="single"/>
        </w:rPr>
      </w:pPr>
    </w:p>
    <w:p w14:paraId="6835619E" w14:textId="77777777" w:rsidR="00F327AC" w:rsidRPr="003E257A" w:rsidRDefault="00F327AC" w:rsidP="00F327AC">
      <w:pPr>
        <w:ind w:firstLine="0"/>
        <w:rPr>
          <w:b/>
          <w:bCs/>
          <w:u w:val="single"/>
        </w:rPr>
      </w:pPr>
      <w:r w:rsidRPr="003E257A">
        <w:rPr>
          <w:b/>
          <w:bCs/>
          <w:u w:val="single"/>
        </w:rPr>
        <w:lastRenderedPageBreak/>
        <w:t>first trial result (arm angle)</w:t>
      </w:r>
    </w:p>
    <w:p w14:paraId="02D07F1D" w14:textId="6B9F7E5C" w:rsidR="00FE7A69" w:rsidRPr="005E3437" w:rsidRDefault="00FE7A69" w:rsidP="00FE7A69">
      <w:pPr>
        <w:ind w:firstLine="0"/>
      </w:pPr>
      <w:r w:rsidRPr="005E3437">
        <w:t xml:space="preserve">The </w:t>
      </w:r>
      <w:r w:rsidR="00303859" w:rsidRPr="005E3437">
        <w:t>first 30 values</w:t>
      </w:r>
      <w:r w:rsidR="00303859">
        <w:t xml:space="preserve"> </w:t>
      </w:r>
      <w:r w:rsidRPr="005E3437">
        <w:t xml:space="preserve">are of </w:t>
      </w:r>
      <w:r w:rsidR="00303859">
        <w:t xml:space="preserve">the ideal </w:t>
      </w:r>
      <w:r w:rsidR="00303859" w:rsidRPr="00AB5C4C">
        <w:t>fixed 90-degree angle</w:t>
      </w:r>
      <w:r w:rsidR="00303859" w:rsidRPr="005E3437">
        <w:t xml:space="preserve"> </w:t>
      </w:r>
      <w:r w:rsidRPr="005E3437">
        <w:t xml:space="preserve">by </w:t>
      </w:r>
      <w:r w:rsidR="000270EA">
        <w:t xml:space="preserve">an </w:t>
      </w:r>
      <w:r w:rsidRPr="00654F56">
        <w:t xml:space="preserve">average value of </w:t>
      </w:r>
      <w:r w:rsidRPr="005E3437">
        <w:t>64 degrees</w:t>
      </w:r>
      <w:r w:rsidR="00303859">
        <w:t>.</w:t>
      </w:r>
    </w:p>
    <w:p w14:paraId="1706876E" w14:textId="27AF3A8C" w:rsidR="009A575A" w:rsidRPr="00AB5C4C" w:rsidRDefault="009A575A" w:rsidP="00F327AC">
      <w:pPr>
        <w:ind w:firstLine="0"/>
      </w:pPr>
      <w:r>
        <w:rPr>
          <w:noProof/>
        </w:rPr>
        <w:drawing>
          <wp:inline distT="0" distB="0" distL="0" distR="0" wp14:anchorId="0865C3DC" wp14:editId="25CC61CC">
            <wp:extent cx="5760085" cy="661162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085" cy="6611620"/>
                    </a:xfrm>
                    <a:prstGeom prst="rect">
                      <a:avLst/>
                    </a:prstGeom>
                  </pic:spPr>
                </pic:pic>
              </a:graphicData>
            </a:graphic>
          </wp:inline>
        </w:drawing>
      </w:r>
    </w:p>
    <w:p w14:paraId="0043C34C" w14:textId="6497162F" w:rsidR="00F327AC" w:rsidRDefault="00F327AC" w:rsidP="00F327AC">
      <w:pPr>
        <w:ind w:firstLine="0"/>
        <w:rPr>
          <w:u w:val="single"/>
        </w:rPr>
      </w:pPr>
    </w:p>
    <w:p w14:paraId="3F431538" w14:textId="77777777" w:rsidR="00F327AC" w:rsidRDefault="00F327AC" w:rsidP="00F327AC">
      <w:pPr>
        <w:ind w:firstLine="0"/>
        <w:rPr>
          <w:u w:val="single"/>
        </w:rPr>
      </w:pPr>
    </w:p>
    <w:p w14:paraId="0B91D1D9" w14:textId="77777777" w:rsidR="005E3437" w:rsidRDefault="005E3437" w:rsidP="00F327AC">
      <w:pPr>
        <w:ind w:firstLine="0"/>
        <w:rPr>
          <w:u w:val="single"/>
        </w:rPr>
      </w:pPr>
    </w:p>
    <w:p w14:paraId="742C36C3" w14:textId="77777777" w:rsidR="00F327AC" w:rsidRDefault="00F327AC" w:rsidP="00F327AC">
      <w:pPr>
        <w:ind w:firstLine="0"/>
        <w:rPr>
          <w:u w:val="single"/>
        </w:rPr>
      </w:pPr>
    </w:p>
    <w:p w14:paraId="2B1D4568" w14:textId="77777777" w:rsidR="007124B6" w:rsidRDefault="007124B6" w:rsidP="007124B6">
      <w:pPr>
        <w:ind w:firstLine="0"/>
        <w:rPr>
          <w:u w:val="single"/>
        </w:rPr>
      </w:pPr>
    </w:p>
    <w:p w14:paraId="1CFC7229" w14:textId="77777777" w:rsidR="007124B6" w:rsidRPr="00ED7991" w:rsidRDefault="007124B6" w:rsidP="007124B6">
      <w:pPr>
        <w:ind w:firstLine="0"/>
      </w:pPr>
      <w:r w:rsidRPr="00ED7991">
        <w:t xml:space="preserve">The last 30 values were off by </w:t>
      </w:r>
      <w:r>
        <w:t>an average value of</w:t>
      </w:r>
      <w:r w:rsidRPr="00ED7991">
        <w:t xml:space="preserve"> 40 degrees </w:t>
      </w:r>
    </w:p>
    <w:p w14:paraId="5F3DDB3D" w14:textId="77777777" w:rsidR="00F327AC" w:rsidRDefault="00F327AC" w:rsidP="00F327AC">
      <w:pPr>
        <w:ind w:firstLine="0"/>
        <w:rPr>
          <w:u w:val="single"/>
        </w:rPr>
      </w:pPr>
    </w:p>
    <w:p w14:paraId="63108B80" w14:textId="210F1E15" w:rsidR="00F327AC" w:rsidRDefault="009A575A" w:rsidP="00F327AC">
      <w:pPr>
        <w:ind w:firstLine="0"/>
        <w:rPr>
          <w:u w:val="single"/>
        </w:rPr>
      </w:pPr>
      <w:r w:rsidRPr="009A575A">
        <w:rPr>
          <w:noProof/>
        </w:rPr>
        <w:drawing>
          <wp:inline distT="0" distB="0" distL="0" distR="0" wp14:anchorId="5C01CCE4" wp14:editId="5735BE4D">
            <wp:extent cx="5760085" cy="6623050"/>
            <wp:effectExtent l="0" t="0" r="0" b="635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085" cy="6623050"/>
                    </a:xfrm>
                    <a:prstGeom prst="rect">
                      <a:avLst/>
                    </a:prstGeom>
                  </pic:spPr>
                </pic:pic>
              </a:graphicData>
            </a:graphic>
          </wp:inline>
        </w:drawing>
      </w:r>
    </w:p>
    <w:p w14:paraId="0CC48D43" w14:textId="65EA9F88" w:rsidR="00DD135C" w:rsidRDefault="00DD135C" w:rsidP="00F327AC">
      <w:pPr>
        <w:ind w:firstLine="0"/>
        <w:rPr>
          <w:u w:val="single"/>
        </w:rPr>
      </w:pPr>
    </w:p>
    <w:p w14:paraId="45019851" w14:textId="77777777" w:rsidR="00DD135C" w:rsidRDefault="00DD135C" w:rsidP="00F327AC">
      <w:pPr>
        <w:ind w:firstLine="0"/>
        <w:rPr>
          <w:u w:val="single"/>
        </w:rPr>
      </w:pPr>
    </w:p>
    <w:p w14:paraId="693D43E0" w14:textId="77777777" w:rsidR="00DD135C" w:rsidRDefault="00DD135C" w:rsidP="00F327AC">
      <w:pPr>
        <w:ind w:firstLine="0"/>
        <w:rPr>
          <w:u w:val="single"/>
        </w:rPr>
      </w:pPr>
    </w:p>
    <w:p w14:paraId="6E61CA27" w14:textId="77777777" w:rsidR="00DD135C" w:rsidRDefault="00DD135C" w:rsidP="00F327AC">
      <w:pPr>
        <w:ind w:firstLine="0"/>
        <w:rPr>
          <w:u w:val="single"/>
        </w:rPr>
      </w:pPr>
    </w:p>
    <w:p w14:paraId="38953BF2" w14:textId="77777777" w:rsidR="00DD135C" w:rsidRDefault="00DD135C" w:rsidP="00F327AC">
      <w:pPr>
        <w:ind w:firstLine="0"/>
        <w:rPr>
          <w:u w:val="single"/>
        </w:rPr>
      </w:pPr>
    </w:p>
    <w:p w14:paraId="50297D78" w14:textId="77777777" w:rsidR="00DD135C" w:rsidRDefault="00DD135C" w:rsidP="00F327AC">
      <w:pPr>
        <w:ind w:firstLine="0"/>
        <w:rPr>
          <w:u w:val="single"/>
        </w:rPr>
      </w:pPr>
    </w:p>
    <w:p w14:paraId="4B01030C" w14:textId="77777777" w:rsidR="00E24AA0" w:rsidRDefault="00E24AA0" w:rsidP="00E24AA0">
      <w:pPr>
        <w:ind w:firstLine="0"/>
        <w:rPr>
          <w:u w:val="single"/>
        </w:rPr>
      </w:pPr>
    </w:p>
    <w:p w14:paraId="00DEB5EF" w14:textId="77777777" w:rsidR="00E24AA0" w:rsidRPr="003E257A" w:rsidRDefault="00E24AA0" w:rsidP="00E24AA0">
      <w:pPr>
        <w:ind w:firstLine="0"/>
        <w:rPr>
          <w:b/>
          <w:bCs/>
          <w:u w:val="single"/>
        </w:rPr>
      </w:pPr>
      <w:r w:rsidRPr="003E257A">
        <w:rPr>
          <w:b/>
          <w:bCs/>
          <w:u w:val="single"/>
        </w:rPr>
        <w:t>third trial result (arm angle)</w:t>
      </w:r>
    </w:p>
    <w:p w14:paraId="7AF64BBE" w14:textId="663B2345" w:rsidR="00E24AA0" w:rsidRDefault="00E24AA0" w:rsidP="00E24AA0">
      <w:pPr>
        <w:ind w:firstLine="0"/>
      </w:pPr>
      <w:r w:rsidRPr="00ED7991">
        <w:lastRenderedPageBreak/>
        <w:t xml:space="preserve">The </w:t>
      </w:r>
      <w:r>
        <w:t>first</w:t>
      </w:r>
      <w:r w:rsidRPr="00ED7991">
        <w:t xml:space="preserve"> 30 values were </w:t>
      </w:r>
      <w:r w:rsidR="00D80489" w:rsidRPr="00ED7991">
        <w:t xml:space="preserve">off </w:t>
      </w:r>
      <w:r w:rsidR="00D80489">
        <w:t>the</w:t>
      </w:r>
      <w:r w:rsidR="007B130E">
        <w:t xml:space="preserve"> ideal value </w:t>
      </w:r>
      <w:r w:rsidRPr="00ED7991">
        <w:t>by</w:t>
      </w:r>
      <w:r w:rsidR="007B130E">
        <w:t xml:space="preserve"> an</w:t>
      </w:r>
      <w:r w:rsidRPr="00ED7991">
        <w:t xml:space="preserve"> </w:t>
      </w:r>
      <w:r w:rsidR="00654F56" w:rsidRPr="00654F56">
        <w:t xml:space="preserve">average value of </w:t>
      </w:r>
      <w:r>
        <w:t>12</w:t>
      </w:r>
      <w:r w:rsidRPr="00ED7991">
        <w:t xml:space="preserve"> </w:t>
      </w:r>
      <w:proofErr w:type="gramStart"/>
      <w:r w:rsidRPr="00ED7991">
        <w:t xml:space="preserve">degrees </w:t>
      </w:r>
      <w:r w:rsidR="00D80489">
        <w:t>.</w:t>
      </w:r>
      <w:proofErr w:type="gramEnd"/>
    </w:p>
    <w:p w14:paraId="55C4A186" w14:textId="77777777" w:rsidR="00E24AA0" w:rsidRPr="00ED7991" w:rsidRDefault="00E24AA0" w:rsidP="00E24AA0">
      <w:pPr>
        <w:ind w:firstLine="0"/>
      </w:pPr>
      <w:r>
        <w:rPr>
          <w:noProof/>
        </w:rPr>
        <w:drawing>
          <wp:inline distT="0" distB="0" distL="0" distR="0" wp14:anchorId="394955BF" wp14:editId="35E7CA07">
            <wp:extent cx="4992661" cy="574294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1260" t="20243" r="63981" b="8670"/>
                    <a:stretch/>
                  </pic:blipFill>
                  <pic:spPr bwMode="auto">
                    <a:xfrm>
                      <a:off x="0" y="0"/>
                      <a:ext cx="5018572" cy="5772745"/>
                    </a:xfrm>
                    <a:prstGeom prst="rect">
                      <a:avLst/>
                    </a:prstGeom>
                    <a:ln>
                      <a:noFill/>
                    </a:ln>
                    <a:extLst>
                      <a:ext uri="{53640926-AAD7-44D8-BBD7-CCE9431645EC}">
                        <a14:shadowObscured xmlns:a14="http://schemas.microsoft.com/office/drawing/2010/main"/>
                      </a:ext>
                    </a:extLst>
                  </pic:spPr>
                </pic:pic>
              </a:graphicData>
            </a:graphic>
          </wp:inline>
        </w:drawing>
      </w:r>
    </w:p>
    <w:p w14:paraId="73756D77" w14:textId="77777777" w:rsidR="00E24AA0" w:rsidRDefault="00E24AA0" w:rsidP="00E24AA0">
      <w:pPr>
        <w:ind w:firstLine="0"/>
      </w:pPr>
    </w:p>
    <w:p w14:paraId="7AF55B9F" w14:textId="77777777" w:rsidR="00E24AA0" w:rsidRDefault="00E24AA0" w:rsidP="00E24AA0">
      <w:pPr>
        <w:ind w:firstLine="0"/>
      </w:pPr>
    </w:p>
    <w:p w14:paraId="31C8EA75" w14:textId="77777777" w:rsidR="00E24AA0" w:rsidRDefault="00E24AA0" w:rsidP="00E24AA0">
      <w:pPr>
        <w:ind w:firstLine="0"/>
      </w:pPr>
    </w:p>
    <w:p w14:paraId="03D7628C" w14:textId="77777777" w:rsidR="00E24AA0" w:rsidRDefault="00E24AA0" w:rsidP="00E24AA0">
      <w:pPr>
        <w:ind w:firstLine="0"/>
      </w:pPr>
    </w:p>
    <w:p w14:paraId="78EC58BE" w14:textId="77777777" w:rsidR="00E24AA0" w:rsidRDefault="00E24AA0" w:rsidP="00E24AA0">
      <w:pPr>
        <w:ind w:firstLine="0"/>
      </w:pPr>
    </w:p>
    <w:p w14:paraId="1E156098" w14:textId="77777777" w:rsidR="00E24AA0" w:rsidRDefault="00E24AA0" w:rsidP="00E24AA0">
      <w:pPr>
        <w:ind w:firstLine="0"/>
      </w:pPr>
    </w:p>
    <w:p w14:paraId="35276C87" w14:textId="77777777" w:rsidR="00E24AA0" w:rsidRDefault="00E24AA0" w:rsidP="00E24AA0">
      <w:pPr>
        <w:ind w:firstLine="0"/>
      </w:pPr>
    </w:p>
    <w:p w14:paraId="447B518E" w14:textId="77777777" w:rsidR="00E24AA0" w:rsidRDefault="00E24AA0" w:rsidP="00E24AA0">
      <w:pPr>
        <w:ind w:firstLine="0"/>
      </w:pPr>
    </w:p>
    <w:p w14:paraId="49F49E9C" w14:textId="77777777" w:rsidR="00E24AA0" w:rsidRDefault="00E24AA0" w:rsidP="00E24AA0">
      <w:pPr>
        <w:ind w:firstLine="0"/>
      </w:pPr>
    </w:p>
    <w:p w14:paraId="63AD66D0" w14:textId="77777777" w:rsidR="00E24AA0" w:rsidRDefault="00E24AA0" w:rsidP="00E24AA0">
      <w:pPr>
        <w:ind w:firstLine="0"/>
      </w:pPr>
    </w:p>
    <w:p w14:paraId="0E4E132E" w14:textId="1EA7C874" w:rsidR="00E24AA0" w:rsidRPr="00ED7991" w:rsidRDefault="00E24AA0" w:rsidP="00E24AA0">
      <w:pPr>
        <w:ind w:firstLine="0"/>
      </w:pPr>
      <w:r w:rsidRPr="00ED7991">
        <w:t>The last 30 values were off</w:t>
      </w:r>
      <w:r w:rsidR="007B130E">
        <w:t xml:space="preserve"> the ideal value</w:t>
      </w:r>
      <w:r w:rsidRPr="00ED7991">
        <w:t xml:space="preserve"> by</w:t>
      </w:r>
      <w:r w:rsidR="007B130E">
        <w:t xml:space="preserve"> an</w:t>
      </w:r>
      <w:r w:rsidRPr="00ED7991">
        <w:t xml:space="preserve"> </w:t>
      </w:r>
      <w:r w:rsidR="00654F56" w:rsidRPr="00654F56">
        <w:t xml:space="preserve">average value of </w:t>
      </w:r>
      <w:r w:rsidR="007B2B0E" w:rsidRPr="00ED7991">
        <w:t>21</w:t>
      </w:r>
      <w:r>
        <w:t xml:space="preserve"> </w:t>
      </w:r>
      <w:r w:rsidRPr="00ED7991">
        <w:t xml:space="preserve">degrees </w:t>
      </w:r>
    </w:p>
    <w:p w14:paraId="6442887A" w14:textId="77777777" w:rsidR="00E24AA0" w:rsidRDefault="00E24AA0" w:rsidP="00E24AA0">
      <w:pPr>
        <w:ind w:firstLine="0"/>
        <w:rPr>
          <w:u w:val="single"/>
        </w:rPr>
      </w:pPr>
      <w:r>
        <w:rPr>
          <w:noProof/>
        </w:rPr>
        <w:lastRenderedPageBreak/>
        <w:drawing>
          <wp:inline distT="0" distB="0" distL="0" distR="0" wp14:anchorId="293502F8" wp14:editId="065442E5">
            <wp:extent cx="4962038" cy="66891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815" t="21109" r="61815" b="7953"/>
                    <a:stretch/>
                  </pic:blipFill>
                  <pic:spPr bwMode="auto">
                    <a:xfrm>
                      <a:off x="0" y="0"/>
                      <a:ext cx="4981482" cy="6715336"/>
                    </a:xfrm>
                    <a:prstGeom prst="rect">
                      <a:avLst/>
                    </a:prstGeom>
                    <a:ln>
                      <a:noFill/>
                    </a:ln>
                    <a:extLst>
                      <a:ext uri="{53640926-AAD7-44D8-BBD7-CCE9431645EC}">
                        <a14:shadowObscured xmlns:a14="http://schemas.microsoft.com/office/drawing/2010/main"/>
                      </a:ext>
                    </a:extLst>
                  </pic:spPr>
                </pic:pic>
              </a:graphicData>
            </a:graphic>
          </wp:inline>
        </w:drawing>
      </w:r>
    </w:p>
    <w:p w14:paraId="677A9612" w14:textId="426950E3" w:rsidR="00E24AA0" w:rsidRDefault="00E24AA0" w:rsidP="00E24AA0">
      <w:pPr>
        <w:ind w:firstLine="0"/>
        <w:rPr>
          <w:u w:val="single"/>
        </w:rPr>
      </w:pPr>
    </w:p>
    <w:p w14:paraId="5D50DF18" w14:textId="463E7DB5" w:rsidR="007124B6" w:rsidRDefault="007124B6" w:rsidP="00E24AA0">
      <w:pPr>
        <w:ind w:firstLine="0"/>
        <w:rPr>
          <w:u w:val="single"/>
        </w:rPr>
      </w:pPr>
    </w:p>
    <w:p w14:paraId="666954CE" w14:textId="7A1193FF" w:rsidR="007124B6" w:rsidRDefault="007124B6" w:rsidP="00E24AA0">
      <w:pPr>
        <w:ind w:firstLine="0"/>
        <w:rPr>
          <w:u w:val="single"/>
        </w:rPr>
      </w:pPr>
    </w:p>
    <w:p w14:paraId="0F6786C4" w14:textId="73411EEF" w:rsidR="007124B6" w:rsidRDefault="007124B6" w:rsidP="00E24AA0">
      <w:pPr>
        <w:ind w:firstLine="0"/>
        <w:rPr>
          <w:u w:val="single"/>
        </w:rPr>
      </w:pPr>
    </w:p>
    <w:p w14:paraId="244CA3D9" w14:textId="348D9718" w:rsidR="007124B6" w:rsidRDefault="007124B6" w:rsidP="00E24AA0">
      <w:pPr>
        <w:ind w:firstLine="0"/>
        <w:rPr>
          <w:u w:val="single"/>
        </w:rPr>
      </w:pPr>
    </w:p>
    <w:p w14:paraId="36EA4E4F" w14:textId="069300B9" w:rsidR="007124B6" w:rsidRDefault="007124B6" w:rsidP="00E24AA0">
      <w:pPr>
        <w:ind w:firstLine="0"/>
        <w:rPr>
          <w:u w:val="single"/>
        </w:rPr>
      </w:pPr>
    </w:p>
    <w:p w14:paraId="508F70BA" w14:textId="77777777" w:rsidR="007124B6" w:rsidRDefault="007124B6" w:rsidP="00E24AA0">
      <w:pPr>
        <w:ind w:firstLine="0"/>
        <w:rPr>
          <w:u w:val="single"/>
        </w:rPr>
      </w:pPr>
    </w:p>
    <w:p w14:paraId="64DC2400" w14:textId="7707E5D5" w:rsidR="00E24AA0" w:rsidRDefault="007124B6" w:rsidP="00E24AA0">
      <w:pPr>
        <w:ind w:firstLine="0"/>
        <w:rPr>
          <w:u w:val="single"/>
        </w:rPr>
      </w:pPr>
      <w:r>
        <w:rPr>
          <w:noProof/>
          <w:u w:val="single"/>
        </w:rPr>
        <w:lastRenderedPageBreak/>
        <w:drawing>
          <wp:inline distT="0" distB="0" distL="0" distR="0" wp14:anchorId="05091DC9" wp14:editId="49C84FCE">
            <wp:extent cx="4584700" cy="2755900"/>
            <wp:effectExtent l="0" t="0" r="6350" b="635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5E10AE" w14:textId="77777777" w:rsidR="00E24AA0" w:rsidRDefault="00E24AA0" w:rsidP="00F327AC">
      <w:pPr>
        <w:ind w:firstLine="0"/>
        <w:rPr>
          <w:u w:val="single"/>
        </w:rPr>
      </w:pPr>
    </w:p>
    <w:p w14:paraId="4FE71EAC" w14:textId="7E839EEF" w:rsidR="007B130E" w:rsidRDefault="007B130E" w:rsidP="00F327AC">
      <w:pPr>
        <w:ind w:firstLine="0"/>
        <w:rPr>
          <w:u w:val="single"/>
        </w:rPr>
      </w:pPr>
    </w:p>
    <w:p w14:paraId="1BAFE62E" w14:textId="6B4B4120" w:rsidR="007B130E" w:rsidRDefault="007B130E" w:rsidP="00F327AC">
      <w:pPr>
        <w:ind w:firstLine="0"/>
        <w:rPr>
          <w:u w:val="single"/>
        </w:rPr>
      </w:pPr>
    </w:p>
    <w:p w14:paraId="410E5785" w14:textId="16C55572" w:rsidR="007B130E" w:rsidRPr="007124B6" w:rsidRDefault="007B130E" w:rsidP="00F327AC">
      <w:pPr>
        <w:ind w:firstLine="0"/>
      </w:pPr>
      <w:r w:rsidRPr="007124B6">
        <w:t xml:space="preserve">They </w:t>
      </w:r>
      <w:proofErr w:type="gramStart"/>
      <w:r w:rsidR="007124B6">
        <w:t>was</w:t>
      </w:r>
      <w:proofErr w:type="gramEnd"/>
      <w:r w:rsidRPr="007124B6">
        <w:t xml:space="preserve"> a gap at 3.5 </w:t>
      </w:r>
      <w:r w:rsidR="007124B6" w:rsidRPr="007124B6">
        <w:t>seconds. This</w:t>
      </w:r>
      <w:r w:rsidRPr="007124B6">
        <w:t xml:space="preserve"> was caused by </w:t>
      </w:r>
      <w:r w:rsidR="007124B6" w:rsidRPr="007124B6">
        <w:t>participant losing stability resulting in them moving away from camera detecting markers</w:t>
      </w:r>
    </w:p>
    <w:p w14:paraId="2BD0F146" w14:textId="785F6215" w:rsidR="007B130E" w:rsidRDefault="007B130E" w:rsidP="00F327AC">
      <w:pPr>
        <w:ind w:firstLine="0"/>
        <w:rPr>
          <w:u w:val="single"/>
        </w:rPr>
      </w:pPr>
    </w:p>
    <w:p w14:paraId="7E42BA35" w14:textId="366C45D1" w:rsidR="007B130E" w:rsidRDefault="007B130E" w:rsidP="00F327AC">
      <w:pPr>
        <w:ind w:firstLine="0"/>
        <w:rPr>
          <w:u w:val="single"/>
        </w:rPr>
      </w:pPr>
    </w:p>
    <w:p w14:paraId="72BF39EA" w14:textId="4922A203" w:rsidR="007B130E" w:rsidRDefault="007B130E" w:rsidP="00F327AC">
      <w:pPr>
        <w:ind w:firstLine="0"/>
        <w:rPr>
          <w:u w:val="single"/>
        </w:rPr>
      </w:pPr>
    </w:p>
    <w:p w14:paraId="50AE1C23" w14:textId="6CC205DF" w:rsidR="007B130E" w:rsidRDefault="007B130E" w:rsidP="00F327AC">
      <w:pPr>
        <w:ind w:firstLine="0"/>
        <w:rPr>
          <w:u w:val="single"/>
        </w:rPr>
      </w:pPr>
    </w:p>
    <w:p w14:paraId="6A683FA9" w14:textId="542EE220" w:rsidR="007B130E" w:rsidRDefault="007B130E" w:rsidP="00F327AC">
      <w:pPr>
        <w:ind w:firstLine="0"/>
        <w:rPr>
          <w:u w:val="single"/>
        </w:rPr>
      </w:pPr>
    </w:p>
    <w:p w14:paraId="25A5BA98" w14:textId="63CF67EF" w:rsidR="007B130E" w:rsidRDefault="007B130E" w:rsidP="00F327AC">
      <w:pPr>
        <w:ind w:firstLine="0"/>
        <w:rPr>
          <w:u w:val="single"/>
        </w:rPr>
      </w:pPr>
    </w:p>
    <w:p w14:paraId="26D31D3C" w14:textId="591FA395" w:rsidR="007B130E" w:rsidRDefault="007B130E" w:rsidP="00F327AC">
      <w:pPr>
        <w:ind w:firstLine="0"/>
        <w:rPr>
          <w:u w:val="single"/>
        </w:rPr>
      </w:pPr>
    </w:p>
    <w:p w14:paraId="2DD37DEC" w14:textId="482832C1" w:rsidR="007B130E" w:rsidRDefault="007B130E" w:rsidP="00F327AC">
      <w:pPr>
        <w:ind w:firstLine="0"/>
        <w:rPr>
          <w:u w:val="single"/>
        </w:rPr>
      </w:pPr>
    </w:p>
    <w:p w14:paraId="492FDFC4" w14:textId="5EB700C5" w:rsidR="007B130E" w:rsidRDefault="007B130E" w:rsidP="00F327AC">
      <w:pPr>
        <w:ind w:firstLine="0"/>
        <w:rPr>
          <w:u w:val="single"/>
        </w:rPr>
      </w:pPr>
    </w:p>
    <w:p w14:paraId="2DA57C54" w14:textId="2A94D555" w:rsidR="007B130E" w:rsidRDefault="007B130E" w:rsidP="00F327AC">
      <w:pPr>
        <w:ind w:firstLine="0"/>
        <w:rPr>
          <w:u w:val="single"/>
        </w:rPr>
      </w:pPr>
    </w:p>
    <w:p w14:paraId="2AC8E2AA" w14:textId="50A9781B" w:rsidR="007B130E" w:rsidRDefault="007B130E" w:rsidP="00F327AC">
      <w:pPr>
        <w:ind w:firstLine="0"/>
        <w:rPr>
          <w:u w:val="single"/>
        </w:rPr>
      </w:pPr>
    </w:p>
    <w:p w14:paraId="107191F5" w14:textId="179DC430" w:rsidR="007B130E" w:rsidRDefault="007B130E" w:rsidP="00F327AC">
      <w:pPr>
        <w:ind w:firstLine="0"/>
        <w:rPr>
          <w:u w:val="single"/>
        </w:rPr>
      </w:pPr>
    </w:p>
    <w:p w14:paraId="1A7C1D09" w14:textId="612C955F" w:rsidR="007B130E" w:rsidRDefault="007B130E" w:rsidP="00F327AC">
      <w:pPr>
        <w:ind w:firstLine="0"/>
        <w:rPr>
          <w:u w:val="single"/>
        </w:rPr>
      </w:pPr>
    </w:p>
    <w:p w14:paraId="066B3E8C" w14:textId="33B15668" w:rsidR="007B130E" w:rsidRDefault="007B130E" w:rsidP="00F327AC">
      <w:pPr>
        <w:ind w:firstLine="0"/>
        <w:rPr>
          <w:u w:val="single"/>
        </w:rPr>
      </w:pPr>
    </w:p>
    <w:p w14:paraId="354CB09E" w14:textId="63C7411D" w:rsidR="007B130E" w:rsidRDefault="007B130E" w:rsidP="00F327AC">
      <w:pPr>
        <w:ind w:firstLine="0"/>
        <w:rPr>
          <w:u w:val="single"/>
        </w:rPr>
      </w:pPr>
    </w:p>
    <w:p w14:paraId="6E19D91D" w14:textId="10EFC7DC" w:rsidR="007B130E" w:rsidRDefault="007B130E" w:rsidP="00F327AC">
      <w:pPr>
        <w:ind w:firstLine="0"/>
        <w:rPr>
          <w:u w:val="single"/>
        </w:rPr>
      </w:pPr>
    </w:p>
    <w:p w14:paraId="59D2FBCB" w14:textId="77B0803C" w:rsidR="007B130E" w:rsidRDefault="007B130E" w:rsidP="00F327AC">
      <w:pPr>
        <w:ind w:firstLine="0"/>
        <w:rPr>
          <w:u w:val="single"/>
        </w:rPr>
      </w:pPr>
    </w:p>
    <w:p w14:paraId="49346C04" w14:textId="1451A88A" w:rsidR="007B130E" w:rsidRDefault="007B130E" w:rsidP="00F327AC">
      <w:pPr>
        <w:ind w:firstLine="0"/>
        <w:rPr>
          <w:u w:val="single"/>
        </w:rPr>
      </w:pPr>
    </w:p>
    <w:p w14:paraId="450BBA0F" w14:textId="77777777" w:rsidR="007B130E" w:rsidRDefault="007B130E" w:rsidP="00F327AC">
      <w:pPr>
        <w:ind w:firstLine="0"/>
        <w:rPr>
          <w:b/>
          <w:bCs/>
          <w:u w:val="single"/>
        </w:rPr>
      </w:pPr>
    </w:p>
    <w:p w14:paraId="4B54A38A" w14:textId="3EE7288F" w:rsidR="00F327AC" w:rsidRPr="003E257A" w:rsidRDefault="00F327AC" w:rsidP="00F327AC">
      <w:pPr>
        <w:ind w:firstLine="0"/>
        <w:rPr>
          <w:b/>
          <w:bCs/>
          <w:u w:val="single"/>
        </w:rPr>
      </w:pPr>
      <w:r w:rsidRPr="003E257A">
        <w:rPr>
          <w:b/>
          <w:bCs/>
          <w:u w:val="single"/>
        </w:rPr>
        <w:lastRenderedPageBreak/>
        <w:t>first trial result (</w:t>
      </w:r>
      <w:r w:rsidR="00743089">
        <w:rPr>
          <w:b/>
          <w:bCs/>
          <w:u w:val="single"/>
        </w:rPr>
        <w:t>scissors</w:t>
      </w:r>
      <w:r w:rsidRPr="003E257A">
        <w:rPr>
          <w:b/>
          <w:bCs/>
          <w:u w:val="single"/>
        </w:rPr>
        <w:t xml:space="preserve"> angle)</w:t>
      </w:r>
    </w:p>
    <w:p w14:paraId="0912B16A" w14:textId="117AA45F" w:rsidR="00ED7991" w:rsidRDefault="00DA4A41" w:rsidP="00ED7991">
      <w:pPr>
        <w:ind w:firstLine="0"/>
      </w:pPr>
      <w:r w:rsidRPr="00DA4A41">
        <w:t>The ideal incision should be made at an angle</w:t>
      </w:r>
      <w:r w:rsidR="000270EA">
        <w:t xml:space="preserve"> of</w:t>
      </w:r>
      <w:r w:rsidRPr="00DA4A41">
        <w:t xml:space="preserve"> less than 90.</w:t>
      </w:r>
      <w:r w:rsidRPr="00ED7991">
        <w:t xml:space="preserve"> The</w:t>
      </w:r>
      <w:r w:rsidR="00ED7991" w:rsidRPr="00ED7991">
        <w:t xml:space="preserve"> </w:t>
      </w:r>
      <w:r w:rsidR="00ED7991">
        <w:t>first</w:t>
      </w:r>
      <w:r w:rsidR="00ED7991" w:rsidRPr="00ED7991">
        <w:t xml:space="preserve"> 30 values </w:t>
      </w:r>
      <w:r w:rsidR="00E24AA0">
        <w:t xml:space="preserve">are </w:t>
      </w:r>
      <w:r w:rsidR="00111E00">
        <w:t xml:space="preserve">less than 90 degrees (an </w:t>
      </w:r>
      <w:r w:rsidR="00E24AA0">
        <w:t>acute</w:t>
      </w:r>
      <w:r w:rsidR="00111E00">
        <w:t xml:space="preserve"> angle</w:t>
      </w:r>
      <w:r w:rsidR="00307E24">
        <w:t>)</w:t>
      </w:r>
      <w:r w:rsidR="00307E24" w:rsidRPr="00ED7991">
        <w:t>. The</w:t>
      </w:r>
      <w:r w:rsidR="00743089">
        <w:t xml:space="preserve"> difference </w:t>
      </w:r>
      <w:r w:rsidR="00DB7162">
        <w:t>was</w:t>
      </w:r>
      <w:r w:rsidR="007B130E">
        <w:t xml:space="preserve"> an</w:t>
      </w:r>
      <w:r w:rsidR="00743089">
        <w:t xml:space="preserve"> </w:t>
      </w:r>
      <w:r w:rsidR="00654F56" w:rsidRPr="00654F56">
        <w:t xml:space="preserve">average value of </w:t>
      </w:r>
      <w:r w:rsidR="00743089">
        <w:t>70 degrees.</w:t>
      </w:r>
    </w:p>
    <w:p w14:paraId="042DDA36" w14:textId="366B5532" w:rsidR="00743089" w:rsidRPr="00DA4A41" w:rsidRDefault="00743089" w:rsidP="00ED7991">
      <w:pPr>
        <w:ind w:firstLine="0"/>
        <w:rPr>
          <w:u w:val="single"/>
        </w:rPr>
      </w:pPr>
      <w:r>
        <w:rPr>
          <w:noProof/>
        </w:rPr>
        <w:drawing>
          <wp:inline distT="0" distB="0" distL="0" distR="0" wp14:anchorId="4EB02F69" wp14:editId="5817BD96">
            <wp:extent cx="4648200" cy="7286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48200" cy="7286625"/>
                    </a:xfrm>
                    <a:prstGeom prst="rect">
                      <a:avLst/>
                    </a:prstGeom>
                  </pic:spPr>
                </pic:pic>
              </a:graphicData>
            </a:graphic>
          </wp:inline>
        </w:drawing>
      </w:r>
    </w:p>
    <w:p w14:paraId="2D2CDF8A" w14:textId="1686E87A" w:rsidR="00ED7991" w:rsidRDefault="00ED7991" w:rsidP="00ED7991">
      <w:pPr>
        <w:ind w:firstLine="0"/>
      </w:pPr>
    </w:p>
    <w:p w14:paraId="2D88752B" w14:textId="77777777" w:rsidR="00111E00" w:rsidRDefault="00111E00" w:rsidP="00ED7991">
      <w:pPr>
        <w:ind w:firstLine="0"/>
      </w:pPr>
    </w:p>
    <w:p w14:paraId="6703C9C3" w14:textId="77777777" w:rsidR="00111E00" w:rsidRDefault="00111E00" w:rsidP="00ED7991">
      <w:pPr>
        <w:ind w:firstLine="0"/>
      </w:pPr>
    </w:p>
    <w:p w14:paraId="69474F5A" w14:textId="77777777" w:rsidR="00B064C6" w:rsidRPr="00ED7991" w:rsidRDefault="00B064C6" w:rsidP="00ED7991">
      <w:pPr>
        <w:ind w:firstLine="0"/>
      </w:pPr>
    </w:p>
    <w:p w14:paraId="0C240BDB" w14:textId="714F08EC" w:rsidR="00ED7991" w:rsidRPr="00ED7991" w:rsidRDefault="00ED7991" w:rsidP="00ED7991">
      <w:pPr>
        <w:ind w:firstLine="0"/>
      </w:pPr>
      <w:r w:rsidRPr="00ED7991">
        <w:t xml:space="preserve">The last 30 values were </w:t>
      </w:r>
      <w:r w:rsidR="00111E00">
        <w:t>less than 90 degrees (an obtuse angle)</w:t>
      </w:r>
      <w:r w:rsidR="00B064C6">
        <w:t xml:space="preserve"> required.</w:t>
      </w:r>
    </w:p>
    <w:p w14:paraId="5DE799E9" w14:textId="43A9A308" w:rsidR="00ED7991" w:rsidRDefault="00ED7991" w:rsidP="00F327AC">
      <w:pPr>
        <w:ind w:firstLine="0"/>
        <w:rPr>
          <w:u w:val="single"/>
        </w:rPr>
      </w:pPr>
    </w:p>
    <w:p w14:paraId="1908792E" w14:textId="594A3D1F" w:rsidR="00F327AC" w:rsidRDefault="00743089" w:rsidP="00F327AC">
      <w:pPr>
        <w:ind w:firstLine="0"/>
        <w:rPr>
          <w:u w:val="single"/>
        </w:rPr>
      </w:pPr>
      <w:r w:rsidRPr="00743089">
        <w:rPr>
          <w:noProof/>
        </w:rPr>
        <w:drawing>
          <wp:inline distT="0" distB="0" distL="0" distR="0" wp14:anchorId="1017A8DB" wp14:editId="76B594D3">
            <wp:extent cx="4619625" cy="727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19625" cy="7277100"/>
                    </a:xfrm>
                    <a:prstGeom prst="rect">
                      <a:avLst/>
                    </a:prstGeom>
                  </pic:spPr>
                </pic:pic>
              </a:graphicData>
            </a:graphic>
          </wp:inline>
        </w:drawing>
      </w:r>
    </w:p>
    <w:p w14:paraId="3122D386" w14:textId="30AC8619" w:rsidR="00111E00" w:rsidRDefault="00111E00" w:rsidP="00F327AC">
      <w:pPr>
        <w:ind w:firstLine="0"/>
        <w:rPr>
          <w:u w:val="single"/>
        </w:rPr>
      </w:pPr>
    </w:p>
    <w:p w14:paraId="65A14AAA" w14:textId="49F57917" w:rsidR="007124B6" w:rsidRDefault="007124B6" w:rsidP="00F327AC">
      <w:pPr>
        <w:ind w:firstLine="0"/>
        <w:rPr>
          <w:u w:val="single"/>
        </w:rPr>
      </w:pPr>
    </w:p>
    <w:p w14:paraId="6933532D" w14:textId="77777777" w:rsidR="007124B6" w:rsidRDefault="007124B6" w:rsidP="00F327AC">
      <w:pPr>
        <w:ind w:firstLine="0"/>
        <w:rPr>
          <w:u w:val="single"/>
        </w:rPr>
      </w:pPr>
    </w:p>
    <w:p w14:paraId="20199BAA" w14:textId="51B01DAB" w:rsidR="00F327AC" w:rsidRPr="003E257A" w:rsidRDefault="00130C62" w:rsidP="00F327AC">
      <w:pPr>
        <w:ind w:firstLine="0"/>
        <w:rPr>
          <w:b/>
          <w:bCs/>
          <w:u w:val="single"/>
        </w:rPr>
      </w:pPr>
      <w:r w:rsidRPr="003E257A">
        <w:rPr>
          <w:b/>
          <w:bCs/>
          <w:u w:val="single"/>
        </w:rPr>
        <w:t>third</w:t>
      </w:r>
      <w:r w:rsidR="00F327AC" w:rsidRPr="003E257A">
        <w:rPr>
          <w:b/>
          <w:bCs/>
          <w:u w:val="single"/>
        </w:rPr>
        <w:t xml:space="preserve"> trial result (</w:t>
      </w:r>
      <w:r w:rsidR="00743089">
        <w:rPr>
          <w:b/>
          <w:bCs/>
          <w:u w:val="single"/>
        </w:rPr>
        <w:t>scissors</w:t>
      </w:r>
      <w:r w:rsidR="00F327AC" w:rsidRPr="003E257A">
        <w:rPr>
          <w:b/>
          <w:bCs/>
          <w:u w:val="single"/>
        </w:rPr>
        <w:t xml:space="preserve"> angle)</w:t>
      </w:r>
    </w:p>
    <w:p w14:paraId="11759663" w14:textId="556A74A1" w:rsidR="00111E00" w:rsidRPr="00ED7991" w:rsidRDefault="00111E00" w:rsidP="00111E00">
      <w:pPr>
        <w:ind w:firstLine="0"/>
      </w:pPr>
      <w:r w:rsidRPr="00ED7991">
        <w:lastRenderedPageBreak/>
        <w:t xml:space="preserve">The last 30 values were </w:t>
      </w:r>
      <w:r>
        <w:t xml:space="preserve">less than </w:t>
      </w:r>
      <w:r w:rsidR="007124B6">
        <w:t>90</w:t>
      </w:r>
      <w:r>
        <w:t xml:space="preserve"> </w:t>
      </w:r>
      <w:r w:rsidR="007124B6">
        <w:t>degrees (an obtuse angle) by an average value of</w:t>
      </w:r>
      <w:r>
        <w:t xml:space="preserve"> </w:t>
      </w:r>
      <w:r w:rsidR="007124B6">
        <w:t>66 degrees.</w:t>
      </w:r>
    </w:p>
    <w:p w14:paraId="67170E55" w14:textId="77777777" w:rsidR="00F327AC" w:rsidRDefault="00111E00" w:rsidP="00F327AC">
      <w:pPr>
        <w:ind w:firstLine="0"/>
        <w:rPr>
          <w:u w:val="single"/>
        </w:rPr>
      </w:pPr>
      <w:r>
        <w:rPr>
          <w:noProof/>
        </w:rPr>
        <w:drawing>
          <wp:inline distT="0" distB="0" distL="0" distR="0" wp14:anchorId="0172D87F" wp14:editId="5B0BFFE6">
            <wp:extent cx="4203065" cy="7372699"/>
            <wp:effectExtent l="0" t="0" r="698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389" t="20603" r="62530" b="8436"/>
                    <a:stretch/>
                  </pic:blipFill>
                  <pic:spPr bwMode="auto">
                    <a:xfrm>
                      <a:off x="0" y="0"/>
                      <a:ext cx="4220949" cy="7404069"/>
                    </a:xfrm>
                    <a:prstGeom prst="rect">
                      <a:avLst/>
                    </a:prstGeom>
                    <a:ln>
                      <a:noFill/>
                    </a:ln>
                    <a:extLst>
                      <a:ext uri="{53640926-AAD7-44D8-BBD7-CCE9431645EC}">
                        <a14:shadowObscured xmlns:a14="http://schemas.microsoft.com/office/drawing/2010/main"/>
                      </a:ext>
                    </a:extLst>
                  </pic:spPr>
                </pic:pic>
              </a:graphicData>
            </a:graphic>
          </wp:inline>
        </w:drawing>
      </w:r>
    </w:p>
    <w:p w14:paraId="70D94521" w14:textId="4A14E281" w:rsidR="00EA768E" w:rsidRDefault="00EA768E" w:rsidP="00B03554">
      <w:pPr>
        <w:ind w:firstLine="0"/>
      </w:pPr>
    </w:p>
    <w:p w14:paraId="1E424C73" w14:textId="77777777" w:rsidR="007124B6" w:rsidRDefault="007124B6" w:rsidP="00B03554">
      <w:pPr>
        <w:ind w:firstLine="0"/>
      </w:pPr>
    </w:p>
    <w:p w14:paraId="5A3DF853" w14:textId="77777777" w:rsidR="00111E00" w:rsidRPr="00ED7991" w:rsidRDefault="00111E00" w:rsidP="00111E00">
      <w:pPr>
        <w:ind w:firstLine="0"/>
      </w:pPr>
      <w:r w:rsidRPr="00ED7991">
        <w:t xml:space="preserve">The last 30 values were </w:t>
      </w:r>
      <w:r>
        <w:t>less than 90 degrees (an obtuse angle)</w:t>
      </w:r>
      <w:r w:rsidRPr="00ED7991">
        <w:t xml:space="preserve"> </w:t>
      </w:r>
    </w:p>
    <w:p w14:paraId="166C7361" w14:textId="77777777" w:rsidR="009119A5" w:rsidRDefault="009D583C" w:rsidP="00B03554">
      <w:pPr>
        <w:ind w:firstLine="0"/>
      </w:pPr>
      <w:r>
        <w:rPr>
          <w:noProof/>
        </w:rPr>
        <w:lastRenderedPageBreak/>
        <w:drawing>
          <wp:inline distT="0" distB="0" distL="0" distR="0" wp14:anchorId="3F89C5C9" wp14:editId="071F0822">
            <wp:extent cx="4309110" cy="48768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66" t="20348" r="61673" b="8441"/>
                    <a:stretch/>
                  </pic:blipFill>
                  <pic:spPr bwMode="auto">
                    <a:xfrm>
                      <a:off x="0" y="0"/>
                      <a:ext cx="4319044" cy="4888043"/>
                    </a:xfrm>
                    <a:prstGeom prst="rect">
                      <a:avLst/>
                    </a:prstGeom>
                    <a:ln>
                      <a:noFill/>
                    </a:ln>
                    <a:extLst>
                      <a:ext uri="{53640926-AAD7-44D8-BBD7-CCE9431645EC}">
                        <a14:shadowObscured xmlns:a14="http://schemas.microsoft.com/office/drawing/2010/main"/>
                      </a:ext>
                    </a:extLst>
                  </pic:spPr>
                </pic:pic>
              </a:graphicData>
            </a:graphic>
          </wp:inline>
        </w:drawing>
      </w:r>
    </w:p>
    <w:p w14:paraId="599300F1" w14:textId="77777777" w:rsidR="00111E00" w:rsidRDefault="00111E00" w:rsidP="00B03554">
      <w:pPr>
        <w:ind w:firstLine="0"/>
      </w:pPr>
    </w:p>
    <w:p w14:paraId="7797F9EF" w14:textId="77777777" w:rsidR="00111E00" w:rsidRDefault="009D583C" w:rsidP="00B03554">
      <w:pPr>
        <w:ind w:firstLine="0"/>
      </w:pPr>
      <w:r>
        <w:rPr>
          <w:noProof/>
        </w:rPr>
        <w:drawing>
          <wp:inline distT="0" distB="0" distL="0" distR="0" wp14:anchorId="7126683F" wp14:editId="697A20CF">
            <wp:extent cx="4584700" cy="2755900"/>
            <wp:effectExtent l="0" t="0" r="635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C5C449B" w14:textId="22BCA1B6" w:rsidR="00111E00" w:rsidRDefault="00307E24" w:rsidP="00B03554">
      <w:pPr>
        <w:ind w:firstLine="0"/>
      </w:pPr>
      <w:r>
        <w:t xml:space="preserve">Outlier </w:t>
      </w:r>
      <w:r w:rsidR="00B064C6">
        <w:t>are seen in the</w:t>
      </w:r>
      <w:r>
        <w:t xml:space="preserve"> 9</w:t>
      </w:r>
      <w:r w:rsidR="00B064C6">
        <w:t>th</w:t>
      </w:r>
      <w:r>
        <w:t xml:space="preserve"> second</w:t>
      </w:r>
      <w:r w:rsidR="00B064C6">
        <w:t>.</w:t>
      </w:r>
    </w:p>
    <w:p w14:paraId="56464F7A" w14:textId="1BD0B88E" w:rsidR="001C0A42" w:rsidRPr="00743089" w:rsidRDefault="001C0A42" w:rsidP="00B03554">
      <w:pPr>
        <w:ind w:firstLine="0"/>
        <w:rPr>
          <w:b/>
          <w:bCs/>
        </w:rPr>
      </w:pPr>
    </w:p>
    <w:p w14:paraId="6263D622" w14:textId="77777777" w:rsidR="00BD0CF9" w:rsidRPr="00801C4B" w:rsidRDefault="00BD0CF9" w:rsidP="00B03554">
      <w:pPr>
        <w:ind w:firstLine="0"/>
        <w:rPr>
          <w:u w:val="single"/>
        </w:rPr>
      </w:pPr>
    </w:p>
    <w:p w14:paraId="7934BEF4" w14:textId="3A59C52D" w:rsidR="00836C67" w:rsidRPr="00712E6A" w:rsidRDefault="003E257A" w:rsidP="00B03554">
      <w:pPr>
        <w:ind w:firstLine="0"/>
      </w:pPr>
      <w:r w:rsidRPr="00801C4B">
        <w:t>All the</w:t>
      </w:r>
      <w:r w:rsidR="00743089" w:rsidRPr="00801C4B">
        <w:t xml:space="preserve"> medical</w:t>
      </w:r>
      <w:r w:rsidRPr="00801C4B">
        <w:t xml:space="preserve"> </w:t>
      </w:r>
      <w:r w:rsidR="00743089" w:rsidRPr="00801C4B">
        <w:t>instruments</w:t>
      </w:r>
      <w:r w:rsidRPr="00801C4B">
        <w:t xml:space="preserve"> </w:t>
      </w:r>
      <w:r w:rsidR="00743089" w:rsidRPr="00801C4B">
        <w:t>data and graphs</w:t>
      </w:r>
      <w:r w:rsidRPr="00801C4B">
        <w:t xml:space="preserve"> are </w:t>
      </w:r>
      <w:r w:rsidR="00801C4B">
        <w:t>i</w:t>
      </w:r>
      <w:r w:rsidR="00BD36D9" w:rsidRPr="00801C4B">
        <w:t>n appendix</w:t>
      </w:r>
      <w:r w:rsidR="007B2B0E" w:rsidRPr="00801C4B">
        <w:t xml:space="preserve"> section </w:t>
      </w:r>
      <w:r w:rsidR="00801C4B">
        <w:t>C</w:t>
      </w:r>
    </w:p>
    <w:p w14:paraId="778E8169" w14:textId="77777777" w:rsidR="00501829" w:rsidRDefault="00501829" w:rsidP="00501829">
      <w:pPr>
        <w:pStyle w:val="Heading1"/>
      </w:pPr>
      <w:bookmarkStart w:id="40" w:name="_Toc82929540"/>
      <w:bookmarkStart w:id="41" w:name="_Toc510538204"/>
      <w:r>
        <w:lastRenderedPageBreak/>
        <w:t>Discussion</w:t>
      </w:r>
      <w:bookmarkEnd w:id="40"/>
      <w:bookmarkEnd w:id="41"/>
    </w:p>
    <w:p w14:paraId="5373C932" w14:textId="2E3DE2EF" w:rsidR="00CC4FE9" w:rsidRPr="00680A6E" w:rsidRDefault="00CC4FE9" w:rsidP="00A17495">
      <w:pPr>
        <w:rPr>
          <w:b/>
          <w:bCs/>
          <w:u w:val="single"/>
        </w:rPr>
      </w:pPr>
      <w:r w:rsidRPr="00680A6E">
        <w:rPr>
          <w:b/>
          <w:bCs/>
          <w:u w:val="single"/>
        </w:rPr>
        <w:t xml:space="preserve">Technical problems and solutions </w:t>
      </w:r>
    </w:p>
    <w:p w14:paraId="2293754D" w14:textId="33F4A3DB" w:rsidR="00CC4FE9" w:rsidRDefault="00CC4FE9" w:rsidP="00CC4FE9">
      <w:pPr>
        <w:pStyle w:val="ListParagraph"/>
        <w:numPr>
          <w:ilvl w:val="0"/>
          <w:numId w:val="18"/>
        </w:numPr>
      </w:pPr>
      <w:r w:rsidRPr="00A21BDB">
        <w:t xml:space="preserve">The small and mobile codamotion system </w:t>
      </w:r>
      <w:r w:rsidR="00DB7162">
        <w:t>is</w:t>
      </w:r>
      <w:r w:rsidRPr="00A21BDB">
        <w:t xml:space="preserve"> very sensitive but it cannot adapt to reading movements made in positions outside its known axis. This is its greatest limit and strength This means it can be used to detect minute changes if it is done within the cameras viewing angle.</w:t>
      </w:r>
      <w:r>
        <w:t xml:space="preserve"> </w:t>
      </w:r>
      <w:r w:rsidRPr="00A21BDB">
        <w:t xml:space="preserve">This is a technical problem that can be solved using technical protocols </w:t>
      </w:r>
      <w:r w:rsidR="000270EA">
        <w:t>that</w:t>
      </w:r>
      <w:r w:rsidRPr="00A21BDB">
        <w:t xml:space="preserve"> can be adopted while using codamotion. This include</w:t>
      </w:r>
      <w:r>
        <w:t>.</w:t>
      </w:r>
    </w:p>
    <w:p w14:paraId="0E07CB6A" w14:textId="77777777" w:rsidR="00CC4FE9" w:rsidRPr="00A21BDB" w:rsidRDefault="00CC4FE9" w:rsidP="00CC4FE9">
      <w:pPr>
        <w:ind w:firstLine="0"/>
      </w:pPr>
    </w:p>
    <w:p w14:paraId="5C135D13" w14:textId="7D08E129" w:rsidR="00CC4FE9" w:rsidRDefault="00CC4FE9" w:rsidP="00CC4FE9">
      <w:pPr>
        <w:pStyle w:val="ListParagraph"/>
        <w:numPr>
          <w:ilvl w:val="0"/>
          <w:numId w:val="21"/>
        </w:numPr>
      </w:pPr>
      <w:r>
        <w:t>R</w:t>
      </w:r>
      <w:r w:rsidRPr="00A21BDB">
        <w:t xml:space="preserve">eadjusting the </w:t>
      </w:r>
      <w:r>
        <w:t xml:space="preserve">motion analysis </w:t>
      </w:r>
      <w:r w:rsidRPr="00A21BDB">
        <w:t>system camera or using more cameras. The d</w:t>
      </w:r>
      <w:r>
        <w:t xml:space="preserve">isadvantage of this </w:t>
      </w:r>
      <w:r w:rsidR="00DB7162">
        <w:t>was</w:t>
      </w:r>
      <w:r>
        <w:t xml:space="preserve"> </w:t>
      </w:r>
      <w:r w:rsidRPr="00A21BDB">
        <w:t xml:space="preserve">that it </w:t>
      </w:r>
      <w:r w:rsidR="00DB7162">
        <w:t>took</w:t>
      </w:r>
      <w:r w:rsidRPr="00A21BDB">
        <w:t xml:space="preserve"> a lot of time to do.</w:t>
      </w:r>
    </w:p>
    <w:p w14:paraId="44DE9D97" w14:textId="6C6A9D70" w:rsidR="00BD1576" w:rsidRPr="00680A6E" w:rsidRDefault="00BD1576" w:rsidP="009E2C1C">
      <w:pPr>
        <w:ind w:firstLine="0"/>
        <w:rPr>
          <w:b/>
          <w:bCs/>
        </w:rPr>
      </w:pPr>
    </w:p>
    <w:p w14:paraId="5126C633" w14:textId="52E6F851" w:rsidR="00CC4FE9" w:rsidRPr="00680A6E" w:rsidRDefault="00CC4FE9" w:rsidP="009E2C1C">
      <w:pPr>
        <w:ind w:firstLine="0"/>
        <w:rPr>
          <w:b/>
          <w:bCs/>
          <w:u w:val="single"/>
        </w:rPr>
      </w:pPr>
      <w:r w:rsidRPr="00680A6E">
        <w:rPr>
          <w:b/>
          <w:bCs/>
          <w:u w:val="single"/>
        </w:rPr>
        <w:t>Discussion on data in relation to literature</w:t>
      </w:r>
    </w:p>
    <w:p w14:paraId="7C3B24F2" w14:textId="6D5DA086" w:rsidR="00D56018" w:rsidRDefault="00AB56C0" w:rsidP="000E170C">
      <w:pPr>
        <w:ind w:left="284"/>
        <w:rPr>
          <w:rFonts w:cstheme="minorHAnsi"/>
          <w:lang w:val="en-US"/>
        </w:rPr>
      </w:pPr>
      <w:r w:rsidRPr="00CD343C">
        <w:rPr>
          <w:rFonts w:cstheme="minorHAnsi"/>
          <w:lang w:val="en-US"/>
        </w:rPr>
        <w:t xml:space="preserve"> “See One, Do One, Teach One</w:t>
      </w:r>
      <w:r>
        <w:rPr>
          <w:rFonts w:cstheme="minorHAnsi"/>
          <w:lang w:val="en-US"/>
        </w:rPr>
        <w:t>”</w:t>
      </w:r>
      <w:r w:rsidRPr="00F441EE">
        <w:rPr>
          <w:rFonts w:cstheme="minorHAnsi"/>
          <w:lang w:val="en-US"/>
        </w:rPr>
        <w:t xml:space="preserve"> </w:t>
      </w:r>
      <w:r w:rsidRPr="00CD343C">
        <w:rPr>
          <w:rFonts w:cstheme="minorHAnsi"/>
          <w:lang w:val="en-US"/>
        </w:rPr>
        <w:t xml:space="preserve">method </w:t>
      </w:r>
      <w:r w:rsidR="00175E89">
        <w:rPr>
          <w:rFonts w:cstheme="minorHAnsi"/>
          <w:lang w:val="en-US"/>
        </w:rPr>
        <w:t>(</w:t>
      </w:r>
      <w:proofErr w:type="gramStart"/>
      <w:r w:rsidR="00175E89" w:rsidRPr="00CD343C">
        <w:rPr>
          <w:rFonts w:cstheme="minorHAnsi"/>
          <w:lang w:val="en-US"/>
        </w:rPr>
        <w:t>Kotsis</w:t>
      </w:r>
      <w:r w:rsidR="00175E89">
        <w:rPr>
          <w:rFonts w:cstheme="minorHAnsi"/>
          <w:lang w:val="en-US"/>
        </w:rPr>
        <w:t xml:space="preserve"> </w:t>
      </w:r>
      <w:r w:rsidR="009505F4">
        <w:rPr>
          <w:rFonts w:cstheme="minorHAnsi"/>
          <w:lang w:val="en-US"/>
        </w:rPr>
        <w:t>,</w:t>
      </w:r>
      <w:proofErr w:type="gramEnd"/>
      <w:r w:rsidR="00DE2397">
        <w:rPr>
          <w:rFonts w:cstheme="minorHAnsi"/>
          <w:lang w:val="en-US"/>
        </w:rPr>
        <w:t xml:space="preserve"> </w:t>
      </w:r>
      <w:r w:rsidR="00175E89">
        <w:rPr>
          <w:rFonts w:cstheme="minorHAnsi"/>
          <w:lang w:val="en-US"/>
        </w:rPr>
        <w:t>2013)</w:t>
      </w:r>
      <w:r w:rsidR="00175E89" w:rsidRPr="00CD343C">
        <w:rPr>
          <w:rFonts w:cstheme="minorHAnsi"/>
          <w:lang w:val="en-US"/>
        </w:rPr>
        <w:t xml:space="preserve"> </w:t>
      </w:r>
      <w:r>
        <w:rPr>
          <w:rFonts w:cstheme="minorHAnsi"/>
          <w:lang w:val="en-US"/>
        </w:rPr>
        <w:t xml:space="preserve">was put into </w:t>
      </w:r>
      <w:r w:rsidR="00BA616D">
        <w:rPr>
          <w:rFonts w:cstheme="minorHAnsi"/>
          <w:lang w:val="en-US"/>
        </w:rPr>
        <w:t>practice</w:t>
      </w:r>
      <w:r>
        <w:rPr>
          <w:rFonts w:cstheme="minorHAnsi"/>
          <w:lang w:val="en-US"/>
        </w:rPr>
        <w:t xml:space="preserve"> in this experiment.</w:t>
      </w:r>
      <w:r w:rsidR="00184B80">
        <w:rPr>
          <w:rFonts w:cstheme="minorHAnsi"/>
          <w:lang w:val="en-US"/>
        </w:rPr>
        <w:t xml:space="preserve"> </w:t>
      </w:r>
      <w:r w:rsidR="005C0681">
        <w:t>T</w:t>
      </w:r>
      <w:r w:rsidR="005C0681" w:rsidRPr="00553C0F">
        <w:t xml:space="preserve">he hypothesis was </w:t>
      </w:r>
      <w:r w:rsidR="00B51C1D">
        <w:t xml:space="preserve">that by </w:t>
      </w:r>
      <w:r w:rsidR="00EF1398">
        <w:t>observing surgeons</w:t>
      </w:r>
      <w:r w:rsidR="00564DB3">
        <w:t xml:space="preserve"> </w:t>
      </w:r>
      <w:r w:rsidR="00EF1398">
        <w:t xml:space="preserve">and </w:t>
      </w:r>
      <w:r w:rsidR="00092ECC">
        <w:t xml:space="preserve">their movements during </w:t>
      </w:r>
      <w:r w:rsidR="000270EA">
        <w:t xml:space="preserve">the </w:t>
      </w:r>
      <w:r w:rsidR="00092ECC">
        <w:t>procedure</w:t>
      </w:r>
      <w:r w:rsidR="00B51C1D">
        <w:t xml:space="preserve"> </w:t>
      </w:r>
      <w:r w:rsidR="00092ECC">
        <w:t xml:space="preserve">the </w:t>
      </w:r>
      <w:r w:rsidR="00B51C1D">
        <w:t xml:space="preserve">participant </w:t>
      </w:r>
      <w:r w:rsidR="00092ECC">
        <w:t xml:space="preserve">would able </w:t>
      </w:r>
      <w:r w:rsidR="00B51C1D">
        <w:t>to</w:t>
      </w:r>
      <w:r w:rsidR="00092ECC">
        <w:t xml:space="preserve"> perfectly mimic it in the experiment by</w:t>
      </w:r>
      <w:r w:rsidR="00B51C1D">
        <w:t xml:space="preserve"> maintain</w:t>
      </w:r>
      <w:r w:rsidR="000270EA">
        <w:t>ing</w:t>
      </w:r>
      <w:r w:rsidR="00B51C1D">
        <w:t xml:space="preserve"> a fixed </w:t>
      </w:r>
      <w:r w:rsidR="00BA616D">
        <w:t xml:space="preserve">angular </w:t>
      </w:r>
      <w:r w:rsidR="00B51C1D">
        <w:t>position</w:t>
      </w:r>
      <w:r w:rsidR="00BA616D">
        <w:t xml:space="preserve"> of the instrument to the skin </w:t>
      </w:r>
      <w:r w:rsidR="00193376">
        <w:t>while performing</w:t>
      </w:r>
      <w:r w:rsidR="00BA616D">
        <w:t xml:space="preserve"> the </w:t>
      </w:r>
      <w:r w:rsidR="00193376">
        <w:t>incision</w:t>
      </w:r>
      <w:r w:rsidR="00564DB3">
        <w:t xml:space="preserve"> or procedure</w:t>
      </w:r>
      <w:r w:rsidR="00092ECC">
        <w:t>.</w:t>
      </w:r>
      <w:r w:rsidR="00184B80">
        <w:t xml:space="preserve"> </w:t>
      </w:r>
      <w:r w:rsidR="007E79E4">
        <w:t>This</w:t>
      </w:r>
      <w:r w:rsidR="00DF320A">
        <w:t xml:space="preserve"> was done while </w:t>
      </w:r>
      <w:r w:rsidR="000270EA">
        <w:t>sustaining</w:t>
      </w:r>
      <w:r w:rsidR="00BB7941">
        <w:t xml:space="preserve"> the </w:t>
      </w:r>
      <w:r w:rsidR="00DF320A">
        <w:t xml:space="preserve">correct </w:t>
      </w:r>
      <w:r w:rsidR="00BB7941">
        <w:t xml:space="preserve">angular </w:t>
      </w:r>
      <w:r w:rsidR="00DF320A">
        <w:t>arm position and</w:t>
      </w:r>
      <w:r w:rsidR="007E79E4">
        <w:t xml:space="preserve"> </w:t>
      </w:r>
      <w:r w:rsidR="00BB7941">
        <w:t xml:space="preserve">good </w:t>
      </w:r>
      <w:r w:rsidR="00482B09">
        <w:t>posture. The</w:t>
      </w:r>
      <w:r w:rsidR="00BB7941">
        <w:t xml:space="preserve"> posture was</w:t>
      </w:r>
      <w:r w:rsidR="00BC4192">
        <w:t xml:space="preserve"> monitored and improved</w:t>
      </w:r>
      <w:r w:rsidR="00BB7941">
        <w:t xml:space="preserve"> by </w:t>
      </w:r>
      <w:r w:rsidR="00564DB3">
        <w:t>simply applying</w:t>
      </w:r>
      <w:r w:rsidR="00BB7941">
        <w:t xml:space="preserve"> the Alexander </w:t>
      </w:r>
      <w:r w:rsidR="00BC4192">
        <w:t>technique. This was done by</w:t>
      </w:r>
      <w:r w:rsidR="005C7CF1">
        <w:t xml:space="preserve"> the participant being</w:t>
      </w:r>
      <w:r w:rsidR="00032175">
        <w:t xml:space="preserve"> </w:t>
      </w:r>
      <w:r w:rsidR="00032175" w:rsidRPr="00032175">
        <w:t>cognizant</w:t>
      </w:r>
      <w:r w:rsidR="00032175">
        <w:t xml:space="preserve"> </w:t>
      </w:r>
      <w:r w:rsidR="00032175" w:rsidRPr="00032175">
        <w:t xml:space="preserve">of their own posture and the way they stand, </w:t>
      </w:r>
      <w:r w:rsidR="00032175">
        <w:t xml:space="preserve">leading to </w:t>
      </w:r>
      <w:r w:rsidR="00BC4192">
        <w:t xml:space="preserve">readjusting whenever </w:t>
      </w:r>
      <w:r w:rsidR="005C7CF1">
        <w:t xml:space="preserve">he </w:t>
      </w:r>
      <w:r w:rsidR="00BC4192">
        <w:t xml:space="preserve">felt strain or fatigue on </w:t>
      </w:r>
      <w:r w:rsidR="005C7CF1">
        <w:t>his</w:t>
      </w:r>
      <w:r w:rsidR="00BC4192">
        <w:t xml:space="preserve"> lower back.</w:t>
      </w:r>
      <w:r w:rsidR="00482B09">
        <w:t xml:space="preserve"> (Pramod </w:t>
      </w:r>
      <w:r w:rsidR="00482B09" w:rsidRPr="001C428F">
        <w:rPr>
          <w:rFonts w:cstheme="minorHAnsi"/>
          <w:lang w:val="en-US"/>
        </w:rPr>
        <w:t>2019)</w:t>
      </w:r>
      <w:r w:rsidR="00BB7941">
        <w:t>.</w:t>
      </w:r>
      <w:r w:rsidR="006B2A2F" w:rsidRPr="006B2A2F">
        <w:rPr>
          <w:rFonts w:cstheme="minorHAnsi"/>
          <w:lang w:val="en-US"/>
        </w:rPr>
        <w:t xml:space="preserve"> </w:t>
      </w:r>
      <w:r w:rsidR="006B2A2F">
        <w:rPr>
          <w:rFonts w:cstheme="minorHAnsi"/>
          <w:lang w:val="en-US"/>
        </w:rPr>
        <w:t xml:space="preserve">The </w:t>
      </w:r>
      <w:r w:rsidR="00E31B3B">
        <w:rPr>
          <w:rFonts w:cstheme="minorHAnsi"/>
          <w:lang w:val="en-US"/>
        </w:rPr>
        <w:t xml:space="preserve">general trend in the </w:t>
      </w:r>
      <w:r w:rsidR="006B2A2F">
        <w:rPr>
          <w:rFonts w:cstheme="minorHAnsi"/>
          <w:lang w:val="en-US"/>
        </w:rPr>
        <w:t xml:space="preserve">results from the motion analysis showed </w:t>
      </w:r>
      <w:r w:rsidR="00E31B3B">
        <w:rPr>
          <w:rFonts w:cstheme="minorHAnsi"/>
          <w:lang w:val="en-US"/>
        </w:rPr>
        <w:t>that</w:t>
      </w:r>
      <w:r w:rsidR="005C0681" w:rsidRPr="00553C0F">
        <w:t xml:space="preserve"> </w:t>
      </w:r>
      <w:proofErr w:type="gramStart"/>
      <w:r w:rsidR="00BA616D">
        <w:t xml:space="preserve">the </w:t>
      </w:r>
      <w:r w:rsidR="004C2AB5">
        <w:t xml:space="preserve"> </w:t>
      </w:r>
      <w:r w:rsidR="00BA616D">
        <w:t>participant</w:t>
      </w:r>
      <w:proofErr w:type="gramEnd"/>
      <w:r w:rsidR="00BA616D">
        <w:t xml:space="preserve"> </w:t>
      </w:r>
      <w:r w:rsidR="00E31B3B">
        <w:t>w</w:t>
      </w:r>
      <w:r w:rsidR="00184B80">
        <w:t>as</w:t>
      </w:r>
      <w:r w:rsidR="00E31B3B">
        <w:t xml:space="preserve"> able</w:t>
      </w:r>
      <w:r w:rsidR="00BA616D">
        <w:t xml:space="preserve"> to</w:t>
      </w:r>
      <w:r w:rsidR="005C0681" w:rsidRPr="00553C0F">
        <w:t xml:space="preserve"> </w:t>
      </w:r>
      <w:r w:rsidR="00DF320A">
        <w:t>maintain</w:t>
      </w:r>
      <w:r w:rsidR="00BA616D">
        <w:t xml:space="preserve"> a </w:t>
      </w:r>
      <w:r w:rsidR="00E31B3B">
        <w:t>value close to the ideal</w:t>
      </w:r>
      <w:r w:rsidR="009F5A2E">
        <w:t xml:space="preserve"> </w:t>
      </w:r>
      <w:r w:rsidRPr="00553C0F">
        <w:t>angu</w:t>
      </w:r>
      <w:r>
        <w:t>lar</w:t>
      </w:r>
      <w:r w:rsidR="005C0681" w:rsidRPr="00553C0F">
        <w:t xml:space="preserve"> </w:t>
      </w:r>
      <w:r w:rsidR="009F5A2E">
        <w:t>position</w:t>
      </w:r>
      <w:r w:rsidR="00BA616D">
        <w:t xml:space="preserve"> </w:t>
      </w:r>
      <w:r w:rsidR="005C7CF1">
        <w:t>for all three procedures and techniques</w:t>
      </w:r>
      <w:r w:rsidR="00791D0C">
        <w:t xml:space="preserve">. All the values </w:t>
      </w:r>
      <w:r w:rsidR="005C7CF1">
        <w:t>similarity to ideal value improved</w:t>
      </w:r>
      <w:r w:rsidR="00791D0C">
        <w:t xml:space="preserve"> significantly in the third trial. This proves that repeating the experiment produces better </w:t>
      </w:r>
      <w:r w:rsidR="00D80489">
        <w:t xml:space="preserve">results. </w:t>
      </w:r>
      <w:r w:rsidR="00791D0C">
        <w:t xml:space="preserve">The last 30 values show that towards the end of the 10 second period </w:t>
      </w:r>
      <w:r w:rsidR="005C0681" w:rsidRPr="00553C0F">
        <w:t xml:space="preserve">the </w:t>
      </w:r>
      <w:r w:rsidR="00B51C1D">
        <w:t xml:space="preserve">participant </w:t>
      </w:r>
      <w:r w:rsidR="002F5FE4">
        <w:t xml:space="preserve">experienced moments </w:t>
      </w:r>
      <w:r w:rsidR="00B064C6">
        <w:t>of</w:t>
      </w:r>
      <w:r w:rsidR="002F5FE4">
        <w:t xml:space="preserve"> </w:t>
      </w:r>
      <w:r w:rsidR="00B51C1D">
        <w:t xml:space="preserve">lost </w:t>
      </w:r>
      <w:r w:rsidR="002F5FE4">
        <w:t>stability. This</w:t>
      </w:r>
      <w:r w:rsidR="009F5A2E">
        <w:t xml:space="preserve"> </w:t>
      </w:r>
      <w:r w:rsidR="00DB7162">
        <w:t>was</w:t>
      </w:r>
      <w:r w:rsidR="009F5A2E">
        <w:t xml:space="preserve"> </w:t>
      </w:r>
      <w:r w:rsidR="00791D0C">
        <w:t>indicated</w:t>
      </w:r>
      <w:r w:rsidR="009F5A2E">
        <w:t xml:space="preserve"> in the</w:t>
      </w:r>
      <w:r w:rsidR="00B51C1D">
        <w:t xml:space="preserve"> results </w:t>
      </w:r>
      <w:r w:rsidR="009F5A2E">
        <w:t>by the fluctuating of degree</w:t>
      </w:r>
      <w:r w:rsidR="00BC4192">
        <w:t xml:space="preserve">s measured </w:t>
      </w:r>
      <w:r w:rsidR="009F5A2E">
        <w:t>and an increased number of</w:t>
      </w:r>
      <w:r w:rsidR="00B51C1D">
        <w:t xml:space="preserve"> outliers</w:t>
      </w:r>
      <w:r w:rsidR="002F5FE4">
        <w:t xml:space="preserve"> This</w:t>
      </w:r>
      <w:r w:rsidR="009F5A2E">
        <w:t xml:space="preserve"> </w:t>
      </w:r>
      <w:r w:rsidR="00BC4192">
        <w:t xml:space="preserve">was </w:t>
      </w:r>
      <w:r w:rsidR="00092ECC">
        <w:t>deduced to have been caused</w:t>
      </w:r>
      <w:r w:rsidR="009F5A2E">
        <w:t xml:space="preserve"> </w:t>
      </w:r>
      <w:r w:rsidR="00BC4192">
        <w:t xml:space="preserve">by </w:t>
      </w:r>
      <w:r w:rsidR="009F5A2E">
        <w:t>the participant</w:t>
      </w:r>
      <w:r w:rsidR="00184B80">
        <w:t>’</w:t>
      </w:r>
      <w:r w:rsidR="009F5A2E">
        <w:t xml:space="preserve">s </w:t>
      </w:r>
      <w:r w:rsidR="002F5FE4">
        <w:t xml:space="preserve">experiencing </w:t>
      </w:r>
      <w:r w:rsidR="00B064C6">
        <w:t>weariness</w:t>
      </w:r>
      <w:r w:rsidR="009F5A2E">
        <w:t xml:space="preserve"> towards the end of </w:t>
      </w:r>
      <w:r w:rsidR="000270EA">
        <w:t xml:space="preserve">the </w:t>
      </w:r>
      <w:r w:rsidR="00656B4B">
        <w:t>procedure. This</w:t>
      </w:r>
      <w:r w:rsidR="00482B09">
        <w:t xml:space="preserve"> shows that </w:t>
      </w:r>
      <w:r w:rsidR="00B064C6" w:rsidRPr="00CD343C">
        <w:rPr>
          <w:rFonts w:cstheme="minorHAnsi"/>
          <w:lang w:val="en-US"/>
        </w:rPr>
        <w:t>Kotsis</w:t>
      </w:r>
      <w:r w:rsidR="00B064C6">
        <w:rPr>
          <w:rFonts w:cstheme="minorHAnsi"/>
          <w:lang w:val="en-US"/>
        </w:rPr>
        <w:t xml:space="preserve"> (2013)</w:t>
      </w:r>
      <w:r w:rsidR="00482B09" w:rsidRPr="005B0E7A">
        <w:rPr>
          <w:rFonts w:cstheme="minorHAnsi"/>
          <w:lang w:val="en-US"/>
        </w:rPr>
        <w:t xml:space="preserve"> </w:t>
      </w:r>
      <w:r w:rsidR="00482B09">
        <w:rPr>
          <w:rFonts w:cstheme="minorHAnsi"/>
          <w:lang w:val="en-US"/>
        </w:rPr>
        <w:t xml:space="preserve">method was applicable to a certain extent. It showed that it </w:t>
      </w:r>
      <w:r w:rsidR="00DB7162">
        <w:rPr>
          <w:rFonts w:cstheme="minorHAnsi"/>
          <w:lang w:val="en-US"/>
        </w:rPr>
        <w:t>was</w:t>
      </w:r>
      <w:r w:rsidR="00482B09">
        <w:rPr>
          <w:rFonts w:cstheme="minorHAnsi"/>
          <w:lang w:val="en-US"/>
        </w:rPr>
        <w:t xml:space="preserve"> possible</w:t>
      </w:r>
      <w:r w:rsidR="00A60403">
        <w:rPr>
          <w:rFonts w:cstheme="minorHAnsi"/>
          <w:lang w:val="en-US"/>
        </w:rPr>
        <w:t xml:space="preserve"> to </w:t>
      </w:r>
      <w:r w:rsidR="00D56018">
        <w:rPr>
          <w:rFonts w:cstheme="minorHAnsi"/>
          <w:lang w:val="en-US"/>
        </w:rPr>
        <w:t xml:space="preserve">learn and </w:t>
      </w:r>
      <w:r w:rsidR="00092ECC">
        <w:rPr>
          <w:rFonts w:cstheme="minorHAnsi"/>
          <w:lang w:val="en-US"/>
        </w:rPr>
        <w:t>mimic</w:t>
      </w:r>
      <w:r w:rsidR="00D56018">
        <w:rPr>
          <w:rFonts w:cstheme="minorHAnsi"/>
          <w:lang w:val="en-US"/>
        </w:rPr>
        <w:t xml:space="preserve"> through </w:t>
      </w:r>
      <w:r w:rsidR="00032175">
        <w:rPr>
          <w:rFonts w:cstheme="minorHAnsi"/>
          <w:lang w:val="en-US"/>
        </w:rPr>
        <w:t xml:space="preserve">observing and </w:t>
      </w:r>
      <w:r w:rsidR="00D56018">
        <w:rPr>
          <w:rFonts w:cstheme="minorHAnsi"/>
          <w:lang w:val="en-US"/>
        </w:rPr>
        <w:t>self-</w:t>
      </w:r>
      <w:r w:rsidR="00092ECC">
        <w:rPr>
          <w:rFonts w:cstheme="minorHAnsi"/>
          <w:lang w:val="en-US"/>
        </w:rPr>
        <w:t>teaching,</w:t>
      </w:r>
      <w:r w:rsidR="00D56018">
        <w:rPr>
          <w:rFonts w:cstheme="minorHAnsi"/>
          <w:lang w:val="en-US"/>
        </w:rPr>
        <w:t xml:space="preserve"> but</w:t>
      </w:r>
      <w:r w:rsidR="00A60403">
        <w:rPr>
          <w:rFonts w:cstheme="minorHAnsi"/>
          <w:lang w:val="en-US"/>
        </w:rPr>
        <w:t xml:space="preserve"> </w:t>
      </w:r>
      <w:r w:rsidR="00092ECC">
        <w:rPr>
          <w:rFonts w:cstheme="minorHAnsi"/>
          <w:lang w:val="en-US"/>
        </w:rPr>
        <w:t>more time is needed to hone and perfect skills</w:t>
      </w:r>
      <w:r w:rsidR="00A60403">
        <w:rPr>
          <w:rFonts w:cstheme="minorHAnsi"/>
          <w:lang w:val="en-US"/>
        </w:rPr>
        <w:t>.</w:t>
      </w:r>
      <w:r w:rsidR="005C7CF1">
        <w:rPr>
          <w:rFonts w:cstheme="minorHAnsi"/>
          <w:lang w:val="en-US"/>
        </w:rPr>
        <w:t xml:space="preserve"> The fatigue experienced by the participant in the last few seconds </w:t>
      </w:r>
      <w:r w:rsidR="00D56018">
        <w:rPr>
          <w:rFonts w:cstheme="minorHAnsi"/>
          <w:lang w:val="en-US"/>
        </w:rPr>
        <w:t>reduced</w:t>
      </w:r>
      <w:r w:rsidR="005C7CF1">
        <w:rPr>
          <w:rFonts w:cstheme="minorHAnsi"/>
          <w:lang w:val="en-US"/>
        </w:rPr>
        <w:t xml:space="preserve"> </w:t>
      </w:r>
      <w:r w:rsidR="005C7CF1">
        <w:rPr>
          <w:rFonts w:cstheme="minorHAnsi"/>
          <w:lang w:val="en-US"/>
        </w:rPr>
        <w:lastRenderedPageBreak/>
        <w:t>gradually in the third trial. This was a result of</w:t>
      </w:r>
      <w:r w:rsidR="00032175" w:rsidRPr="00032175">
        <w:rPr>
          <w:rFonts w:cstheme="minorHAnsi"/>
          <w:lang w:val="en-US"/>
        </w:rPr>
        <w:t xml:space="preserve"> </w:t>
      </w:r>
      <w:r w:rsidR="00032175">
        <w:rPr>
          <w:rFonts w:cstheme="minorHAnsi"/>
          <w:lang w:val="en-US"/>
        </w:rPr>
        <w:t>the muscles got accustomed to the strain</w:t>
      </w:r>
      <w:r w:rsidR="00D56018">
        <w:rPr>
          <w:rFonts w:cstheme="minorHAnsi"/>
          <w:lang w:val="en-US"/>
        </w:rPr>
        <w:t>.</w:t>
      </w:r>
    </w:p>
    <w:p w14:paraId="264E9E4C" w14:textId="77777777" w:rsidR="00D56018" w:rsidRDefault="00D56018" w:rsidP="009F5A2E">
      <w:pPr>
        <w:rPr>
          <w:rFonts w:cstheme="minorHAnsi"/>
          <w:lang w:val="en-US"/>
        </w:rPr>
      </w:pPr>
    </w:p>
    <w:p w14:paraId="0B418A81" w14:textId="51FA6860" w:rsidR="00A21BDB" w:rsidRDefault="00E8106B" w:rsidP="009F5A2E">
      <w:pPr>
        <w:rPr>
          <w:rFonts w:cstheme="minorHAnsi"/>
          <w:lang w:val="en-US"/>
        </w:rPr>
      </w:pPr>
      <w:r>
        <w:t xml:space="preserve">The fluctuation of degrees measured was also caused by the participant accelerating </w:t>
      </w:r>
      <w:r w:rsidR="00A60403">
        <w:t xml:space="preserve">his </w:t>
      </w:r>
      <w:r>
        <w:t xml:space="preserve">incision speed at a random time. The participant failed to </w:t>
      </w:r>
      <w:r w:rsidR="001A3FB5">
        <w:t xml:space="preserve">maintain a steady velocity </w:t>
      </w:r>
      <w:r w:rsidR="00A60403">
        <w:t xml:space="preserve">of </w:t>
      </w:r>
      <w:r>
        <w:t>movement because of the lack of practice in pacing</w:t>
      </w:r>
      <w:r w:rsidR="00092ECC">
        <w:t>.</w:t>
      </w:r>
      <w:r w:rsidR="00A60403">
        <w:rPr>
          <w:rFonts w:cstheme="minorHAnsi"/>
          <w:lang w:val="en-US"/>
        </w:rPr>
        <w:t xml:space="preserve"> The</w:t>
      </w:r>
      <w:r w:rsidR="00656B4B">
        <w:rPr>
          <w:rFonts w:cstheme="minorHAnsi"/>
          <w:lang w:val="en-US"/>
        </w:rPr>
        <w:t>se</w:t>
      </w:r>
      <w:r w:rsidR="00A60403">
        <w:rPr>
          <w:rFonts w:cstheme="minorHAnsi"/>
          <w:lang w:val="en-US"/>
        </w:rPr>
        <w:t xml:space="preserve"> </w:t>
      </w:r>
      <w:r w:rsidR="001A3FB5">
        <w:rPr>
          <w:rFonts w:cstheme="minorHAnsi"/>
          <w:lang w:val="en-US"/>
        </w:rPr>
        <w:t xml:space="preserve">types of mistakes </w:t>
      </w:r>
      <w:r w:rsidR="00092ECC">
        <w:rPr>
          <w:rFonts w:cstheme="minorHAnsi"/>
          <w:lang w:val="en-US"/>
        </w:rPr>
        <w:t>confirm</w:t>
      </w:r>
      <w:r w:rsidR="00A60403">
        <w:rPr>
          <w:rFonts w:cstheme="minorHAnsi"/>
          <w:lang w:val="en-US"/>
        </w:rPr>
        <w:t xml:space="preserve"> Sweeney (2012) theory that more time </w:t>
      </w:r>
      <w:proofErr w:type="spellStart"/>
      <w:r w:rsidR="001A3FB5">
        <w:rPr>
          <w:rFonts w:cstheme="minorHAnsi"/>
          <w:lang w:val="en-US"/>
        </w:rPr>
        <w:t>practi</w:t>
      </w:r>
      <w:r w:rsidR="005C7CF1">
        <w:rPr>
          <w:rFonts w:cstheme="minorHAnsi"/>
          <w:lang w:val="en-US"/>
        </w:rPr>
        <w:t>s</w:t>
      </w:r>
      <w:r w:rsidR="001A3FB5">
        <w:rPr>
          <w:rFonts w:cstheme="minorHAnsi"/>
          <w:lang w:val="en-US"/>
        </w:rPr>
        <w:t>ing</w:t>
      </w:r>
      <w:proofErr w:type="spellEnd"/>
      <w:r w:rsidR="001A3FB5">
        <w:rPr>
          <w:rFonts w:cstheme="minorHAnsi"/>
          <w:lang w:val="en-US"/>
        </w:rPr>
        <w:t xml:space="preserve"> and </w:t>
      </w:r>
      <w:r w:rsidR="00A60403">
        <w:rPr>
          <w:rFonts w:cstheme="minorHAnsi"/>
          <w:lang w:val="en-US"/>
        </w:rPr>
        <w:t>educati</w:t>
      </w:r>
      <w:r w:rsidR="001A3FB5">
        <w:rPr>
          <w:rFonts w:cstheme="minorHAnsi"/>
          <w:lang w:val="en-US"/>
        </w:rPr>
        <w:t xml:space="preserve">ng students </w:t>
      </w:r>
      <w:r w:rsidR="00DB7162">
        <w:rPr>
          <w:rFonts w:cstheme="minorHAnsi"/>
          <w:lang w:val="en-US"/>
        </w:rPr>
        <w:t>was</w:t>
      </w:r>
      <w:r w:rsidR="00A60403">
        <w:rPr>
          <w:rFonts w:cstheme="minorHAnsi"/>
          <w:lang w:val="en-US"/>
        </w:rPr>
        <w:t xml:space="preserve"> needed. It cannot be rushed and replicated by simply viewing and </w:t>
      </w:r>
      <w:r w:rsidR="00CA08A7">
        <w:rPr>
          <w:rFonts w:cstheme="minorHAnsi"/>
          <w:lang w:val="en-US"/>
        </w:rPr>
        <w:t>measuring</w:t>
      </w:r>
      <w:r w:rsidR="001A3FB5">
        <w:rPr>
          <w:rFonts w:cstheme="minorHAnsi"/>
          <w:lang w:val="en-US"/>
        </w:rPr>
        <w:t xml:space="preserve"> as Kotsis</w:t>
      </w:r>
      <w:r w:rsidR="00092ECC">
        <w:rPr>
          <w:rFonts w:cstheme="minorHAnsi"/>
          <w:lang w:val="en-US"/>
        </w:rPr>
        <w:t xml:space="preserve"> </w:t>
      </w:r>
      <w:r w:rsidR="001A3FB5">
        <w:rPr>
          <w:rFonts w:cstheme="minorHAnsi"/>
          <w:lang w:val="en-US"/>
        </w:rPr>
        <w:t xml:space="preserve">(2013) </w:t>
      </w:r>
      <w:r w:rsidR="00092ECC">
        <w:rPr>
          <w:rFonts w:cstheme="minorHAnsi"/>
          <w:lang w:val="en-US"/>
        </w:rPr>
        <w:t>insinuated</w:t>
      </w:r>
      <w:r w:rsidR="00CA08A7">
        <w:rPr>
          <w:rFonts w:cstheme="minorHAnsi"/>
          <w:lang w:val="en-US"/>
        </w:rPr>
        <w:t>.</w:t>
      </w:r>
      <w:r w:rsidR="00A60403">
        <w:rPr>
          <w:rFonts w:cstheme="minorHAnsi"/>
          <w:lang w:val="en-US"/>
        </w:rPr>
        <w:t xml:space="preserve"> They need to be trained </w:t>
      </w:r>
      <w:r w:rsidR="001A3FB5">
        <w:rPr>
          <w:rFonts w:cstheme="minorHAnsi"/>
          <w:lang w:val="en-US"/>
        </w:rPr>
        <w:t xml:space="preserve">using various teaching methods </w:t>
      </w:r>
      <w:r w:rsidR="00A60403">
        <w:rPr>
          <w:rFonts w:cstheme="minorHAnsi"/>
          <w:lang w:val="en-US"/>
        </w:rPr>
        <w:t xml:space="preserve">until it is muscle memory  </w:t>
      </w:r>
    </w:p>
    <w:p w14:paraId="1EC1E760" w14:textId="67C1544E" w:rsidR="00C117A5" w:rsidRDefault="00C117A5" w:rsidP="00D56018">
      <w:pPr>
        <w:ind w:firstLine="0"/>
      </w:pPr>
    </w:p>
    <w:p w14:paraId="435C333E" w14:textId="4FA5A70D" w:rsidR="00BC587E" w:rsidRDefault="006B2A2F" w:rsidP="00BC587E">
      <w:r>
        <w:t>The procedures and techniques were simulated</w:t>
      </w:r>
      <w:r w:rsidR="009E0A07">
        <w:t xml:space="preserve"> safely</w:t>
      </w:r>
      <w:r>
        <w:t xml:space="preserve"> </w:t>
      </w:r>
      <w:r w:rsidR="009E0A07">
        <w:t>on a</w:t>
      </w:r>
      <w:r>
        <w:t>n anatomical manikin.</w:t>
      </w:r>
      <w:r w:rsidRPr="006B2A2F">
        <w:rPr>
          <w:rFonts w:cstheme="minorHAnsi"/>
          <w:lang w:val="en-US"/>
        </w:rPr>
        <w:t xml:space="preserve"> </w:t>
      </w:r>
      <w:r>
        <w:rPr>
          <w:rFonts w:cstheme="minorHAnsi"/>
          <w:lang w:val="en-US"/>
        </w:rPr>
        <w:t xml:space="preserve">The </w:t>
      </w:r>
      <w:r w:rsidR="00B064C6">
        <w:rPr>
          <w:rFonts w:cstheme="minorHAnsi"/>
          <w:lang w:val="en-US"/>
        </w:rPr>
        <w:t>analysis</w:t>
      </w:r>
      <w:r>
        <w:rPr>
          <w:rFonts w:cstheme="minorHAnsi"/>
          <w:lang w:val="en-US"/>
        </w:rPr>
        <w:t xml:space="preserve"> from the motion analysis</w:t>
      </w:r>
      <w:r w:rsidR="00B064C6">
        <w:rPr>
          <w:rFonts w:cstheme="minorHAnsi"/>
          <w:lang w:val="en-US"/>
        </w:rPr>
        <w:t xml:space="preserve"> system</w:t>
      </w:r>
      <w:r>
        <w:rPr>
          <w:rFonts w:cstheme="minorHAnsi"/>
          <w:lang w:val="en-US"/>
        </w:rPr>
        <w:t xml:space="preserve"> showed that the participant did learn basic surgical techniques and procedures.</w:t>
      </w:r>
      <w:r w:rsidR="00B064C6">
        <w:rPr>
          <w:rFonts w:cstheme="minorHAnsi"/>
          <w:lang w:val="en-US"/>
        </w:rPr>
        <w:t xml:space="preserve"> (</w:t>
      </w:r>
      <w:r w:rsidR="00B064C6" w:rsidRPr="004114EF">
        <w:rPr>
          <w:rFonts w:cstheme="minorHAnsi"/>
          <w:lang w:val="en-US"/>
        </w:rPr>
        <w:t>Saifi</w:t>
      </w:r>
      <w:r w:rsidR="00B064C6">
        <w:rPr>
          <w:rFonts w:cstheme="minorHAnsi"/>
          <w:lang w:val="en-US"/>
        </w:rPr>
        <w:t xml:space="preserve"> </w:t>
      </w:r>
      <w:r w:rsidR="00B064C6">
        <w:t>1990</w:t>
      </w:r>
      <w:r w:rsidR="00B064C6">
        <w:rPr>
          <w:rFonts w:cstheme="minorHAnsi"/>
          <w:lang w:val="en-US"/>
        </w:rPr>
        <w:t>)</w:t>
      </w:r>
      <w:r w:rsidR="00B064C6" w:rsidRPr="004114EF">
        <w:rPr>
          <w:rFonts w:cstheme="minorHAnsi"/>
          <w:lang w:val="en-US"/>
        </w:rPr>
        <w:t xml:space="preserve"> </w:t>
      </w:r>
      <w:r w:rsidR="00B064C6">
        <w:t>(</w:t>
      </w:r>
      <w:r w:rsidR="00B064C6" w:rsidRPr="004114EF">
        <w:rPr>
          <w:rFonts w:cstheme="minorHAnsi"/>
          <w:lang w:val="en-US"/>
        </w:rPr>
        <w:t>Anastakis</w:t>
      </w:r>
      <w:r w:rsidR="00B064C6">
        <w:rPr>
          <w:rFonts w:cstheme="minorHAnsi"/>
          <w:lang w:val="en-US"/>
        </w:rPr>
        <w:t xml:space="preserve">,1999) </w:t>
      </w:r>
      <w:r w:rsidR="00B064C6" w:rsidRPr="005961C5">
        <w:rPr>
          <w:rFonts w:cstheme="minorHAnsi"/>
          <w:lang w:val="en-US"/>
        </w:rPr>
        <w:t>(</w:t>
      </w:r>
      <w:r w:rsidR="00B064C6" w:rsidRPr="00A83097">
        <w:t>Badash</w:t>
      </w:r>
      <w:r w:rsidR="00B064C6" w:rsidRPr="005961C5">
        <w:rPr>
          <w:rFonts w:cstheme="minorHAnsi"/>
          <w:lang w:val="en-US"/>
        </w:rPr>
        <w:t>, 2016)</w:t>
      </w:r>
      <w:r w:rsidR="00B064C6">
        <w:rPr>
          <w:rFonts w:cstheme="minorHAnsi"/>
          <w:lang w:val="en-US"/>
        </w:rPr>
        <w:t xml:space="preserve"> </w:t>
      </w:r>
      <w:r w:rsidR="00B064C6">
        <w:t>(</w:t>
      </w:r>
      <w:r w:rsidR="00B064C6" w:rsidRPr="007F53D5">
        <w:rPr>
          <w:rFonts w:cstheme="minorHAnsi"/>
          <w:lang w:val="en-US"/>
        </w:rPr>
        <w:t>Brown</w:t>
      </w:r>
      <w:r w:rsidR="00B064C6">
        <w:rPr>
          <w:rFonts w:cstheme="minorHAnsi"/>
          <w:lang w:val="en-US"/>
        </w:rPr>
        <w:t>,</w:t>
      </w:r>
      <w:r w:rsidR="00B064C6" w:rsidRPr="007F53D5">
        <w:rPr>
          <w:rFonts w:cstheme="minorHAnsi"/>
          <w:lang w:val="en-US"/>
        </w:rPr>
        <w:t>2013).</w:t>
      </w:r>
      <w:r>
        <w:rPr>
          <w:rFonts w:cstheme="minorHAnsi"/>
          <w:lang w:val="en-US"/>
        </w:rPr>
        <w:t xml:space="preserve"> This </w:t>
      </w:r>
      <w:r w:rsidR="00DB7162">
        <w:rPr>
          <w:rFonts w:cstheme="minorHAnsi"/>
          <w:lang w:val="en-US"/>
        </w:rPr>
        <w:t>was</w:t>
      </w:r>
      <w:r>
        <w:rPr>
          <w:rFonts w:cstheme="minorHAnsi"/>
          <w:lang w:val="en-US"/>
        </w:rPr>
        <w:t xml:space="preserve"> </w:t>
      </w:r>
      <w:r w:rsidR="00DB7162">
        <w:rPr>
          <w:rFonts w:cstheme="minorHAnsi"/>
          <w:lang w:val="en-US"/>
        </w:rPr>
        <w:t>demonstrated</w:t>
      </w:r>
      <w:r>
        <w:rPr>
          <w:rFonts w:cstheme="minorHAnsi"/>
          <w:lang w:val="en-US"/>
        </w:rPr>
        <w:t xml:space="preserve"> by how their performance results improved the more time they did it</w:t>
      </w:r>
    </w:p>
    <w:p w14:paraId="3FA87848" w14:textId="4F06C2EE" w:rsidR="006B2A2F" w:rsidRDefault="00656B4B" w:rsidP="00E0064D">
      <w:pPr>
        <w:ind w:firstLine="0"/>
      </w:pPr>
      <w:r>
        <w:t>(appendix section D.1)</w:t>
      </w:r>
    </w:p>
    <w:p w14:paraId="2A7CD535" w14:textId="004BACE1" w:rsidR="00715211" w:rsidRPr="00376C5F" w:rsidRDefault="00715211" w:rsidP="001310ED">
      <w:pPr>
        <w:pStyle w:val="ListParagraph"/>
        <w:ind w:firstLine="0"/>
      </w:pPr>
      <w:r>
        <w:br w:type="page"/>
      </w:r>
    </w:p>
    <w:p w14:paraId="120C0F53" w14:textId="77777777" w:rsidR="00501829" w:rsidRDefault="00501829" w:rsidP="00501829">
      <w:pPr>
        <w:pStyle w:val="Heading1"/>
      </w:pPr>
      <w:bookmarkStart w:id="42" w:name="_Toc82929541"/>
      <w:bookmarkStart w:id="43" w:name="_Toc510538205"/>
      <w:r>
        <w:lastRenderedPageBreak/>
        <w:t>Conclusions</w:t>
      </w:r>
      <w:bookmarkEnd w:id="42"/>
      <w:bookmarkEnd w:id="43"/>
    </w:p>
    <w:p w14:paraId="0FE89AC2" w14:textId="65D9F764" w:rsidR="007E79E4" w:rsidRDefault="001D224D" w:rsidP="00B64151">
      <w:r w:rsidRPr="001D224D">
        <w:t xml:space="preserve">The objective was </w:t>
      </w:r>
      <w:r w:rsidR="00B64151">
        <w:t xml:space="preserve">to </w:t>
      </w:r>
      <w:r w:rsidRPr="001D224D">
        <w:t>collect and analys</w:t>
      </w:r>
      <w:r w:rsidR="005C7CF1">
        <w:t>e</w:t>
      </w:r>
      <w:r w:rsidRPr="001D224D">
        <w:t xml:space="preserve"> the data which was done successfully and </w:t>
      </w:r>
      <w:r w:rsidR="00B64151" w:rsidRPr="001D224D">
        <w:t xml:space="preserve">in </w:t>
      </w:r>
      <w:r w:rsidR="00B64151">
        <w:t>detail</w:t>
      </w:r>
      <w:r w:rsidRPr="001D224D">
        <w:t xml:space="preserve">. </w:t>
      </w:r>
    </w:p>
    <w:p w14:paraId="7B2822CA" w14:textId="77777777" w:rsidR="00B64151" w:rsidRPr="00B64151" w:rsidRDefault="00B64151" w:rsidP="00B64151"/>
    <w:p w14:paraId="7FE50D0E" w14:textId="23F2B3AC" w:rsidR="00553C0F" w:rsidRDefault="00946C9F" w:rsidP="00553C0F">
      <w:bookmarkStart w:id="44" w:name="_Hlk39049746"/>
      <w:r>
        <w:t>T</w:t>
      </w:r>
      <w:r w:rsidR="00553C0F" w:rsidRPr="00553C0F">
        <w:t xml:space="preserve">he repeats </w:t>
      </w:r>
      <w:r w:rsidR="00B64151" w:rsidRPr="00553C0F">
        <w:t>prove</w:t>
      </w:r>
      <w:r w:rsidR="00FF1B78">
        <w:t>d</w:t>
      </w:r>
      <w:r w:rsidR="00EF1398">
        <w:t xml:space="preserve"> the </w:t>
      </w:r>
      <w:r w:rsidR="00DF320A">
        <w:t>ability to improve</w:t>
      </w:r>
      <w:r w:rsidR="00656B4B">
        <w:t xml:space="preserve"> technique </w:t>
      </w:r>
      <w:r w:rsidR="005C7CF1">
        <w:t>and performance of the procedure</w:t>
      </w:r>
      <w:r w:rsidR="00656B4B">
        <w:t>.</w:t>
      </w:r>
      <w:r w:rsidR="00553C0F" w:rsidRPr="00553C0F">
        <w:t xml:space="preserve"> </w:t>
      </w:r>
      <w:r w:rsidR="005C0681" w:rsidRPr="005C0681">
        <w:t xml:space="preserve">The data </w:t>
      </w:r>
      <w:r w:rsidR="005C0681">
        <w:t xml:space="preserve">also </w:t>
      </w:r>
      <w:r w:rsidR="005408DF" w:rsidRPr="005C0681">
        <w:t>confirms</w:t>
      </w:r>
      <w:r w:rsidR="005C0681" w:rsidRPr="005C0681">
        <w:t xml:space="preserve"> a</w:t>
      </w:r>
      <w:r w:rsidR="005C7CF1">
        <w:t xml:space="preserve">n increase </w:t>
      </w:r>
      <w:r w:rsidR="005C0681" w:rsidRPr="005C0681">
        <w:t>in accuracy and precision as</w:t>
      </w:r>
      <w:r w:rsidR="005C7CF1">
        <w:t xml:space="preserve"> more repeats. The lapse in progress where when the participant experienced fatigue.</w:t>
      </w:r>
    </w:p>
    <w:p w14:paraId="22667243" w14:textId="77777777" w:rsidR="00656B4B" w:rsidRPr="00553C0F" w:rsidRDefault="00656B4B" w:rsidP="00553C0F"/>
    <w:bookmarkEnd w:id="44"/>
    <w:p w14:paraId="7805DC53" w14:textId="38E3CBE4" w:rsidR="00DD7717" w:rsidRPr="00DD7717" w:rsidRDefault="00553C0F" w:rsidP="00DD7717">
      <w:pPr>
        <w:rPr>
          <w:lang w:val="en-US"/>
        </w:rPr>
      </w:pPr>
      <w:r w:rsidRPr="00553C0F">
        <w:t xml:space="preserve"> </w:t>
      </w:r>
      <w:r w:rsidR="00CC4FE9">
        <w:t>In conclusion</w:t>
      </w:r>
      <w:r w:rsidR="00E8106B">
        <w:t>,</w:t>
      </w:r>
      <w:r w:rsidR="00CC4FE9">
        <w:t xml:space="preserve"> the</w:t>
      </w:r>
      <w:r w:rsidR="005C0681">
        <w:t xml:space="preserve"> experiment </w:t>
      </w:r>
      <w:r w:rsidR="005C0681">
        <w:rPr>
          <w:lang w:val="en-US"/>
        </w:rPr>
        <w:t>y</w:t>
      </w:r>
      <w:r w:rsidR="00DD7717" w:rsidRPr="00DD7717">
        <w:rPr>
          <w:lang w:val="en-US"/>
        </w:rPr>
        <w:t xml:space="preserve">ielded a lot of data </w:t>
      </w:r>
      <w:r w:rsidR="00E8106B">
        <w:rPr>
          <w:lang w:val="en-US"/>
        </w:rPr>
        <w:t>that</w:t>
      </w:r>
      <w:r w:rsidR="00DD7717" w:rsidRPr="00DD7717">
        <w:rPr>
          <w:lang w:val="en-US"/>
        </w:rPr>
        <w:t xml:space="preserve"> could be used in other scientific research such as mapping out human</w:t>
      </w:r>
      <w:r w:rsidR="00656B4B">
        <w:rPr>
          <w:lang w:val="en-US"/>
        </w:rPr>
        <w:t xml:space="preserve"> </w:t>
      </w:r>
      <w:r w:rsidR="00DD7717" w:rsidRPr="00DD7717">
        <w:rPr>
          <w:lang w:val="en-US"/>
        </w:rPr>
        <w:t>movement</w:t>
      </w:r>
      <w:r w:rsidR="00656B4B">
        <w:rPr>
          <w:lang w:val="en-US"/>
        </w:rPr>
        <w:t>s</w:t>
      </w:r>
      <w:r w:rsidR="00DD7717" w:rsidRPr="00DD7717">
        <w:rPr>
          <w:lang w:val="en-US"/>
        </w:rPr>
        <w:t xml:space="preserve"> to be replicated by </w:t>
      </w:r>
      <w:r w:rsidR="000E170C">
        <w:rPr>
          <w:lang w:val="en-US"/>
        </w:rPr>
        <w:t xml:space="preserve">surgical </w:t>
      </w:r>
      <w:r w:rsidR="00B064C6" w:rsidRPr="00DD7717">
        <w:rPr>
          <w:lang w:val="en-US"/>
        </w:rPr>
        <w:t>robot</w:t>
      </w:r>
      <w:r w:rsidR="00B064C6">
        <w:rPr>
          <w:lang w:val="en-US"/>
        </w:rPr>
        <w:t>s.</w:t>
      </w:r>
    </w:p>
    <w:p w14:paraId="6CE6B8A2" w14:textId="0E58D07A" w:rsidR="00F81CEB" w:rsidRPr="00A21BDB" w:rsidRDefault="00715211" w:rsidP="00F81CEB">
      <w:pPr>
        <w:ind w:firstLine="0"/>
      </w:pPr>
      <w:r>
        <w:br w:type="page"/>
      </w:r>
    </w:p>
    <w:p w14:paraId="6303C737" w14:textId="77777777" w:rsidR="00AD492E" w:rsidRDefault="00AD492E" w:rsidP="00AD492E">
      <w:pPr>
        <w:pStyle w:val="Heading1"/>
      </w:pPr>
      <w:bookmarkStart w:id="45" w:name="_Toc510538206"/>
      <w:r>
        <w:lastRenderedPageBreak/>
        <w:t>R</w:t>
      </w:r>
      <w:r w:rsidRPr="00AD492E">
        <w:t>ecommendations</w:t>
      </w:r>
      <w:bookmarkEnd w:id="45"/>
    </w:p>
    <w:p w14:paraId="08505482" w14:textId="77777777" w:rsidR="00DD7717" w:rsidRDefault="00DD7717" w:rsidP="00E410BE">
      <w:pPr>
        <w:ind w:firstLine="0"/>
      </w:pPr>
    </w:p>
    <w:p w14:paraId="16FF22B2" w14:textId="43E25BD9" w:rsidR="00DD7717" w:rsidRPr="00A21BDB" w:rsidRDefault="00184B80" w:rsidP="00184B80">
      <w:pPr>
        <w:pStyle w:val="ListParagraph"/>
        <w:numPr>
          <w:ilvl w:val="0"/>
          <w:numId w:val="18"/>
        </w:numPr>
      </w:pPr>
      <w:r>
        <w:t>L</w:t>
      </w:r>
      <w:r w:rsidR="00DD7717" w:rsidRPr="00A21BDB">
        <w:t>a</w:t>
      </w:r>
      <w:r w:rsidR="002A3E7A">
        <w:t>r</w:t>
      </w:r>
      <w:r w:rsidR="00DD7717" w:rsidRPr="00A21BDB">
        <w:t>ger sample size with diverse backgrounds</w:t>
      </w:r>
      <w:r>
        <w:t xml:space="preserve"> </w:t>
      </w:r>
      <w:r w:rsidR="00DD7717" w:rsidRPr="00A21BDB">
        <w:t>-</w:t>
      </w:r>
      <w:r>
        <w:t xml:space="preserve"> </w:t>
      </w:r>
      <w:r w:rsidR="00DD7717" w:rsidRPr="00A21BDB">
        <w:t xml:space="preserve">small sample </w:t>
      </w:r>
      <w:r w:rsidR="00456C16" w:rsidRPr="00A21BDB">
        <w:t>size (</w:t>
      </w:r>
      <w:r w:rsidR="00DD7717" w:rsidRPr="00A21BDB">
        <w:t>few participant</w:t>
      </w:r>
      <w:r w:rsidR="002A3E7A">
        <w:t>s</w:t>
      </w:r>
      <w:r w:rsidR="00DD7717" w:rsidRPr="00A21BDB">
        <w:t xml:space="preserve">) may be the cause of </w:t>
      </w:r>
      <w:r w:rsidR="00456C16" w:rsidRPr="00A21BDB">
        <w:t>the inflated</w:t>
      </w:r>
      <w:r w:rsidR="00DD7717" w:rsidRPr="00A21BDB">
        <w:t xml:space="preserve"> false discovery rate. </w:t>
      </w:r>
      <w:r w:rsidR="002A3E7A">
        <w:t>It m</w:t>
      </w:r>
      <w:r w:rsidR="00DD7717" w:rsidRPr="00A21BDB">
        <w:t xml:space="preserve">akes </w:t>
      </w:r>
      <w:r w:rsidR="00456C16" w:rsidRPr="00A21BDB">
        <w:t>it</w:t>
      </w:r>
      <w:r w:rsidR="00DD7717" w:rsidRPr="00A21BDB">
        <w:t xml:space="preserve"> difficult to detect patterns and makes it easier to detect false errors.</w:t>
      </w:r>
    </w:p>
    <w:p w14:paraId="54E2BBE6" w14:textId="77777777" w:rsidR="00DD7717" w:rsidRPr="00A21BDB" w:rsidRDefault="00DD7717" w:rsidP="00DD7717">
      <w:pPr>
        <w:ind w:firstLine="0"/>
      </w:pPr>
    </w:p>
    <w:p w14:paraId="5313F098" w14:textId="2029E8FF" w:rsidR="002A3B13" w:rsidRDefault="00DD7717" w:rsidP="00974061">
      <w:pPr>
        <w:pStyle w:val="ListParagraph"/>
        <w:numPr>
          <w:ilvl w:val="0"/>
          <w:numId w:val="18"/>
        </w:numPr>
      </w:pPr>
      <w:r w:rsidRPr="00A21BDB">
        <w:t xml:space="preserve">A higher sample </w:t>
      </w:r>
      <w:proofErr w:type="gramStart"/>
      <w:r w:rsidRPr="00A21BDB">
        <w:t>rate</w:t>
      </w:r>
      <w:r w:rsidR="00184B80">
        <w:t xml:space="preserve"> </w:t>
      </w:r>
      <w:r w:rsidRPr="00A21BDB">
        <w:t xml:space="preserve"> –</w:t>
      </w:r>
      <w:proofErr w:type="gramEnd"/>
      <w:r w:rsidRPr="00A21BDB">
        <w:t xml:space="preserve"> </w:t>
      </w:r>
      <w:r w:rsidR="00184B80">
        <w:t xml:space="preserve"> </w:t>
      </w:r>
      <w:r w:rsidRPr="00A21BDB">
        <w:t xml:space="preserve">allows </w:t>
      </w:r>
      <w:r w:rsidR="002A3E7A">
        <w:t xml:space="preserve">the </w:t>
      </w:r>
      <w:r w:rsidRPr="00A21BDB">
        <w:t>tak</w:t>
      </w:r>
      <w:r>
        <w:t>ing of</w:t>
      </w:r>
      <w:r w:rsidRPr="00A21BDB">
        <w:t xml:space="preserve"> more data reading which give</w:t>
      </w:r>
      <w:r w:rsidR="002A3E7A">
        <w:t>s</w:t>
      </w:r>
      <w:r w:rsidRPr="00A21BDB">
        <w:t xml:space="preserve"> us a better understanding of movement</w:t>
      </w:r>
      <w:r w:rsidR="003762A9">
        <w:t>.</w:t>
      </w:r>
    </w:p>
    <w:p w14:paraId="3432BFD8" w14:textId="77777777" w:rsidR="00974061" w:rsidRDefault="00974061" w:rsidP="00974061">
      <w:pPr>
        <w:ind w:firstLine="0"/>
      </w:pPr>
    </w:p>
    <w:p w14:paraId="296B83BB" w14:textId="43267706" w:rsidR="002A3B13" w:rsidRDefault="002A3B13" w:rsidP="00DD7717">
      <w:pPr>
        <w:pStyle w:val="ListParagraph"/>
        <w:numPr>
          <w:ilvl w:val="0"/>
          <w:numId w:val="18"/>
        </w:numPr>
      </w:pPr>
      <w:r>
        <w:t xml:space="preserve">Using more real and virtual markers </w:t>
      </w:r>
      <w:proofErr w:type="gramStart"/>
      <w:r>
        <w:t>in order to</w:t>
      </w:r>
      <w:proofErr w:type="gramEnd"/>
      <w:r>
        <w:t xml:space="preserve"> collect more data when recording movements using the codamotion system</w:t>
      </w:r>
      <w:r w:rsidR="003762A9">
        <w:t>.</w:t>
      </w:r>
    </w:p>
    <w:p w14:paraId="45AB7789" w14:textId="77777777" w:rsidR="002A3B13" w:rsidRDefault="002A3B13" w:rsidP="002A3B13">
      <w:pPr>
        <w:pStyle w:val="ListParagraph"/>
      </w:pPr>
    </w:p>
    <w:p w14:paraId="4ABB9A24" w14:textId="269B2A65" w:rsidR="002A3B13" w:rsidRDefault="002A3B13" w:rsidP="002A3B13">
      <w:pPr>
        <w:pStyle w:val="ListParagraph"/>
        <w:numPr>
          <w:ilvl w:val="0"/>
          <w:numId w:val="18"/>
        </w:numPr>
      </w:pPr>
      <w:r>
        <w:t xml:space="preserve">Use a </w:t>
      </w:r>
      <w:r w:rsidR="0080118D">
        <w:t>different motion detector system</w:t>
      </w:r>
      <w:r w:rsidR="00CC4FE9">
        <w:t xml:space="preserve"> </w:t>
      </w:r>
      <w:r w:rsidR="0080118D">
        <w:t xml:space="preserve">to perform the same experiment then compare it to the data collected from </w:t>
      </w:r>
      <w:r w:rsidR="009848A6">
        <w:t>codamotion. This</w:t>
      </w:r>
      <w:r w:rsidR="0080118D">
        <w:t xml:space="preserve"> will be use</w:t>
      </w:r>
      <w:r w:rsidR="002A3E7A">
        <w:t>d</w:t>
      </w:r>
      <w:r w:rsidR="0080118D">
        <w:t xml:space="preserve"> to further prove the integrity of the data</w:t>
      </w:r>
      <w:r w:rsidR="003762A9">
        <w:t>.</w:t>
      </w:r>
    </w:p>
    <w:p w14:paraId="56D90BB8" w14:textId="22DB6B53" w:rsidR="002A3B13" w:rsidRPr="00A21BDB" w:rsidRDefault="002A3B13" w:rsidP="002A3B13">
      <w:pPr>
        <w:pStyle w:val="ListParagraph"/>
        <w:ind w:firstLine="0"/>
      </w:pPr>
    </w:p>
    <w:p w14:paraId="3B8FB500" w14:textId="77777777" w:rsidR="00715211" w:rsidRPr="00376C5F" w:rsidRDefault="00715211" w:rsidP="00376C5F">
      <w:r>
        <w:br w:type="page"/>
      </w:r>
    </w:p>
    <w:p w14:paraId="131F900D" w14:textId="77777777" w:rsidR="005C622C" w:rsidRDefault="00501829" w:rsidP="005C622C">
      <w:pPr>
        <w:pStyle w:val="Heading1"/>
      </w:pPr>
      <w:bookmarkStart w:id="46" w:name="_Toc82929542"/>
      <w:bookmarkStart w:id="47" w:name="_Toc510538207"/>
      <w:r>
        <w:lastRenderedPageBreak/>
        <w:t>References</w:t>
      </w:r>
      <w:bookmarkEnd w:id="46"/>
      <w:bookmarkEnd w:id="47"/>
    </w:p>
    <w:p w14:paraId="3CE60E67" w14:textId="7B070B23" w:rsidR="005C622C" w:rsidRPr="00B11C9D" w:rsidRDefault="005C622C" w:rsidP="005C622C">
      <w:pPr>
        <w:rPr>
          <w:color w:val="FF0000"/>
        </w:rPr>
      </w:pPr>
    </w:p>
    <w:p w14:paraId="175186EB" w14:textId="5DFCEE3A" w:rsidR="006E70AA" w:rsidRPr="00A83097" w:rsidRDefault="006E70AA" w:rsidP="006E70AA">
      <w:pPr>
        <w:tabs>
          <w:tab w:val="left" w:pos="8340"/>
        </w:tabs>
      </w:pPr>
      <w:r w:rsidRPr="00A83097">
        <w:t xml:space="preserve">Agha, </w:t>
      </w:r>
      <w:proofErr w:type="gramStart"/>
      <w:r w:rsidRPr="00A83097">
        <w:t>R.A.</w:t>
      </w:r>
      <w:proofErr w:type="gramEnd"/>
      <w:r w:rsidRPr="00A83097">
        <w:t xml:space="preserve"> and Fowler, A.J. (2015). The Role and Validity of Surgical Simulation. International </w:t>
      </w:r>
      <w:r w:rsidR="009161CD" w:rsidRPr="00A83097">
        <w:t>Surgery,</w:t>
      </w:r>
      <w:r w:rsidR="00E3442A" w:rsidRPr="00A83097">
        <w:t xml:space="preserve"> </w:t>
      </w:r>
      <w:r w:rsidR="009161CD" w:rsidRPr="00A83097">
        <w:t>100</w:t>
      </w:r>
      <w:r w:rsidRPr="00A83097">
        <w:t>(2), pp.350–357. Available at: https://www.ncbi.nlm.nih.gov/pmc/articles/PMC4337453/. [Accessed 3 Dec. 2019].</w:t>
      </w:r>
    </w:p>
    <w:p w14:paraId="71088F04" w14:textId="77777777" w:rsidR="009161CD" w:rsidRPr="00A83097" w:rsidRDefault="009161CD" w:rsidP="006E70AA">
      <w:pPr>
        <w:tabs>
          <w:tab w:val="left" w:pos="8340"/>
        </w:tabs>
      </w:pPr>
    </w:p>
    <w:p w14:paraId="2DB19C72" w14:textId="2311A0B6" w:rsidR="006E70AA" w:rsidRPr="00A83097" w:rsidRDefault="006E70AA" w:rsidP="006E70AA">
      <w:pPr>
        <w:tabs>
          <w:tab w:val="left" w:pos="8340"/>
        </w:tabs>
      </w:pPr>
      <w:proofErr w:type="spellStart"/>
      <w:r w:rsidRPr="00A83097">
        <w:t>Akhtaruzzaman</w:t>
      </w:r>
      <w:proofErr w:type="spellEnd"/>
      <w:r w:rsidRPr="00A83097">
        <w:t xml:space="preserve">, Md &amp; </w:t>
      </w:r>
      <w:proofErr w:type="spellStart"/>
      <w:r w:rsidRPr="00A83097">
        <w:t>Shafie</w:t>
      </w:r>
      <w:proofErr w:type="spellEnd"/>
      <w:r w:rsidRPr="00A83097">
        <w:t>, A.A. &amp; Khan, Md Raisuddin. (2016). GAIT ANALYSIS: SYSTEMS, TECHNOLOGIES, AND IMPORTANCE. Journal of Mechanics in Medicine and Biology. 16. 1630003. 10.1142/S0219519416300039. [Accessed 5 Dec. 2019].</w:t>
      </w:r>
    </w:p>
    <w:p w14:paraId="764F1FF5" w14:textId="77777777" w:rsidR="009161CD" w:rsidRPr="00A83097" w:rsidRDefault="009161CD" w:rsidP="006E70AA">
      <w:pPr>
        <w:tabs>
          <w:tab w:val="left" w:pos="8340"/>
        </w:tabs>
      </w:pPr>
    </w:p>
    <w:p w14:paraId="11CB884D" w14:textId="07615D69" w:rsidR="006E70AA" w:rsidRPr="00A83097" w:rsidRDefault="006E70AA" w:rsidP="006E70AA">
      <w:pPr>
        <w:tabs>
          <w:tab w:val="left" w:pos="8340"/>
        </w:tabs>
      </w:pPr>
      <w:r w:rsidRPr="00A83097">
        <w:t xml:space="preserve">Albayrak, A., van </w:t>
      </w:r>
      <w:proofErr w:type="spellStart"/>
      <w:r w:rsidRPr="00A83097">
        <w:t>Veelen</w:t>
      </w:r>
      <w:proofErr w:type="spellEnd"/>
      <w:r w:rsidRPr="00A83097">
        <w:t xml:space="preserve">, M.A., </w:t>
      </w:r>
      <w:proofErr w:type="spellStart"/>
      <w:r w:rsidRPr="00A83097">
        <w:t>Prins</w:t>
      </w:r>
      <w:proofErr w:type="spellEnd"/>
      <w:r w:rsidRPr="00A83097">
        <w:t xml:space="preserve">, J.F., </w:t>
      </w:r>
      <w:proofErr w:type="spellStart"/>
      <w:r w:rsidRPr="00A83097">
        <w:t>Snijders</w:t>
      </w:r>
      <w:proofErr w:type="spellEnd"/>
      <w:r w:rsidRPr="00A83097">
        <w:t xml:space="preserve">, C.J., de Ridder, H. and </w:t>
      </w:r>
      <w:proofErr w:type="spellStart"/>
      <w:r w:rsidRPr="00A83097">
        <w:t>Kazemier</w:t>
      </w:r>
      <w:proofErr w:type="spellEnd"/>
      <w:r w:rsidRPr="00A83097">
        <w:t>, G. (2007). A newly designed ergonomic body support for surgeons. Surgical Endoscopy, 21(10), pp.1835–1840. [Accessed 4 Nov. 2019].</w:t>
      </w:r>
    </w:p>
    <w:p w14:paraId="3D493B51" w14:textId="77777777" w:rsidR="009161CD" w:rsidRPr="00A83097" w:rsidRDefault="009161CD" w:rsidP="006E70AA">
      <w:pPr>
        <w:tabs>
          <w:tab w:val="left" w:pos="8340"/>
        </w:tabs>
      </w:pPr>
    </w:p>
    <w:p w14:paraId="48389F01" w14:textId="53AB91DC" w:rsidR="006E70AA" w:rsidRPr="00A83097" w:rsidRDefault="006E70AA" w:rsidP="006E70AA">
      <w:pPr>
        <w:tabs>
          <w:tab w:val="left" w:pos="8340"/>
        </w:tabs>
      </w:pPr>
      <w:r w:rsidRPr="00A83097">
        <w:t xml:space="preserve">Anastakis DJ, </w:t>
      </w:r>
      <w:proofErr w:type="spellStart"/>
      <w:r w:rsidRPr="00A83097">
        <w:t>Regehr</w:t>
      </w:r>
      <w:proofErr w:type="spellEnd"/>
      <w:r w:rsidRPr="00A83097">
        <w:t xml:space="preserve"> G, Reznick RK, </w:t>
      </w:r>
      <w:proofErr w:type="gramStart"/>
      <w:r w:rsidRPr="00A83097">
        <w:t>et al.(</w:t>
      </w:r>
      <w:proofErr w:type="gramEnd"/>
      <w:r w:rsidRPr="00A83097">
        <w:t xml:space="preserve">1999) Assessment of Technical Skills Transfer from the Bench Model to the Human Model. Am J </w:t>
      </w:r>
      <w:proofErr w:type="spellStart"/>
      <w:r w:rsidRPr="00A83097">
        <w:t>Surg</w:t>
      </w:r>
      <w:proofErr w:type="spellEnd"/>
      <w:r w:rsidRPr="00A83097">
        <w:t xml:space="preserve">; </w:t>
      </w:r>
      <w:proofErr w:type="spellStart"/>
      <w:r w:rsidR="00BF3946">
        <w:t>pg</w:t>
      </w:r>
      <w:proofErr w:type="spellEnd"/>
      <w:r w:rsidR="00BF3946">
        <w:t xml:space="preserve"> </w:t>
      </w:r>
      <w:r w:rsidRPr="00A83097">
        <w:t>177; 167–70. [Accessed 9 Apr. 2020].</w:t>
      </w:r>
    </w:p>
    <w:p w14:paraId="0087114B" w14:textId="77777777" w:rsidR="009161CD" w:rsidRPr="00A83097" w:rsidRDefault="009161CD" w:rsidP="006E70AA">
      <w:pPr>
        <w:tabs>
          <w:tab w:val="left" w:pos="8340"/>
        </w:tabs>
      </w:pPr>
    </w:p>
    <w:p w14:paraId="3F38C992" w14:textId="029B417F" w:rsidR="006E70AA" w:rsidRDefault="00BF3946" w:rsidP="006E70AA">
      <w:pPr>
        <w:tabs>
          <w:tab w:val="left" w:pos="8340"/>
        </w:tabs>
      </w:pPr>
      <w:r w:rsidRPr="00BF3946">
        <w:t xml:space="preserve">Antony (2018). Advantages Disadvantages and Applications of Motion Capture.  Available </w:t>
      </w:r>
      <w:r w:rsidR="00E3442A" w:rsidRPr="00A83097">
        <w:t>at: https://www.streetdirectory.com/travel_guide/139425/technology/advantages_disadvantages_and_applications_of_motion_capture.html</w:t>
      </w:r>
      <w:r w:rsidR="006E70AA" w:rsidRPr="00A83097">
        <w:t xml:space="preserve"> [Accessed 5 Dec. 2019].</w:t>
      </w:r>
    </w:p>
    <w:p w14:paraId="26DADD98" w14:textId="77777777" w:rsidR="0030331E" w:rsidRPr="00A83097" w:rsidRDefault="0030331E" w:rsidP="006E70AA">
      <w:pPr>
        <w:tabs>
          <w:tab w:val="left" w:pos="8340"/>
        </w:tabs>
      </w:pPr>
    </w:p>
    <w:p w14:paraId="633DAB4D" w14:textId="528BB103" w:rsidR="009161CD" w:rsidRPr="00A83097" w:rsidRDefault="0030331E" w:rsidP="006E70AA">
      <w:pPr>
        <w:tabs>
          <w:tab w:val="left" w:pos="8340"/>
        </w:tabs>
      </w:pPr>
      <w:bookmarkStart w:id="48" w:name="_Hlk39394356"/>
      <w:r w:rsidRPr="0030331E">
        <w:t>Ausaf Khan (2017)</w:t>
      </w:r>
      <w:bookmarkEnd w:id="48"/>
      <w:r w:rsidRPr="0030331E">
        <w:t>. Techniques in the use of surgical tools. Available at: https://www.slideshare.net/ausafkhan10/techniques-in-the-use-of-surgical-tools [Accessed 3 May 2020].</w:t>
      </w:r>
    </w:p>
    <w:p w14:paraId="0099C893" w14:textId="2D6D8E02" w:rsidR="006E70AA" w:rsidRPr="00A83097" w:rsidRDefault="006E70AA" w:rsidP="006E70AA">
      <w:pPr>
        <w:tabs>
          <w:tab w:val="left" w:pos="8340"/>
        </w:tabs>
      </w:pPr>
      <w:r w:rsidRPr="00A83097">
        <w:t>B. Braun Surgical S.A. (2019.) Surgical Instrument: best practices.  Available at: https://www.bbraun.com/en/products-and-therapies/wound-closure/knotting-expert-club/surgical-instrument-best-practices.html#scalpel [Accessed 19 Feb. 2020].</w:t>
      </w:r>
    </w:p>
    <w:p w14:paraId="5EEDB811" w14:textId="77777777" w:rsidR="009161CD" w:rsidRPr="00A83097" w:rsidRDefault="009161CD" w:rsidP="006E70AA">
      <w:pPr>
        <w:tabs>
          <w:tab w:val="left" w:pos="8340"/>
        </w:tabs>
      </w:pPr>
    </w:p>
    <w:p w14:paraId="38C1B2DD" w14:textId="62EE04E0" w:rsidR="009161CD" w:rsidRPr="00A83097" w:rsidRDefault="006E70AA" w:rsidP="006E70AA">
      <w:pPr>
        <w:tabs>
          <w:tab w:val="left" w:pos="8340"/>
        </w:tabs>
      </w:pPr>
      <w:r w:rsidRPr="00A83097">
        <w:t xml:space="preserve">Badash, I., </w:t>
      </w:r>
      <w:proofErr w:type="spellStart"/>
      <w:r w:rsidRPr="00A83097">
        <w:t>Burtt</w:t>
      </w:r>
      <w:proofErr w:type="spellEnd"/>
      <w:r w:rsidRPr="00A83097">
        <w:t xml:space="preserve">, K., </w:t>
      </w:r>
      <w:proofErr w:type="spellStart"/>
      <w:r w:rsidRPr="00A83097">
        <w:t>Solorzano</w:t>
      </w:r>
      <w:proofErr w:type="spellEnd"/>
      <w:r w:rsidRPr="00A83097">
        <w:t xml:space="preserve">, C.A. and Carey, J.N. (2016). Innovations in surgery simulation: a review of past, </w:t>
      </w:r>
      <w:proofErr w:type="gramStart"/>
      <w:r w:rsidRPr="00A83097">
        <w:t>current</w:t>
      </w:r>
      <w:proofErr w:type="gramEnd"/>
      <w:r w:rsidRPr="00A83097">
        <w:t xml:space="preserve"> and future techniques. Annals of Translational </w:t>
      </w:r>
      <w:r w:rsidR="00E3442A" w:rsidRPr="00A83097">
        <w:lastRenderedPageBreak/>
        <w:t>Medicine, 4</w:t>
      </w:r>
      <w:r w:rsidRPr="00A83097">
        <w:t>(23), pp.453–453. Available at: https://www.ncbi.nlm.nih.gov/pmc/articles/PMC5220028/#r7 [Accessed 3 Dec. 2019].</w:t>
      </w:r>
    </w:p>
    <w:p w14:paraId="26B05D69" w14:textId="398B86DE" w:rsidR="006E70AA" w:rsidRPr="00A83097" w:rsidRDefault="006E70AA" w:rsidP="006E70AA">
      <w:pPr>
        <w:tabs>
          <w:tab w:val="left" w:pos="8340"/>
        </w:tabs>
      </w:pPr>
      <w:r w:rsidRPr="00A83097">
        <w:t xml:space="preserve"> </w:t>
      </w:r>
    </w:p>
    <w:p w14:paraId="56FC4CDA" w14:textId="01FDD1E4" w:rsidR="006E70AA" w:rsidRDefault="006E70AA" w:rsidP="006E70AA">
      <w:pPr>
        <w:tabs>
          <w:tab w:val="left" w:pos="8340"/>
        </w:tabs>
      </w:pPr>
      <w:r w:rsidRPr="00A83097">
        <w:t xml:space="preserve"> Brown, D. (2013). The Role of Simulation in the Learning of Surgical Skills. The Bulletin of the Royal College of Surgeons of England, 95(9), pp.292–295. [Accessed 9 Apr. 2020].</w:t>
      </w:r>
    </w:p>
    <w:p w14:paraId="1907D149" w14:textId="3FDF074D" w:rsidR="00CF0411" w:rsidRDefault="00CF0411" w:rsidP="00CF0411">
      <w:pPr>
        <w:tabs>
          <w:tab w:val="left" w:pos="8340"/>
        </w:tabs>
      </w:pPr>
      <w:r w:rsidRPr="00CF0411">
        <w:t>Brooke Walker</w:t>
      </w:r>
      <w:r>
        <w:t xml:space="preserve"> (2017). Duke Surgery Introduces Ergonomics Program to Improve Surgeon Health. Available at: https://surgery.duke.edu/news/duke-surgery-introduces-ergonomics-program-improve-surgeon-health [Accessed 8 May 2020].</w:t>
      </w:r>
    </w:p>
    <w:p w14:paraId="79BC4483" w14:textId="77777777" w:rsidR="009161CD" w:rsidRPr="00A83097" w:rsidRDefault="009161CD" w:rsidP="006E70AA">
      <w:pPr>
        <w:tabs>
          <w:tab w:val="left" w:pos="8340"/>
        </w:tabs>
      </w:pPr>
    </w:p>
    <w:p w14:paraId="281D2605" w14:textId="238E8E46" w:rsidR="006E70AA" w:rsidRPr="00A83097" w:rsidRDefault="006E70AA" w:rsidP="006E70AA">
      <w:pPr>
        <w:tabs>
          <w:tab w:val="left" w:pos="8340"/>
        </w:tabs>
      </w:pPr>
      <w:r w:rsidRPr="00A83097">
        <w:t>Bumc.bu.edu. (2019). Suturing Basics » Surgery | Boston University.  Available at: https://www.bumc.bu.edu/surgery/training/technical-training/suturing-basics/ [Accessed 4 Nov. 2019].</w:t>
      </w:r>
    </w:p>
    <w:p w14:paraId="2EF4D9CA" w14:textId="77777777" w:rsidR="009161CD" w:rsidRPr="00A83097" w:rsidRDefault="009161CD" w:rsidP="006E70AA">
      <w:pPr>
        <w:tabs>
          <w:tab w:val="left" w:pos="8340"/>
        </w:tabs>
      </w:pPr>
    </w:p>
    <w:p w14:paraId="01484F4F" w14:textId="23F5DC8A" w:rsidR="006E70AA" w:rsidRPr="00A83097" w:rsidRDefault="006E70AA" w:rsidP="006E70AA">
      <w:pPr>
        <w:tabs>
          <w:tab w:val="left" w:pos="8340"/>
        </w:tabs>
      </w:pPr>
      <w:r w:rsidRPr="00A83097">
        <w:t>Bumc.bu.edu. (2019). Suturing Basics » Surgery | Boston University.  Available at: https://www.bumc.bu.edu/surgery/training/technical-training/suturing-basics/ [Accessed 4 Nov. 2019].</w:t>
      </w:r>
    </w:p>
    <w:p w14:paraId="2A1A71F3" w14:textId="77777777" w:rsidR="009161CD" w:rsidRPr="00A83097" w:rsidRDefault="009161CD" w:rsidP="006E70AA">
      <w:pPr>
        <w:tabs>
          <w:tab w:val="left" w:pos="8340"/>
        </w:tabs>
      </w:pPr>
    </w:p>
    <w:p w14:paraId="4E1733BC" w14:textId="5BD39649" w:rsidR="006E70AA" w:rsidRPr="00A83097" w:rsidRDefault="006E70AA" w:rsidP="006E70AA">
      <w:pPr>
        <w:tabs>
          <w:tab w:val="left" w:pos="8340"/>
        </w:tabs>
      </w:pPr>
      <w:r w:rsidRPr="00A83097">
        <w:t>Cleveland Clinic. (n.d.). Cystectomy Procedure Details.  Available at: https://my.clevelandclinic.org/health/treatments/21049-cystectomy/procedure-details [Accessed 16 Apr. 2020].</w:t>
      </w:r>
    </w:p>
    <w:p w14:paraId="5F3950D3" w14:textId="77777777" w:rsidR="009161CD" w:rsidRPr="00A83097" w:rsidRDefault="009161CD" w:rsidP="006E70AA">
      <w:pPr>
        <w:tabs>
          <w:tab w:val="left" w:pos="8340"/>
        </w:tabs>
      </w:pPr>
    </w:p>
    <w:p w14:paraId="6B288950" w14:textId="0885FC77" w:rsidR="006E70AA" w:rsidRPr="00A83097" w:rsidRDefault="006E70AA" w:rsidP="006E70AA">
      <w:pPr>
        <w:tabs>
          <w:tab w:val="left" w:pos="8340"/>
        </w:tabs>
      </w:pPr>
      <w:r w:rsidRPr="00A83097">
        <w:t>Choudhary, P. (2014). How to hold the scalpel while making Surgical Incision. YouTube. Available at: https://www.youtube.com/watch?v=IhjekrZwKpA [Accessed 19 Feb. 2020].</w:t>
      </w:r>
    </w:p>
    <w:p w14:paraId="17331469" w14:textId="77777777" w:rsidR="009161CD" w:rsidRPr="00A83097" w:rsidRDefault="009161CD" w:rsidP="006E70AA">
      <w:pPr>
        <w:tabs>
          <w:tab w:val="left" w:pos="8340"/>
        </w:tabs>
      </w:pPr>
    </w:p>
    <w:p w14:paraId="0D28BB73" w14:textId="343B25CD" w:rsidR="006E70AA" w:rsidRPr="00A83097" w:rsidRDefault="006E70AA" w:rsidP="006E70AA">
      <w:pPr>
        <w:tabs>
          <w:tab w:val="left" w:pos="8340"/>
        </w:tabs>
      </w:pPr>
      <w:r w:rsidRPr="00A83097">
        <w:t xml:space="preserve"> Frank, D.L., Khorshid, L., Kiffer, J.F., Moravec, C.S. and McKee, M.G. (2010). Biofeedback in medicine: who, when, why and how? Mental health in family medicine, 7(2</w:t>
      </w:r>
      <w:proofErr w:type="gramStart"/>
      <w:r w:rsidRPr="00A83097">
        <w:t>),pp.</w:t>
      </w:r>
      <w:proofErr w:type="gramEnd"/>
      <w:r w:rsidRPr="00A83097">
        <w:t>85–91.Available at: https://www.ncbi.nlm.nih.gov/pmc/articles/PMC2939454/.[Accessed 19 Feb. 2020].</w:t>
      </w:r>
    </w:p>
    <w:p w14:paraId="5C25F081" w14:textId="77777777" w:rsidR="009161CD" w:rsidRPr="00A83097" w:rsidRDefault="009161CD" w:rsidP="006E70AA">
      <w:pPr>
        <w:tabs>
          <w:tab w:val="left" w:pos="8340"/>
        </w:tabs>
      </w:pPr>
    </w:p>
    <w:p w14:paraId="6EABE824" w14:textId="3A8D25B8" w:rsidR="006E70AA" w:rsidRPr="00A83097" w:rsidRDefault="006E70AA" w:rsidP="006E70AA">
      <w:pPr>
        <w:tabs>
          <w:tab w:val="left" w:pos="8340"/>
        </w:tabs>
      </w:pPr>
      <w:r w:rsidRPr="00A83097">
        <w:t xml:space="preserve"> Hanks, J.B. (2019). Simulation in Surgical Education: Influences of and Opportunities for the Southern Surgical Association. Journal of the American College of Surgeons, 228(4), pp.317–328. [Accessed 16 Apr. 2020].</w:t>
      </w:r>
    </w:p>
    <w:p w14:paraId="53ECE5B3" w14:textId="77777777" w:rsidR="009161CD" w:rsidRPr="00A83097" w:rsidRDefault="009161CD" w:rsidP="006E70AA">
      <w:pPr>
        <w:tabs>
          <w:tab w:val="left" w:pos="8340"/>
        </w:tabs>
      </w:pPr>
    </w:p>
    <w:p w14:paraId="53F5A437" w14:textId="4648C48C" w:rsidR="006E70AA" w:rsidRPr="00A83097" w:rsidRDefault="006E70AA" w:rsidP="006E70AA">
      <w:pPr>
        <w:tabs>
          <w:tab w:val="left" w:pos="8340"/>
        </w:tabs>
      </w:pPr>
      <w:r w:rsidRPr="00A83097">
        <w:lastRenderedPageBreak/>
        <w:t xml:space="preserve">He, J.C., </w:t>
      </w:r>
      <w:proofErr w:type="spellStart"/>
      <w:r w:rsidRPr="00A83097">
        <w:t>Zosa</w:t>
      </w:r>
      <w:proofErr w:type="spellEnd"/>
      <w:r w:rsidRPr="00A83097">
        <w:t xml:space="preserve">, B.M., </w:t>
      </w:r>
      <w:proofErr w:type="spellStart"/>
      <w:r w:rsidRPr="00A83097">
        <w:t>Schechtman</w:t>
      </w:r>
      <w:proofErr w:type="spellEnd"/>
      <w:r w:rsidRPr="00A83097">
        <w:t xml:space="preserve">, D., </w:t>
      </w:r>
      <w:proofErr w:type="spellStart"/>
      <w:r w:rsidRPr="00A83097">
        <w:t>Brajcich</w:t>
      </w:r>
      <w:proofErr w:type="spellEnd"/>
      <w:r w:rsidRPr="00A83097">
        <w:t xml:space="preserve">, B., </w:t>
      </w:r>
      <w:proofErr w:type="spellStart"/>
      <w:r w:rsidRPr="00A83097">
        <w:t>Savakus</w:t>
      </w:r>
      <w:proofErr w:type="spellEnd"/>
      <w:r w:rsidRPr="00A83097">
        <w:t xml:space="preserve">, J.C., </w:t>
      </w:r>
      <w:proofErr w:type="spellStart"/>
      <w:r w:rsidRPr="00A83097">
        <w:t>Wojahn</w:t>
      </w:r>
      <w:proofErr w:type="spellEnd"/>
      <w:r w:rsidRPr="00A83097">
        <w:t xml:space="preserve">, A.L., Wang, D.Z. and Claridge, J.A. (2017). Leaving the Skin Incision Open May Not Be as Beneficial as We Have Been Taught. Surgical </w:t>
      </w:r>
      <w:r w:rsidR="009161CD" w:rsidRPr="00A83097">
        <w:t>infections, 18</w:t>
      </w:r>
      <w:r w:rsidRPr="00A83097">
        <w:t>(4), pp.431–439. Available at: https://www.ncbi.nlm.nih.gov/pubmed/28332921 [Accessed 5 Dec. 2019].</w:t>
      </w:r>
    </w:p>
    <w:p w14:paraId="6A9287E9" w14:textId="77777777" w:rsidR="009161CD" w:rsidRPr="00A83097" w:rsidRDefault="009161CD" w:rsidP="006E70AA">
      <w:pPr>
        <w:tabs>
          <w:tab w:val="left" w:pos="8340"/>
        </w:tabs>
      </w:pPr>
    </w:p>
    <w:p w14:paraId="11A9A4A1" w14:textId="3CD5C3F1" w:rsidR="006E70AA" w:rsidRPr="00A83097" w:rsidRDefault="006E70AA" w:rsidP="006E70AA">
      <w:pPr>
        <w:tabs>
          <w:tab w:val="left" w:pos="8340"/>
        </w:tabs>
      </w:pPr>
      <w:r w:rsidRPr="00A83097">
        <w:t>HOW TO: OPERATE NEPTUNE SUCTION MACHINE. (2019). YouTube. Available at: https://www.youtube.com/watch?v=jEmeCoadl2k [Accessed 5 Dec. 2019].</w:t>
      </w:r>
    </w:p>
    <w:p w14:paraId="6FCACBEA" w14:textId="77777777" w:rsidR="009161CD" w:rsidRPr="00A83097" w:rsidRDefault="009161CD" w:rsidP="006E70AA">
      <w:pPr>
        <w:tabs>
          <w:tab w:val="left" w:pos="8340"/>
        </w:tabs>
      </w:pPr>
    </w:p>
    <w:p w14:paraId="341D7561" w14:textId="506D0A78" w:rsidR="006E70AA" w:rsidRPr="00A83097" w:rsidRDefault="006E70AA" w:rsidP="006E70AA">
      <w:pPr>
        <w:tabs>
          <w:tab w:val="left" w:pos="8340"/>
        </w:tabs>
      </w:pPr>
      <w:r w:rsidRPr="00A83097">
        <w:t xml:space="preserve">Incision: Using the Scalpel: You can Score Every </w:t>
      </w:r>
      <w:proofErr w:type="gramStart"/>
      <w:r w:rsidRPr="00A83097">
        <w:t>Time!.</w:t>
      </w:r>
      <w:proofErr w:type="gramEnd"/>
      <w:r w:rsidRPr="00A83097">
        <w:t xml:space="preserve"> (2019). [image] Available at: https://www.youtube.com/watch?v=oLa6cX2WoxY [Accessed 4 Nov. 2019].</w:t>
      </w:r>
    </w:p>
    <w:p w14:paraId="02378560" w14:textId="77777777" w:rsidR="009161CD" w:rsidRPr="00A83097" w:rsidRDefault="009161CD" w:rsidP="006E70AA">
      <w:pPr>
        <w:tabs>
          <w:tab w:val="left" w:pos="8340"/>
        </w:tabs>
      </w:pPr>
    </w:p>
    <w:p w14:paraId="692CC940" w14:textId="1AE7F717" w:rsidR="006E70AA" w:rsidRPr="00A83097" w:rsidRDefault="006E70AA" w:rsidP="006E70AA">
      <w:pPr>
        <w:tabs>
          <w:tab w:val="left" w:pos="8340"/>
        </w:tabs>
      </w:pPr>
      <w:proofErr w:type="spellStart"/>
      <w:r w:rsidRPr="00A83097">
        <w:t>Jacobaeus</w:t>
      </w:r>
      <w:proofErr w:type="spellEnd"/>
      <w:r w:rsidRPr="00A83097">
        <w:t>, H.C. (1923). The Cauterization of Adhesions in Artificial Pneumothorax Treatment of Pulmonary Tuberculosis under Thoracoscopic Control. Proceedings of the Royal Society of Medicine, 16, pp.45–62. [Accessed 3 Dec. 2019]</w:t>
      </w:r>
    </w:p>
    <w:p w14:paraId="4FFEF0F1" w14:textId="77777777" w:rsidR="009161CD" w:rsidRPr="00A83097" w:rsidRDefault="009161CD" w:rsidP="006E70AA">
      <w:pPr>
        <w:tabs>
          <w:tab w:val="left" w:pos="8340"/>
        </w:tabs>
      </w:pPr>
    </w:p>
    <w:p w14:paraId="7631933C" w14:textId="350EFB38" w:rsidR="006E70AA" w:rsidRPr="00A83097" w:rsidRDefault="006E70AA" w:rsidP="006E70AA">
      <w:pPr>
        <w:tabs>
          <w:tab w:val="left" w:pos="8340"/>
        </w:tabs>
      </w:pPr>
      <w:r w:rsidRPr="00A83097">
        <w:t>Kalis V, e. (</w:t>
      </w:r>
      <w:r w:rsidRPr="00A83097">
        <w:rPr>
          <w:color w:val="FF0000"/>
        </w:rPr>
        <w:t xml:space="preserve">2019a). </w:t>
      </w:r>
      <w:r w:rsidRPr="00A83097">
        <w:t>Evaluation of the incision angle of mediolateral episiotomy at 60 degrees. - PubMed - NCBI</w:t>
      </w:r>
      <w:r w:rsidR="00E3442A" w:rsidRPr="00A83097">
        <w:t xml:space="preserve">. </w:t>
      </w:r>
      <w:r w:rsidRPr="00A83097">
        <w:t>Ncbi.nlm.nih.gov. Available at: https://www.ncbi.nlm.nih.gov/pubmed/21247571 [Accessed 4 Nov. 2019].</w:t>
      </w:r>
    </w:p>
    <w:p w14:paraId="058AD96F" w14:textId="77777777" w:rsidR="009161CD" w:rsidRPr="00A83097" w:rsidRDefault="009161CD" w:rsidP="006E70AA">
      <w:pPr>
        <w:tabs>
          <w:tab w:val="left" w:pos="8340"/>
        </w:tabs>
      </w:pPr>
    </w:p>
    <w:p w14:paraId="66EA4FB8" w14:textId="270CEF7F" w:rsidR="006E70AA" w:rsidRPr="00A83097" w:rsidRDefault="006E70AA" w:rsidP="006E70AA">
      <w:pPr>
        <w:tabs>
          <w:tab w:val="left" w:pos="8340"/>
        </w:tabs>
      </w:pPr>
      <w:r w:rsidRPr="00A83097">
        <w:t>Kalis V, e. (</w:t>
      </w:r>
      <w:r w:rsidRPr="00A83097">
        <w:rPr>
          <w:color w:val="FF0000"/>
        </w:rPr>
        <w:t>2019b</w:t>
      </w:r>
      <w:r w:rsidRPr="00A83097">
        <w:t>). The incision angle of mediolateral episiotomy before delivery and after repair. - PubMed - NCBI</w:t>
      </w:r>
      <w:r w:rsidR="00E3442A" w:rsidRPr="00A83097">
        <w:t xml:space="preserve">. </w:t>
      </w:r>
      <w:r w:rsidRPr="00A83097">
        <w:t>Ncbi.nlm.nih.gov. Available at: https://www.ncbi.nlm.nih.gov/pubmed/18674760 [Accessed 4 Nov. 2019].</w:t>
      </w:r>
    </w:p>
    <w:p w14:paraId="18DE9514" w14:textId="77777777" w:rsidR="009161CD" w:rsidRPr="00A83097" w:rsidRDefault="009161CD" w:rsidP="006E70AA">
      <w:pPr>
        <w:tabs>
          <w:tab w:val="left" w:pos="8340"/>
        </w:tabs>
      </w:pPr>
    </w:p>
    <w:p w14:paraId="4601277A" w14:textId="03F4B9F6" w:rsidR="006E70AA" w:rsidRPr="00A83097" w:rsidRDefault="006E70AA" w:rsidP="006E70AA">
      <w:pPr>
        <w:tabs>
          <w:tab w:val="left" w:pos="8340"/>
        </w:tabs>
      </w:pPr>
      <w:r w:rsidRPr="00A83097">
        <w:t xml:space="preserve">Kotsis, S.V. and Chung, K.C. (2013). Application of the “See One, Do One, Teach One” Concept in Surgical Training. Plastic and Reconstructive </w:t>
      </w:r>
      <w:r w:rsidR="009161CD" w:rsidRPr="00A83097">
        <w:t>Surgery, 131</w:t>
      </w:r>
      <w:r w:rsidRPr="00A83097">
        <w:t>(5), pp.1194–1201. Available at: https://www.ncbi.nlm.nih.gov/pmc/articles/PMC4785880/ [Accessed 4 Dec. 2019].</w:t>
      </w:r>
    </w:p>
    <w:p w14:paraId="359919FE" w14:textId="77777777" w:rsidR="00700C76" w:rsidRPr="00A83097" w:rsidRDefault="00700C76" w:rsidP="006E70AA">
      <w:pPr>
        <w:tabs>
          <w:tab w:val="left" w:pos="8340"/>
        </w:tabs>
      </w:pPr>
    </w:p>
    <w:p w14:paraId="355440CC" w14:textId="2B3F81DB" w:rsidR="006E70AA" w:rsidRPr="00A83097" w:rsidRDefault="006E70AA" w:rsidP="006E70AA">
      <w:pPr>
        <w:tabs>
          <w:tab w:val="left" w:pos="8340"/>
        </w:tabs>
      </w:pPr>
      <w:r w:rsidRPr="00A83097">
        <w:t xml:space="preserve">Mimic Simulation (2018). Mimic Simulation | Leader in Robotic Surgery Simulation &amp; </w:t>
      </w:r>
      <w:proofErr w:type="gramStart"/>
      <w:r w:rsidRPr="00A83097">
        <w:t>Training..</w:t>
      </w:r>
      <w:proofErr w:type="gramEnd"/>
      <w:r w:rsidRPr="00A83097">
        <w:t xml:space="preserve"> Available at: https://mimicsimulation.com/ [Accessed 5 Dec. 2019].</w:t>
      </w:r>
    </w:p>
    <w:p w14:paraId="184CAACC" w14:textId="77777777" w:rsidR="009161CD" w:rsidRPr="00A83097" w:rsidRDefault="009161CD" w:rsidP="006E70AA">
      <w:pPr>
        <w:tabs>
          <w:tab w:val="left" w:pos="8340"/>
        </w:tabs>
      </w:pPr>
    </w:p>
    <w:p w14:paraId="7C46A4E7" w14:textId="0985FBCB" w:rsidR="006E70AA" w:rsidRDefault="006E70AA" w:rsidP="006E70AA">
      <w:pPr>
        <w:tabs>
          <w:tab w:val="left" w:pos="8340"/>
        </w:tabs>
      </w:pPr>
      <w:r w:rsidRPr="00A83097">
        <w:t xml:space="preserve"> Morel, M., </w:t>
      </w:r>
      <w:proofErr w:type="spellStart"/>
      <w:r w:rsidRPr="00A83097">
        <w:t>Bideau</w:t>
      </w:r>
      <w:proofErr w:type="spellEnd"/>
      <w:r w:rsidRPr="00A83097">
        <w:t xml:space="preserve">, B., Lardy, J. and </w:t>
      </w:r>
      <w:proofErr w:type="spellStart"/>
      <w:r w:rsidRPr="00A83097">
        <w:t>Kulpa</w:t>
      </w:r>
      <w:proofErr w:type="spellEnd"/>
      <w:r w:rsidRPr="00A83097">
        <w:t xml:space="preserve">, R. (2015). Advantages and limitations of virtual reality for balance assessment and rehabilitation. </w:t>
      </w:r>
      <w:proofErr w:type="spellStart"/>
      <w:r w:rsidRPr="00A83097">
        <w:t>Neurophysiologie</w:t>
      </w:r>
      <w:proofErr w:type="spellEnd"/>
      <w:r w:rsidRPr="00A83097">
        <w:t xml:space="preserve"> Clinique/Clinical Neurophysiology, 45(4–5), pp.315–326. [Accessed 16 Apr. 2020].</w:t>
      </w:r>
    </w:p>
    <w:p w14:paraId="7C879164" w14:textId="77777777" w:rsidR="00CF0411" w:rsidRDefault="00CF0411" w:rsidP="00CF0411">
      <w:pPr>
        <w:tabs>
          <w:tab w:val="left" w:pos="8340"/>
        </w:tabs>
      </w:pPr>
    </w:p>
    <w:p w14:paraId="5AA564D8" w14:textId="53E54149" w:rsidR="00CF0411" w:rsidRDefault="00CF0411" w:rsidP="00CF0411">
      <w:pPr>
        <w:tabs>
          <w:tab w:val="left" w:pos="8340"/>
        </w:tabs>
      </w:pPr>
      <w:bookmarkStart w:id="49" w:name="_Hlk39861720"/>
      <w:r>
        <w:lastRenderedPageBreak/>
        <w:t xml:space="preserve">NHS Choices (2020). </w:t>
      </w:r>
      <w:bookmarkEnd w:id="49"/>
      <w:r>
        <w:t xml:space="preserve">Alexander technique. Available at: </w:t>
      </w:r>
      <w:hyperlink r:id="rId72" w:history="1">
        <w:r w:rsidRPr="00764C7D">
          <w:rPr>
            <w:rStyle w:val="Hyperlink"/>
          </w:rPr>
          <w:t>https://www.nhs.uk/conditions/alexander-technique/</w:t>
        </w:r>
      </w:hyperlink>
      <w:r>
        <w:t xml:space="preserve">. </w:t>
      </w:r>
      <w:r w:rsidRPr="00A83097">
        <w:t>[Accessed 16 Apr. 2020].</w:t>
      </w:r>
      <w:r>
        <w:t xml:space="preserve"> </w:t>
      </w:r>
    </w:p>
    <w:p w14:paraId="524CB344" w14:textId="77777777" w:rsidR="009161CD" w:rsidRPr="00A83097" w:rsidRDefault="009161CD" w:rsidP="006E70AA">
      <w:pPr>
        <w:tabs>
          <w:tab w:val="left" w:pos="8340"/>
        </w:tabs>
        <w:rPr>
          <w:u w:val="single"/>
        </w:rPr>
      </w:pPr>
    </w:p>
    <w:p w14:paraId="2E210463" w14:textId="2F2237BF" w:rsidR="009161CD" w:rsidRDefault="006E70AA" w:rsidP="00E3442A">
      <w:pPr>
        <w:tabs>
          <w:tab w:val="left" w:pos="8340"/>
        </w:tabs>
      </w:pPr>
      <w:proofErr w:type="spellStart"/>
      <w:r w:rsidRPr="00A83097">
        <w:t>Pfm</w:t>
      </w:r>
      <w:proofErr w:type="spellEnd"/>
      <w:r w:rsidR="00D56018">
        <w:t xml:space="preserve"> </w:t>
      </w:r>
      <w:r w:rsidRPr="00A83097">
        <w:t xml:space="preserve">medical (2019). Standard Incision Scalpel: Product catalogue.  Available </w:t>
      </w:r>
      <w:r w:rsidR="00E3442A" w:rsidRPr="00A83097">
        <w:t>at: https://www.pfmmedical.com/en/productcatalogue/featherr_micro_scalpels/standard_incision_scalpel-1/index.html</w:t>
      </w:r>
      <w:r w:rsidRPr="00A83097">
        <w:t xml:space="preserve"> [Accessed 4 Nov. 2019].</w:t>
      </w:r>
    </w:p>
    <w:p w14:paraId="4EC16564" w14:textId="77777777" w:rsidR="009741AD" w:rsidRDefault="009741AD" w:rsidP="00E3442A">
      <w:pPr>
        <w:tabs>
          <w:tab w:val="left" w:pos="8340"/>
        </w:tabs>
      </w:pPr>
    </w:p>
    <w:p w14:paraId="5AB4882E" w14:textId="30355E3C" w:rsidR="009741AD" w:rsidRPr="00A83097" w:rsidRDefault="009741AD" w:rsidP="00C55F5F">
      <w:pPr>
        <w:tabs>
          <w:tab w:val="left" w:pos="8340"/>
        </w:tabs>
      </w:pPr>
      <w:bookmarkStart w:id="50" w:name="_Hlk39593286"/>
      <w:r>
        <w:t xml:space="preserve">Papanikolaou, I.G., </w:t>
      </w:r>
      <w:proofErr w:type="spellStart"/>
      <w:r>
        <w:t>Haidopoulos</w:t>
      </w:r>
      <w:proofErr w:type="spellEnd"/>
      <w:r>
        <w:t xml:space="preserve">, D., </w:t>
      </w:r>
      <w:proofErr w:type="spellStart"/>
      <w:r>
        <w:t>Paschopoulos</w:t>
      </w:r>
      <w:proofErr w:type="spellEnd"/>
      <w:r>
        <w:t xml:space="preserve">, M., </w:t>
      </w:r>
      <w:proofErr w:type="spellStart"/>
      <w:r>
        <w:t>Chatzipapas</w:t>
      </w:r>
      <w:proofErr w:type="spellEnd"/>
      <w:r>
        <w:t xml:space="preserve">, I., </w:t>
      </w:r>
      <w:proofErr w:type="spellStart"/>
      <w:r>
        <w:t>Loutradis</w:t>
      </w:r>
      <w:proofErr w:type="spellEnd"/>
      <w:r>
        <w:t xml:space="preserve">, D. and Vlahos, N.F. (2019). </w:t>
      </w:r>
      <w:bookmarkEnd w:id="50"/>
      <w:r>
        <w:t xml:space="preserve">Changing the </w:t>
      </w:r>
      <w:proofErr w:type="gramStart"/>
      <w:r>
        <w:t>way</w:t>
      </w:r>
      <w:proofErr w:type="gramEnd"/>
      <w:r>
        <w:t xml:space="preserve"> we train surgeons in the 21th century: A narrative comparative review focused on box trainers and virtual reality simulators. European Journal of Obstetrics, </w:t>
      </w:r>
      <w:proofErr w:type="spellStart"/>
      <w:r>
        <w:t>Gynecology</w:t>
      </w:r>
      <w:proofErr w:type="spellEnd"/>
      <w:r>
        <w:t>, and Reproductive Biology 235, pp.13–18. Available at: https://www.ncbi.nlm.nih.gov/pubmed/30772529 [Accessed 5 May 2020].</w:t>
      </w:r>
    </w:p>
    <w:p w14:paraId="539151EB" w14:textId="7B365D25" w:rsidR="00A2058C" w:rsidRPr="00A83097" w:rsidRDefault="00A2058C" w:rsidP="00A2058C">
      <w:pPr>
        <w:tabs>
          <w:tab w:val="left" w:pos="8340"/>
        </w:tabs>
        <w:spacing w:before="100" w:beforeAutospacing="1" w:after="100" w:afterAutospacing="1"/>
        <w:ind w:firstLine="288"/>
      </w:pPr>
      <w:r w:rsidRPr="00A83097">
        <w:t xml:space="preserve">Pramod </w:t>
      </w:r>
      <w:proofErr w:type="gramStart"/>
      <w:r w:rsidRPr="00A83097">
        <w:t>P.(</w:t>
      </w:r>
      <w:proofErr w:type="gramEnd"/>
      <w:r w:rsidRPr="00A83097">
        <w:t>2019).Alexander technique.com. Available at: https://alexandertechnique.com/articles/alexandertechniqueposter.pdf [Accessed 3 Dec. 2019].</w:t>
      </w:r>
    </w:p>
    <w:p w14:paraId="7134CACB" w14:textId="77777777" w:rsidR="00A2058C" w:rsidRPr="00A83097" w:rsidRDefault="00A2058C" w:rsidP="006E70AA">
      <w:pPr>
        <w:tabs>
          <w:tab w:val="left" w:pos="8340"/>
        </w:tabs>
      </w:pPr>
    </w:p>
    <w:p w14:paraId="6127FC49" w14:textId="6527C82F" w:rsidR="006E70AA" w:rsidRDefault="006E70AA" w:rsidP="006E70AA">
      <w:pPr>
        <w:tabs>
          <w:tab w:val="left" w:pos="8340"/>
        </w:tabs>
      </w:pPr>
      <w:r w:rsidRPr="00A83097">
        <w:t xml:space="preserve">Reddy, P.P., Reddy, T.P., </w:t>
      </w:r>
      <w:proofErr w:type="spellStart"/>
      <w:r w:rsidRPr="00A83097">
        <w:t>Roig-Francoli</w:t>
      </w:r>
      <w:proofErr w:type="spellEnd"/>
      <w:r w:rsidRPr="00A83097">
        <w:t xml:space="preserve">, J., Cone, L., Sivan, B., </w:t>
      </w:r>
      <w:proofErr w:type="spellStart"/>
      <w:r w:rsidRPr="00A83097">
        <w:t>DeFoor</w:t>
      </w:r>
      <w:proofErr w:type="spellEnd"/>
      <w:r w:rsidRPr="00A83097">
        <w:t xml:space="preserve">, W.R., Gaitonde, K. and Noh, P.H. (2011). The Impact of the Alexander Technique on Improving Posture and Surgical Ergonomics During Minimally Invasive Surgery: Pilot Study. Journal of </w:t>
      </w:r>
      <w:r w:rsidR="009D055D" w:rsidRPr="00A83097">
        <w:t>Urology, 186</w:t>
      </w:r>
      <w:r w:rsidRPr="00A83097">
        <w:t>(4S), pp.1658–1662. Available at: https://www.michaeldfrederick.com/wp-content/uploads/2014/08/Impact-of-AT-in-improving-posture-during-minimall-invasive-surgery-paper.pdf [Accessed 4 Dec. 2019].</w:t>
      </w:r>
    </w:p>
    <w:p w14:paraId="4237B00E" w14:textId="77777777" w:rsidR="00A2128B" w:rsidRDefault="00A2128B" w:rsidP="006E70AA">
      <w:pPr>
        <w:tabs>
          <w:tab w:val="left" w:pos="8340"/>
        </w:tabs>
      </w:pPr>
    </w:p>
    <w:p w14:paraId="23B8B013" w14:textId="681DCE9A" w:rsidR="00797FB2" w:rsidRDefault="00797FB2" w:rsidP="00797FB2">
      <w:pPr>
        <w:tabs>
          <w:tab w:val="left" w:pos="8340"/>
        </w:tabs>
      </w:pPr>
      <w:bookmarkStart w:id="51" w:name="_Hlk39597438"/>
      <w:r>
        <w:t xml:space="preserve">Rogers, S.O., Gawande, A.A., </w:t>
      </w:r>
      <w:proofErr w:type="spellStart"/>
      <w:r>
        <w:t>Kwaan</w:t>
      </w:r>
      <w:proofErr w:type="spellEnd"/>
      <w:r>
        <w:t xml:space="preserve">, M., Puopolo, A.L., Yoon, C., Brennan, T.A. and </w:t>
      </w:r>
      <w:proofErr w:type="spellStart"/>
      <w:r>
        <w:t>Studdert</w:t>
      </w:r>
      <w:proofErr w:type="spellEnd"/>
      <w:r>
        <w:t xml:space="preserve">, D.M. (2006). </w:t>
      </w:r>
      <w:bookmarkEnd w:id="51"/>
      <w:r>
        <w:t>Analysis of surgical errors in closed malpractice claims at 4 liability insurers. Surgery, 140(1), pp.25–33.</w:t>
      </w:r>
      <w:r w:rsidRPr="00797FB2">
        <w:t xml:space="preserve"> </w:t>
      </w:r>
      <w:r w:rsidRPr="00A83097">
        <w:t>[Accessed 4 Dec. 2019].</w:t>
      </w:r>
    </w:p>
    <w:p w14:paraId="26CAC2BF" w14:textId="77777777" w:rsidR="009161CD" w:rsidRPr="00A83097" w:rsidRDefault="009161CD" w:rsidP="006E70AA">
      <w:pPr>
        <w:tabs>
          <w:tab w:val="left" w:pos="8340"/>
        </w:tabs>
      </w:pPr>
    </w:p>
    <w:p w14:paraId="56066066" w14:textId="0F90E65F" w:rsidR="006E70AA" w:rsidRPr="00A83097" w:rsidRDefault="006E70AA" w:rsidP="006E70AA">
      <w:pPr>
        <w:tabs>
          <w:tab w:val="left" w:pos="8340"/>
        </w:tabs>
      </w:pPr>
      <w:r w:rsidRPr="00A83097">
        <w:t xml:space="preserve">Saifi J, Chang BB, </w:t>
      </w:r>
      <w:proofErr w:type="spellStart"/>
      <w:r w:rsidRPr="00A83097">
        <w:t>Paty</w:t>
      </w:r>
      <w:proofErr w:type="spellEnd"/>
      <w:r w:rsidRPr="00A83097">
        <w:t xml:space="preserve"> PSK, Kaufman J, Leather RP, Shah </w:t>
      </w:r>
      <w:proofErr w:type="gramStart"/>
      <w:r w:rsidRPr="00A83097">
        <w:t>DM.(</w:t>
      </w:r>
      <w:proofErr w:type="gramEnd"/>
      <w:r w:rsidRPr="00A83097">
        <w:t xml:space="preserve">1990)( An animal model for the instructing and study of in-situ arterial bypass. J </w:t>
      </w:r>
      <w:proofErr w:type="spellStart"/>
      <w:r w:rsidRPr="00A83097">
        <w:t>Vasc</w:t>
      </w:r>
      <w:proofErr w:type="spellEnd"/>
      <w:r w:rsidRPr="00A83097">
        <w:t xml:space="preserve"> </w:t>
      </w:r>
      <w:proofErr w:type="spellStart"/>
      <w:r w:rsidRPr="00A83097">
        <w:t>Surg</w:t>
      </w:r>
      <w:proofErr w:type="spellEnd"/>
      <w:r w:rsidRPr="00A83097">
        <w:t xml:space="preserve"> 12:538–40. [Accessed 9 Apr. 2020].</w:t>
      </w:r>
    </w:p>
    <w:p w14:paraId="44E28D46" w14:textId="77777777" w:rsidR="009161CD" w:rsidRPr="00A83097" w:rsidRDefault="009161CD" w:rsidP="006E70AA">
      <w:pPr>
        <w:tabs>
          <w:tab w:val="left" w:pos="8340"/>
        </w:tabs>
      </w:pPr>
    </w:p>
    <w:p w14:paraId="4DAD07C3" w14:textId="4C45B793" w:rsidR="006E70AA" w:rsidRPr="00A83097" w:rsidRDefault="006E70AA" w:rsidP="006E70AA">
      <w:pPr>
        <w:tabs>
          <w:tab w:val="left" w:pos="8340"/>
        </w:tabs>
      </w:pPr>
      <w:r w:rsidRPr="00A83097">
        <w:lastRenderedPageBreak/>
        <w:t>Salam, G. and Amin, J. (2019). The Basic Z-</w:t>
      </w:r>
      <w:proofErr w:type="spellStart"/>
      <w:r w:rsidRPr="00A83097">
        <w:t>Plasty</w:t>
      </w:r>
      <w:proofErr w:type="spellEnd"/>
      <w:r w:rsidR="00A2058C" w:rsidRPr="00A83097">
        <w:t xml:space="preserve">. </w:t>
      </w:r>
      <w:r w:rsidRPr="00A83097">
        <w:t>Aafp.org. Available at: https://www.aafp.org/afp/2003/0601/p2329.html [Accessed 4 Nov. 2019].</w:t>
      </w:r>
    </w:p>
    <w:p w14:paraId="668038AB" w14:textId="77777777" w:rsidR="009161CD" w:rsidRPr="00A83097" w:rsidRDefault="009161CD" w:rsidP="006E70AA">
      <w:pPr>
        <w:tabs>
          <w:tab w:val="left" w:pos="8340"/>
        </w:tabs>
      </w:pPr>
    </w:p>
    <w:p w14:paraId="020FB476" w14:textId="677E6836" w:rsidR="006E70AA" w:rsidRPr="00A83097" w:rsidRDefault="006E70AA" w:rsidP="006E70AA">
      <w:pPr>
        <w:tabs>
          <w:tab w:val="left" w:pos="8340"/>
        </w:tabs>
      </w:pPr>
      <w:r w:rsidRPr="00A83097">
        <w:t>Sciencedirect.com. (2019). Skin Incision - an overview | ScienceDirect Topics.  Available at: https://www.sciencedirect.com/topics/medicine-and-dentistry/skin-incision [Accessed 4 Nov. 2019].</w:t>
      </w:r>
    </w:p>
    <w:p w14:paraId="7770CFB5" w14:textId="77777777" w:rsidR="009161CD" w:rsidRPr="00A83097" w:rsidRDefault="009161CD" w:rsidP="006E70AA">
      <w:pPr>
        <w:tabs>
          <w:tab w:val="left" w:pos="8340"/>
        </w:tabs>
      </w:pPr>
    </w:p>
    <w:p w14:paraId="2F8AC692" w14:textId="7A811C2C" w:rsidR="006E70AA" w:rsidRPr="00A83097" w:rsidRDefault="006E70AA" w:rsidP="006E70AA">
      <w:pPr>
        <w:tabs>
          <w:tab w:val="left" w:pos="8340"/>
        </w:tabs>
      </w:pPr>
      <w:r w:rsidRPr="00A83097">
        <w:t xml:space="preserve">Sklarcorp.com. (2018). Backhaus Towel Clamp - Towel Clamps - Forceps | </w:t>
      </w:r>
      <w:proofErr w:type="spellStart"/>
      <w:r w:rsidRPr="00A83097">
        <w:t>Sklar</w:t>
      </w:r>
      <w:proofErr w:type="spellEnd"/>
      <w:r w:rsidRPr="00A83097">
        <w:t xml:space="preserve"> Surgical Instrument</w:t>
      </w:r>
      <w:r w:rsidR="00A2058C" w:rsidRPr="00A83097">
        <w:t xml:space="preserve">. </w:t>
      </w:r>
      <w:r w:rsidRPr="00A83097">
        <w:t>Available at: https://www.sklarcorp.com/forceps/towel-clamps/backhaus-towel-clamp-5-1-4.html [Accessed 5 Dec. 2019].</w:t>
      </w:r>
    </w:p>
    <w:p w14:paraId="3D1E3C24" w14:textId="77777777" w:rsidR="009161CD" w:rsidRPr="00A83097" w:rsidRDefault="009161CD" w:rsidP="006E70AA">
      <w:pPr>
        <w:tabs>
          <w:tab w:val="left" w:pos="8340"/>
        </w:tabs>
      </w:pPr>
    </w:p>
    <w:p w14:paraId="79F08F40" w14:textId="4A476AD5" w:rsidR="006E70AA" w:rsidRPr="00A83097" w:rsidRDefault="006E70AA" w:rsidP="006E70AA">
      <w:pPr>
        <w:tabs>
          <w:tab w:val="left" w:pos="8340"/>
        </w:tabs>
      </w:pPr>
      <w:r w:rsidRPr="00A83097">
        <w:t>STERIS Instrument Management Services. (2012). Langenbeck Extra Large Retractor Single Blade Size 90mm X 20mm 215mm PH252288 | STERIS Instrument Management Services.  Available at: https://www.steris-ims-instrument.com/shop/langenbeck-extra-large-retractor-single-blade-size-90mm-x-20mm-215mm-ph252288/ [Accessed 5 Dec. 2019].</w:t>
      </w:r>
    </w:p>
    <w:p w14:paraId="30DA5A2D" w14:textId="77777777" w:rsidR="009161CD" w:rsidRPr="00A83097" w:rsidRDefault="009161CD" w:rsidP="006E70AA">
      <w:pPr>
        <w:tabs>
          <w:tab w:val="left" w:pos="8340"/>
        </w:tabs>
      </w:pPr>
    </w:p>
    <w:p w14:paraId="1CB494A5" w14:textId="6CA2FB23" w:rsidR="006E70AA" w:rsidRPr="00A83097" w:rsidRDefault="006E70AA" w:rsidP="006E70AA">
      <w:pPr>
        <w:tabs>
          <w:tab w:val="left" w:pos="8340"/>
        </w:tabs>
      </w:pPr>
      <w:proofErr w:type="spellStart"/>
      <w:r w:rsidRPr="00A83097">
        <w:t>Surtex</w:t>
      </w:r>
      <w:proofErr w:type="spellEnd"/>
      <w:r w:rsidRPr="00A83097">
        <w:t xml:space="preserve"> Instrument Limited (2017). Howarth Periosteal Elevator.  Surtex-instrument.co.uk. Available at: https://www.surtex-instrument.co.uk/howarth-periosteal-elevator [Accessed 5 Dec. 2019].</w:t>
      </w:r>
    </w:p>
    <w:p w14:paraId="438969CC" w14:textId="77777777" w:rsidR="009161CD" w:rsidRPr="00A83097" w:rsidRDefault="009161CD" w:rsidP="006E70AA">
      <w:pPr>
        <w:tabs>
          <w:tab w:val="left" w:pos="8340"/>
        </w:tabs>
      </w:pPr>
    </w:p>
    <w:p w14:paraId="56B7444C" w14:textId="33D477A7" w:rsidR="006E70AA" w:rsidRPr="00A83097" w:rsidRDefault="006E70AA" w:rsidP="006E70AA">
      <w:pPr>
        <w:tabs>
          <w:tab w:val="left" w:pos="8340"/>
        </w:tabs>
      </w:pPr>
      <w:bookmarkStart w:id="52" w:name="_Hlk39822521"/>
      <w:r w:rsidRPr="00A83097">
        <w:t xml:space="preserve">Sutherland, L.M., Middleton, P.F., Anthony, A., </w:t>
      </w:r>
      <w:proofErr w:type="spellStart"/>
      <w:r w:rsidRPr="00A83097">
        <w:t>Hamdorf</w:t>
      </w:r>
      <w:proofErr w:type="spellEnd"/>
      <w:r w:rsidRPr="00A83097">
        <w:t xml:space="preserve">, J., </w:t>
      </w:r>
      <w:proofErr w:type="spellStart"/>
      <w:r w:rsidRPr="00A83097">
        <w:t>Cregan</w:t>
      </w:r>
      <w:proofErr w:type="spellEnd"/>
      <w:r w:rsidRPr="00A83097">
        <w:t xml:space="preserve">, P., Scott, D. and </w:t>
      </w:r>
      <w:proofErr w:type="spellStart"/>
      <w:r w:rsidRPr="00A83097">
        <w:t>Maddern</w:t>
      </w:r>
      <w:proofErr w:type="spellEnd"/>
      <w:r w:rsidRPr="00A83097">
        <w:t xml:space="preserve">, G.J. (2006). </w:t>
      </w:r>
      <w:bookmarkEnd w:id="52"/>
      <w:r w:rsidRPr="00A83097">
        <w:t xml:space="preserve">Surgical Simulation. Annals of </w:t>
      </w:r>
      <w:r w:rsidR="009D055D" w:rsidRPr="00A83097">
        <w:t>Surgery, 243</w:t>
      </w:r>
      <w:r w:rsidRPr="00A83097">
        <w:t>(3), pp.291–300. Available at: https://www.ncbi.nlm.nih.gov/pmc/articles/PMC1448942/ [Accessed 5 Dec. 2019].</w:t>
      </w:r>
    </w:p>
    <w:p w14:paraId="78FF0A1F" w14:textId="77777777" w:rsidR="009161CD" w:rsidRPr="00A83097" w:rsidRDefault="009161CD" w:rsidP="006E70AA">
      <w:pPr>
        <w:tabs>
          <w:tab w:val="left" w:pos="8340"/>
        </w:tabs>
      </w:pPr>
    </w:p>
    <w:p w14:paraId="4FC406F4" w14:textId="75384EAF" w:rsidR="006E70AA" w:rsidRPr="00A83097" w:rsidRDefault="006E70AA" w:rsidP="006E70AA">
      <w:pPr>
        <w:tabs>
          <w:tab w:val="left" w:pos="8340"/>
        </w:tabs>
      </w:pPr>
      <w:r w:rsidRPr="00A83097">
        <w:t xml:space="preserve">Sweeney, W. (2012). Teaching Surgery to Medical Students. Clinics in Colon and Rectal </w:t>
      </w:r>
      <w:r w:rsidR="009161CD" w:rsidRPr="00A83097">
        <w:t>Surgery, 25</w:t>
      </w:r>
      <w:r w:rsidRPr="00A83097">
        <w:t>(03), pp.127–133. Available at: https://www.ncbi.nlm.nih.gov/pmc/articles/PMC3577572/#BR25127-2 [Accessed 4 Dec. 2019].</w:t>
      </w:r>
    </w:p>
    <w:p w14:paraId="2E4B9556" w14:textId="476CCF4C" w:rsidR="006E70AA" w:rsidRPr="00A83097" w:rsidRDefault="006E70AA" w:rsidP="006E70AA">
      <w:pPr>
        <w:tabs>
          <w:tab w:val="left" w:pos="8340"/>
        </w:tabs>
      </w:pPr>
      <w:r w:rsidRPr="00A83097">
        <w:t xml:space="preserve">Tan, S.S.Y. and </w:t>
      </w:r>
      <w:proofErr w:type="spellStart"/>
      <w:r w:rsidRPr="00A83097">
        <w:t>Sarker</w:t>
      </w:r>
      <w:proofErr w:type="spellEnd"/>
      <w:r w:rsidRPr="00A83097">
        <w:t xml:space="preserve">, S.K. (2011). Simulation in surgery: a review. </w:t>
      </w:r>
      <w:proofErr w:type="spellStart"/>
      <w:r w:rsidRPr="00A83097">
        <w:t>Scottishmedical</w:t>
      </w:r>
      <w:proofErr w:type="spellEnd"/>
      <w:r w:rsidRPr="00A83097">
        <w:t xml:space="preserve"> </w:t>
      </w:r>
      <w:r w:rsidR="009161CD" w:rsidRPr="00A83097">
        <w:t>journal, 56</w:t>
      </w:r>
      <w:r w:rsidRPr="00A83097">
        <w:t>(2), pp.104–9. Available at: https://www.ncbi.nlm.nih.gov/pubmed/21670138 [Accessed 9 Apr. 2020].</w:t>
      </w:r>
    </w:p>
    <w:p w14:paraId="345979BE" w14:textId="77777777" w:rsidR="009161CD" w:rsidRPr="00A83097" w:rsidRDefault="009161CD" w:rsidP="006E70AA">
      <w:pPr>
        <w:tabs>
          <w:tab w:val="left" w:pos="8340"/>
        </w:tabs>
      </w:pPr>
    </w:p>
    <w:p w14:paraId="24ACBDCA" w14:textId="6D4C5933" w:rsidR="006E70AA" w:rsidRPr="00A83097" w:rsidRDefault="006E70AA" w:rsidP="006E70AA">
      <w:pPr>
        <w:tabs>
          <w:tab w:val="left" w:pos="8340"/>
        </w:tabs>
      </w:pPr>
      <w:r w:rsidRPr="00A83097">
        <w:lastRenderedPageBreak/>
        <w:t>VTVEK DATTA, SEAN MACKAY, ARA DARZP &amp; DUNCAN GILLIES (2001) Motion Analysis in the Assessment of Surgical Skill, Computer Methods in Biomechanics and Biomedical Engineering, 4:6, 515-523, [Accessed 3 Dec. 2019].</w:t>
      </w:r>
    </w:p>
    <w:p w14:paraId="2506F66F" w14:textId="77777777" w:rsidR="009161CD" w:rsidRPr="00A83097" w:rsidRDefault="009161CD" w:rsidP="006E70AA">
      <w:pPr>
        <w:tabs>
          <w:tab w:val="left" w:pos="8340"/>
        </w:tabs>
      </w:pPr>
    </w:p>
    <w:p w14:paraId="4B56D23A" w14:textId="77777777" w:rsidR="003549EF" w:rsidRPr="00A83097" w:rsidRDefault="003549EF" w:rsidP="003549EF"/>
    <w:p w14:paraId="2E30813C" w14:textId="0794B67C" w:rsidR="00115B2D" w:rsidRPr="00A83097" w:rsidRDefault="003549EF" w:rsidP="003549EF">
      <w:r w:rsidRPr="00A83097">
        <w:t>‌</w:t>
      </w:r>
    </w:p>
    <w:p w14:paraId="6F29615A" w14:textId="402A7075" w:rsidR="00A45EB6" w:rsidRDefault="00A45EB6" w:rsidP="003549EF"/>
    <w:p w14:paraId="3729211B" w14:textId="27384916" w:rsidR="00A45EB6" w:rsidRDefault="00A45EB6" w:rsidP="003549EF"/>
    <w:p w14:paraId="3558A7E9" w14:textId="442335D1" w:rsidR="009D79BA" w:rsidRDefault="009D79BA" w:rsidP="003549EF"/>
    <w:p w14:paraId="15D471DD" w14:textId="389762BD" w:rsidR="009D79BA" w:rsidRDefault="009D79BA" w:rsidP="003549EF"/>
    <w:p w14:paraId="22B3CE5E" w14:textId="25F01303" w:rsidR="009D79BA" w:rsidRDefault="009D79BA" w:rsidP="003549EF"/>
    <w:p w14:paraId="06161776" w14:textId="5E37C6CA" w:rsidR="009D79BA" w:rsidRDefault="009D79BA" w:rsidP="003549EF"/>
    <w:p w14:paraId="1CD22221" w14:textId="661D3F68" w:rsidR="009D79BA" w:rsidRDefault="009D79BA" w:rsidP="003549EF"/>
    <w:p w14:paraId="0B1662A9" w14:textId="00979741" w:rsidR="009D79BA" w:rsidRDefault="009D79BA" w:rsidP="003549EF"/>
    <w:p w14:paraId="529250E2" w14:textId="555C6539" w:rsidR="009D79BA" w:rsidRDefault="009D79BA" w:rsidP="003549EF"/>
    <w:p w14:paraId="54A42D4C" w14:textId="19415177" w:rsidR="009D79BA" w:rsidRDefault="009D79BA" w:rsidP="003549EF"/>
    <w:p w14:paraId="79DEFE2B" w14:textId="5B4A2E2E" w:rsidR="009D79BA" w:rsidRDefault="009D79BA" w:rsidP="003549EF"/>
    <w:p w14:paraId="47DA7F6A" w14:textId="47DE973F" w:rsidR="009D79BA" w:rsidRDefault="009D79BA" w:rsidP="003549EF"/>
    <w:p w14:paraId="415D2EF1" w14:textId="44E171A5" w:rsidR="009D79BA" w:rsidRDefault="009D79BA" w:rsidP="003549EF"/>
    <w:p w14:paraId="17D19D43" w14:textId="2AEC4CA0" w:rsidR="009D79BA" w:rsidRDefault="009D79BA" w:rsidP="003549EF"/>
    <w:p w14:paraId="46444DB9" w14:textId="3C8DCE65" w:rsidR="009D79BA" w:rsidRDefault="009D79BA" w:rsidP="003549EF"/>
    <w:p w14:paraId="2733D9A7" w14:textId="7797E637" w:rsidR="009D79BA" w:rsidRDefault="009D79BA" w:rsidP="003549EF"/>
    <w:p w14:paraId="1967C6DE" w14:textId="793EDD0E" w:rsidR="001D1E2A" w:rsidRDefault="001D1E2A" w:rsidP="003549EF"/>
    <w:p w14:paraId="7BB36715" w14:textId="5BCCFE43" w:rsidR="001D1E2A" w:rsidRDefault="001D1E2A" w:rsidP="003549EF"/>
    <w:p w14:paraId="62433B43" w14:textId="681A78AB" w:rsidR="001D1E2A" w:rsidRDefault="001D1E2A" w:rsidP="003549EF"/>
    <w:p w14:paraId="5A9423F1" w14:textId="77777777" w:rsidR="001D1E2A" w:rsidRDefault="001D1E2A" w:rsidP="003549EF"/>
    <w:p w14:paraId="0CA119E9" w14:textId="09F4D844" w:rsidR="009D79BA" w:rsidRDefault="009D79BA" w:rsidP="003549EF"/>
    <w:p w14:paraId="420B0206" w14:textId="10D47A62" w:rsidR="00A45EB6" w:rsidRDefault="00A45EB6" w:rsidP="000270EA">
      <w:pPr>
        <w:ind w:firstLine="0"/>
      </w:pPr>
    </w:p>
    <w:p w14:paraId="50C028A6" w14:textId="77777777" w:rsidR="00115B2D" w:rsidRPr="00376C5F" w:rsidRDefault="00115B2D" w:rsidP="003549EF">
      <w:pPr>
        <w:ind w:firstLine="0"/>
      </w:pPr>
    </w:p>
    <w:p w14:paraId="6846A0D1" w14:textId="77777777" w:rsidR="00501829" w:rsidRDefault="00501829" w:rsidP="00501829">
      <w:pPr>
        <w:pStyle w:val="Heading1"/>
      </w:pPr>
      <w:bookmarkStart w:id="53" w:name="_Toc82929543"/>
      <w:bookmarkStart w:id="54" w:name="_Toc510538208"/>
      <w:r>
        <w:t>Appendix</w:t>
      </w:r>
      <w:bookmarkEnd w:id="53"/>
      <w:bookmarkEnd w:id="54"/>
    </w:p>
    <w:p w14:paraId="08BDC08F" w14:textId="77777777" w:rsidR="0077036C" w:rsidRDefault="0077036C" w:rsidP="00823645"/>
    <w:p w14:paraId="7F85BA3B" w14:textId="4070CC92" w:rsidR="002A3B13" w:rsidRPr="0077036C" w:rsidRDefault="003D7495" w:rsidP="003D7495">
      <w:pPr>
        <w:ind w:firstLine="0"/>
        <w:rPr>
          <w:b/>
          <w:bCs/>
          <w:u w:val="single"/>
        </w:rPr>
      </w:pPr>
      <w:r w:rsidRPr="0077036C">
        <w:rPr>
          <w:b/>
          <w:bCs/>
          <w:u w:val="single"/>
        </w:rPr>
        <w:t xml:space="preserve">section </w:t>
      </w:r>
      <w:r w:rsidR="004050D8" w:rsidRPr="0077036C">
        <w:rPr>
          <w:b/>
          <w:bCs/>
          <w:u w:val="single"/>
        </w:rPr>
        <w:t>A</w:t>
      </w:r>
      <w:r w:rsidRPr="0077036C">
        <w:rPr>
          <w:b/>
          <w:bCs/>
          <w:u w:val="single"/>
        </w:rPr>
        <w:t xml:space="preserve">  </w:t>
      </w:r>
    </w:p>
    <w:p w14:paraId="3F93F5DD" w14:textId="548FF174" w:rsidR="0077036C" w:rsidRDefault="00303128" w:rsidP="0077036C">
      <w:pPr>
        <w:ind w:firstLine="0"/>
        <w:rPr>
          <w:b/>
          <w:bCs/>
          <w:u w:val="single"/>
        </w:rPr>
      </w:pPr>
      <w:r>
        <w:rPr>
          <w:b/>
          <w:bCs/>
          <w:u w:val="single"/>
        </w:rPr>
        <w:t>1.</w:t>
      </w:r>
      <w:r w:rsidR="0077036C" w:rsidRPr="0077036C">
        <w:rPr>
          <w:b/>
          <w:bCs/>
          <w:u w:val="single"/>
        </w:rPr>
        <w:t xml:space="preserve">Surgical training </w:t>
      </w:r>
    </w:p>
    <w:p w14:paraId="7BD447BA" w14:textId="1D443612" w:rsidR="006425CE" w:rsidRDefault="006425CE" w:rsidP="006425CE">
      <w:pPr>
        <w:rPr>
          <w:rFonts w:cstheme="minorHAnsi"/>
          <w:lang w:val="en-US"/>
        </w:rPr>
      </w:pPr>
      <w:r w:rsidRPr="005B0E7A">
        <w:rPr>
          <w:rFonts w:cstheme="minorHAnsi"/>
          <w:lang w:val="en-US"/>
        </w:rPr>
        <w:lastRenderedPageBreak/>
        <w:t>Sweeney</w:t>
      </w:r>
      <w:r>
        <w:rPr>
          <w:rFonts w:cstheme="minorHAnsi"/>
          <w:lang w:val="en-US"/>
        </w:rPr>
        <w:t xml:space="preserve"> (2012)</w:t>
      </w:r>
      <w:r w:rsidRPr="00AA405E">
        <w:rPr>
          <w:rFonts w:cstheme="minorHAnsi"/>
          <w:lang w:val="en-US"/>
        </w:rPr>
        <w:t xml:space="preserve"> </w:t>
      </w:r>
      <w:r>
        <w:rPr>
          <w:rFonts w:cstheme="minorHAnsi"/>
          <w:lang w:val="en-US"/>
        </w:rPr>
        <w:t>offer</w:t>
      </w:r>
      <w:r w:rsidR="000270EA">
        <w:rPr>
          <w:rFonts w:cstheme="minorHAnsi"/>
          <w:lang w:val="en-US"/>
        </w:rPr>
        <w:t>s</w:t>
      </w:r>
      <w:r>
        <w:rPr>
          <w:rFonts w:cstheme="minorHAnsi"/>
          <w:lang w:val="en-US"/>
        </w:rPr>
        <w:t xml:space="preserve"> a different more applicable opinion </w:t>
      </w:r>
      <w:r w:rsidR="000E2133">
        <w:rPr>
          <w:rFonts w:cstheme="minorHAnsi"/>
          <w:lang w:val="en-US"/>
        </w:rPr>
        <w:t xml:space="preserve">on learning </w:t>
      </w:r>
      <w:r>
        <w:rPr>
          <w:rFonts w:cstheme="minorHAnsi"/>
          <w:lang w:val="en-US"/>
        </w:rPr>
        <w:t xml:space="preserve">by stating that, </w:t>
      </w:r>
      <w:r w:rsidRPr="001C428F">
        <w:rPr>
          <w:rFonts w:cstheme="minorHAnsi"/>
          <w:lang w:val="en-US"/>
        </w:rPr>
        <w:t xml:space="preserve">they </w:t>
      </w:r>
      <w:r w:rsidR="000E2133">
        <w:rPr>
          <w:rFonts w:cstheme="minorHAnsi"/>
          <w:lang w:val="en-US"/>
        </w:rPr>
        <w:t>ha</w:t>
      </w:r>
      <w:r w:rsidR="000270EA">
        <w:rPr>
          <w:rFonts w:cstheme="minorHAnsi"/>
          <w:lang w:val="en-US"/>
        </w:rPr>
        <w:t>s</w:t>
      </w:r>
      <w:r w:rsidRPr="001C428F">
        <w:rPr>
          <w:rFonts w:cstheme="minorHAnsi"/>
          <w:lang w:val="en-US"/>
        </w:rPr>
        <w:t xml:space="preserve"> been an increase in the amount of surgical knowledge and technical skills needed to be trained and yet they have been a decrease in time student</w:t>
      </w:r>
      <w:r>
        <w:rPr>
          <w:rFonts w:cstheme="minorHAnsi"/>
          <w:lang w:val="en-US"/>
        </w:rPr>
        <w:t>s</w:t>
      </w:r>
      <w:r w:rsidRPr="001C428F">
        <w:rPr>
          <w:rFonts w:cstheme="minorHAnsi"/>
          <w:lang w:val="en-US"/>
        </w:rPr>
        <w:t xml:space="preserve"> spend on </w:t>
      </w:r>
      <w:r>
        <w:rPr>
          <w:rFonts w:cstheme="minorHAnsi"/>
          <w:lang w:val="en-US"/>
        </w:rPr>
        <w:t xml:space="preserve">a </w:t>
      </w:r>
      <w:r w:rsidRPr="001C428F">
        <w:rPr>
          <w:rFonts w:cstheme="minorHAnsi"/>
          <w:lang w:val="en-US"/>
        </w:rPr>
        <w:t>surgical rotation.</w:t>
      </w:r>
      <w:r>
        <w:rPr>
          <w:rFonts w:cstheme="minorHAnsi"/>
          <w:lang w:val="en-US"/>
        </w:rPr>
        <w:t xml:space="preserve"> E</w:t>
      </w:r>
      <w:r w:rsidRPr="001C428F">
        <w:rPr>
          <w:rFonts w:cstheme="minorHAnsi"/>
          <w:lang w:val="en-US"/>
        </w:rPr>
        <w:t xml:space="preserve">ducators’ </w:t>
      </w:r>
      <w:r>
        <w:rPr>
          <w:rFonts w:cstheme="minorHAnsi"/>
          <w:lang w:val="en-US"/>
        </w:rPr>
        <w:t xml:space="preserve">solution to this massive </w:t>
      </w:r>
      <w:r w:rsidRPr="001C428F">
        <w:rPr>
          <w:rFonts w:cstheme="minorHAnsi"/>
          <w:lang w:val="en-US"/>
        </w:rPr>
        <w:t>challenge</w:t>
      </w:r>
      <w:r>
        <w:rPr>
          <w:rFonts w:cstheme="minorHAnsi"/>
          <w:lang w:val="en-US"/>
        </w:rPr>
        <w:t xml:space="preserve"> </w:t>
      </w:r>
      <w:r w:rsidR="00DB7162">
        <w:rPr>
          <w:rFonts w:cstheme="minorHAnsi"/>
          <w:lang w:val="en-US"/>
        </w:rPr>
        <w:t>f</w:t>
      </w:r>
      <w:r>
        <w:rPr>
          <w:rFonts w:cstheme="minorHAnsi"/>
          <w:lang w:val="en-US"/>
        </w:rPr>
        <w:t xml:space="preserve"> to create</w:t>
      </w:r>
      <w:r w:rsidRPr="001C428F">
        <w:rPr>
          <w:rFonts w:cstheme="minorHAnsi"/>
          <w:lang w:val="en-US"/>
        </w:rPr>
        <w:t xml:space="preserve"> realistic learning objectives for the student using effective traditional teaching methods</w:t>
      </w:r>
      <w:r>
        <w:rPr>
          <w:rFonts w:cstheme="minorHAnsi"/>
          <w:lang w:val="en-US"/>
        </w:rPr>
        <w:t xml:space="preserve"> as well as </w:t>
      </w:r>
      <w:r w:rsidRPr="001C428F">
        <w:rPr>
          <w:rFonts w:cstheme="minorHAnsi"/>
          <w:lang w:val="en-US"/>
        </w:rPr>
        <w:t>applying new modalities where appropriate e.g. technology-based learning</w:t>
      </w:r>
      <w:r>
        <w:rPr>
          <w:rFonts w:cstheme="minorHAnsi"/>
          <w:lang w:val="en-US"/>
        </w:rPr>
        <w:t>. This cannot work without the student showing initiative for self-learning in order for this system to work.</w:t>
      </w:r>
    </w:p>
    <w:p w14:paraId="42AE135D" w14:textId="77777777" w:rsidR="009D79BA" w:rsidRPr="0077036C" w:rsidRDefault="009D79BA" w:rsidP="0077036C">
      <w:pPr>
        <w:ind w:firstLine="0"/>
        <w:rPr>
          <w:b/>
          <w:bCs/>
          <w:u w:val="single"/>
        </w:rPr>
      </w:pPr>
    </w:p>
    <w:p w14:paraId="261D7A80" w14:textId="129FAA8D" w:rsidR="0077036C" w:rsidRDefault="000E2133" w:rsidP="0077036C">
      <w:pPr>
        <w:ind w:firstLine="0"/>
      </w:pPr>
      <w:r>
        <w:t xml:space="preserve"> </w:t>
      </w:r>
      <w:r w:rsidR="0077036C" w:rsidRPr="0077036C">
        <w:t>The most common teaching method for instilling medical</w:t>
      </w:r>
      <w:r w:rsidR="000270EA">
        <w:t>-</w:t>
      </w:r>
      <w:r w:rsidR="0077036C" w:rsidRPr="0077036C">
        <w:t>based information continues to be lecture</w:t>
      </w:r>
      <w:r w:rsidR="000270EA">
        <w:t>d</w:t>
      </w:r>
      <w:r w:rsidR="0077036C" w:rsidRPr="0077036C">
        <w:t xml:space="preserve"> to large groups of students taught for long periods of time. This setting is not optimal for technical skills and problem-solving skills training. One solution to this is internet sites that provide basic surgical knowledge. This allows the replacement of the lectures with more active learning methods</w:t>
      </w:r>
    </w:p>
    <w:p w14:paraId="0C66FE71" w14:textId="77777777" w:rsidR="000E2133" w:rsidRDefault="000E2133" w:rsidP="0077036C">
      <w:pPr>
        <w:ind w:firstLine="0"/>
      </w:pPr>
    </w:p>
    <w:p w14:paraId="030C5C3F" w14:textId="53CD71C0" w:rsidR="009D79BA" w:rsidRDefault="000E2133" w:rsidP="0077036C">
      <w:pPr>
        <w:ind w:firstLine="0"/>
        <w:rPr>
          <w:rFonts w:cstheme="minorHAnsi"/>
          <w:lang w:val="en-US"/>
        </w:rPr>
      </w:pPr>
      <w:r>
        <w:rPr>
          <w:rFonts w:cstheme="minorHAnsi"/>
          <w:lang w:val="en-US"/>
        </w:rPr>
        <w:t xml:space="preserve"> </w:t>
      </w:r>
      <w:r w:rsidR="009D79BA" w:rsidRPr="001C428F">
        <w:rPr>
          <w:rFonts w:cstheme="minorHAnsi"/>
          <w:lang w:val="en-US"/>
        </w:rPr>
        <w:t>Another</w:t>
      </w:r>
      <w:r w:rsidR="009D79BA">
        <w:rPr>
          <w:rFonts w:cstheme="minorHAnsi"/>
          <w:lang w:val="en-US"/>
        </w:rPr>
        <w:t xml:space="preserve"> solution to this </w:t>
      </w:r>
      <w:r w:rsidR="009D79BA" w:rsidRPr="001C428F">
        <w:rPr>
          <w:rFonts w:cstheme="minorHAnsi"/>
          <w:lang w:val="en-US"/>
        </w:rPr>
        <w:t>is conducting small group learning sessions which often require more faculty and more faculty time. This is quite difficult because clinically active surgeons already have many demands</w:t>
      </w:r>
      <w:r w:rsidR="009D79BA">
        <w:rPr>
          <w:rFonts w:cstheme="minorHAnsi"/>
          <w:lang w:val="en-US"/>
        </w:rPr>
        <w:t>.</w:t>
      </w:r>
    </w:p>
    <w:p w14:paraId="0B91ABC5" w14:textId="77777777" w:rsidR="001D1E2A" w:rsidRDefault="001D1E2A" w:rsidP="0077036C">
      <w:pPr>
        <w:ind w:firstLine="0"/>
        <w:rPr>
          <w:rFonts w:cstheme="minorHAnsi"/>
          <w:lang w:val="en-US"/>
        </w:rPr>
      </w:pPr>
    </w:p>
    <w:p w14:paraId="653FD017" w14:textId="77777777" w:rsidR="001D1E2A" w:rsidRDefault="001D1E2A" w:rsidP="001D1E2A">
      <w:pPr>
        <w:rPr>
          <w:rFonts w:cstheme="minorHAnsi"/>
          <w:lang w:val="en-US"/>
        </w:rPr>
      </w:pPr>
      <w:r>
        <w:rPr>
          <w:rFonts w:cstheme="minorHAnsi"/>
          <w:lang w:val="en-US"/>
        </w:rPr>
        <w:t>An alternative method for teaching is</w:t>
      </w:r>
      <w:r w:rsidRPr="001C428F">
        <w:rPr>
          <w:rFonts w:cstheme="minorHAnsi"/>
          <w:lang w:val="en-US"/>
        </w:rPr>
        <w:t xml:space="preserve"> mentoring</w:t>
      </w:r>
      <w:r>
        <w:rPr>
          <w:rFonts w:cstheme="minorHAnsi"/>
          <w:lang w:val="en-US"/>
        </w:rPr>
        <w:t>. A</w:t>
      </w:r>
      <w:r w:rsidRPr="001C428F">
        <w:rPr>
          <w:rFonts w:cstheme="minorHAnsi"/>
          <w:lang w:val="en-US"/>
        </w:rPr>
        <w:t xml:space="preserve"> surgical teaching mentorship model ideally should be one-on-one, but it can be up to three students at a time</w:t>
      </w:r>
      <w:r>
        <w:rPr>
          <w:rFonts w:cstheme="minorHAnsi"/>
          <w:lang w:val="en-US"/>
        </w:rPr>
        <w:t xml:space="preserve"> due to demand</w:t>
      </w:r>
      <w:r w:rsidRPr="001C428F">
        <w:rPr>
          <w:rFonts w:cstheme="minorHAnsi"/>
          <w:lang w:val="en-US"/>
        </w:rPr>
        <w:t xml:space="preserve">. </w:t>
      </w:r>
      <w:r>
        <w:rPr>
          <w:rFonts w:cstheme="minorHAnsi"/>
          <w:lang w:val="en-US"/>
        </w:rPr>
        <w:t xml:space="preserve">The problem with this type of teaching is the surgeons get overwhelmed at times with the workload and forget or do not get a chance to see and advise the student </w:t>
      </w:r>
      <w:r w:rsidRPr="005961C5">
        <w:rPr>
          <w:rFonts w:cstheme="minorHAnsi"/>
          <w:lang w:val="en-US"/>
        </w:rPr>
        <w:t>(Sweeney, 2012).</w:t>
      </w:r>
    </w:p>
    <w:p w14:paraId="26F8D607" w14:textId="77777777" w:rsidR="00303128" w:rsidRDefault="00303128" w:rsidP="0077036C">
      <w:pPr>
        <w:ind w:firstLine="0"/>
      </w:pPr>
    </w:p>
    <w:p w14:paraId="5DD9F2A7" w14:textId="77777777" w:rsidR="00303128" w:rsidRDefault="00303128" w:rsidP="00303128">
      <w:pPr>
        <w:ind w:firstLine="0"/>
        <w:rPr>
          <w:rFonts w:cstheme="minorHAnsi"/>
          <w:lang w:val="en-US"/>
        </w:rPr>
      </w:pPr>
      <w:r>
        <w:rPr>
          <w:rFonts w:cstheme="minorHAnsi"/>
          <w:lang w:val="en-US"/>
        </w:rPr>
        <w:t xml:space="preserve">     A detailed analysis of simulation proves that its use can be justified in three ways.</w:t>
      </w:r>
    </w:p>
    <w:p w14:paraId="0D3EE389" w14:textId="4FE1A3AA" w:rsidR="00303128" w:rsidRDefault="00303128" w:rsidP="00303128">
      <w:pPr>
        <w:ind w:firstLine="0"/>
        <w:rPr>
          <w:rFonts w:cstheme="minorHAnsi"/>
          <w:lang w:val="en-US"/>
        </w:rPr>
      </w:pPr>
      <w:r>
        <w:rPr>
          <w:rFonts w:cstheme="minorHAnsi"/>
          <w:lang w:val="en-US"/>
        </w:rPr>
        <w:t>Pedagogical, ethical, and practical. Pedagogical, simulations permit the student to gradually introduce various aspects of a complex procedure at their own pace and at their own time. This is a learner</w:t>
      </w:r>
      <w:r w:rsidR="000270EA">
        <w:rPr>
          <w:rFonts w:cstheme="minorHAnsi"/>
          <w:lang w:val="en-US"/>
        </w:rPr>
        <w:t>-</w:t>
      </w:r>
      <w:proofErr w:type="spellStart"/>
      <w:r>
        <w:rPr>
          <w:rFonts w:cstheme="minorHAnsi"/>
          <w:lang w:val="en-US"/>
        </w:rPr>
        <w:t>centred</w:t>
      </w:r>
      <w:proofErr w:type="spellEnd"/>
      <w:r>
        <w:rPr>
          <w:rFonts w:cstheme="minorHAnsi"/>
          <w:lang w:val="en-US"/>
        </w:rPr>
        <w:t xml:space="preserve"> system allowing them to repeat what the need to further improve or rush through what they already understand. It allows them to attempt new techniques or procedures in a stable environment with a system that give</w:t>
      </w:r>
      <w:r w:rsidR="00053FF3">
        <w:rPr>
          <w:rFonts w:cstheme="minorHAnsi"/>
          <w:lang w:val="en-US"/>
        </w:rPr>
        <w:t>s</w:t>
      </w:r>
      <w:r>
        <w:rPr>
          <w:rFonts w:cstheme="minorHAnsi"/>
          <w:lang w:val="en-US"/>
        </w:rPr>
        <w:t xml:space="preserve"> instantaneous feedback</w:t>
      </w:r>
      <w:r w:rsidRPr="007F53D5">
        <w:t xml:space="preserve"> </w:t>
      </w:r>
      <w:r w:rsidRPr="005961C5">
        <w:t>(</w:t>
      </w:r>
      <w:r w:rsidRPr="005961C5">
        <w:rPr>
          <w:rFonts w:cstheme="minorHAnsi"/>
          <w:lang w:val="en-US"/>
        </w:rPr>
        <w:t xml:space="preserve">Brown, 2013). </w:t>
      </w:r>
      <w:r>
        <w:rPr>
          <w:rFonts w:cstheme="minorHAnsi"/>
          <w:lang w:val="en-US"/>
        </w:rPr>
        <w:t xml:space="preserve">In terms of ethics, simulations stop </w:t>
      </w:r>
      <w:r w:rsidR="000270EA">
        <w:rPr>
          <w:rFonts w:cstheme="minorHAnsi"/>
          <w:lang w:val="en-US"/>
        </w:rPr>
        <w:t xml:space="preserve">the </w:t>
      </w:r>
      <w:r>
        <w:rPr>
          <w:rFonts w:cstheme="minorHAnsi"/>
          <w:lang w:val="en-US"/>
        </w:rPr>
        <w:t xml:space="preserve">patient from being used as guinea pigs when testing out new surgical procedures. If the new procedure still must be done the surgeon can practice it in the simulation and if it is </w:t>
      </w:r>
      <w:r>
        <w:rPr>
          <w:rFonts w:cstheme="minorHAnsi"/>
          <w:lang w:val="en-US"/>
        </w:rPr>
        <w:lastRenderedPageBreak/>
        <w:t>successful in replicating it makes him/her more confident in performing the procedure on a patient.</w:t>
      </w:r>
      <w:r w:rsidRPr="000B4BEE">
        <w:rPr>
          <w:rFonts w:cstheme="minorHAnsi"/>
          <w:lang w:val="en-US"/>
        </w:rPr>
        <w:t xml:space="preserve"> </w:t>
      </w:r>
      <w:r w:rsidRPr="007F53D5">
        <w:rPr>
          <w:rFonts w:cstheme="minorHAnsi"/>
          <w:lang w:val="en-US"/>
        </w:rPr>
        <w:t>Brown (2013).</w:t>
      </w:r>
    </w:p>
    <w:p w14:paraId="40ABC3B4" w14:textId="77777777" w:rsidR="00303128" w:rsidRDefault="00303128" w:rsidP="00303128">
      <w:pPr>
        <w:ind w:firstLine="0"/>
        <w:rPr>
          <w:rFonts w:cstheme="minorHAnsi"/>
          <w:lang w:val="en-US"/>
        </w:rPr>
      </w:pPr>
    </w:p>
    <w:p w14:paraId="187FAE6E" w14:textId="1DE7CBF9" w:rsidR="00303128" w:rsidRPr="004114EF" w:rsidRDefault="00303128" w:rsidP="00303128">
      <w:pPr>
        <w:ind w:firstLine="0"/>
        <w:rPr>
          <w:rFonts w:cstheme="minorHAnsi"/>
          <w:lang w:val="en-US"/>
        </w:rPr>
      </w:pPr>
      <w:r>
        <w:rPr>
          <w:rFonts w:cstheme="minorHAnsi"/>
          <w:lang w:val="en-US"/>
        </w:rPr>
        <w:t xml:space="preserve">     P</w:t>
      </w:r>
      <w:r w:rsidRPr="004A0F88">
        <w:rPr>
          <w:rFonts w:cstheme="minorHAnsi"/>
          <w:lang w:val="en-US"/>
        </w:rPr>
        <w:t>ractic</w:t>
      </w:r>
      <w:r>
        <w:rPr>
          <w:rFonts w:cstheme="minorHAnsi"/>
          <w:lang w:val="en-US"/>
        </w:rPr>
        <w:t>ally, simulations simply reduce both surgeon and patient risk. The surgeon is less likely to injure himself</w:t>
      </w:r>
      <w:r w:rsidR="000270EA">
        <w:rPr>
          <w:rFonts w:cstheme="minorHAnsi"/>
          <w:lang w:val="en-US"/>
        </w:rPr>
        <w:t>/</w:t>
      </w:r>
      <w:r>
        <w:rPr>
          <w:rFonts w:cstheme="minorHAnsi"/>
          <w:lang w:val="en-US"/>
        </w:rPr>
        <w:t>herself when using specialized</w:t>
      </w:r>
      <w:r w:rsidRPr="008C59C1">
        <w:rPr>
          <w:rFonts w:cstheme="minorHAnsi"/>
          <w:lang w:val="en-US"/>
        </w:rPr>
        <w:t xml:space="preserve"> instrument</w:t>
      </w:r>
      <w:r>
        <w:rPr>
          <w:rFonts w:cstheme="minorHAnsi"/>
          <w:lang w:val="en-US"/>
        </w:rPr>
        <w:t xml:space="preserve">s. </w:t>
      </w:r>
      <w:r w:rsidRPr="005961C5">
        <w:rPr>
          <w:rFonts w:cstheme="minorHAnsi"/>
          <w:lang w:val="en-US"/>
        </w:rPr>
        <w:t>Saifi (</w:t>
      </w:r>
      <w:r w:rsidRPr="005961C5">
        <w:t>1990</w:t>
      </w:r>
      <w:r w:rsidRPr="005961C5">
        <w:rPr>
          <w:rFonts w:cstheme="minorHAnsi"/>
          <w:lang w:val="en-US"/>
        </w:rPr>
        <w:t xml:space="preserve">) </w:t>
      </w:r>
      <w:r>
        <w:rPr>
          <w:rFonts w:cstheme="minorHAnsi"/>
          <w:lang w:val="en-US"/>
        </w:rPr>
        <w:t xml:space="preserve">proved </w:t>
      </w:r>
      <w:r w:rsidRPr="004114EF">
        <w:rPr>
          <w:rFonts w:cstheme="minorHAnsi"/>
          <w:lang w:val="en-US"/>
        </w:rPr>
        <w:t>that</w:t>
      </w:r>
      <w:r>
        <w:rPr>
          <w:rFonts w:cstheme="minorHAnsi"/>
          <w:lang w:val="en-US"/>
        </w:rPr>
        <w:t xml:space="preserve"> student’s performance had improved significantly when they </w:t>
      </w:r>
      <w:r w:rsidRPr="004114EF">
        <w:rPr>
          <w:rFonts w:cstheme="minorHAnsi"/>
          <w:lang w:val="en-US"/>
        </w:rPr>
        <w:t>train</w:t>
      </w:r>
      <w:r>
        <w:rPr>
          <w:rFonts w:cstheme="minorHAnsi"/>
          <w:lang w:val="en-US"/>
        </w:rPr>
        <w:t>ed</w:t>
      </w:r>
      <w:r w:rsidRPr="004114EF">
        <w:rPr>
          <w:rFonts w:cstheme="minorHAnsi"/>
          <w:lang w:val="en-US"/>
        </w:rPr>
        <w:t xml:space="preserve"> on </w:t>
      </w:r>
      <w:r>
        <w:rPr>
          <w:rFonts w:cstheme="minorHAnsi"/>
          <w:lang w:val="en-US"/>
        </w:rPr>
        <w:t xml:space="preserve">a simulator. Furthermore, </w:t>
      </w:r>
      <w:r w:rsidRPr="005961C5">
        <w:rPr>
          <w:rFonts w:cstheme="minorHAnsi"/>
          <w:lang w:val="en-US"/>
        </w:rPr>
        <w:t xml:space="preserve">Anastakis (1999) </w:t>
      </w:r>
      <w:r>
        <w:rPr>
          <w:rFonts w:cstheme="minorHAnsi"/>
          <w:lang w:val="en-US"/>
        </w:rPr>
        <w:t xml:space="preserve">confirmed </w:t>
      </w:r>
      <w:r w:rsidRPr="004114EF">
        <w:rPr>
          <w:rFonts w:cstheme="minorHAnsi"/>
          <w:lang w:val="en-US"/>
        </w:rPr>
        <w:t>that basic skills learned</w:t>
      </w:r>
      <w:r>
        <w:rPr>
          <w:rFonts w:cstheme="minorHAnsi"/>
          <w:lang w:val="en-US"/>
        </w:rPr>
        <w:t xml:space="preserve"> on a </w:t>
      </w:r>
      <w:r w:rsidRPr="004114EF">
        <w:rPr>
          <w:rFonts w:cstheme="minorHAnsi"/>
          <w:lang w:val="en-US"/>
        </w:rPr>
        <w:t xml:space="preserve">simulator </w:t>
      </w:r>
      <w:r>
        <w:rPr>
          <w:rFonts w:cstheme="minorHAnsi"/>
          <w:lang w:val="en-US"/>
        </w:rPr>
        <w:t xml:space="preserve">could be applied </w:t>
      </w:r>
      <w:r w:rsidRPr="004114EF">
        <w:rPr>
          <w:rFonts w:cstheme="minorHAnsi"/>
          <w:lang w:val="en-US"/>
        </w:rPr>
        <w:t>effectively as on a cadaver</w:t>
      </w:r>
      <w:r>
        <w:rPr>
          <w:rFonts w:cstheme="minorHAnsi"/>
          <w:lang w:val="en-US"/>
        </w:rPr>
        <w:t xml:space="preserve">. This proves that </w:t>
      </w:r>
      <w:r w:rsidRPr="004114EF">
        <w:rPr>
          <w:rFonts w:cstheme="minorHAnsi"/>
          <w:lang w:val="en-US"/>
        </w:rPr>
        <w:t>skills were transferable</w:t>
      </w:r>
      <w:r w:rsidRPr="00227DF9">
        <w:t>.</w:t>
      </w:r>
      <w:r>
        <w:rPr>
          <w:rFonts w:cstheme="minorHAnsi"/>
          <w:lang w:val="en-US"/>
        </w:rPr>
        <w:t xml:space="preserve"> </w:t>
      </w:r>
    </w:p>
    <w:p w14:paraId="6991E711" w14:textId="4579E356" w:rsidR="0077036C" w:rsidRDefault="0077036C" w:rsidP="0077036C">
      <w:pPr>
        <w:ind w:firstLine="0"/>
      </w:pPr>
    </w:p>
    <w:p w14:paraId="70133A86" w14:textId="32E66AAC" w:rsidR="000270EA" w:rsidRDefault="000270EA" w:rsidP="0077036C">
      <w:pPr>
        <w:ind w:firstLine="0"/>
      </w:pPr>
    </w:p>
    <w:p w14:paraId="0F3ACDB2" w14:textId="07CAB14F" w:rsidR="001D1E2A" w:rsidRPr="00EA4D4B" w:rsidRDefault="001D1E2A" w:rsidP="001D1E2A">
      <w:pPr>
        <w:rPr>
          <w:b/>
          <w:bCs/>
          <w:u w:val="single"/>
        </w:rPr>
      </w:pPr>
      <w:r>
        <w:rPr>
          <w:b/>
          <w:bCs/>
          <w:u w:val="single"/>
        </w:rPr>
        <w:t>2.</w:t>
      </w:r>
      <w:r w:rsidRPr="00EA4D4B">
        <w:rPr>
          <w:b/>
          <w:bCs/>
          <w:u w:val="single"/>
        </w:rPr>
        <w:t>Modern</w:t>
      </w:r>
      <w:r>
        <w:rPr>
          <w:b/>
          <w:bCs/>
          <w:u w:val="single"/>
        </w:rPr>
        <w:t>-</w:t>
      </w:r>
      <w:r w:rsidRPr="00EA4D4B">
        <w:rPr>
          <w:b/>
          <w:bCs/>
          <w:u w:val="single"/>
        </w:rPr>
        <w:t>day use of simulations, motion analysis systems in the medical field</w:t>
      </w:r>
    </w:p>
    <w:p w14:paraId="5DF1E93F" w14:textId="77777777" w:rsidR="001D1E2A" w:rsidRPr="00270D9A" w:rsidRDefault="001D1E2A" w:rsidP="001D1E2A">
      <w:pPr>
        <w:ind w:firstLine="0"/>
      </w:pPr>
    </w:p>
    <w:p w14:paraId="248E0FF2" w14:textId="77777777" w:rsidR="001D1E2A" w:rsidRDefault="001D1E2A" w:rsidP="001D1E2A">
      <w:pPr>
        <w:ind w:firstLine="0"/>
      </w:pPr>
      <w:r>
        <w:t xml:space="preserve">      </w:t>
      </w:r>
      <w:r w:rsidRPr="00270D9A">
        <w:t>In terms of motion analysis</w:t>
      </w:r>
      <w:r>
        <w:t>, dexterity</w:t>
      </w:r>
      <w:r w:rsidRPr="00270D9A">
        <w:t xml:space="preserve"> is important in the selection of trainees to specialize such as surgery</w:t>
      </w:r>
      <w:r>
        <w:t xml:space="preserve"> specifically </w:t>
      </w:r>
      <w:r w:rsidRPr="00270D9A">
        <w:t>laparoscopic</w:t>
      </w:r>
      <w:r>
        <w:t xml:space="preserve"> surgery</w:t>
      </w:r>
      <w:r w:rsidRPr="00270D9A">
        <w:t>.</w:t>
      </w:r>
      <w:r>
        <w:t xml:space="preserve"> The </w:t>
      </w:r>
      <w:r w:rsidRPr="00270D9A">
        <w:t xml:space="preserve">Imperial College Surgical Assessment Device (ICSAD) </w:t>
      </w:r>
      <w:r>
        <w:t xml:space="preserve">is a </w:t>
      </w:r>
      <w:r w:rsidRPr="00270D9A">
        <w:t>motion analysis system</w:t>
      </w:r>
      <w:r>
        <w:t xml:space="preserve"> that</w:t>
      </w:r>
      <w:r w:rsidRPr="00270D9A">
        <w:t xml:space="preserve"> uses positional data </w:t>
      </w:r>
      <w:r>
        <w:t xml:space="preserve">which </w:t>
      </w:r>
      <w:r w:rsidRPr="00270D9A">
        <w:t xml:space="preserve">is converted to data reflecting the surgeon’s dexterity. </w:t>
      </w:r>
      <w:r>
        <w:t>Its</w:t>
      </w:r>
      <w:r w:rsidRPr="00270D9A">
        <w:t xml:space="preserve"> biggest problem is cost. The hardware and software are quite expensive and sometimes may be fragile. The technology becomes obsolete after a few years </w:t>
      </w:r>
      <w:proofErr w:type="gramStart"/>
      <w:r w:rsidRPr="00270D9A">
        <w:t>as a result of</w:t>
      </w:r>
      <w:proofErr w:type="gramEnd"/>
      <w:r w:rsidRPr="00270D9A">
        <w:t xml:space="preserve"> better software, hardware, and techniques being </w:t>
      </w:r>
      <w:r>
        <w:t xml:space="preserve">invented. </w:t>
      </w:r>
      <w:r w:rsidRPr="005961C5">
        <w:t xml:space="preserve">(Antony,2018) </w:t>
      </w:r>
    </w:p>
    <w:p w14:paraId="4C9718E2" w14:textId="3F55C1DB" w:rsidR="000270EA" w:rsidRDefault="000270EA" w:rsidP="0077036C">
      <w:pPr>
        <w:ind w:firstLine="0"/>
      </w:pPr>
    </w:p>
    <w:p w14:paraId="19BC8616" w14:textId="300AEDE2" w:rsidR="000270EA" w:rsidRDefault="000270EA" w:rsidP="0077036C">
      <w:pPr>
        <w:ind w:firstLine="0"/>
      </w:pPr>
    </w:p>
    <w:p w14:paraId="2E54CBEC" w14:textId="77777777" w:rsidR="000270EA" w:rsidRPr="0077036C" w:rsidRDefault="000270EA" w:rsidP="0077036C">
      <w:pPr>
        <w:ind w:firstLine="0"/>
      </w:pPr>
    </w:p>
    <w:p w14:paraId="09A8B9B5" w14:textId="61430E99" w:rsidR="0077036C" w:rsidRPr="0077036C" w:rsidRDefault="0077036C" w:rsidP="003D7495">
      <w:pPr>
        <w:ind w:firstLine="0"/>
        <w:rPr>
          <w:b/>
          <w:bCs/>
          <w:u w:val="single"/>
        </w:rPr>
      </w:pPr>
      <w:r w:rsidRPr="0077036C">
        <w:rPr>
          <w:b/>
          <w:bCs/>
          <w:u w:val="single"/>
        </w:rPr>
        <w:t xml:space="preserve">Virtual reality </w:t>
      </w:r>
    </w:p>
    <w:p w14:paraId="14D744FF" w14:textId="04E047E5" w:rsidR="000270EA" w:rsidRDefault="007E4ECE" w:rsidP="001D1E2A">
      <w:r w:rsidRPr="00270D9A">
        <w:t>Virtual reality (VR) and robotic simulators such as Maestro</w:t>
      </w:r>
      <w:r>
        <w:t xml:space="preserve"> </w:t>
      </w:r>
      <w:r w:rsidRPr="00270D9A">
        <w:t>AR are increasingly</w:t>
      </w:r>
      <w:r w:rsidR="00CD49CE">
        <w:t xml:space="preserve"> being</w:t>
      </w:r>
      <w:r w:rsidRPr="00270D9A">
        <w:t xml:space="preserve"> used in surgical training programs. They are quicker and cost-effective in the long run. The </w:t>
      </w:r>
      <w:r w:rsidR="00CD49CE">
        <w:t xml:space="preserve">drawback </w:t>
      </w:r>
      <w:r w:rsidR="000270EA">
        <w:t>is</w:t>
      </w:r>
      <w:r w:rsidR="00CD49CE">
        <w:t xml:space="preserve"> usually the </w:t>
      </w:r>
      <w:r w:rsidRPr="00270D9A">
        <w:t>initial purchase of software and hardware</w:t>
      </w:r>
      <w:r w:rsidR="00CD49CE">
        <w:t>.</w:t>
      </w:r>
      <w:r w:rsidR="000270EA">
        <w:t xml:space="preserve"> </w:t>
      </w:r>
      <w:r w:rsidR="00CD49CE">
        <w:t>They are</w:t>
      </w:r>
      <w:r w:rsidRPr="00270D9A">
        <w:t xml:space="preserve"> quite expensive, and training</w:t>
      </w:r>
      <w:r w:rsidR="00CD49CE">
        <w:t xml:space="preserve"> to use them</w:t>
      </w:r>
      <w:r w:rsidRPr="00270D9A">
        <w:t xml:space="preserve"> is time-consuming. The software </w:t>
      </w:r>
      <w:r w:rsidR="00CD49CE">
        <w:t>also needs to be</w:t>
      </w:r>
      <w:r w:rsidRPr="00270D9A">
        <w:t xml:space="preserve"> constantly updated and the hardware needs to be treated with care. </w:t>
      </w:r>
      <w:r>
        <w:t>(</w:t>
      </w:r>
      <w:r w:rsidRPr="00270D9A">
        <w:t>Mimic Simulation 2018)</w:t>
      </w:r>
      <w:r w:rsidR="00CD49CE">
        <w:t xml:space="preserve"> </w:t>
      </w:r>
      <w:r w:rsidR="000E2133">
        <w:t>(</w:t>
      </w:r>
      <w:r w:rsidR="000E2133" w:rsidRPr="007D7EE5">
        <w:t>Morel</w:t>
      </w:r>
      <w:r w:rsidR="00CD49CE">
        <w:t xml:space="preserve"> et al. ,</w:t>
      </w:r>
      <w:r w:rsidRPr="007D7EE5">
        <w:t>2015</w:t>
      </w:r>
      <w:r>
        <w:t>)</w:t>
      </w:r>
      <w:r w:rsidR="00CD49CE">
        <w:t>.</w:t>
      </w:r>
      <w:r>
        <w:t xml:space="preserve"> HoloLens </w:t>
      </w:r>
      <w:r w:rsidRPr="008E5799">
        <w:t xml:space="preserve">headset </w:t>
      </w:r>
      <w:r w:rsidR="00CD49CE">
        <w:t>was initially going to be used to virtually see the angles created in real</w:t>
      </w:r>
      <w:r w:rsidR="000270EA">
        <w:t>-</w:t>
      </w:r>
      <w:r w:rsidR="00CD49CE">
        <w:t xml:space="preserve">time </w:t>
      </w:r>
      <w:r w:rsidR="000E2133">
        <w:t>and</w:t>
      </w:r>
      <w:r w:rsidR="00CD49CE">
        <w:t xml:space="preserve"> to</w:t>
      </w:r>
      <w:r>
        <w:t xml:space="preserve"> replicate </w:t>
      </w:r>
      <w:r w:rsidR="000E2133">
        <w:t>an operating room. It</w:t>
      </w:r>
      <w:r>
        <w:t xml:space="preserve"> was</w:t>
      </w:r>
      <w:r w:rsidR="000E2133">
        <w:t xml:space="preserve"> not used because of time limitation</w:t>
      </w:r>
      <w:r w:rsidR="000270EA">
        <w:t>s</w:t>
      </w:r>
      <w:r w:rsidR="000E2133">
        <w:t xml:space="preserve"> and a lack of a functional software development kit needed to code it</w:t>
      </w:r>
      <w:r>
        <w:t>.</w:t>
      </w:r>
    </w:p>
    <w:p w14:paraId="3FC502AB" w14:textId="77777777" w:rsidR="000270EA" w:rsidRDefault="000270EA" w:rsidP="007E4ECE"/>
    <w:p w14:paraId="6AD8A864" w14:textId="3C48B747" w:rsidR="0077036C" w:rsidRPr="00EA4D4B" w:rsidRDefault="00BB7083" w:rsidP="0077036C">
      <w:pPr>
        <w:tabs>
          <w:tab w:val="center" w:pos="4620"/>
        </w:tabs>
        <w:rPr>
          <w:rFonts w:eastAsia="Arial" w:cstheme="minorHAnsi"/>
          <w:b/>
          <w:bCs/>
          <w:color w:val="000000" w:themeColor="text1"/>
          <w:u w:val="single"/>
        </w:rPr>
      </w:pPr>
      <w:r>
        <w:rPr>
          <w:rFonts w:eastAsia="Arial" w:cstheme="minorHAnsi"/>
          <w:b/>
          <w:bCs/>
          <w:color w:val="000000" w:themeColor="text1"/>
          <w:u w:val="single"/>
        </w:rPr>
        <w:t>3.</w:t>
      </w:r>
      <w:r w:rsidR="0077036C" w:rsidRPr="00EA4D4B">
        <w:rPr>
          <w:rFonts w:eastAsia="Arial" w:cstheme="minorHAnsi"/>
          <w:b/>
          <w:bCs/>
          <w:color w:val="000000" w:themeColor="text1"/>
          <w:u w:val="single"/>
        </w:rPr>
        <w:t>Posture analysis of surgeon</w:t>
      </w:r>
      <w:r w:rsidR="0077036C">
        <w:rPr>
          <w:rFonts w:eastAsia="Arial" w:cstheme="minorHAnsi"/>
          <w:b/>
          <w:bCs/>
          <w:color w:val="000000" w:themeColor="text1"/>
          <w:u w:val="single"/>
        </w:rPr>
        <w:t>s</w:t>
      </w:r>
      <w:r w:rsidR="0077036C" w:rsidRPr="00EA4D4B">
        <w:rPr>
          <w:rFonts w:eastAsia="Arial" w:cstheme="minorHAnsi"/>
          <w:b/>
          <w:bCs/>
          <w:color w:val="000000" w:themeColor="text1"/>
          <w:u w:val="single"/>
        </w:rPr>
        <w:t xml:space="preserve"> during surgery</w:t>
      </w:r>
    </w:p>
    <w:p w14:paraId="2C3A4B93" w14:textId="77777777" w:rsidR="003F4BC1" w:rsidRDefault="003F4BC1" w:rsidP="0077036C">
      <w:pPr>
        <w:ind w:firstLine="0"/>
        <w:rPr>
          <w:rFonts w:cstheme="minorHAnsi"/>
          <w:lang w:val="en-US"/>
        </w:rPr>
      </w:pPr>
    </w:p>
    <w:p w14:paraId="7CF1543A" w14:textId="55B39938" w:rsidR="003F4BC1" w:rsidRDefault="003F4BC1" w:rsidP="0077036C">
      <w:pPr>
        <w:ind w:firstLine="0"/>
        <w:rPr>
          <w:rFonts w:cstheme="minorHAnsi"/>
          <w:lang w:val="en-US"/>
        </w:rPr>
      </w:pPr>
      <w:r w:rsidRPr="007E5769">
        <w:rPr>
          <w:rFonts w:eastAsia="Arial" w:cstheme="minorHAnsi"/>
        </w:rPr>
        <w:t>The main ergonomic challenge during surgical procedures is are the surgeon’s posture. An example is a laparoscopic surgical procedure that allows a surgeon to access the inside of the abdomen and pelvis by making small incisions in the skin. Due to the position of the patient during open surgery, surgeons tend to lean forward toward or even over the surgical field to see and manipulate the tissue. Ahead- and back-bent posture with a twisted torso is the posture of the surgeon during most open surgical procedures. During laparoscopic procedures, the posture of the surgeon is characterized by a head and back straight posture.</w:t>
      </w:r>
    </w:p>
    <w:p w14:paraId="7E5D5EE7" w14:textId="77777777" w:rsidR="000270EA" w:rsidRPr="001C428F" w:rsidRDefault="000270EA" w:rsidP="000270EA">
      <w:pPr>
        <w:tabs>
          <w:tab w:val="center" w:pos="4620"/>
        </w:tabs>
        <w:ind w:firstLine="0"/>
        <w:rPr>
          <w:rFonts w:eastAsia="Arial" w:cstheme="minorHAnsi"/>
        </w:rPr>
      </w:pPr>
    </w:p>
    <w:p w14:paraId="5F0EBD13" w14:textId="21E2CE17" w:rsidR="000270EA" w:rsidRPr="0041001C" w:rsidRDefault="000270EA" w:rsidP="000270EA">
      <w:pPr>
        <w:tabs>
          <w:tab w:val="center" w:pos="4620"/>
        </w:tabs>
        <w:ind w:firstLine="0"/>
        <w:rPr>
          <w:rFonts w:eastAsia="Arial" w:cstheme="minorHAnsi"/>
        </w:rPr>
      </w:pPr>
      <w:r>
        <w:rPr>
          <w:rFonts w:eastAsia="Arial" w:cstheme="minorHAnsi"/>
        </w:rPr>
        <w:t xml:space="preserve">      The s</w:t>
      </w:r>
      <w:r w:rsidRPr="001C428F">
        <w:rPr>
          <w:rFonts w:eastAsia="Arial" w:cstheme="minorHAnsi"/>
        </w:rPr>
        <w:t xml:space="preserve">olution to this </w:t>
      </w:r>
      <w:r>
        <w:rPr>
          <w:rFonts w:eastAsia="Arial" w:cstheme="minorHAnsi"/>
        </w:rPr>
        <w:t xml:space="preserve">lies in </w:t>
      </w:r>
      <w:r w:rsidRPr="00656635">
        <w:t xml:space="preserve">Pramod </w:t>
      </w:r>
      <w:r w:rsidRPr="00656635">
        <w:rPr>
          <w:rFonts w:cstheme="minorHAnsi"/>
          <w:lang w:val="en-US"/>
        </w:rPr>
        <w:t xml:space="preserve">(2019) </w:t>
      </w:r>
      <w:r>
        <w:rPr>
          <w:rFonts w:cstheme="minorHAnsi"/>
          <w:lang w:val="en-US"/>
        </w:rPr>
        <w:t xml:space="preserve">article which talks about </w:t>
      </w:r>
      <w:r>
        <w:rPr>
          <w:rFonts w:eastAsia="Arial" w:cstheme="minorHAnsi"/>
        </w:rPr>
        <w:t>t</w:t>
      </w:r>
      <w:r w:rsidRPr="001C428F">
        <w:rPr>
          <w:rFonts w:eastAsia="Arial" w:cstheme="minorHAnsi"/>
        </w:rPr>
        <w:t>he Alexander technique</w:t>
      </w:r>
      <w:r w:rsidRPr="00FD6828">
        <w:rPr>
          <w:rFonts w:cstheme="minorHAnsi"/>
          <w:lang w:val="en-US"/>
        </w:rPr>
        <w:t>.</w:t>
      </w:r>
      <w:r w:rsidRPr="001C428F">
        <w:rPr>
          <w:rFonts w:eastAsia="Arial" w:cstheme="minorHAnsi"/>
        </w:rPr>
        <w:t xml:space="preserve"> </w:t>
      </w:r>
      <w:r>
        <w:rPr>
          <w:rFonts w:eastAsia="Arial" w:cstheme="minorHAnsi"/>
        </w:rPr>
        <w:t>T</w:t>
      </w:r>
      <w:r w:rsidRPr="001C428F">
        <w:rPr>
          <w:rFonts w:eastAsia="Arial" w:cstheme="minorHAnsi"/>
        </w:rPr>
        <w:t>his is a process of psychophysical re-education of the body.</w:t>
      </w:r>
      <w:r>
        <w:rPr>
          <w:rFonts w:eastAsia="Arial" w:cstheme="minorHAnsi"/>
        </w:rPr>
        <w:t xml:space="preserve"> An example of this is of a teacher or participant observes your movement and posture (</w:t>
      </w:r>
      <w:r w:rsidRPr="008F35DB">
        <w:rPr>
          <w:rFonts w:eastAsia="Arial" w:cstheme="minorHAnsi"/>
        </w:rPr>
        <w:t xml:space="preserve">NHS Choices </w:t>
      </w:r>
      <w:r>
        <w:rPr>
          <w:rFonts w:eastAsia="Arial" w:cstheme="minorHAnsi"/>
        </w:rPr>
        <w:t>,</w:t>
      </w:r>
      <w:r w:rsidRPr="008F35DB">
        <w:rPr>
          <w:rFonts w:eastAsia="Arial" w:cstheme="minorHAnsi"/>
        </w:rPr>
        <w:t>2020)</w:t>
      </w:r>
      <w:r>
        <w:rPr>
          <w:rFonts w:eastAsia="Arial" w:cstheme="minorHAnsi"/>
        </w:rPr>
        <w:t xml:space="preserve">. They then advice you on how to maintain balance and reduce strain on the </w:t>
      </w:r>
      <w:proofErr w:type="gramStart"/>
      <w:r>
        <w:rPr>
          <w:rFonts w:eastAsia="Arial" w:cstheme="minorHAnsi"/>
        </w:rPr>
        <w:t>back</w:t>
      </w:r>
      <w:r w:rsidRPr="001C428F">
        <w:rPr>
          <w:rFonts w:eastAsia="Arial" w:cstheme="minorHAnsi"/>
        </w:rPr>
        <w:t xml:space="preserve"> </w:t>
      </w:r>
      <w:r>
        <w:rPr>
          <w:rFonts w:eastAsia="Arial" w:cstheme="minorHAnsi"/>
        </w:rPr>
        <w:t>.</w:t>
      </w:r>
      <w:proofErr w:type="gramEnd"/>
      <w:r>
        <w:rPr>
          <w:rFonts w:eastAsia="Arial" w:cstheme="minorHAnsi"/>
        </w:rPr>
        <w:t xml:space="preserve"> </w:t>
      </w:r>
      <w:r w:rsidRPr="001C428F">
        <w:rPr>
          <w:rFonts w:eastAsia="Arial" w:cstheme="minorHAnsi"/>
        </w:rPr>
        <w:t xml:space="preserve">It is done to improve postural balance and coordination, permitting movement with minimal strain and maximum ease. </w:t>
      </w:r>
      <w:r>
        <w:rPr>
          <w:rFonts w:eastAsia="Arial" w:cstheme="minorHAnsi"/>
          <w:color w:val="000000" w:themeColor="text1"/>
        </w:rPr>
        <w:t>A p</w:t>
      </w:r>
      <w:r w:rsidRPr="001C428F">
        <w:rPr>
          <w:rFonts w:eastAsia="Arial" w:cstheme="minorHAnsi"/>
          <w:color w:val="000000" w:themeColor="text1"/>
        </w:rPr>
        <w:t xml:space="preserve">ilot study was done, and the results showed subjects improved </w:t>
      </w:r>
      <w:r>
        <w:rPr>
          <w:rFonts w:eastAsia="Arial" w:cstheme="minorHAnsi"/>
          <w:color w:val="000000" w:themeColor="text1"/>
        </w:rPr>
        <w:t xml:space="preserve">the </w:t>
      </w:r>
      <w:r w:rsidRPr="001C428F">
        <w:rPr>
          <w:rFonts w:eastAsia="Arial" w:cstheme="minorHAnsi"/>
          <w:color w:val="000000" w:themeColor="text1"/>
        </w:rPr>
        <w:t>ability to complete FLS™ exam</w:t>
      </w:r>
      <w:r>
        <w:rPr>
          <w:rFonts w:eastAsia="Arial" w:cstheme="minorHAnsi"/>
          <w:color w:val="000000" w:themeColor="text1"/>
        </w:rPr>
        <w:t>. It also</w:t>
      </w:r>
      <w:r w:rsidRPr="001C428F">
        <w:rPr>
          <w:rFonts w:eastAsia="Arial" w:cstheme="minorHAnsi"/>
          <w:color w:val="000000" w:themeColor="text1"/>
        </w:rPr>
        <w:t xml:space="preserve"> showed </w:t>
      </w:r>
      <w:r>
        <w:rPr>
          <w:rFonts w:eastAsia="Arial" w:cstheme="minorHAnsi"/>
          <w:color w:val="000000" w:themeColor="text1"/>
        </w:rPr>
        <w:t>i</w:t>
      </w:r>
      <w:r w:rsidRPr="001C428F">
        <w:rPr>
          <w:rFonts w:eastAsia="Arial" w:cstheme="minorHAnsi"/>
          <w:color w:val="000000" w:themeColor="text1"/>
        </w:rPr>
        <w:t>mprovement in surgical ergonomics, endurance and posture decrease surgical fatigue</w:t>
      </w:r>
      <w:r>
        <w:rPr>
          <w:rFonts w:eastAsia="Arial" w:cstheme="minorHAnsi"/>
          <w:color w:val="000000" w:themeColor="text1"/>
        </w:rPr>
        <w:t>,</w:t>
      </w:r>
      <w:r w:rsidRPr="001C428F">
        <w:rPr>
          <w:rFonts w:eastAsia="Arial" w:cstheme="minorHAnsi"/>
          <w:color w:val="000000" w:themeColor="text1"/>
        </w:rPr>
        <w:t xml:space="preserve"> and the incidence of repetitive stress injuries to</w:t>
      </w:r>
      <w:r>
        <w:rPr>
          <w:rFonts w:eastAsia="Arial" w:cstheme="minorHAnsi"/>
          <w:color w:val="000000" w:themeColor="text1"/>
        </w:rPr>
        <w:t xml:space="preserve"> </w:t>
      </w:r>
      <w:r w:rsidRPr="001C428F">
        <w:rPr>
          <w:rFonts w:eastAsia="Arial" w:cstheme="minorHAnsi"/>
          <w:color w:val="000000" w:themeColor="text1"/>
        </w:rPr>
        <w:t>laparoscopic surgeons.</w:t>
      </w:r>
      <w:r w:rsidRPr="008F35DB">
        <w:t xml:space="preserve"> </w:t>
      </w:r>
      <w:r>
        <w:t>(</w:t>
      </w:r>
      <w:r w:rsidRPr="00656635">
        <w:t xml:space="preserve">Pramod </w:t>
      </w:r>
      <w:r w:rsidRPr="00656635">
        <w:rPr>
          <w:rFonts w:cstheme="minorHAnsi"/>
          <w:lang w:val="en-US"/>
        </w:rPr>
        <w:t>2019)</w:t>
      </w:r>
    </w:p>
    <w:p w14:paraId="44A8CC88" w14:textId="77777777" w:rsidR="003F4BC1" w:rsidRDefault="003F4BC1" w:rsidP="0077036C">
      <w:pPr>
        <w:ind w:firstLine="0"/>
        <w:rPr>
          <w:rFonts w:cstheme="minorHAnsi"/>
          <w:lang w:val="en-US"/>
        </w:rPr>
      </w:pPr>
    </w:p>
    <w:p w14:paraId="14C0F94B" w14:textId="211362B1" w:rsidR="0077036C" w:rsidRDefault="0077036C" w:rsidP="0077036C">
      <w:pPr>
        <w:ind w:firstLine="0"/>
        <w:rPr>
          <w:rFonts w:cstheme="minorHAnsi"/>
          <w:lang w:val="en-US"/>
        </w:rPr>
      </w:pPr>
      <w:r>
        <w:rPr>
          <w:rFonts w:cstheme="minorHAnsi"/>
          <w:lang w:val="en-US"/>
        </w:rPr>
        <w:t xml:space="preserve">One of the methods considered uses a body-support design which provides the perfect compromise between </w:t>
      </w:r>
      <w:r w:rsidR="000270EA">
        <w:rPr>
          <w:rFonts w:cstheme="minorHAnsi"/>
          <w:lang w:val="en-US"/>
        </w:rPr>
        <w:t xml:space="preserve">the </w:t>
      </w:r>
      <w:r>
        <w:rPr>
          <w:rFonts w:cstheme="minorHAnsi"/>
          <w:lang w:val="en-US"/>
        </w:rPr>
        <w:t xml:space="preserve">spine and arm position </w:t>
      </w:r>
      <w:r w:rsidRPr="005961C5">
        <w:rPr>
          <w:rFonts w:cstheme="minorHAnsi"/>
          <w:lang w:val="en-US"/>
        </w:rPr>
        <w:t xml:space="preserve">(Albayrak, 2007). </w:t>
      </w:r>
      <w:r>
        <w:rPr>
          <w:rFonts w:cstheme="minorHAnsi"/>
          <w:lang w:val="en-US"/>
        </w:rPr>
        <w:t>This can be used to reduce the fatigue of surgeons performing open and invasive procedures. They are expensive and difficult to obtain.</w:t>
      </w:r>
    </w:p>
    <w:p w14:paraId="73ADF307" w14:textId="77777777" w:rsidR="000270EA" w:rsidRDefault="000270EA" w:rsidP="0077036C">
      <w:pPr>
        <w:ind w:firstLine="0"/>
        <w:rPr>
          <w:rFonts w:cstheme="minorHAnsi"/>
          <w:lang w:val="en-US"/>
        </w:rPr>
      </w:pPr>
    </w:p>
    <w:p w14:paraId="17965FC8" w14:textId="77777777" w:rsidR="000270EA" w:rsidRDefault="000270EA" w:rsidP="000270EA">
      <w:pPr>
        <w:tabs>
          <w:tab w:val="center" w:pos="4620"/>
        </w:tabs>
        <w:ind w:firstLine="0"/>
        <w:rPr>
          <w:rFonts w:cstheme="minorHAnsi"/>
          <w:lang w:val="en-US"/>
        </w:rPr>
      </w:pPr>
    </w:p>
    <w:p w14:paraId="7EE5325A" w14:textId="77777777" w:rsidR="000270EA" w:rsidRDefault="000270EA" w:rsidP="000270EA">
      <w:pPr>
        <w:tabs>
          <w:tab w:val="center" w:pos="4620"/>
        </w:tabs>
        <w:rPr>
          <w:rFonts w:eastAsia="Arial" w:cstheme="minorHAnsi"/>
          <w:color w:val="000000" w:themeColor="text1"/>
        </w:rPr>
      </w:pPr>
      <w:r>
        <w:rPr>
          <w:rFonts w:eastAsia="Arial" w:cstheme="minorHAnsi"/>
          <w:color w:val="000000" w:themeColor="text1"/>
        </w:rPr>
        <w:t>Codamotion combined with Alexander's technique will produce the most detailed results. This is down to the motion detector system (acting as a teacher) detecting movement accurately and producing data which makes the participant aware of their posture and whether they need to adjust it.</w:t>
      </w:r>
    </w:p>
    <w:p w14:paraId="2BAC160D" w14:textId="77777777" w:rsidR="0077036C" w:rsidRDefault="0077036C" w:rsidP="007E4ECE"/>
    <w:p w14:paraId="72192B97" w14:textId="1653D1DE" w:rsidR="003D7495" w:rsidRPr="003D7495" w:rsidRDefault="003D7495" w:rsidP="003D7495">
      <w:pPr>
        <w:ind w:firstLine="0"/>
        <w:rPr>
          <w:u w:val="single"/>
        </w:rPr>
      </w:pPr>
    </w:p>
    <w:p w14:paraId="30698583" w14:textId="2A562110" w:rsidR="00304E9B" w:rsidRDefault="00304E9B" w:rsidP="003D7495">
      <w:pPr>
        <w:rPr>
          <w:color w:val="00B050"/>
        </w:rPr>
      </w:pPr>
    </w:p>
    <w:p w14:paraId="453F214D" w14:textId="36A0ABC1" w:rsidR="000E2133" w:rsidRDefault="000E2133" w:rsidP="003D7495">
      <w:pPr>
        <w:rPr>
          <w:color w:val="00B050"/>
        </w:rPr>
      </w:pPr>
    </w:p>
    <w:p w14:paraId="7C42E3B3" w14:textId="77777777" w:rsidR="00304E9B" w:rsidRDefault="00304E9B" w:rsidP="00C55F5F">
      <w:pPr>
        <w:ind w:firstLine="0"/>
        <w:rPr>
          <w:color w:val="00B050"/>
        </w:rPr>
      </w:pPr>
    </w:p>
    <w:p w14:paraId="25D776FD" w14:textId="6B781EB3" w:rsidR="004050D8" w:rsidRDefault="004050D8" w:rsidP="003D7495">
      <w:pPr>
        <w:rPr>
          <w:b/>
          <w:bCs/>
          <w:u w:val="single"/>
        </w:rPr>
      </w:pPr>
      <w:r w:rsidRPr="006425CE">
        <w:rPr>
          <w:b/>
          <w:bCs/>
          <w:u w:val="single"/>
        </w:rPr>
        <w:t>Section B</w:t>
      </w:r>
    </w:p>
    <w:p w14:paraId="1FD19932" w14:textId="77777777" w:rsidR="00D332D1" w:rsidRPr="00E00F13" w:rsidRDefault="00D332D1" w:rsidP="00D332D1">
      <w:pPr>
        <w:ind w:firstLine="0"/>
        <w:rPr>
          <w:b/>
          <w:bCs/>
          <w:u w:val="single"/>
        </w:rPr>
      </w:pPr>
      <w:r>
        <w:rPr>
          <w:b/>
          <w:bCs/>
          <w:u w:val="single"/>
        </w:rPr>
        <w:t>1.</w:t>
      </w:r>
      <w:r w:rsidRPr="00E00F13">
        <w:rPr>
          <w:b/>
          <w:bCs/>
          <w:u w:val="single"/>
        </w:rPr>
        <w:t>Initial approach</w:t>
      </w:r>
    </w:p>
    <w:p w14:paraId="46EED600" w14:textId="437CCE4A" w:rsidR="00D332D1" w:rsidRDefault="00D332D1" w:rsidP="00D332D1">
      <w:pPr>
        <w:shd w:val="clear" w:color="auto" w:fill="FFFFFF"/>
        <w:rPr>
          <w:rFonts w:cstheme="minorHAnsi"/>
          <w:color w:val="110E0E"/>
          <w:spacing w:val="5"/>
          <w:lang w:val="en-US"/>
        </w:rPr>
      </w:pPr>
      <w:r>
        <w:rPr>
          <w:noProof/>
        </w:rPr>
        <w:drawing>
          <wp:anchor distT="0" distB="0" distL="114300" distR="114300" simplePos="0" relativeHeight="251758592" behindDoc="0" locked="0" layoutInCell="1" allowOverlap="1" wp14:anchorId="539498BD" wp14:editId="06B4633B">
            <wp:simplePos x="0" y="0"/>
            <wp:positionH relativeFrom="margin">
              <wp:align>left</wp:align>
            </wp:positionH>
            <wp:positionV relativeFrom="paragraph">
              <wp:posOffset>1435735</wp:posOffset>
            </wp:positionV>
            <wp:extent cx="5769610" cy="4919980"/>
            <wp:effectExtent l="0" t="0" r="2540" b="0"/>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769610" cy="4919980"/>
                    </a:xfrm>
                    <a:prstGeom prst="rect">
                      <a:avLst/>
                    </a:prstGeom>
                  </pic:spPr>
                </pic:pic>
              </a:graphicData>
            </a:graphic>
          </wp:anchor>
        </w:drawing>
      </w:r>
      <w:r>
        <w:t>The project was initially an application of biofeedback therapy.</w:t>
      </w:r>
      <w:r w:rsidRPr="00354397">
        <w:rPr>
          <w:rFonts w:cstheme="minorHAnsi"/>
          <w:color w:val="110E0E"/>
          <w:spacing w:val="5"/>
          <w:lang w:val="en-US"/>
        </w:rPr>
        <w:t xml:space="preserve"> </w:t>
      </w:r>
      <w:r>
        <w:rPr>
          <w:rFonts w:cstheme="minorHAnsi"/>
          <w:color w:val="110E0E"/>
          <w:spacing w:val="5"/>
          <w:lang w:val="en-US"/>
        </w:rPr>
        <w:t>During a</w:t>
      </w:r>
      <w:r w:rsidRPr="00354397">
        <w:rPr>
          <w:rFonts w:cstheme="minorHAnsi"/>
          <w:color w:val="110E0E"/>
          <w:spacing w:val="5"/>
          <w:lang w:val="en-US"/>
        </w:rPr>
        <w:t xml:space="preserve"> biofeedback</w:t>
      </w:r>
      <w:r>
        <w:rPr>
          <w:rFonts w:cstheme="minorHAnsi"/>
          <w:color w:val="110E0E"/>
          <w:spacing w:val="5"/>
          <w:lang w:val="en-US"/>
        </w:rPr>
        <w:t xml:space="preserve"> </w:t>
      </w:r>
      <w:r>
        <w:t>therapy session</w:t>
      </w:r>
      <w:r w:rsidR="000E2133">
        <w:rPr>
          <w:rFonts w:cstheme="minorHAnsi"/>
          <w:color w:val="110E0E"/>
          <w:spacing w:val="5"/>
          <w:lang w:val="en-US"/>
        </w:rPr>
        <w:t>.</w:t>
      </w:r>
      <w:r w:rsidR="000270EA">
        <w:rPr>
          <w:rFonts w:cstheme="minorHAnsi"/>
          <w:color w:val="110E0E"/>
          <w:spacing w:val="5"/>
          <w:lang w:val="en-US"/>
        </w:rPr>
        <w:t xml:space="preserve"> </w:t>
      </w:r>
      <w:r w:rsidR="000E2133">
        <w:rPr>
          <w:rFonts w:cstheme="minorHAnsi"/>
          <w:color w:val="110E0E"/>
          <w:spacing w:val="5"/>
          <w:lang w:val="en-US"/>
        </w:rPr>
        <w:t>A</w:t>
      </w:r>
      <w:r w:rsidRPr="00354397">
        <w:rPr>
          <w:rFonts w:cstheme="minorHAnsi"/>
          <w:color w:val="110E0E"/>
          <w:spacing w:val="5"/>
          <w:lang w:val="en-US"/>
        </w:rPr>
        <w:t xml:space="preserve"> therapist attaches electrical sensors to</w:t>
      </w:r>
      <w:r w:rsidR="000E2133">
        <w:rPr>
          <w:rFonts w:cstheme="minorHAnsi"/>
          <w:color w:val="110E0E"/>
          <w:spacing w:val="5"/>
          <w:lang w:val="en-US"/>
        </w:rPr>
        <w:t xml:space="preserve"> the participant</w:t>
      </w:r>
      <w:r w:rsidR="000270EA">
        <w:rPr>
          <w:rFonts w:cstheme="minorHAnsi"/>
          <w:color w:val="110E0E"/>
          <w:spacing w:val="5"/>
          <w:lang w:val="en-US"/>
        </w:rPr>
        <w:t>'s</w:t>
      </w:r>
      <w:r w:rsidRPr="00354397">
        <w:rPr>
          <w:rFonts w:cstheme="minorHAnsi"/>
          <w:color w:val="110E0E"/>
          <w:spacing w:val="5"/>
          <w:lang w:val="en-US"/>
        </w:rPr>
        <w:t xml:space="preserve"> body. These sensors </w:t>
      </w:r>
      <w:r>
        <w:rPr>
          <w:rFonts w:cstheme="minorHAnsi"/>
          <w:color w:val="110E0E"/>
          <w:spacing w:val="5"/>
          <w:lang w:val="en-US"/>
        </w:rPr>
        <w:t>are</w:t>
      </w:r>
      <w:r w:rsidRPr="00354397">
        <w:rPr>
          <w:rFonts w:cstheme="minorHAnsi"/>
          <w:color w:val="110E0E"/>
          <w:spacing w:val="5"/>
          <w:lang w:val="en-US"/>
        </w:rPr>
        <w:t xml:space="preserve"> used to monitor </w:t>
      </w:r>
      <w:r w:rsidR="000270EA">
        <w:rPr>
          <w:rFonts w:cstheme="minorHAnsi"/>
          <w:color w:val="110E0E"/>
          <w:spacing w:val="5"/>
          <w:lang w:val="en-US"/>
        </w:rPr>
        <w:t xml:space="preserve">the </w:t>
      </w:r>
      <w:r>
        <w:rPr>
          <w:rFonts w:cstheme="minorHAnsi"/>
          <w:color w:val="110E0E"/>
          <w:spacing w:val="5"/>
          <w:lang w:val="en-US"/>
        </w:rPr>
        <w:t xml:space="preserve">participant’s </w:t>
      </w:r>
      <w:r w:rsidRPr="00354397">
        <w:rPr>
          <w:rFonts w:cstheme="minorHAnsi"/>
          <w:color w:val="110E0E"/>
          <w:spacing w:val="5"/>
          <w:lang w:val="en-US"/>
        </w:rPr>
        <w:t>muscle tension, heart rate</w:t>
      </w:r>
      <w:r>
        <w:rPr>
          <w:rFonts w:cstheme="minorHAnsi"/>
          <w:color w:val="110E0E"/>
          <w:spacing w:val="5"/>
          <w:lang w:val="en-US"/>
        </w:rPr>
        <w:t>,</w:t>
      </w:r>
      <w:r w:rsidRPr="00354397">
        <w:rPr>
          <w:rFonts w:cstheme="minorHAnsi"/>
          <w:color w:val="110E0E"/>
          <w:spacing w:val="5"/>
          <w:lang w:val="en-US"/>
        </w:rPr>
        <w:t xml:space="preserve"> and breathing. This information</w:t>
      </w:r>
      <w:r>
        <w:rPr>
          <w:rFonts w:cstheme="minorHAnsi"/>
          <w:color w:val="110E0E"/>
          <w:spacing w:val="5"/>
          <w:lang w:val="en-US"/>
        </w:rPr>
        <w:t xml:space="preserve"> in </w:t>
      </w:r>
      <w:r w:rsidR="000270EA">
        <w:rPr>
          <w:rFonts w:cstheme="minorHAnsi"/>
          <w:color w:val="110E0E"/>
          <w:spacing w:val="5"/>
          <w:lang w:val="en-US"/>
        </w:rPr>
        <w:t xml:space="preserve">the </w:t>
      </w:r>
      <w:r>
        <w:rPr>
          <w:rFonts w:cstheme="minorHAnsi"/>
          <w:color w:val="110E0E"/>
          <w:spacing w:val="5"/>
          <w:lang w:val="en-US"/>
        </w:rPr>
        <w:t>form of data</w:t>
      </w:r>
      <w:r w:rsidRPr="00354397">
        <w:rPr>
          <w:rFonts w:cstheme="minorHAnsi"/>
          <w:color w:val="110E0E"/>
          <w:spacing w:val="5"/>
          <w:lang w:val="en-US"/>
        </w:rPr>
        <w:t xml:space="preserve"> is fed back to </w:t>
      </w:r>
      <w:r>
        <w:rPr>
          <w:rFonts w:cstheme="minorHAnsi"/>
          <w:color w:val="110E0E"/>
          <w:spacing w:val="5"/>
          <w:lang w:val="en-US"/>
        </w:rPr>
        <w:t>participant and researcher through</w:t>
      </w:r>
      <w:r w:rsidRPr="00354397">
        <w:rPr>
          <w:rFonts w:cstheme="minorHAnsi"/>
          <w:color w:val="110E0E"/>
          <w:spacing w:val="5"/>
          <w:lang w:val="en-US"/>
        </w:rPr>
        <w:t xml:space="preserve"> cues, such as changes </w:t>
      </w:r>
      <w:r>
        <w:rPr>
          <w:rFonts w:cstheme="minorHAnsi"/>
          <w:color w:val="110E0E"/>
          <w:spacing w:val="5"/>
          <w:lang w:val="en-US"/>
        </w:rPr>
        <w:t>of measured values on</w:t>
      </w:r>
      <w:r w:rsidRPr="00354397">
        <w:rPr>
          <w:rFonts w:cstheme="minorHAnsi"/>
          <w:color w:val="110E0E"/>
          <w:spacing w:val="5"/>
          <w:lang w:val="en-US"/>
        </w:rPr>
        <w:t xml:space="preserve"> a monitor.</w:t>
      </w:r>
      <w:r>
        <w:t xml:space="preserve"> </w:t>
      </w:r>
    </w:p>
    <w:p w14:paraId="7A3E9D64" w14:textId="3CE04A20" w:rsidR="00D332D1" w:rsidRDefault="00D332D1" w:rsidP="003D7495">
      <w:pPr>
        <w:rPr>
          <w:b/>
          <w:bCs/>
          <w:u w:val="single"/>
        </w:rPr>
      </w:pPr>
    </w:p>
    <w:p w14:paraId="03888B4A" w14:textId="01B7D340" w:rsidR="00D332D1" w:rsidRDefault="00D332D1" w:rsidP="003D7495">
      <w:pPr>
        <w:rPr>
          <w:b/>
          <w:bCs/>
          <w:u w:val="single"/>
        </w:rPr>
      </w:pPr>
      <w:r>
        <w:t>The participant performs an incision which is then compared to how a trained surgeon or manufacture does it. If it does not match the participant re-adjusts themselves and retry the procedure. Multiple medical instrument</w:t>
      </w:r>
      <w:r w:rsidR="000270EA">
        <w:t>s</w:t>
      </w:r>
      <w:r>
        <w:t xml:space="preserve"> ha</w:t>
      </w:r>
      <w:r w:rsidR="000270EA">
        <w:t>ve</w:t>
      </w:r>
      <w:r>
        <w:t xml:space="preserve"> measured and </w:t>
      </w:r>
      <w:proofErr w:type="spellStart"/>
      <w:r>
        <w:t>analy</w:t>
      </w:r>
      <w:r w:rsidR="000270EA">
        <w:t>z</w:t>
      </w:r>
      <w:r>
        <w:t>ed</w:t>
      </w:r>
      <w:proofErr w:type="spellEnd"/>
      <w:r>
        <w:t xml:space="preserve">. This was done on a real anatomical manikin. The angles measured were </w:t>
      </w:r>
      <w:r>
        <w:lastRenderedPageBreak/>
        <w:t xml:space="preserve">increased from not just the hand but to various parts of the arm. The posture will also be studied and improved using the </w:t>
      </w:r>
      <w:r w:rsidRPr="001C428F">
        <w:rPr>
          <w:rFonts w:eastAsia="Arial" w:cstheme="minorHAnsi"/>
        </w:rPr>
        <w:t>Alexander technique</w:t>
      </w:r>
      <w:r>
        <w:t>.</w:t>
      </w:r>
    </w:p>
    <w:p w14:paraId="6BDEA2C0" w14:textId="7C33FFD4" w:rsidR="00D332D1" w:rsidRDefault="00D332D1" w:rsidP="003D7495">
      <w:pPr>
        <w:rPr>
          <w:b/>
          <w:bCs/>
          <w:u w:val="single"/>
        </w:rPr>
      </w:pPr>
    </w:p>
    <w:p w14:paraId="71EA4FF0" w14:textId="5959CC22" w:rsidR="00D332D1" w:rsidRDefault="00D332D1" w:rsidP="003D7495">
      <w:pPr>
        <w:rPr>
          <w:b/>
          <w:bCs/>
          <w:u w:val="single"/>
        </w:rPr>
      </w:pPr>
    </w:p>
    <w:p w14:paraId="64F91768" w14:textId="3A645589" w:rsidR="00D332D1" w:rsidRDefault="00D332D1" w:rsidP="003D7495">
      <w:pPr>
        <w:rPr>
          <w:b/>
          <w:bCs/>
          <w:u w:val="single"/>
        </w:rPr>
      </w:pPr>
    </w:p>
    <w:p w14:paraId="25A3FA91" w14:textId="51D0FC19" w:rsidR="004050D8" w:rsidRPr="00C376B9" w:rsidRDefault="00053FF3" w:rsidP="00A3399F">
      <w:pPr>
        <w:ind w:firstLine="0"/>
        <w:rPr>
          <w:b/>
          <w:bCs/>
          <w:u w:val="single"/>
        </w:rPr>
      </w:pPr>
      <w:r>
        <w:rPr>
          <w:b/>
          <w:bCs/>
          <w:u w:val="single"/>
        </w:rPr>
        <w:t xml:space="preserve">The </w:t>
      </w:r>
      <w:r w:rsidR="00D332D1">
        <w:rPr>
          <w:b/>
          <w:bCs/>
          <w:u w:val="single"/>
        </w:rPr>
        <w:t xml:space="preserve">first </w:t>
      </w:r>
      <w:r w:rsidR="000E2133">
        <w:rPr>
          <w:b/>
          <w:bCs/>
          <w:u w:val="single"/>
        </w:rPr>
        <w:t>experiment</w:t>
      </w:r>
      <w:r w:rsidR="00C55F5F">
        <w:rPr>
          <w:b/>
          <w:bCs/>
          <w:u w:val="single"/>
        </w:rPr>
        <w:t xml:space="preserve"> consider</w:t>
      </w:r>
      <w:r>
        <w:rPr>
          <w:b/>
          <w:bCs/>
          <w:u w:val="single"/>
        </w:rPr>
        <w:t>e</w:t>
      </w:r>
      <w:r w:rsidR="00C55F5F">
        <w:rPr>
          <w:b/>
          <w:bCs/>
          <w:u w:val="single"/>
        </w:rPr>
        <w:t>d</w:t>
      </w:r>
      <w:r w:rsidR="000E2133">
        <w:rPr>
          <w:b/>
          <w:bCs/>
          <w:u w:val="single"/>
        </w:rPr>
        <w:t>: Stress</w:t>
      </w:r>
      <w:r w:rsidR="00CB05B5" w:rsidRPr="00C376B9">
        <w:rPr>
          <w:b/>
          <w:bCs/>
          <w:u w:val="single"/>
        </w:rPr>
        <w:t xml:space="preserve"> management using conditioning</w:t>
      </w:r>
    </w:p>
    <w:p w14:paraId="144C3094" w14:textId="137F278C" w:rsidR="004050D8" w:rsidRPr="002B2371" w:rsidRDefault="00D332D1" w:rsidP="004050D8">
      <w:pPr>
        <w:shd w:val="clear" w:color="auto" w:fill="FFFFFF"/>
        <w:rPr>
          <w:rFonts w:cstheme="minorHAnsi"/>
          <w:color w:val="110E0E"/>
          <w:spacing w:val="5"/>
          <w:u w:val="single"/>
          <w:lang w:val="en-US"/>
        </w:rPr>
      </w:pPr>
      <w:r w:rsidRPr="00D332D1">
        <w:t xml:space="preserve">Research started </w:t>
      </w:r>
      <w:r w:rsidR="000270EA">
        <w:t>with</w:t>
      </w:r>
      <w:r w:rsidR="004050D8" w:rsidRPr="00D332D1">
        <w:t xml:space="preserve"> </w:t>
      </w:r>
      <w:r w:rsidR="000270EA">
        <w:t xml:space="preserve">the </w:t>
      </w:r>
      <w:r w:rsidR="004050D8" w:rsidRPr="00D332D1">
        <w:t>application of biofeedback therapy.</w:t>
      </w:r>
      <w:r w:rsidR="004050D8" w:rsidRPr="00D332D1">
        <w:rPr>
          <w:rFonts w:cstheme="minorHAnsi"/>
          <w:spacing w:val="5"/>
          <w:lang w:val="en-US"/>
        </w:rPr>
        <w:t xml:space="preserve"> In a biofeedback </w:t>
      </w:r>
      <w:r w:rsidR="004050D8" w:rsidRPr="00D332D1">
        <w:t>therapy session</w:t>
      </w:r>
      <w:r w:rsidR="004050D8" w:rsidRPr="00D332D1">
        <w:rPr>
          <w:rFonts w:cstheme="minorHAnsi"/>
          <w:spacing w:val="5"/>
          <w:lang w:val="en-US"/>
        </w:rPr>
        <w:t xml:space="preserve">, a therapist attaches </w:t>
      </w:r>
      <w:r w:rsidR="004050D8" w:rsidRPr="00354397">
        <w:rPr>
          <w:rFonts w:cstheme="minorHAnsi"/>
          <w:color w:val="110E0E"/>
          <w:spacing w:val="5"/>
          <w:lang w:val="en-US"/>
        </w:rPr>
        <w:t xml:space="preserve">electrical sensors to different parts of your body. These sensors </w:t>
      </w:r>
      <w:r w:rsidR="004050D8">
        <w:rPr>
          <w:rFonts w:cstheme="minorHAnsi"/>
          <w:color w:val="110E0E"/>
          <w:spacing w:val="5"/>
          <w:lang w:val="en-US"/>
        </w:rPr>
        <w:t>are</w:t>
      </w:r>
      <w:r w:rsidR="004050D8" w:rsidRPr="00354397">
        <w:rPr>
          <w:rFonts w:cstheme="minorHAnsi"/>
          <w:color w:val="110E0E"/>
          <w:spacing w:val="5"/>
          <w:lang w:val="en-US"/>
        </w:rPr>
        <w:t xml:space="preserve"> used to monitor </w:t>
      </w:r>
      <w:r w:rsidR="000270EA">
        <w:rPr>
          <w:rFonts w:cstheme="minorHAnsi"/>
          <w:color w:val="110E0E"/>
          <w:spacing w:val="5"/>
          <w:lang w:val="en-US"/>
        </w:rPr>
        <w:t xml:space="preserve">the </w:t>
      </w:r>
      <w:r w:rsidR="004050D8">
        <w:rPr>
          <w:rFonts w:cstheme="minorHAnsi"/>
          <w:color w:val="110E0E"/>
          <w:spacing w:val="5"/>
          <w:lang w:val="en-US"/>
        </w:rPr>
        <w:t xml:space="preserve">participant’s </w:t>
      </w:r>
      <w:r w:rsidR="004050D8" w:rsidRPr="00354397">
        <w:rPr>
          <w:rFonts w:cstheme="minorHAnsi"/>
          <w:color w:val="110E0E"/>
          <w:spacing w:val="5"/>
          <w:lang w:val="en-US"/>
        </w:rPr>
        <w:t>brain waves, skin temperature, muscle tension, heart rate</w:t>
      </w:r>
      <w:r w:rsidR="004050D8">
        <w:rPr>
          <w:rFonts w:cstheme="minorHAnsi"/>
          <w:color w:val="110E0E"/>
          <w:spacing w:val="5"/>
          <w:lang w:val="en-US"/>
        </w:rPr>
        <w:t>,</w:t>
      </w:r>
      <w:r w:rsidR="004050D8" w:rsidRPr="00354397">
        <w:rPr>
          <w:rFonts w:cstheme="minorHAnsi"/>
          <w:color w:val="110E0E"/>
          <w:spacing w:val="5"/>
          <w:lang w:val="en-US"/>
        </w:rPr>
        <w:t xml:space="preserve"> and breathing. This information</w:t>
      </w:r>
      <w:r w:rsidR="004050D8">
        <w:rPr>
          <w:rFonts w:cstheme="minorHAnsi"/>
          <w:color w:val="110E0E"/>
          <w:spacing w:val="5"/>
          <w:lang w:val="en-US"/>
        </w:rPr>
        <w:t xml:space="preserve"> in </w:t>
      </w:r>
      <w:r w:rsidR="000270EA">
        <w:rPr>
          <w:rFonts w:cstheme="minorHAnsi"/>
          <w:color w:val="110E0E"/>
          <w:spacing w:val="5"/>
          <w:lang w:val="en-US"/>
        </w:rPr>
        <w:t xml:space="preserve">the </w:t>
      </w:r>
      <w:r w:rsidR="004050D8">
        <w:rPr>
          <w:rFonts w:cstheme="minorHAnsi"/>
          <w:color w:val="110E0E"/>
          <w:spacing w:val="5"/>
          <w:lang w:val="en-US"/>
        </w:rPr>
        <w:t>form of data</w:t>
      </w:r>
      <w:r w:rsidR="004050D8" w:rsidRPr="00354397">
        <w:rPr>
          <w:rFonts w:cstheme="minorHAnsi"/>
          <w:color w:val="110E0E"/>
          <w:spacing w:val="5"/>
          <w:lang w:val="en-US"/>
        </w:rPr>
        <w:t xml:space="preserve"> is fed back to </w:t>
      </w:r>
      <w:r w:rsidR="004050D8">
        <w:rPr>
          <w:rFonts w:cstheme="minorHAnsi"/>
          <w:color w:val="110E0E"/>
          <w:spacing w:val="5"/>
          <w:lang w:val="en-US"/>
        </w:rPr>
        <w:t>participant or doctor</w:t>
      </w:r>
      <w:r w:rsidR="004050D8" w:rsidRPr="00354397">
        <w:rPr>
          <w:rFonts w:cstheme="minorHAnsi"/>
          <w:color w:val="110E0E"/>
          <w:spacing w:val="5"/>
          <w:lang w:val="en-US"/>
        </w:rPr>
        <w:t xml:space="preserve"> </w:t>
      </w:r>
      <w:r w:rsidR="004050D8">
        <w:rPr>
          <w:rFonts w:cstheme="minorHAnsi"/>
          <w:color w:val="110E0E"/>
          <w:spacing w:val="5"/>
          <w:lang w:val="en-US"/>
        </w:rPr>
        <w:t>through</w:t>
      </w:r>
      <w:r w:rsidR="004050D8" w:rsidRPr="00354397">
        <w:rPr>
          <w:rFonts w:cstheme="minorHAnsi"/>
          <w:color w:val="110E0E"/>
          <w:spacing w:val="5"/>
          <w:lang w:val="en-US"/>
        </w:rPr>
        <w:t xml:space="preserve"> cues, such as changes on a monitor, a beeping sound, or a flashing light. The feedback teaches </w:t>
      </w:r>
      <w:r w:rsidR="004050D8">
        <w:rPr>
          <w:rFonts w:cstheme="minorHAnsi"/>
          <w:color w:val="110E0E"/>
          <w:spacing w:val="5"/>
          <w:lang w:val="en-US"/>
        </w:rPr>
        <w:t>participant</w:t>
      </w:r>
      <w:r w:rsidR="000270EA">
        <w:rPr>
          <w:rFonts w:cstheme="minorHAnsi"/>
          <w:color w:val="110E0E"/>
          <w:spacing w:val="5"/>
          <w:lang w:val="en-US"/>
        </w:rPr>
        <w:t>s</w:t>
      </w:r>
      <w:r w:rsidR="004050D8">
        <w:rPr>
          <w:rFonts w:cstheme="minorHAnsi"/>
          <w:color w:val="110E0E"/>
          <w:spacing w:val="5"/>
          <w:lang w:val="en-US"/>
        </w:rPr>
        <w:t xml:space="preserve"> how</w:t>
      </w:r>
      <w:r w:rsidR="004050D8" w:rsidRPr="00354397">
        <w:rPr>
          <w:rFonts w:cstheme="minorHAnsi"/>
          <w:color w:val="110E0E"/>
          <w:spacing w:val="5"/>
          <w:lang w:val="en-US"/>
        </w:rPr>
        <w:t xml:space="preserve"> to change or control </w:t>
      </w:r>
      <w:r w:rsidR="004050D8">
        <w:rPr>
          <w:rFonts w:cstheme="minorHAnsi"/>
          <w:color w:val="110E0E"/>
          <w:spacing w:val="5"/>
          <w:lang w:val="en-US"/>
        </w:rPr>
        <w:t xml:space="preserve">their </w:t>
      </w:r>
      <w:r w:rsidR="004050D8" w:rsidRPr="00354397">
        <w:rPr>
          <w:rFonts w:cstheme="minorHAnsi"/>
          <w:color w:val="110E0E"/>
          <w:spacing w:val="5"/>
          <w:lang w:val="en-US"/>
        </w:rPr>
        <w:t>bod</w:t>
      </w:r>
      <w:r w:rsidR="000270EA">
        <w:rPr>
          <w:rFonts w:cstheme="minorHAnsi"/>
          <w:color w:val="110E0E"/>
          <w:spacing w:val="5"/>
          <w:lang w:val="en-US"/>
        </w:rPr>
        <w:t>y'</w:t>
      </w:r>
      <w:r w:rsidR="004050D8">
        <w:rPr>
          <w:rFonts w:cstheme="minorHAnsi"/>
          <w:color w:val="110E0E"/>
          <w:spacing w:val="5"/>
          <w:lang w:val="en-US"/>
        </w:rPr>
        <w:t>s</w:t>
      </w:r>
      <w:r w:rsidR="004050D8" w:rsidRPr="00354397">
        <w:rPr>
          <w:rFonts w:cstheme="minorHAnsi"/>
          <w:color w:val="110E0E"/>
          <w:spacing w:val="5"/>
          <w:lang w:val="en-US"/>
        </w:rPr>
        <w:t xml:space="preserve"> reactions by changing </w:t>
      </w:r>
      <w:r w:rsidR="004050D8">
        <w:rPr>
          <w:rFonts w:cstheme="minorHAnsi"/>
          <w:color w:val="110E0E"/>
          <w:spacing w:val="5"/>
          <w:lang w:val="en-US"/>
        </w:rPr>
        <w:t>their</w:t>
      </w:r>
      <w:r w:rsidR="004050D8" w:rsidRPr="00354397">
        <w:rPr>
          <w:rFonts w:cstheme="minorHAnsi"/>
          <w:color w:val="110E0E"/>
          <w:spacing w:val="5"/>
          <w:lang w:val="en-US"/>
        </w:rPr>
        <w:t xml:space="preserve"> thoughts, emotions, or behavior. This</w:t>
      </w:r>
      <w:r w:rsidR="000270EA">
        <w:rPr>
          <w:rFonts w:cstheme="minorHAnsi"/>
          <w:color w:val="110E0E"/>
          <w:spacing w:val="5"/>
          <w:lang w:val="en-US"/>
        </w:rPr>
        <w:t>, in short,</w:t>
      </w:r>
      <w:r w:rsidR="004050D8" w:rsidRPr="00354397">
        <w:rPr>
          <w:rFonts w:cstheme="minorHAnsi"/>
          <w:color w:val="110E0E"/>
          <w:spacing w:val="5"/>
          <w:lang w:val="en-US"/>
        </w:rPr>
        <w:t xml:space="preserve"> help</w:t>
      </w:r>
      <w:r w:rsidR="004050D8">
        <w:rPr>
          <w:rFonts w:cstheme="minorHAnsi"/>
          <w:color w:val="110E0E"/>
          <w:spacing w:val="5"/>
          <w:lang w:val="en-US"/>
        </w:rPr>
        <w:t>s</w:t>
      </w:r>
      <w:r w:rsidR="004050D8" w:rsidRPr="00354397">
        <w:rPr>
          <w:rFonts w:cstheme="minorHAnsi"/>
          <w:color w:val="110E0E"/>
          <w:spacing w:val="5"/>
          <w:lang w:val="en-US"/>
        </w:rPr>
        <w:t xml:space="preserve"> the condition</w:t>
      </w:r>
      <w:r w:rsidR="004050D8">
        <w:rPr>
          <w:rFonts w:cstheme="minorHAnsi"/>
          <w:color w:val="110E0E"/>
          <w:spacing w:val="5"/>
          <w:lang w:val="en-US"/>
        </w:rPr>
        <w:t xml:space="preserve"> </w:t>
      </w:r>
      <w:r w:rsidR="000270EA">
        <w:rPr>
          <w:rFonts w:cstheme="minorHAnsi"/>
          <w:color w:val="110E0E"/>
          <w:spacing w:val="5"/>
          <w:lang w:val="en-US"/>
        </w:rPr>
        <w:t xml:space="preserve">of </w:t>
      </w:r>
      <w:r w:rsidR="004050D8">
        <w:rPr>
          <w:rFonts w:cstheme="minorHAnsi"/>
          <w:color w:val="110E0E"/>
          <w:spacing w:val="5"/>
          <w:lang w:val="en-US"/>
        </w:rPr>
        <w:t>the body</w:t>
      </w:r>
      <w:r w:rsidR="004050D8" w:rsidRPr="00354397">
        <w:rPr>
          <w:rFonts w:cstheme="minorHAnsi"/>
          <w:color w:val="110E0E"/>
          <w:spacing w:val="5"/>
          <w:lang w:val="en-US"/>
        </w:rPr>
        <w:t>.</w:t>
      </w:r>
      <w:r w:rsidR="004050D8" w:rsidRPr="000245DA">
        <w:t xml:space="preserve"> </w:t>
      </w:r>
      <w:r w:rsidR="004050D8">
        <w:t>(</w:t>
      </w:r>
      <w:r w:rsidR="004050D8" w:rsidRPr="000245DA">
        <w:rPr>
          <w:rFonts w:cstheme="minorHAnsi"/>
          <w:color w:val="110E0E"/>
          <w:spacing w:val="5"/>
          <w:lang w:val="en-US"/>
        </w:rPr>
        <w:t>Frank, D.L., Khorshid, L., Kiffer, J.F., Moravec, C.S. and McKee, M.G. 2010).</w:t>
      </w:r>
    </w:p>
    <w:p w14:paraId="49F05117" w14:textId="0D27C3C5" w:rsidR="004050D8" w:rsidRPr="00836AAC" w:rsidRDefault="004050D8" w:rsidP="004050D8">
      <w:pPr>
        <w:shd w:val="clear" w:color="auto" w:fill="FFFFFF"/>
        <w:rPr>
          <w:rFonts w:cstheme="minorHAnsi"/>
          <w:color w:val="110E0E"/>
          <w:spacing w:val="5"/>
          <w:u w:val="single"/>
          <w:lang w:val="en-US"/>
        </w:rPr>
      </w:pPr>
      <w:r>
        <w:rPr>
          <w:rFonts w:cstheme="minorHAnsi"/>
          <w:lang w:val="en-US"/>
        </w:rPr>
        <w:t>.</w:t>
      </w:r>
      <w:r w:rsidRPr="0084512F">
        <w:rPr>
          <w:rFonts w:cstheme="minorHAnsi"/>
          <w:lang w:val="en-US"/>
        </w:rPr>
        <w:t xml:space="preserve"> </w:t>
      </w:r>
      <w:r>
        <w:t xml:space="preserve">The simulation game was designed specifically to reduce shaking of the surgeon’s hand as they make an incision on a patient or as they remove flesh from a patient e.g. </w:t>
      </w:r>
      <w:r w:rsidR="000E2133">
        <w:t>cystectomy (</w:t>
      </w:r>
      <w:r w:rsidRPr="00F5270A">
        <w:t xml:space="preserve">B. Braun Surgical S.A. </w:t>
      </w:r>
      <w:r w:rsidRPr="00115B2D">
        <w:t>2019</w:t>
      </w:r>
      <w:r>
        <w:t xml:space="preserve">.) </w:t>
      </w:r>
      <w:r w:rsidRPr="007E5769">
        <w:rPr>
          <w:rFonts w:eastAsia="Arial" w:cstheme="minorHAnsi"/>
        </w:rPr>
        <w:t>(Reddy, T.P 2011)</w:t>
      </w:r>
      <w:r>
        <w:t>. In sports</w:t>
      </w:r>
      <w:r w:rsidR="000270EA">
        <w:t>,</w:t>
      </w:r>
      <w:r>
        <w:t xml:space="preserve"> it can be used to steady the hand of a dart thrower. (appendix section B)</w:t>
      </w:r>
    </w:p>
    <w:p w14:paraId="2363C975" w14:textId="5A1BB316" w:rsidR="004050D8" w:rsidRDefault="004050D8" w:rsidP="004050D8">
      <w:r>
        <w:t xml:space="preserve">    The simulation created was a game where the player was to remove different parts of the body’s anatomy. The grabbing was to be done using tweezers on a virtual anatomical manikin augmented onto a rectangular whiteboard</w:t>
      </w:r>
      <w:r w:rsidRPr="004F4D78">
        <w:t xml:space="preserve"> </w:t>
      </w:r>
      <w:r>
        <w:t xml:space="preserve">with markers on its four edges(fig.19). The markers </w:t>
      </w:r>
      <w:r w:rsidR="000270EA">
        <w:t>hav</w:t>
      </w:r>
      <w:r>
        <w:t xml:space="preserve">e placed the whiteboard </w:t>
      </w:r>
      <w:proofErr w:type="gramStart"/>
      <w:r>
        <w:t>in order to</w:t>
      </w:r>
      <w:proofErr w:type="gramEnd"/>
      <w:r>
        <w:t xml:space="preserve"> detect movement of tweezers on the virtual manikin. All this is seen through a HoloLens.</w:t>
      </w:r>
    </w:p>
    <w:p w14:paraId="463448C6" w14:textId="77777777" w:rsidR="004050D8" w:rsidRDefault="004050D8" w:rsidP="004050D8">
      <w:pPr>
        <w:keepNext/>
      </w:pPr>
      <w:r>
        <w:rPr>
          <w:noProof/>
        </w:rPr>
        <mc:AlternateContent>
          <mc:Choice Requires="wps">
            <w:drawing>
              <wp:anchor distT="0" distB="0" distL="114300" distR="114300" simplePos="0" relativeHeight="251749376" behindDoc="0" locked="0" layoutInCell="1" allowOverlap="1" wp14:anchorId="3852A66B" wp14:editId="55C732A8">
                <wp:simplePos x="0" y="0"/>
                <wp:positionH relativeFrom="column">
                  <wp:posOffset>2047267</wp:posOffset>
                </wp:positionH>
                <wp:positionV relativeFrom="paragraph">
                  <wp:posOffset>96648</wp:posOffset>
                </wp:positionV>
                <wp:extent cx="1175657" cy="276625"/>
                <wp:effectExtent l="0" t="0" r="24765" b="28575"/>
                <wp:wrapNone/>
                <wp:docPr id="19" name="Text Box 19"/>
                <wp:cNvGraphicFramePr/>
                <a:graphic xmlns:a="http://schemas.openxmlformats.org/drawingml/2006/main">
                  <a:graphicData uri="http://schemas.microsoft.com/office/word/2010/wordprocessingShape">
                    <wps:wsp>
                      <wps:cNvSpPr txBox="1"/>
                      <wps:spPr>
                        <a:xfrm>
                          <a:off x="0" y="0"/>
                          <a:ext cx="1175657" cy="276625"/>
                        </a:xfrm>
                        <a:prstGeom prst="rect">
                          <a:avLst/>
                        </a:prstGeom>
                        <a:solidFill>
                          <a:sysClr val="window" lastClr="FFFFFF"/>
                        </a:solidFill>
                        <a:ln w="6350">
                          <a:solidFill>
                            <a:prstClr val="black"/>
                          </a:solidFill>
                        </a:ln>
                      </wps:spPr>
                      <wps:txbx>
                        <w:txbxContent>
                          <w:p w14:paraId="11BF61D0" w14:textId="77777777" w:rsidR="004C2AB5" w:rsidRPr="00B22EC3" w:rsidRDefault="004C2AB5" w:rsidP="004050D8">
                            <w:pPr>
                              <w:rPr>
                                <w:lang w:val="en-US"/>
                              </w:rPr>
                            </w:pPr>
                            <w:r>
                              <w:rPr>
                                <w:lang w:val="en-US"/>
                              </w:rPr>
                              <w:t>mark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52A66B" id="Text Box 19" o:spid="_x0000_s1029" type="#_x0000_t202" style="position:absolute;left:0;text-align:left;margin-left:161.2pt;margin-top:7.6pt;width:92.55pt;height:21.8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" fillcolor="window" strokeweight=".5pt">
                <v:textbox>
                  <w:txbxContent>
                    <w:p w14:paraId="11BF61D0" w14:textId="77777777" w:rsidR="004C2AB5" w:rsidRPr="00B22EC3" w:rsidRDefault="004C2AB5" w:rsidP="004050D8">
                      <w:pPr>
                        <w:rPr>
                          <w:lang w:val="en-US"/>
                        </w:rPr>
                      </w:pPr>
                      <w:r>
                        <w:rPr>
                          <w:lang w:val="en-US"/>
                        </w:rPr>
                        <w:t>markers</w:t>
                      </w:r>
                    </w:p>
                  </w:txbxContent>
                </v:textbox>
              </v:shape>
            </w:pict>
          </mc:Fallback>
        </mc:AlternateContent>
      </w:r>
      <w:r>
        <w:rPr>
          <w:noProof/>
        </w:rPr>
        <w:drawing>
          <wp:inline distT="0" distB="0" distL="0" distR="0" wp14:anchorId="55EF446D" wp14:editId="5720EAEE">
            <wp:extent cx="2444750" cy="15913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44750" cy="1591310"/>
                    </a:xfrm>
                    <a:prstGeom prst="rect">
                      <a:avLst/>
                    </a:prstGeom>
                    <a:noFill/>
                  </pic:spPr>
                </pic:pic>
              </a:graphicData>
            </a:graphic>
          </wp:inline>
        </w:drawing>
      </w:r>
    </w:p>
    <w:p w14:paraId="5ED8A167" w14:textId="4776AB06" w:rsidR="004050D8" w:rsidRDefault="004050D8" w:rsidP="004050D8">
      <w:pPr>
        <w:pStyle w:val="Caption"/>
        <w:jc w:val="both"/>
      </w:pPr>
      <w:bookmarkStart w:id="55" w:name="_Toc39602909"/>
      <w:r>
        <w:t xml:space="preserve">Figure </w:t>
      </w:r>
      <w:fldSimple w:instr=" SEQ Figure \* ARABIC ">
        <w:r w:rsidR="00CE67F2">
          <w:rPr>
            <w:noProof/>
          </w:rPr>
          <w:t>28</w:t>
        </w:r>
      </w:fldSimple>
      <w:r>
        <w:t xml:space="preserve"> tweezers</w:t>
      </w:r>
      <w:bookmarkEnd w:id="55"/>
    </w:p>
    <w:p w14:paraId="37B4E594" w14:textId="77777777" w:rsidR="004050D8" w:rsidRDefault="004050D8" w:rsidP="004050D8">
      <w:pPr>
        <w:keepNext/>
      </w:pPr>
      <w:r>
        <w:rPr>
          <w:noProof/>
        </w:rPr>
        <w:lastRenderedPageBreak/>
        <w:drawing>
          <wp:inline distT="0" distB="0" distL="0" distR="0" wp14:anchorId="24E1846E" wp14:editId="7AA22CE0">
            <wp:extent cx="2166897" cy="2285661"/>
            <wp:effectExtent l="0" t="0" r="5080" b="635"/>
            <wp:docPr id="21" name="Picture 21" descr="Image result for operation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operation game"/>
                    <pic:cNvPicPr>
                      <a:picLocks noChangeAspect="1" noChangeArrowheads="1"/>
                    </pic:cNvPicPr>
                  </pic:nvPicPr>
                  <pic:blipFill rotWithShape="1">
                    <a:blip r:embed="rId75">
                      <a:extLst>
                        <a:ext uri="{BEBA8EAE-BF5A-486C-A8C5-ECC9F3942E4B}">
                          <a14:imgProps xmlns:a14="http://schemas.microsoft.com/office/drawing/2010/main">
                            <a14:imgLayer r:embed="rId76">
                              <a14:imgEffect>
                                <a14:artisticPhotocopy/>
                              </a14:imgEffect>
                            </a14:imgLayer>
                          </a14:imgProps>
                        </a:ext>
                        <a:ext uri="{28A0092B-C50C-407E-A947-70E740481C1C}">
                          <a14:useLocalDpi xmlns:a14="http://schemas.microsoft.com/office/drawing/2010/main" val="0"/>
                        </a:ext>
                      </a:extLst>
                    </a:blip>
                    <a:srcRect l="18659" t="26934" r="13326" b="9422"/>
                    <a:stretch/>
                  </pic:blipFill>
                  <pic:spPr bwMode="auto">
                    <a:xfrm>
                      <a:off x="0" y="0"/>
                      <a:ext cx="2195088" cy="2315397"/>
                    </a:xfrm>
                    <a:prstGeom prst="rect">
                      <a:avLst/>
                    </a:prstGeom>
                    <a:noFill/>
                    <a:ln>
                      <a:noFill/>
                    </a:ln>
                    <a:extLst>
                      <a:ext uri="{53640926-AAD7-44D8-BBD7-CCE9431645EC}">
                        <a14:shadowObscured xmlns:a14="http://schemas.microsoft.com/office/drawing/2010/main"/>
                      </a:ext>
                    </a:extLst>
                  </pic:spPr>
                </pic:pic>
              </a:graphicData>
            </a:graphic>
          </wp:inline>
        </w:drawing>
      </w:r>
    </w:p>
    <w:p w14:paraId="31D82D97" w14:textId="557A3291" w:rsidR="004050D8" w:rsidRPr="008005F0" w:rsidRDefault="004050D8" w:rsidP="004050D8">
      <w:pPr>
        <w:pStyle w:val="Caption"/>
        <w:jc w:val="both"/>
      </w:pPr>
      <w:bookmarkStart w:id="56" w:name="_Toc39602910"/>
      <w:r>
        <w:t xml:space="preserve">Figure </w:t>
      </w:r>
      <w:fldSimple w:instr=" SEQ Figure \* ARABIC ">
        <w:r w:rsidR="00CE67F2">
          <w:rPr>
            <w:noProof/>
          </w:rPr>
          <w:t>29</w:t>
        </w:r>
      </w:fldSimple>
      <w:r>
        <w:t xml:space="preserve"> Whiteboard </w:t>
      </w:r>
      <w:proofErr w:type="gramStart"/>
      <w:r>
        <w:t>with  augmented</w:t>
      </w:r>
      <w:proofErr w:type="gramEnd"/>
      <w:r>
        <w:t xml:space="preserve"> reality manikin</w:t>
      </w:r>
      <w:bookmarkEnd w:id="56"/>
    </w:p>
    <w:p w14:paraId="4D59D6FE" w14:textId="77777777" w:rsidR="004050D8" w:rsidRDefault="004050D8" w:rsidP="004050D8"/>
    <w:p w14:paraId="0A999FA6" w14:textId="445E031B" w:rsidR="004050D8" w:rsidRDefault="004050D8" w:rsidP="004050D8">
      <w:r>
        <w:t xml:space="preserve">The HoloLens was </w:t>
      </w:r>
      <w:r w:rsidR="000E2133">
        <w:t xml:space="preserve">to be </w:t>
      </w:r>
      <w:r>
        <w:t xml:space="preserve">used </w:t>
      </w:r>
      <w:r w:rsidR="000E2133">
        <w:t>to</w:t>
      </w:r>
      <w:r>
        <w:t xml:space="preserve"> relays data about the manikin and marker </w:t>
      </w:r>
      <w:r w:rsidR="00A3399F">
        <w:t>position in</w:t>
      </w:r>
      <w:r>
        <w:t xml:space="preserve"> real-time</w:t>
      </w:r>
      <w:r w:rsidR="000E2133">
        <w:t xml:space="preserve"> to the researcher and participant wearing glasses</w:t>
      </w:r>
      <w:r>
        <w:t xml:space="preserve">. The movement of the tweezers where to be measured using the codamotion system. This is implemented by placing three markers on the hand, elbow, and shoulder creating an angle </w:t>
      </w:r>
      <w:r w:rsidR="000270EA">
        <w:t>that</w:t>
      </w:r>
      <w:r>
        <w:t xml:space="preserve"> can be measured in real-time </w:t>
      </w:r>
      <w:r w:rsidR="00A3399F">
        <w:t>through the</w:t>
      </w:r>
      <w:r>
        <w:t xml:space="preserve"> HoloLens. Markers are also be placed on the tweezers (fig.18) or a weighted object to determine movement angles. The angles measured </w:t>
      </w:r>
      <w:r w:rsidR="000270EA">
        <w:t xml:space="preserve">to </w:t>
      </w:r>
      <w:r>
        <w:t>represent the tremors of the participant. The goal was to reduce this by adding calming sounds or light to act as positive reinforcement. The more the patient tremor angle increased (this represented shaking) the more calming sounds, light, and other condition</w:t>
      </w:r>
      <w:r w:rsidR="000270EA">
        <w:t>s</w:t>
      </w:r>
      <w:r>
        <w:t xml:space="preserve"> will be altered to create peaceful conditions. </w:t>
      </w:r>
      <w:proofErr w:type="gramStart"/>
      <w:r>
        <w:t>In order to</w:t>
      </w:r>
      <w:proofErr w:type="gramEnd"/>
      <w:r>
        <w:t xml:space="preserve"> create a stressful situation, a noise would increase and decrease in loudness as tweezers moved towards or away from the edges of </w:t>
      </w:r>
      <w:r w:rsidR="000270EA">
        <w:t xml:space="preserve">the </w:t>
      </w:r>
      <w:r>
        <w:t xml:space="preserve">whiteboard. A loud annoying sound was produced by </w:t>
      </w:r>
      <w:r w:rsidR="000270EA">
        <w:t xml:space="preserve">the </w:t>
      </w:r>
      <w:r>
        <w:t xml:space="preserve">software when moving toward the edges of </w:t>
      </w:r>
      <w:r w:rsidR="000270EA">
        <w:t xml:space="preserve">the </w:t>
      </w:r>
      <w:r>
        <w:t>whiteboard and vice versa. This data was collected and processed. This is used in further research to determine the stress cause and how to reduce/alleviate it.</w:t>
      </w:r>
      <w:r w:rsidR="000270EA">
        <w:t xml:space="preserve"> </w:t>
      </w:r>
      <w:r>
        <w:t>The advantages of th</w:t>
      </w:r>
      <w:r w:rsidR="000270EA">
        <w:t>ese</w:t>
      </w:r>
      <w:r>
        <w:t xml:space="preserve"> methods were that It gave real-time results which were seen through virtual reality so a lot more scenarios can be </w:t>
      </w:r>
      <w:proofErr w:type="gramStart"/>
      <w:r>
        <w:t>created</w:t>
      </w:r>
      <w:proofErr w:type="gramEnd"/>
      <w:r>
        <w:t xml:space="preserve"> and more conditions altered.</w:t>
      </w:r>
    </w:p>
    <w:p w14:paraId="428E60D2" w14:textId="77777777" w:rsidR="004050D8" w:rsidRDefault="004050D8" w:rsidP="004050D8">
      <w:pPr>
        <w:ind w:firstLine="0"/>
      </w:pPr>
    </w:p>
    <w:p w14:paraId="6B2536FF" w14:textId="49A42C80" w:rsidR="004050D8" w:rsidRDefault="004050D8" w:rsidP="004050D8">
      <w:pPr>
        <w:ind w:firstLine="0"/>
      </w:pPr>
      <w:r>
        <w:t>This idea and experiment w</w:t>
      </w:r>
      <w:r w:rsidR="000270EA">
        <w:t>ere</w:t>
      </w:r>
      <w:r>
        <w:t xml:space="preserve"> altered once the codamotion system could not be linked with </w:t>
      </w:r>
      <w:proofErr w:type="spellStart"/>
      <w:r>
        <w:t>Hololens</w:t>
      </w:r>
      <w:proofErr w:type="spellEnd"/>
      <w:r>
        <w:t xml:space="preserve"> Unity software due to the fact the software development </w:t>
      </w:r>
      <w:proofErr w:type="gramStart"/>
      <w:r>
        <w:t>kit(</w:t>
      </w:r>
      <w:proofErr w:type="gramEnd"/>
      <w:r>
        <w:t>SDK) was still in the process of being created by Codamotion.</w:t>
      </w:r>
      <w:r w:rsidR="000270EA">
        <w:t xml:space="preserve"> </w:t>
      </w:r>
      <w:r>
        <w:t xml:space="preserve">The altered method was more specialised in assisting the teaching of </w:t>
      </w:r>
      <w:r w:rsidR="000270EA">
        <w:t xml:space="preserve">a </w:t>
      </w:r>
      <w:r>
        <w:t xml:space="preserve">medical procedure such as making </w:t>
      </w:r>
      <w:r w:rsidR="000270EA">
        <w:t xml:space="preserve">a </w:t>
      </w:r>
      <w:r>
        <w:t>precise incision on patients.</w:t>
      </w:r>
      <w:r w:rsidR="000270EA">
        <w:t xml:space="preserve"> </w:t>
      </w:r>
      <w:r>
        <w:t xml:space="preserve">This reduces scaring and speeds up </w:t>
      </w:r>
      <w:proofErr w:type="gramStart"/>
      <w:r>
        <w:t>healing(</w:t>
      </w:r>
      <w:proofErr w:type="spellStart"/>
      <w:proofErr w:type="gramEnd"/>
      <w:r w:rsidRPr="0097253F">
        <w:t>Dr.</w:t>
      </w:r>
      <w:proofErr w:type="spellEnd"/>
      <w:r w:rsidRPr="0097253F">
        <w:t xml:space="preserve"> Ausaf Ahmed </w:t>
      </w:r>
      <w:r w:rsidRPr="0097253F">
        <w:lastRenderedPageBreak/>
        <w:t>Khan</w:t>
      </w:r>
      <w:r>
        <w:t xml:space="preserve"> ,2017).</w:t>
      </w:r>
      <w:r w:rsidR="00053FF3">
        <w:t xml:space="preserve"> </w:t>
      </w:r>
      <w:r>
        <w:t xml:space="preserve">The participant performs an incision which is then compared to how a trained surgeon or manufacture does </w:t>
      </w:r>
      <w:proofErr w:type="spellStart"/>
      <w:proofErr w:type="gramStart"/>
      <w:r>
        <w:t>it.If</w:t>
      </w:r>
      <w:proofErr w:type="spellEnd"/>
      <w:proofErr w:type="gramEnd"/>
      <w:r>
        <w:t xml:space="preserve"> it doesn’t match the participant re-adjusts themselves and retry the procedure.</w:t>
      </w:r>
    </w:p>
    <w:p w14:paraId="0DBBC542" w14:textId="7FC2BA21" w:rsidR="004050D8" w:rsidRDefault="004050D8" w:rsidP="004050D8">
      <w:pPr>
        <w:ind w:firstLine="0"/>
      </w:pPr>
      <w:r>
        <w:t>Multiple medical instrument</w:t>
      </w:r>
      <w:r w:rsidR="000270EA">
        <w:t>s</w:t>
      </w:r>
      <w:r>
        <w:t xml:space="preserve"> are measured and analysed. The augmented reality manikin was removed and replaced by a real anatomical manikin. The angles measured were increased from not just the hand but to various parts of the arm. The posture will also be studied and improved using the </w:t>
      </w:r>
      <w:r w:rsidRPr="001C428F">
        <w:rPr>
          <w:rFonts w:eastAsia="Arial" w:cstheme="minorHAnsi"/>
        </w:rPr>
        <w:t>Alexander technique</w:t>
      </w:r>
      <w:r>
        <w:t>.</w:t>
      </w:r>
    </w:p>
    <w:p w14:paraId="778B28C0" w14:textId="77777777" w:rsidR="004050D8" w:rsidRDefault="004050D8" w:rsidP="004050D8">
      <w:pPr>
        <w:keepNext/>
        <w:ind w:firstLine="0"/>
      </w:pPr>
      <w:r>
        <w:t>.</w:t>
      </w:r>
      <w:r>
        <w:rPr>
          <w:noProof/>
        </w:rPr>
        <w:drawing>
          <wp:inline distT="0" distB="0" distL="0" distR="0" wp14:anchorId="3AA08111" wp14:editId="3A842E09">
            <wp:extent cx="4814453" cy="1999615"/>
            <wp:effectExtent l="0" t="0" r="571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extLst>
                        <a:ext uri="{28A0092B-C50C-407E-A947-70E740481C1C}">
                          <a14:useLocalDpi xmlns:a14="http://schemas.microsoft.com/office/drawing/2010/main" val="0"/>
                        </a:ext>
                      </a:extLst>
                    </a:blip>
                    <a:srcRect l="13882"/>
                    <a:stretch/>
                  </pic:blipFill>
                  <pic:spPr bwMode="auto">
                    <a:xfrm>
                      <a:off x="0" y="0"/>
                      <a:ext cx="4814453" cy="1999615"/>
                    </a:xfrm>
                    <a:prstGeom prst="rect">
                      <a:avLst/>
                    </a:prstGeom>
                    <a:noFill/>
                    <a:ln>
                      <a:noFill/>
                    </a:ln>
                    <a:extLst>
                      <a:ext uri="{53640926-AAD7-44D8-BBD7-CCE9431645EC}">
                        <a14:shadowObscured xmlns:a14="http://schemas.microsoft.com/office/drawing/2010/main"/>
                      </a:ext>
                    </a:extLst>
                  </pic:spPr>
                </pic:pic>
              </a:graphicData>
            </a:graphic>
          </wp:inline>
        </w:drawing>
      </w:r>
    </w:p>
    <w:p w14:paraId="30A73B4C" w14:textId="60BC3647" w:rsidR="004050D8" w:rsidRDefault="004050D8" w:rsidP="004050D8">
      <w:pPr>
        <w:pStyle w:val="Caption"/>
        <w:jc w:val="both"/>
      </w:pPr>
      <w:bookmarkStart w:id="57" w:name="_Toc39602911"/>
      <w:r>
        <w:t xml:space="preserve">Figure </w:t>
      </w:r>
      <w:fldSimple w:instr=" SEQ Figure \* ARABIC ">
        <w:r w:rsidR="00CE67F2">
          <w:rPr>
            <w:noProof/>
          </w:rPr>
          <w:t>30</w:t>
        </w:r>
      </w:fldSimple>
      <w:r>
        <w:t xml:space="preserve"> Physical manikin</w:t>
      </w:r>
      <w:bookmarkEnd w:id="57"/>
    </w:p>
    <w:p w14:paraId="67F36996" w14:textId="6BE1C95C" w:rsidR="00304E9B" w:rsidRDefault="00304E9B" w:rsidP="002A3B13">
      <w:pPr>
        <w:ind w:firstLine="0"/>
        <w:rPr>
          <w:u w:val="single"/>
        </w:rPr>
      </w:pPr>
    </w:p>
    <w:p w14:paraId="4FF6C868" w14:textId="78B30CDB" w:rsidR="00A3399F" w:rsidRDefault="00A3399F" w:rsidP="002A3B13">
      <w:pPr>
        <w:ind w:firstLine="0"/>
        <w:rPr>
          <w:u w:val="single"/>
        </w:rPr>
      </w:pPr>
    </w:p>
    <w:p w14:paraId="08013123" w14:textId="0EF9F38D" w:rsidR="00A3399F" w:rsidRDefault="00A3399F" w:rsidP="002A3B13">
      <w:pPr>
        <w:ind w:firstLine="0"/>
        <w:rPr>
          <w:u w:val="single"/>
        </w:rPr>
      </w:pPr>
    </w:p>
    <w:p w14:paraId="260133E7" w14:textId="40FB46B3" w:rsidR="00A3399F" w:rsidRDefault="00A3399F" w:rsidP="002A3B13">
      <w:pPr>
        <w:ind w:firstLine="0"/>
        <w:rPr>
          <w:u w:val="single"/>
        </w:rPr>
      </w:pPr>
    </w:p>
    <w:p w14:paraId="02D41D31" w14:textId="3B7C78A4" w:rsidR="00A3399F" w:rsidRDefault="00A3399F" w:rsidP="002A3B13">
      <w:pPr>
        <w:ind w:firstLine="0"/>
        <w:rPr>
          <w:u w:val="single"/>
        </w:rPr>
      </w:pPr>
    </w:p>
    <w:p w14:paraId="312CF4B6" w14:textId="26BD9745" w:rsidR="00A3399F" w:rsidRDefault="00A3399F" w:rsidP="002A3B13">
      <w:pPr>
        <w:ind w:firstLine="0"/>
        <w:rPr>
          <w:u w:val="single"/>
        </w:rPr>
      </w:pPr>
    </w:p>
    <w:p w14:paraId="5260F760" w14:textId="733108F6" w:rsidR="00A3399F" w:rsidRDefault="00A3399F" w:rsidP="002A3B13">
      <w:pPr>
        <w:ind w:firstLine="0"/>
        <w:rPr>
          <w:u w:val="single"/>
        </w:rPr>
      </w:pPr>
    </w:p>
    <w:p w14:paraId="3B31C379" w14:textId="7CB5C9BB" w:rsidR="000E2133" w:rsidRDefault="000E2133" w:rsidP="002A3B13">
      <w:pPr>
        <w:ind w:firstLine="0"/>
        <w:rPr>
          <w:u w:val="single"/>
        </w:rPr>
      </w:pPr>
    </w:p>
    <w:p w14:paraId="650912B4" w14:textId="37CD1D83" w:rsidR="000E2133" w:rsidRDefault="000E2133" w:rsidP="002A3B13">
      <w:pPr>
        <w:ind w:firstLine="0"/>
        <w:rPr>
          <w:u w:val="single"/>
        </w:rPr>
      </w:pPr>
    </w:p>
    <w:p w14:paraId="52F1F704" w14:textId="337EE366" w:rsidR="000E2133" w:rsidRDefault="000E2133" w:rsidP="002A3B13">
      <w:pPr>
        <w:ind w:firstLine="0"/>
        <w:rPr>
          <w:u w:val="single"/>
        </w:rPr>
      </w:pPr>
    </w:p>
    <w:p w14:paraId="22ECE3C9" w14:textId="2C7F5A3A" w:rsidR="00A3399F" w:rsidRDefault="00A3399F" w:rsidP="002A3B13">
      <w:pPr>
        <w:ind w:firstLine="0"/>
        <w:rPr>
          <w:u w:val="single"/>
        </w:rPr>
      </w:pPr>
    </w:p>
    <w:p w14:paraId="4C9D20C5" w14:textId="50B9F6A2" w:rsidR="00A3399F" w:rsidRDefault="00A3399F" w:rsidP="002A3B13">
      <w:pPr>
        <w:ind w:firstLine="0"/>
        <w:rPr>
          <w:u w:val="single"/>
        </w:rPr>
      </w:pPr>
    </w:p>
    <w:p w14:paraId="09378D61" w14:textId="651695DA" w:rsidR="00053FF3" w:rsidRDefault="00053FF3" w:rsidP="002A3B13">
      <w:pPr>
        <w:ind w:firstLine="0"/>
        <w:rPr>
          <w:u w:val="single"/>
        </w:rPr>
      </w:pPr>
    </w:p>
    <w:p w14:paraId="2E7FBA1E" w14:textId="1F2F8048" w:rsidR="00053FF3" w:rsidRDefault="00053FF3" w:rsidP="002A3B13">
      <w:pPr>
        <w:ind w:firstLine="0"/>
        <w:rPr>
          <w:u w:val="single"/>
        </w:rPr>
      </w:pPr>
    </w:p>
    <w:p w14:paraId="7C58FA08" w14:textId="4AFEEA91" w:rsidR="00053FF3" w:rsidRDefault="00053FF3" w:rsidP="002A3B13">
      <w:pPr>
        <w:ind w:firstLine="0"/>
        <w:rPr>
          <w:u w:val="single"/>
        </w:rPr>
      </w:pPr>
    </w:p>
    <w:p w14:paraId="3079A44E" w14:textId="5AF1157A" w:rsidR="00053FF3" w:rsidRDefault="00053FF3" w:rsidP="002A3B13">
      <w:pPr>
        <w:ind w:firstLine="0"/>
        <w:rPr>
          <w:u w:val="single"/>
        </w:rPr>
      </w:pPr>
    </w:p>
    <w:p w14:paraId="6DD1E241" w14:textId="7BA5FE23" w:rsidR="00053FF3" w:rsidRDefault="00053FF3" w:rsidP="002A3B13">
      <w:pPr>
        <w:ind w:firstLine="0"/>
        <w:rPr>
          <w:u w:val="single"/>
        </w:rPr>
      </w:pPr>
    </w:p>
    <w:p w14:paraId="2A1389DD" w14:textId="77777777" w:rsidR="00053FF3" w:rsidRDefault="00053FF3" w:rsidP="002A3B13">
      <w:pPr>
        <w:ind w:firstLine="0"/>
        <w:rPr>
          <w:u w:val="single"/>
        </w:rPr>
      </w:pPr>
    </w:p>
    <w:p w14:paraId="52A04D12" w14:textId="3F5CA11A" w:rsidR="00EC0E7F" w:rsidRDefault="00A3399F" w:rsidP="00EC0E7F">
      <w:pPr>
        <w:ind w:firstLine="0"/>
        <w:rPr>
          <w:b/>
          <w:bCs/>
          <w:u w:val="single"/>
        </w:rPr>
      </w:pPr>
      <w:r>
        <w:rPr>
          <w:b/>
          <w:bCs/>
          <w:u w:val="single"/>
        </w:rPr>
        <w:lastRenderedPageBreak/>
        <w:t>2</w:t>
      </w:r>
      <w:r w:rsidR="00FD33D5" w:rsidRPr="00C376B9">
        <w:rPr>
          <w:b/>
          <w:bCs/>
          <w:u w:val="single"/>
        </w:rPr>
        <w:t>.</w:t>
      </w:r>
      <w:r w:rsidR="000270EA">
        <w:rPr>
          <w:b/>
          <w:bCs/>
          <w:u w:val="single"/>
        </w:rPr>
        <w:t xml:space="preserve"> </w:t>
      </w:r>
      <w:r w:rsidR="00EC0E7F" w:rsidRPr="00E00F13">
        <w:rPr>
          <w:b/>
          <w:bCs/>
          <w:u w:val="single"/>
        </w:rPr>
        <w:t>Procedures and Techniques considered</w:t>
      </w:r>
    </w:p>
    <w:p w14:paraId="172CD52E" w14:textId="77777777" w:rsidR="000E2133" w:rsidRDefault="000E2133" w:rsidP="000E2133">
      <w:pPr>
        <w:ind w:firstLine="0"/>
        <w:rPr>
          <w:u w:val="single"/>
        </w:rPr>
      </w:pPr>
      <w:r>
        <w:rPr>
          <w:u w:val="single"/>
        </w:rPr>
        <w:t xml:space="preserve">Detail to remember when making incision </w:t>
      </w:r>
    </w:p>
    <w:p w14:paraId="2DFB142A" w14:textId="77777777" w:rsidR="000E2133" w:rsidRDefault="000E2133" w:rsidP="000E2133">
      <w:pPr>
        <w:ind w:firstLine="0"/>
        <w:rPr>
          <w:u w:val="single"/>
        </w:rPr>
      </w:pPr>
    </w:p>
    <w:p w14:paraId="1441498E" w14:textId="77777777" w:rsidR="000E2133" w:rsidRDefault="000E2133" w:rsidP="000E2133">
      <w:pPr>
        <w:ind w:firstLine="0"/>
        <w:rPr>
          <w:u w:val="single"/>
        </w:rPr>
      </w:pPr>
      <w:r>
        <w:rPr>
          <w:noProof/>
        </w:rPr>
        <w:drawing>
          <wp:inline distT="0" distB="0" distL="0" distR="0" wp14:anchorId="34AAEBBA" wp14:editId="1C21FCC3">
            <wp:extent cx="3170555" cy="1391383"/>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58091" t="1989" r="12172" b="74809"/>
                    <a:stretch/>
                  </pic:blipFill>
                  <pic:spPr bwMode="auto">
                    <a:xfrm>
                      <a:off x="0" y="0"/>
                      <a:ext cx="3204262" cy="1406175"/>
                    </a:xfrm>
                    <a:prstGeom prst="rect">
                      <a:avLst/>
                    </a:prstGeom>
                    <a:ln>
                      <a:noFill/>
                    </a:ln>
                    <a:extLst>
                      <a:ext uri="{53640926-AAD7-44D8-BBD7-CCE9431645EC}">
                        <a14:shadowObscured xmlns:a14="http://schemas.microsoft.com/office/drawing/2010/main"/>
                      </a:ext>
                    </a:extLst>
                  </pic:spPr>
                </pic:pic>
              </a:graphicData>
            </a:graphic>
          </wp:inline>
        </w:drawing>
      </w:r>
    </w:p>
    <w:p w14:paraId="27AF8C34" w14:textId="760A13E2" w:rsidR="000E2133" w:rsidRDefault="000E2133" w:rsidP="000E2133">
      <w:pPr>
        <w:ind w:firstLine="0"/>
      </w:pPr>
      <w:r w:rsidRPr="00303128">
        <w:t>When making incision the knife should move from further from</w:t>
      </w:r>
      <w:r>
        <w:t xml:space="preserve"> the</w:t>
      </w:r>
      <w:r w:rsidRPr="00303128">
        <w:t xml:space="preserve"> assisting </w:t>
      </w:r>
      <w:proofErr w:type="gramStart"/>
      <w:r w:rsidRPr="00303128">
        <w:t xml:space="preserve">hand </w:t>
      </w:r>
      <w:r>
        <w:t>.this</w:t>
      </w:r>
      <w:proofErr w:type="gramEnd"/>
      <w:r>
        <w:t xml:space="preserve"> makes the vector c-d and c’-d’ becomes smaller and d-</w:t>
      </w:r>
      <w:proofErr w:type="spellStart"/>
      <w:r>
        <w:t>e,d</w:t>
      </w:r>
      <w:proofErr w:type="spellEnd"/>
      <w:r>
        <w:t>’-e’ becomes smaller.</w:t>
      </w:r>
    </w:p>
    <w:p w14:paraId="20587931" w14:textId="76D4E84E" w:rsidR="000E2133" w:rsidRPr="00E00F13" w:rsidRDefault="000E2133" w:rsidP="000E2133">
      <w:pPr>
        <w:ind w:firstLine="0"/>
        <w:rPr>
          <w:b/>
          <w:bCs/>
          <w:u w:val="single"/>
        </w:rPr>
      </w:pPr>
      <w:r>
        <w:t>When making the incision, forces separating the skin edges for easier visuali</w:t>
      </w:r>
      <w:r w:rsidR="000270EA">
        <w:t>z</w:t>
      </w:r>
      <w:r>
        <w:t xml:space="preserve">ation into the incision at </w:t>
      </w:r>
      <w:bookmarkStart w:id="58" w:name="_Hlk39659605"/>
      <w:r>
        <w:t xml:space="preserve">c-d and c’-d’ </w:t>
      </w:r>
      <w:bookmarkEnd w:id="58"/>
      <w:r w:rsidR="000270EA">
        <w:t>is</w:t>
      </w:r>
      <w:r>
        <w:t xml:space="preserve"> so small that the blade is no longer visible.</w:t>
      </w:r>
      <w:r w:rsidR="000270EA">
        <w:t xml:space="preserve"> </w:t>
      </w:r>
      <w:r>
        <w:t xml:space="preserve">This is a sign to stop cutting and reposition the assisting hand closer to the scalpel in order to for the forces at </w:t>
      </w:r>
      <w:r w:rsidRPr="001953B1">
        <w:t>c-d and c’-d’</w:t>
      </w:r>
      <w:r>
        <w:t xml:space="preserve"> to be great enough to expose the tissue cutting (Khan</w:t>
      </w:r>
      <w:r w:rsidRPr="0030331E">
        <w:t xml:space="preserve"> </w:t>
      </w:r>
      <w:r>
        <w:t>,</w:t>
      </w:r>
      <w:r w:rsidRPr="0030331E">
        <w:t>2017</w:t>
      </w:r>
      <w:r>
        <w:t>)</w:t>
      </w:r>
    </w:p>
    <w:p w14:paraId="6AB98633" w14:textId="77777777" w:rsidR="00EC0E7F" w:rsidRPr="00E00F13" w:rsidRDefault="00EC0E7F" w:rsidP="00EC0E7F">
      <w:pPr>
        <w:keepNext/>
        <w:ind w:firstLine="0"/>
        <w:rPr>
          <w:b/>
          <w:bCs/>
          <w:u w:val="single"/>
        </w:rPr>
      </w:pPr>
      <w:r w:rsidRPr="00E00F13">
        <w:rPr>
          <w:b/>
          <w:bCs/>
          <w:u w:val="single"/>
        </w:rPr>
        <w:t>Backhand cutting technique</w:t>
      </w:r>
    </w:p>
    <w:p w14:paraId="6A5E4A7C" w14:textId="77777777" w:rsidR="00EC0E7F" w:rsidRDefault="00EC0E7F" w:rsidP="00EC0E7F">
      <w:pPr>
        <w:keepNext/>
        <w:ind w:firstLine="0"/>
      </w:pPr>
      <w:r w:rsidRPr="00F97C7D">
        <w:rPr>
          <w:noProof/>
        </w:rPr>
        <w:drawing>
          <wp:inline distT="0" distB="0" distL="0" distR="0" wp14:anchorId="4E628BED" wp14:editId="359EE029">
            <wp:extent cx="3837905" cy="1879486"/>
            <wp:effectExtent l="0" t="0" r="0" b="698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 t="17729" r="33348" b="23465"/>
                    <a:stretch/>
                  </pic:blipFill>
                  <pic:spPr bwMode="auto">
                    <a:xfrm>
                      <a:off x="0" y="0"/>
                      <a:ext cx="3839213" cy="1880126"/>
                    </a:xfrm>
                    <a:prstGeom prst="rect">
                      <a:avLst/>
                    </a:prstGeom>
                    <a:ln>
                      <a:noFill/>
                    </a:ln>
                    <a:extLst>
                      <a:ext uri="{53640926-AAD7-44D8-BBD7-CCE9431645EC}">
                        <a14:shadowObscured xmlns:a14="http://schemas.microsoft.com/office/drawing/2010/main"/>
                      </a:ext>
                    </a:extLst>
                  </pic:spPr>
                </pic:pic>
              </a:graphicData>
            </a:graphic>
          </wp:inline>
        </w:drawing>
      </w:r>
    </w:p>
    <w:p w14:paraId="3E5C6FD5" w14:textId="77777777" w:rsidR="00EC0E7F" w:rsidRDefault="00EC0E7F" w:rsidP="00EC0E7F">
      <w:pPr>
        <w:pStyle w:val="Caption"/>
        <w:jc w:val="both"/>
      </w:pPr>
      <w:bookmarkStart w:id="59" w:name="_Toc39602886"/>
      <w:r>
        <w:t xml:space="preserve">Figure </w:t>
      </w:r>
      <w:fldSimple w:instr=" SEQ Figure \* ARABIC ">
        <w:r>
          <w:rPr>
            <w:noProof/>
          </w:rPr>
          <w:t>2</w:t>
        </w:r>
      </w:fldSimple>
      <w:r w:rsidRPr="009003CA">
        <w:t xml:space="preserve"> (</w:t>
      </w:r>
      <w:proofErr w:type="spellStart"/>
      <w:r>
        <w:t>Dr</w:t>
      </w:r>
      <w:r w:rsidRPr="009003CA">
        <w:t>.</w:t>
      </w:r>
      <w:proofErr w:type="spellEnd"/>
      <w:r w:rsidRPr="009003CA">
        <w:t xml:space="preserve"> Khan 2017)</w:t>
      </w:r>
      <w:bookmarkEnd w:id="59"/>
    </w:p>
    <w:p w14:paraId="7B3B10B9" w14:textId="2B234F7A" w:rsidR="00EC0E7F" w:rsidRDefault="00EC0E7F" w:rsidP="00EC0E7F">
      <w:pPr>
        <w:ind w:firstLine="0"/>
      </w:pPr>
      <w:r w:rsidRPr="005E5C37">
        <w:t>Backhand cutting</w:t>
      </w:r>
      <w:r w:rsidRPr="003E08D9">
        <w:t xml:space="preserve"> was considered when choosing a technique</w:t>
      </w:r>
      <w:r>
        <w:t xml:space="preserve"> </w:t>
      </w:r>
      <w:proofErr w:type="gramStart"/>
      <w:r>
        <w:t>due to the fact that</w:t>
      </w:r>
      <w:proofErr w:type="gramEnd"/>
      <w:r>
        <w:t xml:space="preserve"> it allows a change in direction of approximately 180 degrees when making an incision</w:t>
      </w:r>
      <w:r w:rsidRPr="003E08D9">
        <w:t xml:space="preserve"> but due to its </w:t>
      </w:r>
      <w:r>
        <w:t xml:space="preserve">several major </w:t>
      </w:r>
      <w:r w:rsidRPr="003E08D9">
        <w:t>disadvanta</w:t>
      </w:r>
      <w:r>
        <w:t>ges it was taken out.</w:t>
      </w:r>
      <w:r w:rsidR="000270EA">
        <w:t xml:space="preserve"> </w:t>
      </w:r>
      <w:r>
        <w:t>Th</w:t>
      </w:r>
      <w:r w:rsidR="000270EA">
        <w:t>ese</w:t>
      </w:r>
      <w:r>
        <w:t xml:space="preserve"> disadvantages include the fact that the blade (as shown in the figure above fig 13) has a reduced </w:t>
      </w:r>
      <w:proofErr w:type="gramStart"/>
      <w:r>
        <w:t>cutting edge</w:t>
      </w:r>
      <w:proofErr w:type="gramEnd"/>
      <w:r>
        <w:t xml:space="preserve"> contact area.</w:t>
      </w:r>
      <w:r w:rsidR="000270EA">
        <w:t xml:space="preserve"> </w:t>
      </w:r>
      <w:r>
        <w:t xml:space="preserve">Another disadvantage is the decrease in the depth and direction when making long incisions. This </w:t>
      </w:r>
      <w:r w:rsidR="000270EA">
        <w:t>is</w:t>
      </w:r>
      <w:r>
        <w:t xml:space="preserve"> all due to the grip is 30 degrees greater than a regular grip. </w:t>
      </w:r>
      <w:r w:rsidRPr="005E5C37">
        <w:t>(Khan</w:t>
      </w:r>
      <w:r>
        <w:t>,</w:t>
      </w:r>
      <w:r w:rsidRPr="005E5C37">
        <w:t xml:space="preserve"> 2017)</w:t>
      </w:r>
      <w:r>
        <w:t xml:space="preserve"> </w:t>
      </w:r>
    </w:p>
    <w:p w14:paraId="23FD7AF3" w14:textId="77777777" w:rsidR="00EC0E7F" w:rsidRDefault="00EC0E7F" w:rsidP="00EC0E7F">
      <w:pPr>
        <w:ind w:firstLine="0"/>
        <w:rPr>
          <w:u w:val="single"/>
        </w:rPr>
      </w:pPr>
    </w:p>
    <w:p w14:paraId="65EEEB3E" w14:textId="77777777" w:rsidR="00EC0E7F" w:rsidRDefault="00EC0E7F" w:rsidP="000D0C45">
      <w:pPr>
        <w:ind w:firstLine="0"/>
        <w:rPr>
          <w:b/>
          <w:bCs/>
          <w:u w:val="single"/>
        </w:rPr>
      </w:pPr>
    </w:p>
    <w:p w14:paraId="44D27BEE" w14:textId="77777777" w:rsidR="00EC0E7F" w:rsidRDefault="00EC0E7F" w:rsidP="000D0C45">
      <w:pPr>
        <w:ind w:firstLine="0"/>
        <w:rPr>
          <w:b/>
          <w:bCs/>
          <w:u w:val="single"/>
        </w:rPr>
      </w:pPr>
    </w:p>
    <w:p w14:paraId="13D75CDA" w14:textId="0D5B7BD5" w:rsidR="000D0C45" w:rsidRPr="00C376B9" w:rsidRDefault="000D0C45" w:rsidP="000D0C45">
      <w:pPr>
        <w:ind w:firstLine="0"/>
        <w:rPr>
          <w:b/>
          <w:bCs/>
          <w:u w:val="single"/>
        </w:rPr>
      </w:pPr>
      <w:r w:rsidRPr="00C376B9">
        <w:rPr>
          <w:b/>
          <w:bCs/>
          <w:u w:val="single"/>
        </w:rPr>
        <w:lastRenderedPageBreak/>
        <w:t xml:space="preserve">Four </w:t>
      </w:r>
      <w:r w:rsidR="00FE7A69">
        <w:rPr>
          <w:b/>
          <w:bCs/>
          <w:u w:val="single"/>
        </w:rPr>
        <w:t xml:space="preserve">other </w:t>
      </w:r>
      <w:r w:rsidRPr="00C376B9">
        <w:rPr>
          <w:b/>
          <w:bCs/>
          <w:u w:val="single"/>
        </w:rPr>
        <w:t>methods of making scalpel incision</w:t>
      </w:r>
    </w:p>
    <w:p w14:paraId="4811E2DF" w14:textId="5B854DD6" w:rsidR="000D0C45" w:rsidRDefault="000D0C45" w:rsidP="000D0C45">
      <w:pPr>
        <w:ind w:firstLine="0"/>
      </w:pPr>
      <w:r>
        <w:t>This include</w:t>
      </w:r>
      <w:r w:rsidR="000270EA">
        <w:t>s</w:t>
      </w:r>
      <w:r>
        <w:t xml:space="preserve"> press cutting, slide cutting, sawing, and scraping</w:t>
      </w:r>
    </w:p>
    <w:p w14:paraId="71397062" w14:textId="77777777" w:rsidR="000D0C45" w:rsidRDefault="000D0C45" w:rsidP="000D0C45">
      <w:pPr>
        <w:ind w:firstLine="0"/>
        <w:rPr>
          <w:u w:val="single"/>
        </w:rPr>
      </w:pPr>
      <w:r w:rsidRPr="006E1BA3">
        <w:rPr>
          <w:u w:val="single"/>
        </w:rPr>
        <w:t>Press cutting</w:t>
      </w:r>
      <w:r>
        <w:rPr>
          <w:u w:val="single"/>
        </w:rPr>
        <w:t xml:space="preserve"> </w:t>
      </w:r>
    </w:p>
    <w:p w14:paraId="4399449B" w14:textId="77777777" w:rsidR="000D0C45" w:rsidRDefault="000D0C45" w:rsidP="000D0C45">
      <w:pPr>
        <w:ind w:firstLine="0"/>
      </w:pPr>
      <w:r>
        <w:t>This type of incision controls the length and direction of the wound. This is done by applying p</w:t>
      </w:r>
      <w:r w:rsidRPr="006E1BA3">
        <w:t xml:space="preserve">ressure </w:t>
      </w:r>
      <w:r>
        <w:t>in the same direction as the blade. The only flaw is that the depth is not controlled.</w:t>
      </w:r>
      <w:r w:rsidRPr="0030331E">
        <w:t xml:space="preserve"> </w:t>
      </w:r>
      <w:r>
        <w:t>(</w:t>
      </w:r>
      <w:r w:rsidRPr="0030331E">
        <w:t xml:space="preserve">Ausaf Khan </w:t>
      </w:r>
      <w:r>
        <w:t>,</w:t>
      </w:r>
      <w:r w:rsidRPr="0030331E">
        <w:t>2017)</w:t>
      </w:r>
    </w:p>
    <w:p w14:paraId="69E9C273" w14:textId="77777777" w:rsidR="000D0C45" w:rsidRDefault="000D0C45" w:rsidP="000D0C45">
      <w:pPr>
        <w:ind w:firstLine="0"/>
        <w:rPr>
          <w:u w:val="single"/>
        </w:rPr>
      </w:pPr>
      <w:r>
        <w:rPr>
          <w:u w:val="single"/>
        </w:rPr>
        <w:t>Slide cutting</w:t>
      </w:r>
    </w:p>
    <w:p w14:paraId="47D5B54E" w14:textId="4A350A7D" w:rsidR="000D0C45" w:rsidRDefault="008D0BCA" w:rsidP="000D0C45">
      <w:pPr>
        <w:ind w:firstLine="0"/>
      </w:pPr>
      <w:r>
        <w:t xml:space="preserve">The </w:t>
      </w:r>
      <w:r w:rsidR="00C376B9">
        <w:t xml:space="preserve">surgeon applies pressure at a right angle to the direction the blade </w:t>
      </w:r>
      <w:r w:rsidR="000E2133">
        <w:t>moves. The</w:t>
      </w:r>
      <w:r w:rsidR="00C376B9">
        <w:t xml:space="preserve"> </w:t>
      </w:r>
      <w:r w:rsidR="000D0C45">
        <w:t>blade</w:t>
      </w:r>
      <w:r w:rsidR="00C376B9">
        <w:t xml:space="preserve"> simply</w:t>
      </w:r>
      <w:r>
        <w:t xml:space="preserve"> </w:t>
      </w:r>
      <w:r w:rsidR="000D0C45">
        <w:t xml:space="preserve">slides across the </w:t>
      </w:r>
      <w:r w:rsidR="00FD33D5">
        <w:t>tissue. This</w:t>
      </w:r>
      <w:r w:rsidR="000D0C45">
        <w:t xml:space="preserve"> increases </w:t>
      </w:r>
      <w:r w:rsidR="000270EA">
        <w:t xml:space="preserve">the </w:t>
      </w:r>
      <w:r w:rsidR="000D0C45">
        <w:t xml:space="preserve">precision </w:t>
      </w:r>
      <w:r>
        <w:t>of deep</w:t>
      </w:r>
      <w:r w:rsidR="000D0C45">
        <w:t xml:space="preserve"> cuts</w:t>
      </w:r>
      <w:bookmarkStart w:id="60" w:name="_Hlk39399550"/>
      <w:r w:rsidR="000D0C45">
        <w:t xml:space="preserve">. </w:t>
      </w:r>
      <w:r w:rsidR="00FD33D5">
        <w:t>(</w:t>
      </w:r>
      <w:r w:rsidR="00FD33D5" w:rsidRPr="0030331E">
        <w:t xml:space="preserve">Khan </w:t>
      </w:r>
      <w:r w:rsidR="00FD33D5">
        <w:t>,</w:t>
      </w:r>
      <w:r w:rsidR="00FD33D5" w:rsidRPr="0030331E">
        <w:t>2017)</w:t>
      </w:r>
      <w:r w:rsidR="000D0C45">
        <w:t xml:space="preserve"> </w:t>
      </w:r>
    </w:p>
    <w:bookmarkEnd w:id="60"/>
    <w:p w14:paraId="676D2673" w14:textId="77777777" w:rsidR="00C376B9" w:rsidRDefault="00C376B9" w:rsidP="00C376B9">
      <w:pPr>
        <w:keepNext/>
        <w:ind w:firstLine="0"/>
      </w:pPr>
      <w:r>
        <w:rPr>
          <w:noProof/>
        </w:rPr>
        <w:drawing>
          <wp:inline distT="0" distB="0" distL="0" distR="0" wp14:anchorId="36C5AAC7" wp14:editId="5835717F">
            <wp:extent cx="1943100" cy="1638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43100" cy="1638300"/>
                    </a:xfrm>
                    <a:prstGeom prst="rect">
                      <a:avLst/>
                    </a:prstGeom>
                  </pic:spPr>
                </pic:pic>
              </a:graphicData>
            </a:graphic>
          </wp:inline>
        </w:drawing>
      </w:r>
    </w:p>
    <w:p w14:paraId="48088E6A" w14:textId="799ABF2A" w:rsidR="00C376B9" w:rsidRDefault="00C376B9" w:rsidP="00C376B9">
      <w:pPr>
        <w:pStyle w:val="Caption"/>
        <w:jc w:val="both"/>
      </w:pPr>
      <w:bookmarkStart w:id="61" w:name="_Toc39602912"/>
      <w:r>
        <w:t xml:space="preserve">Figure </w:t>
      </w:r>
      <w:fldSimple w:instr=" SEQ Figure \* ARABIC ">
        <w:r w:rsidR="00CE67F2">
          <w:rPr>
            <w:noProof/>
          </w:rPr>
          <w:t>31</w:t>
        </w:r>
      </w:fldSimple>
      <w:r w:rsidRPr="00C376B9">
        <w:t xml:space="preserve"> </w:t>
      </w:r>
      <w:r>
        <w:t>“</w:t>
      </w:r>
      <w:r w:rsidRPr="00C376B9">
        <w:t>The motion is at a right angle to the scalpel pressure</w:t>
      </w:r>
      <w:r>
        <w:t>”</w:t>
      </w:r>
      <w:r w:rsidRPr="00C376B9">
        <w:t>. (Khan ,2017)</w:t>
      </w:r>
      <w:bookmarkEnd w:id="61"/>
    </w:p>
    <w:p w14:paraId="6C995104" w14:textId="77777777" w:rsidR="000D0C45" w:rsidRPr="000D0C45" w:rsidRDefault="000D0C45" w:rsidP="000D0C45">
      <w:pPr>
        <w:ind w:firstLine="0"/>
        <w:rPr>
          <w:u w:val="single"/>
        </w:rPr>
      </w:pPr>
      <w:r w:rsidRPr="000D0C45">
        <w:rPr>
          <w:u w:val="single"/>
        </w:rPr>
        <w:t>Sawing</w:t>
      </w:r>
    </w:p>
    <w:p w14:paraId="314647B8" w14:textId="37B85621" w:rsidR="00304E9B" w:rsidRPr="00FD33D5" w:rsidRDefault="00FD33D5" w:rsidP="002A3B13">
      <w:pPr>
        <w:ind w:firstLine="0"/>
      </w:pPr>
      <w:r w:rsidRPr="00FD33D5">
        <w:t xml:space="preserve">The </w:t>
      </w:r>
      <w:r w:rsidR="00C376B9">
        <w:t xml:space="preserve">surgeon moves the </w:t>
      </w:r>
      <w:r w:rsidRPr="00FD33D5">
        <w:t>blade back and forth</w:t>
      </w:r>
      <w:r>
        <w:t xml:space="preserve"> in a push-pull type </w:t>
      </w:r>
      <w:r w:rsidR="008D0BCA">
        <w:t>movement</w:t>
      </w:r>
      <w:r>
        <w:t xml:space="preserve">. This creates deep single </w:t>
      </w:r>
      <w:r w:rsidR="008D0BCA">
        <w:t xml:space="preserve">cuts. This creates deeper cuts without having to remove </w:t>
      </w:r>
      <w:r w:rsidR="000270EA">
        <w:t xml:space="preserve">the </w:t>
      </w:r>
      <w:r w:rsidR="008D0BCA">
        <w:t>blade.</w:t>
      </w:r>
      <w:r w:rsidR="008D0BCA" w:rsidRPr="008D0BCA">
        <w:t xml:space="preserve"> </w:t>
      </w:r>
      <w:r w:rsidR="00FE7A69">
        <w:t>(Khan</w:t>
      </w:r>
      <w:r w:rsidR="008D0BCA" w:rsidRPr="0030331E">
        <w:t xml:space="preserve"> </w:t>
      </w:r>
      <w:r w:rsidR="008D0BCA">
        <w:t>,</w:t>
      </w:r>
      <w:r w:rsidR="008D0BCA" w:rsidRPr="0030331E">
        <w:t>2017</w:t>
      </w:r>
      <w:proofErr w:type="gramStart"/>
      <w:r w:rsidR="00801C4B" w:rsidRPr="0030331E">
        <w:t>)</w:t>
      </w:r>
      <w:r w:rsidR="00801C4B">
        <w:t xml:space="preserve"> .This</w:t>
      </w:r>
      <w:proofErr w:type="gramEnd"/>
      <w:r w:rsidR="008D0BCA">
        <w:t xml:space="preserve"> reduces bleeding</w:t>
      </w:r>
    </w:p>
    <w:p w14:paraId="673FA7D5" w14:textId="4BC1FE86" w:rsidR="00304E9B" w:rsidRDefault="00304E9B" w:rsidP="002A3B13">
      <w:pPr>
        <w:ind w:firstLine="0"/>
        <w:rPr>
          <w:u w:val="single"/>
        </w:rPr>
      </w:pPr>
    </w:p>
    <w:p w14:paraId="6C4E3977" w14:textId="4099D799" w:rsidR="00304E9B" w:rsidRDefault="008D0BCA" w:rsidP="002A3B13">
      <w:pPr>
        <w:ind w:firstLine="0"/>
        <w:rPr>
          <w:u w:val="single"/>
        </w:rPr>
      </w:pPr>
      <w:r>
        <w:rPr>
          <w:u w:val="single"/>
        </w:rPr>
        <w:t xml:space="preserve">Scrapping </w:t>
      </w:r>
    </w:p>
    <w:p w14:paraId="68F0E15F" w14:textId="7F1344EE" w:rsidR="00C376B9" w:rsidRDefault="008A72DB" w:rsidP="002A3B13">
      <w:pPr>
        <w:ind w:firstLine="0"/>
      </w:pPr>
      <w:r>
        <w:t xml:space="preserve">The scalpel is moved perpendicular to the edge of the blade and the direction of </w:t>
      </w:r>
      <w:r w:rsidR="00FE7A69">
        <w:t>pressure (</w:t>
      </w:r>
      <w:r w:rsidR="009A20E3">
        <w:t>Khan</w:t>
      </w:r>
      <w:r w:rsidRPr="0030331E">
        <w:t xml:space="preserve"> </w:t>
      </w:r>
      <w:r>
        <w:t>,</w:t>
      </w:r>
      <w:r w:rsidRPr="0030331E">
        <w:t>2017</w:t>
      </w:r>
      <w:r>
        <w:t>)</w:t>
      </w:r>
    </w:p>
    <w:p w14:paraId="5B74ECF3" w14:textId="74122896" w:rsidR="00304E9B" w:rsidRDefault="008A72DB" w:rsidP="002A3B13">
      <w:pPr>
        <w:ind w:firstLine="0"/>
        <w:rPr>
          <w:u w:val="single"/>
        </w:rPr>
      </w:pPr>
      <w:r>
        <w:rPr>
          <w:noProof/>
        </w:rPr>
        <w:drawing>
          <wp:inline distT="0" distB="0" distL="0" distR="0" wp14:anchorId="77ABF5E1" wp14:editId="1B04AE74">
            <wp:extent cx="1266825" cy="12192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266825" cy="1219200"/>
                    </a:xfrm>
                    <a:prstGeom prst="rect">
                      <a:avLst/>
                    </a:prstGeom>
                  </pic:spPr>
                </pic:pic>
              </a:graphicData>
            </a:graphic>
          </wp:inline>
        </w:drawing>
      </w:r>
    </w:p>
    <w:p w14:paraId="18574CED" w14:textId="7E3BEB93" w:rsidR="008A72DB" w:rsidRDefault="008A72DB" w:rsidP="002A3B13">
      <w:pPr>
        <w:ind w:firstLine="0"/>
        <w:rPr>
          <w:u w:val="single"/>
        </w:rPr>
      </w:pPr>
    </w:p>
    <w:p w14:paraId="6F6D997B" w14:textId="77777777" w:rsidR="000E2133" w:rsidRPr="00303128" w:rsidRDefault="000E2133" w:rsidP="008A72DB">
      <w:pPr>
        <w:ind w:firstLine="0"/>
      </w:pPr>
    </w:p>
    <w:p w14:paraId="3D3032D0" w14:textId="77777777" w:rsidR="00303128" w:rsidRDefault="00303128" w:rsidP="008A72DB">
      <w:pPr>
        <w:ind w:firstLine="0"/>
        <w:rPr>
          <w:u w:val="single"/>
        </w:rPr>
      </w:pPr>
    </w:p>
    <w:p w14:paraId="1B30CD67" w14:textId="3B225EC4" w:rsidR="008A72DB" w:rsidRPr="008A72DB" w:rsidRDefault="008A72DB" w:rsidP="008A72DB">
      <w:pPr>
        <w:ind w:firstLine="0"/>
        <w:rPr>
          <w:b/>
          <w:bCs/>
          <w:u w:val="single"/>
        </w:rPr>
      </w:pPr>
      <w:r w:rsidRPr="008A72DB">
        <w:rPr>
          <w:b/>
          <w:bCs/>
          <w:u w:val="single"/>
        </w:rPr>
        <w:lastRenderedPageBreak/>
        <w:t xml:space="preserve">3.Other </w:t>
      </w:r>
      <w:proofErr w:type="gramStart"/>
      <w:r w:rsidRPr="008A72DB">
        <w:rPr>
          <w:b/>
          <w:bCs/>
          <w:u w:val="single"/>
        </w:rPr>
        <w:t>instruments</w:t>
      </w:r>
      <w:r w:rsidR="00801C4B">
        <w:rPr>
          <w:b/>
          <w:bCs/>
          <w:u w:val="single"/>
        </w:rPr>
        <w:t xml:space="preserve"> </w:t>
      </w:r>
      <w:r w:rsidRPr="008A72DB">
        <w:rPr>
          <w:b/>
          <w:bCs/>
          <w:u w:val="single"/>
        </w:rPr>
        <w:t xml:space="preserve"> method</w:t>
      </w:r>
      <w:r w:rsidR="00801C4B">
        <w:rPr>
          <w:b/>
          <w:bCs/>
          <w:u w:val="single"/>
        </w:rPr>
        <w:t>s</w:t>
      </w:r>
      <w:proofErr w:type="gramEnd"/>
      <w:r w:rsidR="000270EA">
        <w:rPr>
          <w:b/>
          <w:bCs/>
          <w:u w:val="single"/>
        </w:rPr>
        <w:t xml:space="preserve"> considered</w:t>
      </w:r>
    </w:p>
    <w:p w14:paraId="72CC9111" w14:textId="77777777" w:rsidR="008A72DB" w:rsidRPr="00224812" w:rsidRDefault="008A72DB" w:rsidP="008A72DB">
      <w:pPr>
        <w:ind w:firstLine="0"/>
        <w:rPr>
          <w:u w:val="single"/>
        </w:rPr>
      </w:pPr>
      <w:r w:rsidRPr="00224812">
        <w:rPr>
          <w:u w:val="single"/>
        </w:rPr>
        <w:t xml:space="preserve">Dunhill artery forceps </w:t>
      </w:r>
    </w:p>
    <w:p w14:paraId="2CE63A94" w14:textId="77777777" w:rsidR="008A72DB" w:rsidRDefault="008A72DB" w:rsidP="008A72DB">
      <w:pPr>
        <w:keepNext/>
        <w:ind w:firstLine="0"/>
      </w:pPr>
      <w:r>
        <w:rPr>
          <w:noProof/>
        </w:rPr>
        <w:drawing>
          <wp:inline distT="0" distB="0" distL="0" distR="0" wp14:anchorId="25C67D35" wp14:editId="4ABE2734">
            <wp:extent cx="3023241" cy="2105425"/>
            <wp:effectExtent l="0" t="0" r="5715"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r="27116"/>
                    <a:stretch/>
                  </pic:blipFill>
                  <pic:spPr bwMode="auto">
                    <a:xfrm>
                      <a:off x="0" y="0"/>
                      <a:ext cx="3049750" cy="212388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BF2E4A2" wp14:editId="303A0686">
            <wp:extent cx="2328263" cy="242068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34420" r="20092"/>
                    <a:stretch/>
                  </pic:blipFill>
                  <pic:spPr bwMode="auto">
                    <a:xfrm>
                      <a:off x="0" y="0"/>
                      <a:ext cx="2334615" cy="2427284"/>
                    </a:xfrm>
                    <a:prstGeom prst="rect">
                      <a:avLst/>
                    </a:prstGeom>
                    <a:noFill/>
                    <a:ln>
                      <a:noFill/>
                    </a:ln>
                    <a:extLst>
                      <a:ext uri="{53640926-AAD7-44D8-BBD7-CCE9431645EC}">
                        <a14:shadowObscured xmlns:a14="http://schemas.microsoft.com/office/drawing/2010/main"/>
                      </a:ext>
                    </a:extLst>
                  </pic:spPr>
                </pic:pic>
              </a:graphicData>
            </a:graphic>
          </wp:inline>
        </w:drawing>
      </w:r>
    </w:p>
    <w:p w14:paraId="17620DEB" w14:textId="12015FC1" w:rsidR="008A72DB" w:rsidRPr="00491DE9" w:rsidRDefault="008A72DB" w:rsidP="008A72DB">
      <w:pPr>
        <w:pStyle w:val="Caption"/>
        <w:ind w:firstLine="0"/>
        <w:jc w:val="both"/>
      </w:pPr>
      <w:bookmarkStart w:id="62" w:name="_Toc39602913"/>
      <w:r>
        <w:t xml:space="preserve">Figure </w:t>
      </w:r>
      <w:fldSimple w:instr=" SEQ Figure \* ARABIC ">
        <w:r w:rsidR="00CE67F2">
          <w:rPr>
            <w:noProof/>
          </w:rPr>
          <w:t>32</w:t>
        </w:r>
      </w:fldSimple>
      <w:r>
        <w:t xml:space="preserve"> Markers are also placed on the arm and the hand to measure the movement angles. The goal is to reduce shaking for a steady arm.</w:t>
      </w:r>
      <w:bookmarkEnd w:id="62"/>
    </w:p>
    <w:p w14:paraId="27BCB528" w14:textId="77777777" w:rsidR="008A72DB" w:rsidRDefault="008A72DB" w:rsidP="008A72DB">
      <w:pPr>
        <w:keepNext/>
        <w:ind w:firstLine="0"/>
        <w:rPr>
          <w:u w:val="single"/>
        </w:rPr>
      </w:pPr>
      <w:bookmarkStart w:id="63" w:name="_Hlk35861145"/>
    </w:p>
    <w:p w14:paraId="0D7E8FA2" w14:textId="77777777" w:rsidR="008A72DB" w:rsidRPr="001C43F1" w:rsidRDefault="008A72DB" w:rsidP="008A72DB">
      <w:pPr>
        <w:keepNext/>
        <w:ind w:firstLine="0"/>
        <w:rPr>
          <w:u w:val="single"/>
        </w:rPr>
      </w:pPr>
      <w:r w:rsidRPr="001C43F1">
        <w:rPr>
          <w:u w:val="single"/>
        </w:rPr>
        <w:t>Needle holder</w:t>
      </w:r>
    </w:p>
    <w:bookmarkEnd w:id="63"/>
    <w:p w14:paraId="4B58F3FF" w14:textId="39F092AE" w:rsidR="008A72DB" w:rsidRDefault="008A72DB" w:rsidP="008A72DB">
      <w:pPr>
        <w:keepNext/>
        <w:ind w:firstLine="0"/>
      </w:pPr>
      <w:r>
        <w:t>T</w:t>
      </w:r>
      <w:r w:rsidRPr="001C43F1">
        <w:t>he needle</w:t>
      </w:r>
      <w:r>
        <w:t xml:space="preserve"> is held at</w:t>
      </w:r>
      <w:r w:rsidRPr="001C43F1">
        <w:t xml:space="preserve"> the tip of the jaws. This</w:t>
      </w:r>
      <w:r>
        <w:t xml:space="preserve"> is </w:t>
      </w:r>
      <w:r w:rsidRPr="001C43F1">
        <w:t xml:space="preserve">about two-thirds of the way along </w:t>
      </w:r>
      <w:r>
        <w:t xml:space="preserve">needle’s </w:t>
      </w:r>
      <w:r w:rsidRPr="001C43F1">
        <w:t>circumference</w:t>
      </w:r>
      <w:r>
        <w:t>. Once comfortable</w:t>
      </w:r>
      <w:r w:rsidRPr="00343D00">
        <w:t xml:space="preserve"> the ratchet </w:t>
      </w:r>
      <w:r>
        <w:t xml:space="preserve">is </w:t>
      </w:r>
      <w:r w:rsidRPr="00343D00">
        <w:t>lock</w:t>
      </w:r>
      <w:r>
        <w:t>ed</w:t>
      </w:r>
      <w:r w:rsidRPr="00343D00">
        <w:t xml:space="preserve"> to secure the position. </w:t>
      </w:r>
      <w:r>
        <w:t xml:space="preserve">The needle is held at </w:t>
      </w:r>
      <w:r w:rsidRPr="00343D00">
        <w:t>a</w:t>
      </w:r>
      <w:r>
        <w:t xml:space="preserve"> </w:t>
      </w:r>
      <w:r w:rsidRPr="00343D00">
        <w:t xml:space="preserve">90° to the tissue's surface. This </w:t>
      </w:r>
      <w:r>
        <w:t xml:space="preserve">is done </w:t>
      </w:r>
      <w:proofErr w:type="gramStart"/>
      <w:r>
        <w:t>in order to</w:t>
      </w:r>
      <w:proofErr w:type="gramEnd"/>
      <w:r>
        <w:t xml:space="preserve"> get the best hold of the</w:t>
      </w:r>
      <w:r w:rsidRPr="00343D00">
        <w:t xml:space="preserve"> tissues being sutured. </w:t>
      </w:r>
      <w:r>
        <w:t xml:space="preserve">Markers are placed on </w:t>
      </w:r>
      <w:r w:rsidR="000270EA">
        <w:t xml:space="preserve">the </w:t>
      </w:r>
      <w:r>
        <w:t>finger</w:t>
      </w:r>
      <w:r w:rsidR="000270EA">
        <w:t xml:space="preserve"> holding it</w:t>
      </w:r>
      <w:r>
        <w:t>. (</w:t>
      </w:r>
      <w:r w:rsidRPr="00F5270A">
        <w:rPr>
          <w:rFonts w:cstheme="minorHAnsi"/>
          <w:lang w:val="en-US"/>
        </w:rPr>
        <w:t>B. Braun Surgical S.A.,</w:t>
      </w:r>
      <w:r>
        <w:rPr>
          <w:rFonts w:cstheme="minorHAnsi"/>
          <w:lang w:val="en-US"/>
        </w:rPr>
        <w:t xml:space="preserve"> n.d.</w:t>
      </w:r>
      <w:r w:rsidRPr="00F5270A">
        <w:rPr>
          <w:rFonts w:cstheme="minorHAnsi"/>
          <w:lang w:val="en-US"/>
        </w:rPr>
        <w:t>)</w:t>
      </w:r>
    </w:p>
    <w:p w14:paraId="2E9555AE" w14:textId="77777777" w:rsidR="008A72DB" w:rsidRDefault="008A72DB" w:rsidP="008A72DB">
      <w:pPr>
        <w:keepNext/>
        <w:ind w:firstLine="0"/>
      </w:pPr>
      <w:r>
        <w:rPr>
          <w:noProof/>
        </w:rPr>
        <mc:AlternateContent>
          <mc:Choice Requires="wps">
            <w:drawing>
              <wp:anchor distT="0" distB="0" distL="114300" distR="114300" simplePos="0" relativeHeight="251756544" behindDoc="0" locked="0" layoutInCell="1" allowOverlap="1" wp14:anchorId="3D191D45" wp14:editId="0784AAB3">
                <wp:simplePos x="0" y="0"/>
                <wp:positionH relativeFrom="column">
                  <wp:posOffset>3046191</wp:posOffset>
                </wp:positionH>
                <wp:positionV relativeFrom="paragraph">
                  <wp:posOffset>730010</wp:posOffset>
                </wp:positionV>
                <wp:extent cx="7684" cy="360888"/>
                <wp:effectExtent l="0" t="0" r="30480" b="20320"/>
                <wp:wrapNone/>
                <wp:docPr id="225" name="Straight Connector 225"/>
                <wp:cNvGraphicFramePr/>
                <a:graphic xmlns:a="http://schemas.openxmlformats.org/drawingml/2006/main">
                  <a:graphicData uri="http://schemas.microsoft.com/office/word/2010/wordprocessingShape">
                    <wps:wsp>
                      <wps:cNvCnPr/>
                      <wps:spPr>
                        <a:xfrm flipH="1">
                          <a:off x="0" y="0"/>
                          <a:ext cx="7684" cy="3608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3BB631" id="Straight Connector 225" o:spid="_x0000_s1026" style="position:absolute;flip:x;z-index:251756544;visibility:visible;mso-wrap-style:square;mso-wrap-distance-left:9pt;mso-wrap-distance-top:0;mso-wrap-distance-right:9pt;mso-wrap-distance-bottom:0;mso-position-horizontal:absolute;mso-position-horizontal-relative:text;mso-position-vertical:absolute;mso-position-vertical-relative:text" from="239.85pt,57.5pt" to="240.4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" strokecolor="#4579b8 [3044]"/>
            </w:pict>
          </mc:Fallback>
        </mc:AlternateContent>
      </w:r>
      <w:r>
        <w:rPr>
          <w:noProof/>
        </w:rPr>
        <mc:AlternateContent>
          <mc:Choice Requires="wps">
            <w:drawing>
              <wp:anchor distT="0" distB="0" distL="114300" distR="114300" simplePos="0" relativeHeight="251753472" behindDoc="0" locked="0" layoutInCell="1" allowOverlap="1" wp14:anchorId="07954536" wp14:editId="048CD43B">
                <wp:simplePos x="0" y="0"/>
                <wp:positionH relativeFrom="column">
                  <wp:posOffset>3006581</wp:posOffset>
                </wp:positionH>
                <wp:positionV relativeFrom="paragraph">
                  <wp:posOffset>614237</wp:posOffset>
                </wp:positionV>
                <wp:extent cx="100469" cy="107576"/>
                <wp:effectExtent l="0" t="0" r="13970" b="26035"/>
                <wp:wrapNone/>
                <wp:docPr id="222" name="Flowchart: Connector 222"/>
                <wp:cNvGraphicFramePr/>
                <a:graphic xmlns:a="http://schemas.openxmlformats.org/drawingml/2006/main">
                  <a:graphicData uri="http://schemas.microsoft.com/office/word/2010/wordprocessingShape">
                    <wps:wsp>
                      <wps:cNvSpPr/>
                      <wps:spPr>
                        <a:xfrm flipH="1">
                          <a:off x="0" y="0"/>
                          <a:ext cx="100469" cy="107576"/>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D8245"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22" o:spid="_x0000_s1026" type="#_x0000_t120" style="position:absolute;margin-left:236.75pt;margin-top:48.35pt;width:7.9pt;height:8.4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" fillcolor="#4f81bd [3204]" strokecolor="#243f60 [1604]" strokeweight="2pt"/>
            </w:pict>
          </mc:Fallback>
        </mc:AlternateContent>
      </w:r>
      <w:r>
        <w:rPr>
          <w:noProof/>
        </w:rPr>
        <mc:AlternateContent>
          <mc:Choice Requires="wps">
            <w:drawing>
              <wp:anchor distT="0" distB="0" distL="114300" distR="114300" simplePos="0" relativeHeight="251755520" behindDoc="0" locked="0" layoutInCell="1" allowOverlap="1" wp14:anchorId="29B683F9" wp14:editId="59F1A532">
                <wp:simplePos x="0" y="0"/>
                <wp:positionH relativeFrom="column">
                  <wp:posOffset>3084611</wp:posOffset>
                </wp:positionH>
                <wp:positionV relativeFrom="paragraph">
                  <wp:posOffset>1052739</wp:posOffset>
                </wp:positionV>
                <wp:extent cx="361150" cy="23052"/>
                <wp:effectExtent l="0" t="0" r="20320" b="34290"/>
                <wp:wrapNone/>
                <wp:docPr id="224" name="Straight Connector 224"/>
                <wp:cNvGraphicFramePr/>
                <a:graphic xmlns:a="http://schemas.openxmlformats.org/drawingml/2006/main">
                  <a:graphicData uri="http://schemas.microsoft.com/office/word/2010/wordprocessingShape">
                    <wps:wsp>
                      <wps:cNvCnPr/>
                      <wps:spPr>
                        <a:xfrm flipV="1">
                          <a:off x="0" y="0"/>
                          <a:ext cx="361150" cy="2305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4BE887" id="Straight Connector 224" o:spid="_x0000_s1026" style="position:absolute;flip:y;z-index:251755520;visibility:visible;mso-wrap-style:square;mso-wrap-distance-left:9pt;mso-wrap-distance-top:0;mso-wrap-distance-right:9pt;mso-wrap-distance-bottom:0;mso-position-horizontal:absolute;mso-position-horizontal-relative:text;mso-position-vertical:absolute;mso-position-vertical-relative:text" from="242.9pt,82.9pt" to="271.35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" strokecolor="#4579b8 [3044]"/>
            </w:pict>
          </mc:Fallback>
        </mc:AlternateContent>
      </w:r>
      <w:r>
        <w:rPr>
          <w:noProof/>
        </w:rPr>
        <mc:AlternateContent>
          <mc:Choice Requires="wps">
            <w:drawing>
              <wp:anchor distT="0" distB="0" distL="114300" distR="114300" simplePos="0" relativeHeight="251754496" behindDoc="0" locked="0" layoutInCell="1" allowOverlap="1" wp14:anchorId="265B62C8" wp14:editId="1AE9508D">
                <wp:simplePos x="0" y="0"/>
                <wp:positionH relativeFrom="column">
                  <wp:posOffset>3422597</wp:posOffset>
                </wp:positionH>
                <wp:positionV relativeFrom="paragraph">
                  <wp:posOffset>983556</wp:posOffset>
                </wp:positionV>
                <wp:extent cx="100469" cy="107576"/>
                <wp:effectExtent l="0" t="0" r="13970" b="26035"/>
                <wp:wrapNone/>
                <wp:docPr id="223" name="Flowchart: Connector 223"/>
                <wp:cNvGraphicFramePr/>
                <a:graphic xmlns:a="http://schemas.openxmlformats.org/drawingml/2006/main">
                  <a:graphicData uri="http://schemas.microsoft.com/office/word/2010/wordprocessingShape">
                    <wps:wsp>
                      <wps:cNvSpPr/>
                      <wps:spPr>
                        <a:xfrm flipH="1">
                          <a:off x="0" y="0"/>
                          <a:ext cx="100469" cy="107576"/>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A0953" id="Flowchart: Connector 223" o:spid="_x0000_s1026" type="#_x0000_t120" style="position:absolute;margin-left:269.5pt;margin-top:77.45pt;width:7.9pt;height:8.45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" fillcolor="#4f81bd [3204]" strokecolor="#243f60 [1604]" strokeweight="2pt"/>
            </w:pict>
          </mc:Fallback>
        </mc:AlternateContent>
      </w:r>
      <w:r>
        <w:rPr>
          <w:noProof/>
        </w:rPr>
        <mc:AlternateContent>
          <mc:Choice Requires="wps">
            <w:drawing>
              <wp:anchor distT="0" distB="0" distL="114300" distR="114300" simplePos="0" relativeHeight="251752448" behindDoc="0" locked="0" layoutInCell="1" allowOverlap="1" wp14:anchorId="03C3E60D" wp14:editId="0D5D3660">
                <wp:simplePos x="0" y="0"/>
                <wp:positionH relativeFrom="column">
                  <wp:posOffset>3000087</wp:posOffset>
                </wp:positionH>
                <wp:positionV relativeFrom="paragraph">
                  <wp:posOffset>1022003</wp:posOffset>
                </wp:positionV>
                <wp:extent cx="69156" cy="76840"/>
                <wp:effectExtent l="0" t="0" r="26670" b="18415"/>
                <wp:wrapNone/>
                <wp:docPr id="221" name="Flowchart: Connector 221"/>
                <wp:cNvGraphicFramePr/>
                <a:graphic xmlns:a="http://schemas.openxmlformats.org/drawingml/2006/main">
                  <a:graphicData uri="http://schemas.microsoft.com/office/word/2010/wordprocessingShape">
                    <wps:wsp>
                      <wps:cNvSpPr/>
                      <wps:spPr>
                        <a:xfrm>
                          <a:off x="0" y="0"/>
                          <a:ext cx="69156" cy="7684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66DDB1" id="Flowchart: Connector 221" o:spid="_x0000_s1026" type="#_x0000_t120" style="position:absolute;margin-left:236.25pt;margin-top:80.45pt;width:5.45pt;height:6.0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" fillcolor="#4f81bd [3204]" strokecolor="#243f60 [1604]" strokeweight="2pt"/>
            </w:pict>
          </mc:Fallback>
        </mc:AlternateContent>
      </w:r>
      <w:r w:rsidRPr="00343D00">
        <w:rPr>
          <w:noProof/>
        </w:rPr>
        <w:drawing>
          <wp:inline distT="0" distB="0" distL="0" distR="0" wp14:anchorId="4BFBB673" wp14:editId="12932EC0">
            <wp:extent cx="2365882" cy="1406050"/>
            <wp:effectExtent l="0" t="0" r="0" b="381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b="40912"/>
                    <a:stretch/>
                  </pic:blipFill>
                  <pic:spPr bwMode="auto">
                    <a:xfrm>
                      <a:off x="0" y="0"/>
                      <a:ext cx="2399106" cy="1425795"/>
                    </a:xfrm>
                    <a:prstGeom prst="rect">
                      <a:avLst/>
                    </a:prstGeom>
                    <a:ln>
                      <a:noFill/>
                    </a:ln>
                    <a:extLst>
                      <a:ext uri="{53640926-AAD7-44D8-BBD7-CCE9431645EC}">
                        <a14:shadowObscured xmlns:a14="http://schemas.microsoft.com/office/drawing/2010/main"/>
                      </a:ext>
                    </a:extLst>
                  </pic:spPr>
                </pic:pic>
              </a:graphicData>
            </a:graphic>
          </wp:inline>
        </w:drawing>
      </w:r>
      <w:r w:rsidRPr="00343D00">
        <w:rPr>
          <w:noProof/>
        </w:rPr>
        <w:drawing>
          <wp:inline distT="0" distB="0" distL="0" distR="0" wp14:anchorId="33752E7A" wp14:editId="3184D709">
            <wp:extent cx="2151529" cy="1430766"/>
            <wp:effectExtent l="0" t="0" r="127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63507" cy="1438732"/>
                    </a:xfrm>
                    <a:prstGeom prst="rect">
                      <a:avLst/>
                    </a:prstGeom>
                  </pic:spPr>
                </pic:pic>
              </a:graphicData>
            </a:graphic>
          </wp:inline>
        </w:drawing>
      </w:r>
    </w:p>
    <w:p w14:paraId="3204B819" w14:textId="5CA0F4C5" w:rsidR="008A72DB" w:rsidRDefault="008A72DB" w:rsidP="008A72DB">
      <w:pPr>
        <w:pStyle w:val="Caption"/>
        <w:jc w:val="both"/>
      </w:pPr>
      <w:bookmarkStart w:id="64" w:name="_Toc39602914"/>
      <w:r>
        <w:t xml:space="preserve">Figure </w:t>
      </w:r>
      <w:fldSimple w:instr=" SEQ Figure \* ARABIC ">
        <w:r w:rsidR="00CE67F2">
          <w:rPr>
            <w:noProof/>
          </w:rPr>
          <w:t>33</w:t>
        </w:r>
      </w:fldSimple>
      <w:r>
        <w:t xml:space="preserve"> The needle and position of markers </w:t>
      </w:r>
      <w:r w:rsidRPr="00776E0B">
        <w:t>(B. Braun Surgical S.A., n.d.)</w:t>
      </w:r>
      <w:bookmarkEnd w:id="64"/>
    </w:p>
    <w:p w14:paraId="7A176049" w14:textId="77777777" w:rsidR="008A72DB" w:rsidRPr="00D332D1" w:rsidRDefault="008A72DB" w:rsidP="008A72DB">
      <w:pPr>
        <w:keepNext/>
        <w:ind w:firstLine="0"/>
      </w:pPr>
      <w:r>
        <w:rPr>
          <w:noProof/>
        </w:rPr>
        <mc:AlternateContent>
          <mc:Choice Requires="wps">
            <w:drawing>
              <wp:inline distT="0" distB="0" distL="0" distR="0" wp14:anchorId="503A5081" wp14:editId="682F55B4">
                <wp:extent cx="307340" cy="307340"/>
                <wp:effectExtent l="0" t="0" r="0" b="0"/>
                <wp:docPr id="219" name="Rectangle 2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5C2910" id="Rectangle 219"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" filled="f" stroked="f">
                <o:lock v:ext="edit" aspectratio="t"/>
                <w10:anchorlock/>
              </v:rect>
            </w:pict>
          </mc:Fallback>
        </mc:AlternateContent>
      </w:r>
      <w:r w:rsidRPr="00D332D1">
        <w:rPr>
          <w:u w:val="single"/>
        </w:rPr>
        <w:t>Langenbeck retractor</w:t>
      </w:r>
    </w:p>
    <w:p w14:paraId="3B9E9E72" w14:textId="5B36AA2F" w:rsidR="008A72DB" w:rsidRPr="00D332D1" w:rsidRDefault="008A72DB" w:rsidP="008A72DB">
      <w:pPr>
        <w:rPr>
          <w:u w:val="single"/>
        </w:rPr>
      </w:pPr>
      <w:r w:rsidRPr="00D332D1">
        <w:t xml:space="preserve">Langenbeck retractor </w:t>
      </w:r>
      <w:r w:rsidR="00D332D1" w:rsidRPr="00D332D1">
        <w:t xml:space="preserve">designed by, Bernhard </w:t>
      </w:r>
      <w:r w:rsidR="000270EA">
        <w:t>is</w:t>
      </w:r>
      <w:r w:rsidRPr="00D332D1">
        <w:t xml:space="preserve"> used to retract soft tissues and wound edges </w:t>
      </w:r>
      <w:proofErr w:type="gramStart"/>
      <w:r w:rsidRPr="00D332D1">
        <w:t>in order to</w:t>
      </w:r>
      <w:proofErr w:type="gramEnd"/>
      <w:r w:rsidRPr="00D332D1">
        <w:t xml:space="preserve"> visualize deeper structures. </w:t>
      </w:r>
      <w:r w:rsidR="00D332D1" w:rsidRPr="00D332D1">
        <w:t>The</w:t>
      </w:r>
      <w:r w:rsidRPr="00D332D1">
        <w:t xml:space="preserve"> long teardrop handle </w:t>
      </w:r>
      <w:r w:rsidR="00D332D1" w:rsidRPr="00D332D1">
        <w:t>has a</w:t>
      </w:r>
      <w:r w:rsidRPr="00D332D1">
        <w:t xml:space="preserve"> central fenestration for enhanced grips. The long neck provides </w:t>
      </w:r>
      <w:r w:rsidR="00D332D1" w:rsidRPr="00D332D1">
        <w:t>additional</w:t>
      </w:r>
      <w:r w:rsidRPr="00D332D1">
        <w:t xml:space="preserve"> reach without </w:t>
      </w:r>
      <w:r w:rsidR="00D332D1" w:rsidRPr="00D332D1">
        <w:t>concealing</w:t>
      </w:r>
      <w:r w:rsidRPr="00D332D1">
        <w:t xml:space="preserve"> the surgical view, </w:t>
      </w:r>
    </w:p>
    <w:p w14:paraId="4F314345" w14:textId="77777777" w:rsidR="008A72DB" w:rsidRDefault="008A72DB" w:rsidP="008A72DB">
      <w:pPr>
        <w:rPr>
          <w:u w:val="single"/>
        </w:rPr>
      </w:pPr>
    </w:p>
    <w:p w14:paraId="203DE47D" w14:textId="159F44EB" w:rsidR="008A72DB" w:rsidRDefault="008A72DB" w:rsidP="002A3B13">
      <w:pPr>
        <w:ind w:firstLine="0"/>
        <w:rPr>
          <w:u w:val="single"/>
        </w:rPr>
      </w:pPr>
    </w:p>
    <w:p w14:paraId="1A239C4D" w14:textId="44F206ED" w:rsidR="008A72DB" w:rsidRDefault="008A72DB" w:rsidP="002A3B13">
      <w:pPr>
        <w:ind w:firstLine="0"/>
        <w:rPr>
          <w:u w:val="single"/>
        </w:rPr>
      </w:pPr>
    </w:p>
    <w:p w14:paraId="14009648" w14:textId="44EFC58B" w:rsidR="008A72DB" w:rsidRDefault="008A72DB" w:rsidP="002A3B13">
      <w:pPr>
        <w:ind w:firstLine="0"/>
        <w:rPr>
          <w:u w:val="single"/>
        </w:rPr>
      </w:pPr>
    </w:p>
    <w:p w14:paraId="3D7A373E" w14:textId="2FA7AAF3" w:rsidR="008A72DB" w:rsidRDefault="008A72DB" w:rsidP="002A3B13">
      <w:pPr>
        <w:ind w:firstLine="0"/>
        <w:rPr>
          <w:u w:val="single"/>
        </w:rPr>
      </w:pPr>
    </w:p>
    <w:p w14:paraId="4E5603A5" w14:textId="58094ECB" w:rsidR="008A72DB" w:rsidRDefault="008A72DB" w:rsidP="002A3B13">
      <w:pPr>
        <w:ind w:firstLine="0"/>
        <w:rPr>
          <w:u w:val="single"/>
        </w:rPr>
      </w:pPr>
    </w:p>
    <w:p w14:paraId="7820B9C7" w14:textId="15C4272E" w:rsidR="008A72DB" w:rsidRDefault="008A72DB" w:rsidP="002A3B13">
      <w:pPr>
        <w:ind w:firstLine="0"/>
        <w:rPr>
          <w:u w:val="single"/>
        </w:rPr>
      </w:pPr>
    </w:p>
    <w:p w14:paraId="211FD71F" w14:textId="2B691158" w:rsidR="008A72DB" w:rsidRDefault="008A72DB" w:rsidP="002A3B13">
      <w:pPr>
        <w:ind w:firstLine="0"/>
        <w:rPr>
          <w:u w:val="single"/>
        </w:rPr>
      </w:pPr>
    </w:p>
    <w:p w14:paraId="78CB1A68" w14:textId="0A08A9DF" w:rsidR="008A72DB" w:rsidRDefault="008A72DB" w:rsidP="002A3B13">
      <w:pPr>
        <w:ind w:firstLine="0"/>
        <w:rPr>
          <w:u w:val="single"/>
        </w:rPr>
      </w:pPr>
    </w:p>
    <w:p w14:paraId="09698750" w14:textId="4CCEE482" w:rsidR="008A72DB" w:rsidRDefault="008A72DB" w:rsidP="002A3B13">
      <w:pPr>
        <w:ind w:firstLine="0"/>
        <w:rPr>
          <w:u w:val="single"/>
        </w:rPr>
      </w:pPr>
    </w:p>
    <w:p w14:paraId="38212BB0" w14:textId="77777777" w:rsidR="008A72DB" w:rsidRDefault="008A72DB" w:rsidP="002A3B13">
      <w:pPr>
        <w:ind w:firstLine="0"/>
        <w:rPr>
          <w:u w:val="single"/>
        </w:rPr>
      </w:pPr>
    </w:p>
    <w:p w14:paraId="462149A7" w14:textId="12B42426" w:rsidR="00304E9B" w:rsidRDefault="00304E9B" w:rsidP="002A3B13">
      <w:pPr>
        <w:ind w:firstLine="0"/>
        <w:rPr>
          <w:u w:val="single"/>
        </w:rPr>
      </w:pPr>
    </w:p>
    <w:p w14:paraId="23DB93CF" w14:textId="7D0B7716" w:rsidR="00304E9B" w:rsidRDefault="00304E9B" w:rsidP="002A3B13">
      <w:pPr>
        <w:ind w:firstLine="0"/>
        <w:rPr>
          <w:u w:val="single"/>
        </w:rPr>
      </w:pPr>
    </w:p>
    <w:p w14:paraId="3BE48F23" w14:textId="73FA0C82" w:rsidR="00304E9B" w:rsidRDefault="00304E9B" w:rsidP="002A3B13">
      <w:pPr>
        <w:ind w:firstLine="0"/>
        <w:rPr>
          <w:u w:val="single"/>
        </w:rPr>
      </w:pPr>
    </w:p>
    <w:p w14:paraId="5ABECE5C" w14:textId="132412DD" w:rsidR="00304E9B" w:rsidRDefault="00304E9B" w:rsidP="002A3B13">
      <w:pPr>
        <w:ind w:firstLine="0"/>
        <w:rPr>
          <w:u w:val="single"/>
        </w:rPr>
      </w:pPr>
    </w:p>
    <w:p w14:paraId="69F47370" w14:textId="3B955243" w:rsidR="00304E9B" w:rsidRDefault="00304E9B" w:rsidP="002A3B13">
      <w:pPr>
        <w:ind w:firstLine="0"/>
        <w:rPr>
          <w:u w:val="single"/>
        </w:rPr>
      </w:pPr>
    </w:p>
    <w:p w14:paraId="6A81A5B6" w14:textId="797B13A0" w:rsidR="00D332D1" w:rsidRDefault="00D332D1" w:rsidP="002A3B13">
      <w:pPr>
        <w:ind w:firstLine="0"/>
        <w:rPr>
          <w:u w:val="single"/>
        </w:rPr>
      </w:pPr>
    </w:p>
    <w:p w14:paraId="01ACE288" w14:textId="5E4D1650" w:rsidR="00D332D1" w:rsidRDefault="00D332D1" w:rsidP="002A3B13">
      <w:pPr>
        <w:ind w:firstLine="0"/>
        <w:rPr>
          <w:u w:val="single"/>
        </w:rPr>
      </w:pPr>
    </w:p>
    <w:p w14:paraId="4E5DF665" w14:textId="5C1D51A6" w:rsidR="00D332D1" w:rsidRDefault="00D332D1" w:rsidP="002A3B13">
      <w:pPr>
        <w:ind w:firstLine="0"/>
        <w:rPr>
          <w:u w:val="single"/>
        </w:rPr>
      </w:pPr>
    </w:p>
    <w:p w14:paraId="6BD23B39" w14:textId="3C102AA8" w:rsidR="00D332D1" w:rsidRDefault="00D332D1" w:rsidP="002A3B13">
      <w:pPr>
        <w:ind w:firstLine="0"/>
        <w:rPr>
          <w:u w:val="single"/>
        </w:rPr>
      </w:pPr>
    </w:p>
    <w:p w14:paraId="4615494C" w14:textId="507BE955" w:rsidR="002A3B13" w:rsidRDefault="002A3B13" w:rsidP="002A3B13">
      <w:pPr>
        <w:ind w:firstLine="0"/>
        <w:rPr>
          <w:u w:val="single"/>
        </w:rPr>
      </w:pPr>
    </w:p>
    <w:p w14:paraId="3CB33A85" w14:textId="471CCC8C" w:rsidR="000270EA" w:rsidRDefault="000270EA" w:rsidP="002A3B13">
      <w:pPr>
        <w:ind w:firstLine="0"/>
        <w:rPr>
          <w:u w:val="single"/>
        </w:rPr>
      </w:pPr>
    </w:p>
    <w:p w14:paraId="36DFEA08" w14:textId="5338A4E6" w:rsidR="000270EA" w:rsidRDefault="000270EA" w:rsidP="002A3B13">
      <w:pPr>
        <w:ind w:firstLine="0"/>
        <w:rPr>
          <w:u w:val="single"/>
        </w:rPr>
      </w:pPr>
    </w:p>
    <w:p w14:paraId="3F1AE5EB" w14:textId="1D6C97CF" w:rsidR="000270EA" w:rsidRDefault="000270EA" w:rsidP="002A3B13">
      <w:pPr>
        <w:ind w:firstLine="0"/>
        <w:rPr>
          <w:u w:val="single"/>
        </w:rPr>
      </w:pPr>
    </w:p>
    <w:p w14:paraId="6A0893D3" w14:textId="421C7156" w:rsidR="000270EA" w:rsidRDefault="000270EA" w:rsidP="002A3B13">
      <w:pPr>
        <w:ind w:firstLine="0"/>
        <w:rPr>
          <w:u w:val="single"/>
        </w:rPr>
      </w:pPr>
    </w:p>
    <w:p w14:paraId="5834B806" w14:textId="21ABC1DE" w:rsidR="000270EA" w:rsidRDefault="000270EA" w:rsidP="002A3B13">
      <w:pPr>
        <w:ind w:firstLine="0"/>
        <w:rPr>
          <w:u w:val="single"/>
        </w:rPr>
      </w:pPr>
    </w:p>
    <w:p w14:paraId="553915B9" w14:textId="38504F9C" w:rsidR="000270EA" w:rsidRDefault="000270EA" w:rsidP="002A3B13">
      <w:pPr>
        <w:ind w:firstLine="0"/>
        <w:rPr>
          <w:u w:val="single"/>
        </w:rPr>
      </w:pPr>
    </w:p>
    <w:p w14:paraId="7C0AE318" w14:textId="41C49D6B" w:rsidR="000270EA" w:rsidRDefault="000270EA" w:rsidP="002A3B13">
      <w:pPr>
        <w:ind w:firstLine="0"/>
        <w:rPr>
          <w:u w:val="single"/>
        </w:rPr>
      </w:pPr>
    </w:p>
    <w:p w14:paraId="2ED7E1BF" w14:textId="56AAFEE9" w:rsidR="000270EA" w:rsidRDefault="000270EA" w:rsidP="002A3B13">
      <w:pPr>
        <w:ind w:firstLine="0"/>
        <w:rPr>
          <w:u w:val="single"/>
        </w:rPr>
      </w:pPr>
    </w:p>
    <w:p w14:paraId="79021EC9" w14:textId="4632113A" w:rsidR="000270EA" w:rsidRDefault="000270EA" w:rsidP="002A3B13">
      <w:pPr>
        <w:ind w:firstLine="0"/>
        <w:rPr>
          <w:u w:val="single"/>
        </w:rPr>
      </w:pPr>
    </w:p>
    <w:p w14:paraId="09CBBE48" w14:textId="770D1C9F" w:rsidR="000270EA" w:rsidRDefault="000270EA" w:rsidP="002A3B13">
      <w:pPr>
        <w:ind w:firstLine="0"/>
        <w:rPr>
          <w:u w:val="single"/>
        </w:rPr>
      </w:pPr>
    </w:p>
    <w:p w14:paraId="4D0FEC68" w14:textId="3096FD3A" w:rsidR="000270EA" w:rsidRDefault="000270EA" w:rsidP="002A3B13">
      <w:pPr>
        <w:ind w:firstLine="0"/>
        <w:rPr>
          <w:u w:val="single"/>
        </w:rPr>
      </w:pPr>
    </w:p>
    <w:p w14:paraId="2B7D5710" w14:textId="275CEBE4" w:rsidR="002A3E7A" w:rsidRDefault="002A3E7A" w:rsidP="002A3B13">
      <w:pPr>
        <w:ind w:firstLine="0"/>
        <w:rPr>
          <w:u w:val="single"/>
        </w:rPr>
      </w:pPr>
    </w:p>
    <w:p w14:paraId="32D253C9" w14:textId="0178EBBD" w:rsidR="002A3E7A" w:rsidRDefault="002A3E7A" w:rsidP="002A3B13">
      <w:pPr>
        <w:ind w:firstLine="0"/>
        <w:rPr>
          <w:u w:val="single"/>
        </w:rPr>
      </w:pPr>
    </w:p>
    <w:p w14:paraId="16F86DD5" w14:textId="5E44A7D4" w:rsidR="002A3E7A" w:rsidRDefault="002A3E7A" w:rsidP="002A3B13">
      <w:pPr>
        <w:ind w:firstLine="0"/>
        <w:rPr>
          <w:u w:val="single"/>
        </w:rPr>
      </w:pPr>
    </w:p>
    <w:p w14:paraId="0AE74596" w14:textId="77777777" w:rsidR="002A3E7A" w:rsidRDefault="002A3E7A" w:rsidP="002A3B13">
      <w:pPr>
        <w:ind w:firstLine="0"/>
        <w:rPr>
          <w:u w:val="single"/>
        </w:rPr>
      </w:pPr>
    </w:p>
    <w:p w14:paraId="6AA50EF0" w14:textId="77777777" w:rsidR="000270EA" w:rsidRPr="000F4D3C" w:rsidRDefault="000270EA" w:rsidP="002A3B13">
      <w:pPr>
        <w:ind w:firstLine="0"/>
        <w:rPr>
          <w:u w:val="single"/>
        </w:rPr>
      </w:pPr>
    </w:p>
    <w:p w14:paraId="7B40302B" w14:textId="72DCA77D" w:rsidR="000F4D3C" w:rsidRPr="008A72DB" w:rsidRDefault="004149E8" w:rsidP="00823645">
      <w:pPr>
        <w:rPr>
          <w:b/>
          <w:bCs/>
          <w:u w:val="single"/>
        </w:rPr>
      </w:pPr>
      <w:r w:rsidRPr="008A72DB">
        <w:rPr>
          <w:b/>
          <w:bCs/>
          <w:u w:val="single"/>
        </w:rPr>
        <w:t xml:space="preserve">Section </w:t>
      </w:r>
      <w:r w:rsidR="00856BBD">
        <w:rPr>
          <w:b/>
          <w:bCs/>
          <w:u w:val="single"/>
        </w:rPr>
        <w:t>C</w:t>
      </w:r>
    </w:p>
    <w:p w14:paraId="6884EA4A" w14:textId="281F96BB" w:rsidR="004149E8" w:rsidRDefault="004149E8" w:rsidP="00823645">
      <w:pPr>
        <w:rPr>
          <w:u w:val="single"/>
        </w:rPr>
      </w:pPr>
      <w:r>
        <w:rPr>
          <w:u w:val="single"/>
        </w:rPr>
        <w:t>The 5 instrument</w:t>
      </w:r>
      <w:r w:rsidR="002A3E7A">
        <w:rPr>
          <w:u w:val="single"/>
        </w:rPr>
        <w:t>s</w:t>
      </w:r>
      <w:r>
        <w:rPr>
          <w:u w:val="single"/>
        </w:rPr>
        <w:t>/tools trials</w:t>
      </w:r>
    </w:p>
    <w:p w14:paraId="07F26269" w14:textId="6847C8F4" w:rsidR="00E31B3B" w:rsidRPr="002A3E7A" w:rsidRDefault="002A3E7A" w:rsidP="00823645">
      <w:r>
        <w:t xml:space="preserve">NOTE: </w:t>
      </w:r>
      <w:r w:rsidRPr="002A3E7A">
        <w:t>This sample of the large data set.</w:t>
      </w:r>
      <w:r w:rsidR="00053FF3">
        <w:t xml:space="preserve"> </w:t>
      </w:r>
      <w:r w:rsidRPr="002A3E7A">
        <w:t>If more information is needed please refer to logbook data set section</w:t>
      </w:r>
    </w:p>
    <w:p w14:paraId="4E1CFEB6" w14:textId="77777777" w:rsidR="004149E8" w:rsidRDefault="004149E8" w:rsidP="00823645">
      <w:pPr>
        <w:rPr>
          <w:u w:val="single"/>
        </w:rPr>
      </w:pPr>
      <w:r>
        <w:rPr>
          <w:u w:val="single"/>
        </w:rPr>
        <w:t>Method 1</w:t>
      </w:r>
    </w:p>
    <w:p w14:paraId="2ACAE3A3" w14:textId="6E9F74B2" w:rsidR="004149E8" w:rsidRDefault="002A3E7A" w:rsidP="00823645">
      <w:pPr>
        <w:rPr>
          <w:u w:val="single"/>
        </w:rPr>
      </w:pPr>
      <w:r>
        <w:rPr>
          <w:u w:val="single"/>
        </w:rPr>
        <w:t>A</w:t>
      </w:r>
      <w:r w:rsidR="004149E8">
        <w:rPr>
          <w:u w:val="single"/>
        </w:rPr>
        <w:t>rm</w:t>
      </w:r>
      <w:r>
        <w:rPr>
          <w:u w:val="single"/>
        </w:rPr>
        <w:t xml:space="preserve"> angles</w:t>
      </w:r>
    </w:p>
    <w:p w14:paraId="448BA1A8" w14:textId="0FD71237" w:rsidR="004149E8" w:rsidRDefault="002A3E7A" w:rsidP="00823645">
      <w:pPr>
        <w:rPr>
          <w:u w:val="single"/>
        </w:rPr>
      </w:pPr>
      <w:r>
        <w:rPr>
          <w:u w:val="single"/>
        </w:rPr>
        <w:t xml:space="preserve">trial </w:t>
      </w:r>
      <w:r w:rsidR="004149E8">
        <w:rPr>
          <w:u w:val="single"/>
        </w:rPr>
        <w:t>1</w:t>
      </w:r>
    </w:p>
    <w:p w14:paraId="48E277DC" w14:textId="12D1FD2C" w:rsidR="002A3E7A" w:rsidRDefault="002A3E7A" w:rsidP="00823645">
      <w:pPr>
        <w:rPr>
          <w:u w:val="single"/>
        </w:rPr>
      </w:pPr>
      <w:r w:rsidRPr="002A3E7A">
        <w:rPr>
          <w:noProof/>
        </w:rPr>
        <w:drawing>
          <wp:inline distT="0" distB="0" distL="0" distR="0" wp14:anchorId="36CF19E2" wp14:editId="50DC6159">
            <wp:extent cx="5760085" cy="63214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60085" cy="6321425"/>
                    </a:xfrm>
                    <a:prstGeom prst="rect">
                      <a:avLst/>
                    </a:prstGeom>
                    <a:noFill/>
                    <a:ln>
                      <a:noFill/>
                    </a:ln>
                  </pic:spPr>
                </pic:pic>
              </a:graphicData>
            </a:graphic>
          </wp:inline>
        </w:drawing>
      </w:r>
    </w:p>
    <w:p w14:paraId="5350EE6D" w14:textId="77777777" w:rsidR="00E31B3B" w:rsidRDefault="00E31B3B" w:rsidP="00E31B3B">
      <w:pPr>
        <w:ind w:firstLine="0"/>
        <w:rPr>
          <w:u w:val="single"/>
        </w:rPr>
      </w:pPr>
      <w:r>
        <w:rPr>
          <w:noProof/>
          <w:u w:val="single"/>
        </w:rPr>
        <w:lastRenderedPageBreak/>
        <w:drawing>
          <wp:inline distT="0" distB="0" distL="0" distR="0" wp14:anchorId="5AF22F4F" wp14:editId="180DD141">
            <wp:extent cx="4584700" cy="27495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84700" cy="2749550"/>
                    </a:xfrm>
                    <a:prstGeom prst="rect">
                      <a:avLst/>
                    </a:prstGeom>
                    <a:noFill/>
                  </pic:spPr>
                </pic:pic>
              </a:graphicData>
            </a:graphic>
          </wp:inline>
        </w:drawing>
      </w:r>
    </w:p>
    <w:p w14:paraId="62D7BC37" w14:textId="77777777" w:rsidR="00E31B3B" w:rsidRDefault="00E31B3B" w:rsidP="00E31B3B">
      <w:pPr>
        <w:ind w:firstLine="0"/>
        <w:rPr>
          <w:u w:val="single"/>
        </w:rPr>
      </w:pPr>
    </w:p>
    <w:p w14:paraId="095C640C" w14:textId="77777777" w:rsidR="00E31B3B" w:rsidRPr="00910C06" w:rsidRDefault="00E31B3B" w:rsidP="00E31B3B">
      <w:pPr>
        <w:ind w:firstLine="0"/>
      </w:pPr>
      <w:r w:rsidRPr="00910C06">
        <w:t xml:space="preserve">Angular velocity = </w:t>
      </w:r>
      <w:r>
        <w:t>(</w:t>
      </w:r>
      <w:r w:rsidRPr="00910C06">
        <w:t>(final angle) - (initial angle)</w:t>
      </w:r>
      <w:r>
        <w:t>)</w:t>
      </w:r>
      <w:r w:rsidRPr="00910C06">
        <w:t xml:space="preserve"> / time = change in position/time</w:t>
      </w:r>
    </w:p>
    <w:p w14:paraId="3876E093" w14:textId="77777777" w:rsidR="00E31B3B" w:rsidRDefault="00E31B3B" w:rsidP="00E31B3B">
      <w:pPr>
        <w:ind w:firstLine="0"/>
        <w:rPr>
          <w:u w:val="single"/>
        </w:rPr>
      </w:pPr>
    </w:p>
    <w:p w14:paraId="4392346E" w14:textId="77777777" w:rsidR="00E31B3B" w:rsidRDefault="00E31B3B" w:rsidP="00E31B3B">
      <w:pPr>
        <w:ind w:firstLine="0"/>
      </w:pPr>
      <w:r w:rsidRPr="00B47646">
        <w:t>The graph above demonstrates how increasing velocity</w:t>
      </w:r>
      <w:r>
        <w:t xml:space="preserve"> </w:t>
      </w:r>
      <w:r w:rsidRPr="00B47646">
        <w:t xml:space="preserve">(gradient value) </w:t>
      </w:r>
      <w:r>
        <w:t xml:space="preserve">at certain times </w:t>
      </w:r>
      <w:r w:rsidRPr="00B47646">
        <w:t>caused a greater change in displacement</w:t>
      </w:r>
      <w:r>
        <w:t xml:space="preserve"> (change in degrees)</w:t>
      </w:r>
      <w:r w:rsidRPr="00B47646">
        <w:t>.</w:t>
      </w:r>
      <w:r>
        <w:t xml:space="preserve"> This can be seen in from the 2 to 3 seconds where they are a steep gradient of 150-120=130. The point of this experiment was to reduce this change and maintain a fixed position. This means the velocity will be reduced in the second trial</w:t>
      </w:r>
    </w:p>
    <w:p w14:paraId="3BC581C6" w14:textId="46F87598" w:rsidR="004149E8" w:rsidRDefault="004149E8" w:rsidP="00823645">
      <w:pPr>
        <w:rPr>
          <w:u w:val="single"/>
        </w:rPr>
      </w:pPr>
    </w:p>
    <w:p w14:paraId="44C422F5" w14:textId="79B08E47" w:rsidR="00ED6FD3" w:rsidRDefault="00ED6FD3" w:rsidP="00823645">
      <w:pPr>
        <w:rPr>
          <w:u w:val="single"/>
        </w:rPr>
      </w:pPr>
    </w:p>
    <w:p w14:paraId="054F3BCC" w14:textId="16507B35" w:rsidR="00ED6FD3" w:rsidRDefault="00ED6FD3" w:rsidP="00823645">
      <w:pPr>
        <w:rPr>
          <w:u w:val="single"/>
        </w:rPr>
      </w:pPr>
    </w:p>
    <w:p w14:paraId="28936FAE" w14:textId="4C20AC61" w:rsidR="00ED6FD3" w:rsidRDefault="00ED6FD3" w:rsidP="00823645">
      <w:pPr>
        <w:rPr>
          <w:u w:val="single"/>
        </w:rPr>
      </w:pPr>
    </w:p>
    <w:p w14:paraId="1C81E2D4" w14:textId="6158EFC1" w:rsidR="00ED6FD3" w:rsidRDefault="00ED6FD3" w:rsidP="00823645">
      <w:pPr>
        <w:rPr>
          <w:u w:val="single"/>
        </w:rPr>
      </w:pPr>
    </w:p>
    <w:p w14:paraId="2BF2AADD" w14:textId="1146BC19" w:rsidR="00ED6FD3" w:rsidRDefault="00ED6FD3" w:rsidP="00823645">
      <w:pPr>
        <w:rPr>
          <w:u w:val="single"/>
        </w:rPr>
      </w:pPr>
    </w:p>
    <w:p w14:paraId="61AAC2AD" w14:textId="6CF4C2BD" w:rsidR="00ED6FD3" w:rsidRDefault="00ED6FD3" w:rsidP="00823645">
      <w:pPr>
        <w:rPr>
          <w:u w:val="single"/>
        </w:rPr>
      </w:pPr>
    </w:p>
    <w:p w14:paraId="04DFABE6" w14:textId="219115AD" w:rsidR="00ED6FD3" w:rsidRDefault="00ED6FD3" w:rsidP="00823645">
      <w:pPr>
        <w:rPr>
          <w:u w:val="single"/>
        </w:rPr>
      </w:pPr>
    </w:p>
    <w:p w14:paraId="55F940F3" w14:textId="56F2BABD" w:rsidR="00ED6FD3" w:rsidRDefault="00ED6FD3" w:rsidP="00823645">
      <w:pPr>
        <w:rPr>
          <w:u w:val="single"/>
        </w:rPr>
      </w:pPr>
    </w:p>
    <w:p w14:paraId="38F2C3F9" w14:textId="2A5DE5D7" w:rsidR="00ED6FD3" w:rsidRDefault="00ED6FD3" w:rsidP="00823645">
      <w:pPr>
        <w:rPr>
          <w:u w:val="single"/>
        </w:rPr>
      </w:pPr>
    </w:p>
    <w:p w14:paraId="6F47450A" w14:textId="7DE43748" w:rsidR="00ED6FD3" w:rsidRDefault="00ED6FD3" w:rsidP="00823645">
      <w:pPr>
        <w:rPr>
          <w:u w:val="single"/>
        </w:rPr>
      </w:pPr>
    </w:p>
    <w:p w14:paraId="3729B10E" w14:textId="557A2F24" w:rsidR="00ED6FD3" w:rsidRDefault="00ED6FD3" w:rsidP="00823645">
      <w:pPr>
        <w:rPr>
          <w:u w:val="single"/>
        </w:rPr>
      </w:pPr>
    </w:p>
    <w:p w14:paraId="4B6F55BD" w14:textId="1B99A3D4" w:rsidR="00ED6FD3" w:rsidRDefault="00ED6FD3" w:rsidP="00823645">
      <w:pPr>
        <w:rPr>
          <w:u w:val="single"/>
        </w:rPr>
      </w:pPr>
    </w:p>
    <w:p w14:paraId="702EBC00" w14:textId="54809875" w:rsidR="00ED6FD3" w:rsidRDefault="00ED6FD3" w:rsidP="00823645">
      <w:pPr>
        <w:rPr>
          <w:u w:val="single"/>
        </w:rPr>
      </w:pPr>
    </w:p>
    <w:p w14:paraId="6465ADF9" w14:textId="3EFD05AD" w:rsidR="00ED6FD3" w:rsidRDefault="00ED6FD3" w:rsidP="00823645">
      <w:pPr>
        <w:rPr>
          <w:u w:val="single"/>
        </w:rPr>
      </w:pPr>
    </w:p>
    <w:p w14:paraId="0BCF9C30" w14:textId="23D815C4" w:rsidR="00ED6FD3" w:rsidRDefault="00ED6FD3" w:rsidP="00823645">
      <w:pPr>
        <w:rPr>
          <w:u w:val="single"/>
        </w:rPr>
      </w:pPr>
    </w:p>
    <w:p w14:paraId="2CA12C4F" w14:textId="77777777" w:rsidR="00ED6FD3" w:rsidRDefault="00ED6FD3" w:rsidP="00823645">
      <w:pPr>
        <w:rPr>
          <w:u w:val="single"/>
        </w:rPr>
      </w:pPr>
    </w:p>
    <w:p w14:paraId="2310574F" w14:textId="27A484AF" w:rsidR="004149E8" w:rsidRDefault="00E31B3B" w:rsidP="00823645">
      <w:pPr>
        <w:rPr>
          <w:u w:val="single"/>
        </w:rPr>
      </w:pPr>
      <w:r>
        <w:rPr>
          <w:u w:val="single"/>
        </w:rPr>
        <w:t xml:space="preserve">Trial </w:t>
      </w:r>
      <w:r w:rsidR="004149E8">
        <w:rPr>
          <w:u w:val="single"/>
        </w:rPr>
        <w:t>2</w:t>
      </w:r>
    </w:p>
    <w:p w14:paraId="44F22506" w14:textId="7AFDA173" w:rsidR="004149E8" w:rsidRDefault="00ED6FD3" w:rsidP="00823645">
      <w:pPr>
        <w:rPr>
          <w:u w:val="single"/>
        </w:rPr>
      </w:pPr>
      <w:r w:rsidRPr="00ED6FD3">
        <w:rPr>
          <w:noProof/>
        </w:rPr>
        <w:drawing>
          <wp:inline distT="0" distB="0" distL="0" distR="0" wp14:anchorId="6ACA8DCE" wp14:editId="64DEDF12">
            <wp:extent cx="5760085" cy="56483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60085" cy="5648325"/>
                    </a:xfrm>
                    <a:prstGeom prst="rect">
                      <a:avLst/>
                    </a:prstGeom>
                    <a:noFill/>
                    <a:ln>
                      <a:noFill/>
                    </a:ln>
                  </pic:spPr>
                </pic:pic>
              </a:graphicData>
            </a:graphic>
          </wp:inline>
        </w:drawing>
      </w:r>
    </w:p>
    <w:p w14:paraId="263C9582" w14:textId="524155DD" w:rsidR="00ED6FD3" w:rsidRDefault="00ED6FD3" w:rsidP="00ED6FD3">
      <w:pPr>
        <w:rPr>
          <w:u w:val="single"/>
        </w:rPr>
      </w:pPr>
      <w:r>
        <w:rPr>
          <w:noProof/>
          <w:u w:val="single"/>
        </w:rPr>
        <w:drawing>
          <wp:inline distT="0" distB="0" distL="0" distR="0" wp14:anchorId="0FB17CE2" wp14:editId="647A6984">
            <wp:extent cx="4584700" cy="2755900"/>
            <wp:effectExtent l="0" t="0" r="6350" b="63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8834148" w14:textId="1B76AAEC" w:rsidR="004149E8" w:rsidRDefault="002A3E7A" w:rsidP="00823645">
      <w:pPr>
        <w:rPr>
          <w:u w:val="single"/>
        </w:rPr>
      </w:pPr>
      <w:r>
        <w:rPr>
          <w:u w:val="single"/>
        </w:rPr>
        <w:lastRenderedPageBreak/>
        <w:t xml:space="preserve">Trial </w:t>
      </w:r>
      <w:r w:rsidR="004149E8">
        <w:rPr>
          <w:u w:val="single"/>
        </w:rPr>
        <w:t>3</w:t>
      </w:r>
    </w:p>
    <w:p w14:paraId="7E6C226C" w14:textId="2F613696" w:rsidR="004149E8" w:rsidRDefault="00ED6FD3" w:rsidP="00823645">
      <w:pPr>
        <w:rPr>
          <w:u w:val="single"/>
        </w:rPr>
      </w:pPr>
      <w:r w:rsidRPr="00ED6FD3">
        <w:rPr>
          <w:noProof/>
        </w:rPr>
        <w:drawing>
          <wp:inline distT="0" distB="0" distL="0" distR="0" wp14:anchorId="72A5A7D5" wp14:editId="0D7861E7">
            <wp:extent cx="4419600" cy="5057775"/>
            <wp:effectExtent l="0" t="0" r="0" b="952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19600" cy="5057775"/>
                    </a:xfrm>
                    <a:prstGeom prst="rect">
                      <a:avLst/>
                    </a:prstGeom>
                    <a:noFill/>
                    <a:ln>
                      <a:noFill/>
                    </a:ln>
                  </pic:spPr>
                </pic:pic>
              </a:graphicData>
            </a:graphic>
          </wp:inline>
        </w:drawing>
      </w:r>
    </w:p>
    <w:p w14:paraId="3F77EE83" w14:textId="77BBA58B" w:rsidR="00ED6FD3" w:rsidRDefault="00ED6FD3" w:rsidP="00823645">
      <w:pPr>
        <w:rPr>
          <w:u w:val="single"/>
        </w:rPr>
      </w:pPr>
    </w:p>
    <w:p w14:paraId="74CAB8BC" w14:textId="45D2AC81" w:rsidR="00ED6FD3" w:rsidRDefault="00ED6FD3" w:rsidP="00823645">
      <w:pPr>
        <w:rPr>
          <w:u w:val="single"/>
        </w:rPr>
      </w:pPr>
      <w:r>
        <w:rPr>
          <w:noProof/>
          <w:u w:val="single"/>
        </w:rPr>
        <w:drawing>
          <wp:inline distT="0" distB="0" distL="0" distR="0" wp14:anchorId="0A7B1FB4" wp14:editId="3401D845">
            <wp:extent cx="4584700" cy="2749550"/>
            <wp:effectExtent l="0" t="0" r="635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84700" cy="2749550"/>
                    </a:xfrm>
                    <a:prstGeom prst="rect">
                      <a:avLst/>
                    </a:prstGeom>
                    <a:noFill/>
                  </pic:spPr>
                </pic:pic>
              </a:graphicData>
            </a:graphic>
          </wp:inline>
        </w:drawing>
      </w:r>
    </w:p>
    <w:p w14:paraId="62BC7A4F" w14:textId="7EC30CA1" w:rsidR="00ED6FD3" w:rsidRDefault="00ED6FD3" w:rsidP="00823645">
      <w:pPr>
        <w:rPr>
          <w:u w:val="single"/>
        </w:rPr>
      </w:pPr>
    </w:p>
    <w:p w14:paraId="1BC87B7F" w14:textId="5E7E0CDF" w:rsidR="00ED6FD3" w:rsidRDefault="00ED6FD3" w:rsidP="00823645">
      <w:pPr>
        <w:rPr>
          <w:u w:val="single"/>
        </w:rPr>
      </w:pPr>
    </w:p>
    <w:p w14:paraId="5411937B" w14:textId="77777777" w:rsidR="00ED6FD3" w:rsidRDefault="00ED6FD3" w:rsidP="00823645">
      <w:pPr>
        <w:rPr>
          <w:u w:val="single"/>
        </w:rPr>
      </w:pPr>
    </w:p>
    <w:p w14:paraId="15717D14" w14:textId="497B1A59" w:rsidR="004149E8" w:rsidRDefault="004149E8" w:rsidP="00823645">
      <w:pPr>
        <w:rPr>
          <w:u w:val="single"/>
        </w:rPr>
      </w:pPr>
      <w:r>
        <w:rPr>
          <w:u w:val="single"/>
        </w:rPr>
        <w:t>Sca</w:t>
      </w:r>
      <w:r w:rsidR="00ED6FD3">
        <w:rPr>
          <w:u w:val="single"/>
        </w:rPr>
        <w:t>l</w:t>
      </w:r>
      <w:r>
        <w:rPr>
          <w:u w:val="single"/>
        </w:rPr>
        <w:t>pel</w:t>
      </w:r>
      <w:r w:rsidR="002A3E7A">
        <w:rPr>
          <w:u w:val="single"/>
        </w:rPr>
        <w:t xml:space="preserve"> angles</w:t>
      </w:r>
    </w:p>
    <w:p w14:paraId="3DD814D9" w14:textId="485B9C19" w:rsidR="004149E8" w:rsidRDefault="002A3E7A" w:rsidP="00823645">
      <w:pPr>
        <w:rPr>
          <w:u w:val="single"/>
        </w:rPr>
      </w:pPr>
      <w:r>
        <w:rPr>
          <w:u w:val="single"/>
        </w:rPr>
        <w:t xml:space="preserve">Trial </w:t>
      </w:r>
      <w:r w:rsidR="004149E8">
        <w:rPr>
          <w:u w:val="single"/>
        </w:rPr>
        <w:t>1</w:t>
      </w:r>
    </w:p>
    <w:p w14:paraId="7D803F86" w14:textId="3097EECF" w:rsidR="00ED6FD3" w:rsidRDefault="00ED6FD3" w:rsidP="00823645">
      <w:pPr>
        <w:rPr>
          <w:u w:val="single"/>
        </w:rPr>
      </w:pPr>
      <w:r w:rsidRPr="00ED6FD3">
        <w:rPr>
          <w:noProof/>
        </w:rPr>
        <w:drawing>
          <wp:inline distT="0" distB="0" distL="0" distR="0" wp14:anchorId="78FEFC2F" wp14:editId="1B074F6A">
            <wp:extent cx="5760085" cy="504825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60085" cy="5048250"/>
                    </a:xfrm>
                    <a:prstGeom prst="rect">
                      <a:avLst/>
                    </a:prstGeom>
                    <a:noFill/>
                    <a:ln>
                      <a:noFill/>
                    </a:ln>
                  </pic:spPr>
                </pic:pic>
              </a:graphicData>
            </a:graphic>
          </wp:inline>
        </w:drawing>
      </w:r>
    </w:p>
    <w:p w14:paraId="051ED085" w14:textId="20125062" w:rsidR="00ED6FD3" w:rsidRDefault="00ED6FD3" w:rsidP="00823645">
      <w:pPr>
        <w:rPr>
          <w:u w:val="single"/>
        </w:rPr>
      </w:pPr>
      <w:r>
        <w:rPr>
          <w:noProof/>
          <w:u w:val="single"/>
        </w:rPr>
        <w:drawing>
          <wp:inline distT="0" distB="0" distL="0" distR="0" wp14:anchorId="0B57FFB2" wp14:editId="0A9F65D5">
            <wp:extent cx="4584700" cy="2755900"/>
            <wp:effectExtent l="0" t="0" r="6350" b="63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09E3978F" w14:textId="77777777" w:rsidR="00ED6FD3" w:rsidRDefault="00ED6FD3" w:rsidP="00ED6FD3">
      <w:pPr>
        <w:ind w:firstLine="0"/>
        <w:rPr>
          <w:u w:val="single"/>
        </w:rPr>
      </w:pPr>
    </w:p>
    <w:p w14:paraId="25A4A598" w14:textId="043BA770" w:rsidR="004149E8" w:rsidRDefault="002A3E7A" w:rsidP="00823645">
      <w:pPr>
        <w:rPr>
          <w:u w:val="single"/>
        </w:rPr>
      </w:pPr>
      <w:r>
        <w:rPr>
          <w:u w:val="single"/>
        </w:rPr>
        <w:lastRenderedPageBreak/>
        <w:t xml:space="preserve">Trial </w:t>
      </w:r>
      <w:r w:rsidR="004149E8">
        <w:rPr>
          <w:u w:val="single"/>
        </w:rPr>
        <w:t>2</w:t>
      </w:r>
    </w:p>
    <w:p w14:paraId="7F933745" w14:textId="0C23777F" w:rsidR="00ED6FD3" w:rsidRDefault="00ED6FD3" w:rsidP="00823645">
      <w:pPr>
        <w:rPr>
          <w:u w:val="single"/>
        </w:rPr>
      </w:pPr>
      <w:r w:rsidRPr="00ED6FD3">
        <w:rPr>
          <w:noProof/>
        </w:rPr>
        <w:drawing>
          <wp:inline distT="0" distB="0" distL="0" distR="0" wp14:anchorId="47AC0692" wp14:editId="26B07218">
            <wp:extent cx="5760085" cy="474345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0085" cy="4743450"/>
                    </a:xfrm>
                    <a:prstGeom prst="rect">
                      <a:avLst/>
                    </a:prstGeom>
                    <a:noFill/>
                    <a:ln>
                      <a:noFill/>
                    </a:ln>
                  </pic:spPr>
                </pic:pic>
              </a:graphicData>
            </a:graphic>
          </wp:inline>
        </w:drawing>
      </w:r>
    </w:p>
    <w:p w14:paraId="6F9DDE12" w14:textId="11A1BD17" w:rsidR="00ED6FD3" w:rsidRDefault="00ED6FD3" w:rsidP="00823645">
      <w:pPr>
        <w:rPr>
          <w:u w:val="single"/>
        </w:rPr>
      </w:pPr>
      <w:r>
        <w:rPr>
          <w:noProof/>
        </w:rPr>
        <w:drawing>
          <wp:inline distT="0" distB="0" distL="0" distR="0" wp14:anchorId="04DFDBB9" wp14:editId="1AFCFCCF">
            <wp:extent cx="4572000" cy="2743200"/>
            <wp:effectExtent l="0" t="0" r="0" b="0"/>
            <wp:docPr id="264" name="Chart 264">
              <a:extLst xmlns:a="http://schemas.openxmlformats.org/drawingml/2006/main">
                <a:ext uri="{FF2B5EF4-FFF2-40B4-BE49-F238E27FC236}">
                  <a16:creationId xmlns:a16="http://schemas.microsoft.com/office/drawing/2014/main" id="{D14D5492-2552-4EBE-8D96-17BC0A6D80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4D24580" w14:textId="77777777" w:rsidR="00ED6FD3" w:rsidRDefault="00ED6FD3" w:rsidP="00823645">
      <w:pPr>
        <w:rPr>
          <w:u w:val="single"/>
        </w:rPr>
      </w:pPr>
    </w:p>
    <w:p w14:paraId="31CEE8B3" w14:textId="77777777" w:rsidR="00ED6FD3" w:rsidRDefault="00ED6FD3" w:rsidP="00823645">
      <w:pPr>
        <w:rPr>
          <w:u w:val="single"/>
        </w:rPr>
      </w:pPr>
    </w:p>
    <w:p w14:paraId="05693CB7" w14:textId="77777777" w:rsidR="00ED6FD3" w:rsidRDefault="00ED6FD3" w:rsidP="00823645">
      <w:pPr>
        <w:rPr>
          <w:u w:val="single"/>
        </w:rPr>
      </w:pPr>
    </w:p>
    <w:p w14:paraId="4CF201A8" w14:textId="77777777" w:rsidR="00ED6FD3" w:rsidRDefault="00ED6FD3" w:rsidP="00823645">
      <w:pPr>
        <w:rPr>
          <w:u w:val="single"/>
        </w:rPr>
      </w:pPr>
    </w:p>
    <w:p w14:paraId="0E981AC5" w14:textId="77777777" w:rsidR="00ED6FD3" w:rsidRDefault="00ED6FD3" w:rsidP="00823645">
      <w:pPr>
        <w:rPr>
          <w:u w:val="single"/>
        </w:rPr>
      </w:pPr>
    </w:p>
    <w:p w14:paraId="38718D1D" w14:textId="570C514F" w:rsidR="004149E8" w:rsidRDefault="002A3E7A" w:rsidP="00823645">
      <w:pPr>
        <w:rPr>
          <w:u w:val="single"/>
        </w:rPr>
      </w:pPr>
      <w:r>
        <w:rPr>
          <w:u w:val="single"/>
        </w:rPr>
        <w:t xml:space="preserve">Trial </w:t>
      </w:r>
      <w:r w:rsidR="004149E8">
        <w:rPr>
          <w:u w:val="single"/>
        </w:rPr>
        <w:t>3</w:t>
      </w:r>
    </w:p>
    <w:p w14:paraId="13BC1A21" w14:textId="56FED47A" w:rsidR="002A3E7A" w:rsidRDefault="00ED6FD3" w:rsidP="00823645">
      <w:pPr>
        <w:rPr>
          <w:u w:val="single"/>
        </w:rPr>
      </w:pPr>
      <w:r w:rsidRPr="00ED6FD3">
        <w:rPr>
          <w:noProof/>
        </w:rPr>
        <w:drawing>
          <wp:inline distT="0" distB="0" distL="0" distR="0" wp14:anchorId="4DDC39C3" wp14:editId="57A66239">
            <wp:extent cx="5760085" cy="4886325"/>
            <wp:effectExtent l="0" t="0" r="0"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60085" cy="4886325"/>
                    </a:xfrm>
                    <a:prstGeom prst="rect">
                      <a:avLst/>
                    </a:prstGeom>
                    <a:noFill/>
                    <a:ln>
                      <a:noFill/>
                    </a:ln>
                  </pic:spPr>
                </pic:pic>
              </a:graphicData>
            </a:graphic>
          </wp:inline>
        </w:drawing>
      </w:r>
    </w:p>
    <w:p w14:paraId="4B13C82C" w14:textId="77777777" w:rsidR="002A3E7A" w:rsidRDefault="002A3E7A" w:rsidP="00823645">
      <w:pPr>
        <w:rPr>
          <w:u w:val="single"/>
        </w:rPr>
      </w:pPr>
    </w:p>
    <w:p w14:paraId="35655FC1" w14:textId="77777777" w:rsidR="00ED6FD3" w:rsidRDefault="00ED6FD3" w:rsidP="00823645">
      <w:pPr>
        <w:rPr>
          <w:u w:val="single"/>
        </w:rPr>
      </w:pPr>
    </w:p>
    <w:p w14:paraId="66CD5050" w14:textId="04FE83EB" w:rsidR="00ED6FD3" w:rsidRDefault="00ED6FD3" w:rsidP="00823645">
      <w:pPr>
        <w:rPr>
          <w:u w:val="single"/>
        </w:rPr>
      </w:pPr>
      <w:r>
        <w:rPr>
          <w:noProof/>
          <w:u w:val="single"/>
        </w:rPr>
        <w:drawing>
          <wp:inline distT="0" distB="0" distL="0" distR="0" wp14:anchorId="3317781B" wp14:editId="26678451">
            <wp:extent cx="4584700" cy="2755900"/>
            <wp:effectExtent l="0" t="0" r="6350" b="635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6A43FBC" w14:textId="77777777" w:rsidR="00ED6FD3" w:rsidRDefault="00ED6FD3" w:rsidP="00ED6FD3">
      <w:pPr>
        <w:ind w:firstLine="0"/>
        <w:rPr>
          <w:u w:val="single"/>
        </w:rPr>
      </w:pPr>
    </w:p>
    <w:p w14:paraId="773F63A7" w14:textId="5E2E70A5" w:rsidR="004149E8" w:rsidRDefault="004149E8" w:rsidP="00823645">
      <w:pPr>
        <w:rPr>
          <w:u w:val="single"/>
        </w:rPr>
      </w:pPr>
      <w:r>
        <w:rPr>
          <w:u w:val="single"/>
        </w:rPr>
        <w:lastRenderedPageBreak/>
        <w:t>Method 2</w:t>
      </w:r>
    </w:p>
    <w:p w14:paraId="67312095" w14:textId="523BCCCD" w:rsidR="004149E8" w:rsidRDefault="004149E8" w:rsidP="00823645">
      <w:pPr>
        <w:rPr>
          <w:u w:val="single"/>
        </w:rPr>
      </w:pPr>
      <w:r>
        <w:rPr>
          <w:u w:val="single"/>
        </w:rPr>
        <w:t>Arm</w:t>
      </w:r>
      <w:r w:rsidR="002A3E7A">
        <w:rPr>
          <w:u w:val="single"/>
        </w:rPr>
        <w:t xml:space="preserve"> angles</w:t>
      </w:r>
    </w:p>
    <w:p w14:paraId="62BBEF76" w14:textId="31EF8906" w:rsidR="004149E8" w:rsidRDefault="002A3E7A" w:rsidP="00823645">
      <w:pPr>
        <w:rPr>
          <w:u w:val="single"/>
        </w:rPr>
      </w:pPr>
      <w:r>
        <w:rPr>
          <w:u w:val="single"/>
        </w:rPr>
        <w:t xml:space="preserve">Trial </w:t>
      </w:r>
      <w:r w:rsidR="004149E8">
        <w:rPr>
          <w:u w:val="single"/>
        </w:rPr>
        <w:t>1</w:t>
      </w:r>
    </w:p>
    <w:p w14:paraId="4D687236" w14:textId="33FE410F" w:rsidR="00ED6FD3" w:rsidRDefault="00ED6FD3" w:rsidP="00823645">
      <w:pPr>
        <w:rPr>
          <w:u w:val="single"/>
        </w:rPr>
      </w:pPr>
      <w:r w:rsidRPr="00ED6FD3">
        <w:rPr>
          <w:noProof/>
        </w:rPr>
        <w:drawing>
          <wp:inline distT="0" distB="0" distL="0" distR="0" wp14:anchorId="75884080" wp14:editId="5D112B3A">
            <wp:extent cx="5760085" cy="51625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60085" cy="5162550"/>
                    </a:xfrm>
                    <a:prstGeom prst="rect">
                      <a:avLst/>
                    </a:prstGeom>
                    <a:noFill/>
                    <a:ln>
                      <a:noFill/>
                    </a:ln>
                  </pic:spPr>
                </pic:pic>
              </a:graphicData>
            </a:graphic>
          </wp:inline>
        </w:drawing>
      </w:r>
    </w:p>
    <w:p w14:paraId="3C12AEA5" w14:textId="50D8C9FF" w:rsidR="00ED6FD3" w:rsidRDefault="00ED6FD3" w:rsidP="00823645">
      <w:pPr>
        <w:rPr>
          <w:u w:val="single"/>
        </w:rPr>
      </w:pPr>
    </w:p>
    <w:p w14:paraId="27CA2224" w14:textId="6629065D" w:rsidR="00ED6FD3" w:rsidRDefault="00ED6FD3" w:rsidP="00823645">
      <w:pPr>
        <w:rPr>
          <w:u w:val="single"/>
        </w:rPr>
      </w:pPr>
      <w:r>
        <w:rPr>
          <w:noProof/>
          <w:u w:val="single"/>
        </w:rPr>
        <w:drawing>
          <wp:inline distT="0" distB="0" distL="0" distR="0" wp14:anchorId="6C9F9CA4" wp14:editId="652F6455">
            <wp:extent cx="4584700" cy="2755900"/>
            <wp:effectExtent l="0" t="0" r="6350" b="635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8681FE6" w14:textId="77777777" w:rsidR="00ED6FD3" w:rsidRDefault="00ED6FD3" w:rsidP="00ED6FD3">
      <w:pPr>
        <w:ind w:firstLine="0"/>
        <w:rPr>
          <w:u w:val="single"/>
        </w:rPr>
      </w:pPr>
    </w:p>
    <w:p w14:paraId="5EDE5AF5" w14:textId="66D7DEB2" w:rsidR="004149E8" w:rsidRDefault="002A3E7A" w:rsidP="00823645">
      <w:pPr>
        <w:rPr>
          <w:u w:val="single"/>
        </w:rPr>
      </w:pPr>
      <w:r>
        <w:rPr>
          <w:u w:val="single"/>
        </w:rPr>
        <w:t xml:space="preserve">Trial </w:t>
      </w:r>
      <w:r w:rsidR="004149E8">
        <w:rPr>
          <w:u w:val="single"/>
        </w:rPr>
        <w:t>2</w:t>
      </w:r>
    </w:p>
    <w:p w14:paraId="028734F9" w14:textId="6BCB5314" w:rsidR="00ED6FD3" w:rsidRDefault="00ED6FD3" w:rsidP="00823645">
      <w:pPr>
        <w:rPr>
          <w:u w:val="single"/>
        </w:rPr>
      </w:pPr>
      <w:r w:rsidRPr="00ED6FD3">
        <w:rPr>
          <w:noProof/>
        </w:rPr>
        <w:drawing>
          <wp:inline distT="0" distB="0" distL="0" distR="0" wp14:anchorId="6ABCD0C0" wp14:editId="6B95E1C8">
            <wp:extent cx="5760085" cy="550545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0085" cy="5505450"/>
                    </a:xfrm>
                    <a:prstGeom prst="rect">
                      <a:avLst/>
                    </a:prstGeom>
                    <a:noFill/>
                    <a:ln>
                      <a:noFill/>
                    </a:ln>
                  </pic:spPr>
                </pic:pic>
              </a:graphicData>
            </a:graphic>
          </wp:inline>
        </w:drawing>
      </w:r>
    </w:p>
    <w:p w14:paraId="1A7A6227" w14:textId="3AD8D74C" w:rsidR="00ED6FD3" w:rsidRDefault="00ED6FD3" w:rsidP="00ED6FD3">
      <w:pPr>
        <w:rPr>
          <w:u w:val="single"/>
        </w:rPr>
      </w:pPr>
      <w:r>
        <w:rPr>
          <w:noProof/>
          <w:u w:val="single"/>
        </w:rPr>
        <w:drawing>
          <wp:inline distT="0" distB="0" distL="0" distR="0" wp14:anchorId="672A021E" wp14:editId="6B4C39CA">
            <wp:extent cx="4584700" cy="2755900"/>
            <wp:effectExtent l="0" t="0" r="6350" b="635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35441B9" w14:textId="5794968F" w:rsidR="004149E8" w:rsidRDefault="002A3E7A" w:rsidP="00823645">
      <w:pPr>
        <w:rPr>
          <w:u w:val="single"/>
        </w:rPr>
      </w:pPr>
      <w:r>
        <w:rPr>
          <w:u w:val="single"/>
        </w:rPr>
        <w:lastRenderedPageBreak/>
        <w:t xml:space="preserve">Trial </w:t>
      </w:r>
      <w:r w:rsidR="004149E8">
        <w:rPr>
          <w:u w:val="single"/>
        </w:rPr>
        <w:t>3</w:t>
      </w:r>
    </w:p>
    <w:p w14:paraId="7A60CC27" w14:textId="035AAE96" w:rsidR="002A3E7A" w:rsidRDefault="00ED6FD3" w:rsidP="00823645">
      <w:pPr>
        <w:rPr>
          <w:u w:val="single"/>
        </w:rPr>
      </w:pPr>
      <w:r w:rsidRPr="00ED6FD3">
        <w:rPr>
          <w:noProof/>
        </w:rPr>
        <w:drawing>
          <wp:inline distT="0" distB="0" distL="0" distR="0" wp14:anchorId="5B366CF9" wp14:editId="62D31940">
            <wp:extent cx="5760085" cy="50006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60085" cy="5000625"/>
                    </a:xfrm>
                    <a:prstGeom prst="rect">
                      <a:avLst/>
                    </a:prstGeom>
                    <a:noFill/>
                    <a:ln>
                      <a:noFill/>
                    </a:ln>
                  </pic:spPr>
                </pic:pic>
              </a:graphicData>
            </a:graphic>
          </wp:inline>
        </w:drawing>
      </w:r>
    </w:p>
    <w:p w14:paraId="48E87474" w14:textId="7E60FCD7" w:rsidR="00ED6FD3" w:rsidRDefault="00ED6FD3" w:rsidP="00823645">
      <w:pPr>
        <w:rPr>
          <w:u w:val="single"/>
        </w:rPr>
      </w:pPr>
    </w:p>
    <w:p w14:paraId="7B618C2D" w14:textId="4AA3B3AC" w:rsidR="00ED6FD3" w:rsidRDefault="00ED6FD3" w:rsidP="00ED6FD3">
      <w:pPr>
        <w:rPr>
          <w:u w:val="single"/>
        </w:rPr>
      </w:pPr>
      <w:r>
        <w:rPr>
          <w:noProof/>
          <w:u w:val="single"/>
        </w:rPr>
        <w:drawing>
          <wp:inline distT="0" distB="0" distL="0" distR="0" wp14:anchorId="06F880C3" wp14:editId="3C4AA04C">
            <wp:extent cx="4584700" cy="3322320"/>
            <wp:effectExtent l="0" t="0" r="635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84700" cy="3322320"/>
                    </a:xfrm>
                    <a:prstGeom prst="rect">
                      <a:avLst/>
                    </a:prstGeom>
                    <a:noFill/>
                  </pic:spPr>
                </pic:pic>
              </a:graphicData>
            </a:graphic>
          </wp:inline>
        </w:drawing>
      </w:r>
    </w:p>
    <w:p w14:paraId="226A0C15" w14:textId="7641948E" w:rsidR="004149E8" w:rsidRDefault="004149E8" w:rsidP="00823645">
      <w:pPr>
        <w:rPr>
          <w:u w:val="single"/>
        </w:rPr>
      </w:pPr>
      <w:r>
        <w:rPr>
          <w:u w:val="single"/>
        </w:rPr>
        <w:lastRenderedPageBreak/>
        <w:t>Sca</w:t>
      </w:r>
      <w:r w:rsidR="00ED6FD3">
        <w:rPr>
          <w:u w:val="single"/>
        </w:rPr>
        <w:t>l</w:t>
      </w:r>
      <w:r>
        <w:rPr>
          <w:u w:val="single"/>
        </w:rPr>
        <w:t>pel</w:t>
      </w:r>
      <w:r w:rsidR="002A3E7A">
        <w:rPr>
          <w:u w:val="single"/>
        </w:rPr>
        <w:t xml:space="preserve"> angles</w:t>
      </w:r>
    </w:p>
    <w:p w14:paraId="2CBE0161" w14:textId="6BDDD45E" w:rsidR="002A3E7A" w:rsidRDefault="002A3E7A" w:rsidP="002A3E7A">
      <w:pPr>
        <w:rPr>
          <w:u w:val="single"/>
        </w:rPr>
      </w:pPr>
      <w:r>
        <w:rPr>
          <w:u w:val="single"/>
        </w:rPr>
        <w:t>Trial 1</w:t>
      </w:r>
    </w:p>
    <w:p w14:paraId="382911A9" w14:textId="2AB58FCA" w:rsidR="00ED6FD3" w:rsidRDefault="00ED6FD3" w:rsidP="002A3E7A">
      <w:pPr>
        <w:rPr>
          <w:u w:val="single"/>
        </w:rPr>
      </w:pPr>
      <w:r w:rsidRPr="00ED6FD3">
        <w:rPr>
          <w:noProof/>
        </w:rPr>
        <w:drawing>
          <wp:inline distT="0" distB="0" distL="0" distR="0" wp14:anchorId="1897611F" wp14:editId="0299E8C9">
            <wp:extent cx="5760085" cy="5248275"/>
            <wp:effectExtent l="0" t="0" r="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60085" cy="5248275"/>
                    </a:xfrm>
                    <a:prstGeom prst="rect">
                      <a:avLst/>
                    </a:prstGeom>
                    <a:noFill/>
                    <a:ln>
                      <a:noFill/>
                    </a:ln>
                  </pic:spPr>
                </pic:pic>
              </a:graphicData>
            </a:graphic>
          </wp:inline>
        </w:drawing>
      </w:r>
    </w:p>
    <w:p w14:paraId="4AE3240C" w14:textId="47BF6B3F" w:rsidR="00ED6FD3" w:rsidRDefault="00ED6FD3" w:rsidP="002A3E7A">
      <w:pPr>
        <w:rPr>
          <w:u w:val="single"/>
        </w:rPr>
      </w:pPr>
      <w:r>
        <w:rPr>
          <w:noProof/>
          <w:u w:val="single"/>
        </w:rPr>
        <w:drawing>
          <wp:inline distT="0" distB="0" distL="0" distR="0" wp14:anchorId="553DBCE4" wp14:editId="1CAD8476">
            <wp:extent cx="4584700" cy="2755900"/>
            <wp:effectExtent l="0" t="0" r="6350" b="635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1588450" w14:textId="77777777" w:rsidR="00ED6FD3" w:rsidRDefault="00ED6FD3" w:rsidP="002A3E7A">
      <w:pPr>
        <w:rPr>
          <w:u w:val="single"/>
        </w:rPr>
      </w:pPr>
    </w:p>
    <w:p w14:paraId="5D9E9D7E" w14:textId="77777777" w:rsidR="00ED6FD3" w:rsidRDefault="00ED6FD3" w:rsidP="00ED6FD3">
      <w:pPr>
        <w:ind w:firstLine="0"/>
        <w:rPr>
          <w:u w:val="single"/>
        </w:rPr>
      </w:pPr>
    </w:p>
    <w:p w14:paraId="1047A5EE" w14:textId="4B238B36" w:rsidR="002A3E7A" w:rsidRDefault="002A3E7A" w:rsidP="002A3E7A">
      <w:pPr>
        <w:rPr>
          <w:u w:val="single"/>
        </w:rPr>
      </w:pPr>
      <w:r>
        <w:rPr>
          <w:u w:val="single"/>
        </w:rPr>
        <w:t>Trial 2</w:t>
      </w:r>
    </w:p>
    <w:p w14:paraId="2DA0807E" w14:textId="7A560EE1" w:rsidR="00ED6FD3" w:rsidRDefault="00ED6FD3" w:rsidP="002A3E7A">
      <w:pPr>
        <w:rPr>
          <w:u w:val="single"/>
        </w:rPr>
      </w:pPr>
      <w:r w:rsidRPr="00ED6FD3">
        <w:rPr>
          <w:noProof/>
        </w:rPr>
        <w:drawing>
          <wp:inline distT="0" distB="0" distL="0" distR="0" wp14:anchorId="7E31DE4E" wp14:editId="5E946775">
            <wp:extent cx="5760085" cy="5572125"/>
            <wp:effectExtent l="0" t="0" r="0"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60085" cy="5572125"/>
                    </a:xfrm>
                    <a:prstGeom prst="rect">
                      <a:avLst/>
                    </a:prstGeom>
                    <a:noFill/>
                    <a:ln>
                      <a:noFill/>
                    </a:ln>
                  </pic:spPr>
                </pic:pic>
              </a:graphicData>
            </a:graphic>
          </wp:inline>
        </w:drawing>
      </w:r>
    </w:p>
    <w:p w14:paraId="30B43A4C" w14:textId="63DC53E7" w:rsidR="00ED6FD3" w:rsidRDefault="001A26BF" w:rsidP="001A26BF">
      <w:pPr>
        <w:rPr>
          <w:u w:val="single"/>
        </w:rPr>
      </w:pPr>
      <w:r>
        <w:rPr>
          <w:noProof/>
          <w:u w:val="single"/>
        </w:rPr>
        <w:drawing>
          <wp:inline distT="0" distB="0" distL="0" distR="0" wp14:anchorId="0C202354" wp14:editId="5B89C774">
            <wp:extent cx="4584700" cy="2755900"/>
            <wp:effectExtent l="0" t="0" r="635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7B55E13" w14:textId="77777777" w:rsidR="002A3E7A" w:rsidRDefault="002A3E7A" w:rsidP="002A3E7A">
      <w:pPr>
        <w:rPr>
          <w:u w:val="single"/>
        </w:rPr>
      </w:pPr>
      <w:r>
        <w:rPr>
          <w:u w:val="single"/>
        </w:rPr>
        <w:lastRenderedPageBreak/>
        <w:t>Trial 3</w:t>
      </w:r>
    </w:p>
    <w:p w14:paraId="595E4C1B" w14:textId="2DEACD29" w:rsidR="004149E8" w:rsidRDefault="001A26BF" w:rsidP="00823645">
      <w:pPr>
        <w:rPr>
          <w:u w:val="single"/>
        </w:rPr>
      </w:pPr>
      <w:r w:rsidRPr="001A26BF">
        <w:rPr>
          <w:noProof/>
        </w:rPr>
        <w:drawing>
          <wp:inline distT="0" distB="0" distL="0" distR="0" wp14:anchorId="19ED1456" wp14:editId="78CD8409">
            <wp:extent cx="5760085" cy="560070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60085" cy="5600700"/>
                    </a:xfrm>
                    <a:prstGeom prst="rect">
                      <a:avLst/>
                    </a:prstGeom>
                    <a:noFill/>
                    <a:ln>
                      <a:noFill/>
                    </a:ln>
                  </pic:spPr>
                </pic:pic>
              </a:graphicData>
            </a:graphic>
          </wp:inline>
        </w:drawing>
      </w:r>
    </w:p>
    <w:p w14:paraId="23CD72CB" w14:textId="3C110116" w:rsidR="001A26BF" w:rsidRDefault="001A26BF" w:rsidP="00823645">
      <w:pPr>
        <w:rPr>
          <w:u w:val="single"/>
        </w:rPr>
      </w:pPr>
      <w:r>
        <w:rPr>
          <w:noProof/>
          <w:u w:val="single"/>
        </w:rPr>
        <w:drawing>
          <wp:inline distT="0" distB="0" distL="0" distR="0" wp14:anchorId="10FFD66B" wp14:editId="7DEE5A74">
            <wp:extent cx="4584700" cy="2755900"/>
            <wp:effectExtent l="0" t="0" r="6350" b="635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BB24EF9" w14:textId="77777777" w:rsidR="001A26BF" w:rsidRDefault="001A26BF" w:rsidP="001A26BF">
      <w:pPr>
        <w:ind w:firstLine="0"/>
        <w:rPr>
          <w:u w:val="single"/>
        </w:rPr>
      </w:pPr>
    </w:p>
    <w:p w14:paraId="119A96C8" w14:textId="77777777" w:rsidR="004149E8" w:rsidRDefault="004149E8" w:rsidP="00823645">
      <w:pPr>
        <w:rPr>
          <w:u w:val="single"/>
        </w:rPr>
      </w:pPr>
      <w:r>
        <w:rPr>
          <w:u w:val="single"/>
        </w:rPr>
        <w:lastRenderedPageBreak/>
        <w:t>Method 3</w:t>
      </w:r>
    </w:p>
    <w:p w14:paraId="72972A81" w14:textId="4B348757" w:rsidR="004149E8" w:rsidRDefault="004149E8" w:rsidP="00823645">
      <w:pPr>
        <w:rPr>
          <w:u w:val="single"/>
        </w:rPr>
      </w:pPr>
      <w:r>
        <w:rPr>
          <w:u w:val="single"/>
        </w:rPr>
        <w:t>Arm</w:t>
      </w:r>
      <w:r w:rsidR="002A3E7A">
        <w:rPr>
          <w:u w:val="single"/>
        </w:rPr>
        <w:t xml:space="preserve"> angles</w:t>
      </w:r>
    </w:p>
    <w:p w14:paraId="19F81206" w14:textId="41EAFFD0" w:rsidR="002A3E7A" w:rsidRDefault="002A3E7A" w:rsidP="002A3E7A">
      <w:pPr>
        <w:rPr>
          <w:u w:val="single"/>
        </w:rPr>
      </w:pPr>
      <w:r>
        <w:rPr>
          <w:u w:val="single"/>
        </w:rPr>
        <w:t>Trial 1</w:t>
      </w:r>
    </w:p>
    <w:p w14:paraId="6F64B151" w14:textId="749B24CC" w:rsidR="001A26BF" w:rsidRDefault="001A26BF" w:rsidP="002A3E7A">
      <w:pPr>
        <w:rPr>
          <w:u w:val="single"/>
        </w:rPr>
      </w:pPr>
      <w:r w:rsidRPr="001A26BF">
        <w:rPr>
          <w:noProof/>
        </w:rPr>
        <w:drawing>
          <wp:inline distT="0" distB="0" distL="0" distR="0" wp14:anchorId="05A316BF" wp14:editId="4EE3FDDE">
            <wp:extent cx="5760085" cy="46863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60085" cy="4686300"/>
                    </a:xfrm>
                    <a:prstGeom prst="rect">
                      <a:avLst/>
                    </a:prstGeom>
                    <a:noFill/>
                    <a:ln>
                      <a:noFill/>
                    </a:ln>
                  </pic:spPr>
                </pic:pic>
              </a:graphicData>
            </a:graphic>
          </wp:inline>
        </w:drawing>
      </w:r>
    </w:p>
    <w:p w14:paraId="7EDFA2C9" w14:textId="05168FDD" w:rsidR="001A26BF" w:rsidRDefault="001A26BF" w:rsidP="002A3E7A">
      <w:pPr>
        <w:rPr>
          <w:u w:val="single"/>
        </w:rPr>
      </w:pPr>
      <w:r>
        <w:rPr>
          <w:noProof/>
          <w:u w:val="single"/>
        </w:rPr>
        <w:drawing>
          <wp:inline distT="0" distB="0" distL="0" distR="0" wp14:anchorId="327928AA" wp14:editId="797127F3">
            <wp:extent cx="4584700" cy="2755900"/>
            <wp:effectExtent l="0" t="0" r="6350" b="635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9686553" w14:textId="05D6B0D1" w:rsidR="001A26BF" w:rsidRDefault="001A26BF" w:rsidP="002A3E7A">
      <w:pPr>
        <w:rPr>
          <w:u w:val="single"/>
        </w:rPr>
      </w:pPr>
    </w:p>
    <w:p w14:paraId="624A9751" w14:textId="77777777" w:rsidR="001A26BF" w:rsidRDefault="001A26BF" w:rsidP="001A26BF">
      <w:pPr>
        <w:ind w:firstLine="0"/>
        <w:rPr>
          <w:u w:val="single"/>
        </w:rPr>
      </w:pPr>
    </w:p>
    <w:p w14:paraId="5CD8211B" w14:textId="7D91C0DE" w:rsidR="002A3E7A" w:rsidRDefault="002A3E7A" w:rsidP="002A3E7A">
      <w:pPr>
        <w:rPr>
          <w:u w:val="single"/>
        </w:rPr>
      </w:pPr>
      <w:r>
        <w:rPr>
          <w:u w:val="single"/>
        </w:rPr>
        <w:lastRenderedPageBreak/>
        <w:t>Trial 2</w:t>
      </w:r>
    </w:p>
    <w:p w14:paraId="5BA0F111" w14:textId="011FF5C8" w:rsidR="001A26BF" w:rsidRDefault="001A26BF" w:rsidP="002A3E7A">
      <w:pPr>
        <w:rPr>
          <w:u w:val="single"/>
        </w:rPr>
      </w:pPr>
      <w:r w:rsidRPr="001A26BF">
        <w:rPr>
          <w:noProof/>
        </w:rPr>
        <w:drawing>
          <wp:inline distT="0" distB="0" distL="0" distR="0" wp14:anchorId="1A80ACC2" wp14:editId="73F6369C">
            <wp:extent cx="5760085" cy="5324475"/>
            <wp:effectExtent l="0" t="0" r="0" b="952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60085" cy="5324475"/>
                    </a:xfrm>
                    <a:prstGeom prst="rect">
                      <a:avLst/>
                    </a:prstGeom>
                    <a:noFill/>
                    <a:ln>
                      <a:noFill/>
                    </a:ln>
                  </pic:spPr>
                </pic:pic>
              </a:graphicData>
            </a:graphic>
          </wp:inline>
        </w:drawing>
      </w:r>
    </w:p>
    <w:p w14:paraId="0FD973E9" w14:textId="7195E109" w:rsidR="001A26BF" w:rsidRDefault="001A26BF" w:rsidP="002A3E7A">
      <w:pPr>
        <w:rPr>
          <w:u w:val="single"/>
        </w:rPr>
      </w:pPr>
      <w:r>
        <w:rPr>
          <w:noProof/>
          <w:u w:val="single"/>
        </w:rPr>
        <w:drawing>
          <wp:inline distT="0" distB="0" distL="0" distR="0" wp14:anchorId="6946EA5B" wp14:editId="1590DDB3">
            <wp:extent cx="4584700" cy="2755900"/>
            <wp:effectExtent l="0" t="0" r="635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FBD5BDC" w14:textId="193028D5" w:rsidR="001A26BF" w:rsidRDefault="001A26BF" w:rsidP="002A3E7A">
      <w:pPr>
        <w:rPr>
          <w:u w:val="single"/>
        </w:rPr>
      </w:pPr>
    </w:p>
    <w:p w14:paraId="679B45B9" w14:textId="77777777" w:rsidR="001A26BF" w:rsidRDefault="001A26BF" w:rsidP="002A3E7A">
      <w:pPr>
        <w:rPr>
          <w:u w:val="single"/>
        </w:rPr>
      </w:pPr>
    </w:p>
    <w:p w14:paraId="12CB2B59" w14:textId="4900ED19" w:rsidR="001A26BF" w:rsidRDefault="002A3E7A" w:rsidP="001A26BF">
      <w:pPr>
        <w:rPr>
          <w:u w:val="single"/>
        </w:rPr>
      </w:pPr>
      <w:r>
        <w:rPr>
          <w:u w:val="single"/>
        </w:rPr>
        <w:lastRenderedPageBreak/>
        <w:t>Trial 3</w:t>
      </w:r>
    </w:p>
    <w:p w14:paraId="2FC514ED" w14:textId="1F0F6E87" w:rsidR="001A26BF" w:rsidRDefault="001A26BF" w:rsidP="002A3E7A">
      <w:pPr>
        <w:rPr>
          <w:u w:val="single"/>
        </w:rPr>
      </w:pPr>
      <w:r w:rsidRPr="001A26BF">
        <w:rPr>
          <w:noProof/>
        </w:rPr>
        <w:drawing>
          <wp:inline distT="0" distB="0" distL="0" distR="0" wp14:anchorId="58AB9E30" wp14:editId="5A404449">
            <wp:extent cx="5760085" cy="53911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60085" cy="5391150"/>
                    </a:xfrm>
                    <a:prstGeom prst="rect">
                      <a:avLst/>
                    </a:prstGeom>
                    <a:noFill/>
                    <a:ln>
                      <a:noFill/>
                    </a:ln>
                  </pic:spPr>
                </pic:pic>
              </a:graphicData>
            </a:graphic>
          </wp:inline>
        </w:drawing>
      </w:r>
    </w:p>
    <w:p w14:paraId="44C30150" w14:textId="06BD725B" w:rsidR="001A26BF" w:rsidRDefault="001A26BF" w:rsidP="002A3E7A">
      <w:pPr>
        <w:rPr>
          <w:u w:val="single"/>
        </w:rPr>
      </w:pPr>
    </w:p>
    <w:p w14:paraId="2CD8AEED" w14:textId="33AE5CC3" w:rsidR="001A26BF" w:rsidRDefault="001A26BF" w:rsidP="002A3E7A">
      <w:pPr>
        <w:rPr>
          <w:u w:val="single"/>
        </w:rPr>
      </w:pPr>
      <w:r>
        <w:rPr>
          <w:noProof/>
        </w:rPr>
        <w:drawing>
          <wp:inline distT="0" distB="0" distL="0" distR="0" wp14:anchorId="4329850C" wp14:editId="2AE1FFE4">
            <wp:extent cx="4572000" cy="2743200"/>
            <wp:effectExtent l="0" t="0" r="0" b="0"/>
            <wp:docPr id="110" name="Chart 110">
              <a:extLst xmlns:a="http://schemas.openxmlformats.org/drawingml/2006/main">
                <a:ext uri="{FF2B5EF4-FFF2-40B4-BE49-F238E27FC236}">
                  <a16:creationId xmlns:a16="http://schemas.microsoft.com/office/drawing/2014/main" id="{A8438187-A017-4F72-ACE7-7EE973A0CA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60E8A9AC" w14:textId="0950B412" w:rsidR="001A26BF" w:rsidRDefault="001A26BF" w:rsidP="002A3E7A">
      <w:pPr>
        <w:rPr>
          <w:u w:val="single"/>
        </w:rPr>
      </w:pPr>
    </w:p>
    <w:p w14:paraId="1E4D7826" w14:textId="6926AAC2" w:rsidR="001A26BF" w:rsidRDefault="004149E8" w:rsidP="001A26BF">
      <w:pPr>
        <w:ind w:firstLine="0"/>
        <w:rPr>
          <w:u w:val="single"/>
        </w:rPr>
      </w:pPr>
      <w:r>
        <w:rPr>
          <w:u w:val="single"/>
        </w:rPr>
        <w:lastRenderedPageBreak/>
        <w:t>Scissors</w:t>
      </w:r>
      <w:r w:rsidR="002A3E7A">
        <w:rPr>
          <w:u w:val="single"/>
        </w:rPr>
        <w:t xml:space="preserve"> angles</w:t>
      </w:r>
    </w:p>
    <w:p w14:paraId="1D8483DA" w14:textId="5FD3D067" w:rsidR="002A3E7A" w:rsidRDefault="002A3E7A" w:rsidP="002A3E7A">
      <w:pPr>
        <w:rPr>
          <w:u w:val="single"/>
        </w:rPr>
      </w:pPr>
      <w:r>
        <w:rPr>
          <w:u w:val="single"/>
        </w:rPr>
        <w:t>Trial 1</w:t>
      </w:r>
    </w:p>
    <w:p w14:paraId="503164E4" w14:textId="6CAEEBC0" w:rsidR="001A26BF" w:rsidRDefault="001A26BF" w:rsidP="001A26BF">
      <w:pPr>
        <w:rPr>
          <w:u w:val="single"/>
        </w:rPr>
      </w:pPr>
      <w:r w:rsidRPr="001A26BF">
        <w:rPr>
          <w:noProof/>
        </w:rPr>
        <w:drawing>
          <wp:inline distT="0" distB="0" distL="0" distR="0" wp14:anchorId="0AB81B22" wp14:editId="7584A995">
            <wp:extent cx="4619625" cy="54578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19625" cy="5457825"/>
                    </a:xfrm>
                    <a:prstGeom prst="rect">
                      <a:avLst/>
                    </a:prstGeom>
                    <a:noFill/>
                    <a:ln>
                      <a:noFill/>
                    </a:ln>
                  </pic:spPr>
                </pic:pic>
              </a:graphicData>
            </a:graphic>
          </wp:inline>
        </w:drawing>
      </w:r>
    </w:p>
    <w:p w14:paraId="734E61CB" w14:textId="4F39803A" w:rsidR="001A26BF" w:rsidRDefault="001A26BF" w:rsidP="002A3E7A">
      <w:pPr>
        <w:rPr>
          <w:u w:val="single"/>
        </w:rPr>
      </w:pPr>
      <w:r>
        <w:rPr>
          <w:noProof/>
          <w:u w:val="single"/>
        </w:rPr>
        <w:drawing>
          <wp:inline distT="0" distB="0" distL="0" distR="0" wp14:anchorId="3816B148" wp14:editId="4A80EE0F">
            <wp:extent cx="4584700" cy="2755900"/>
            <wp:effectExtent l="0" t="0" r="635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4F47D35" w14:textId="7F8764A9" w:rsidR="001A26BF" w:rsidRDefault="001A26BF" w:rsidP="002A3E7A">
      <w:pPr>
        <w:rPr>
          <w:u w:val="single"/>
        </w:rPr>
      </w:pPr>
    </w:p>
    <w:p w14:paraId="7FC312E4" w14:textId="42875A0B" w:rsidR="002A3E7A" w:rsidRDefault="002A3E7A" w:rsidP="001A26BF">
      <w:pPr>
        <w:ind w:firstLine="0"/>
        <w:rPr>
          <w:u w:val="single"/>
        </w:rPr>
      </w:pPr>
      <w:r>
        <w:rPr>
          <w:u w:val="single"/>
        </w:rPr>
        <w:lastRenderedPageBreak/>
        <w:t>Trial 2</w:t>
      </w:r>
    </w:p>
    <w:p w14:paraId="5D963EF2" w14:textId="26D12B98" w:rsidR="001A26BF" w:rsidRDefault="001A26BF" w:rsidP="002A3E7A">
      <w:pPr>
        <w:rPr>
          <w:u w:val="single"/>
        </w:rPr>
      </w:pPr>
      <w:r w:rsidRPr="001A26BF">
        <w:rPr>
          <w:noProof/>
        </w:rPr>
        <w:drawing>
          <wp:inline distT="0" distB="0" distL="0" distR="0" wp14:anchorId="056D4EAD" wp14:editId="71B3CE1A">
            <wp:extent cx="4619625" cy="580072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619625" cy="5800725"/>
                    </a:xfrm>
                    <a:prstGeom prst="rect">
                      <a:avLst/>
                    </a:prstGeom>
                    <a:noFill/>
                    <a:ln>
                      <a:noFill/>
                    </a:ln>
                  </pic:spPr>
                </pic:pic>
              </a:graphicData>
            </a:graphic>
          </wp:inline>
        </w:drawing>
      </w:r>
    </w:p>
    <w:p w14:paraId="2B9F5C7B" w14:textId="52C3AFFC" w:rsidR="001A26BF" w:rsidRDefault="001A26BF" w:rsidP="001A26BF">
      <w:pPr>
        <w:rPr>
          <w:u w:val="single"/>
        </w:rPr>
      </w:pPr>
      <w:r>
        <w:rPr>
          <w:noProof/>
          <w:u w:val="single"/>
        </w:rPr>
        <w:drawing>
          <wp:inline distT="0" distB="0" distL="0" distR="0" wp14:anchorId="252F0AEE" wp14:editId="38AF3A4E">
            <wp:extent cx="4584700" cy="2755900"/>
            <wp:effectExtent l="0" t="0" r="635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9B8A6B7" w14:textId="77777777" w:rsidR="002A3E7A" w:rsidRDefault="002A3E7A" w:rsidP="001A26BF">
      <w:pPr>
        <w:ind w:firstLine="0"/>
        <w:rPr>
          <w:u w:val="single"/>
        </w:rPr>
      </w:pPr>
      <w:r>
        <w:rPr>
          <w:u w:val="single"/>
        </w:rPr>
        <w:lastRenderedPageBreak/>
        <w:t>Trial 3</w:t>
      </w:r>
    </w:p>
    <w:p w14:paraId="12C17617" w14:textId="3D21C7F4" w:rsidR="00A45EB6" w:rsidRDefault="001A26BF" w:rsidP="001A26BF">
      <w:pPr>
        <w:rPr>
          <w:u w:val="single"/>
        </w:rPr>
      </w:pPr>
      <w:r w:rsidRPr="001A26BF">
        <w:rPr>
          <w:noProof/>
        </w:rPr>
        <w:drawing>
          <wp:inline distT="0" distB="0" distL="0" distR="0" wp14:anchorId="47CF9E41" wp14:editId="670ACC30">
            <wp:extent cx="5760085" cy="555307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60085" cy="5553075"/>
                    </a:xfrm>
                    <a:prstGeom prst="rect">
                      <a:avLst/>
                    </a:prstGeom>
                    <a:noFill/>
                    <a:ln>
                      <a:noFill/>
                    </a:ln>
                  </pic:spPr>
                </pic:pic>
              </a:graphicData>
            </a:graphic>
          </wp:inline>
        </w:drawing>
      </w:r>
    </w:p>
    <w:p w14:paraId="70B4C13B" w14:textId="78B8AB9B" w:rsidR="00A45EB6" w:rsidRDefault="001A26BF" w:rsidP="004149E8">
      <w:pPr>
        <w:rPr>
          <w:u w:val="single"/>
        </w:rPr>
      </w:pPr>
      <w:r>
        <w:rPr>
          <w:noProof/>
        </w:rPr>
        <w:drawing>
          <wp:inline distT="0" distB="0" distL="0" distR="0" wp14:anchorId="5F9C5025" wp14:editId="0ABB7895">
            <wp:extent cx="4572000" cy="2743200"/>
            <wp:effectExtent l="0" t="0" r="0" b="0"/>
            <wp:docPr id="121" name="Chart 121">
              <a:extLst xmlns:a="http://schemas.openxmlformats.org/drawingml/2006/main">
                <a:ext uri="{FF2B5EF4-FFF2-40B4-BE49-F238E27FC236}">
                  <a16:creationId xmlns:a16="http://schemas.microsoft.com/office/drawing/2014/main" id="{96DF1259-6B59-42C5-A7FD-2C85FDBAFB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1FF1168F" w14:textId="77777777" w:rsidR="00A45EB6" w:rsidRDefault="00A45EB6" w:rsidP="004149E8">
      <w:pPr>
        <w:rPr>
          <w:u w:val="single"/>
        </w:rPr>
      </w:pPr>
    </w:p>
    <w:p w14:paraId="1974A753" w14:textId="5EA7EADD" w:rsidR="00430AB6" w:rsidRDefault="00430AB6" w:rsidP="004149E8">
      <w:pPr>
        <w:rPr>
          <w:u w:val="single"/>
        </w:rPr>
      </w:pPr>
    </w:p>
    <w:p w14:paraId="6AEA1AF1" w14:textId="1E576E01" w:rsidR="00A45EB6" w:rsidRDefault="00A45EB6" w:rsidP="004149E8">
      <w:pPr>
        <w:rPr>
          <w:u w:val="single"/>
        </w:rPr>
      </w:pPr>
      <w:r>
        <w:rPr>
          <w:u w:val="single"/>
        </w:rPr>
        <w:t>Other instruments data collected</w:t>
      </w:r>
    </w:p>
    <w:p w14:paraId="425F539E" w14:textId="7C248EF1" w:rsidR="00A45EB6" w:rsidRDefault="00A45EB6" w:rsidP="001A26BF">
      <w:pPr>
        <w:rPr>
          <w:u w:val="single"/>
        </w:rPr>
      </w:pPr>
      <w:r>
        <w:rPr>
          <w:u w:val="single"/>
        </w:rPr>
        <w:t xml:space="preserve">Forceps </w:t>
      </w:r>
    </w:p>
    <w:p w14:paraId="5173EA2E" w14:textId="467FA87B" w:rsidR="00A45EB6" w:rsidRDefault="00A45EB6" w:rsidP="001A26BF">
      <w:pPr>
        <w:ind w:firstLine="0"/>
        <w:rPr>
          <w:u w:val="single"/>
        </w:rPr>
      </w:pPr>
      <w:r>
        <w:rPr>
          <w:noProof/>
        </w:rPr>
        <w:drawing>
          <wp:inline distT="0" distB="0" distL="0" distR="0" wp14:anchorId="2A6F5971" wp14:editId="0CC706F7">
            <wp:extent cx="5731510" cy="32238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23895"/>
                    </a:xfrm>
                    <a:prstGeom prst="rect">
                      <a:avLst/>
                    </a:prstGeom>
                  </pic:spPr>
                </pic:pic>
              </a:graphicData>
            </a:graphic>
          </wp:inline>
        </w:drawing>
      </w:r>
    </w:p>
    <w:p w14:paraId="6F4AC5B1" w14:textId="2AE7088C" w:rsidR="00A45EB6" w:rsidRDefault="00A45EB6" w:rsidP="004149E8">
      <w:pPr>
        <w:rPr>
          <w:u w:val="single"/>
        </w:rPr>
      </w:pPr>
      <w:r>
        <w:rPr>
          <w:noProof/>
        </w:rPr>
        <w:drawing>
          <wp:inline distT="0" distB="0" distL="0" distR="0" wp14:anchorId="7C3FAD56" wp14:editId="31E9AB36">
            <wp:extent cx="5731510" cy="3223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3223895"/>
                    </a:xfrm>
                    <a:prstGeom prst="rect">
                      <a:avLst/>
                    </a:prstGeom>
                  </pic:spPr>
                </pic:pic>
              </a:graphicData>
            </a:graphic>
          </wp:inline>
        </w:drawing>
      </w:r>
    </w:p>
    <w:p w14:paraId="2AD8CE70" w14:textId="77777777" w:rsidR="001A26BF" w:rsidRDefault="001A26BF" w:rsidP="004149E8">
      <w:pPr>
        <w:rPr>
          <w:u w:val="single"/>
        </w:rPr>
      </w:pPr>
    </w:p>
    <w:p w14:paraId="57931BB9" w14:textId="77777777" w:rsidR="001A26BF" w:rsidRDefault="001A26BF" w:rsidP="004149E8">
      <w:pPr>
        <w:rPr>
          <w:u w:val="single"/>
        </w:rPr>
      </w:pPr>
    </w:p>
    <w:p w14:paraId="5454A913" w14:textId="77777777" w:rsidR="001A26BF" w:rsidRDefault="001A26BF" w:rsidP="004149E8">
      <w:pPr>
        <w:rPr>
          <w:u w:val="single"/>
        </w:rPr>
      </w:pPr>
    </w:p>
    <w:p w14:paraId="2E687D5D" w14:textId="77777777" w:rsidR="001A26BF" w:rsidRDefault="001A26BF" w:rsidP="004149E8">
      <w:pPr>
        <w:rPr>
          <w:u w:val="single"/>
        </w:rPr>
      </w:pPr>
    </w:p>
    <w:p w14:paraId="4ED8B887" w14:textId="77777777" w:rsidR="001A26BF" w:rsidRDefault="001A26BF" w:rsidP="004149E8">
      <w:pPr>
        <w:rPr>
          <w:u w:val="single"/>
        </w:rPr>
      </w:pPr>
    </w:p>
    <w:p w14:paraId="22D1AB88" w14:textId="77777777" w:rsidR="001A26BF" w:rsidRDefault="001A26BF" w:rsidP="004149E8">
      <w:pPr>
        <w:rPr>
          <w:u w:val="single"/>
        </w:rPr>
      </w:pPr>
    </w:p>
    <w:p w14:paraId="2B43CB68" w14:textId="7AC61DBE" w:rsidR="004149E8" w:rsidRDefault="002A3E7A" w:rsidP="004149E8">
      <w:pPr>
        <w:rPr>
          <w:u w:val="single"/>
        </w:rPr>
      </w:pPr>
      <w:r>
        <w:rPr>
          <w:u w:val="single"/>
        </w:rPr>
        <w:lastRenderedPageBreak/>
        <w:t>Arm angles</w:t>
      </w:r>
    </w:p>
    <w:p w14:paraId="1D6FFFE8" w14:textId="291E4543" w:rsidR="001A26BF" w:rsidRDefault="001A26BF" w:rsidP="004149E8">
      <w:pPr>
        <w:rPr>
          <w:u w:val="single"/>
        </w:rPr>
      </w:pPr>
      <w:r w:rsidRPr="001A26BF">
        <w:rPr>
          <w:noProof/>
        </w:rPr>
        <w:drawing>
          <wp:inline distT="0" distB="0" distL="0" distR="0" wp14:anchorId="1A38AFD9" wp14:editId="7E8056D9">
            <wp:extent cx="5760085" cy="56959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60085" cy="5695950"/>
                    </a:xfrm>
                    <a:prstGeom prst="rect">
                      <a:avLst/>
                    </a:prstGeom>
                    <a:noFill/>
                    <a:ln>
                      <a:noFill/>
                    </a:ln>
                  </pic:spPr>
                </pic:pic>
              </a:graphicData>
            </a:graphic>
          </wp:inline>
        </w:drawing>
      </w:r>
    </w:p>
    <w:p w14:paraId="0953EF30" w14:textId="5F052EED" w:rsidR="001A26BF" w:rsidRDefault="001A26BF" w:rsidP="004149E8">
      <w:pPr>
        <w:rPr>
          <w:u w:val="single"/>
        </w:rPr>
      </w:pPr>
      <w:r>
        <w:rPr>
          <w:noProof/>
          <w:u w:val="single"/>
        </w:rPr>
        <w:drawing>
          <wp:inline distT="0" distB="0" distL="0" distR="0" wp14:anchorId="465A6A0C" wp14:editId="4CC93BBA">
            <wp:extent cx="4578350" cy="275590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663761D6" w14:textId="77777777" w:rsidR="001A26BF" w:rsidRDefault="001A26BF" w:rsidP="001A26BF">
      <w:pPr>
        <w:ind w:firstLine="0"/>
        <w:rPr>
          <w:u w:val="single"/>
        </w:rPr>
      </w:pPr>
    </w:p>
    <w:p w14:paraId="62DF2DB8" w14:textId="671DB82D" w:rsidR="004149E8" w:rsidRDefault="002A3E7A" w:rsidP="004149E8">
      <w:pPr>
        <w:rPr>
          <w:u w:val="single"/>
        </w:rPr>
      </w:pPr>
      <w:r>
        <w:rPr>
          <w:u w:val="single"/>
        </w:rPr>
        <w:lastRenderedPageBreak/>
        <w:t>Forceps angles</w:t>
      </w:r>
    </w:p>
    <w:p w14:paraId="26E9DCFD" w14:textId="0F1F541F" w:rsidR="004149E8" w:rsidRDefault="001A26BF" w:rsidP="004149E8">
      <w:pPr>
        <w:rPr>
          <w:u w:val="single"/>
        </w:rPr>
      </w:pPr>
      <w:r w:rsidRPr="001A26BF">
        <w:rPr>
          <w:noProof/>
        </w:rPr>
        <w:drawing>
          <wp:inline distT="0" distB="0" distL="0" distR="0" wp14:anchorId="554CB72D" wp14:editId="3763E24E">
            <wp:extent cx="5760085" cy="545782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60085" cy="5457825"/>
                    </a:xfrm>
                    <a:prstGeom prst="rect">
                      <a:avLst/>
                    </a:prstGeom>
                    <a:noFill/>
                    <a:ln>
                      <a:noFill/>
                    </a:ln>
                  </pic:spPr>
                </pic:pic>
              </a:graphicData>
            </a:graphic>
          </wp:inline>
        </w:drawing>
      </w:r>
    </w:p>
    <w:p w14:paraId="6752318A" w14:textId="69AAF7AB" w:rsidR="001A26BF" w:rsidRDefault="001A26BF" w:rsidP="004149E8">
      <w:pPr>
        <w:rPr>
          <w:u w:val="single"/>
        </w:rPr>
      </w:pPr>
      <w:r>
        <w:rPr>
          <w:noProof/>
          <w:u w:val="single"/>
        </w:rPr>
        <w:drawing>
          <wp:inline distT="0" distB="0" distL="0" distR="0" wp14:anchorId="1362681E" wp14:editId="05A36D76">
            <wp:extent cx="4584700" cy="2755900"/>
            <wp:effectExtent l="0" t="0" r="635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D7051F0" w14:textId="0286D4E9" w:rsidR="001A26BF" w:rsidRDefault="001A26BF" w:rsidP="004149E8">
      <w:pPr>
        <w:rPr>
          <w:u w:val="single"/>
        </w:rPr>
      </w:pPr>
    </w:p>
    <w:p w14:paraId="060D433B" w14:textId="172DEB2D" w:rsidR="001A26BF" w:rsidRDefault="001A26BF" w:rsidP="001A26BF">
      <w:pPr>
        <w:ind w:firstLine="0"/>
        <w:rPr>
          <w:u w:val="single"/>
        </w:rPr>
      </w:pPr>
    </w:p>
    <w:p w14:paraId="74CF9406" w14:textId="77777777" w:rsidR="004149E8" w:rsidRDefault="004149E8" w:rsidP="004149E8">
      <w:pPr>
        <w:rPr>
          <w:u w:val="single"/>
        </w:rPr>
      </w:pPr>
      <w:r>
        <w:rPr>
          <w:u w:val="single"/>
        </w:rPr>
        <w:lastRenderedPageBreak/>
        <w:t>Clamps</w:t>
      </w:r>
    </w:p>
    <w:p w14:paraId="28C4A4F6" w14:textId="76FEB82E" w:rsidR="002A3E7A" w:rsidRDefault="002A3E7A" w:rsidP="002A3E7A">
      <w:pPr>
        <w:rPr>
          <w:u w:val="single"/>
        </w:rPr>
      </w:pPr>
      <w:r>
        <w:rPr>
          <w:u w:val="single"/>
        </w:rPr>
        <w:t>Arm angles</w:t>
      </w:r>
    </w:p>
    <w:p w14:paraId="24ECC588" w14:textId="3EAC704F" w:rsidR="001A26BF" w:rsidRDefault="001A26BF" w:rsidP="002A3E7A">
      <w:pPr>
        <w:rPr>
          <w:u w:val="single"/>
        </w:rPr>
      </w:pPr>
      <w:r w:rsidRPr="001A26BF">
        <w:rPr>
          <w:noProof/>
        </w:rPr>
        <w:drawing>
          <wp:inline distT="0" distB="0" distL="0" distR="0" wp14:anchorId="349D8E19" wp14:editId="0F2E114E">
            <wp:extent cx="5760085" cy="538162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60085" cy="5381625"/>
                    </a:xfrm>
                    <a:prstGeom prst="rect">
                      <a:avLst/>
                    </a:prstGeom>
                    <a:noFill/>
                    <a:ln>
                      <a:noFill/>
                    </a:ln>
                  </pic:spPr>
                </pic:pic>
              </a:graphicData>
            </a:graphic>
          </wp:inline>
        </w:drawing>
      </w:r>
    </w:p>
    <w:p w14:paraId="785D5991" w14:textId="759EB6FE" w:rsidR="001A26BF" w:rsidRDefault="001A26BF" w:rsidP="002A3E7A">
      <w:pPr>
        <w:rPr>
          <w:u w:val="single"/>
        </w:rPr>
      </w:pPr>
      <w:r>
        <w:rPr>
          <w:noProof/>
          <w:u w:val="single"/>
        </w:rPr>
        <w:drawing>
          <wp:inline distT="0" distB="0" distL="0" distR="0" wp14:anchorId="5EE00F53" wp14:editId="66A57C4E">
            <wp:extent cx="4578350" cy="2755900"/>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74C500ED" w14:textId="77777777" w:rsidR="001A26BF" w:rsidRDefault="001A26BF" w:rsidP="001A26BF">
      <w:pPr>
        <w:ind w:firstLine="0"/>
        <w:rPr>
          <w:u w:val="single"/>
        </w:rPr>
      </w:pPr>
    </w:p>
    <w:p w14:paraId="1AF9485D" w14:textId="2010B5C3" w:rsidR="002A3E7A" w:rsidRDefault="002A3E7A" w:rsidP="002A3E7A">
      <w:pPr>
        <w:rPr>
          <w:u w:val="single"/>
        </w:rPr>
      </w:pPr>
      <w:r>
        <w:rPr>
          <w:u w:val="single"/>
        </w:rPr>
        <w:lastRenderedPageBreak/>
        <w:t>clamps angles</w:t>
      </w:r>
    </w:p>
    <w:p w14:paraId="767DBF53" w14:textId="59BDF45F" w:rsidR="004149E8" w:rsidRDefault="001A26BF" w:rsidP="004149E8">
      <w:pPr>
        <w:rPr>
          <w:u w:val="single"/>
        </w:rPr>
      </w:pPr>
      <w:r w:rsidRPr="001A26BF">
        <w:rPr>
          <w:noProof/>
        </w:rPr>
        <w:drawing>
          <wp:inline distT="0" distB="0" distL="0" distR="0" wp14:anchorId="5FF39734" wp14:editId="6DEBFE9D">
            <wp:extent cx="5760085" cy="52482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0085" cy="5248275"/>
                    </a:xfrm>
                    <a:prstGeom prst="rect">
                      <a:avLst/>
                    </a:prstGeom>
                    <a:noFill/>
                    <a:ln>
                      <a:noFill/>
                    </a:ln>
                  </pic:spPr>
                </pic:pic>
              </a:graphicData>
            </a:graphic>
          </wp:inline>
        </w:drawing>
      </w:r>
    </w:p>
    <w:p w14:paraId="5121C3EB" w14:textId="6C2AD313" w:rsidR="004149E8" w:rsidRDefault="001A26BF" w:rsidP="00823645">
      <w:r>
        <w:rPr>
          <w:noProof/>
        </w:rPr>
        <w:drawing>
          <wp:inline distT="0" distB="0" distL="0" distR="0" wp14:anchorId="44666DAB" wp14:editId="77EA2217">
            <wp:extent cx="4578350" cy="2755900"/>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1765F673" w14:textId="77777777" w:rsidR="00613A3F" w:rsidRDefault="00613A3F" w:rsidP="00823645"/>
    <w:p w14:paraId="3DAC58B8" w14:textId="77777777" w:rsidR="00613A3F" w:rsidRDefault="00613A3F" w:rsidP="00823645"/>
    <w:p w14:paraId="39ADA979" w14:textId="77777777" w:rsidR="00430AB6" w:rsidRDefault="00430AB6" w:rsidP="00823645"/>
    <w:p w14:paraId="677262B1" w14:textId="70BB28A1" w:rsidR="00B64151" w:rsidRDefault="00B64151" w:rsidP="00823645">
      <w:pPr>
        <w:rPr>
          <w:b/>
          <w:bCs/>
          <w:u w:val="single"/>
        </w:rPr>
      </w:pPr>
      <w:r w:rsidRPr="00B64151">
        <w:rPr>
          <w:b/>
          <w:bCs/>
          <w:u w:val="single"/>
        </w:rPr>
        <w:t>section D</w:t>
      </w:r>
    </w:p>
    <w:p w14:paraId="26DDFC2D" w14:textId="77777777" w:rsidR="00656B4B" w:rsidRDefault="00656B4B" w:rsidP="00656B4B"/>
    <w:p w14:paraId="6A7338A7" w14:textId="02A7B9A1" w:rsidR="00656B4B" w:rsidRPr="00656B4B" w:rsidRDefault="00656B4B" w:rsidP="00656B4B">
      <w:pPr>
        <w:rPr>
          <w:u w:val="single"/>
        </w:rPr>
      </w:pPr>
      <w:r w:rsidRPr="00656B4B">
        <w:rPr>
          <w:u w:val="single"/>
        </w:rPr>
        <w:t>1.Discu</w:t>
      </w:r>
      <w:r w:rsidR="00053FF3">
        <w:rPr>
          <w:u w:val="single"/>
        </w:rPr>
        <w:t>s</w:t>
      </w:r>
      <w:r w:rsidRPr="00656B4B">
        <w:rPr>
          <w:u w:val="single"/>
        </w:rPr>
        <w:t>sion</w:t>
      </w:r>
    </w:p>
    <w:p w14:paraId="707BBC44" w14:textId="7C86095C" w:rsidR="00656B4B" w:rsidRDefault="00656B4B" w:rsidP="00656B4B">
      <w:r>
        <w:t xml:space="preserve">In detail, the first procedure first trial showed how poorly the participant held the correct position in the first trial. The third trial showed a huge improvement in results. This improvement was a result of the participant becoming more accustomed to </w:t>
      </w:r>
      <w:r w:rsidR="00184B80">
        <w:t xml:space="preserve">the </w:t>
      </w:r>
      <w:r>
        <w:t>procedure and maintained a constant velocity. The repeat also helped develop muscle memory (Papanikolaou</w:t>
      </w:r>
      <w:r w:rsidRPr="009741AD">
        <w:t xml:space="preserve">, </w:t>
      </w:r>
      <w:r>
        <w:t>it. el,</w:t>
      </w:r>
      <w:r w:rsidRPr="009741AD">
        <w:t>2019).</w:t>
      </w:r>
    </w:p>
    <w:p w14:paraId="55F27603" w14:textId="77777777" w:rsidR="00656B4B" w:rsidRDefault="00656B4B" w:rsidP="00656B4B">
      <w:r>
        <w:t>The second and third showed a similar pattern</w:t>
      </w:r>
    </w:p>
    <w:p w14:paraId="5712A219" w14:textId="53F2558D" w:rsidR="00656B4B" w:rsidRPr="00B64151" w:rsidRDefault="00656B4B" w:rsidP="00823645">
      <w:pPr>
        <w:rPr>
          <w:b/>
          <w:bCs/>
          <w:u w:val="single"/>
        </w:rPr>
      </w:pPr>
      <w:r>
        <w:rPr>
          <w:b/>
          <w:bCs/>
          <w:u w:val="single"/>
        </w:rPr>
        <w:t>2.</w:t>
      </w:r>
    </w:p>
    <w:p w14:paraId="564B6823" w14:textId="66A873E1" w:rsidR="00430AB6" w:rsidRDefault="00B64151" w:rsidP="00823645">
      <w:r w:rsidRPr="001D224D">
        <w:t>Information on how the tools/instruments and arm should be positioned during procedures was collected and analysed meticulously creating the opportunity to try and replicate it</w:t>
      </w:r>
    </w:p>
    <w:p w14:paraId="25E6F71C" w14:textId="77777777" w:rsidR="00430AB6" w:rsidRDefault="00430AB6" w:rsidP="00823645"/>
    <w:p w14:paraId="28A2B255" w14:textId="77777777" w:rsidR="00430AB6" w:rsidRDefault="00430AB6" w:rsidP="00823645"/>
    <w:p w14:paraId="04A03376" w14:textId="77777777" w:rsidR="00430AB6" w:rsidRDefault="00430AB6" w:rsidP="00823645"/>
    <w:p w14:paraId="10E2DB69" w14:textId="77777777" w:rsidR="00430AB6" w:rsidRDefault="00430AB6" w:rsidP="00823645"/>
    <w:p w14:paraId="6A07FEB1" w14:textId="77777777" w:rsidR="00430AB6" w:rsidRDefault="00430AB6" w:rsidP="00430AB6">
      <w:pPr>
        <w:ind w:firstLine="0"/>
      </w:pPr>
    </w:p>
    <w:p w14:paraId="4FC2CB4E" w14:textId="77777777" w:rsidR="00430AB6" w:rsidRPr="00823645" w:rsidRDefault="00430AB6" w:rsidP="00823645"/>
    <w:sectPr w:rsidR="00430AB6" w:rsidRPr="00823645" w:rsidSect="00F95F77">
      <w:pgSz w:w="11906" w:h="16838" w:code="9"/>
      <w:pgMar w:top="1276" w:right="1134" w:bottom="1134" w:left="1701" w:header="45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CCC6C" w14:textId="77777777" w:rsidR="007B5A27" w:rsidRDefault="007B5A27">
      <w:r>
        <w:separator/>
      </w:r>
    </w:p>
  </w:endnote>
  <w:endnote w:type="continuationSeparator" w:id="0">
    <w:p w14:paraId="532606E2" w14:textId="77777777" w:rsidR="007B5A27" w:rsidRDefault="007B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8ABD8" w14:textId="77777777" w:rsidR="004C2AB5" w:rsidRDefault="004C2AB5" w:rsidP="00F95F77">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B8FB5" w14:textId="76C4B2D1" w:rsidR="004C2AB5" w:rsidRPr="00D4510E" w:rsidRDefault="004C2AB5" w:rsidP="00D4510E">
    <w:pPr>
      <w:pStyle w:val="Footer"/>
    </w:pPr>
    <w:r w:rsidRPr="00D4510E">
      <w:t xml:space="preserve"> </w:t>
    </w:r>
    <w:r w:rsidRPr="00D4510E">
      <w:tab/>
    </w:r>
    <w:sdt>
      <w:sdtPr>
        <w:id w:val="-2006120379"/>
        <w:docPartObj>
          <w:docPartGallery w:val="Page Numbers (Bottom of Page)"/>
          <w:docPartUnique/>
        </w:docPartObj>
      </w:sdtPr>
      <w:sdtContent>
        <w:r w:rsidRPr="00D4510E">
          <w:fldChar w:fldCharType="begin"/>
        </w:r>
        <w:r w:rsidRPr="00D4510E">
          <w:instrText xml:space="preserve"> PAGE   \* MERGEFORMAT </w:instrText>
        </w:r>
        <w:r w:rsidRPr="00D4510E">
          <w:fldChar w:fldCharType="separate"/>
        </w:r>
        <w:r>
          <w:rPr>
            <w:noProof/>
          </w:rPr>
          <w:t>39</w:t>
        </w:r>
        <w:r w:rsidRPr="00D4510E">
          <w:fldChar w:fldCharType="end"/>
        </w:r>
        <w:r w:rsidRPr="00D4510E">
          <w:tab/>
        </w:r>
        <w:fldSimple w:instr=" REF  StudentNumber ">
          <w:r>
            <w:rPr>
              <w:noProof/>
            </w:rPr>
            <w:t>Bill Mutisya</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DC828" w14:textId="77777777" w:rsidR="007B5A27" w:rsidRDefault="007B5A27">
      <w:r>
        <w:separator/>
      </w:r>
    </w:p>
  </w:footnote>
  <w:footnote w:type="continuationSeparator" w:id="0">
    <w:p w14:paraId="1AA229A9" w14:textId="77777777" w:rsidR="007B5A27" w:rsidRDefault="007B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E1090" w14:textId="77777777" w:rsidR="004C2AB5" w:rsidRPr="00376C5F" w:rsidRDefault="004C2AB5" w:rsidP="00F95F77">
    <w:pPr>
      <w:pStyle w:val="Header"/>
      <w:ind w:firstLine="0"/>
    </w:pPr>
    <w:r w:rsidRPr="00376C5F">
      <w:rPr>
        <w:noProof/>
      </w:rPr>
      <w:drawing>
        <wp:anchor distT="0" distB="0" distL="114300" distR="114300" simplePos="0" relativeHeight="251658240" behindDoc="0" locked="0" layoutInCell="1" allowOverlap="1" wp14:anchorId="41AC513D" wp14:editId="0AB5733F">
          <wp:simplePos x="0" y="0"/>
          <wp:positionH relativeFrom="margin">
            <wp:align>right</wp:align>
          </wp:positionH>
          <wp:positionV relativeFrom="paragraph">
            <wp:posOffset>78105</wp:posOffset>
          </wp:positionV>
          <wp:extent cx="1952625" cy="403860"/>
          <wp:effectExtent l="0" t="0" r="9525" b="0"/>
          <wp:wrapNone/>
          <wp:docPr id="114" name="Picture 114"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CE3C0D" w14:textId="77777777" w:rsidR="004C2AB5" w:rsidRPr="00376C5F" w:rsidRDefault="004C2AB5" w:rsidP="00D4510E">
    <w:pPr>
      <w:pStyle w:val="Header"/>
      <w:pBdr>
        <w:bottom w:val="single" w:sz="4" w:space="1" w:color="auto"/>
      </w:pBdr>
      <w:tabs>
        <w:tab w:val="clear" w:pos="4153"/>
        <w:tab w:val="clear" w:pos="8306"/>
        <w:tab w:val="center" w:pos="4536"/>
        <w:tab w:val="right" w:pos="9072"/>
      </w:tabs>
      <w:ind w:firstLine="0"/>
    </w:pPr>
    <w:r w:rsidRPr="00376C5F">
      <w:t>Abstract</w:t>
    </w:r>
    <w:r w:rsidRPr="00376C5F">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C02FD" w14:textId="77777777" w:rsidR="004C2AB5" w:rsidRPr="00376C5F" w:rsidRDefault="004C2AB5" w:rsidP="00F95F77">
    <w:pPr>
      <w:pStyle w:val="Header"/>
      <w:ind w:firstLine="0"/>
    </w:pPr>
    <w:r w:rsidRPr="00376C5F">
      <w:rPr>
        <w:noProof/>
      </w:rPr>
      <w:drawing>
        <wp:anchor distT="0" distB="0" distL="114300" distR="114300" simplePos="0" relativeHeight="251660288" behindDoc="0" locked="0" layoutInCell="1" allowOverlap="1" wp14:anchorId="6E12E272" wp14:editId="65860FD8">
          <wp:simplePos x="0" y="0"/>
          <wp:positionH relativeFrom="margin">
            <wp:align>right</wp:align>
          </wp:positionH>
          <wp:positionV relativeFrom="paragraph">
            <wp:posOffset>113665</wp:posOffset>
          </wp:positionV>
          <wp:extent cx="1952625" cy="403860"/>
          <wp:effectExtent l="0" t="0" r="9525" b="0"/>
          <wp:wrapNone/>
          <wp:docPr id="105" name="Picture 105"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DB7222" w14:textId="77777777" w:rsidR="004C2AB5" w:rsidRPr="00376C5F" w:rsidRDefault="004C2AB5" w:rsidP="00D4510E">
    <w:pPr>
      <w:pStyle w:val="Normalleft-flushcrosslinebottom"/>
    </w:pPr>
    <w:r w:rsidRPr="00F95F77">
      <w:t>Acknowledgements</w:t>
    </w:r>
    <w:r w:rsidRPr="00376C5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EEB93" w14:textId="77777777" w:rsidR="004C2AB5" w:rsidRPr="00376C5F" w:rsidRDefault="004C2AB5" w:rsidP="00F95F77">
    <w:pPr>
      <w:pStyle w:val="Header"/>
      <w:ind w:firstLine="0"/>
    </w:pPr>
    <w:r w:rsidRPr="00376C5F">
      <w:rPr>
        <w:noProof/>
      </w:rPr>
      <w:drawing>
        <wp:anchor distT="0" distB="0" distL="114300" distR="114300" simplePos="0" relativeHeight="251670528" behindDoc="0" locked="0" layoutInCell="1" allowOverlap="1" wp14:anchorId="631AC8FA" wp14:editId="159D1429">
          <wp:simplePos x="0" y="0"/>
          <wp:positionH relativeFrom="margin">
            <wp:align>right</wp:align>
          </wp:positionH>
          <wp:positionV relativeFrom="paragraph">
            <wp:posOffset>113665</wp:posOffset>
          </wp:positionV>
          <wp:extent cx="1952625" cy="403860"/>
          <wp:effectExtent l="0" t="0" r="9525" b="0"/>
          <wp:wrapNone/>
          <wp:docPr id="115" name="Picture 115"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C020EB" w14:textId="77777777" w:rsidR="004C2AB5" w:rsidRPr="00376C5F" w:rsidRDefault="004C2AB5" w:rsidP="00D4510E">
    <w:pPr>
      <w:pStyle w:val="Normalleft-flushcrosslinebottom"/>
    </w:pPr>
    <w:r w:rsidRPr="00376C5F">
      <w:t>Table of Contents</w:t>
    </w:r>
    <w:r w:rsidRPr="00376C5F">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DDD43" w14:textId="77777777" w:rsidR="004C2AB5" w:rsidRPr="00376C5F" w:rsidRDefault="004C2AB5" w:rsidP="00F95F77">
    <w:pPr>
      <w:pStyle w:val="Header"/>
      <w:ind w:firstLine="0"/>
    </w:pPr>
    <w:r w:rsidRPr="00376C5F">
      <w:rPr>
        <w:noProof/>
      </w:rPr>
      <w:drawing>
        <wp:anchor distT="0" distB="0" distL="114300" distR="114300" simplePos="0" relativeHeight="251662336" behindDoc="0" locked="0" layoutInCell="1" allowOverlap="1" wp14:anchorId="461B2D9B" wp14:editId="1BB15C71">
          <wp:simplePos x="0" y="0"/>
          <wp:positionH relativeFrom="margin">
            <wp:align>right</wp:align>
          </wp:positionH>
          <wp:positionV relativeFrom="paragraph">
            <wp:posOffset>113665</wp:posOffset>
          </wp:positionV>
          <wp:extent cx="1952625" cy="403860"/>
          <wp:effectExtent l="0" t="0" r="9525" b="0"/>
          <wp:wrapNone/>
          <wp:docPr id="106" name="Picture 106"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9DF80E" w14:textId="77777777" w:rsidR="004C2AB5" w:rsidRPr="00376C5F" w:rsidRDefault="004C2AB5" w:rsidP="00D4510E">
    <w:pPr>
      <w:pStyle w:val="Normalleft-flushcrosslinebottom"/>
    </w:pPr>
    <w:r w:rsidRPr="00376C5F">
      <w:t>List of Figures</w:t>
    </w:r>
    <w:r w:rsidRPr="00376C5F">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FB782" w14:textId="77777777" w:rsidR="004C2AB5" w:rsidRPr="00376C5F" w:rsidRDefault="004C2AB5" w:rsidP="00F95F77">
    <w:pPr>
      <w:pStyle w:val="Header"/>
      <w:ind w:firstLine="0"/>
    </w:pPr>
    <w:r w:rsidRPr="00376C5F">
      <w:rPr>
        <w:noProof/>
      </w:rPr>
      <w:drawing>
        <wp:anchor distT="0" distB="0" distL="114300" distR="114300" simplePos="0" relativeHeight="251668480" behindDoc="0" locked="0" layoutInCell="1" allowOverlap="1" wp14:anchorId="7E341950" wp14:editId="2FBC1018">
          <wp:simplePos x="0" y="0"/>
          <wp:positionH relativeFrom="margin">
            <wp:align>right</wp:align>
          </wp:positionH>
          <wp:positionV relativeFrom="paragraph">
            <wp:posOffset>113665</wp:posOffset>
          </wp:positionV>
          <wp:extent cx="1952625" cy="403860"/>
          <wp:effectExtent l="0" t="0" r="9525" b="0"/>
          <wp:wrapNone/>
          <wp:docPr id="107" name="Picture 107"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1FEDBE" w14:textId="5AD752A2" w:rsidR="004C2AB5" w:rsidRPr="00376C5F" w:rsidRDefault="004C2AB5" w:rsidP="00D4510E">
    <w:pPr>
      <w:pStyle w:val="Normalleft-flushcrosslinebottom"/>
    </w:pPr>
    <w:r w:rsidRPr="00376C5F">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43EC" w14:textId="77777777" w:rsidR="004C2AB5" w:rsidRPr="00376C5F" w:rsidRDefault="004C2AB5" w:rsidP="00F95F77">
    <w:pPr>
      <w:pStyle w:val="Header"/>
      <w:ind w:firstLine="0"/>
    </w:pPr>
    <w:r w:rsidRPr="00376C5F">
      <w:rPr>
        <w:noProof/>
      </w:rPr>
      <w:drawing>
        <wp:anchor distT="0" distB="0" distL="114300" distR="114300" simplePos="0" relativeHeight="251666432" behindDoc="0" locked="0" layoutInCell="1" allowOverlap="1" wp14:anchorId="5CC23046" wp14:editId="20C2D92E">
          <wp:simplePos x="0" y="0"/>
          <wp:positionH relativeFrom="margin">
            <wp:align>right</wp:align>
          </wp:positionH>
          <wp:positionV relativeFrom="paragraph">
            <wp:posOffset>113665</wp:posOffset>
          </wp:positionV>
          <wp:extent cx="1952625" cy="403860"/>
          <wp:effectExtent l="0" t="0" r="9525" b="0"/>
          <wp:wrapNone/>
          <wp:docPr id="108" name="Picture 108"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68A43A" w14:textId="77777777" w:rsidR="004C2AB5" w:rsidRPr="00376C5F" w:rsidRDefault="004C2AB5" w:rsidP="00D4510E">
    <w:pPr>
      <w:pStyle w:val="Normalleft-flushcrosslinebottom"/>
    </w:pPr>
    <w:r w:rsidRPr="00376C5F">
      <w:t>Nomenclature</w:t>
    </w:r>
    <w:r w:rsidRPr="00376C5F">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98FB1" w14:textId="77777777" w:rsidR="004C2AB5" w:rsidRPr="00376C5F" w:rsidRDefault="004C2AB5" w:rsidP="00F95F77">
    <w:pPr>
      <w:pStyle w:val="Header"/>
      <w:ind w:firstLine="0"/>
    </w:pPr>
    <w:r w:rsidRPr="00376C5F">
      <w:rPr>
        <w:noProof/>
      </w:rPr>
      <w:drawing>
        <wp:anchor distT="0" distB="0" distL="114300" distR="114300" simplePos="0" relativeHeight="251664384" behindDoc="0" locked="0" layoutInCell="1" allowOverlap="1" wp14:anchorId="6E1274D4" wp14:editId="5518CEEB">
          <wp:simplePos x="0" y="0"/>
          <wp:positionH relativeFrom="margin">
            <wp:align>right</wp:align>
          </wp:positionH>
          <wp:positionV relativeFrom="paragraph">
            <wp:posOffset>113030</wp:posOffset>
          </wp:positionV>
          <wp:extent cx="1952625" cy="403860"/>
          <wp:effectExtent l="0" t="0" r="9525" b="0"/>
          <wp:wrapNone/>
          <wp:docPr id="201" name="Picture 201" descr="D:\00_Teaching\00_2016-17_Teaching\04_FYP_BEng\CMSProx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00_Teaching\00_2016-17_Teaching\04_FYP_BEng\CMSProxyImag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2625" cy="40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EA6713" w14:textId="7F568FC1" w:rsidR="004C2AB5" w:rsidRPr="00376C5F" w:rsidRDefault="004C2AB5" w:rsidP="00D4510E">
    <w:pPr>
      <w:pStyle w:val="Normalleft-flushcrosslinebottom"/>
    </w:pPr>
    <w:fldSimple w:instr=" STYLEREF  &quot;Heading 1&quot;  \* MERGEFORMAT ">
      <w:r w:rsidR="003C1100">
        <w:rPr>
          <w:noProof/>
        </w:rPr>
        <w:t>Design Development (Method)</w:t>
      </w:r>
    </w:fldSimple>
    <w:r w:rsidRPr="00376C5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D3029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7432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E2D1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FE41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1CF1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4EFC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8015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ACF8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7686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FC55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6257E"/>
    <w:multiLevelType w:val="hybridMultilevel"/>
    <w:tmpl w:val="1FCAEAA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CBD3E93"/>
    <w:multiLevelType w:val="hybridMultilevel"/>
    <w:tmpl w:val="BC386B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241628A"/>
    <w:multiLevelType w:val="hybridMultilevel"/>
    <w:tmpl w:val="4B30F9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C5162A5"/>
    <w:multiLevelType w:val="hybridMultilevel"/>
    <w:tmpl w:val="63B8E20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7502C77"/>
    <w:multiLevelType w:val="multilevel"/>
    <w:tmpl w:val="5BA8C60C"/>
    <w:lvl w:ilvl="0">
      <w:start w:val="1"/>
      <w:numFmt w:val="decimal"/>
      <w:lvlText w:val="%1."/>
      <w:lvlJc w:val="left"/>
      <w:pPr>
        <w:tabs>
          <w:tab w:val="num" w:pos="720"/>
        </w:tabs>
        <w:ind w:left="360" w:hanging="360"/>
      </w:pPr>
    </w:lvl>
    <w:lvl w:ilvl="1">
      <w:start w:val="1"/>
      <w:numFmt w:val="decimal"/>
      <w:lvlText w:val="%1.%2."/>
      <w:lvlJc w:val="left"/>
      <w:pPr>
        <w:tabs>
          <w:tab w:val="num" w:pos="180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60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400"/>
        </w:tabs>
        <w:ind w:left="2736" w:hanging="936"/>
      </w:pPr>
    </w:lvl>
    <w:lvl w:ilvl="6">
      <w:start w:val="1"/>
      <w:numFmt w:val="decimal"/>
      <w:lvlText w:val="%1.%2.%3.%4.%5.%6.%7."/>
      <w:lvlJc w:val="left"/>
      <w:pPr>
        <w:tabs>
          <w:tab w:val="num" w:pos="6480"/>
        </w:tabs>
        <w:ind w:left="3240" w:hanging="1080"/>
      </w:pPr>
    </w:lvl>
    <w:lvl w:ilvl="7">
      <w:start w:val="1"/>
      <w:numFmt w:val="decimal"/>
      <w:lvlText w:val="%1.%2.%3.%4.%5.%6.%7.%8."/>
      <w:lvlJc w:val="left"/>
      <w:pPr>
        <w:tabs>
          <w:tab w:val="num" w:pos="7200"/>
        </w:tabs>
        <w:ind w:left="3744" w:hanging="1224"/>
      </w:pPr>
    </w:lvl>
    <w:lvl w:ilvl="8">
      <w:start w:val="1"/>
      <w:numFmt w:val="decimal"/>
      <w:lvlText w:val="%1.%2.%3.%4.%5.%6.%7.%8.%9."/>
      <w:lvlJc w:val="left"/>
      <w:pPr>
        <w:tabs>
          <w:tab w:val="num" w:pos="8280"/>
        </w:tabs>
        <w:ind w:left="4320" w:hanging="1440"/>
      </w:pPr>
    </w:lvl>
  </w:abstractNum>
  <w:abstractNum w:abstractNumId="15" w15:restartNumberingAfterBreak="0">
    <w:nsid w:val="3BC52A67"/>
    <w:multiLevelType w:val="multilevel"/>
    <w:tmpl w:val="5094D3B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36C40DC"/>
    <w:multiLevelType w:val="hybridMultilevel"/>
    <w:tmpl w:val="0C92A3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4C0C1A5A"/>
    <w:multiLevelType w:val="multilevel"/>
    <w:tmpl w:val="0B8EC74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4C424B98"/>
    <w:multiLevelType w:val="hybridMultilevel"/>
    <w:tmpl w:val="81504B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D57BA0"/>
    <w:multiLevelType w:val="multilevel"/>
    <w:tmpl w:val="C382E89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618B4E98"/>
    <w:multiLevelType w:val="hybridMultilevel"/>
    <w:tmpl w:val="C890C7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0677802"/>
    <w:multiLevelType w:val="hybridMultilevel"/>
    <w:tmpl w:val="5A8AD8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4"/>
  </w:num>
  <w:num w:numId="2">
    <w:abstractNumId w:val="17"/>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7"/>
  </w:num>
  <w:num w:numId="16">
    <w:abstractNumId w:val="13"/>
  </w:num>
  <w:num w:numId="17">
    <w:abstractNumId w:val="20"/>
  </w:num>
  <w:num w:numId="18">
    <w:abstractNumId w:val="21"/>
  </w:num>
  <w:num w:numId="19">
    <w:abstractNumId w:val="11"/>
  </w:num>
  <w:num w:numId="20">
    <w:abstractNumId w:val="12"/>
  </w:num>
  <w:num w:numId="21">
    <w:abstractNumId w:val="18"/>
  </w:num>
  <w:num w:numId="22">
    <w:abstractNumId w:val="1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zNTOytDA2tTCzMDJX0lEKTi0uzszPAykwNKsFAFvnTiotAAAA"/>
  </w:docVars>
  <w:rsids>
    <w:rsidRoot w:val="00D5091C"/>
    <w:rsid w:val="000122CC"/>
    <w:rsid w:val="0001479C"/>
    <w:rsid w:val="0001499D"/>
    <w:rsid w:val="00022A6F"/>
    <w:rsid w:val="00022B94"/>
    <w:rsid w:val="000245DA"/>
    <w:rsid w:val="00025466"/>
    <w:rsid w:val="0002590E"/>
    <w:rsid w:val="00025A7F"/>
    <w:rsid w:val="000270EA"/>
    <w:rsid w:val="00032175"/>
    <w:rsid w:val="000324F2"/>
    <w:rsid w:val="00052CBC"/>
    <w:rsid w:val="00052EB9"/>
    <w:rsid w:val="00053FF3"/>
    <w:rsid w:val="0005560B"/>
    <w:rsid w:val="000607A7"/>
    <w:rsid w:val="00060841"/>
    <w:rsid w:val="00076D5E"/>
    <w:rsid w:val="000817AC"/>
    <w:rsid w:val="000831F7"/>
    <w:rsid w:val="000846BF"/>
    <w:rsid w:val="00085405"/>
    <w:rsid w:val="0008714C"/>
    <w:rsid w:val="00092ECC"/>
    <w:rsid w:val="0009750D"/>
    <w:rsid w:val="000A014D"/>
    <w:rsid w:val="000A28D6"/>
    <w:rsid w:val="000A68DF"/>
    <w:rsid w:val="000B0077"/>
    <w:rsid w:val="000B0639"/>
    <w:rsid w:val="000B286D"/>
    <w:rsid w:val="000B385C"/>
    <w:rsid w:val="000B42A6"/>
    <w:rsid w:val="000B4BEE"/>
    <w:rsid w:val="000B5CA3"/>
    <w:rsid w:val="000B5F6D"/>
    <w:rsid w:val="000C01E2"/>
    <w:rsid w:val="000C2518"/>
    <w:rsid w:val="000D0C45"/>
    <w:rsid w:val="000D2A73"/>
    <w:rsid w:val="000E170C"/>
    <w:rsid w:val="000E2133"/>
    <w:rsid w:val="000E528F"/>
    <w:rsid w:val="000F083B"/>
    <w:rsid w:val="000F4D3C"/>
    <w:rsid w:val="00102EDC"/>
    <w:rsid w:val="00106E48"/>
    <w:rsid w:val="00110E90"/>
    <w:rsid w:val="00111E00"/>
    <w:rsid w:val="00114267"/>
    <w:rsid w:val="00115B2D"/>
    <w:rsid w:val="00127B45"/>
    <w:rsid w:val="00130C62"/>
    <w:rsid w:val="001310ED"/>
    <w:rsid w:val="001321B3"/>
    <w:rsid w:val="00134C71"/>
    <w:rsid w:val="001367BF"/>
    <w:rsid w:val="0014128C"/>
    <w:rsid w:val="00142E52"/>
    <w:rsid w:val="00144640"/>
    <w:rsid w:val="001471F6"/>
    <w:rsid w:val="00147913"/>
    <w:rsid w:val="001524EF"/>
    <w:rsid w:val="00152EC7"/>
    <w:rsid w:val="0015459F"/>
    <w:rsid w:val="001554B9"/>
    <w:rsid w:val="00160732"/>
    <w:rsid w:val="0016352F"/>
    <w:rsid w:val="001638CE"/>
    <w:rsid w:val="0016590C"/>
    <w:rsid w:val="0016668A"/>
    <w:rsid w:val="00170804"/>
    <w:rsid w:val="00172230"/>
    <w:rsid w:val="001736CF"/>
    <w:rsid w:val="001749FC"/>
    <w:rsid w:val="00175E89"/>
    <w:rsid w:val="00184B80"/>
    <w:rsid w:val="00191103"/>
    <w:rsid w:val="00192CA5"/>
    <w:rsid w:val="00193376"/>
    <w:rsid w:val="001949E0"/>
    <w:rsid w:val="001953B1"/>
    <w:rsid w:val="001A22C6"/>
    <w:rsid w:val="001A26BF"/>
    <w:rsid w:val="001A3FB5"/>
    <w:rsid w:val="001B589C"/>
    <w:rsid w:val="001C0953"/>
    <w:rsid w:val="001C0A42"/>
    <w:rsid w:val="001C43F1"/>
    <w:rsid w:val="001C5384"/>
    <w:rsid w:val="001C6A11"/>
    <w:rsid w:val="001D01F4"/>
    <w:rsid w:val="001D1E2A"/>
    <w:rsid w:val="001D224D"/>
    <w:rsid w:val="001D25FD"/>
    <w:rsid w:val="001D5BC1"/>
    <w:rsid w:val="001D7F8F"/>
    <w:rsid w:val="001E7DC2"/>
    <w:rsid w:val="001F1BB7"/>
    <w:rsid w:val="001F2139"/>
    <w:rsid w:val="001F3B72"/>
    <w:rsid w:val="001F5444"/>
    <w:rsid w:val="001F660D"/>
    <w:rsid w:val="00207686"/>
    <w:rsid w:val="00217298"/>
    <w:rsid w:val="002175AC"/>
    <w:rsid w:val="002201E5"/>
    <w:rsid w:val="00223B00"/>
    <w:rsid w:val="002244F5"/>
    <w:rsid w:val="00224602"/>
    <w:rsid w:val="00224812"/>
    <w:rsid w:val="00224C6C"/>
    <w:rsid w:val="00227DF9"/>
    <w:rsid w:val="00231D47"/>
    <w:rsid w:val="002336BE"/>
    <w:rsid w:val="002418BA"/>
    <w:rsid w:val="00242734"/>
    <w:rsid w:val="0024744B"/>
    <w:rsid w:val="00252770"/>
    <w:rsid w:val="002539CA"/>
    <w:rsid w:val="0026763E"/>
    <w:rsid w:val="0026789E"/>
    <w:rsid w:val="00270D9A"/>
    <w:rsid w:val="00271135"/>
    <w:rsid w:val="0027324E"/>
    <w:rsid w:val="0027375F"/>
    <w:rsid w:val="00285D52"/>
    <w:rsid w:val="00287F97"/>
    <w:rsid w:val="00291AEB"/>
    <w:rsid w:val="00293B40"/>
    <w:rsid w:val="00295532"/>
    <w:rsid w:val="00297682"/>
    <w:rsid w:val="0029791D"/>
    <w:rsid w:val="002A25E0"/>
    <w:rsid w:val="002A3B13"/>
    <w:rsid w:val="002A3E7A"/>
    <w:rsid w:val="002A408F"/>
    <w:rsid w:val="002B022A"/>
    <w:rsid w:val="002B2371"/>
    <w:rsid w:val="002C4AED"/>
    <w:rsid w:val="002C710E"/>
    <w:rsid w:val="002D211C"/>
    <w:rsid w:val="002E1DDF"/>
    <w:rsid w:val="002E26F8"/>
    <w:rsid w:val="002F2734"/>
    <w:rsid w:val="002F4C36"/>
    <w:rsid w:val="002F5FE4"/>
    <w:rsid w:val="00301906"/>
    <w:rsid w:val="00303128"/>
    <w:rsid w:val="0030331E"/>
    <w:rsid w:val="00303859"/>
    <w:rsid w:val="00304033"/>
    <w:rsid w:val="00304E9B"/>
    <w:rsid w:val="00305246"/>
    <w:rsid w:val="0030593E"/>
    <w:rsid w:val="00307E24"/>
    <w:rsid w:val="00317B7F"/>
    <w:rsid w:val="00325C0B"/>
    <w:rsid w:val="0032787A"/>
    <w:rsid w:val="003314A1"/>
    <w:rsid w:val="00337A7A"/>
    <w:rsid w:val="00341A76"/>
    <w:rsid w:val="00343D00"/>
    <w:rsid w:val="00353734"/>
    <w:rsid w:val="003539D2"/>
    <w:rsid w:val="003549EF"/>
    <w:rsid w:val="00354D31"/>
    <w:rsid w:val="00354EBF"/>
    <w:rsid w:val="00357582"/>
    <w:rsid w:val="00363683"/>
    <w:rsid w:val="00363B36"/>
    <w:rsid w:val="00365C38"/>
    <w:rsid w:val="00365E67"/>
    <w:rsid w:val="003762A9"/>
    <w:rsid w:val="00376C5F"/>
    <w:rsid w:val="00377F7F"/>
    <w:rsid w:val="00381480"/>
    <w:rsid w:val="00383722"/>
    <w:rsid w:val="00393851"/>
    <w:rsid w:val="003962DA"/>
    <w:rsid w:val="003B3637"/>
    <w:rsid w:val="003B4DBD"/>
    <w:rsid w:val="003B6744"/>
    <w:rsid w:val="003C1100"/>
    <w:rsid w:val="003D0304"/>
    <w:rsid w:val="003D1518"/>
    <w:rsid w:val="003D2C7D"/>
    <w:rsid w:val="003D32A2"/>
    <w:rsid w:val="003D3FDD"/>
    <w:rsid w:val="003D7495"/>
    <w:rsid w:val="003E08D9"/>
    <w:rsid w:val="003E257A"/>
    <w:rsid w:val="003E3870"/>
    <w:rsid w:val="003F1BF3"/>
    <w:rsid w:val="003F47DE"/>
    <w:rsid w:val="003F4BC1"/>
    <w:rsid w:val="003F509F"/>
    <w:rsid w:val="0040000C"/>
    <w:rsid w:val="00400C2D"/>
    <w:rsid w:val="00401C07"/>
    <w:rsid w:val="004030BB"/>
    <w:rsid w:val="004050D8"/>
    <w:rsid w:val="0041001C"/>
    <w:rsid w:val="004114EF"/>
    <w:rsid w:val="004131E0"/>
    <w:rsid w:val="004149E8"/>
    <w:rsid w:val="00415687"/>
    <w:rsid w:val="00420964"/>
    <w:rsid w:val="00421BB3"/>
    <w:rsid w:val="00421EC6"/>
    <w:rsid w:val="00422459"/>
    <w:rsid w:val="00422491"/>
    <w:rsid w:val="00424565"/>
    <w:rsid w:val="00430AB6"/>
    <w:rsid w:val="004365ED"/>
    <w:rsid w:val="0044379E"/>
    <w:rsid w:val="00446187"/>
    <w:rsid w:val="00447AE9"/>
    <w:rsid w:val="0045213A"/>
    <w:rsid w:val="00456C16"/>
    <w:rsid w:val="00460446"/>
    <w:rsid w:val="004663AF"/>
    <w:rsid w:val="0047143E"/>
    <w:rsid w:val="00473171"/>
    <w:rsid w:val="004771C8"/>
    <w:rsid w:val="00482B09"/>
    <w:rsid w:val="00491DE9"/>
    <w:rsid w:val="00495648"/>
    <w:rsid w:val="0049719A"/>
    <w:rsid w:val="00497D31"/>
    <w:rsid w:val="004A0259"/>
    <w:rsid w:val="004A0ED0"/>
    <w:rsid w:val="004A0F88"/>
    <w:rsid w:val="004A5B66"/>
    <w:rsid w:val="004A66E2"/>
    <w:rsid w:val="004A6D78"/>
    <w:rsid w:val="004B1F9D"/>
    <w:rsid w:val="004B3E99"/>
    <w:rsid w:val="004B5DA8"/>
    <w:rsid w:val="004C2AB5"/>
    <w:rsid w:val="004C64B9"/>
    <w:rsid w:val="004C7C46"/>
    <w:rsid w:val="004D624B"/>
    <w:rsid w:val="004D788B"/>
    <w:rsid w:val="004E0AAD"/>
    <w:rsid w:val="004E27AE"/>
    <w:rsid w:val="004E60F0"/>
    <w:rsid w:val="004F1AE5"/>
    <w:rsid w:val="004F4D78"/>
    <w:rsid w:val="005004FB"/>
    <w:rsid w:val="00501829"/>
    <w:rsid w:val="005106F0"/>
    <w:rsid w:val="00511004"/>
    <w:rsid w:val="0051670A"/>
    <w:rsid w:val="00516810"/>
    <w:rsid w:val="0053203C"/>
    <w:rsid w:val="0053470E"/>
    <w:rsid w:val="005368D7"/>
    <w:rsid w:val="005408DF"/>
    <w:rsid w:val="00546B26"/>
    <w:rsid w:val="005470A1"/>
    <w:rsid w:val="005517BE"/>
    <w:rsid w:val="00552613"/>
    <w:rsid w:val="00553C0F"/>
    <w:rsid w:val="005541F1"/>
    <w:rsid w:val="0055772E"/>
    <w:rsid w:val="00564DB3"/>
    <w:rsid w:val="00571551"/>
    <w:rsid w:val="00573D81"/>
    <w:rsid w:val="00576707"/>
    <w:rsid w:val="00577A02"/>
    <w:rsid w:val="0058148E"/>
    <w:rsid w:val="00582623"/>
    <w:rsid w:val="0058307A"/>
    <w:rsid w:val="005835C8"/>
    <w:rsid w:val="00584D70"/>
    <w:rsid w:val="00585A96"/>
    <w:rsid w:val="00585AC1"/>
    <w:rsid w:val="00586237"/>
    <w:rsid w:val="005866BB"/>
    <w:rsid w:val="005961C5"/>
    <w:rsid w:val="00596690"/>
    <w:rsid w:val="005A277C"/>
    <w:rsid w:val="005A4248"/>
    <w:rsid w:val="005A4E4C"/>
    <w:rsid w:val="005B1D7D"/>
    <w:rsid w:val="005B2F47"/>
    <w:rsid w:val="005B372F"/>
    <w:rsid w:val="005B6437"/>
    <w:rsid w:val="005C0681"/>
    <w:rsid w:val="005C1009"/>
    <w:rsid w:val="005C195C"/>
    <w:rsid w:val="005C622C"/>
    <w:rsid w:val="005C6ADC"/>
    <w:rsid w:val="005C7CF1"/>
    <w:rsid w:val="005D00E8"/>
    <w:rsid w:val="005D1F8B"/>
    <w:rsid w:val="005D4934"/>
    <w:rsid w:val="005D6E6F"/>
    <w:rsid w:val="005E215D"/>
    <w:rsid w:val="005E3437"/>
    <w:rsid w:val="005E5C37"/>
    <w:rsid w:val="005E5E83"/>
    <w:rsid w:val="005F6B5B"/>
    <w:rsid w:val="00613073"/>
    <w:rsid w:val="00613A3F"/>
    <w:rsid w:val="00614AB7"/>
    <w:rsid w:val="00617312"/>
    <w:rsid w:val="00627D92"/>
    <w:rsid w:val="0063435B"/>
    <w:rsid w:val="0063537D"/>
    <w:rsid w:val="006425CE"/>
    <w:rsid w:val="00654F56"/>
    <w:rsid w:val="00656635"/>
    <w:rsid w:val="00656B4B"/>
    <w:rsid w:val="00662E76"/>
    <w:rsid w:val="00663842"/>
    <w:rsid w:val="00665135"/>
    <w:rsid w:val="006737C0"/>
    <w:rsid w:val="00680A6E"/>
    <w:rsid w:val="00690A12"/>
    <w:rsid w:val="006917F0"/>
    <w:rsid w:val="006952B9"/>
    <w:rsid w:val="006963E1"/>
    <w:rsid w:val="006A7970"/>
    <w:rsid w:val="006B141B"/>
    <w:rsid w:val="006B2A2F"/>
    <w:rsid w:val="006B56E5"/>
    <w:rsid w:val="006C03AA"/>
    <w:rsid w:val="006C0904"/>
    <w:rsid w:val="006C7530"/>
    <w:rsid w:val="006D36DF"/>
    <w:rsid w:val="006D5EB9"/>
    <w:rsid w:val="006E00E0"/>
    <w:rsid w:val="006E1348"/>
    <w:rsid w:val="006E1BA3"/>
    <w:rsid w:val="006E6E25"/>
    <w:rsid w:val="006E70AA"/>
    <w:rsid w:val="006F60C6"/>
    <w:rsid w:val="00700C76"/>
    <w:rsid w:val="007124B6"/>
    <w:rsid w:val="00712E6A"/>
    <w:rsid w:val="00715211"/>
    <w:rsid w:val="00716171"/>
    <w:rsid w:val="00716594"/>
    <w:rsid w:val="0072613D"/>
    <w:rsid w:val="00731964"/>
    <w:rsid w:val="007352C7"/>
    <w:rsid w:val="007425F7"/>
    <w:rsid w:val="00743089"/>
    <w:rsid w:val="00744657"/>
    <w:rsid w:val="00751F13"/>
    <w:rsid w:val="00752EB3"/>
    <w:rsid w:val="007557C2"/>
    <w:rsid w:val="00763676"/>
    <w:rsid w:val="0076421A"/>
    <w:rsid w:val="0076572C"/>
    <w:rsid w:val="00767874"/>
    <w:rsid w:val="0077036C"/>
    <w:rsid w:val="00771D9A"/>
    <w:rsid w:val="00773388"/>
    <w:rsid w:val="00775A90"/>
    <w:rsid w:val="00782E8D"/>
    <w:rsid w:val="00782F6D"/>
    <w:rsid w:val="0078501E"/>
    <w:rsid w:val="0079035A"/>
    <w:rsid w:val="00791D0C"/>
    <w:rsid w:val="00792876"/>
    <w:rsid w:val="007959B1"/>
    <w:rsid w:val="007965FB"/>
    <w:rsid w:val="00797FB2"/>
    <w:rsid w:val="007B130E"/>
    <w:rsid w:val="007B1FB6"/>
    <w:rsid w:val="007B2B0E"/>
    <w:rsid w:val="007B30F0"/>
    <w:rsid w:val="007B418D"/>
    <w:rsid w:val="007B50CD"/>
    <w:rsid w:val="007B5A27"/>
    <w:rsid w:val="007B6C77"/>
    <w:rsid w:val="007B7E23"/>
    <w:rsid w:val="007D14EB"/>
    <w:rsid w:val="007D4FAE"/>
    <w:rsid w:val="007D6F57"/>
    <w:rsid w:val="007D7EE5"/>
    <w:rsid w:val="007E18C6"/>
    <w:rsid w:val="007E4ECE"/>
    <w:rsid w:val="007E5769"/>
    <w:rsid w:val="007E79E4"/>
    <w:rsid w:val="007F53D5"/>
    <w:rsid w:val="008005F0"/>
    <w:rsid w:val="0080118D"/>
    <w:rsid w:val="00801C4B"/>
    <w:rsid w:val="00805115"/>
    <w:rsid w:val="0080737D"/>
    <w:rsid w:val="00810831"/>
    <w:rsid w:val="0081314A"/>
    <w:rsid w:val="0081453D"/>
    <w:rsid w:val="00823645"/>
    <w:rsid w:val="00826DD7"/>
    <w:rsid w:val="00827AE9"/>
    <w:rsid w:val="008348A5"/>
    <w:rsid w:val="0083567D"/>
    <w:rsid w:val="00836AAC"/>
    <w:rsid w:val="00836C67"/>
    <w:rsid w:val="00836F32"/>
    <w:rsid w:val="00844EB3"/>
    <w:rsid w:val="0084512F"/>
    <w:rsid w:val="00845786"/>
    <w:rsid w:val="008468CD"/>
    <w:rsid w:val="00846D97"/>
    <w:rsid w:val="00851313"/>
    <w:rsid w:val="00852DF5"/>
    <w:rsid w:val="00854199"/>
    <w:rsid w:val="00855D7F"/>
    <w:rsid w:val="00856BBD"/>
    <w:rsid w:val="00865A2C"/>
    <w:rsid w:val="00867AFB"/>
    <w:rsid w:val="00870072"/>
    <w:rsid w:val="008732E5"/>
    <w:rsid w:val="0087376F"/>
    <w:rsid w:val="00887139"/>
    <w:rsid w:val="00894850"/>
    <w:rsid w:val="00896355"/>
    <w:rsid w:val="00897293"/>
    <w:rsid w:val="008A72DB"/>
    <w:rsid w:val="008B57B7"/>
    <w:rsid w:val="008C1A0F"/>
    <w:rsid w:val="008C3883"/>
    <w:rsid w:val="008C59C1"/>
    <w:rsid w:val="008C67C5"/>
    <w:rsid w:val="008D0BCA"/>
    <w:rsid w:val="008E5799"/>
    <w:rsid w:val="008F16C6"/>
    <w:rsid w:val="008F1891"/>
    <w:rsid w:val="008F35DB"/>
    <w:rsid w:val="008F587C"/>
    <w:rsid w:val="008F6BAE"/>
    <w:rsid w:val="008F6DBD"/>
    <w:rsid w:val="008F79F6"/>
    <w:rsid w:val="0090688B"/>
    <w:rsid w:val="00910C06"/>
    <w:rsid w:val="009119A5"/>
    <w:rsid w:val="00911CB7"/>
    <w:rsid w:val="00914253"/>
    <w:rsid w:val="00914D92"/>
    <w:rsid w:val="009161CD"/>
    <w:rsid w:val="009165D7"/>
    <w:rsid w:val="00922B2E"/>
    <w:rsid w:val="00937F02"/>
    <w:rsid w:val="00942B9B"/>
    <w:rsid w:val="00945069"/>
    <w:rsid w:val="00946C9F"/>
    <w:rsid w:val="00950103"/>
    <w:rsid w:val="009505F4"/>
    <w:rsid w:val="00953F57"/>
    <w:rsid w:val="00962DCF"/>
    <w:rsid w:val="0096429E"/>
    <w:rsid w:val="0096648F"/>
    <w:rsid w:val="00966D2A"/>
    <w:rsid w:val="00967422"/>
    <w:rsid w:val="00967E3F"/>
    <w:rsid w:val="0097253F"/>
    <w:rsid w:val="00974061"/>
    <w:rsid w:val="009741AD"/>
    <w:rsid w:val="00980BEF"/>
    <w:rsid w:val="009848A6"/>
    <w:rsid w:val="00985BE7"/>
    <w:rsid w:val="00986038"/>
    <w:rsid w:val="009901C9"/>
    <w:rsid w:val="00993E01"/>
    <w:rsid w:val="00994311"/>
    <w:rsid w:val="00995AA5"/>
    <w:rsid w:val="009A20E3"/>
    <w:rsid w:val="009A29AA"/>
    <w:rsid w:val="009A575A"/>
    <w:rsid w:val="009A74D9"/>
    <w:rsid w:val="009B42D3"/>
    <w:rsid w:val="009B43E1"/>
    <w:rsid w:val="009B5761"/>
    <w:rsid w:val="009C6CEF"/>
    <w:rsid w:val="009C6E32"/>
    <w:rsid w:val="009C76B9"/>
    <w:rsid w:val="009D055D"/>
    <w:rsid w:val="009D2CB0"/>
    <w:rsid w:val="009D378F"/>
    <w:rsid w:val="009D3F9B"/>
    <w:rsid w:val="009D45DD"/>
    <w:rsid w:val="009D583C"/>
    <w:rsid w:val="009D613F"/>
    <w:rsid w:val="009D79BA"/>
    <w:rsid w:val="009E0A07"/>
    <w:rsid w:val="009E119A"/>
    <w:rsid w:val="009E2C1C"/>
    <w:rsid w:val="009F052B"/>
    <w:rsid w:val="009F1925"/>
    <w:rsid w:val="009F1A8B"/>
    <w:rsid w:val="009F312A"/>
    <w:rsid w:val="009F5A2E"/>
    <w:rsid w:val="009F607A"/>
    <w:rsid w:val="009F6367"/>
    <w:rsid w:val="00A04259"/>
    <w:rsid w:val="00A05D57"/>
    <w:rsid w:val="00A06D8D"/>
    <w:rsid w:val="00A1722B"/>
    <w:rsid w:val="00A17495"/>
    <w:rsid w:val="00A2058C"/>
    <w:rsid w:val="00A2128B"/>
    <w:rsid w:val="00A21BDB"/>
    <w:rsid w:val="00A2243B"/>
    <w:rsid w:val="00A26651"/>
    <w:rsid w:val="00A3399F"/>
    <w:rsid w:val="00A429C2"/>
    <w:rsid w:val="00A45EB6"/>
    <w:rsid w:val="00A50CF2"/>
    <w:rsid w:val="00A51E9C"/>
    <w:rsid w:val="00A57327"/>
    <w:rsid w:val="00A60403"/>
    <w:rsid w:val="00A60904"/>
    <w:rsid w:val="00A70042"/>
    <w:rsid w:val="00A73D1E"/>
    <w:rsid w:val="00A825E8"/>
    <w:rsid w:val="00A83097"/>
    <w:rsid w:val="00A90C0B"/>
    <w:rsid w:val="00A95CF6"/>
    <w:rsid w:val="00AA001A"/>
    <w:rsid w:val="00AA2C07"/>
    <w:rsid w:val="00AA2DD2"/>
    <w:rsid w:val="00AB10EB"/>
    <w:rsid w:val="00AB56C0"/>
    <w:rsid w:val="00AB5C4C"/>
    <w:rsid w:val="00AB5F0E"/>
    <w:rsid w:val="00AB690E"/>
    <w:rsid w:val="00AC38BC"/>
    <w:rsid w:val="00AC4F4F"/>
    <w:rsid w:val="00AC7BFE"/>
    <w:rsid w:val="00AD492E"/>
    <w:rsid w:val="00AD66BE"/>
    <w:rsid w:val="00AD6CBB"/>
    <w:rsid w:val="00AE3703"/>
    <w:rsid w:val="00AE6478"/>
    <w:rsid w:val="00AE70B4"/>
    <w:rsid w:val="00AE790C"/>
    <w:rsid w:val="00AE7C5B"/>
    <w:rsid w:val="00AF28D4"/>
    <w:rsid w:val="00AF592E"/>
    <w:rsid w:val="00AF79F9"/>
    <w:rsid w:val="00B03554"/>
    <w:rsid w:val="00B03884"/>
    <w:rsid w:val="00B04774"/>
    <w:rsid w:val="00B051E7"/>
    <w:rsid w:val="00B064C6"/>
    <w:rsid w:val="00B07040"/>
    <w:rsid w:val="00B11C9D"/>
    <w:rsid w:val="00B11CED"/>
    <w:rsid w:val="00B22EC3"/>
    <w:rsid w:val="00B23186"/>
    <w:rsid w:val="00B37A53"/>
    <w:rsid w:val="00B41BB1"/>
    <w:rsid w:val="00B420CB"/>
    <w:rsid w:val="00B45806"/>
    <w:rsid w:val="00B47646"/>
    <w:rsid w:val="00B51C1D"/>
    <w:rsid w:val="00B521B6"/>
    <w:rsid w:val="00B53F36"/>
    <w:rsid w:val="00B5632F"/>
    <w:rsid w:val="00B63844"/>
    <w:rsid w:val="00B64151"/>
    <w:rsid w:val="00B6421E"/>
    <w:rsid w:val="00B708A9"/>
    <w:rsid w:val="00B72820"/>
    <w:rsid w:val="00B75C8E"/>
    <w:rsid w:val="00B770C6"/>
    <w:rsid w:val="00B86713"/>
    <w:rsid w:val="00B86E66"/>
    <w:rsid w:val="00B957CD"/>
    <w:rsid w:val="00BA616D"/>
    <w:rsid w:val="00BA6C08"/>
    <w:rsid w:val="00BB7083"/>
    <w:rsid w:val="00BB7941"/>
    <w:rsid w:val="00BC4192"/>
    <w:rsid w:val="00BC587E"/>
    <w:rsid w:val="00BD0CF9"/>
    <w:rsid w:val="00BD1576"/>
    <w:rsid w:val="00BD36D9"/>
    <w:rsid w:val="00BD57C7"/>
    <w:rsid w:val="00BE250F"/>
    <w:rsid w:val="00BE25B8"/>
    <w:rsid w:val="00BF082E"/>
    <w:rsid w:val="00BF3946"/>
    <w:rsid w:val="00C00CB6"/>
    <w:rsid w:val="00C06A4D"/>
    <w:rsid w:val="00C117A5"/>
    <w:rsid w:val="00C156F5"/>
    <w:rsid w:val="00C200D7"/>
    <w:rsid w:val="00C252AA"/>
    <w:rsid w:val="00C35064"/>
    <w:rsid w:val="00C376B9"/>
    <w:rsid w:val="00C424F3"/>
    <w:rsid w:val="00C43D28"/>
    <w:rsid w:val="00C55F5F"/>
    <w:rsid w:val="00C61300"/>
    <w:rsid w:val="00C64208"/>
    <w:rsid w:val="00C66E0A"/>
    <w:rsid w:val="00C72643"/>
    <w:rsid w:val="00C77753"/>
    <w:rsid w:val="00C808E0"/>
    <w:rsid w:val="00C81270"/>
    <w:rsid w:val="00C81DC1"/>
    <w:rsid w:val="00C96A2C"/>
    <w:rsid w:val="00CA08A7"/>
    <w:rsid w:val="00CA1C0A"/>
    <w:rsid w:val="00CA5EC8"/>
    <w:rsid w:val="00CA7632"/>
    <w:rsid w:val="00CB05B5"/>
    <w:rsid w:val="00CC4FE9"/>
    <w:rsid w:val="00CC51EF"/>
    <w:rsid w:val="00CC616B"/>
    <w:rsid w:val="00CD0F2C"/>
    <w:rsid w:val="00CD2D7A"/>
    <w:rsid w:val="00CD3588"/>
    <w:rsid w:val="00CD49CE"/>
    <w:rsid w:val="00CE24AC"/>
    <w:rsid w:val="00CE493D"/>
    <w:rsid w:val="00CE6110"/>
    <w:rsid w:val="00CE67F2"/>
    <w:rsid w:val="00CE7B8C"/>
    <w:rsid w:val="00CF0411"/>
    <w:rsid w:val="00CF3859"/>
    <w:rsid w:val="00CF538B"/>
    <w:rsid w:val="00D169CE"/>
    <w:rsid w:val="00D229FF"/>
    <w:rsid w:val="00D332D1"/>
    <w:rsid w:val="00D33742"/>
    <w:rsid w:val="00D37729"/>
    <w:rsid w:val="00D4510E"/>
    <w:rsid w:val="00D5091C"/>
    <w:rsid w:val="00D5156B"/>
    <w:rsid w:val="00D54D6B"/>
    <w:rsid w:val="00D55D03"/>
    <w:rsid w:val="00D56018"/>
    <w:rsid w:val="00D606F3"/>
    <w:rsid w:val="00D6732B"/>
    <w:rsid w:val="00D70479"/>
    <w:rsid w:val="00D70970"/>
    <w:rsid w:val="00D724B3"/>
    <w:rsid w:val="00D76A6E"/>
    <w:rsid w:val="00D80489"/>
    <w:rsid w:val="00D80558"/>
    <w:rsid w:val="00D93A8C"/>
    <w:rsid w:val="00D95DD3"/>
    <w:rsid w:val="00D975ED"/>
    <w:rsid w:val="00D977B2"/>
    <w:rsid w:val="00DA3088"/>
    <w:rsid w:val="00DA4A41"/>
    <w:rsid w:val="00DA69EC"/>
    <w:rsid w:val="00DA7B58"/>
    <w:rsid w:val="00DB571C"/>
    <w:rsid w:val="00DB7162"/>
    <w:rsid w:val="00DC08C0"/>
    <w:rsid w:val="00DD0530"/>
    <w:rsid w:val="00DD0B83"/>
    <w:rsid w:val="00DD135C"/>
    <w:rsid w:val="00DD3AED"/>
    <w:rsid w:val="00DD7717"/>
    <w:rsid w:val="00DD7A70"/>
    <w:rsid w:val="00DD7E4B"/>
    <w:rsid w:val="00DE2397"/>
    <w:rsid w:val="00DE2F02"/>
    <w:rsid w:val="00DE39B5"/>
    <w:rsid w:val="00DF2502"/>
    <w:rsid w:val="00DF2C0E"/>
    <w:rsid w:val="00DF320A"/>
    <w:rsid w:val="00DF451B"/>
    <w:rsid w:val="00DF6CD6"/>
    <w:rsid w:val="00E0064D"/>
    <w:rsid w:val="00E00F13"/>
    <w:rsid w:val="00E03A76"/>
    <w:rsid w:val="00E052A6"/>
    <w:rsid w:val="00E10A98"/>
    <w:rsid w:val="00E16B8B"/>
    <w:rsid w:val="00E17C44"/>
    <w:rsid w:val="00E20BFC"/>
    <w:rsid w:val="00E215E4"/>
    <w:rsid w:val="00E24429"/>
    <w:rsid w:val="00E24809"/>
    <w:rsid w:val="00E24AA0"/>
    <w:rsid w:val="00E25A16"/>
    <w:rsid w:val="00E269E5"/>
    <w:rsid w:val="00E30A83"/>
    <w:rsid w:val="00E31A9D"/>
    <w:rsid w:val="00E31B3B"/>
    <w:rsid w:val="00E343B3"/>
    <w:rsid w:val="00E3442A"/>
    <w:rsid w:val="00E3621B"/>
    <w:rsid w:val="00E36622"/>
    <w:rsid w:val="00E410BE"/>
    <w:rsid w:val="00E434D5"/>
    <w:rsid w:val="00E44428"/>
    <w:rsid w:val="00E44B54"/>
    <w:rsid w:val="00E44D18"/>
    <w:rsid w:val="00E45084"/>
    <w:rsid w:val="00E51BD5"/>
    <w:rsid w:val="00E536CB"/>
    <w:rsid w:val="00E566E0"/>
    <w:rsid w:val="00E5675F"/>
    <w:rsid w:val="00E56ECF"/>
    <w:rsid w:val="00E7096F"/>
    <w:rsid w:val="00E72C05"/>
    <w:rsid w:val="00E7492A"/>
    <w:rsid w:val="00E80D6D"/>
    <w:rsid w:val="00E8106B"/>
    <w:rsid w:val="00E90028"/>
    <w:rsid w:val="00EA4D4B"/>
    <w:rsid w:val="00EA768E"/>
    <w:rsid w:val="00EB084E"/>
    <w:rsid w:val="00EB1FC0"/>
    <w:rsid w:val="00EB2B5E"/>
    <w:rsid w:val="00EC0E7F"/>
    <w:rsid w:val="00EC4291"/>
    <w:rsid w:val="00ED1FAC"/>
    <w:rsid w:val="00ED43F4"/>
    <w:rsid w:val="00ED6A90"/>
    <w:rsid w:val="00ED6FD3"/>
    <w:rsid w:val="00ED7991"/>
    <w:rsid w:val="00EE0555"/>
    <w:rsid w:val="00EE05AD"/>
    <w:rsid w:val="00EE084D"/>
    <w:rsid w:val="00EF1398"/>
    <w:rsid w:val="00EF3522"/>
    <w:rsid w:val="00EF4D87"/>
    <w:rsid w:val="00F054F3"/>
    <w:rsid w:val="00F1245F"/>
    <w:rsid w:val="00F130E6"/>
    <w:rsid w:val="00F1338E"/>
    <w:rsid w:val="00F15058"/>
    <w:rsid w:val="00F17C29"/>
    <w:rsid w:val="00F20345"/>
    <w:rsid w:val="00F327AC"/>
    <w:rsid w:val="00F36559"/>
    <w:rsid w:val="00F40B47"/>
    <w:rsid w:val="00F5270A"/>
    <w:rsid w:val="00F56236"/>
    <w:rsid w:val="00F578CB"/>
    <w:rsid w:val="00F57E30"/>
    <w:rsid w:val="00F81CEB"/>
    <w:rsid w:val="00F822DC"/>
    <w:rsid w:val="00F82A20"/>
    <w:rsid w:val="00F86157"/>
    <w:rsid w:val="00F87732"/>
    <w:rsid w:val="00F94440"/>
    <w:rsid w:val="00F95F77"/>
    <w:rsid w:val="00F96257"/>
    <w:rsid w:val="00F97C7D"/>
    <w:rsid w:val="00FA4064"/>
    <w:rsid w:val="00FA7831"/>
    <w:rsid w:val="00FC0446"/>
    <w:rsid w:val="00FC0E02"/>
    <w:rsid w:val="00FC507C"/>
    <w:rsid w:val="00FC5A4C"/>
    <w:rsid w:val="00FC7069"/>
    <w:rsid w:val="00FD33D5"/>
    <w:rsid w:val="00FE4107"/>
    <w:rsid w:val="00FE769C"/>
    <w:rsid w:val="00FE7A69"/>
    <w:rsid w:val="00FF115F"/>
    <w:rsid w:val="00FF1B78"/>
    <w:rsid w:val="00FF5ABC"/>
    <w:rsid w:val="00FF73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3E054"/>
  <w15:docId w15:val="{EA71C018-ED71-42BE-AC76-73CC1B4F8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locked="1" w:semiHidden="1" w:unhideWhenUsed="1"/>
    <w:lsdException w:name="Signature"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lock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semiHidden="1" w:unhideWhenUsed="1"/>
    <w:lsdException w:name="Strong" w:locked="1" w:qFormat="1"/>
    <w:lsdException w:name="Emphasis" w:qFormat="1"/>
    <w:lsdException w:name="Document Map"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uiPriority="21" w:qFormat="1"/>
    <w:lsdException w:name="Subtle Reference" w:locked="1" w:uiPriority="31" w:qFormat="1"/>
    <w:lsdException w:name="Intense Reference"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681"/>
    <w:pPr>
      <w:spacing w:line="360" w:lineRule="auto"/>
      <w:ind w:firstLine="284"/>
      <w:jc w:val="both"/>
    </w:pPr>
    <w:rPr>
      <w:rFonts w:ascii="Arial" w:hAnsi="Arial"/>
      <w:sz w:val="24"/>
      <w:szCs w:val="24"/>
    </w:rPr>
  </w:style>
  <w:style w:type="paragraph" w:styleId="Heading1">
    <w:name w:val="heading 1"/>
    <w:basedOn w:val="Normal"/>
    <w:next w:val="Normal"/>
    <w:qFormat/>
    <w:rsid w:val="00CF3859"/>
    <w:pPr>
      <w:keepNext/>
      <w:numPr>
        <w:numId w:val="2"/>
      </w:numPr>
      <w:spacing w:before="240" w:after="60"/>
      <w:outlineLvl w:val="0"/>
    </w:pPr>
    <w:rPr>
      <w:rFonts w:cs="Arial"/>
      <w:b/>
      <w:bCs/>
      <w:kern w:val="32"/>
      <w:sz w:val="28"/>
      <w:szCs w:val="32"/>
      <w:u w:val="single"/>
    </w:rPr>
  </w:style>
  <w:style w:type="paragraph" w:styleId="Heading2">
    <w:name w:val="heading 2"/>
    <w:basedOn w:val="Normal"/>
    <w:next w:val="Normal"/>
    <w:qFormat/>
    <w:rsid w:val="004A6D78"/>
    <w:pPr>
      <w:keepNext/>
      <w:numPr>
        <w:ilvl w:val="1"/>
        <w:numId w:val="2"/>
      </w:numPr>
      <w:spacing w:before="240" w:after="60"/>
      <w:outlineLvl w:val="1"/>
    </w:pPr>
    <w:rPr>
      <w:rFonts w:cs="Arial"/>
      <w:b/>
      <w:bCs/>
      <w:iCs/>
      <w:szCs w:val="28"/>
      <w:u w:val="single"/>
    </w:rPr>
  </w:style>
  <w:style w:type="paragraph" w:styleId="Heading3">
    <w:name w:val="heading 3"/>
    <w:basedOn w:val="Normal"/>
    <w:next w:val="Normal"/>
    <w:qFormat/>
    <w:rsid w:val="004A6D78"/>
    <w:pPr>
      <w:keepNext/>
      <w:numPr>
        <w:ilvl w:val="2"/>
        <w:numId w:val="2"/>
      </w:numPr>
      <w:spacing w:before="240" w:after="60"/>
      <w:outlineLvl w:val="2"/>
    </w:pPr>
    <w:rPr>
      <w:rFonts w:cs="Arial"/>
      <w:bCs/>
      <w:szCs w:val="26"/>
      <w:u w:val="single"/>
    </w:rPr>
  </w:style>
  <w:style w:type="paragraph" w:styleId="Heading4">
    <w:name w:val="heading 4"/>
    <w:basedOn w:val="Normal"/>
    <w:next w:val="Normal"/>
    <w:qFormat/>
    <w:rsid w:val="004A6D78"/>
    <w:pPr>
      <w:keepNext/>
      <w:numPr>
        <w:ilvl w:val="3"/>
        <w:numId w:val="2"/>
      </w:numPr>
      <w:spacing w:before="240" w:after="60"/>
      <w:outlineLvl w:val="3"/>
    </w:pPr>
    <w:rPr>
      <w:bCs/>
      <w:szCs w:val="28"/>
    </w:rPr>
  </w:style>
  <w:style w:type="paragraph" w:styleId="Heading5">
    <w:name w:val="heading 5"/>
    <w:basedOn w:val="Normal"/>
    <w:next w:val="Normal"/>
    <w:qFormat/>
    <w:rsid w:val="004A6D78"/>
    <w:pPr>
      <w:numPr>
        <w:ilvl w:val="4"/>
        <w:numId w:val="2"/>
      </w:numPr>
      <w:spacing w:before="240" w:after="60"/>
      <w:outlineLvl w:val="4"/>
    </w:pPr>
    <w:rPr>
      <w:b/>
      <w:bCs/>
      <w:i/>
      <w:iCs/>
      <w:sz w:val="26"/>
      <w:szCs w:val="26"/>
    </w:rPr>
  </w:style>
  <w:style w:type="paragraph" w:styleId="Heading6">
    <w:name w:val="heading 6"/>
    <w:basedOn w:val="Normal"/>
    <w:next w:val="Normal"/>
    <w:qFormat/>
    <w:rsid w:val="004A6D78"/>
    <w:pPr>
      <w:numPr>
        <w:ilvl w:val="5"/>
        <w:numId w:val="2"/>
      </w:numPr>
      <w:spacing w:before="240" w:after="60"/>
      <w:outlineLvl w:val="5"/>
    </w:pPr>
    <w:rPr>
      <w:b/>
      <w:bCs/>
      <w:sz w:val="22"/>
      <w:szCs w:val="22"/>
    </w:rPr>
  </w:style>
  <w:style w:type="paragraph" w:styleId="Heading7">
    <w:name w:val="heading 7"/>
    <w:basedOn w:val="Normal"/>
    <w:next w:val="Normal"/>
    <w:qFormat/>
    <w:rsid w:val="004A6D78"/>
    <w:pPr>
      <w:numPr>
        <w:ilvl w:val="6"/>
        <w:numId w:val="2"/>
      </w:numPr>
      <w:spacing w:before="240" w:after="60"/>
      <w:outlineLvl w:val="6"/>
    </w:pPr>
  </w:style>
  <w:style w:type="paragraph" w:styleId="Heading8">
    <w:name w:val="heading 8"/>
    <w:basedOn w:val="Normal"/>
    <w:next w:val="Normal"/>
    <w:qFormat/>
    <w:rsid w:val="004A6D78"/>
    <w:pPr>
      <w:numPr>
        <w:ilvl w:val="7"/>
        <w:numId w:val="2"/>
      </w:numPr>
      <w:spacing w:before="240" w:after="60"/>
      <w:outlineLvl w:val="7"/>
    </w:pPr>
    <w:rPr>
      <w:i/>
      <w:iCs/>
    </w:rPr>
  </w:style>
  <w:style w:type="paragraph" w:styleId="Heading9">
    <w:name w:val="heading 9"/>
    <w:basedOn w:val="Normal"/>
    <w:next w:val="Normal"/>
    <w:qFormat/>
    <w:rsid w:val="004A6D78"/>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95DD3"/>
    <w:pPr>
      <w:tabs>
        <w:tab w:val="center" w:pos="4153"/>
        <w:tab w:val="right" w:pos="8306"/>
      </w:tabs>
    </w:pPr>
  </w:style>
  <w:style w:type="paragraph" w:styleId="Footer">
    <w:name w:val="footer"/>
    <w:basedOn w:val="Normal"/>
    <w:link w:val="FooterChar"/>
    <w:uiPriority w:val="99"/>
    <w:rsid w:val="00D4510E"/>
    <w:pPr>
      <w:pBdr>
        <w:top w:val="single" w:sz="4" w:space="1" w:color="auto"/>
      </w:pBdr>
      <w:tabs>
        <w:tab w:val="center" w:pos="4153"/>
        <w:tab w:val="right" w:pos="9072"/>
      </w:tabs>
      <w:ind w:firstLine="0"/>
    </w:pPr>
  </w:style>
  <w:style w:type="character" w:styleId="PageNumber">
    <w:name w:val="page number"/>
    <w:basedOn w:val="DefaultParagraphFont"/>
    <w:rsid w:val="004A6D78"/>
    <w:rPr>
      <w:rFonts w:ascii="Arial" w:hAnsi="Arial"/>
      <w:sz w:val="22"/>
    </w:rPr>
  </w:style>
  <w:style w:type="paragraph" w:styleId="Title">
    <w:name w:val="Title"/>
    <w:basedOn w:val="Normal"/>
    <w:qFormat/>
    <w:rsid w:val="00D4510E"/>
    <w:pPr>
      <w:ind w:firstLine="0"/>
      <w:jc w:val="center"/>
    </w:pPr>
    <w:rPr>
      <w:sz w:val="72"/>
      <w:szCs w:val="72"/>
    </w:rPr>
  </w:style>
  <w:style w:type="paragraph" w:styleId="TOC2">
    <w:name w:val="toc 2"/>
    <w:basedOn w:val="Normal"/>
    <w:next w:val="Normal"/>
    <w:autoRedefine/>
    <w:uiPriority w:val="39"/>
    <w:rsid w:val="006A7970"/>
    <w:pPr>
      <w:tabs>
        <w:tab w:val="left" w:pos="960"/>
        <w:tab w:val="right" w:leader="dot" w:pos="9061"/>
      </w:tabs>
      <w:spacing w:before="120"/>
      <w:ind w:left="238" w:firstLine="0"/>
      <w:jc w:val="left"/>
    </w:pPr>
    <w:rPr>
      <w:iCs/>
      <w:noProof/>
      <w:szCs w:val="20"/>
    </w:rPr>
  </w:style>
  <w:style w:type="paragraph" w:styleId="TOC1">
    <w:name w:val="toc 1"/>
    <w:basedOn w:val="Normal"/>
    <w:next w:val="Normal"/>
    <w:autoRedefine/>
    <w:uiPriority w:val="39"/>
    <w:rsid w:val="006A7970"/>
    <w:pPr>
      <w:spacing w:before="240" w:after="120"/>
      <w:ind w:firstLine="0"/>
      <w:jc w:val="left"/>
    </w:pPr>
    <w:rPr>
      <w:b/>
      <w:bCs/>
      <w:szCs w:val="20"/>
    </w:rPr>
  </w:style>
  <w:style w:type="paragraph" w:styleId="TOC3">
    <w:name w:val="toc 3"/>
    <w:basedOn w:val="Normal"/>
    <w:next w:val="Normal"/>
    <w:autoRedefine/>
    <w:uiPriority w:val="39"/>
    <w:rsid w:val="006A7970"/>
    <w:pPr>
      <w:ind w:left="482" w:firstLine="0"/>
      <w:jc w:val="left"/>
    </w:pPr>
    <w:rPr>
      <w:szCs w:val="20"/>
    </w:rPr>
  </w:style>
  <w:style w:type="paragraph" w:styleId="TOC4">
    <w:name w:val="toc 4"/>
    <w:basedOn w:val="Normal"/>
    <w:next w:val="Normal"/>
    <w:autoRedefine/>
    <w:semiHidden/>
    <w:rsid w:val="004A6D78"/>
    <w:pPr>
      <w:ind w:left="720"/>
      <w:jc w:val="left"/>
    </w:pPr>
    <w:rPr>
      <w:rFonts w:ascii="Times New Roman" w:hAnsi="Times New Roman"/>
      <w:sz w:val="20"/>
      <w:szCs w:val="20"/>
    </w:rPr>
  </w:style>
  <w:style w:type="paragraph" w:styleId="TOC5">
    <w:name w:val="toc 5"/>
    <w:basedOn w:val="Normal"/>
    <w:next w:val="Normal"/>
    <w:autoRedefine/>
    <w:semiHidden/>
    <w:rsid w:val="004A6D78"/>
    <w:pPr>
      <w:ind w:left="960"/>
      <w:jc w:val="left"/>
    </w:pPr>
    <w:rPr>
      <w:rFonts w:ascii="Times New Roman" w:hAnsi="Times New Roman"/>
      <w:sz w:val="20"/>
      <w:szCs w:val="20"/>
    </w:rPr>
  </w:style>
  <w:style w:type="paragraph" w:styleId="TOC6">
    <w:name w:val="toc 6"/>
    <w:basedOn w:val="Normal"/>
    <w:next w:val="Normal"/>
    <w:autoRedefine/>
    <w:semiHidden/>
    <w:rsid w:val="004A6D78"/>
    <w:pPr>
      <w:ind w:left="1200"/>
      <w:jc w:val="left"/>
    </w:pPr>
    <w:rPr>
      <w:rFonts w:ascii="Times New Roman" w:hAnsi="Times New Roman"/>
      <w:sz w:val="20"/>
      <w:szCs w:val="20"/>
    </w:rPr>
  </w:style>
  <w:style w:type="paragraph" w:styleId="TOC7">
    <w:name w:val="toc 7"/>
    <w:basedOn w:val="Normal"/>
    <w:next w:val="Normal"/>
    <w:autoRedefine/>
    <w:semiHidden/>
    <w:rsid w:val="004A6D78"/>
    <w:pPr>
      <w:ind w:left="1440"/>
      <w:jc w:val="left"/>
    </w:pPr>
    <w:rPr>
      <w:rFonts w:ascii="Times New Roman" w:hAnsi="Times New Roman"/>
      <w:sz w:val="20"/>
      <w:szCs w:val="20"/>
    </w:rPr>
  </w:style>
  <w:style w:type="paragraph" w:styleId="TOC8">
    <w:name w:val="toc 8"/>
    <w:basedOn w:val="Normal"/>
    <w:next w:val="Normal"/>
    <w:autoRedefine/>
    <w:semiHidden/>
    <w:rsid w:val="004A6D78"/>
    <w:pPr>
      <w:ind w:left="1680"/>
      <w:jc w:val="left"/>
    </w:pPr>
    <w:rPr>
      <w:rFonts w:ascii="Times New Roman" w:hAnsi="Times New Roman"/>
      <w:sz w:val="20"/>
      <w:szCs w:val="20"/>
    </w:rPr>
  </w:style>
  <w:style w:type="paragraph" w:styleId="TOC9">
    <w:name w:val="toc 9"/>
    <w:basedOn w:val="Normal"/>
    <w:next w:val="Normal"/>
    <w:autoRedefine/>
    <w:semiHidden/>
    <w:rsid w:val="004A6D78"/>
    <w:pPr>
      <w:ind w:left="1920"/>
      <w:jc w:val="left"/>
    </w:pPr>
    <w:rPr>
      <w:rFonts w:ascii="Times New Roman" w:hAnsi="Times New Roman"/>
      <w:sz w:val="20"/>
      <w:szCs w:val="20"/>
    </w:rPr>
  </w:style>
  <w:style w:type="character" w:styleId="Hyperlink">
    <w:name w:val="Hyperlink"/>
    <w:basedOn w:val="DefaultParagraphFont"/>
    <w:uiPriority w:val="99"/>
    <w:rsid w:val="004A6D78"/>
    <w:rPr>
      <w:rFonts w:ascii="Arial" w:hAnsi="Arial"/>
      <w:color w:val="0000FF"/>
      <w:sz w:val="24"/>
      <w:u w:val="single"/>
    </w:rPr>
  </w:style>
  <w:style w:type="paragraph" w:styleId="Caption">
    <w:name w:val="caption"/>
    <w:basedOn w:val="Normal"/>
    <w:next w:val="Normal"/>
    <w:qFormat/>
    <w:rsid w:val="00887139"/>
    <w:pPr>
      <w:spacing w:before="120" w:after="120"/>
      <w:jc w:val="center"/>
    </w:pPr>
    <w:rPr>
      <w:b/>
      <w:bCs/>
      <w:szCs w:val="20"/>
    </w:rPr>
  </w:style>
  <w:style w:type="table" w:styleId="TableGrid">
    <w:name w:val="Table Grid"/>
    <w:basedOn w:val="TableNormal"/>
    <w:rsid w:val="00945069"/>
    <w:pPr>
      <w:spacing w:line="360" w:lineRule="auto"/>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DF451B"/>
    <w:pPr>
      <w:ind w:left="480" w:hanging="480"/>
    </w:pPr>
  </w:style>
  <w:style w:type="character" w:styleId="FollowedHyperlink">
    <w:name w:val="FollowedHyperlink"/>
    <w:basedOn w:val="DefaultParagraphFont"/>
    <w:rsid w:val="00945069"/>
    <w:rPr>
      <w:rFonts w:ascii="Arial" w:hAnsi="Arial"/>
      <w:color w:val="800080"/>
      <w:sz w:val="24"/>
      <w:u w:val="single"/>
    </w:rPr>
  </w:style>
  <w:style w:type="paragraph" w:styleId="EnvelopeAddress">
    <w:name w:val="envelope address"/>
    <w:basedOn w:val="Normal"/>
    <w:semiHidden/>
    <w:locked/>
    <w:rsid w:val="00945069"/>
    <w:pPr>
      <w:framePr w:w="7920" w:h="1980" w:hRule="exact" w:hSpace="180" w:wrap="auto" w:hAnchor="page" w:xAlign="center" w:yAlign="bottom"/>
      <w:ind w:left="2880"/>
    </w:pPr>
    <w:rPr>
      <w:rFonts w:cs="Arial"/>
    </w:rPr>
  </w:style>
  <w:style w:type="paragraph" w:styleId="EnvelopeReturn">
    <w:name w:val="envelope return"/>
    <w:basedOn w:val="Normal"/>
    <w:semiHidden/>
    <w:locked/>
    <w:rsid w:val="00945069"/>
    <w:rPr>
      <w:rFonts w:cs="Arial"/>
      <w:sz w:val="20"/>
      <w:szCs w:val="20"/>
    </w:rPr>
  </w:style>
  <w:style w:type="character" w:styleId="HTMLAcronym">
    <w:name w:val="HTML Acronym"/>
    <w:basedOn w:val="DefaultParagraphFont"/>
    <w:semiHidden/>
    <w:locked/>
    <w:rsid w:val="00945069"/>
  </w:style>
  <w:style w:type="paragraph" w:styleId="HTMLAddress">
    <w:name w:val="HTML Address"/>
    <w:basedOn w:val="Normal"/>
    <w:semiHidden/>
    <w:locked/>
    <w:rsid w:val="00945069"/>
    <w:rPr>
      <w:i/>
      <w:iCs/>
    </w:rPr>
  </w:style>
  <w:style w:type="character" w:styleId="HTMLCite">
    <w:name w:val="HTML Cite"/>
    <w:basedOn w:val="DefaultParagraphFont"/>
    <w:semiHidden/>
    <w:locked/>
    <w:rsid w:val="00945069"/>
    <w:rPr>
      <w:i/>
      <w:iCs/>
    </w:rPr>
  </w:style>
  <w:style w:type="character" w:styleId="HTMLCode">
    <w:name w:val="HTML Code"/>
    <w:basedOn w:val="DefaultParagraphFont"/>
    <w:semiHidden/>
    <w:locked/>
    <w:rsid w:val="00945069"/>
    <w:rPr>
      <w:rFonts w:ascii="Courier New" w:hAnsi="Courier New" w:cs="Courier New"/>
      <w:sz w:val="20"/>
      <w:szCs w:val="20"/>
    </w:rPr>
  </w:style>
  <w:style w:type="character" w:styleId="HTMLDefinition">
    <w:name w:val="HTML Definition"/>
    <w:basedOn w:val="DefaultParagraphFont"/>
    <w:semiHidden/>
    <w:locked/>
    <w:rsid w:val="00945069"/>
    <w:rPr>
      <w:i/>
      <w:iCs/>
    </w:rPr>
  </w:style>
  <w:style w:type="character" w:styleId="HTMLKeyboard">
    <w:name w:val="HTML Keyboard"/>
    <w:basedOn w:val="DefaultParagraphFont"/>
    <w:semiHidden/>
    <w:locked/>
    <w:rsid w:val="00945069"/>
    <w:rPr>
      <w:rFonts w:ascii="Courier New" w:hAnsi="Courier New" w:cs="Courier New"/>
      <w:sz w:val="20"/>
      <w:szCs w:val="20"/>
    </w:rPr>
  </w:style>
  <w:style w:type="paragraph" w:styleId="HTMLPreformatted">
    <w:name w:val="HTML Preformatted"/>
    <w:basedOn w:val="Normal"/>
    <w:semiHidden/>
    <w:locked/>
    <w:rsid w:val="00945069"/>
    <w:rPr>
      <w:rFonts w:ascii="Courier New" w:hAnsi="Courier New" w:cs="Courier New"/>
      <w:sz w:val="20"/>
      <w:szCs w:val="20"/>
    </w:rPr>
  </w:style>
  <w:style w:type="character" w:styleId="HTMLSample">
    <w:name w:val="HTML Sample"/>
    <w:basedOn w:val="DefaultParagraphFont"/>
    <w:semiHidden/>
    <w:locked/>
    <w:rsid w:val="00945069"/>
    <w:rPr>
      <w:rFonts w:ascii="Courier New" w:hAnsi="Courier New" w:cs="Courier New"/>
    </w:rPr>
  </w:style>
  <w:style w:type="character" w:styleId="HTMLTypewriter">
    <w:name w:val="HTML Typewriter"/>
    <w:basedOn w:val="DefaultParagraphFont"/>
    <w:semiHidden/>
    <w:locked/>
    <w:rsid w:val="00945069"/>
    <w:rPr>
      <w:rFonts w:ascii="Courier New" w:hAnsi="Courier New" w:cs="Courier New"/>
      <w:sz w:val="20"/>
      <w:szCs w:val="20"/>
    </w:rPr>
  </w:style>
  <w:style w:type="character" w:styleId="HTMLVariable">
    <w:name w:val="HTML Variable"/>
    <w:basedOn w:val="DefaultParagraphFont"/>
    <w:semiHidden/>
    <w:locked/>
    <w:rsid w:val="00945069"/>
    <w:rPr>
      <w:i/>
      <w:iCs/>
    </w:rPr>
  </w:style>
  <w:style w:type="paragraph" w:styleId="MessageHeader">
    <w:name w:val="Message Header"/>
    <w:basedOn w:val="Normal"/>
    <w:semiHidden/>
    <w:rsid w:val="00945069"/>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character" w:styleId="PlaceholderText">
    <w:name w:val="Placeholder Text"/>
    <w:basedOn w:val="DefaultParagraphFont"/>
    <w:uiPriority w:val="99"/>
    <w:semiHidden/>
    <w:rsid w:val="004030BB"/>
    <w:rPr>
      <w:color w:val="808080"/>
    </w:rPr>
  </w:style>
  <w:style w:type="paragraph" w:styleId="PlainText">
    <w:name w:val="Plain Text"/>
    <w:basedOn w:val="Normal"/>
    <w:semiHidden/>
    <w:rsid w:val="00945069"/>
    <w:rPr>
      <w:rFonts w:ascii="Courier New" w:hAnsi="Courier New" w:cs="Courier New"/>
      <w:sz w:val="20"/>
      <w:szCs w:val="20"/>
    </w:rPr>
  </w:style>
  <w:style w:type="paragraph" w:styleId="Salutation">
    <w:name w:val="Salutation"/>
    <w:basedOn w:val="Normal"/>
    <w:next w:val="Normal"/>
    <w:semiHidden/>
    <w:rsid w:val="00945069"/>
  </w:style>
  <w:style w:type="paragraph" w:styleId="Signature">
    <w:name w:val="Signature"/>
    <w:basedOn w:val="Normal"/>
    <w:semiHidden/>
    <w:rsid w:val="00945069"/>
    <w:pPr>
      <w:ind w:left="4252"/>
    </w:pPr>
  </w:style>
  <w:style w:type="paragraph" w:customStyle="1" w:styleId="Bold">
    <w:name w:val="Bold"/>
    <w:basedOn w:val="Normal"/>
    <w:qFormat/>
    <w:rsid w:val="00376C5F"/>
    <w:rPr>
      <w:b/>
    </w:rPr>
  </w:style>
  <w:style w:type="table" w:styleId="Table3Deffects1">
    <w:name w:val="Table 3D effects 1"/>
    <w:basedOn w:val="TableNormal"/>
    <w:semiHidden/>
    <w:locked/>
    <w:rsid w:val="00945069"/>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945069"/>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945069"/>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45069"/>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45069"/>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45069"/>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45069"/>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45069"/>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45069"/>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45069"/>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45069"/>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45069"/>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45069"/>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45069"/>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45069"/>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945069"/>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45069"/>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2">
    <w:name w:val="Table Grid 2"/>
    <w:basedOn w:val="TableNormal"/>
    <w:semiHidden/>
    <w:rsid w:val="00945069"/>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45069"/>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45069"/>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4506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45069"/>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45069"/>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45069"/>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45069"/>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45069"/>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45069"/>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4506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4506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45069"/>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45069"/>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45069"/>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4506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45069"/>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45069"/>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45069"/>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45069"/>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45069"/>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945069"/>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945069"/>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945069"/>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945069"/>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locked/>
    <w:rsid w:val="00B051E7"/>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051E7"/>
    <w:rPr>
      <w:rFonts w:ascii="Tahoma" w:hAnsi="Tahoma" w:cs="Tahoma"/>
      <w:sz w:val="16"/>
      <w:szCs w:val="16"/>
    </w:rPr>
  </w:style>
  <w:style w:type="character" w:customStyle="1" w:styleId="FooterChar">
    <w:name w:val="Footer Char"/>
    <w:basedOn w:val="DefaultParagraphFont"/>
    <w:link w:val="Footer"/>
    <w:uiPriority w:val="99"/>
    <w:rsid w:val="00D4510E"/>
    <w:rPr>
      <w:rFonts w:ascii="Arial" w:hAnsi="Arial"/>
      <w:sz w:val="24"/>
      <w:szCs w:val="24"/>
    </w:rPr>
  </w:style>
  <w:style w:type="paragraph" w:styleId="ListParagraph">
    <w:name w:val="List Paragraph"/>
    <w:basedOn w:val="Normal"/>
    <w:uiPriority w:val="34"/>
    <w:qFormat/>
    <w:rsid w:val="00357582"/>
    <w:pPr>
      <w:ind w:left="720"/>
      <w:contextualSpacing/>
    </w:pPr>
  </w:style>
  <w:style w:type="paragraph" w:customStyle="1" w:styleId="Boldleft-flush">
    <w:name w:val="Bold left-flush"/>
    <w:basedOn w:val="Normal"/>
    <w:qFormat/>
    <w:rsid w:val="006A7970"/>
    <w:pPr>
      <w:ind w:firstLine="0"/>
    </w:pPr>
    <w:rPr>
      <w:b/>
      <w:bCs/>
    </w:rPr>
  </w:style>
  <w:style w:type="paragraph" w:customStyle="1" w:styleId="Normalleft-flush">
    <w:name w:val="Normal left-flush"/>
    <w:basedOn w:val="Normal"/>
    <w:qFormat/>
    <w:rsid w:val="005368D7"/>
    <w:pPr>
      <w:tabs>
        <w:tab w:val="left" w:pos="1134"/>
        <w:tab w:val="left" w:pos="8080"/>
      </w:tabs>
      <w:ind w:firstLine="0"/>
    </w:pPr>
  </w:style>
  <w:style w:type="paragraph" w:customStyle="1" w:styleId="Normalleft-flushcrosslinebottom">
    <w:name w:val="Normal left-flush crossline bottom"/>
    <w:basedOn w:val="Normalleft-flush"/>
    <w:qFormat/>
    <w:rsid w:val="00446187"/>
    <w:pPr>
      <w:pBdr>
        <w:bottom w:val="single" w:sz="4" w:space="1" w:color="auto"/>
      </w:pBdr>
    </w:pPr>
  </w:style>
  <w:style w:type="character" w:styleId="CommentReference">
    <w:name w:val="annotation reference"/>
    <w:basedOn w:val="DefaultParagraphFont"/>
    <w:semiHidden/>
    <w:unhideWhenUsed/>
    <w:locked/>
    <w:rsid w:val="00F95F77"/>
    <w:rPr>
      <w:sz w:val="16"/>
      <w:szCs w:val="16"/>
    </w:rPr>
  </w:style>
  <w:style w:type="paragraph" w:styleId="CommentText">
    <w:name w:val="annotation text"/>
    <w:basedOn w:val="Normal"/>
    <w:link w:val="CommentTextChar"/>
    <w:semiHidden/>
    <w:unhideWhenUsed/>
    <w:rsid w:val="00F95F77"/>
    <w:pPr>
      <w:spacing w:line="240" w:lineRule="auto"/>
    </w:pPr>
    <w:rPr>
      <w:sz w:val="20"/>
      <w:szCs w:val="20"/>
    </w:rPr>
  </w:style>
  <w:style w:type="character" w:customStyle="1" w:styleId="CommentTextChar">
    <w:name w:val="Comment Text Char"/>
    <w:basedOn w:val="DefaultParagraphFont"/>
    <w:link w:val="CommentText"/>
    <w:semiHidden/>
    <w:rsid w:val="00F95F77"/>
    <w:rPr>
      <w:rFonts w:ascii="Arial" w:hAnsi="Arial"/>
    </w:rPr>
  </w:style>
  <w:style w:type="paragraph" w:styleId="CommentSubject">
    <w:name w:val="annotation subject"/>
    <w:basedOn w:val="CommentText"/>
    <w:next w:val="CommentText"/>
    <w:link w:val="CommentSubjectChar"/>
    <w:semiHidden/>
    <w:unhideWhenUsed/>
    <w:locked/>
    <w:rsid w:val="00F95F77"/>
    <w:rPr>
      <w:b/>
      <w:bCs/>
    </w:rPr>
  </w:style>
  <w:style w:type="character" w:customStyle="1" w:styleId="CommentSubjectChar">
    <w:name w:val="Comment Subject Char"/>
    <w:basedOn w:val="CommentTextChar"/>
    <w:link w:val="CommentSubject"/>
    <w:semiHidden/>
    <w:rsid w:val="00F95F77"/>
    <w:rPr>
      <w:rFonts w:ascii="Arial" w:hAnsi="Arial"/>
      <w:b/>
      <w:bCs/>
    </w:rPr>
  </w:style>
  <w:style w:type="character" w:customStyle="1" w:styleId="UnresolvedMention1">
    <w:name w:val="Unresolved Mention1"/>
    <w:basedOn w:val="DefaultParagraphFont"/>
    <w:uiPriority w:val="99"/>
    <w:semiHidden/>
    <w:unhideWhenUsed/>
    <w:rsid w:val="00D724B3"/>
    <w:rPr>
      <w:color w:val="605E5C"/>
      <w:shd w:val="clear" w:color="auto" w:fill="E1DFDD"/>
    </w:rPr>
  </w:style>
  <w:style w:type="paragraph" w:styleId="NormalWeb">
    <w:name w:val="Normal (Web)"/>
    <w:basedOn w:val="Normal"/>
    <w:uiPriority w:val="99"/>
    <w:semiHidden/>
    <w:unhideWhenUsed/>
    <w:locked/>
    <w:rsid w:val="00DD7717"/>
    <w:pPr>
      <w:spacing w:before="100" w:beforeAutospacing="1" w:after="100" w:afterAutospacing="1" w:line="240" w:lineRule="auto"/>
      <w:ind w:firstLine="0"/>
      <w:jc w:val="left"/>
    </w:pPr>
    <w:rPr>
      <w:rFonts w:ascii="Times New Roman" w:hAnsi="Times New Roman"/>
      <w:lang w:val="en-US" w:eastAsia="en-US"/>
    </w:rPr>
  </w:style>
  <w:style w:type="character" w:styleId="UnresolvedMention">
    <w:name w:val="Unresolved Mention"/>
    <w:basedOn w:val="DefaultParagraphFont"/>
    <w:uiPriority w:val="99"/>
    <w:semiHidden/>
    <w:unhideWhenUsed/>
    <w:rsid w:val="00CF04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1431393">
      <w:bodyDiv w:val="1"/>
      <w:marLeft w:val="0"/>
      <w:marRight w:val="0"/>
      <w:marTop w:val="0"/>
      <w:marBottom w:val="0"/>
      <w:divBdr>
        <w:top w:val="none" w:sz="0" w:space="0" w:color="auto"/>
        <w:left w:val="none" w:sz="0" w:space="0" w:color="auto"/>
        <w:bottom w:val="none" w:sz="0" w:space="0" w:color="auto"/>
        <w:right w:val="none" w:sz="0" w:space="0" w:color="auto"/>
      </w:divBdr>
    </w:div>
    <w:div w:id="510032063">
      <w:bodyDiv w:val="1"/>
      <w:marLeft w:val="0"/>
      <w:marRight w:val="0"/>
      <w:marTop w:val="0"/>
      <w:marBottom w:val="0"/>
      <w:divBdr>
        <w:top w:val="none" w:sz="0" w:space="0" w:color="auto"/>
        <w:left w:val="none" w:sz="0" w:space="0" w:color="auto"/>
        <w:bottom w:val="none" w:sz="0" w:space="0" w:color="auto"/>
        <w:right w:val="none" w:sz="0" w:space="0" w:color="auto"/>
      </w:divBdr>
    </w:div>
    <w:div w:id="853230976">
      <w:bodyDiv w:val="1"/>
      <w:marLeft w:val="0"/>
      <w:marRight w:val="0"/>
      <w:marTop w:val="0"/>
      <w:marBottom w:val="0"/>
      <w:divBdr>
        <w:top w:val="none" w:sz="0" w:space="0" w:color="auto"/>
        <w:left w:val="none" w:sz="0" w:space="0" w:color="auto"/>
        <w:bottom w:val="none" w:sz="0" w:space="0" w:color="auto"/>
        <w:right w:val="none" w:sz="0" w:space="0" w:color="auto"/>
      </w:divBdr>
      <w:divsChild>
        <w:div w:id="330451195">
          <w:marLeft w:val="0"/>
          <w:marRight w:val="0"/>
          <w:marTop w:val="0"/>
          <w:marBottom w:val="0"/>
          <w:divBdr>
            <w:top w:val="none" w:sz="0" w:space="0" w:color="auto"/>
            <w:left w:val="none" w:sz="0" w:space="0" w:color="auto"/>
            <w:bottom w:val="none" w:sz="0" w:space="0" w:color="auto"/>
            <w:right w:val="none" w:sz="0" w:space="0" w:color="auto"/>
          </w:divBdr>
          <w:divsChild>
            <w:div w:id="1645772586">
              <w:marLeft w:val="180"/>
              <w:marRight w:val="0"/>
              <w:marTop w:val="0"/>
              <w:marBottom w:val="0"/>
              <w:divBdr>
                <w:top w:val="none" w:sz="0" w:space="0" w:color="auto"/>
                <w:left w:val="none" w:sz="0" w:space="0" w:color="auto"/>
                <w:bottom w:val="none" w:sz="0" w:space="0" w:color="auto"/>
                <w:right w:val="none" w:sz="0" w:space="0" w:color="auto"/>
              </w:divBdr>
              <w:divsChild>
                <w:div w:id="168408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387">
          <w:marLeft w:val="0"/>
          <w:marRight w:val="0"/>
          <w:marTop w:val="0"/>
          <w:marBottom w:val="0"/>
          <w:divBdr>
            <w:top w:val="none" w:sz="0" w:space="0" w:color="auto"/>
            <w:left w:val="none" w:sz="0" w:space="0" w:color="auto"/>
            <w:bottom w:val="none" w:sz="0" w:space="0" w:color="auto"/>
            <w:right w:val="none" w:sz="0" w:space="0" w:color="auto"/>
          </w:divBdr>
          <w:divsChild>
            <w:div w:id="1193153624">
              <w:marLeft w:val="180"/>
              <w:marRight w:val="0"/>
              <w:marTop w:val="0"/>
              <w:marBottom w:val="0"/>
              <w:divBdr>
                <w:top w:val="none" w:sz="0" w:space="0" w:color="auto"/>
                <w:left w:val="none" w:sz="0" w:space="0" w:color="auto"/>
                <w:bottom w:val="none" w:sz="0" w:space="0" w:color="auto"/>
                <w:right w:val="none" w:sz="0" w:space="0" w:color="auto"/>
              </w:divBdr>
              <w:divsChild>
                <w:div w:id="186197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142907">
          <w:marLeft w:val="0"/>
          <w:marRight w:val="0"/>
          <w:marTop w:val="0"/>
          <w:marBottom w:val="0"/>
          <w:divBdr>
            <w:top w:val="none" w:sz="0" w:space="0" w:color="auto"/>
            <w:left w:val="none" w:sz="0" w:space="0" w:color="auto"/>
            <w:bottom w:val="none" w:sz="0" w:space="0" w:color="auto"/>
            <w:right w:val="none" w:sz="0" w:space="0" w:color="auto"/>
          </w:divBdr>
          <w:divsChild>
            <w:div w:id="1607736863">
              <w:marLeft w:val="180"/>
              <w:marRight w:val="0"/>
              <w:marTop w:val="0"/>
              <w:marBottom w:val="0"/>
              <w:divBdr>
                <w:top w:val="none" w:sz="0" w:space="0" w:color="auto"/>
                <w:left w:val="none" w:sz="0" w:space="0" w:color="auto"/>
                <w:bottom w:val="none" w:sz="0" w:space="0" w:color="auto"/>
                <w:right w:val="none" w:sz="0" w:space="0" w:color="auto"/>
              </w:divBdr>
              <w:divsChild>
                <w:div w:id="128268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3239">
          <w:marLeft w:val="0"/>
          <w:marRight w:val="0"/>
          <w:marTop w:val="0"/>
          <w:marBottom w:val="0"/>
          <w:divBdr>
            <w:top w:val="none" w:sz="0" w:space="0" w:color="auto"/>
            <w:left w:val="none" w:sz="0" w:space="0" w:color="auto"/>
            <w:bottom w:val="none" w:sz="0" w:space="0" w:color="auto"/>
            <w:right w:val="none" w:sz="0" w:space="0" w:color="auto"/>
          </w:divBdr>
          <w:divsChild>
            <w:div w:id="1576237244">
              <w:marLeft w:val="180"/>
              <w:marRight w:val="0"/>
              <w:marTop w:val="0"/>
              <w:marBottom w:val="0"/>
              <w:divBdr>
                <w:top w:val="none" w:sz="0" w:space="0" w:color="auto"/>
                <w:left w:val="none" w:sz="0" w:space="0" w:color="auto"/>
                <w:bottom w:val="none" w:sz="0" w:space="0" w:color="auto"/>
                <w:right w:val="none" w:sz="0" w:space="0" w:color="auto"/>
              </w:divBdr>
              <w:divsChild>
                <w:div w:id="61001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089847">
      <w:bodyDiv w:val="1"/>
      <w:marLeft w:val="0"/>
      <w:marRight w:val="0"/>
      <w:marTop w:val="0"/>
      <w:marBottom w:val="0"/>
      <w:divBdr>
        <w:top w:val="none" w:sz="0" w:space="0" w:color="auto"/>
        <w:left w:val="none" w:sz="0" w:space="0" w:color="auto"/>
        <w:bottom w:val="none" w:sz="0" w:space="0" w:color="auto"/>
        <w:right w:val="none" w:sz="0" w:space="0" w:color="auto"/>
      </w:divBdr>
    </w:div>
    <w:div w:id="949506740">
      <w:bodyDiv w:val="1"/>
      <w:marLeft w:val="0"/>
      <w:marRight w:val="0"/>
      <w:marTop w:val="0"/>
      <w:marBottom w:val="0"/>
      <w:divBdr>
        <w:top w:val="none" w:sz="0" w:space="0" w:color="auto"/>
        <w:left w:val="none" w:sz="0" w:space="0" w:color="auto"/>
        <w:bottom w:val="none" w:sz="0" w:space="0" w:color="auto"/>
        <w:right w:val="none" w:sz="0" w:space="0" w:color="auto"/>
      </w:divBdr>
    </w:div>
    <w:div w:id="1543206919">
      <w:bodyDiv w:val="1"/>
      <w:marLeft w:val="0"/>
      <w:marRight w:val="0"/>
      <w:marTop w:val="0"/>
      <w:marBottom w:val="0"/>
      <w:divBdr>
        <w:top w:val="none" w:sz="0" w:space="0" w:color="auto"/>
        <w:left w:val="none" w:sz="0" w:space="0" w:color="auto"/>
        <w:bottom w:val="none" w:sz="0" w:space="0" w:color="auto"/>
        <w:right w:val="none" w:sz="0" w:space="0" w:color="auto"/>
      </w:divBdr>
    </w:div>
    <w:div w:id="1634215343">
      <w:bodyDiv w:val="1"/>
      <w:marLeft w:val="0"/>
      <w:marRight w:val="0"/>
      <w:marTop w:val="0"/>
      <w:marBottom w:val="0"/>
      <w:divBdr>
        <w:top w:val="none" w:sz="0" w:space="0" w:color="auto"/>
        <w:left w:val="none" w:sz="0" w:space="0" w:color="auto"/>
        <w:bottom w:val="none" w:sz="0" w:space="0" w:color="auto"/>
        <w:right w:val="none" w:sz="0" w:space="0" w:color="auto"/>
      </w:divBdr>
    </w:div>
    <w:div w:id="189550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4.emf"/><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3.png"/><Relationship Id="rId89" Type="http://schemas.openxmlformats.org/officeDocument/2006/relationships/image" Target="media/image68.emf"/><Relationship Id="rId112" Type="http://schemas.openxmlformats.org/officeDocument/2006/relationships/image" Target="media/image90.png"/><Relationship Id="rId16" Type="http://schemas.openxmlformats.org/officeDocument/2006/relationships/header" Target="header3.xml"/><Relationship Id="rId107" Type="http://schemas.openxmlformats.org/officeDocument/2006/relationships/image" Target="media/image85.emf"/><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4.png"/><Relationship Id="rId79" Type="http://schemas.openxmlformats.org/officeDocument/2006/relationships/image" Target="media/image58.png"/><Relationship Id="rId102" Type="http://schemas.openxmlformats.org/officeDocument/2006/relationships/image" Target="media/image80.png"/><Relationship Id="rId123" Type="http://schemas.openxmlformats.org/officeDocument/2006/relationships/image" Target="media/image99.png"/><Relationship Id="rId128" Type="http://schemas.openxmlformats.org/officeDocument/2006/relationships/image" Target="media/image104.emf"/><Relationship Id="rId5" Type="http://schemas.openxmlformats.org/officeDocument/2006/relationships/numbering" Target="numbering.xml"/><Relationship Id="rId90" Type="http://schemas.openxmlformats.org/officeDocument/2006/relationships/image" Target="media/image69.png"/><Relationship Id="rId95" Type="http://schemas.openxmlformats.org/officeDocument/2006/relationships/image" Target="media/image73.emf"/><Relationship Id="rId19" Type="http://schemas.openxmlformats.org/officeDocument/2006/relationships/header" Target="header6.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3.emf"/><Relationship Id="rId113" Type="http://schemas.openxmlformats.org/officeDocument/2006/relationships/image" Target="media/image91.emf"/><Relationship Id="rId118" Type="http://schemas.openxmlformats.org/officeDocument/2006/relationships/image" Target="media/image95.png"/><Relationship Id="rId126" Type="http://schemas.openxmlformats.org/officeDocument/2006/relationships/image" Target="media/image102.emf"/><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hyperlink" Target="https://www.nhs.uk/conditions/alexander-technique/" TargetMode="External"/><Relationship Id="rId80" Type="http://schemas.openxmlformats.org/officeDocument/2006/relationships/image" Target="media/image59.png"/><Relationship Id="rId85" Type="http://schemas.openxmlformats.org/officeDocument/2006/relationships/image" Target="media/image64.emf"/><Relationship Id="rId93" Type="http://schemas.openxmlformats.org/officeDocument/2006/relationships/image" Target="media/image72.emf"/><Relationship Id="rId98" Type="http://schemas.openxmlformats.org/officeDocument/2006/relationships/image" Target="media/image76.png"/><Relationship Id="rId121" Type="http://schemas.openxmlformats.org/officeDocument/2006/relationships/image" Target="media/image97.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1.emf"/><Relationship Id="rId108" Type="http://schemas.openxmlformats.org/officeDocument/2006/relationships/image" Target="media/image86.png"/><Relationship Id="rId116" Type="http://schemas.openxmlformats.org/officeDocument/2006/relationships/image" Target="media/image93.png"/><Relationship Id="rId124" Type="http://schemas.openxmlformats.org/officeDocument/2006/relationships/image" Target="media/image100.emf"/><Relationship Id="rId129" Type="http://schemas.openxmlformats.org/officeDocument/2006/relationships/image" Target="media/image105.png"/><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5.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emf"/><Relationship Id="rId96" Type="http://schemas.openxmlformats.org/officeDocument/2006/relationships/image" Target="media/image74.png"/><Relationship Id="rId111" Type="http://schemas.openxmlformats.org/officeDocument/2006/relationships/image" Target="media/image89.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4.png"/><Relationship Id="rId114" Type="http://schemas.openxmlformats.org/officeDocument/2006/relationships/chart" Target="charts/chart3.xml"/><Relationship Id="rId119" Type="http://schemas.openxmlformats.org/officeDocument/2006/relationships/image" Target="media/image96.emf"/><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3.png"/><Relationship Id="rId78" Type="http://schemas.openxmlformats.org/officeDocument/2006/relationships/image" Target="media/image57.png"/><Relationship Id="rId81" Type="http://schemas.openxmlformats.org/officeDocument/2006/relationships/image" Target="media/image60.jpeg"/><Relationship Id="rId86" Type="http://schemas.openxmlformats.org/officeDocument/2006/relationships/image" Target="media/image65.png"/><Relationship Id="rId94" Type="http://schemas.openxmlformats.org/officeDocument/2006/relationships/chart" Target="charts/chart2.xml"/><Relationship Id="rId99" Type="http://schemas.openxmlformats.org/officeDocument/2006/relationships/image" Target="media/image77.emf"/><Relationship Id="rId101" Type="http://schemas.openxmlformats.org/officeDocument/2006/relationships/image" Target="media/image79.emf"/><Relationship Id="rId122" Type="http://schemas.openxmlformats.org/officeDocument/2006/relationships/image" Target="media/image98.emf"/><Relationship Id="rId13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5.xml"/><Relationship Id="rId39" Type="http://schemas.openxmlformats.org/officeDocument/2006/relationships/image" Target="media/image22.jpeg"/><Relationship Id="rId109" Type="http://schemas.openxmlformats.org/officeDocument/2006/relationships/image" Target="media/image87.emf"/><Relationship Id="rId34" Type="http://schemas.openxmlformats.org/officeDocument/2006/relationships/image" Target="media/image17.jpeg"/><Relationship Id="rId50" Type="http://schemas.openxmlformats.org/officeDocument/2006/relationships/image" Target="media/image31.png"/><Relationship Id="rId55" Type="http://schemas.openxmlformats.org/officeDocument/2006/relationships/image" Target="media/image36.png"/><Relationship Id="rId76" Type="http://schemas.microsoft.com/office/2007/relationships/hdphoto" Target="media/hdphoto1.wdp"/><Relationship Id="rId97" Type="http://schemas.openxmlformats.org/officeDocument/2006/relationships/image" Target="media/image75.emf"/><Relationship Id="rId104" Type="http://schemas.openxmlformats.org/officeDocument/2006/relationships/image" Target="media/image82.png"/><Relationship Id="rId120" Type="http://schemas.openxmlformats.org/officeDocument/2006/relationships/chart" Target="charts/chart4.xml"/><Relationship Id="rId125" Type="http://schemas.openxmlformats.org/officeDocument/2006/relationships/image" Target="media/image101.png"/><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header" Target="header7.xml"/><Relationship Id="rId45" Type="http://schemas.openxmlformats.org/officeDocument/2006/relationships/chart" Target="charts/chart1.xml"/><Relationship Id="rId66" Type="http://schemas.openxmlformats.org/officeDocument/2006/relationships/image" Target="media/image47.png"/><Relationship Id="rId87" Type="http://schemas.openxmlformats.org/officeDocument/2006/relationships/image" Target="media/image66.emf"/><Relationship Id="rId110" Type="http://schemas.openxmlformats.org/officeDocument/2006/relationships/image" Target="media/image88.png"/><Relationship Id="rId115" Type="http://schemas.openxmlformats.org/officeDocument/2006/relationships/image" Target="media/image92.emf"/><Relationship Id="rId131"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6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n.pendry\Documents\BCU\Teaching%20Notes\2016%202017\ENG6044%20Undergraduate%20Project\BEng_Project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ill%20mutisya\Desktop\UNI%20WORK\year%203\ENG6081\project\final%20project\data%20to%20give%20Bisola\method%201\arm\3rd%20%20tr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ill%20mutisya\Desktop\UNI%20WORK\year%203\ENG6081\project\final%20project\data%20to%20give%20Bisola\method%201\scapel\2%20tri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ill%20mutisya\Desktop\UNI%20WORK\year%203\ENG6081\project\final%20project\data%20to%20give%20Bisola\method%203\arm\3rd%20%20tri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ill%20mutisya\Desktop\UNI%20WORK\year%203\ENG6081\project\final%20project\data%20to%20give%20Bisola\method%203\scissors%20or%20retractor\3%20tria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locity</a:t>
            </a:r>
          </a:p>
        </c:rich>
      </c:tx>
      <c:layout>
        <c:manualLayout>
          <c:xMode val="edge"/>
          <c:yMode val="edge"/>
          <c:x val="0.41504855643044625"/>
          <c:y val="5.09259259259259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3rd  trial.xlsx]Sheet1'!$A$8:$A$2008</c:f>
              <c:numCache>
                <c:formatCode>General</c:formatCode>
                <c:ptCount val="2001"/>
                <c:pt idx="0">
                  <c:v>0</c:v>
                </c:pt>
                <c:pt idx="1">
                  <c:v>5.0000000000000001E-3</c:v>
                </c:pt>
                <c:pt idx="2">
                  <c:v>0.01</c:v>
                </c:pt>
                <c:pt idx="3">
                  <c:v>1.4999999999999999E-2</c:v>
                </c:pt>
                <c:pt idx="4">
                  <c:v>0.02</c:v>
                </c:pt>
                <c:pt idx="5">
                  <c:v>2.5000000000000001E-2</c:v>
                </c:pt>
                <c:pt idx="6">
                  <c:v>0.03</c:v>
                </c:pt>
                <c:pt idx="7">
                  <c:v>3.5000000000000003E-2</c:v>
                </c:pt>
                <c:pt idx="8">
                  <c:v>0.04</c:v>
                </c:pt>
                <c:pt idx="9">
                  <c:v>4.4999999999999998E-2</c:v>
                </c:pt>
                <c:pt idx="10">
                  <c:v>0.05</c:v>
                </c:pt>
                <c:pt idx="11">
                  <c:v>5.5E-2</c:v>
                </c:pt>
                <c:pt idx="12">
                  <c:v>0.06</c:v>
                </c:pt>
                <c:pt idx="13">
                  <c:v>6.5000000000000002E-2</c:v>
                </c:pt>
                <c:pt idx="14">
                  <c:v>7.0000000000000007E-2</c:v>
                </c:pt>
                <c:pt idx="15">
                  <c:v>7.4999999999999997E-2</c:v>
                </c:pt>
                <c:pt idx="16">
                  <c:v>0.08</c:v>
                </c:pt>
                <c:pt idx="17">
                  <c:v>8.5000000000000006E-2</c:v>
                </c:pt>
                <c:pt idx="18">
                  <c:v>0.09</c:v>
                </c:pt>
                <c:pt idx="19">
                  <c:v>9.5000000000000001E-2</c:v>
                </c:pt>
                <c:pt idx="20">
                  <c:v>0.1</c:v>
                </c:pt>
                <c:pt idx="21">
                  <c:v>0.105</c:v>
                </c:pt>
                <c:pt idx="22">
                  <c:v>0.11</c:v>
                </c:pt>
                <c:pt idx="23">
                  <c:v>0.115</c:v>
                </c:pt>
                <c:pt idx="24">
                  <c:v>0.12</c:v>
                </c:pt>
                <c:pt idx="25">
                  <c:v>0.125</c:v>
                </c:pt>
                <c:pt idx="26">
                  <c:v>0.13</c:v>
                </c:pt>
                <c:pt idx="27">
                  <c:v>0.13500000000000001</c:v>
                </c:pt>
                <c:pt idx="28">
                  <c:v>0.14000000000000001</c:v>
                </c:pt>
                <c:pt idx="29">
                  <c:v>0.14499999999999999</c:v>
                </c:pt>
                <c:pt idx="30">
                  <c:v>0.15</c:v>
                </c:pt>
                <c:pt idx="31">
                  <c:v>0.155</c:v>
                </c:pt>
                <c:pt idx="32">
                  <c:v>0.16</c:v>
                </c:pt>
                <c:pt idx="33">
                  <c:v>0.16500000000000001</c:v>
                </c:pt>
                <c:pt idx="34">
                  <c:v>0.17</c:v>
                </c:pt>
                <c:pt idx="35">
                  <c:v>0.17499999999999999</c:v>
                </c:pt>
                <c:pt idx="36">
                  <c:v>0.18</c:v>
                </c:pt>
                <c:pt idx="37">
                  <c:v>0.185</c:v>
                </c:pt>
                <c:pt idx="38">
                  <c:v>0.19</c:v>
                </c:pt>
                <c:pt idx="39">
                  <c:v>0.19500000000000001</c:v>
                </c:pt>
                <c:pt idx="40">
                  <c:v>0.2</c:v>
                </c:pt>
                <c:pt idx="41">
                  <c:v>0.20499999999999999</c:v>
                </c:pt>
                <c:pt idx="42">
                  <c:v>0.21</c:v>
                </c:pt>
                <c:pt idx="43">
                  <c:v>0.215</c:v>
                </c:pt>
                <c:pt idx="44">
                  <c:v>0.22</c:v>
                </c:pt>
                <c:pt idx="45">
                  <c:v>0.22500000000000001</c:v>
                </c:pt>
                <c:pt idx="46">
                  <c:v>0.23</c:v>
                </c:pt>
                <c:pt idx="47">
                  <c:v>0.23499999999999999</c:v>
                </c:pt>
                <c:pt idx="48">
                  <c:v>0.24</c:v>
                </c:pt>
                <c:pt idx="49">
                  <c:v>0.245</c:v>
                </c:pt>
                <c:pt idx="50">
                  <c:v>0.25</c:v>
                </c:pt>
                <c:pt idx="51">
                  <c:v>0.255</c:v>
                </c:pt>
                <c:pt idx="52">
                  <c:v>0.26</c:v>
                </c:pt>
                <c:pt idx="53">
                  <c:v>0.26500000000000001</c:v>
                </c:pt>
                <c:pt idx="54">
                  <c:v>0.27</c:v>
                </c:pt>
                <c:pt idx="55">
                  <c:v>0.27500000000000002</c:v>
                </c:pt>
                <c:pt idx="56">
                  <c:v>0.28000000000000003</c:v>
                </c:pt>
                <c:pt idx="57">
                  <c:v>0.28499999999999998</c:v>
                </c:pt>
                <c:pt idx="58">
                  <c:v>0.28999999999999998</c:v>
                </c:pt>
                <c:pt idx="59">
                  <c:v>0.29499999999999998</c:v>
                </c:pt>
                <c:pt idx="60">
                  <c:v>0.3</c:v>
                </c:pt>
                <c:pt idx="61">
                  <c:v>0.30499999999999999</c:v>
                </c:pt>
                <c:pt idx="62">
                  <c:v>0.31</c:v>
                </c:pt>
                <c:pt idx="63">
                  <c:v>0.315</c:v>
                </c:pt>
                <c:pt idx="64">
                  <c:v>0.32</c:v>
                </c:pt>
                <c:pt idx="65">
                  <c:v>0.32500000000000001</c:v>
                </c:pt>
                <c:pt idx="66">
                  <c:v>0.33</c:v>
                </c:pt>
                <c:pt idx="67">
                  <c:v>0.33500000000000002</c:v>
                </c:pt>
                <c:pt idx="68">
                  <c:v>0.34</c:v>
                </c:pt>
                <c:pt idx="69">
                  <c:v>0.34499999999999997</c:v>
                </c:pt>
                <c:pt idx="70">
                  <c:v>0.35</c:v>
                </c:pt>
                <c:pt idx="71">
                  <c:v>0.35499999999999998</c:v>
                </c:pt>
                <c:pt idx="72">
                  <c:v>0.36</c:v>
                </c:pt>
                <c:pt idx="73">
                  <c:v>0.36499999999999999</c:v>
                </c:pt>
                <c:pt idx="74">
                  <c:v>0.37</c:v>
                </c:pt>
                <c:pt idx="75">
                  <c:v>0.375</c:v>
                </c:pt>
                <c:pt idx="76">
                  <c:v>0.38</c:v>
                </c:pt>
                <c:pt idx="77">
                  <c:v>0.38500000000000001</c:v>
                </c:pt>
                <c:pt idx="78">
                  <c:v>0.39</c:v>
                </c:pt>
                <c:pt idx="79">
                  <c:v>0.39500000000000002</c:v>
                </c:pt>
                <c:pt idx="80">
                  <c:v>0.4</c:v>
                </c:pt>
                <c:pt idx="81">
                  <c:v>0.40500000000000003</c:v>
                </c:pt>
                <c:pt idx="82">
                  <c:v>0.41</c:v>
                </c:pt>
                <c:pt idx="83">
                  <c:v>0.41499999999999998</c:v>
                </c:pt>
                <c:pt idx="84">
                  <c:v>0.42</c:v>
                </c:pt>
                <c:pt idx="85">
                  <c:v>0.42499999999999999</c:v>
                </c:pt>
                <c:pt idx="86">
                  <c:v>0.43</c:v>
                </c:pt>
                <c:pt idx="87">
                  <c:v>0.435</c:v>
                </c:pt>
                <c:pt idx="88">
                  <c:v>0.44</c:v>
                </c:pt>
                <c:pt idx="89">
                  <c:v>0.44500000000000001</c:v>
                </c:pt>
                <c:pt idx="90">
                  <c:v>0.45</c:v>
                </c:pt>
                <c:pt idx="91">
                  <c:v>0.45500000000000002</c:v>
                </c:pt>
                <c:pt idx="92">
                  <c:v>0.46</c:v>
                </c:pt>
                <c:pt idx="93">
                  <c:v>0.46500000000000002</c:v>
                </c:pt>
                <c:pt idx="94">
                  <c:v>0.47</c:v>
                </c:pt>
                <c:pt idx="95">
                  <c:v>0.47499999999999998</c:v>
                </c:pt>
                <c:pt idx="96">
                  <c:v>0.48</c:v>
                </c:pt>
                <c:pt idx="97">
                  <c:v>0.48499999999999999</c:v>
                </c:pt>
                <c:pt idx="98">
                  <c:v>0.49</c:v>
                </c:pt>
                <c:pt idx="99">
                  <c:v>0.495</c:v>
                </c:pt>
                <c:pt idx="100">
                  <c:v>0.5</c:v>
                </c:pt>
                <c:pt idx="101">
                  <c:v>0.505</c:v>
                </c:pt>
                <c:pt idx="102">
                  <c:v>0.51</c:v>
                </c:pt>
                <c:pt idx="103">
                  <c:v>0.51500000000000001</c:v>
                </c:pt>
                <c:pt idx="104">
                  <c:v>0.52</c:v>
                </c:pt>
                <c:pt idx="105">
                  <c:v>0.52500000000000002</c:v>
                </c:pt>
                <c:pt idx="106">
                  <c:v>0.53</c:v>
                </c:pt>
                <c:pt idx="107">
                  <c:v>0.53500000000000003</c:v>
                </c:pt>
                <c:pt idx="108">
                  <c:v>0.54</c:v>
                </c:pt>
                <c:pt idx="109">
                  <c:v>0.54500000000000004</c:v>
                </c:pt>
                <c:pt idx="110">
                  <c:v>0.55000000000000004</c:v>
                </c:pt>
                <c:pt idx="111">
                  <c:v>0.55500000000000005</c:v>
                </c:pt>
                <c:pt idx="112">
                  <c:v>0.56000000000000005</c:v>
                </c:pt>
                <c:pt idx="113">
                  <c:v>0.56499999999999995</c:v>
                </c:pt>
                <c:pt idx="114">
                  <c:v>0.56999999999999995</c:v>
                </c:pt>
                <c:pt idx="115">
                  <c:v>0.57499999999999996</c:v>
                </c:pt>
                <c:pt idx="116">
                  <c:v>0.57999999999999996</c:v>
                </c:pt>
                <c:pt idx="117">
                  <c:v>0.58499999999999996</c:v>
                </c:pt>
                <c:pt idx="118">
                  <c:v>0.59</c:v>
                </c:pt>
                <c:pt idx="119">
                  <c:v>0.59499999999999997</c:v>
                </c:pt>
                <c:pt idx="120">
                  <c:v>0.6</c:v>
                </c:pt>
                <c:pt idx="121">
                  <c:v>0.60499999999999998</c:v>
                </c:pt>
                <c:pt idx="122">
                  <c:v>0.61</c:v>
                </c:pt>
                <c:pt idx="123">
                  <c:v>0.61499999999999999</c:v>
                </c:pt>
                <c:pt idx="124">
                  <c:v>0.62</c:v>
                </c:pt>
                <c:pt idx="125">
                  <c:v>0.625</c:v>
                </c:pt>
                <c:pt idx="126">
                  <c:v>0.63</c:v>
                </c:pt>
                <c:pt idx="127">
                  <c:v>0.63500000000000001</c:v>
                </c:pt>
                <c:pt idx="128">
                  <c:v>0.64</c:v>
                </c:pt>
                <c:pt idx="129">
                  <c:v>0.64500000000000002</c:v>
                </c:pt>
                <c:pt idx="130">
                  <c:v>0.65</c:v>
                </c:pt>
                <c:pt idx="131">
                  <c:v>0.65500000000000003</c:v>
                </c:pt>
                <c:pt idx="132">
                  <c:v>0.66</c:v>
                </c:pt>
                <c:pt idx="133">
                  <c:v>0.66500000000000004</c:v>
                </c:pt>
                <c:pt idx="134">
                  <c:v>0.67</c:v>
                </c:pt>
                <c:pt idx="135">
                  <c:v>0.67500000000000004</c:v>
                </c:pt>
                <c:pt idx="136">
                  <c:v>0.68</c:v>
                </c:pt>
                <c:pt idx="137">
                  <c:v>0.68500000000000005</c:v>
                </c:pt>
                <c:pt idx="138">
                  <c:v>0.69</c:v>
                </c:pt>
                <c:pt idx="139">
                  <c:v>0.69499999999999995</c:v>
                </c:pt>
                <c:pt idx="140">
                  <c:v>0.7</c:v>
                </c:pt>
                <c:pt idx="141">
                  <c:v>0.70499999999999996</c:v>
                </c:pt>
                <c:pt idx="142">
                  <c:v>0.71</c:v>
                </c:pt>
                <c:pt idx="143">
                  <c:v>0.71499999999999997</c:v>
                </c:pt>
                <c:pt idx="144">
                  <c:v>0.72</c:v>
                </c:pt>
                <c:pt idx="145">
                  <c:v>0.72499999999999998</c:v>
                </c:pt>
                <c:pt idx="146">
                  <c:v>0.73</c:v>
                </c:pt>
                <c:pt idx="147">
                  <c:v>0.73499999999999999</c:v>
                </c:pt>
                <c:pt idx="148">
                  <c:v>0.74</c:v>
                </c:pt>
                <c:pt idx="149">
                  <c:v>0.745</c:v>
                </c:pt>
                <c:pt idx="150">
                  <c:v>0.75</c:v>
                </c:pt>
                <c:pt idx="151">
                  <c:v>0.755</c:v>
                </c:pt>
                <c:pt idx="152">
                  <c:v>0.76</c:v>
                </c:pt>
                <c:pt idx="153">
                  <c:v>0.76500000000000001</c:v>
                </c:pt>
                <c:pt idx="154">
                  <c:v>0.77</c:v>
                </c:pt>
                <c:pt idx="155">
                  <c:v>0.77500000000000002</c:v>
                </c:pt>
                <c:pt idx="156">
                  <c:v>0.78</c:v>
                </c:pt>
                <c:pt idx="157">
                  <c:v>0.78500000000000003</c:v>
                </c:pt>
                <c:pt idx="158">
                  <c:v>0.79</c:v>
                </c:pt>
                <c:pt idx="159">
                  <c:v>0.79500000000000004</c:v>
                </c:pt>
                <c:pt idx="160">
                  <c:v>0.8</c:v>
                </c:pt>
                <c:pt idx="161">
                  <c:v>0.80500000000000005</c:v>
                </c:pt>
                <c:pt idx="162">
                  <c:v>0.81</c:v>
                </c:pt>
                <c:pt idx="163">
                  <c:v>0.81499999999999995</c:v>
                </c:pt>
                <c:pt idx="164">
                  <c:v>0.82</c:v>
                </c:pt>
                <c:pt idx="165">
                  <c:v>0.82499999999999996</c:v>
                </c:pt>
                <c:pt idx="166">
                  <c:v>0.83</c:v>
                </c:pt>
                <c:pt idx="167">
                  <c:v>0.83499999999999996</c:v>
                </c:pt>
                <c:pt idx="168">
                  <c:v>0.84</c:v>
                </c:pt>
                <c:pt idx="169">
                  <c:v>0.84499999999999997</c:v>
                </c:pt>
                <c:pt idx="170">
                  <c:v>0.85</c:v>
                </c:pt>
                <c:pt idx="171">
                  <c:v>0.85499999999999998</c:v>
                </c:pt>
                <c:pt idx="172">
                  <c:v>0.86</c:v>
                </c:pt>
                <c:pt idx="173">
                  <c:v>0.86499999999999999</c:v>
                </c:pt>
                <c:pt idx="174">
                  <c:v>0.87</c:v>
                </c:pt>
                <c:pt idx="175">
                  <c:v>0.875</c:v>
                </c:pt>
                <c:pt idx="176">
                  <c:v>0.88</c:v>
                </c:pt>
                <c:pt idx="177">
                  <c:v>0.88500000000000001</c:v>
                </c:pt>
                <c:pt idx="178">
                  <c:v>0.89</c:v>
                </c:pt>
                <c:pt idx="179">
                  <c:v>0.89500000000000002</c:v>
                </c:pt>
                <c:pt idx="180">
                  <c:v>0.9</c:v>
                </c:pt>
                <c:pt idx="181">
                  <c:v>0.90500000000000003</c:v>
                </c:pt>
                <c:pt idx="182">
                  <c:v>0.91</c:v>
                </c:pt>
                <c:pt idx="183">
                  <c:v>0.91500000000000004</c:v>
                </c:pt>
                <c:pt idx="184">
                  <c:v>0.92</c:v>
                </c:pt>
                <c:pt idx="185">
                  <c:v>0.92500000000000004</c:v>
                </c:pt>
                <c:pt idx="186">
                  <c:v>0.93</c:v>
                </c:pt>
                <c:pt idx="187">
                  <c:v>0.93500000000000005</c:v>
                </c:pt>
                <c:pt idx="188">
                  <c:v>0.94</c:v>
                </c:pt>
                <c:pt idx="189">
                  <c:v>0.94499999999999995</c:v>
                </c:pt>
                <c:pt idx="190">
                  <c:v>0.95</c:v>
                </c:pt>
                <c:pt idx="191">
                  <c:v>0.95499999999999996</c:v>
                </c:pt>
                <c:pt idx="192">
                  <c:v>0.96</c:v>
                </c:pt>
                <c:pt idx="193">
                  <c:v>0.96499999999999997</c:v>
                </c:pt>
                <c:pt idx="194">
                  <c:v>0.97</c:v>
                </c:pt>
                <c:pt idx="195">
                  <c:v>0.97499999999999998</c:v>
                </c:pt>
                <c:pt idx="196">
                  <c:v>0.98</c:v>
                </c:pt>
                <c:pt idx="197">
                  <c:v>0.98499999999999999</c:v>
                </c:pt>
                <c:pt idx="198">
                  <c:v>0.99</c:v>
                </c:pt>
                <c:pt idx="199">
                  <c:v>0.995</c:v>
                </c:pt>
                <c:pt idx="200">
                  <c:v>1</c:v>
                </c:pt>
                <c:pt idx="201">
                  <c:v>1.0049999999999999</c:v>
                </c:pt>
                <c:pt idx="202">
                  <c:v>1.01</c:v>
                </c:pt>
                <c:pt idx="203">
                  <c:v>1.0149999999999999</c:v>
                </c:pt>
                <c:pt idx="204">
                  <c:v>1.02</c:v>
                </c:pt>
                <c:pt idx="205">
                  <c:v>1.0249999999999999</c:v>
                </c:pt>
                <c:pt idx="206">
                  <c:v>1.03</c:v>
                </c:pt>
                <c:pt idx="207">
                  <c:v>1.0349999999999999</c:v>
                </c:pt>
                <c:pt idx="208">
                  <c:v>1.04</c:v>
                </c:pt>
                <c:pt idx="209">
                  <c:v>1.0449999999999999</c:v>
                </c:pt>
                <c:pt idx="210">
                  <c:v>1.05</c:v>
                </c:pt>
                <c:pt idx="211">
                  <c:v>1.0549999999999999</c:v>
                </c:pt>
                <c:pt idx="212">
                  <c:v>1.06</c:v>
                </c:pt>
                <c:pt idx="213">
                  <c:v>1.0649999999999999</c:v>
                </c:pt>
                <c:pt idx="214">
                  <c:v>1.07</c:v>
                </c:pt>
                <c:pt idx="215">
                  <c:v>1.075</c:v>
                </c:pt>
                <c:pt idx="216">
                  <c:v>1.08</c:v>
                </c:pt>
                <c:pt idx="217">
                  <c:v>1.085</c:v>
                </c:pt>
                <c:pt idx="218">
                  <c:v>1.0900000000000001</c:v>
                </c:pt>
                <c:pt idx="219">
                  <c:v>1.095</c:v>
                </c:pt>
                <c:pt idx="220">
                  <c:v>1.1000000000000001</c:v>
                </c:pt>
                <c:pt idx="221">
                  <c:v>1.105</c:v>
                </c:pt>
                <c:pt idx="222">
                  <c:v>1.1100000000000001</c:v>
                </c:pt>
                <c:pt idx="223">
                  <c:v>1.115</c:v>
                </c:pt>
                <c:pt idx="224">
                  <c:v>1.1200000000000001</c:v>
                </c:pt>
                <c:pt idx="225">
                  <c:v>1.125</c:v>
                </c:pt>
                <c:pt idx="226">
                  <c:v>1.1299999999999999</c:v>
                </c:pt>
                <c:pt idx="227">
                  <c:v>1.135</c:v>
                </c:pt>
                <c:pt idx="228">
                  <c:v>1.1399999999999999</c:v>
                </c:pt>
                <c:pt idx="229">
                  <c:v>1.145</c:v>
                </c:pt>
                <c:pt idx="230">
                  <c:v>1.1499999999999999</c:v>
                </c:pt>
                <c:pt idx="231">
                  <c:v>1.155</c:v>
                </c:pt>
                <c:pt idx="232">
                  <c:v>1.1599999999999999</c:v>
                </c:pt>
                <c:pt idx="233">
                  <c:v>1.165</c:v>
                </c:pt>
                <c:pt idx="234">
                  <c:v>1.17</c:v>
                </c:pt>
                <c:pt idx="235">
                  <c:v>1.175</c:v>
                </c:pt>
                <c:pt idx="236">
                  <c:v>1.18</c:v>
                </c:pt>
                <c:pt idx="237">
                  <c:v>1.1850000000000001</c:v>
                </c:pt>
                <c:pt idx="238">
                  <c:v>1.19</c:v>
                </c:pt>
                <c:pt idx="239">
                  <c:v>1.1950000000000001</c:v>
                </c:pt>
                <c:pt idx="240">
                  <c:v>1.2</c:v>
                </c:pt>
                <c:pt idx="241">
                  <c:v>1.2050000000000001</c:v>
                </c:pt>
                <c:pt idx="242">
                  <c:v>1.21</c:v>
                </c:pt>
                <c:pt idx="243">
                  <c:v>1.2150000000000001</c:v>
                </c:pt>
                <c:pt idx="244">
                  <c:v>1.22</c:v>
                </c:pt>
                <c:pt idx="245">
                  <c:v>1.2250000000000001</c:v>
                </c:pt>
                <c:pt idx="246">
                  <c:v>1.23</c:v>
                </c:pt>
                <c:pt idx="247">
                  <c:v>1.2350000000000001</c:v>
                </c:pt>
                <c:pt idx="248">
                  <c:v>1.24</c:v>
                </c:pt>
                <c:pt idx="249">
                  <c:v>1.2450000000000001</c:v>
                </c:pt>
                <c:pt idx="250">
                  <c:v>1.25</c:v>
                </c:pt>
                <c:pt idx="251">
                  <c:v>1.2549999999999999</c:v>
                </c:pt>
                <c:pt idx="252">
                  <c:v>1.26</c:v>
                </c:pt>
                <c:pt idx="253">
                  <c:v>1.2649999999999999</c:v>
                </c:pt>
                <c:pt idx="254">
                  <c:v>1.27</c:v>
                </c:pt>
                <c:pt idx="255">
                  <c:v>1.2749999999999999</c:v>
                </c:pt>
                <c:pt idx="256">
                  <c:v>1.28</c:v>
                </c:pt>
                <c:pt idx="257">
                  <c:v>1.2849999999999999</c:v>
                </c:pt>
                <c:pt idx="258">
                  <c:v>1.29</c:v>
                </c:pt>
                <c:pt idx="259">
                  <c:v>1.2949999999999999</c:v>
                </c:pt>
                <c:pt idx="260">
                  <c:v>1.3</c:v>
                </c:pt>
                <c:pt idx="261">
                  <c:v>1.3049999999999999</c:v>
                </c:pt>
                <c:pt idx="262">
                  <c:v>1.31</c:v>
                </c:pt>
                <c:pt idx="263">
                  <c:v>1.3149999999999999</c:v>
                </c:pt>
                <c:pt idx="264">
                  <c:v>1.32</c:v>
                </c:pt>
                <c:pt idx="265">
                  <c:v>1.325</c:v>
                </c:pt>
                <c:pt idx="266">
                  <c:v>1.33</c:v>
                </c:pt>
                <c:pt idx="267">
                  <c:v>1.335</c:v>
                </c:pt>
                <c:pt idx="268">
                  <c:v>1.34</c:v>
                </c:pt>
                <c:pt idx="269">
                  <c:v>1.345</c:v>
                </c:pt>
                <c:pt idx="270">
                  <c:v>1.35</c:v>
                </c:pt>
                <c:pt idx="271">
                  <c:v>1.355</c:v>
                </c:pt>
                <c:pt idx="272">
                  <c:v>1.36</c:v>
                </c:pt>
                <c:pt idx="273">
                  <c:v>1.365</c:v>
                </c:pt>
                <c:pt idx="274">
                  <c:v>1.37</c:v>
                </c:pt>
                <c:pt idx="275">
                  <c:v>1.375</c:v>
                </c:pt>
                <c:pt idx="276">
                  <c:v>1.38</c:v>
                </c:pt>
                <c:pt idx="277">
                  <c:v>1.385</c:v>
                </c:pt>
                <c:pt idx="278">
                  <c:v>1.39</c:v>
                </c:pt>
                <c:pt idx="279">
                  <c:v>1.395</c:v>
                </c:pt>
                <c:pt idx="280">
                  <c:v>1.4</c:v>
                </c:pt>
                <c:pt idx="281">
                  <c:v>1.405</c:v>
                </c:pt>
                <c:pt idx="282">
                  <c:v>1.41</c:v>
                </c:pt>
                <c:pt idx="283">
                  <c:v>1.415</c:v>
                </c:pt>
                <c:pt idx="284">
                  <c:v>1.42</c:v>
                </c:pt>
                <c:pt idx="285">
                  <c:v>1.425</c:v>
                </c:pt>
                <c:pt idx="286">
                  <c:v>1.43</c:v>
                </c:pt>
                <c:pt idx="287">
                  <c:v>1.4350000000000001</c:v>
                </c:pt>
                <c:pt idx="288">
                  <c:v>1.44</c:v>
                </c:pt>
                <c:pt idx="289">
                  <c:v>1.4450000000000001</c:v>
                </c:pt>
                <c:pt idx="290">
                  <c:v>1.45</c:v>
                </c:pt>
                <c:pt idx="291">
                  <c:v>1.4550000000000001</c:v>
                </c:pt>
                <c:pt idx="292">
                  <c:v>1.46</c:v>
                </c:pt>
                <c:pt idx="293">
                  <c:v>1.4650000000000001</c:v>
                </c:pt>
                <c:pt idx="294">
                  <c:v>1.47</c:v>
                </c:pt>
                <c:pt idx="295">
                  <c:v>1.4750000000000001</c:v>
                </c:pt>
                <c:pt idx="296">
                  <c:v>1.48</c:v>
                </c:pt>
                <c:pt idx="297">
                  <c:v>1.4850000000000001</c:v>
                </c:pt>
                <c:pt idx="298">
                  <c:v>1.49</c:v>
                </c:pt>
                <c:pt idx="299">
                  <c:v>1.4950000000000001</c:v>
                </c:pt>
                <c:pt idx="300">
                  <c:v>1.5</c:v>
                </c:pt>
                <c:pt idx="301">
                  <c:v>1.5049999999999999</c:v>
                </c:pt>
                <c:pt idx="302">
                  <c:v>1.51</c:v>
                </c:pt>
                <c:pt idx="303">
                  <c:v>1.5149999999999999</c:v>
                </c:pt>
                <c:pt idx="304">
                  <c:v>1.52</c:v>
                </c:pt>
                <c:pt idx="305">
                  <c:v>1.5249999999999999</c:v>
                </c:pt>
                <c:pt idx="306">
                  <c:v>1.53</c:v>
                </c:pt>
                <c:pt idx="307">
                  <c:v>1.5349999999999999</c:v>
                </c:pt>
                <c:pt idx="308">
                  <c:v>1.54</c:v>
                </c:pt>
                <c:pt idx="309">
                  <c:v>1.5449999999999999</c:v>
                </c:pt>
                <c:pt idx="310">
                  <c:v>1.55</c:v>
                </c:pt>
                <c:pt idx="311">
                  <c:v>1.5549999999999999</c:v>
                </c:pt>
                <c:pt idx="312">
                  <c:v>1.56</c:v>
                </c:pt>
                <c:pt idx="313">
                  <c:v>1.5649999999999999</c:v>
                </c:pt>
                <c:pt idx="314">
                  <c:v>1.57</c:v>
                </c:pt>
                <c:pt idx="315">
                  <c:v>1.575</c:v>
                </c:pt>
                <c:pt idx="316">
                  <c:v>1.58</c:v>
                </c:pt>
                <c:pt idx="317">
                  <c:v>1.585</c:v>
                </c:pt>
                <c:pt idx="318">
                  <c:v>1.59</c:v>
                </c:pt>
                <c:pt idx="319">
                  <c:v>1.595</c:v>
                </c:pt>
                <c:pt idx="320">
                  <c:v>1.6</c:v>
                </c:pt>
                <c:pt idx="321">
                  <c:v>1.605</c:v>
                </c:pt>
                <c:pt idx="322">
                  <c:v>1.61</c:v>
                </c:pt>
                <c:pt idx="323">
                  <c:v>1.615</c:v>
                </c:pt>
                <c:pt idx="324">
                  <c:v>1.62</c:v>
                </c:pt>
                <c:pt idx="325">
                  <c:v>1.625</c:v>
                </c:pt>
                <c:pt idx="326">
                  <c:v>1.63</c:v>
                </c:pt>
                <c:pt idx="327">
                  <c:v>1.635</c:v>
                </c:pt>
                <c:pt idx="328">
                  <c:v>1.64</c:v>
                </c:pt>
                <c:pt idx="329">
                  <c:v>1.645</c:v>
                </c:pt>
                <c:pt idx="330">
                  <c:v>1.65</c:v>
                </c:pt>
                <c:pt idx="331">
                  <c:v>1.655</c:v>
                </c:pt>
                <c:pt idx="332">
                  <c:v>1.66</c:v>
                </c:pt>
                <c:pt idx="333">
                  <c:v>1.665</c:v>
                </c:pt>
                <c:pt idx="334">
                  <c:v>1.67</c:v>
                </c:pt>
                <c:pt idx="335">
                  <c:v>1.675</c:v>
                </c:pt>
                <c:pt idx="336">
                  <c:v>1.68</c:v>
                </c:pt>
                <c:pt idx="337">
                  <c:v>1.6850000000000001</c:v>
                </c:pt>
                <c:pt idx="338">
                  <c:v>1.69</c:v>
                </c:pt>
                <c:pt idx="339">
                  <c:v>1.6950000000000001</c:v>
                </c:pt>
                <c:pt idx="340">
                  <c:v>1.7</c:v>
                </c:pt>
                <c:pt idx="341">
                  <c:v>1.7050000000000001</c:v>
                </c:pt>
                <c:pt idx="342">
                  <c:v>1.71</c:v>
                </c:pt>
                <c:pt idx="343">
                  <c:v>1.7150000000000001</c:v>
                </c:pt>
                <c:pt idx="344">
                  <c:v>1.72</c:v>
                </c:pt>
                <c:pt idx="345">
                  <c:v>1.7250000000000001</c:v>
                </c:pt>
                <c:pt idx="346">
                  <c:v>1.73</c:v>
                </c:pt>
                <c:pt idx="347">
                  <c:v>1.7350000000000001</c:v>
                </c:pt>
                <c:pt idx="348">
                  <c:v>1.74</c:v>
                </c:pt>
                <c:pt idx="349">
                  <c:v>1.7450000000000001</c:v>
                </c:pt>
                <c:pt idx="350">
                  <c:v>1.75</c:v>
                </c:pt>
                <c:pt idx="351">
                  <c:v>1.7549999999999999</c:v>
                </c:pt>
                <c:pt idx="352">
                  <c:v>1.76</c:v>
                </c:pt>
                <c:pt idx="353">
                  <c:v>1.7649999999999999</c:v>
                </c:pt>
                <c:pt idx="354">
                  <c:v>1.77</c:v>
                </c:pt>
                <c:pt idx="355">
                  <c:v>1.7749999999999999</c:v>
                </c:pt>
                <c:pt idx="356">
                  <c:v>1.78</c:v>
                </c:pt>
                <c:pt idx="357">
                  <c:v>1.7849999999999999</c:v>
                </c:pt>
                <c:pt idx="358">
                  <c:v>1.79</c:v>
                </c:pt>
                <c:pt idx="359">
                  <c:v>1.7949999999999999</c:v>
                </c:pt>
                <c:pt idx="360">
                  <c:v>1.8</c:v>
                </c:pt>
                <c:pt idx="361">
                  <c:v>1.8049999999999999</c:v>
                </c:pt>
                <c:pt idx="362">
                  <c:v>1.81</c:v>
                </c:pt>
                <c:pt idx="363">
                  <c:v>1.8149999999999999</c:v>
                </c:pt>
                <c:pt idx="364">
                  <c:v>1.82</c:v>
                </c:pt>
                <c:pt idx="365">
                  <c:v>1.825</c:v>
                </c:pt>
                <c:pt idx="366">
                  <c:v>1.83</c:v>
                </c:pt>
                <c:pt idx="367">
                  <c:v>1.835</c:v>
                </c:pt>
                <c:pt idx="368">
                  <c:v>1.84</c:v>
                </c:pt>
                <c:pt idx="369">
                  <c:v>1.845</c:v>
                </c:pt>
                <c:pt idx="370">
                  <c:v>1.85</c:v>
                </c:pt>
                <c:pt idx="371">
                  <c:v>1.855</c:v>
                </c:pt>
                <c:pt idx="372">
                  <c:v>1.86</c:v>
                </c:pt>
                <c:pt idx="373">
                  <c:v>1.865</c:v>
                </c:pt>
                <c:pt idx="374">
                  <c:v>1.87</c:v>
                </c:pt>
                <c:pt idx="375">
                  <c:v>1.875</c:v>
                </c:pt>
                <c:pt idx="376">
                  <c:v>1.88</c:v>
                </c:pt>
                <c:pt idx="377">
                  <c:v>1.885</c:v>
                </c:pt>
                <c:pt idx="378">
                  <c:v>1.89</c:v>
                </c:pt>
                <c:pt idx="379">
                  <c:v>1.895</c:v>
                </c:pt>
                <c:pt idx="380">
                  <c:v>1.9</c:v>
                </c:pt>
                <c:pt idx="381">
                  <c:v>1.905</c:v>
                </c:pt>
                <c:pt idx="382">
                  <c:v>1.91</c:v>
                </c:pt>
                <c:pt idx="383">
                  <c:v>1.915</c:v>
                </c:pt>
                <c:pt idx="384">
                  <c:v>1.92</c:v>
                </c:pt>
                <c:pt idx="385">
                  <c:v>1.925</c:v>
                </c:pt>
                <c:pt idx="386">
                  <c:v>1.93</c:v>
                </c:pt>
                <c:pt idx="387">
                  <c:v>1.9350000000000001</c:v>
                </c:pt>
                <c:pt idx="388">
                  <c:v>1.94</c:v>
                </c:pt>
                <c:pt idx="389">
                  <c:v>1.9450000000000001</c:v>
                </c:pt>
                <c:pt idx="390">
                  <c:v>1.95</c:v>
                </c:pt>
                <c:pt idx="391">
                  <c:v>1.9550000000000001</c:v>
                </c:pt>
                <c:pt idx="392">
                  <c:v>1.96</c:v>
                </c:pt>
                <c:pt idx="393">
                  <c:v>1.9650000000000001</c:v>
                </c:pt>
                <c:pt idx="394">
                  <c:v>1.97</c:v>
                </c:pt>
                <c:pt idx="395">
                  <c:v>1.9750000000000001</c:v>
                </c:pt>
                <c:pt idx="396">
                  <c:v>1.98</c:v>
                </c:pt>
                <c:pt idx="397">
                  <c:v>1.9850000000000001</c:v>
                </c:pt>
                <c:pt idx="398">
                  <c:v>1.99</c:v>
                </c:pt>
                <c:pt idx="399">
                  <c:v>1.9950000000000001</c:v>
                </c:pt>
                <c:pt idx="400">
                  <c:v>2</c:v>
                </c:pt>
                <c:pt idx="401">
                  <c:v>2.0049999999999999</c:v>
                </c:pt>
                <c:pt idx="402">
                  <c:v>2.0099999999999998</c:v>
                </c:pt>
                <c:pt idx="403">
                  <c:v>2.0150000000000001</c:v>
                </c:pt>
                <c:pt idx="404">
                  <c:v>2.02</c:v>
                </c:pt>
                <c:pt idx="405">
                  <c:v>2.0249999999999999</c:v>
                </c:pt>
                <c:pt idx="406">
                  <c:v>2.0299999999999998</c:v>
                </c:pt>
                <c:pt idx="407">
                  <c:v>2.0350000000000001</c:v>
                </c:pt>
                <c:pt idx="408">
                  <c:v>2.04</c:v>
                </c:pt>
                <c:pt idx="409">
                  <c:v>2.0449999999999999</c:v>
                </c:pt>
                <c:pt idx="410">
                  <c:v>2.0499999999999998</c:v>
                </c:pt>
                <c:pt idx="411">
                  <c:v>2.0550000000000002</c:v>
                </c:pt>
                <c:pt idx="412">
                  <c:v>2.06</c:v>
                </c:pt>
                <c:pt idx="413">
                  <c:v>2.0649999999999999</c:v>
                </c:pt>
                <c:pt idx="414">
                  <c:v>2.0699999999999998</c:v>
                </c:pt>
                <c:pt idx="415">
                  <c:v>2.0750000000000002</c:v>
                </c:pt>
                <c:pt idx="416">
                  <c:v>2.08</c:v>
                </c:pt>
                <c:pt idx="417">
                  <c:v>2.085</c:v>
                </c:pt>
                <c:pt idx="418">
                  <c:v>2.09</c:v>
                </c:pt>
                <c:pt idx="419">
                  <c:v>2.0950000000000002</c:v>
                </c:pt>
                <c:pt idx="420">
                  <c:v>2.1</c:v>
                </c:pt>
                <c:pt idx="421">
                  <c:v>2.105</c:v>
                </c:pt>
                <c:pt idx="422">
                  <c:v>2.11</c:v>
                </c:pt>
                <c:pt idx="423">
                  <c:v>2.1150000000000002</c:v>
                </c:pt>
                <c:pt idx="424">
                  <c:v>2.12</c:v>
                </c:pt>
                <c:pt idx="425">
                  <c:v>2.125</c:v>
                </c:pt>
                <c:pt idx="426">
                  <c:v>2.13</c:v>
                </c:pt>
                <c:pt idx="427">
                  <c:v>2.1349999999999998</c:v>
                </c:pt>
                <c:pt idx="428">
                  <c:v>2.14</c:v>
                </c:pt>
                <c:pt idx="429">
                  <c:v>2.145</c:v>
                </c:pt>
                <c:pt idx="430">
                  <c:v>2.15</c:v>
                </c:pt>
                <c:pt idx="431">
                  <c:v>2.1549999999999998</c:v>
                </c:pt>
                <c:pt idx="432">
                  <c:v>2.16</c:v>
                </c:pt>
                <c:pt idx="433">
                  <c:v>2.165</c:v>
                </c:pt>
                <c:pt idx="434">
                  <c:v>2.17</c:v>
                </c:pt>
                <c:pt idx="435">
                  <c:v>2.1749999999999998</c:v>
                </c:pt>
                <c:pt idx="436">
                  <c:v>2.1800000000000002</c:v>
                </c:pt>
                <c:pt idx="437">
                  <c:v>2.1850000000000001</c:v>
                </c:pt>
                <c:pt idx="438">
                  <c:v>2.19</c:v>
                </c:pt>
                <c:pt idx="439">
                  <c:v>2.1949999999999998</c:v>
                </c:pt>
                <c:pt idx="440">
                  <c:v>2.2000000000000002</c:v>
                </c:pt>
                <c:pt idx="441">
                  <c:v>2.2050000000000001</c:v>
                </c:pt>
                <c:pt idx="442">
                  <c:v>2.21</c:v>
                </c:pt>
                <c:pt idx="443">
                  <c:v>2.2149999999999999</c:v>
                </c:pt>
                <c:pt idx="444">
                  <c:v>2.2200000000000002</c:v>
                </c:pt>
                <c:pt idx="445">
                  <c:v>2.2250000000000001</c:v>
                </c:pt>
                <c:pt idx="446">
                  <c:v>2.23</c:v>
                </c:pt>
                <c:pt idx="447">
                  <c:v>2.2349999999999999</c:v>
                </c:pt>
                <c:pt idx="448">
                  <c:v>2.2400000000000002</c:v>
                </c:pt>
                <c:pt idx="449">
                  <c:v>2.2450000000000001</c:v>
                </c:pt>
                <c:pt idx="450">
                  <c:v>2.25</c:v>
                </c:pt>
                <c:pt idx="451">
                  <c:v>2.2549999999999999</c:v>
                </c:pt>
                <c:pt idx="452">
                  <c:v>2.2599999999999998</c:v>
                </c:pt>
                <c:pt idx="453">
                  <c:v>2.2650000000000001</c:v>
                </c:pt>
                <c:pt idx="454">
                  <c:v>2.27</c:v>
                </c:pt>
                <c:pt idx="455">
                  <c:v>2.2749999999999999</c:v>
                </c:pt>
                <c:pt idx="456">
                  <c:v>2.2799999999999998</c:v>
                </c:pt>
                <c:pt idx="457">
                  <c:v>2.2850000000000001</c:v>
                </c:pt>
                <c:pt idx="458">
                  <c:v>2.29</c:v>
                </c:pt>
                <c:pt idx="459">
                  <c:v>2.2949999999999999</c:v>
                </c:pt>
                <c:pt idx="460">
                  <c:v>2.2999999999999998</c:v>
                </c:pt>
                <c:pt idx="461">
                  <c:v>2.3050000000000002</c:v>
                </c:pt>
                <c:pt idx="462">
                  <c:v>2.31</c:v>
                </c:pt>
                <c:pt idx="463">
                  <c:v>2.3149999999999999</c:v>
                </c:pt>
                <c:pt idx="464">
                  <c:v>2.3199999999999998</c:v>
                </c:pt>
                <c:pt idx="465">
                  <c:v>2.3250000000000002</c:v>
                </c:pt>
                <c:pt idx="466">
                  <c:v>2.33</c:v>
                </c:pt>
                <c:pt idx="467">
                  <c:v>2.335</c:v>
                </c:pt>
                <c:pt idx="468">
                  <c:v>2.34</c:v>
                </c:pt>
                <c:pt idx="469">
                  <c:v>2.3450000000000002</c:v>
                </c:pt>
                <c:pt idx="470">
                  <c:v>2.35</c:v>
                </c:pt>
                <c:pt idx="471">
                  <c:v>2.355</c:v>
                </c:pt>
                <c:pt idx="472">
                  <c:v>2.36</c:v>
                </c:pt>
                <c:pt idx="473">
                  <c:v>2.3650000000000002</c:v>
                </c:pt>
                <c:pt idx="474">
                  <c:v>2.37</c:v>
                </c:pt>
                <c:pt idx="475">
                  <c:v>2.375</c:v>
                </c:pt>
                <c:pt idx="476">
                  <c:v>2.38</c:v>
                </c:pt>
                <c:pt idx="477">
                  <c:v>2.3849999999999998</c:v>
                </c:pt>
                <c:pt idx="478">
                  <c:v>2.39</c:v>
                </c:pt>
                <c:pt idx="479">
                  <c:v>2.395</c:v>
                </c:pt>
                <c:pt idx="480">
                  <c:v>2.4</c:v>
                </c:pt>
                <c:pt idx="481">
                  <c:v>2.4049999999999998</c:v>
                </c:pt>
                <c:pt idx="482">
                  <c:v>2.41</c:v>
                </c:pt>
                <c:pt idx="483">
                  <c:v>2.415</c:v>
                </c:pt>
                <c:pt idx="484">
                  <c:v>2.42</c:v>
                </c:pt>
                <c:pt idx="485">
                  <c:v>2.4249999999999998</c:v>
                </c:pt>
                <c:pt idx="486">
                  <c:v>2.4300000000000002</c:v>
                </c:pt>
                <c:pt idx="487">
                  <c:v>2.4350000000000001</c:v>
                </c:pt>
                <c:pt idx="488">
                  <c:v>2.44</c:v>
                </c:pt>
                <c:pt idx="489">
                  <c:v>2.4449999999999998</c:v>
                </c:pt>
                <c:pt idx="490">
                  <c:v>2.4500000000000002</c:v>
                </c:pt>
                <c:pt idx="491">
                  <c:v>2.4550000000000001</c:v>
                </c:pt>
                <c:pt idx="492">
                  <c:v>2.46</c:v>
                </c:pt>
                <c:pt idx="493">
                  <c:v>2.4649999999999999</c:v>
                </c:pt>
                <c:pt idx="494">
                  <c:v>2.4700000000000002</c:v>
                </c:pt>
                <c:pt idx="495">
                  <c:v>2.4750000000000001</c:v>
                </c:pt>
                <c:pt idx="496">
                  <c:v>2.48</c:v>
                </c:pt>
                <c:pt idx="497">
                  <c:v>2.4849999999999999</c:v>
                </c:pt>
                <c:pt idx="498">
                  <c:v>2.4900000000000002</c:v>
                </c:pt>
                <c:pt idx="499">
                  <c:v>2.4950000000000001</c:v>
                </c:pt>
                <c:pt idx="500">
                  <c:v>2.5</c:v>
                </c:pt>
                <c:pt idx="501">
                  <c:v>2.5049999999999999</c:v>
                </c:pt>
                <c:pt idx="502">
                  <c:v>2.5099999999999998</c:v>
                </c:pt>
                <c:pt idx="503">
                  <c:v>2.5150000000000001</c:v>
                </c:pt>
                <c:pt idx="504">
                  <c:v>2.52</c:v>
                </c:pt>
                <c:pt idx="505">
                  <c:v>2.5249999999999999</c:v>
                </c:pt>
                <c:pt idx="506">
                  <c:v>2.5299999999999998</c:v>
                </c:pt>
                <c:pt idx="507">
                  <c:v>2.5350000000000001</c:v>
                </c:pt>
                <c:pt idx="508">
                  <c:v>2.54</c:v>
                </c:pt>
                <c:pt idx="509">
                  <c:v>2.5449999999999999</c:v>
                </c:pt>
                <c:pt idx="510">
                  <c:v>2.5499999999999998</c:v>
                </c:pt>
                <c:pt idx="511">
                  <c:v>2.5550000000000002</c:v>
                </c:pt>
                <c:pt idx="512">
                  <c:v>2.56</c:v>
                </c:pt>
                <c:pt idx="513">
                  <c:v>2.5649999999999999</c:v>
                </c:pt>
                <c:pt idx="514">
                  <c:v>2.57</c:v>
                </c:pt>
                <c:pt idx="515">
                  <c:v>2.5750000000000002</c:v>
                </c:pt>
                <c:pt idx="516">
                  <c:v>2.58</c:v>
                </c:pt>
                <c:pt idx="517">
                  <c:v>2.585</c:v>
                </c:pt>
                <c:pt idx="518">
                  <c:v>2.59</c:v>
                </c:pt>
                <c:pt idx="519">
                  <c:v>2.5950000000000002</c:v>
                </c:pt>
                <c:pt idx="520">
                  <c:v>2.6</c:v>
                </c:pt>
                <c:pt idx="521">
                  <c:v>2.605</c:v>
                </c:pt>
                <c:pt idx="522">
                  <c:v>2.61</c:v>
                </c:pt>
                <c:pt idx="523">
                  <c:v>2.6150000000000002</c:v>
                </c:pt>
                <c:pt idx="524">
                  <c:v>2.62</c:v>
                </c:pt>
                <c:pt idx="525">
                  <c:v>2.625</c:v>
                </c:pt>
                <c:pt idx="526">
                  <c:v>2.63</c:v>
                </c:pt>
                <c:pt idx="527">
                  <c:v>2.6349999999999998</c:v>
                </c:pt>
                <c:pt idx="528">
                  <c:v>2.64</c:v>
                </c:pt>
                <c:pt idx="529">
                  <c:v>2.645</c:v>
                </c:pt>
                <c:pt idx="530">
                  <c:v>2.65</c:v>
                </c:pt>
                <c:pt idx="531">
                  <c:v>2.6549999999999998</c:v>
                </c:pt>
                <c:pt idx="532">
                  <c:v>2.66</c:v>
                </c:pt>
                <c:pt idx="533">
                  <c:v>2.665</c:v>
                </c:pt>
                <c:pt idx="534">
                  <c:v>2.67</c:v>
                </c:pt>
                <c:pt idx="535">
                  <c:v>2.6749999999999998</c:v>
                </c:pt>
                <c:pt idx="536">
                  <c:v>2.68</c:v>
                </c:pt>
                <c:pt idx="537">
                  <c:v>2.6850000000000001</c:v>
                </c:pt>
                <c:pt idx="538">
                  <c:v>2.69</c:v>
                </c:pt>
                <c:pt idx="539">
                  <c:v>2.6949999999999998</c:v>
                </c:pt>
                <c:pt idx="540">
                  <c:v>2.7</c:v>
                </c:pt>
                <c:pt idx="541">
                  <c:v>2.7050000000000001</c:v>
                </c:pt>
                <c:pt idx="542">
                  <c:v>2.71</c:v>
                </c:pt>
                <c:pt idx="543">
                  <c:v>2.7149999999999999</c:v>
                </c:pt>
                <c:pt idx="544">
                  <c:v>2.72</c:v>
                </c:pt>
                <c:pt idx="545">
                  <c:v>2.7250000000000001</c:v>
                </c:pt>
                <c:pt idx="546">
                  <c:v>2.73</c:v>
                </c:pt>
                <c:pt idx="547">
                  <c:v>2.7349999999999999</c:v>
                </c:pt>
                <c:pt idx="548">
                  <c:v>2.74</c:v>
                </c:pt>
                <c:pt idx="549">
                  <c:v>2.7450000000000001</c:v>
                </c:pt>
                <c:pt idx="550">
                  <c:v>2.75</c:v>
                </c:pt>
                <c:pt idx="551">
                  <c:v>2.7549999999999999</c:v>
                </c:pt>
                <c:pt idx="552">
                  <c:v>2.76</c:v>
                </c:pt>
                <c:pt idx="553">
                  <c:v>2.7650000000000001</c:v>
                </c:pt>
                <c:pt idx="554">
                  <c:v>2.77</c:v>
                </c:pt>
                <c:pt idx="555">
                  <c:v>2.7749999999999999</c:v>
                </c:pt>
                <c:pt idx="556">
                  <c:v>2.78</c:v>
                </c:pt>
                <c:pt idx="557">
                  <c:v>2.7850000000000001</c:v>
                </c:pt>
                <c:pt idx="558">
                  <c:v>2.79</c:v>
                </c:pt>
                <c:pt idx="559">
                  <c:v>2.7949999999999999</c:v>
                </c:pt>
                <c:pt idx="560">
                  <c:v>2.8</c:v>
                </c:pt>
                <c:pt idx="561">
                  <c:v>2.8050000000000002</c:v>
                </c:pt>
                <c:pt idx="562">
                  <c:v>2.81</c:v>
                </c:pt>
                <c:pt idx="563">
                  <c:v>2.8149999999999999</c:v>
                </c:pt>
                <c:pt idx="564">
                  <c:v>2.82</c:v>
                </c:pt>
                <c:pt idx="565">
                  <c:v>2.8250000000000002</c:v>
                </c:pt>
                <c:pt idx="566">
                  <c:v>2.83</c:v>
                </c:pt>
                <c:pt idx="567">
                  <c:v>2.835</c:v>
                </c:pt>
                <c:pt idx="568">
                  <c:v>2.84</c:v>
                </c:pt>
                <c:pt idx="569">
                  <c:v>2.8450000000000002</c:v>
                </c:pt>
                <c:pt idx="570">
                  <c:v>2.85</c:v>
                </c:pt>
                <c:pt idx="571">
                  <c:v>2.855</c:v>
                </c:pt>
                <c:pt idx="572">
                  <c:v>2.86</c:v>
                </c:pt>
                <c:pt idx="573">
                  <c:v>2.8650000000000002</c:v>
                </c:pt>
                <c:pt idx="574">
                  <c:v>2.87</c:v>
                </c:pt>
                <c:pt idx="575">
                  <c:v>2.875</c:v>
                </c:pt>
                <c:pt idx="576">
                  <c:v>2.88</c:v>
                </c:pt>
                <c:pt idx="577">
                  <c:v>2.8849999999999998</c:v>
                </c:pt>
                <c:pt idx="578">
                  <c:v>2.89</c:v>
                </c:pt>
                <c:pt idx="579">
                  <c:v>2.895</c:v>
                </c:pt>
                <c:pt idx="580">
                  <c:v>2.9</c:v>
                </c:pt>
                <c:pt idx="581">
                  <c:v>2.9049999999999998</c:v>
                </c:pt>
                <c:pt idx="582">
                  <c:v>2.91</c:v>
                </c:pt>
                <c:pt idx="583">
                  <c:v>2.915</c:v>
                </c:pt>
                <c:pt idx="584">
                  <c:v>2.92</c:v>
                </c:pt>
                <c:pt idx="585">
                  <c:v>2.9249999999999998</c:v>
                </c:pt>
                <c:pt idx="586">
                  <c:v>2.93</c:v>
                </c:pt>
                <c:pt idx="587">
                  <c:v>2.9350000000000001</c:v>
                </c:pt>
                <c:pt idx="588">
                  <c:v>2.94</c:v>
                </c:pt>
                <c:pt idx="589">
                  <c:v>2.9449999999999998</c:v>
                </c:pt>
                <c:pt idx="590">
                  <c:v>2.95</c:v>
                </c:pt>
                <c:pt idx="591">
                  <c:v>2.9550000000000001</c:v>
                </c:pt>
                <c:pt idx="592">
                  <c:v>2.96</c:v>
                </c:pt>
                <c:pt idx="593">
                  <c:v>2.9649999999999999</c:v>
                </c:pt>
                <c:pt idx="594">
                  <c:v>2.97</c:v>
                </c:pt>
                <c:pt idx="595">
                  <c:v>2.9750000000000001</c:v>
                </c:pt>
                <c:pt idx="596">
                  <c:v>2.98</c:v>
                </c:pt>
                <c:pt idx="597">
                  <c:v>2.9849999999999999</c:v>
                </c:pt>
                <c:pt idx="598">
                  <c:v>2.99</c:v>
                </c:pt>
                <c:pt idx="599">
                  <c:v>2.9950000000000001</c:v>
                </c:pt>
                <c:pt idx="600">
                  <c:v>3</c:v>
                </c:pt>
                <c:pt idx="601">
                  <c:v>3.0049999999999999</c:v>
                </c:pt>
                <c:pt idx="602">
                  <c:v>3.01</c:v>
                </c:pt>
                <c:pt idx="603">
                  <c:v>3.0150000000000001</c:v>
                </c:pt>
                <c:pt idx="604">
                  <c:v>3.02</c:v>
                </c:pt>
                <c:pt idx="605">
                  <c:v>3.0249999999999999</c:v>
                </c:pt>
                <c:pt idx="606">
                  <c:v>3.03</c:v>
                </c:pt>
                <c:pt idx="607">
                  <c:v>3.0350000000000001</c:v>
                </c:pt>
                <c:pt idx="608">
                  <c:v>3.04</c:v>
                </c:pt>
                <c:pt idx="609">
                  <c:v>3.0449999999999999</c:v>
                </c:pt>
                <c:pt idx="610">
                  <c:v>3.05</c:v>
                </c:pt>
                <c:pt idx="611">
                  <c:v>3.0550000000000002</c:v>
                </c:pt>
                <c:pt idx="612">
                  <c:v>3.06</c:v>
                </c:pt>
                <c:pt idx="613">
                  <c:v>3.0649999999999999</c:v>
                </c:pt>
                <c:pt idx="614">
                  <c:v>3.07</c:v>
                </c:pt>
                <c:pt idx="615">
                  <c:v>3.0750000000000002</c:v>
                </c:pt>
                <c:pt idx="616">
                  <c:v>3.08</c:v>
                </c:pt>
                <c:pt idx="617">
                  <c:v>3.085</c:v>
                </c:pt>
                <c:pt idx="618">
                  <c:v>3.09</c:v>
                </c:pt>
                <c:pt idx="619">
                  <c:v>3.0950000000000002</c:v>
                </c:pt>
                <c:pt idx="620">
                  <c:v>3.1</c:v>
                </c:pt>
                <c:pt idx="621">
                  <c:v>3.105</c:v>
                </c:pt>
                <c:pt idx="622">
                  <c:v>3.11</c:v>
                </c:pt>
                <c:pt idx="623">
                  <c:v>3.1150000000000002</c:v>
                </c:pt>
                <c:pt idx="624">
                  <c:v>3.12</c:v>
                </c:pt>
                <c:pt idx="625">
                  <c:v>3.125</c:v>
                </c:pt>
                <c:pt idx="626">
                  <c:v>3.13</c:v>
                </c:pt>
                <c:pt idx="627">
                  <c:v>3.1349999999999998</c:v>
                </c:pt>
                <c:pt idx="628">
                  <c:v>3.14</c:v>
                </c:pt>
                <c:pt idx="629">
                  <c:v>3.145</c:v>
                </c:pt>
                <c:pt idx="630">
                  <c:v>3.15</c:v>
                </c:pt>
                <c:pt idx="631">
                  <c:v>3.1549999999999998</c:v>
                </c:pt>
                <c:pt idx="632">
                  <c:v>3.16</c:v>
                </c:pt>
                <c:pt idx="633">
                  <c:v>3.165</c:v>
                </c:pt>
                <c:pt idx="634">
                  <c:v>3.17</c:v>
                </c:pt>
                <c:pt idx="635">
                  <c:v>3.1749999999999998</c:v>
                </c:pt>
                <c:pt idx="636">
                  <c:v>3.18</c:v>
                </c:pt>
                <c:pt idx="637">
                  <c:v>3.1850000000000001</c:v>
                </c:pt>
                <c:pt idx="638">
                  <c:v>3.19</c:v>
                </c:pt>
                <c:pt idx="639">
                  <c:v>3.1949999999999998</c:v>
                </c:pt>
                <c:pt idx="640">
                  <c:v>3.2</c:v>
                </c:pt>
                <c:pt idx="641">
                  <c:v>3.2050000000000001</c:v>
                </c:pt>
                <c:pt idx="642">
                  <c:v>3.21</c:v>
                </c:pt>
                <c:pt idx="643">
                  <c:v>3.2149999999999999</c:v>
                </c:pt>
                <c:pt idx="644">
                  <c:v>3.22</c:v>
                </c:pt>
                <c:pt idx="645">
                  <c:v>3.2250000000000001</c:v>
                </c:pt>
                <c:pt idx="646">
                  <c:v>3.23</c:v>
                </c:pt>
                <c:pt idx="647">
                  <c:v>3.2349999999999999</c:v>
                </c:pt>
                <c:pt idx="648">
                  <c:v>3.24</c:v>
                </c:pt>
                <c:pt idx="649">
                  <c:v>3.2450000000000001</c:v>
                </c:pt>
                <c:pt idx="650">
                  <c:v>3.25</c:v>
                </c:pt>
                <c:pt idx="651">
                  <c:v>3.2549999999999999</c:v>
                </c:pt>
                <c:pt idx="652">
                  <c:v>3.26</c:v>
                </c:pt>
                <c:pt idx="653">
                  <c:v>3.2650000000000001</c:v>
                </c:pt>
                <c:pt idx="654">
                  <c:v>3.27</c:v>
                </c:pt>
                <c:pt idx="655">
                  <c:v>3.2749999999999999</c:v>
                </c:pt>
                <c:pt idx="656">
                  <c:v>3.28</c:v>
                </c:pt>
                <c:pt idx="657">
                  <c:v>3.2850000000000001</c:v>
                </c:pt>
                <c:pt idx="658">
                  <c:v>3.29</c:v>
                </c:pt>
                <c:pt idx="659">
                  <c:v>3.2949999999999999</c:v>
                </c:pt>
                <c:pt idx="660">
                  <c:v>3.3</c:v>
                </c:pt>
                <c:pt idx="661">
                  <c:v>3.3050000000000002</c:v>
                </c:pt>
                <c:pt idx="662">
                  <c:v>3.31</c:v>
                </c:pt>
                <c:pt idx="663">
                  <c:v>3.3149999999999999</c:v>
                </c:pt>
                <c:pt idx="664">
                  <c:v>3.32</c:v>
                </c:pt>
                <c:pt idx="665">
                  <c:v>3.3250000000000002</c:v>
                </c:pt>
                <c:pt idx="666">
                  <c:v>3.33</c:v>
                </c:pt>
                <c:pt idx="667">
                  <c:v>3.335</c:v>
                </c:pt>
                <c:pt idx="668">
                  <c:v>3.34</c:v>
                </c:pt>
                <c:pt idx="669">
                  <c:v>3.3450000000000002</c:v>
                </c:pt>
                <c:pt idx="670">
                  <c:v>3.35</c:v>
                </c:pt>
                <c:pt idx="671">
                  <c:v>3.355</c:v>
                </c:pt>
                <c:pt idx="672">
                  <c:v>3.36</c:v>
                </c:pt>
                <c:pt idx="673">
                  <c:v>3.3650000000000002</c:v>
                </c:pt>
                <c:pt idx="674">
                  <c:v>3.37</c:v>
                </c:pt>
                <c:pt idx="675">
                  <c:v>3.375</c:v>
                </c:pt>
                <c:pt idx="676">
                  <c:v>3.38</c:v>
                </c:pt>
                <c:pt idx="677">
                  <c:v>3.3849999999999998</c:v>
                </c:pt>
                <c:pt idx="678">
                  <c:v>3.39</c:v>
                </c:pt>
                <c:pt idx="679">
                  <c:v>3.395</c:v>
                </c:pt>
                <c:pt idx="680">
                  <c:v>3.4</c:v>
                </c:pt>
                <c:pt idx="681">
                  <c:v>3.4049999999999998</c:v>
                </c:pt>
                <c:pt idx="682">
                  <c:v>3.41</c:v>
                </c:pt>
                <c:pt idx="683">
                  <c:v>3.415</c:v>
                </c:pt>
                <c:pt idx="684">
                  <c:v>3.42</c:v>
                </c:pt>
                <c:pt idx="685">
                  <c:v>3.4249999999999998</c:v>
                </c:pt>
                <c:pt idx="686">
                  <c:v>3.43</c:v>
                </c:pt>
                <c:pt idx="687">
                  <c:v>3.4350000000000001</c:v>
                </c:pt>
                <c:pt idx="688">
                  <c:v>3.44</c:v>
                </c:pt>
                <c:pt idx="689">
                  <c:v>3.4449999999999998</c:v>
                </c:pt>
                <c:pt idx="690">
                  <c:v>3.45</c:v>
                </c:pt>
                <c:pt idx="691">
                  <c:v>3.4550000000000001</c:v>
                </c:pt>
                <c:pt idx="692">
                  <c:v>3.46</c:v>
                </c:pt>
                <c:pt idx="693">
                  <c:v>3.4649999999999999</c:v>
                </c:pt>
                <c:pt idx="694">
                  <c:v>3.47</c:v>
                </c:pt>
                <c:pt idx="695">
                  <c:v>3.4750000000000001</c:v>
                </c:pt>
                <c:pt idx="696">
                  <c:v>3.48</c:v>
                </c:pt>
                <c:pt idx="697">
                  <c:v>3.4849999999999999</c:v>
                </c:pt>
                <c:pt idx="698">
                  <c:v>3.49</c:v>
                </c:pt>
                <c:pt idx="699">
                  <c:v>3.4950000000000001</c:v>
                </c:pt>
                <c:pt idx="700">
                  <c:v>3.5</c:v>
                </c:pt>
                <c:pt idx="701">
                  <c:v>3.5049999999999999</c:v>
                </c:pt>
                <c:pt idx="702">
                  <c:v>3.51</c:v>
                </c:pt>
                <c:pt idx="703">
                  <c:v>3.5150000000000001</c:v>
                </c:pt>
                <c:pt idx="704">
                  <c:v>3.52</c:v>
                </c:pt>
                <c:pt idx="705">
                  <c:v>3.5249999999999999</c:v>
                </c:pt>
                <c:pt idx="706">
                  <c:v>3.53</c:v>
                </c:pt>
                <c:pt idx="707">
                  <c:v>3.5350000000000001</c:v>
                </c:pt>
                <c:pt idx="708">
                  <c:v>3.54</c:v>
                </c:pt>
                <c:pt idx="709">
                  <c:v>3.5449999999999999</c:v>
                </c:pt>
                <c:pt idx="710">
                  <c:v>3.55</c:v>
                </c:pt>
                <c:pt idx="711">
                  <c:v>3.5550000000000002</c:v>
                </c:pt>
                <c:pt idx="712">
                  <c:v>3.56</c:v>
                </c:pt>
                <c:pt idx="713">
                  <c:v>3.5649999999999999</c:v>
                </c:pt>
                <c:pt idx="714">
                  <c:v>3.57</c:v>
                </c:pt>
                <c:pt idx="715">
                  <c:v>3.5750000000000002</c:v>
                </c:pt>
                <c:pt idx="716">
                  <c:v>3.58</c:v>
                </c:pt>
                <c:pt idx="717">
                  <c:v>3.585</c:v>
                </c:pt>
                <c:pt idx="718">
                  <c:v>3.59</c:v>
                </c:pt>
                <c:pt idx="719">
                  <c:v>3.5950000000000002</c:v>
                </c:pt>
                <c:pt idx="720">
                  <c:v>3.6</c:v>
                </c:pt>
                <c:pt idx="721">
                  <c:v>3.605</c:v>
                </c:pt>
                <c:pt idx="722">
                  <c:v>3.61</c:v>
                </c:pt>
                <c:pt idx="723">
                  <c:v>3.6150000000000002</c:v>
                </c:pt>
                <c:pt idx="724">
                  <c:v>3.62</c:v>
                </c:pt>
                <c:pt idx="725">
                  <c:v>3.625</c:v>
                </c:pt>
                <c:pt idx="726">
                  <c:v>3.63</c:v>
                </c:pt>
                <c:pt idx="727">
                  <c:v>3.6349999999999998</c:v>
                </c:pt>
                <c:pt idx="728">
                  <c:v>3.64</c:v>
                </c:pt>
                <c:pt idx="729">
                  <c:v>3.645</c:v>
                </c:pt>
                <c:pt idx="730">
                  <c:v>3.65</c:v>
                </c:pt>
                <c:pt idx="731">
                  <c:v>3.6549999999999998</c:v>
                </c:pt>
                <c:pt idx="732">
                  <c:v>3.66</c:v>
                </c:pt>
                <c:pt idx="733">
                  <c:v>3.665</c:v>
                </c:pt>
                <c:pt idx="734">
                  <c:v>3.67</c:v>
                </c:pt>
                <c:pt idx="735">
                  <c:v>3.6749999999999998</c:v>
                </c:pt>
                <c:pt idx="736">
                  <c:v>3.68</c:v>
                </c:pt>
                <c:pt idx="737">
                  <c:v>3.6850000000000001</c:v>
                </c:pt>
                <c:pt idx="738">
                  <c:v>3.69</c:v>
                </c:pt>
                <c:pt idx="739">
                  <c:v>3.6949999999999998</c:v>
                </c:pt>
                <c:pt idx="740">
                  <c:v>3.7</c:v>
                </c:pt>
                <c:pt idx="741">
                  <c:v>3.7050000000000001</c:v>
                </c:pt>
                <c:pt idx="742">
                  <c:v>3.71</c:v>
                </c:pt>
                <c:pt idx="743">
                  <c:v>3.7149999999999999</c:v>
                </c:pt>
                <c:pt idx="744">
                  <c:v>3.72</c:v>
                </c:pt>
                <c:pt idx="745">
                  <c:v>3.7250000000000001</c:v>
                </c:pt>
                <c:pt idx="746">
                  <c:v>3.73</c:v>
                </c:pt>
                <c:pt idx="747">
                  <c:v>3.7349999999999999</c:v>
                </c:pt>
                <c:pt idx="748">
                  <c:v>3.74</c:v>
                </c:pt>
                <c:pt idx="749">
                  <c:v>3.7450000000000001</c:v>
                </c:pt>
                <c:pt idx="750">
                  <c:v>3.75</c:v>
                </c:pt>
                <c:pt idx="751">
                  <c:v>3.7549999999999999</c:v>
                </c:pt>
                <c:pt idx="752">
                  <c:v>3.76</c:v>
                </c:pt>
                <c:pt idx="753">
                  <c:v>3.7650000000000001</c:v>
                </c:pt>
                <c:pt idx="754">
                  <c:v>3.77</c:v>
                </c:pt>
                <c:pt idx="755">
                  <c:v>3.7749999999999999</c:v>
                </c:pt>
                <c:pt idx="756">
                  <c:v>3.78</c:v>
                </c:pt>
                <c:pt idx="757">
                  <c:v>3.7850000000000001</c:v>
                </c:pt>
                <c:pt idx="758">
                  <c:v>3.79</c:v>
                </c:pt>
                <c:pt idx="759">
                  <c:v>3.7949999999999999</c:v>
                </c:pt>
                <c:pt idx="760">
                  <c:v>3.8</c:v>
                </c:pt>
                <c:pt idx="761">
                  <c:v>3.8050000000000002</c:v>
                </c:pt>
                <c:pt idx="762">
                  <c:v>3.81</c:v>
                </c:pt>
                <c:pt idx="763">
                  <c:v>3.8149999999999999</c:v>
                </c:pt>
                <c:pt idx="764">
                  <c:v>3.82</c:v>
                </c:pt>
                <c:pt idx="765">
                  <c:v>3.8250000000000002</c:v>
                </c:pt>
                <c:pt idx="766">
                  <c:v>3.83</c:v>
                </c:pt>
                <c:pt idx="767">
                  <c:v>3.835</c:v>
                </c:pt>
                <c:pt idx="768">
                  <c:v>3.84</c:v>
                </c:pt>
                <c:pt idx="769">
                  <c:v>3.8450000000000002</c:v>
                </c:pt>
                <c:pt idx="770">
                  <c:v>3.85</c:v>
                </c:pt>
                <c:pt idx="771">
                  <c:v>3.855</c:v>
                </c:pt>
                <c:pt idx="772">
                  <c:v>3.86</c:v>
                </c:pt>
                <c:pt idx="773">
                  <c:v>3.8650000000000002</c:v>
                </c:pt>
                <c:pt idx="774">
                  <c:v>3.87</c:v>
                </c:pt>
                <c:pt idx="775">
                  <c:v>3.875</c:v>
                </c:pt>
                <c:pt idx="776">
                  <c:v>3.88</c:v>
                </c:pt>
                <c:pt idx="777">
                  <c:v>3.8849999999999998</c:v>
                </c:pt>
                <c:pt idx="778">
                  <c:v>3.89</c:v>
                </c:pt>
                <c:pt idx="779">
                  <c:v>3.895</c:v>
                </c:pt>
                <c:pt idx="780">
                  <c:v>3.9</c:v>
                </c:pt>
                <c:pt idx="781">
                  <c:v>3.9049999999999998</c:v>
                </c:pt>
                <c:pt idx="782">
                  <c:v>3.91</c:v>
                </c:pt>
                <c:pt idx="783">
                  <c:v>3.915</c:v>
                </c:pt>
                <c:pt idx="784">
                  <c:v>3.92</c:v>
                </c:pt>
                <c:pt idx="785">
                  <c:v>3.9249999999999998</c:v>
                </c:pt>
                <c:pt idx="786">
                  <c:v>3.93</c:v>
                </c:pt>
                <c:pt idx="787">
                  <c:v>3.9350000000000001</c:v>
                </c:pt>
                <c:pt idx="788">
                  <c:v>3.94</c:v>
                </c:pt>
                <c:pt idx="789">
                  <c:v>3.9449999999999998</c:v>
                </c:pt>
                <c:pt idx="790">
                  <c:v>3.95</c:v>
                </c:pt>
                <c:pt idx="791">
                  <c:v>3.9550000000000001</c:v>
                </c:pt>
                <c:pt idx="792">
                  <c:v>3.96</c:v>
                </c:pt>
                <c:pt idx="793">
                  <c:v>3.9649999999999999</c:v>
                </c:pt>
                <c:pt idx="794">
                  <c:v>3.97</c:v>
                </c:pt>
                <c:pt idx="795">
                  <c:v>3.9750000000000001</c:v>
                </c:pt>
                <c:pt idx="796">
                  <c:v>3.98</c:v>
                </c:pt>
                <c:pt idx="797">
                  <c:v>3.9849999999999999</c:v>
                </c:pt>
                <c:pt idx="798">
                  <c:v>3.99</c:v>
                </c:pt>
                <c:pt idx="799">
                  <c:v>3.9950000000000001</c:v>
                </c:pt>
                <c:pt idx="800">
                  <c:v>4</c:v>
                </c:pt>
                <c:pt idx="801">
                  <c:v>4.0049999999999999</c:v>
                </c:pt>
                <c:pt idx="802">
                  <c:v>4.01</c:v>
                </c:pt>
                <c:pt idx="803">
                  <c:v>4.0149999999999997</c:v>
                </c:pt>
                <c:pt idx="804">
                  <c:v>4.0199999999999996</c:v>
                </c:pt>
                <c:pt idx="805">
                  <c:v>4.0250000000000004</c:v>
                </c:pt>
                <c:pt idx="806">
                  <c:v>4.03</c:v>
                </c:pt>
                <c:pt idx="807">
                  <c:v>4.0350000000000001</c:v>
                </c:pt>
                <c:pt idx="808">
                  <c:v>4.04</c:v>
                </c:pt>
                <c:pt idx="809">
                  <c:v>4.0449999999999999</c:v>
                </c:pt>
                <c:pt idx="810">
                  <c:v>4.05</c:v>
                </c:pt>
                <c:pt idx="811">
                  <c:v>4.0549999999999997</c:v>
                </c:pt>
                <c:pt idx="812">
                  <c:v>4.0599999999999996</c:v>
                </c:pt>
                <c:pt idx="813">
                  <c:v>4.0650000000000004</c:v>
                </c:pt>
                <c:pt idx="814">
                  <c:v>4.07</c:v>
                </c:pt>
                <c:pt idx="815">
                  <c:v>4.0750000000000002</c:v>
                </c:pt>
                <c:pt idx="816">
                  <c:v>4.08</c:v>
                </c:pt>
                <c:pt idx="817">
                  <c:v>4.085</c:v>
                </c:pt>
                <c:pt idx="818">
                  <c:v>4.09</c:v>
                </c:pt>
                <c:pt idx="819">
                  <c:v>4.0949999999999998</c:v>
                </c:pt>
                <c:pt idx="820">
                  <c:v>4.0999999999999996</c:v>
                </c:pt>
                <c:pt idx="821">
                  <c:v>4.1050000000000004</c:v>
                </c:pt>
                <c:pt idx="822">
                  <c:v>4.1100000000000003</c:v>
                </c:pt>
                <c:pt idx="823">
                  <c:v>4.1150000000000002</c:v>
                </c:pt>
                <c:pt idx="824">
                  <c:v>4.12</c:v>
                </c:pt>
                <c:pt idx="825">
                  <c:v>4.125</c:v>
                </c:pt>
                <c:pt idx="826">
                  <c:v>4.13</c:v>
                </c:pt>
                <c:pt idx="827">
                  <c:v>4.1349999999999998</c:v>
                </c:pt>
                <c:pt idx="828">
                  <c:v>4.1399999999999997</c:v>
                </c:pt>
                <c:pt idx="829">
                  <c:v>4.1449999999999996</c:v>
                </c:pt>
                <c:pt idx="830">
                  <c:v>4.1500000000000004</c:v>
                </c:pt>
                <c:pt idx="831">
                  <c:v>4.1550000000000002</c:v>
                </c:pt>
                <c:pt idx="832">
                  <c:v>4.16</c:v>
                </c:pt>
                <c:pt idx="833">
                  <c:v>4.165</c:v>
                </c:pt>
                <c:pt idx="834">
                  <c:v>4.17</c:v>
                </c:pt>
                <c:pt idx="835">
                  <c:v>4.1749999999999998</c:v>
                </c:pt>
                <c:pt idx="836">
                  <c:v>4.18</c:v>
                </c:pt>
                <c:pt idx="837">
                  <c:v>4.1849999999999996</c:v>
                </c:pt>
                <c:pt idx="838">
                  <c:v>4.1900000000000004</c:v>
                </c:pt>
                <c:pt idx="839">
                  <c:v>4.1950000000000003</c:v>
                </c:pt>
                <c:pt idx="840">
                  <c:v>4.2</c:v>
                </c:pt>
                <c:pt idx="841">
                  <c:v>4.2050000000000001</c:v>
                </c:pt>
                <c:pt idx="842">
                  <c:v>4.21</c:v>
                </c:pt>
                <c:pt idx="843">
                  <c:v>4.2149999999999999</c:v>
                </c:pt>
                <c:pt idx="844">
                  <c:v>4.22</c:v>
                </c:pt>
                <c:pt idx="845">
                  <c:v>4.2249999999999996</c:v>
                </c:pt>
                <c:pt idx="846">
                  <c:v>4.2300000000000004</c:v>
                </c:pt>
                <c:pt idx="847">
                  <c:v>4.2350000000000003</c:v>
                </c:pt>
                <c:pt idx="848">
                  <c:v>4.24</c:v>
                </c:pt>
                <c:pt idx="849">
                  <c:v>4.2450000000000001</c:v>
                </c:pt>
                <c:pt idx="850">
                  <c:v>4.25</c:v>
                </c:pt>
                <c:pt idx="851">
                  <c:v>4.2549999999999999</c:v>
                </c:pt>
                <c:pt idx="852">
                  <c:v>4.26</c:v>
                </c:pt>
                <c:pt idx="853">
                  <c:v>4.2649999999999997</c:v>
                </c:pt>
                <c:pt idx="854">
                  <c:v>4.2699999999999996</c:v>
                </c:pt>
                <c:pt idx="855">
                  <c:v>4.2750000000000004</c:v>
                </c:pt>
                <c:pt idx="856">
                  <c:v>4.28</c:v>
                </c:pt>
                <c:pt idx="857">
                  <c:v>4.2850000000000001</c:v>
                </c:pt>
                <c:pt idx="858">
                  <c:v>4.29</c:v>
                </c:pt>
                <c:pt idx="859">
                  <c:v>4.2949999999999999</c:v>
                </c:pt>
                <c:pt idx="860">
                  <c:v>4.3</c:v>
                </c:pt>
                <c:pt idx="861">
                  <c:v>4.3049999999999997</c:v>
                </c:pt>
                <c:pt idx="862">
                  <c:v>4.3099999999999996</c:v>
                </c:pt>
                <c:pt idx="863">
                  <c:v>4.3150000000000004</c:v>
                </c:pt>
                <c:pt idx="864">
                  <c:v>4.32</c:v>
                </c:pt>
                <c:pt idx="865">
                  <c:v>4.3250000000000002</c:v>
                </c:pt>
                <c:pt idx="866">
                  <c:v>4.33</c:v>
                </c:pt>
                <c:pt idx="867">
                  <c:v>4.335</c:v>
                </c:pt>
                <c:pt idx="868">
                  <c:v>4.34</c:v>
                </c:pt>
                <c:pt idx="869">
                  <c:v>4.3449999999999998</c:v>
                </c:pt>
                <c:pt idx="870">
                  <c:v>4.3499999999999996</c:v>
                </c:pt>
                <c:pt idx="871">
                  <c:v>4.3550000000000004</c:v>
                </c:pt>
                <c:pt idx="872">
                  <c:v>4.3600000000000003</c:v>
                </c:pt>
                <c:pt idx="873">
                  <c:v>4.3650000000000002</c:v>
                </c:pt>
                <c:pt idx="874">
                  <c:v>4.37</c:v>
                </c:pt>
                <c:pt idx="875">
                  <c:v>4.375</c:v>
                </c:pt>
                <c:pt idx="876">
                  <c:v>4.38</c:v>
                </c:pt>
                <c:pt idx="877">
                  <c:v>4.3849999999999998</c:v>
                </c:pt>
                <c:pt idx="878">
                  <c:v>4.3899999999999997</c:v>
                </c:pt>
                <c:pt idx="879">
                  <c:v>4.3949999999999996</c:v>
                </c:pt>
                <c:pt idx="880">
                  <c:v>4.4000000000000004</c:v>
                </c:pt>
                <c:pt idx="881">
                  <c:v>4.4050000000000002</c:v>
                </c:pt>
                <c:pt idx="882">
                  <c:v>4.41</c:v>
                </c:pt>
                <c:pt idx="883">
                  <c:v>4.415</c:v>
                </c:pt>
                <c:pt idx="884">
                  <c:v>4.42</c:v>
                </c:pt>
                <c:pt idx="885">
                  <c:v>4.4249999999999998</c:v>
                </c:pt>
                <c:pt idx="886">
                  <c:v>4.43</c:v>
                </c:pt>
                <c:pt idx="887">
                  <c:v>4.4349999999999996</c:v>
                </c:pt>
                <c:pt idx="888">
                  <c:v>4.4400000000000004</c:v>
                </c:pt>
                <c:pt idx="889">
                  <c:v>4.4450000000000003</c:v>
                </c:pt>
                <c:pt idx="890">
                  <c:v>4.45</c:v>
                </c:pt>
                <c:pt idx="891">
                  <c:v>4.4550000000000001</c:v>
                </c:pt>
                <c:pt idx="892">
                  <c:v>4.46</c:v>
                </c:pt>
                <c:pt idx="893">
                  <c:v>4.4649999999999999</c:v>
                </c:pt>
                <c:pt idx="894">
                  <c:v>4.47</c:v>
                </c:pt>
                <c:pt idx="895">
                  <c:v>4.4749999999999996</c:v>
                </c:pt>
                <c:pt idx="896">
                  <c:v>4.4800000000000004</c:v>
                </c:pt>
                <c:pt idx="897">
                  <c:v>4.4850000000000003</c:v>
                </c:pt>
                <c:pt idx="898">
                  <c:v>4.49</c:v>
                </c:pt>
                <c:pt idx="899">
                  <c:v>4.4950000000000001</c:v>
                </c:pt>
                <c:pt idx="900">
                  <c:v>4.5</c:v>
                </c:pt>
                <c:pt idx="901">
                  <c:v>4.5049999999999999</c:v>
                </c:pt>
                <c:pt idx="902">
                  <c:v>4.51</c:v>
                </c:pt>
                <c:pt idx="903">
                  <c:v>4.5149999999999997</c:v>
                </c:pt>
                <c:pt idx="904">
                  <c:v>4.5199999999999996</c:v>
                </c:pt>
                <c:pt idx="905">
                  <c:v>4.5250000000000004</c:v>
                </c:pt>
                <c:pt idx="906">
                  <c:v>4.53</c:v>
                </c:pt>
                <c:pt idx="907">
                  <c:v>4.5350000000000001</c:v>
                </c:pt>
                <c:pt idx="908">
                  <c:v>4.54</c:v>
                </c:pt>
                <c:pt idx="909">
                  <c:v>4.5449999999999999</c:v>
                </c:pt>
                <c:pt idx="910">
                  <c:v>4.55</c:v>
                </c:pt>
                <c:pt idx="911">
                  <c:v>4.5549999999999997</c:v>
                </c:pt>
                <c:pt idx="912">
                  <c:v>4.5599999999999996</c:v>
                </c:pt>
                <c:pt idx="913">
                  <c:v>4.5650000000000004</c:v>
                </c:pt>
                <c:pt idx="914">
                  <c:v>4.57</c:v>
                </c:pt>
                <c:pt idx="915">
                  <c:v>4.5750000000000002</c:v>
                </c:pt>
                <c:pt idx="916">
                  <c:v>4.58</c:v>
                </c:pt>
                <c:pt idx="917">
                  <c:v>4.585</c:v>
                </c:pt>
                <c:pt idx="918">
                  <c:v>4.59</c:v>
                </c:pt>
                <c:pt idx="919">
                  <c:v>4.5949999999999998</c:v>
                </c:pt>
                <c:pt idx="920">
                  <c:v>4.5999999999999996</c:v>
                </c:pt>
                <c:pt idx="921">
                  <c:v>4.6050000000000004</c:v>
                </c:pt>
                <c:pt idx="922">
                  <c:v>4.6100000000000003</c:v>
                </c:pt>
                <c:pt idx="923">
                  <c:v>4.6150000000000002</c:v>
                </c:pt>
                <c:pt idx="924">
                  <c:v>4.62</c:v>
                </c:pt>
                <c:pt idx="925">
                  <c:v>4.625</c:v>
                </c:pt>
                <c:pt idx="926">
                  <c:v>4.63</c:v>
                </c:pt>
                <c:pt idx="927">
                  <c:v>4.6349999999999998</c:v>
                </c:pt>
                <c:pt idx="928">
                  <c:v>4.6399999999999997</c:v>
                </c:pt>
                <c:pt idx="929">
                  <c:v>4.6449999999999996</c:v>
                </c:pt>
                <c:pt idx="930">
                  <c:v>4.6500000000000004</c:v>
                </c:pt>
                <c:pt idx="931">
                  <c:v>4.6550000000000002</c:v>
                </c:pt>
                <c:pt idx="932">
                  <c:v>4.66</c:v>
                </c:pt>
                <c:pt idx="933">
                  <c:v>4.665</c:v>
                </c:pt>
                <c:pt idx="934">
                  <c:v>4.67</c:v>
                </c:pt>
                <c:pt idx="935">
                  <c:v>4.6749999999999998</c:v>
                </c:pt>
                <c:pt idx="936">
                  <c:v>4.68</c:v>
                </c:pt>
                <c:pt idx="937">
                  <c:v>4.6849999999999996</c:v>
                </c:pt>
                <c:pt idx="938">
                  <c:v>4.6900000000000004</c:v>
                </c:pt>
                <c:pt idx="939">
                  <c:v>4.6950000000000003</c:v>
                </c:pt>
                <c:pt idx="940">
                  <c:v>4.7</c:v>
                </c:pt>
                <c:pt idx="941">
                  <c:v>4.7050000000000001</c:v>
                </c:pt>
                <c:pt idx="942">
                  <c:v>4.71</c:v>
                </c:pt>
                <c:pt idx="943">
                  <c:v>4.7149999999999999</c:v>
                </c:pt>
                <c:pt idx="944">
                  <c:v>4.72</c:v>
                </c:pt>
                <c:pt idx="945">
                  <c:v>4.7249999999999996</c:v>
                </c:pt>
                <c:pt idx="946">
                  <c:v>4.7300000000000004</c:v>
                </c:pt>
                <c:pt idx="947">
                  <c:v>4.7350000000000003</c:v>
                </c:pt>
                <c:pt idx="948">
                  <c:v>4.74</c:v>
                </c:pt>
                <c:pt idx="949">
                  <c:v>4.7450000000000001</c:v>
                </c:pt>
                <c:pt idx="950">
                  <c:v>4.75</c:v>
                </c:pt>
                <c:pt idx="951">
                  <c:v>4.7549999999999999</c:v>
                </c:pt>
                <c:pt idx="952">
                  <c:v>4.76</c:v>
                </c:pt>
                <c:pt idx="953">
                  <c:v>4.7649999999999997</c:v>
                </c:pt>
                <c:pt idx="954">
                  <c:v>4.7699999999999996</c:v>
                </c:pt>
                <c:pt idx="955">
                  <c:v>4.7750000000000004</c:v>
                </c:pt>
                <c:pt idx="956">
                  <c:v>4.78</c:v>
                </c:pt>
                <c:pt idx="957">
                  <c:v>4.7850000000000001</c:v>
                </c:pt>
                <c:pt idx="958">
                  <c:v>4.79</c:v>
                </c:pt>
                <c:pt idx="959">
                  <c:v>4.7949999999999999</c:v>
                </c:pt>
                <c:pt idx="960">
                  <c:v>4.8</c:v>
                </c:pt>
                <c:pt idx="961">
                  <c:v>4.8049999999999997</c:v>
                </c:pt>
                <c:pt idx="962">
                  <c:v>4.8099999999999996</c:v>
                </c:pt>
                <c:pt idx="963">
                  <c:v>4.8150000000000004</c:v>
                </c:pt>
                <c:pt idx="964">
                  <c:v>4.82</c:v>
                </c:pt>
                <c:pt idx="965">
                  <c:v>4.8250000000000002</c:v>
                </c:pt>
                <c:pt idx="966">
                  <c:v>4.83</c:v>
                </c:pt>
                <c:pt idx="967">
                  <c:v>4.835</c:v>
                </c:pt>
                <c:pt idx="968">
                  <c:v>4.84</c:v>
                </c:pt>
                <c:pt idx="969">
                  <c:v>4.8449999999999998</c:v>
                </c:pt>
                <c:pt idx="970">
                  <c:v>4.8499999999999996</c:v>
                </c:pt>
                <c:pt idx="971">
                  <c:v>4.8550000000000004</c:v>
                </c:pt>
                <c:pt idx="972">
                  <c:v>4.8600000000000003</c:v>
                </c:pt>
                <c:pt idx="973">
                  <c:v>4.8650000000000002</c:v>
                </c:pt>
                <c:pt idx="974">
                  <c:v>4.87</c:v>
                </c:pt>
                <c:pt idx="975">
                  <c:v>4.875</c:v>
                </c:pt>
                <c:pt idx="976">
                  <c:v>4.88</c:v>
                </c:pt>
                <c:pt idx="977">
                  <c:v>4.8849999999999998</c:v>
                </c:pt>
                <c:pt idx="978">
                  <c:v>4.8899999999999997</c:v>
                </c:pt>
                <c:pt idx="979">
                  <c:v>4.8949999999999996</c:v>
                </c:pt>
                <c:pt idx="980">
                  <c:v>4.9000000000000004</c:v>
                </c:pt>
                <c:pt idx="981">
                  <c:v>4.9050000000000002</c:v>
                </c:pt>
                <c:pt idx="982">
                  <c:v>4.91</c:v>
                </c:pt>
                <c:pt idx="983">
                  <c:v>4.915</c:v>
                </c:pt>
                <c:pt idx="984">
                  <c:v>4.92</c:v>
                </c:pt>
                <c:pt idx="985">
                  <c:v>4.9249999999999998</c:v>
                </c:pt>
                <c:pt idx="986">
                  <c:v>4.93</c:v>
                </c:pt>
                <c:pt idx="987">
                  <c:v>4.9349999999999996</c:v>
                </c:pt>
                <c:pt idx="988">
                  <c:v>4.9400000000000004</c:v>
                </c:pt>
                <c:pt idx="989">
                  <c:v>4.9450000000000003</c:v>
                </c:pt>
                <c:pt idx="990">
                  <c:v>4.95</c:v>
                </c:pt>
                <c:pt idx="991">
                  <c:v>4.9550000000000001</c:v>
                </c:pt>
                <c:pt idx="992">
                  <c:v>4.96</c:v>
                </c:pt>
                <c:pt idx="993">
                  <c:v>4.9649999999999999</c:v>
                </c:pt>
                <c:pt idx="994">
                  <c:v>4.97</c:v>
                </c:pt>
                <c:pt idx="995">
                  <c:v>4.9749999999999996</c:v>
                </c:pt>
                <c:pt idx="996">
                  <c:v>4.9800000000000004</c:v>
                </c:pt>
                <c:pt idx="997">
                  <c:v>4.9850000000000003</c:v>
                </c:pt>
                <c:pt idx="998">
                  <c:v>4.99</c:v>
                </c:pt>
                <c:pt idx="999">
                  <c:v>4.9950000000000001</c:v>
                </c:pt>
                <c:pt idx="1000">
                  <c:v>5</c:v>
                </c:pt>
                <c:pt idx="1001">
                  <c:v>5.0049999999999999</c:v>
                </c:pt>
                <c:pt idx="1002">
                  <c:v>5.01</c:v>
                </c:pt>
                <c:pt idx="1003">
                  <c:v>5.0149999999999997</c:v>
                </c:pt>
                <c:pt idx="1004">
                  <c:v>5.0199999999999996</c:v>
                </c:pt>
                <c:pt idx="1005">
                  <c:v>5.0250000000000004</c:v>
                </c:pt>
                <c:pt idx="1006">
                  <c:v>5.03</c:v>
                </c:pt>
                <c:pt idx="1007">
                  <c:v>5.0350000000000001</c:v>
                </c:pt>
                <c:pt idx="1008">
                  <c:v>5.04</c:v>
                </c:pt>
                <c:pt idx="1009">
                  <c:v>5.0449999999999999</c:v>
                </c:pt>
                <c:pt idx="1010">
                  <c:v>5.05</c:v>
                </c:pt>
                <c:pt idx="1011">
                  <c:v>5.0549999999999997</c:v>
                </c:pt>
                <c:pt idx="1012">
                  <c:v>5.0599999999999996</c:v>
                </c:pt>
                <c:pt idx="1013">
                  <c:v>5.0650000000000004</c:v>
                </c:pt>
                <c:pt idx="1014">
                  <c:v>5.07</c:v>
                </c:pt>
                <c:pt idx="1015">
                  <c:v>5.0750000000000002</c:v>
                </c:pt>
                <c:pt idx="1016">
                  <c:v>5.08</c:v>
                </c:pt>
                <c:pt idx="1017">
                  <c:v>5.085</c:v>
                </c:pt>
                <c:pt idx="1018">
                  <c:v>5.09</c:v>
                </c:pt>
                <c:pt idx="1019">
                  <c:v>5.0949999999999998</c:v>
                </c:pt>
                <c:pt idx="1020">
                  <c:v>5.0999999999999996</c:v>
                </c:pt>
                <c:pt idx="1021">
                  <c:v>5.1050000000000004</c:v>
                </c:pt>
                <c:pt idx="1022">
                  <c:v>5.1100000000000003</c:v>
                </c:pt>
                <c:pt idx="1023">
                  <c:v>5.1150000000000002</c:v>
                </c:pt>
                <c:pt idx="1024">
                  <c:v>5.12</c:v>
                </c:pt>
                <c:pt idx="1025">
                  <c:v>5.125</c:v>
                </c:pt>
                <c:pt idx="1026">
                  <c:v>5.13</c:v>
                </c:pt>
                <c:pt idx="1027">
                  <c:v>5.1349999999999998</c:v>
                </c:pt>
                <c:pt idx="1028">
                  <c:v>5.14</c:v>
                </c:pt>
                <c:pt idx="1029">
                  <c:v>5.1449999999999996</c:v>
                </c:pt>
                <c:pt idx="1030">
                  <c:v>5.15</c:v>
                </c:pt>
                <c:pt idx="1031">
                  <c:v>5.1550000000000002</c:v>
                </c:pt>
                <c:pt idx="1032">
                  <c:v>5.16</c:v>
                </c:pt>
                <c:pt idx="1033">
                  <c:v>5.165</c:v>
                </c:pt>
                <c:pt idx="1034">
                  <c:v>5.17</c:v>
                </c:pt>
                <c:pt idx="1035">
                  <c:v>5.1749999999999998</c:v>
                </c:pt>
                <c:pt idx="1036">
                  <c:v>5.18</c:v>
                </c:pt>
                <c:pt idx="1037">
                  <c:v>5.1849999999999996</c:v>
                </c:pt>
                <c:pt idx="1038">
                  <c:v>5.19</c:v>
                </c:pt>
                <c:pt idx="1039">
                  <c:v>5.1950000000000003</c:v>
                </c:pt>
                <c:pt idx="1040">
                  <c:v>5.2</c:v>
                </c:pt>
                <c:pt idx="1041">
                  <c:v>5.2050000000000001</c:v>
                </c:pt>
                <c:pt idx="1042">
                  <c:v>5.21</c:v>
                </c:pt>
                <c:pt idx="1043">
                  <c:v>5.2149999999999999</c:v>
                </c:pt>
                <c:pt idx="1044">
                  <c:v>5.22</c:v>
                </c:pt>
                <c:pt idx="1045">
                  <c:v>5.2249999999999996</c:v>
                </c:pt>
                <c:pt idx="1046">
                  <c:v>5.23</c:v>
                </c:pt>
                <c:pt idx="1047">
                  <c:v>5.2350000000000003</c:v>
                </c:pt>
                <c:pt idx="1048">
                  <c:v>5.24</c:v>
                </c:pt>
                <c:pt idx="1049">
                  <c:v>5.2450000000000001</c:v>
                </c:pt>
                <c:pt idx="1050">
                  <c:v>5.25</c:v>
                </c:pt>
                <c:pt idx="1051">
                  <c:v>5.2549999999999999</c:v>
                </c:pt>
                <c:pt idx="1052">
                  <c:v>5.26</c:v>
                </c:pt>
                <c:pt idx="1053">
                  <c:v>5.2649999999999997</c:v>
                </c:pt>
                <c:pt idx="1054">
                  <c:v>5.27</c:v>
                </c:pt>
                <c:pt idx="1055">
                  <c:v>5.2750000000000004</c:v>
                </c:pt>
                <c:pt idx="1056">
                  <c:v>5.28</c:v>
                </c:pt>
                <c:pt idx="1057">
                  <c:v>5.2850000000000001</c:v>
                </c:pt>
                <c:pt idx="1058">
                  <c:v>5.29</c:v>
                </c:pt>
                <c:pt idx="1059">
                  <c:v>5.2949999999999999</c:v>
                </c:pt>
                <c:pt idx="1060">
                  <c:v>5.3</c:v>
                </c:pt>
                <c:pt idx="1061">
                  <c:v>5.3049999999999997</c:v>
                </c:pt>
                <c:pt idx="1062">
                  <c:v>5.31</c:v>
                </c:pt>
                <c:pt idx="1063">
                  <c:v>5.3150000000000004</c:v>
                </c:pt>
                <c:pt idx="1064">
                  <c:v>5.32</c:v>
                </c:pt>
                <c:pt idx="1065">
                  <c:v>5.3250000000000002</c:v>
                </c:pt>
                <c:pt idx="1066">
                  <c:v>5.33</c:v>
                </c:pt>
                <c:pt idx="1067">
                  <c:v>5.335</c:v>
                </c:pt>
                <c:pt idx="1068">
                  <c:v>5.34</c:v>
                </c:pt>
                <c:pt idx="1069">
                  <c:v>5.3449999999999998</c:v>
                </c:pt>
                <c:pt idx="1070">
                  <c:v>5.35</c:v>
                </c:pt>
                <c:pt idx="1071">
                  <c:v>5.3550000000000004</c:v>
                </c:pt>
                <c:pt idx="1072">
                  <c:v>5.36</c:v>
                </c:pt>
                <c:pt idx="1073">
                  <c:v>5.3650000000000002</c:v>
                </c:pt>
                <c:pt idx="1074">
                  <c:v>5.37</c:v>
                </c:pt>
                <c:pt idx="1075">
                  <c:v>5.375</c:v>
                </c:pt>
                <c:pt idx="1076">
                  <c:v>5.38</c:v>
                </c:pt>
                <c:pt idx="1077">
                  <c:v>5.3849999999999998</c:v>
                </c:pt>
                <c:pt idx="1078">
                  <c:v>5.39</c:v>
                </c:pt>
                <c:pt idx="1079">
                  <c:v>5.3949999999999996</c:v>
                </c:pt>
                <c:pt idx="1080">
                  <c:v>5.4</c:v>
                </c:pt>
                <c:pt idx="1081">
                  <c:v>5.4050000000000002</c:v>
                </c:pt>
                <c:pt idx="1082">
                  <c:v>5.41</c:v>
                </c:pt>
                <c:pt idx="1083">
                  <c:v>5.415</c:v>
                </c:pt>
                <c:pt idx="1084">
                  <c:v>5.42</c:v>
                </c:pt>
                <c:pt idx="1085">
                  <c:v>5.4249999999999998</c:v>
                </c:pt>
                <c:pt idx="1086">
                  <c:v>5.43</c:v>
                </c:pt>
                <c:pt idx="1087">
                  <c:v>5.4349999999999996</c:v>
                </c:pt>
                <c:pt idx="1088">
                  <c:v>5.44</c:v>
                </c:pt>
                <c:pt idx="1089">
                  <c:v>5.4450000000000003</c:v>
                </c:pt>
                <c:pt idx="1090">
                  <c:v>5.45</c:v>
                </c:pt>
                <c:pt idx="1091">
                  <c:v>5.4550000000000001</c:v>
                </c:pt>
                <c:pt idx="1092">
                  <c:v>5.46</c:v>
                </c:pt>
                <c:pt idx="1093">
                  <c:v>5.4649999999999999</c:v>
                </c:pt>
                <c:pt idx="1094">
                  <c:v>5.47</c:v>
                </c:pt>
                <c:pt idx="1095">
                  <c:v>5.4749999999999996</c:v>
                </c:pt>
                <c:pt idx="1096">
                  <c:v>5.48</c:v>
                </c:pt>
                <c:pt idx="1097">
                  <c:v>5.4850000000000003</c:v>
                </c:pt>
                <c:pt idx="1098">
                  <c:v>5.49</c:v>
                </c:pt>
                <c:pt idx="1099">
                  <c:v>5.4950000000000001</c:v>
                </c:pt>
                <c:pt idx="1100">
                  <c:v>5.5</c:v>
                </c:pt>
                <c:pt idx="1101">
                  <c:v>5.5049999999999999</c:v>
                </c:pt>
                <c:pt idx="1102">
                  <c:v>5.51</c:v>
                </c:pt>
                <c:pt idx="1103">
                  <c:v>5.5149999999999997</c:v>
                </c:pt>
                <c:pt idx="1104">
                  <c:v>5.52</c:v>
                </c:pt>
                <c:pt idx="1105">
                  <c:v>5.5250000000000004</c:v>
                </c:pt>
                <c:pt idx="1106">
                  <c:v>5.53</c:v>
                </c:pt>
                <c:pt idx="1107">
                  <c:v>5.5350000000000001</c:v>
                </c:pt>
                <c:pt idx="1108">
                  <c:v>5.54</c:v>
                </c:pt>
                <c:pt idx="1109">
                  <c:v>5.5449999999999999</c:v>
                </c:pt>
                <c:pt idx="1110">
                  <c:v>5.55</c:v>
                </c:pt>
                <c:pt idx="1111">
                  <c:v>5.5549999999999997</c:v>
                </c:pt>
                <c:pt idx="1112">
                  <c:v>5.56</c:v>
                </c:pt>
                <c:pt idx="1113">
                  <c:v>5.5650000000000004</c:v>
                </c:pt>
                <c:pt idx="1114">
                  <c:v>5.57</c:v>
                </c:pt>
                <c:pt idx="1115">
                  <c:v>5.5750000000000002</c:v>
                </c:pt>
                <c:pt idx="1116">
                  <c:v>5.58</c:v>
                </c:pt>
                <c:pt idx="1117">
                  <c:v>5.585</c:v>
                </c:pt>
                <c:pt idx="1118">
                  <c:v>5.59</c:v>
                </c:pt>
                <c:pt idx="1119">
                  <c:v>5.5949999999999998</c:v>
                </c:pt>
                <c:pt idx="1120">
                  <c:v>5.6</c:v>
                </c:pt>
                <c:pt idx="1121">
                  <c:v>5.6050000000000004</c:v>
                </c:pt>
                <c:pt idx="1122">
                  <c:v>5.61</c:v>
                </c:pt>
                <c:pt idx="1123">
                  <c:v>5.6150000000000002</c:v>
                </c:pt>
                <c:pt idx="1124">
                  <c:v>5.62</c:v>
                </c:pt>
                <c:pt idx="1125">
                  <c:v>5.625</c:v>
                </c:pt>
                <c:pt idx="1126">
                  <c:v>5.63</c:v>
                </c:pt>
                <c:pt idx="1127">
                  <c:v>5.6349999999999998</c:v>
                </c:pt>
                <c:pt idx="1128">
                  <c:v>5.64</c:v>
                </c:pt>
                <c:pt idx="1129">
                  <c:v>5.6449999999999996</c:v>
                </c:pt>
                <c:pt idx="1130">
                  <c:v>5.65</c:v>
                </c:pt>
                <c:pt idx="1131">
                  <c:v>5.6550000000000002</c:v>
                </c:pt>
                <c:pt idx="1132">
                  <c:v>5.66</c:v>
                </c:pt>
                <c:pt idx="1133">
                  <c:v>5.665</c:v>
                </c:pt>
                <c:pt idx="1134">
                  <c:v>5.67</c:v>
                </c:pt>
                <c:pt idx="1135">
                  <c:v>5.6749999999999998</c:v>
                </c:pt>
                <c:pt idx="1136">
                  <c:v>5.68</c:v>
                </c:pt>
                <c:pt idx="1137">
                  <c:v>5.6849999999999996</c:v>
                </c:pt>
                <c:pt idx="1138">
                  <c:v>5.69</c:v>
                </c:pt>
                <c:pt idx="1139">
                  <c:v>5.6950000000000003</c:v>
                </c:pt>
                <c:pt idx="1140">
                  <c:v>5.7</c:v>
                </c:pt>
                <c:pt idx="1141">
                  <c:v>5.7050000000000001</c:v>
                </c:pt>
                <c:pt idx="1142">
                  <c:v>5.71</c:v>
                </c:pt>
                <c:pt idx="1143">
                  <c:v>5.7149999999999999</c:v>
                </c:pt>
                <c:pt idx="1144">
                  <c:v>5.72</c:v>
                </c:pt>
                <c:pt idx="1145">
                  <c:v>5.7249999999999996</c:v>
                </c:pt>
                <c:pt idx="1146">
                  <c:v>5.73</c:v>
                </c:pt>
                <c:pt idx="1147">
                  <c:v>5.7350000000000003</c:v>
                </c:pt>
                <c:pt idx="1148">
                  <c:v>5.74</c:v>
                </c:pt>
                <c:pt idx="1149">
                  <c:v>5.7450000000000001</c:v>
                </c:pt>
                <c:pt idx="1150">
                  <c:v>5.75</c:v>
                </c:pt>
                <c:pt idx="1151">
                  <c:v>5.7549999999999999</c:v>
                </c:pt>
                <c:pt idx="1152">
                  <c:v>5.76</c:v>
                </c:pt>
                <c:pt idx="1153">
                  <c:v>5.7649999999999997</c:v>
                </c:pt>
                <c:pt idx="1154">
                  <c:v>5.77</c:v>
                </c:pt>
                <c:pt idx="1155">
                  <c:v>5.7750000000000004</c:v>
                </c:pt>
                <c:pt idx="1156">
                  <c:v>5.78</c:v>
                </c:pt>
                <c:pt idx="1157">
                  <c:v>5.7850000000000001</c:v>
                </c:pt>
                <c:pt idx="1158">
                  <c:v>5.79</c:v>
                </c:pt>
                <c:pt idx="1159">
                  <c:v>5.7949999999999999</c:v>
                </c:pt>
                <c:pt idx="1160">
                  <c:v>5.8</c:v>
                </c:pt>
                <c:pt idx="1161">
                  <c:v>5.8049999999999997</c:v>
                </c:pt>
                <c:pt idx="1162">
                  <c:v>5.81</c:v>
                </c:pt>
                <c:pt idx="1163">
                  <c:v>5.8150000000000004</c:v>
                </c:pt>
                <c:pt idx="1164">
                  <c:v>5.82</c:v>
                </c:pt>
                <c:pt idx="1165">
                  <c:v>5.8250000000000002</c:v>
                </c:pt>
                <c:pt idx="1166">
                  <c:v>5.83</c:v>
                </c:pt>
                <c:pt idx="1167">
                  <c:v>5.835</c:v>
                </c:pt>
                <c:pt idx="1168">
                  <c:v>5.84</c:v>
                </c:pt>
                <c:pt idx="1169">
                  <c:v>5.8449999999999998</c:v>
                </c:pt>
                <c:pt idx="1170">
                  <c:v>5.85</c:v>
                </c:pt>
                <c:pt idx="1171">
                  <c:v>5.8550000000000004</c:v>
                </c:pt>
                <c:pt idx="1172">
                  <c:v>5.86</c:v>
                </c:pt>
                <c:pt idx="1173">
                  <c:v>5.8650000000000002</c:v>
                </c:pt>
                <c:pt idx="1174">
                  <c:v>5.87</c:v>
                </c:pt>
                <c:pt idx="1175">
                  <c:v>5.875</c:v>
                </c:pt>
                <c:pt idx="1176">
                  <c:v>5.88</c:v>
                </c:pt>
                <c:pt idx="1177">
                  <c:v>5.8849999999999998</c:v>
                </c:pt>
                <c:pt idx="1178">
                  <c:v>5.89</c:v>
                </c:pt>
                <c:pt idx="1179">
                  <c:v>5.8949999999999996</c:v>
                </c:pt>
                <c:pt idx="1180">
                  <c:v>5.9</c:v>
                </c:pt>
                <c:pt idx="1181">
                  <c:v>5.9050000000000002</c:v>
                </c:pt>
                <c:pt idx="1182">
                  <c:v>5.91</c:v>
                </c:pt>
                <c:pt idx="1183">
                  <c:v>5.915</c:v>
                </c:pt>
                <c:pt idx="1184">
                  <c:v>5.92</c:v>
                </c:pt>
                <c:pt idx="1185">
                  <c:v>5.9249999999999998</c:v>
                </c:pt>
                <c:pt idx="1186">
                  <c:v>5.93</c:v>
                </c:pt>
                <c:pt idx="1187">
                  <c:v>5.9349999999999996</c:v>
                </c:pt>
                <c:pt idx="1188">
                  <c:v>5.94</c:v>
                </c:pt>
                <c:pt idx="1189">
                  <c:v>5.9450000000000003</c:v>
                </c:pt>
                <c:pt idx="1190">
                  <c:v>5.95</c:v>
                </c:pt>
                <c:pt idx="1191">
                  <c:v>5.9550000000000001</c:v>
                </c:pt>
                <c:pt idx="1192">
                  <c:v>5.96</c:v>
                </c:pt>
                <c:pt idx="1193">
                  <c:v>5.9649999999999999</c:v>
                </c:pt>
                <c:pt idx="1194">
                  <c:v>5.97</c:v>
                </c:pt>
                <c:pt idx="1195">
                  <c:v>5.9749999999999996</c:v>
                </c:pt>
                <c:pt idx="1196">
                  <c:v>5.98</c:v>
                </c:pt>
                <c:pt idx="1197">
                  <c:v>5.9850000000000003</c:v>
                </c:pt>
                <c:pt idx="1198">
                  <c:v>5.99</c:v>
                </c:pt>
                <c:pt idx="1199">
                  <c:v>5.9950000000000001</c:v>
                </c:pt>
                <c:pt idx="1200">
                  <c:v>6</c:v>
                </c:pt>
                <c:pt idx="1201">
                  <c:v>6.0049999999999999</c:v>
                </c:pt>
                <c:pt idx="1202">
                  <c:v>6.01</c:v>
                </c:pt>
                <c:pt idx="1203">
                  <c:v>6.0149999999999997</c:v>
                </c:pt>
                <c:pt idx="1204">
                  <c:v>6.02</c:v>
                </c:pt>
                <c:pt idx="1205">
                  <c:v>6.0250000000000004</c:v>
                </c:pt>
                <c:pt idx="1206">
                  <c:v>6.03</c:v>
                </c:pt>
                <c:pt idx="1207">
                  <c:v>6.0350000000000001</c:v>
                </c:pt>
                <c:pt idx="1208">
                  <c:v>6.04</c:v>
                </c:pt>
                <c:pt idx="1209">
                  <c:v>6.0449999999999999</c:v>
                </c:pt>
                <c:pt idx="1210">
                  <c:v>6.05</c:v>
                </c:pt>
                <c:pt idx="1211">
                  <c:v>6.0549999999999997</c:v>
                </c:pt>
                <c:pt idx="1212">
                  <c:v>6.06</c:v>
                </c:pt>
                <c:pt idx="1213">
                  <c:v>6.0650000000000004</c:v>
                </c:pt>
                <c:pt idx="1214">
                  <c:v>6.07</c:v>
                </c:pt>
                <c:pt idx="1215">
                  <c:v>6.0750000000000002</c:v>
                </c:pt>
                <c:pt idx="1216">
                  <c:v>6.08</c:v>
                </c:pt>
                <c:pt idx="1217">
                  <c:v>6.085</c:v>
                </c:pt>
                <c:pt idx="1218">
                  <c:v>6.09</c:v>
                </c:pt>
                <c:pt idx="1219">
                  <c:v>6.0949999999999998</c:v>
                </c:pt>
                <c:pt idx="1220">
                  <c:v>6.1</c:v>
                </c:pt>
                <c:pt idx="1221">
                  <c:v>6.1050000000000004</c:v>
                </c:pt>
                <c:pt idx="1222">
                  <c:v>6.11</c:v>
                </c:pt>
                <c:pt idx="1223">
                  <c:v>6.1150000000000002</c:v>
                </c:pt>
                <c:pt idx="1224">
                  <c:v>6.12</c:v>
                </c:pt>
                <c:pt idx="1225">
                  <c:v>6.125</c:v>
                </c:pt>
                <c:pt idx="1226">
                  <c:v>6.13</c:v>
                </c:pt>
                <c:pt idx="1227">
                  <c:v>6.1349999999999998</c:v>
                </c:pt>
                <c:pt idx="1228">
                  <c:v>6.14</c:v>
                </c:pt>
                <c:pt idx="1229">
                  <c:v>6.1449999999999996</c:v>
                </c:pt>
                <c:pt idx="1230">
                  <c:v>6.15</c:v>
                </c:pt>
                <c:pt idx="1231">
                  <c:v>6.1550000000000002</c:v>
                </c:pt>
                <c:pt idx="1232">
                  <c:v>6.16</c:v>
                </c:pt>
                <c:pt idx="1233">
                  <c:v>6.165</c:v>
                </c:pt>
                <c:pt idx="1234">
                  <c:v>6.17</c:v>
                </c:pt>
                <c:pt idx="1235">
                  <c:v>6.1749999999999998</c:v>
                </c:pt>
                <c:pt idx="1236">
                  <c:v>6.18</c:v>
                </c:pt>
                <c:pt idx="1237">
                  <c:v>6.1849999999999996</c:v>
                </c:pt>
                <c:pt idx="1238">
                  <c:v>6.19</c:v>
                </c:pt>
                <c:pt idx="1239">
                  <c:v>6.1950000000000003</c:v>
                </c:pt>
                <c:pt idx="1240">
                  <c:v>6.2</c:v>
                </c:pt>
                <c:pt idx="1241">
                  <c:v>6.2050000000000001</c:v>
                </c:pt>
                <c:pt idx="1242">
                  <c:v>6.21</c:v>
                </c:pt>
                <c:pt idx="1243">
                  <c:v>6.2149999999999999</c:v>
                </c:pt>
                <c:pt idx="1244">
                  <c:v>6.22</c:v>
                </c:pt>
                <c:pt idx="1245">
                  <c:v>6.2249999999999996</c:v>
                </c:pt>
                <c:pt idx="1246">
                  <c:v>6.23</c:v>
                </c:pt>
                <c:pt idx="1247">
                  <c:v>6.2350000000000003</c:v>
                </c:pt>
                <c:pt idx="1248">
                  <c:v>6.24</c:v>
                </c:pt>
                <c:pt idx="1249">
                  <c:v>6.2450000000000001</c:v>
                </c:pt>
                <c:pt idx="1250">
                  <c:v>6.25</c:v>
                </c:pt>
                <c:pt idx="1251">
                  <c:v>6.2549999999999999</c:v>
                </c:pt>
                <c:pt idx="1252">
                  <c:v>6.26</c:v>
                </c:pt>
                <c:pt idx="1253">
                  <c:v>6.2649999999999997</c:v>
                </c:pt>
                <c:pt idx="1254">
                  <c:v>6.27</c:v>
                </c:pt>
                <c:pt idx="1255">
                  <c:v>6.2750000000000004</c:v>
                </c:pt>
                <c:pt idx="1256">
                  <c:v>6.28</c:v>
                </c:pt>
                <c:pt idx="1257">
                  <c:v>6.2850000000000001</c:v>
                </c:pt>
                <c:pt idx="1258">
                  <c:v>6.29</c:v>
                </c:pt>
                <c:pt idx="1259">
                  <c:v>6.2949999999999999</c:v>
                </c:pt>
                <c:pt idx="1260">
                  <c:v>6.3</c:v>
                </c:pt>
                <c:pt idx="1261">
                  <c:v>6.3049999999999997</c:v>
                </c:pt>
                <c:pt idx="1262">
                  <c:v>6.31</c:v>
                </c:pt>
                <c:pt idx="1263">
                  <c:v>6.3150000000000004</c:v>
                </c:pt>
                <c:pt idx="1264">
                  <c:v>6.32</c:v>
                </c:pt>
                <c:pt idx="1265">
                  <c:v>6.3250000000000002</c:v>
                </c:pt>
                <c:pt idx="1266">
                  <c:v>6.33</c:v>
                </c:pt>
                <c:pt idx="1267">
                  <c:v>6.335</c:v>
                </c:pt>
                <c:pt idx="1268">
                  <c:v>6.34</c:v>
                </c:pt>
                <c:pt idx="1269">
                  <c:v>6.3449999999999998</c:v>
                </c:pt>
                <c:pt idx="1270">
                  <c:v>6.35</c:v>
                </c:pt>
                <c:pt idx="1271">
                  <c:v>6.3550000000000004</c:v>
                </c:pt>
                <c:pt idx="1272">
                  <c:v>6.36</c:v>
                </c:pt>
                <c:pt idx="1273">
                  <c:v>6.3650000000000002</c:v>
                </c:pt>
                <c:pt idx="1274">
                  <c:v>6.37</c:v>
                </c:pt>
                <c:pt idx="1275">
                  <c:v>6.375</c:v>
                </c:pt>
                <c:pt idx="1276">
                  <c:v>6.38</c:v>
                </c:pt>
                <c:pt idx="1277">
                  <c:v>6.3849999999999998</c:v>
                </c:pt>
                <c:pt idx="1278">
                  <c:v>6.39</c:v>
                </c:pt>
                <c:pt idx="1279">
                  <c:v>6.3949999999999996</c:v>
                </c:pt>
                <c:pt idx="1280">
                  <c:v>6.4</c:v>
                </c:pt>
                <c:pt idx="1281">
                  <c:v>6.4050000000000002</c:v>
                </c:pt>
                <c:pt idx="1282">
                  <c:v>6.41</c:v>
                </c:pt>
                <c:pt idx="1283">
                  <c:v>6.415</c:v>
                </c:pt>
                <c:pt idx="1284">
                  <c:v>6.42</c:v>
                </c:pt>
                <c:pt idx="1285">
                  <c:v>6.4249999999999998</c:v>
                </c:pt>
                <c:pt idx="1286">
                  <c:v>6.43</c:v>
                </c:pt>
                <c:pt idx="1287">
                  <c:v>6.4349999999999996</c:v>
                </c:pt>
                <c:pt idx="1288">
                  <c:v>6.44</c:v>
                </c:pt>
                <c:pt idx="1289">
                  <c:v>6.4450000000000003</c:v>
                </c:pt>
                <c:pt idx="1290">
                  <c:v>6.45</c:v>
                </c:pt>
                <c:pt idx="1291">
                  <c:v>6.4550000000000001</c:v>
                </c:pt>
                <c:pt idx="1292">
                  <c:v>6.46</c:v>
                </c:pt>
                <c:pt idx="1293">
                  <c:v>6.4649999999999999</c:v>
                </c:pt>
                <c:pt idx="1294">
                  <c:v>6.47</c:v>
                </c:pt>
                <c:pt idx="1295">
                  <c:v>6.4749999999999996</c:v>
                </c:pt>
                <c:pt idx="1296">
                  <c:v>6.48</c:v>
                </c:pt>
                <c:pt idx="1297">
                  <c:v>6.4850000000000003</c:v>
                </c:pt>
                <c:pt idx="1298">
                  <c:v>6.49</c:v>
                </c:pt>
                <c:pt idx="1299">
                  <c:v>6.4950000000000001</c:v>
                </c:pt>
                <c:pt idx="1300">
                  <c:v>6.5</c:v>
                </c:pt>
                <c:pt idx="1301">
                  <c:v>6.5049999999999999</c:v>
                </c:pt>
                <c:pt idx="1302">
                  <c:v>6.51</c:v>
                </c:pt>
                <c:pt idx="1303">
                  <c:v>6.5149999999999997</c:v>
                </c:pt>
                <c:pt idx="1304">
                  <c:v>6.52</c:v>
                </c:pt>
                <c:pt idx="1305">
                  <c:v>6.5250000000000004</c:v>
                </c:pt>
                <c:pt idx="1306">
                  <c:v>6.53</c:v>
                </c:pt>
                <c:pt idx="1307">
                  <c:v>6.5350000000000001</c:v>
                </c:pt>
                <c:pt idx="1308">
                  <c:v>6.54</c:v>
                </c:pt>
                <c:pt idx="1309">
                  <c:v>6.5449999999999999</c:v>
                </c:pt>
                <c:pt idx="1310">
                  <c:v>6.55</c:v>
                </c:pt>
                <c:pt idx="1311">
                  <c:v>6.5549999999999997</c:v>
                </c:pt>
                <c:pt idx="1312">
                  <c:v>6.56</c:v>
                </c:pt>
                <c:pt idx="1313">
                  <c:v>6.5650000000000004</c:v>
                </c:pt>
                <c:pt idx="1314">
                  <c:v>6.57</c:v>
                </c:pt>
                <c:pt idx="1315">
                  <c:v>6.5750000000000002</c:v>
                </c:pt>
                <c:pt idx="1316">
                  <c:v>6.58</c:v>
                </c:pt>
                <c:pt idx="1317">
                  <c:v>6.585</c:v>
                </c:pt>
                <c:pt idx="1318">
                  <c:v>6.59</c:v>
                </c:pt>
                <c:pt idx="1319">
                  <c:v>6.5949999999999998</c:v>
                </c:pt>
                <c:pt idx="1320">
                  <c:v>6.6</c:v>
                </c:pt>
                <c:pt idx="1321">
                  <c:v>6.6050000000000004</c:v>
                </c:pt>
                <c:pt idx="1322">
                  <c:v>6.61</c:v>
                </c:pt>
                <c:pt idx="1323">
                  <c:v>6.6150000000000002</c:v>
                </c:pt>
                <c:pt idx="1324">
                  <c:v>6.62</c:v>
                </c:pt>
                <c:pt idx="1325">
                  <c:v>6.625</c:v>
                </c:pt>
                <c:pt idx="1326">
                  <c:v>6.63</c:v>
                </c:pt>
                <c:pt idx="1327">
                  <c:v>6.6349999999999998</c:v>
                </c:pt>
                <c:pt idx="1328">
                  <c:v>6.64</c:v>
                </c:pt>
                <c:pt idx="1329">
                  <c:v>6.6449999999999996</c:v>
                </c:pt>
                <c:pt idx="1330">
                  <c:v>6.65</c:v>
                </c:pt>
                <c:pt idx="1331">
                  <c:v>6.6550000000000002</c:v>
                </c:pt>
                <c:pt idx="1332">
                  <c:v>6.66</c:v>
                </c:pt>
                <c:pt idx="1333">
                  <c:v>6.665</c:v>
                </c:pt>
                <c:pt idx="1334">
                  <c:v>6.67</c:v>
                </c:pt>
                <c:pt idx="1335">
                  <c:v>6.6749999999999998</c:v>
                </c:pt>
                <c:pt idx="1336">
                  <c:v>6.68</c:v>
                </c:pt>
                <c:pt idx="1337">
                  <c:v>6.6849999999999996</c:v>
                </c:pt>
                <c:pt idx="1338">
                  <c:v>6.69</c:v>
                </c:pt>
                <c:pt idx="1339">
                  <c:v>6.6950000000000003</c:v>
                </c:pt>
                <c:pt idx="1340">
                  <c:v>6.7</c:v>
                </c:pt>
                <c:pt idx="1341">
                  <c:v>6.7050000000000001</c:v>
                </c:pt>
                <c:pt idx="1342">
                  <c:v>6.71</c:v>
                </c:pt>
                <c:pt idx="1343">
                  <c:v>6.7149999999999999</c:v>
                </c:pt>
                <c:pt idx="1344">
                  <c:v>6.72</c:v>
                </c:pt>
                <c:pt idx="1345">
                  <c:v>6.7249999999999996</c:v>
                </c:pt>
                <c:pt idx="1346">
                  <c:v>6.73</c:v>
                </c:pt>
                <c:pt idx="1347">
                  <c:v>6.7350000000000003</c:v>
                </c:pt>
                <c:pt idx="1348">
                  <c:v>6.74</c:v>
                </c:pt>
                <c:pt idx="1349">
                  <c:v>6.7450000000000001</c:v>
                </c:pt>
                <c:pt idx="1350">
                  <c:v>6.75</c:v>
                </c:pt>
                <c:pt idx="1351">
                  <c:v>6.7549999999999999</c:v>
                </c:pt>
                <c:pt idx="1352">
                  <c:v>6.76</c:v>
                </c:pt>
                <c:pt idx="1353">
                  <c:v>6.7649999999999997</c:v>
                </c:pt>
                <c:pt idx="1354">
                  <c:v>6.77</c:v>
                </c:pt>
                <c:pt idx="1355">
                  <c:v>6.7750000000000004</c:v>
                </c:pt>
                <c:pt idx="1356">
                  <c:v>6.78</c:v>
                </c:pt>
                <c:pt idx="1357">
                  <c:v>6.7850000000000001</c:v>
                </c:pt>
                <c:pt idx="1358">
                  <c:v>6.79</c:v>
                </c:pt>
                <c:pt idx="1359">
                  <c:v>6.7949999999999999</c:v>
                </c:pt>
                <c:pt idx="1360">
                  <c:v>6.8</c:v>
                </c:pt>
                <c:pt idx="1361">
                  <c:v>6.8049999999999997</c:v>
                </c:pt>
                <c:pt idx="1362">
                  <c:v>6.81</c:v>
                </c:pt>
                <c:pt idx="1363">
                  <c:v>6.8150000000000004</c:v>
                </c:pt>
                <c:pt idx="1364">
                  <c:v>6.82</c:v>
                </c:pt>
                <c:pt idx="1365">
                  <c:v>6.8250000000000002</c:v>
                </c:pt>
                <c:pt idx="1366">
                  <c:v>6.83</c:v>
                </c:pt>
                <c:pt idx="1367">
                  <c:v>6.835</c:v>
                </c:pt>
                <c:pt idx="1368">
                  <c:v>6.84</c:v>
                </c:pt>
                <c:pt idx="1369">
                  <c:v>6.8449999999999998</c:v>
                </c:pt>
                <c:pt idx="1370">
                  <c:v>6.85</c:v>
                </c:pt>
                <c:pt idx="1371">
                  <c:v>6.8550000000000004</c:v>
                </c:pt>
                <c:pt idx="1372">
                  <c:v>6.86</c:v>
                </c:pt>
                <c:pt idx="1373">
                  <c:v>6.8650000000000002</c:v>
                </c:pt>
                <c:pt idx="1374">
                  <c:v>6.87</c:v>
                </c:pt>
                <c:pt idx="1375">
                  <c:v>6.875</c:v>
                </c:pt>
                <c:pt idx="1376">
                  <c:v>6.88</c:v>
                </c:pt>
                <c:pt idx="1377">
                  <c:v>6.8849999999999998</c:v>
                </c:pt>
                <c:pt idx="1378">
                  <c:v>6.89</c:v>
                </c:pt>
                <c:pt idx="1379">
                  <c:v>6.8949999999999996</c:v>
                </c:pt>
                <c:pt idx="1380">
                  <c:v>6.9</c:v>
                </c:pt>
                <c:pt idx="1381">
                  <c:v>6.9050000000000002</c:v>
                </c:pt>
                <c:pt idx="1382">
                  <c:v>6.91</c:v>
                </c:pt>
                <c:pt idx="1383">
                  <c:v>6.915</c:v>
                </c:pt>
                <c:pt idx="1384">
                  <c:v>6.92</c:v>
                </c:pt>
                <c:pt idx="1385">
                  <c:v>6.9249999999999998</c:v>
                </c:pt>
                <c:pt idx="1386">
                  <c:v>6.93</c:v>
                </c:pt>
                <c:pt idx="1387">
                  <c:v>6.9349999999999996</c:v>
                </c:pt>
                <c:pt idx="1388">
                  <c:v>6.94</c:v>
                </c:pt>
                <c:pt idx="1389">
                  <c:v>6.9450000000000003</c:v>
                </c:pt>
                <c:pt idx="1390">
                  <c:v>6.95</c:v>
                </c:pt>
                <c:pt idx="1391">
                  <c:v>6.9550000000000001</c:v>
                </c:pt>
                <c:pt idx="1392">
                  <c:v>6.96</c:v>
                </c:pt>
                <c:pt idx="1393">
                  <c:v>6.9649999999999999</c:v>
                </c:pt>
                <c:pt idx="1394">
                  <c:v>6.97</c:v>
                </c:pt>
                <c:pt idx="1395">
                  <c:v>6.9749999999999996</c:v>
                </c:pt>
                <c:pt idx="1396">
                  <c:v>6.98</c:v>
                </c:pt>
                <c:pt idx="1397">
                  <c:v>6.9850000000000003</c:v>
                </c:pt>
                <c:pt idx="1398">
                  <c:v>6.99</c:v>
                </c:pt>
                <c:pt idx="1399">
                  <c:v>6.9950000000000001</c:v>
                </c:pt>
                <c:pt idx="1400">
                  <c:v>7</c:v>
                </c:pt>
                <c:pt idx="1401">
                  <c:v>7.0049999999999999</c:v>
                </c:pt>
                <c:pt idx="1402">
                  <c:v>7.01</c:v>
                </c:pt>
                <c:pt idx="1403">
                  <c:v>7.0149999999999997</c:v>
                </c:pt>
                <c:pt idx="1404">
                  <c:v>7.02</c:v>
                </c:pt>
                <c:pt idx="1405">
                  <c:v>7.0250000000000004</c:v>
                </c:pt>
                <c:pt idx="1406">
                  <c:v>7.03</c:v>
                </c:pt>
                <c:pt idx="1407">
                  <c:v>7.0350000000000001</c:v>
                </c:pt>
                <c:pt idx="1408">
                  <c:v>7.04</c:v>
                </c:pt>
                <c:pt idx="1409">
                  <c:v>7.0449999999999999</c:v>
                </c:pt>
                <c:pt idx="1410">
                  <c:v>7.05</c:v>
                </c:pt>
                <c:pt idx="1411">
                  <c:v>7.0549999999999997</c:v>
                </c:pt>
                <c:pt idx="1412">
                  <c:v>7.06</c:v>
                </c:pt>
                <c:pt idx="1413">
                  <c:v>7.0650000000000004</c:v>
                </c:pt>
                <c:pt idx="1414">
                  <c:v>7.07</c:v>
                </c:pt>
                <c:pt idx="1415">
                  <c:v>7.0750000000000002</c:v>
                </c:pt>
                <c:pt idx="1416">
                  <c:v>7.08</c:v>
                </c:pt>
                <c:pt idx="1417">
                  <c:v>7.085</c:v>
                </c:pt>
                <c:pt idx="1418">
                  <c:v>7.09</c:v>
                </c:pt>
                <c:pt idx="1419">
                  <c:v>7.0949999999999998</c:v>
                </c:pt>
                <c:pt idx="1420">
                  <c:v>7.1</c:v>
                </c:pt>
                <c:pt idx="1421">
                  <c:v>7.1050000000000004</c:v>
                </c:pt>
                <c:pt idx="1422">
                  <c:v>7.11</c:v>
                </c:pt>
                <c:pt idx="1423">
                  <c:v>7.1150000000000002</c:v>
                </c:pt>
                <c:pt idx="1424">
                  <c:v>7.12</c:v>
                </c:pt>
                <c:pt idx="1425">
                  <c:v>7.125</c:v>
                </c:pt>
                <c:pt idx="1426">
                  <c:v>7.13</c:v>
                </c:pt>
                <c:pt idx="1427">
                  <c:v>7.1349999999999998</c:v>
                </c:pt>
                <c:pt idx="1428">
                  <c:v>7.14</c:v>
                </c:pt>
                <c:pt idx="1429">
                  <c:v>7.1449999999999996</c:v>
                </c:pt>
                <c:pt idx="1430">
                  <c:v>7.15</c:v>
                </c:pt>
                <c:pt idx="1431">
                  <c:v>7.1550000000000002</c:v>
                </c:pt>
                <c:pt idx="1432">
                  <c:v>7.16</c:v>
                </c:pt>
                <c:pt idx="1433">
                  <c:v>7.165</c:v>
                </c:pt>
                <c:pt idx="1434">
                  <c:v>7.17</c:v>
                </c:pt>
                <c:pt idx="1435">
                  <c:v>7.1749999999999998</c:v>
                </c:pt>
                <c:pt idx="1436">
                  <c:v>7.18</c:v>
                </c:pt>
                <c:pt idx="1437">
                  <c:v>7.1849999999999996</c:v>
                </c:pt>
                <c:pt idx="1438">
                  <c:v>7.19</c:v>
                </c:pt>
                <c:pt idx="1439">
                  <c:v>7.1950000000000003</c:v>
                </c:pt>
                <c:pt idx="1440">
                  <c:v>7.2</c:v>
                </c:pt>
                <c:pt idx="1441">
                  <c:v>7.2050000000000001</c:v>
                </c:pt>
                <c:pt idx="1442">
                  <c:v>7.21</c:v>
                </c:pt>
                <c:pt idx="1443">
                  <c:v>7.2149999999999999</c:v>
                </c:pt>
                <c:pt idx="1444">
                  <c:v>7.22</c:v>
                </c:pt>
                <c:pt idx="1445">
                  <c:v>7.2249999999999996</c:v>
                </c:pt>
                <c:pt idx="1446">
                  <c:v>7.23</c:v>
                </c:pt>
                <c:pt idx="1447">
                  <c:v>7.2350000000000003</c:v>
                </c:pt>
                <c:pt idx="1448">
                  <c:v>7.24</c:v>
                </c:pt>
                <c:pt idx="1449">
                  <c:v>7.2450000000000001</c:v>
                </c:pt>
                <c:pt idx="1450">
                  <c:v>7.25</c:v>
                </c:pt>
                <c:pt idx="1451">
                  <c:v>7.2549999999999999</c:v>
                </c:pt>
                <c:pt idx="1452">
                  <c:v>7.26</c:v>
                </c:pt>
                <c:pt idx="1453">
                  <c:v>7.2649999999999997</c:v>
                </c:pt>
                <c:pt idx="1454">
                  <c:v>7.27</c:v>
                </c:pt>
                <c:pt idx="1455">
                  <c:v>7.2750000000000004</c:v>
                </c:pt>
                <c:pt idx="1456">
                  <c:v>7.28</c:v>
                </c:pt>
                <c:pt idx="1457">
                  <c:v>7.2850000000000001</c:v>
                </c:pt>
                <c:pt idx="1458">
                  <c:v>7.29</c:v>
                </c:pt>
                <c:pt idx="1459">
                  <c:v>7.2949999999999999</c:v>
                </c:pt>
                <c:pt idx="1460">
                  <c:v>7.3</c:v>
                </c:pt>
                <c:pt idx="1461">
                  <c:v>7.3049999999999997</c:v>
                </c:pt>
                <c:pt idx="1462">
                  <c:v>7.31</c:v>
                </c:pt>
                <c:pt idx="1463">
                  <c:v>7.3150000000000004</c:v>
                </c:pt>
                <c:pt idx="1464">
                  <c:v>7.32</c:v>
                </c:pt>
                <c:pt idx="1465">
                  <c:v>7.3250000000000002</c:v>
                </c:pt>
                <c:pt idx="1466">
                  <c:v>7.33</c:v>
                </c:pt>
                <c:pt idx="1467">
                  <c:v>7.335</c:v>
                </c:pt>
                <c:pt idx="1468">
                  <c:v>7.34</c:v>
                </c:pt>
                <c:pt idx="1469">
                  <c:v>7.3449999999999998</c:v>
                </c:pt>
                <c:pt idx="1470">
                  <c:v>7.35</c:v>
                </c:pt>
                <c:pt idx="1471">
                  <c:v>7.3550000000000004</c:v>
                </c:pt>
                <c:pt idx="1472">
                  <c:v>7.36</c:v>
                </c:pt>
                <c:pt idx="1473">
                  <c:v>7.3650000000000002</c:v>
                </c:pt>
                <c:pt idx="1474">
                  <c:v>7.37</c:v>
                </c:pt>
                <c:pt idx="1475">
                  <c:v>7.375</c:v>
                </c:pt>
                <c:pt idx="1476">
                  <c:v>7.38</c:v>
                </c:pt>
                <c:pt idx="1477">
                  <c:v>7.3849999999999998</c:v>
                </c:pt>
                <c:pt idx="1478">
                  <c:v>7.39</c:v>
                </c:pt>
                <c:pt idx="1479">
                  <c:v>7.3949999999999996</c:v>
                </c:pt>
                <c:pt idx="1480">
                  <c:v>7.4</c:v>
                </c:pt>
                <c:pt idx="1481">
                  <c:v>7.4050000000000002</c:v>
                </c:pt>
                <c:pt idx="1482">
                  <c:v>7.41</c:v>
                </c:pt>
                <c:pt idx="1483">
                  <c:v>7.415</c:v>
                </c:pt>
                <c:pt idx="1484">
                  <c:v>7.42</c:v>
                </c:pt>
                <c:pt idx="1485">
                  <c:v>7.4249999999999998</c:v>
                </c:pt>
                <c:pt idx="1486">
                  <c:v>7.43</c:v>
                </c:pt>
                <c:pt idx="1487">
                  <c:v>7.4349999999999996</c:v>
                </c:pt>
                <c:pt idx="1488">
                  <c:v>7.44</c:v>
                </c:pt>
                <c:pt idx="1489">
                  <c:v>7.4450000000000003</c:v>
                </c:pt>
                <c:pt idx="1490">
                  <c:v>7.45</c:v>
                </c:pt>
                <c:pt idx="1491">
                  <c:v>7.4550000000000001</c:v>
                </c:pt>
                <c:pt idx="1492">
                  <c:v>7.46</c:v>
                </c:pt>
                <c:pt idx="1493">
                  <c:v>7.4649999999999999</c:v>
                </c:pt>
                <c:pt idx="1494">
                  <c:v>7.47</c:v>
                </c:pt>
                <c:pt idx="1495">
                  <c:v>7.4749999999999996</c:v>
                </c:pt>
                <c:pt idx="1496">
                  <c:v>7.48</c:v>
                </c:pt>
                <c:pt idx="1497">
                  <c:v>7.4850000000000003</c:v>
                </c:pt>
                <c:pt idx="1498">
                  <c:v>7.49</c:v>
                </c:pt>
                <c:pt idx="1499">
                  <c:v>7.4950000000000001</c:v>
                </c:pt>
                <c:pt idx="1500">
                  <c:v>7.5</c:v>
                </c:pt>
                <c:pt idx="1501">
                  <c:v>7.5049999999999999</c:v>
                </c:pt>
                <c:pt idx="1502">
                  <c:v>7.51</c:v>
                </c:pt>
                <c:pt idx="1503">
                  <c:v>7.5149999999999997</c:v>
                </c:pt>
                <c:pt idx="1504">
                  <c:v>7.52</c:v>
                </c:pt>
                <c:pt idx="1505">
                  <c:v>7.5250000000000004</c:v>
                </c:pt>
                <c:pt idx="1506">
                  <c:v>7.53</c:v>
                </c:pt>
                <c:pt idx="1507">
                  <c:v>7.5350000000000001</c:v>
                </c:pt>
                <c:pt idx="1508">
                  <c:v>7.54</c:v>
                </c:pt>
                <c:pt idx="1509">
                  <c:v>7.5449999999999999</c:v>
                </c:pt>
                <c:pt idx="1510">
                  <c:v>7.55</c:v>
                </c:pt>
                <c:pt idx="1511">
                  <c:v>7.5549999999999997</c:v>
                </c:pt>
                <c:pt idx="1512">
                  <c:v>7.56</c:v>
                </c:pt>
                <c:pt idx="1513">
                  <c:v>7.5650000000000004</c:v>
                </c:pt>
                <c:pt idx="1514">
                  <c:v>7.57</c:v>
                </c:pt>
                <c:pt idx="1515">
                  <c:v>7.5750000000000002</c:v>
                </c:pt>
                <c:pt idx="1516">
                  <c:v>7.58</c:v>
                </c:pt>
                <c:pt idx="1517">
                  <c:v>7.585</c:v>
                </c:pt>
                <c:pt idx="1518">
                  <c:v>7.59</c:v>
                </c:pt>
                <c:pt idx="1519">
                  <c:v>7.5949999999999998</c:v>
                </c:pt>
                <c:pt idx="1520">
                  <c:v>7.6</c:v>
                </c:pt>
                <c:pt idx="1521">
                  <c:v>7.6050000000000004</c:v>
                </c:pt>
                <c:pt idx="1522">
                  <c:v>7.61</c:v>
                </c:pt>
                <c:pt idx="1523">
                  <c:v>7.6150000000000002</c:v>
                </c:pt>
                <c:pt idx="1524">
                  <c:v>7.62</c:v>
                </c:pt>
                <c:pt idx="1525">
                  <c:v>7.625</c:v>
                </c:pt>
                <c:pt idx="1526">
                  <c:v>7.63</c:v>
                </c:pt>
                <c:pt idx="1527">
                  <c:v>7.6349999999999998</c:v>
                </c:pt>
                <c:pt idx="1528">
                  <c:v>7.64</c:v>
                </c:pt>
                <c:pt idx="1529">
                  <c:v>7.6449999999999996</c:v>
                </c:pt>
                <c:pt idx="1530">
                  <c:v>7.65</c:v>
                </c:pt>
                <c:pt idx="1531">
                  <c:v>7.6550000000000002</c:v>
                </c:pt>
                <c:pt idx="1532">
                  <c:v>7.66</c:v>
                </c:pt>
                <c:pt idx="1533">
                  <c:v>7.665</c:v>
                </c:pt>
                <c:pt idx="1534">
                  <c:v>7.67</c:v>
                </c:pt>
                <c:pt idx="1535">
                  <c:v>7.6749999999999998</c:v>
                </c:pt>
                <c:pt idx="1536">
                  <c:v>7.68</c:v>
                </c:pt>
                <c:pt idx="1537">
                  <c:v>7.6849999999999996</c:v>
                </c:pt>
                <c:pt idx="1538">
                  <c:v>7.69</c:v>
                </c:pt>
                <c:pt idx="1539">
                  <c:v>7.6950000000000003</c:v>
                </c:pt>
                <c:pt idx="1540">
                  <c:v>7.7</c:v>
                </c:pt>
                <c:pt idx="1541">
                  <c:v>7.7050000000000001</c:v>
                </c:pt>
                <c:pt idx="1542">
                  <c:v>7.71</c:v>
                </c:pt>
                <c:pt idx="1543">
                  <c:v>7.7149999999999999</c:v>
                </c:pt>
                <c:pt idx="1544">
                  <c:v>7.72</c:v>
                </c:pt>
                <c:pt idx="1545">
                  <c:v>7.7249999999999996</c:v>
                </c:pt>
                <c:pt idx="1546">
                  <c:v>7.73</c:v>
                </c:pt>
                <c:pt idx="1547">
                  <c:v>7.7350000000000003</c:v>
                </c:pt>
                <c:pt idx="1548">
                  <c:v>7.74</c:v>
                </c:pt>
                <c:pt idx="1549">
                  <c:v>7.7450000000000001</c:v>
                </c:pt>
                <c:pt idx="1550">
                  <c:v>7.75</c:v>
                </c:pt>
                <c:pt idx="1551">
                  <c:v>7.7549999999999999</c:v>
                </c:pt>
                <c:pt idx="1552">
                  <c:v>7.76</c:v>
                </c:pt>
                <c:pt idx="1553">
                  <c:v>7.7649999999999997</c:v>
                </c:pt>
                <c:pt idx="1554">
                  <c:v>7.77</c:v>
                </c:pt>
                <c:pt idx="1555">
                  <c:v>7.7750000000000004</c:v>
                </c:pt>
                <c:pt idx="1556">
                  <c:v>7.78</c:v>
                </c:pt>
                <c:pt idx="1557">
                  <c:v>7.7850000000000001</c:v>
                </c:pt>
                <c:pt idx="1558">
                  <c:v>7.79</c:v>
                </c:pt>
                <c:pt idx="1559">
                  <c:v>7.7949999999999999</c:v>
                </c:pt>
                <c:pt idx="1560">
                  <c:v>7.8</c:v>
                </c:pt>
                <c:pt idx="1561">
                  <c:v>7.8049999999999997</c:v>
                </c:pt>
                <c:pt idx="1562">
                  <c:v>7.81</c:v>
                </c:pt>
                <c:pt idx="1563">
                  <c:v>7.8150000000000004</c:v>
                </c:pt>
                <c:pt idx="1564">
                  <c:v>7.82</c:v>
                </c:pt>
                <c:pt idx="1565">
                  <c:v>7.8250000000000002</c:v>
                </c:pt>
                <c:pt idx="1566">
                  <c:v>7.83</c:v>
                </c:pt>
                <c:pt idx="1567">
                  <c:v>7.835</c:v>
                </c:pt>
                <c:pt idx="1568">
                  <c:v>7.84</c:v>
                </c:pt>
                <c:pt idx="1569">
                  <c:v>7.8449999999999998</c:v>
                </c:pt>
                <c:pt idx="1570">
                  <c:v>7.85</c:v>
                </c:pt>
                <c:pt idx="1571">
                  <c:v>7.8550000000000004</c:v>
                </c:pt>
                <c:pt idx="1572">
                  <c:v>7.86</c:v>
                </c:pt>
                <c:pt idx="1573">
                  <c:v>7.8650000000000002</c:v>
                </c:pt>
                <c:pt idx="1574">
                  <c:v>7.87</c:v>
                </c:pt>
                <c:pt idx="1575">
                  <c:v>7.875</c:v>
                </c:pt>
                <c:pt idx="1576">
                  <c:v>7.88</c:v>
                </c:pt>
                <c:pt idx="1577">
                  <c:v>7.8849999999999998</c:v>
                </c:pt>
                <c:pt idx="1578">
                  <c:v>7.89</c:v>
                </c:pt>
                <c:pt idx="1579">
                  <c:v>7.8949999999999996</c:v>
                </c:pt>
                <c:pt idx="1580">
                  <c:v>7.9</c:v>
                </c:pt>
                <c:pt idx="1581">
                  <c:v>7.9050000000000002</c:v>
                </c:pt>
                <c:pt idx="1582">
                  <c:v>7.91</c:v>
                </c:pt>
                <c:pt idx="1583">
                  <c:v>7.915</c:v>
                </c:pt>
                <c:pt idx="1584">
                  <c:v>7.92</c:v>
                </c:pt>
                <c:pt idx="1585">
                  <c:v>7.9249999999999998</c:v>
                </c:pt>
                <c:pt idx="1586">
                  <c:v>7.93</c:v>
                </c:pt>
                <c:pt idx="1587">
                  <c:v>7.9349999999999996</c:v>
                </c:pt>
                <c:pt idx="1588">
                  <c:v>7.94</c:v>
                </c:pt>
                <c:pt idx="1589">
                  <c:v>7.9450000000000003</c:v>
                </c:pt>
                <c:pt idx="1590">
                  <c:v>7.95</c:v>
                </c:pt>
                <c:pt idx="1591">
                  <c:v>7.9550000000000001</c:v>
                </c:pt>
                <c:pt idx="1592">
                  <c:v>7.96</c:v>
                </c:pt>
                <c:pt idx="1593">
                  <c:v>7.9649999999999999</c:v>
                </c:pt>
                <c:pt idx="1594">
                  <c:v>7.97</c:v>
                </c:pt>
                <c:pt idx="1595">
                  <c:v>7.9749999999999996</c:v>
                </c:pt>
                <c:pt idx="1596">
                  <c:v>7.98</c:v>
                </c:pt>
                <c:pt idx="1597">
                  <c:v>7.9850000000000003</c:v>
                </c:pt>
                <c:pt idx="1598">
                  <c:v>7.99</c:v>
                </c:pt>
                <c:pt idx="1599">
                  <c:v>7.9950000000000001</c:v>
                </c:pt>
                <c:pt idx="1600">
                  <c:v>8</c:v>
                </c:pt>
                <c:pt idx="1601">
                  <c:v>8.0050000000000008</c:v>
                </c:pt>
                <c:pt idx="1602">
                  <c:v>8.01</c:v>
                </c:pt>
                <c:pt idx="1603">
                  <c:v>8.0150000000000006</c:v>
                </c:pt>
                <c:pt idx="1604">
                  <c:v>8.02</c:v>
                </c:pt>
                <c:pt idx="1605">
                  <c:v>8.0250000000000004</c:v>
                </c:pt>
                <c:pt idx="1606">
                  <c:v>8.0299999999999994</c:v>
                </c:pt>
                <c:pt idx="1607">
                  <c:v>8.0350000000000001</c:v>
                </c:pt>
                <c:pt idx="1608">
                  <c:v>8.0399999999999991</c:v>
                </c:pt>
                <c:pt idx="1609">
                  <c:v>8.0449999999999999</c:v>
                </c:pt>
                <c:pt idx="1610">
                  <c:v>8.0500000000000007</c:v>
                </c:pt>
                <c:pt idx="1611">
                  <c:v>8.0549999999999997</c:v>
                </c:pt>
                <c:pt idx="1612">
                  <c:v>8.06</c:v>
                </c:pt>
                <c:pt idx="1613">
                  <c:v>8.0649999999999995</c:v>
                </c:pt>
                <c:pt idx="1614">
                  <c:v>8.07</c:v>
                </c:pt>
                <c:pt idx="1615">
                  <c:v>8.0749999999999993</c:v>
                </c:pt>
                <c:pt idx="1616">
                  <c:v>8.08</c:v>
                </c:pt>
                <c:pt idx="1617">
                  <c:v>8.0850000000000009</c:v>
                </c:pt>
                <c:pt idx="1618">
                  <c:v>8.09</c:v>
                </c:pt>
                <c:pt idx="1619">
                  <c:v>8.0950000000000006</c:v>
                </c:pt>
                <c:pt idx="1620">
                  <c:v>8.1</c:v>
                </c:pt>
                <c:pt idx="1621">
                  <c:v>8.1050000000000004</c:v>
                </c:pt>
                <c:pt idx="1622">
                  <c:v>8.11</c:v>
                </c:pt>
                <c:pt idx="1623">
                  <c:v>8.1150000000000002</c:v>
                </c:pt>
                <c:pt idx="1624">
                  <c:v>8.1199999999999992</c:v>
                </c:pt>
                <c:pt idx="1625">
                  <c:v>8.125</c:v>
                </c:pt>
                <c:pt idx="1626">
                  <c:v>8.1300000000000008</c:v>
                </c:pt>
                <c:pt idx="1627">
                  <c:v>8.1349999999999998</c:v>
                </c:pt>
                <c:pt idx="1628">
                  <c:v>8.14</c:v>
                </c:pt>
                <c:pt idx="1629">
                  <c:v>8.1449999999999996</c:v>
                </c:pt>
                <c:pt idx="1630">
                  <c:v>8.15</c:v>
                </c:pt>
                <c:pt idx="1631">
                  <c:v>8.1549999999999994</c:v>
                </c:pt>
                <c:pt idx="1632">
                  <c:v>8.16</c:v>
                </c:pt>
                <c:pt idx="1633">
                  <c:v>8.1649999999999991</c:v>
                </c:pt>
                <c:pt idx="1634">
                  <c:v>8.17</c:v>
                </c:pt>
                <c:pt idx="1635">
                  <c:v>8.1750000000000007</c:v>
                </c:pt>
                <c:pt idx="1636">
                  <c:v>8.18</c:v>
                </c:pt>
                <c:pt idx="1637">
                  <c:v>8.1850000000000005</c:v>
                </c:pt>
                <c:pt idx="1638">
                  <c:v>8.19</c:v>
                </c:pt>
                <c:pt idx="1639">
                  <c:v>8.1950000000000003</c:v>
                </c:pt>
                <c:pt idx="1640">
                  <c:v>8.1999999999999993</c:v>
                </c:pt>
                <c:pt idx="1641">
                  <c:v>8.2050000000000001</c:v>
                </c:pt>
                <c:pt idx="1642">
                  <c:v>8.2100000000000009</c:v>
                </c:pt>
                <c:pt idx="1643">
                  <c:v>8.2149999999999999</c:v>
                </c:pt>
                <c:pt idx="1644">
                  <c:v>8.2200000000000006</c:v>
                </c:pt>
                <c:pt idx="1645">
                  <c:v>8.2249999999999996</c:v>
                </c:pt>
                <c:pt idx="1646">
                  <c:v>8.23</c:v>
                </c:pt>
                <c:pt idx="1647">
                  <c:v>8.2349999999999994</c:v>
                </c:pt>
                <c:pt idx="1648">
                  <c:v>8.24</c:v>
                </c:pt>
                <c:pt idx="1649">
                  <c:v>8.2449999999999992</c:v>
                </c:pt>
                <c:pt idx="1650">
                  <c:v>8.25</c:v>
                </c:pt>
                <c:pt idx="1651">
                  <c:v>8.2550000000000008</c:v>
                </c:pt>
                <c:pt idx="1652">
                  <c:v>8.26</c:v>
                </c:pt>
                <c:pt idx="1653">
                  <c:v>8.2650000000000006</c:v>
                </c:pt>
                <c:pt idx="1654">
                  <c:v>8.27</c:v>
                </c:pt>
                <c:pt idx="1655">
                  <c:v>8.2750000000000004</c:v>
                </c:pt>
                <c:pt idx="1656">
                  <c:v>8.2799999999999994</c:v>
                </c:pt>
                <c:pt idx="1657">
                  <c:v>8.2850000000000001</c:v>
                </c:pt>
                <c:pt idx="1658">
                  <c:v>8.2899999999999991</c:v>
                </c:pt>
                <c:pt idx="1659">
                  <c:v>8.2949999999999999</c:v>
                </c:pt>
                <c:pt idx="1660">
                  <c:v>8.3000000000000007</c:v>
                </c:pt>
                <c:pt idx="1661">
                  <c:v>8.3049999999999997</c:v>
                </c:pt>
                <c:pt idx="1662">
                  <c:v>8.31</c:v>
                </c:pt>
                <c:pt idx="1663">
                  <c:v>8.3149999999999995</c:v>
                </c:pt>
                <c:pt idx="1664">
                  <c:v>8.32</c:v>
                </c:pt>
                <c:pt idx="1665">
                  <c:v>8.3249999999999993</c:v>
                </c:pt>
                <c:pt idx="1666">
                  <c:v>8.33</c:v>
                </c:pt>
                <c:pt idx="1667">
                  <c:v>8.3350000000000009</c:v>
                </c:pt>
                <c:pt idx="1668">
                  <c:v>8.34</c:v>
                </c:pt>
                <c:pt idx="1669">
                  <c:v>8.3450000000000006</c:v>
                </c:pt>
                <c:pt idx="1670">
                  <c:v>8.35</c:v>
                </c:pt>
                <c:pt idx="1671">
                  <c:v>8.3550000000000004</c:v>
                </c:pt>
                <c:pt idx="1672">
                  <c:v>8.36</c:v>
                </c:pt>
                <c:pt idx="1673">
                  <c:v>8.3650000000000002</c:v>
                </c:pt>
                <c:pt idx="1674">
                  <c:v>8.3699999999999992</c:v>
                </c:pt>
                <c:pt idx="1675">
                  <c:v>8.375</c:v>
                </c:pt>
                <c:pt idx="1676">
                  <c:v>8.3800000000000008</c:v>
                </c:pt>
                <c:pt idx="1677">
                  <c:v>8.3849999999999998</c:v>
                </c:pt>
                <c:pt idx="1678">
                  <c:v>8.39</c:v>
                </c:pt>
                <c:pt idx="1679">
                  <c:v>8.3949999999999996</c:v>
                </c:pt>
                <c:pt idx="1680">
                  <c:v>8.4</c:v>
                </c:pt>
                <c:pt idx="1681">
                  <c:v>8.4049999999999994</c:v>
                </c:pt>
                <c:pt idx="1682">
                  <c:v>8.41</c:v>
                </c:pt>
                <c:pt idx="1683">
                  <c:v>8.4149999999999991</c:v>
                </c:pt>
                <c:pt idx="1684">
                  <c:v>8.42</c:v>
                </c:pt>
                <c:pt idx="1685">
                  <c:v>8.4250000000000007</c:v>
                </c:pt>
                <c:pt idx="1686">
                  <c:v>8.43</c:v>
                </c:pt>
                <c:pt idx="1687">
                  <c:v>8.4350000000000005</c:v>
                </c:pt>
                <c:pt idx="1688">
                  <c:v>8.44</c:v>
                </c:pt>
                <c:pt idx="1689">
                  <c:v>8.4450000000000003</c:v>
                </c:pt>
                <c:pt idx="1690">
                  <c:v>8.4499999999999993</c:v>
                </c:pt>
                <c:pt idx="1691">
                  <c:v>8.4550000000000001</c:v>
                </c:pt>
                <c:pt idx="1692">
                  <c:v>8.4600000000000009</c:v>
                </c:pt>
                <c:pt idx="1693">
                  <c:v>8.4649999999999999</c:v>
                </c:pt>
                <c:pt idx="1694">
                  <c:v>8.4700000000000006</c:v>
                </c:pt>
                <c:pt idx="1695">
                  <c:v>8.4749999999999996</c:v>
                </c:pt>
                <c:pt idx="1696">
                  <c:v>8.48</c:v>
                </c:pt>
                <c:pt idx="1697">
                  <c:v>8.4849999999999994</c:v>
                </c:pt>
                <c:pt idx="1698">
                  <c:v>8.49</c:v>
                </c:pt>
                <c:pt idx="1699">
                  <c:v>8.4949999999999992</c:v>
                </c:pt>
                <c:pt idx="1700">
                  <c:v>8.5</c:v>
                </c:pt>
                <c:pt idx="1701">
                  <c:v>8.5050000000000008</c:v>
                </c:pt>
                <c:pt idx="1702">
                  <c:v>8.51</c:v>
                </c:pt>
                <c:pt idx="1703">
                  <c:v>8.5150000000000006</c:v>
                </c:pt>
                <c:pt idx="1704">
                  <c:v>8.52</c:v>
                </c:pt>
                <c:pt idx="1705">
                  <c:v>8.5250000000000004</c:v>
                </c:pt>
                <c:pt idx="1706">
                  <c:v>8.5299999999999994</c:v>
                </c:pt>
                <c:pt idx="1707">
                  <c:v>8.5350000000000001</c:v>
                </c:pt>
                <c:pt idx="1708">
                  <c:v>8.5399999999999991</c:v>
                </c:pt>
                <c:pt idx="1709">
                  <c:v>8.5449999999999999</c:v>
                </c:pt>
                <c:pt idx="1710">
                  <c:v>8.5500000000000007</c:v>
                </c:pt>
                <c:pt idx="1711">
                  <c:v>8.5549999999999997</c:v>
                </c:pt>
                <c:pt idx="1712">
                  <c:v>8.56</c:v>
                </c:pt>
                <c:pt idx="1713">
                  <c:v>8.5649999999999995</c:v>
                </c:pt>
                <c:pt idx="1714">
                  <c:v>8.57</c:v>
                </c:pt>
                <c:pt idx="1715">
                  <c:v>8.5749999999999993</c:v>
                </c:pt>
                <c:pt idx="1716">
                  <c:v>8.58</c:v>
                </c:pt>
                <c:pt idx="1717">
                  <c:v>8.5850000000000009</c:v>
                </c:pt>
                <c:pt idx="1718">
                  <c:v>8.59</c:v>
                </c:pt>
                <c:pt idx="1719">
                  <c:v>8.5950000000000006</c:v>
                </c:pt>
                <c:pt idx="1720">
                  <c:v>8.6</c:v>
                </c:pt>
                <c:pt idx="1721">
                  <c:v>8.6050000000000004</c:v>
                </c:pt>
                <c:pt idx="1722">
                  <c:v>8.61</c:v>
                </c:pt>
                <c:pt idx="1723">
                  <c:v>8.6150000000000002</c:v>
                </c:pt>
                <c:pt idx="1724">
                  <c:v>8.6199999999999992</c:v>
                </c:pt>
                <c:pt idx="1725">
                  <c:v>8.625</c:v>
                </c:pt>
                <c:pt idx="1726">
                  <c:v>8.6300000000000008</c:v>
                </c:pt>
                <c:pt idx="1727">
                  <c:v>8.6349999999999998</c:v>
                </c:pt>
                <c:pt idx="1728">
                  <c:v>8.64</c:v>
                </c:pt>
                <c:pt idx="1729">
                  <c:v>8.6449999999999996</c:v>
                </c:pt>
                <c:pt idx="1730">
                  <c:v>8.65</c:v>
                </c:pt>
                <c:pt idx="1731">
                  <c:v>8.6549999999999994</c:v>
                </c:pt>
                <c:pt idx="1732">
                  <c:v>8.66</c:v>
                </c:pt>
                <c:pt idx="1733">
                  <c:v>8.6649999999999991</c:v>
                </c:pt>
                <c:pt idx="1734">
                  <c:v>8.67</c:v>
                </c:pt>
                <c:pt idx="1735">
                  <c:v>8.6750000000000007</c:v>
                </c:pt>
                <c:pt idx="1736">
                  <c:v>8.68</c:v>
                </c:pt>
                <c:pt idx="1737">
                  <c:v>8.6850000000000005</c:v>
                </c:pt>
                <c:pt idx="1738">
                  <c:v>8.69</c:v>
                </c:pt>
                <c:pt idx="1739">
                  <c:v>8.6950000000000003</c:v>
                </c:pt>
                <c:pt idx="1740">
                  <c:v>8.6999999999999993</c:v>
                </c:pt>
                <c:pt idx="1741">
                  <c:v>8.7050000000000001</c:v>
                </c:pt>
                <c:pt idx="1742">
                  <c:v>8.7100000000000009</c:v>
                </c:pt>
                <c:pt idx="1743">
                  <c:v>8.7149999999999999</c:v>
                </c:pt>
                <c:pt idx="1744">
                  <c:v>8.7200000000000006</c:v>
                </c:pt>
                <c:pt idx="1745">
                  <c:v>8.7249999999999996</c:v>
                </c:pt>
                <c:pt idx="1746">
                  <c:v>8.73</c:v>
                </c:pt>
                <c:pt idx="1747">
                  <c:v>8.7349999999999994</c:v>
                </c:pt>
                <c:pt idx="1748">
                  <c:v>8.74</c:v>
                </c:pt>
                <c:pt idx="1749">
                  <c:v>8.7449999999999992</c:v>
                </c:pt>
                <c:pt idx="1750">
                  <c:v>8.75</c:v>
                </c:pt>
                <c:pt idx="1751">
                  <c:v>8.7550000000000008</c:v>
                </c:pt>
                <c:pt idx="1752">
                  <c:v>8.76</c:v>
                </c:pt>
                <c:pt idx="1753">
                  <c:v>8.7650000000000006</c:v>
                </c:pt>
                <c:pt idx="1754">
                  <c:v>8.77</c:v>
                </c:pt>
                <c:pt idx="1755">
                  <c:v>8.7750000000000004</c:v>
                </c:pt>
                <c:pt idx="1756">
                  <c:v>8.7799999999999994</c:v>
                </c:pt>
                <c:pt idx="1757">
                  <c:v>8.7850000000000001</c:v>
                </c:pt>
                <c:pt idx="1758">
                  <c:v>8.7899999999999991</c:v>
                </c:pt>
                <c:pt idx="1759">
                  <c:v>8.7949999999999999</c:v>
                </c:pt>
                <c:pt idx="1760">
                  <c:v>8.8000000000000007</c:v>
                </c:pt>
                <c:pt idx="1761">
                  <c:v>8.8049999999999997</c:v>
                </c:pt>
                <c:pt idx="1762">
                  <c:v>8.81</c:v>
                </c:pt>
                <c:pt idx="1763">
                  <c:v>8.8149999999999995</c:v>
                </c:pt>
                <c:pt idx="1764">
                  <c:v>8.82</c:v>
                </c:pt>
                <c:pt idx="1765">
                  <c:v>8.8249999999999993</c:v>
                </c:pt>
                <c:pt idx="1766">
                  <c:v>8.83</c:v>
                </c:pt>
                <c:pt idx="1767">
                  <c:v>8.8350000000000009</c:v>
                </c:pt>
                <c:pt idx="1768">
                  <c:v>8.84</c:v>
                </c:pt>
                <c:pt idx="1769">
                  <c:v>8.8450000000000006</c:v>
                </c:pt>
                <c:pt idx="1770">
                  <c:v>8.85</c:v>
                </c:pt>
                <c:pt idx="1771">
                  <c:v>8.8550000000000004</c:v>
                </c:pt>
                <c:pt idx="1772">
                  <c:v>8.86</c:v>
                </c:pt>
                <c:pt idx="1773">
                  <c:v>8.8650000000000002</c:v>
                </c:pt>
                <c:pt idx="1774">
                  <c:v>8.8699999999999992</c:v>
                </c:pt>
                <c:pt idx="1775">
                  <c:v>8.875</c:v>
                </c:pt>
                <c:pt idx="1776">
                  <c:v>8.8800000000000008</c:v>
                </c:pt>
                <c:pt idx="1777">
                  <c:v>8.8849999999999998</c:v>
                </c:pt>
                <c:pt idx="1778">
                  <c:v>8.89</c:v>
                </c:pt>
                <c:pt idx="1779">
                  <c:v>8.8949999999999996</c:v>
                </c:pt>
                <c:pt idx="1780">
                  <c:v>8.9</c:v>
                </c:pt>
                <c:pt idx="1781">
                  <c:v>8.9049999999999994</c:v>
                </c:pt>
                <c:pt idx="1782">
                  <c:v>8.91</c:v>
                </c:pt>
                <c:pt idx="1783">
                  <c:v>8.9149999999999991</c:v>
                </c:pt>
                <c:pt idx="1784">
                  <c:v>8.92</c:v>
                </c:pt>
                <c:pt idx="1785">
                  <c:v>8.9250000000000007</c:v>
                </c:pt>
                <c:pt idx="1786">
                  <c:v>8.93</c:v>
                </c:pt>
                <c:pt idx="1787">
                  <c:v>8.9350000000000005</c:v>
                </c:pt>
                <c:pt idx="1788">
                  <c:v>8.94</c:v>
                </c:pt>
                <c:pt idx="1789">
                  <c:v>8.9450000000000003</c:v>
                </c:pt>
                <c:pt idx="1790">
                  <c:v>8.9499999999999993</c:v>
                </c:pt>
                <c:pt idx="1791">
                  <c:v>8.9550000000000001</c:v>
                </c:pt>
                <c:pt idx="1792">
                  <c:v>8.9600000000000009</c:v>
                </c:pt>
                <c:pt idx="1793">
                  <c:v>8.9649999999999999</c:v>
                </c:pt>
                <c:pt idx="1794">
                  <c:v>8.9700000000000006</c:v>
                </c:pt>
                <c:pt idx="1795">
                  <c:v>8.9749999999999996</c:v>
                </c:pt>
                <c:pt idx="1796">
                  <c:v>8.98</c:v>
                </c:pt>
                <c:pt idx="1797">
                  <c:v>8.9849999999999994</c:v>
                </c:pt>
                <c:pt idx="1798">
                  <c:v>8.99</c:v>
                </c:pt>
                <c:pt idx="1799">
                  <c:v>8.9949999999999992</c:v>
                </c:pt>
                <c:pt idx="1800">
                  <c:v>9</c:v>
                </c:pt>
                <c:pt idx="1801">
                  <c:v>9.0050000000000008</c:v>
                </c:pt>
                <c:pt idx="1802">
                  <c:v>9.01</c:v>
                </c:pt>
                <c:pt idx="1803">
                  <c:v>9.0150000000000006</c:v>
                </c:pt>
                <c:pt idx="1804">
                  <c:v>9.02</c:v>
                </c:pt>
                <c:pt idx="1805">
                  <c:v>9.0250000000000004</c:v>
                </c:pt>
                <c:pt idx="1806">
                  <c:v>9.0299999999999994</c:v>
                </c:pt>
                <c:pt idx="1807">
                  <c:v>9.0350000000000001</c:v>
                </c:pt>
                <c:pt idx="1808">
                  <c:v>9.0399999999999991</c:v>
                </c:pt>
                <c:pt idx="1809">
                  <c:v>9.0449999999999999</c:v>
                </c:pt>
                <c:pt idx="1810">
                  <c:v>9.0500000000000007</c:v>
                </c:pt>
                <c:pt idx="1811">
                  <c:v>9.0549999999999997</c:v>
                </c:pt>
                <c:pt idx="1812">
                  <c:v>9.06</c:v>
                </c:pt>
                <c:pt idx="1813">
                  <c:v>9.0649999999999995</c:v>
                </c:pt>
                <c:pt idx="1814">
                  <c:v>9.07</c:v>
                </c:pt>
                <c:pt idx="1815">
                  <c:v>9.0749999999999993</c:v>
                </c:pt>
                <c:pt idx="1816">
                  <c:v>9.08</c:v>
                </c:pt>
                <c:pt idx="1817">
                  <c:v>9.0850000000000009</c:v>
                </c:pt>
                <c:pt idx="1818">
                  <c:v>9.09</c:v>
                </c:pt>
                <c:pt idx="1819">
                  <c:v>9.0950000000000006</c:v>
                </c:pt>
                <c:pt idx="1820">
                  <c:v>9.1</c:v>
                </c:pt>
                <c:pt idx="1821">
                  <c:v>9.1050000000000004</c:v>
                </c:pt>
                <c:pt idx="1822">
                  <c:v>9.11</c:v>
                </c:pt>
                <c:pt idx="1823">
                  <c:v>9.1150000000000002</c:v>
                </c:pt>
                <c:pt idx="1824">
                  <c:v>9.1199999999999992</c:v>
                </c:pt>
                <c:pt idx="1825">
                  <c:v>9.125</c:v>
                </c:pt>
                <c:pt idx="1826">
                  <c:v>9.1300000000000008</c:v>
                </c:pt>
                <c:pt idx="1827">
                  <c:v>9.1349999999999998</c:v>
                </c:pt>
                <c:pt idx="1828">
                  <c:v>9.14</c:v>
                </c:pt>
                <c:pt idx="1829">
                  <c:v>9.1449999999999996</c:v>
                </c:pt>
                <c:pt idx="1830">
                  <c:v>9.15</c:v>
                </c:pt>
                <c:pt idx="1831">
                  <c:v>9.1549999999999994</c:v>
                </c:pt>
                <c:pt idx="1832">
                  <c:v>9.16</c:v>
                </c:pt>
                <c:pt idx="1833">
                  <c:v>9.1649999999999991</c:v>
                </c:pt>
                <c:pt idx="1834">
                  <c:v>9.17</c:v>
                </c:pt>
                <c:pt idx="1835">
                  <c:v>9.1750000000000007</c:v>
                </c:pt>
                <c:pt idx="1836">
                  <c:v>9.18</c:v>
                </c:pt>
                <c:pt idx="1837">
                  <c:v>9.1850000000000005</c:v>
                </c:pt>
                <c:pt idx="1838">
                  <c:v>9.19</c:v>
                </c:pt>
                <c:pt idx="1839">
                  <c:v>9.1950000000000003</c:v>
                </c:pt>
                <c:pt idx="1840">
                  <c:v>9.1999999999999993</c:v>
                </c:pt>
                <c:pt idx="1841">
                  <c:v>9.2050000000000001</c:v>
                </c:pt>
                <c:pt idx="1842">
                  <c:v>9.2100000000000009</c:v>
                </c:pt>
                <c:pt idx="1843">
                  <c:v>9.2149999999999999</c:v>
                </c:pt>
                <c:pt idx="1844">
                  <c:v>9.2200000000000006</c:v>
                </c:pt>
                <c:pt idx="1845">
                  <c:v>9.2249999999999996</c:v>
                </c:pt>
                <c:pt idx="1846">
                  <c:v>9.23</c:v>
                </c:pt>
                <c:pt idx="1847">
                  <c:v>9.2349999999999994</c:v>
                </c:pt>
                <c:pt idx="1848">
                  <c:v>9.24</c:v>
                </c:pt>
                <c:pt idx="1849">
                  <c:v>9.2449999999999992</c:v>
                </c:pt>
                <c:pt idx="1850">
                  <c:v>9.25</c:v>
                </c:pt>
                <c:pt idx="1851">
                  <c:v>9.2550000000000008</c:v>
                </c:pt>
                <c:pt idx="1852">
                  <c:v>9.26</c:v>
                </c:pt>
                <c:pt idx="1853">
                  <c:v>9.2650000000000006</c:v>
                </c:pt>
                <c:pt idx="1854">
                  <c:v>9.27</c:v>
                </c:pt>
                <c:pt idx="1855">
                  <c:v>9.2750000000000004</c:v>
                </c:pt>
                <c:pt idx="1856">
                  <c:v>9.2799999999999994</c:v>
                </c:pt>
                <c:pt idx="1857">
                  <c:v>9.2850000000000001</c:v>
                </c:pt>
                <c:pt idx="1858">
                  <c:v>9.2899999999999991</c:v>
                </c:pt>
                <c:pt idx="1859">
                  <c:v>9.2949999999999999</c:v>
                </c:pt>
                <c:pt idx="1860">
                  <c:v>9.3000000000000007</c:v>
                </c:pt>
                <c:pt idx="1861">
                  <c:v>9.3049999999999997</c:v>
                </c:pt>
                <c:pt idx="1862">
                  <c:v>9.31</c:v>
                </c:pt>
                <c:pt idx="1863">
                  <c:v>9.3149999999999995</c:v>
                </c:pt>
                <c:pt idx="1864">
                  <c:v>9.32</c:v>
                </c:pt>
                <c:pt idx="1865">
                  <c:v>9.3249999999999993</c:v>
                </c:pt>
                <c:pt idx="1866">
                  <c:v>9.33</c:v>
                </c:pt>
                <c:pt idx="1867">
                  <c:v>9.3350000000000009</c:v>
                </c:pt>
                <c:pt idx="1868">
                  <c:v>9.34</c:v>
                </c:pt>
                <c:pt idx="1869">
                  <c:v>9.3450000000000006</c:v>
                </c:pt>
                <c:pt idx="1870">
                  <c:v>9.35</c:v>
                </c:pt>
                <c:pt idx="1871">
                  <c:v>9.3550000000000004</c:v>
                </c:pt>
                <c:pt idx="1872">
                  <c:v>9.36</c:v>
                </c:pt>
                <c:pt idx="1873">
                  <c:v>9.3650000000000002</c:v>
                </c:pt>
                <c:pt idx="1874">
                  <c:v>9.3699999999999992</c:v>
                </c:pt>
                <c:pt idx="1875">
                  <c:v>9.375</c:v>
                </c:pt>
                <c:pt idx="1876">
                  <c:v>9.3800000000000008</c:v>
                </c:pt>
                <c:pt idx="1877">
                  <c:v>9.3849999999999998</c:v>
                </c:pt>
                <c:pt idx="1878">
                  <c:v>9.39</c:v>
                </c:pt>
                <c:pt idx="1879">
                  <c:v>9.3949999999999996</c:v>
                </c:pt>
                <c:pt idx="1880">
                  <c:v>9.4</c:v>
                </c:pt>
                <c:pt idx="1881">
                  <c:v>9.4049999999999994</c:v>
                </c:pt>
                <c:pt idx="1882">
                  <c:v>9.41</c:v>
                </c:pt>
                <c:pt idx="1883">
                  <c:v>9.4149999999999991</c:v>
                </c:pt>
                <c:pt idx="1884">
                  <c:v>9.42</c:v>
                </c:pt>
                <c:pt idx="1885">
                  <c:v>9.4250000000000007</c:v>
                </c:pt>
                <c:pt idx="1886">
                  <c:v>9.43</c:v>
                </c:pt>
                <c:pt idx="1887">
                  <c:v>9.4350000000000005</c:v>
                </c:pt>
                <c:pt idx="1888">
                  <c:v>9.44</c:v>
                </c:pt>
                <c:pt idx="1889">
                  <c:v>9.4450000000000003</c:v>
                </c:pt>
                <c:pt idx="1890">
                  <c:v>9.4499999999999993</c:v>
                </c:pt>
                <c:pt idx="1891">
                  <c:v>9.4550000000000001</c:v>
                </c:pt>
                <c:pt idx="1892">
                  <c:v>9.4600000000000009</c:v>
                </c:pt>
                <c:pt idx="1893">
                  <c:v>9.4649999999999999</c:v>
                </c:pt>
                <c:pt idx="1894">
                  <c:v>9.4700000000000006</c:v>
                </c:pt>
                <c:pt idx="1895">
                  <c:v>9.4749999999999996</c:v>
                </c:pt>
                <c:pt idx="1896">
                  <c:v>9.48</c:v>
                </c:pt>
                <c:pt idx="1897">
                  <c:v>9.4849999999999994</c:v>
                </c:pt>
                <c:pt idx="1898">
                  <c:v>9.49</c:v>
                </c:pt>
                <c:pt idx="1899">
                  <c:v>9.4949999999999992</c:v>
                </c:pt>
                <c:pt idx="1900">
                  <c:v>9.5</c:v>
                </c:pt>
                <c:pt idx="1901">
                  <c:v>9.5050000000000008</c:v>
                </c:pt>
                <c:pt idx="1902">
                  <c:v>9.51</c:v>
                </c:pt>
                <c:pt idx="1903">
                  <c:v>9.5150000000000006</c:v>
                </c:pt>
                <c:pt idx="1904">
                  <c:v>9.52</c:v>
                </c:pt>
                <c:pt idx="1905">
                  <c:v>9.5250000000000004</c:v>
                </c:pt>
                <c:pt idx="1906">
                  <c:v>9.5299999999999994</c:v>
                </c:pt>
                <c:pt idx="1907">
                  <c:v>9.5350000000000001</c:v>
                </c:pt>
                <c:pt idx="1908">
                  <c:v>9.5399999999999991</c:v>
                </c:pt>
                <c:pt idx="1909">
                  <c:v>9.5449999999999999</c:v>
                </c:pt>
                <c:pt idx="1910">
                  <c:v>9.5500000000000007</c:v>
                </c:pt>
                <c:pt idx="1911">
                  <c:v>9.5549999999999997</c:v>
                </c:pt>
                <c:pt idx="1912">
                  <c:v>9.56</c:v>
                </c:pt>
                <c:pt idx="1913">
                  <c:v>9.5649999999999995</c:v>
                </c:pt>
                <c:pt idx="1914">
                  <c:v>9.57</c:v>
                </c:pt>
                <c:pt idx="1915">
                  <c:v>9.5749999999999993</c:v>
                </c:pt>
                <c:pt idx="1916">
                  <c:v>9.58</c:v>
                </c:pt>
                <c:pt idx="1917">
                  <c:v>9.5850000000000009</c:v>
                </c:pt>
                <c:pt idx="1918">
                  <c:v>9.59</c:v>
                </c:pt>
                <c:pt idx="1919">
                  <c:v>9.5950000000000006</c:v>
                </c:pt>
                <c:pt idx="1920">
                  <c:v>9.6</c:v>
                </c:pt>
                <c:pt idx="1921">
                  <c:v>9.6050000000000004</c:v>
                </c:pt>
                <c:pt idx="1922">
                  <c:v>9.61</c:v>
                </c:pt>
                <c:pt idx="1923">
                  <c:v>9.6150000000000002</c:v>
                </c:pt>
                <c:pt idx="1924">
                  <c:v>9.6199999999999992</c:v>
                </c:pt>
                <c:pt idx="1925">
                  <c:v>9.625</c:v>
                </c:pt>
                <c:pt idx="1926">
                  <c:v>9.6300000000000008</c:v>
                </c:pt>
                <c:pt idx="1927">
                  <c:v>9.6349999999999998</c:v>
                </c:pt>
                <c:pt idx="1928">
                  <c:v>9.64</c:v>
                </c:pt>
                <c:pt idx="1929">
                  <c:v>9.6449999999999996</c:v>
                </c:pt>
                <c:pt idx="1930">
                  <c:v>9.65</c:v>
                </c:pt>
                <c:pt idx="1931">
                  <c:v>9.6549999999999994</c:v>
                </c:pt>
                <c:pt idx="1932">
                  <c:v>9.66</c:v>
                </c:pt>
                <c:pt idx="1933">
                  <c:v>9.6649999999999991</c:v>
                </c:pt>
                <c:pt idx="1934">
                  <c:v>9.67</c:v>
                </c:pt>
                <c:pt idx="1935">
                  <c:v>9.6750000000000007</c:v>
                </c:pt>
                <c:pt idx="1936">
                  <c:v>9.68</c:v>
                </c:pt>
                <c:pt idx="1937">
                  <c:v>9.6850000000000005</c:v>
                </c:pt>
                <c:pt idx="1938">
                  <c:v>9.69</c:v>
                </c:pt>
                <c:pt idx="1939">
                  <c:v>9.6950000000000003</c:v>
                </c:pt>
                <c:pt idx="1940">
                  <c:v>9.6999999999999993</c:v>
                </c:pt>
                <c:pt idx="1941">
                  <c:v>9.7050000000000001</c:v>
                </c:pt>
                <c:pt idx="1942">
                  <c:v>9.7100000000000009</c:v>
                </c:pt>
                <c:pt idx="1943">
                  <c:v>9.7149999999999999</c:v>
                </c:pt>
                <c:pt idx="1944">
                  <c:v>9.7200000000000006</c:v>
                </c:pt>
                <c:pt idx="1945">
                  <c:v>9.7249999999999996</c:v>
                </c:pt>
                <c:pt idx="1946">
                  <c:v>9.73</c:v>
                </c:pt>
                <c:pt idx="1947">
                  <c:v>9.7349999999999994</c:v>
                </c:pt>
                <c:pt idx="1948">
                  <c:v>9.74</c:v>
                </c:pt>
                <c:pt idx="1949">
                  <c:v>9.7449999999999992</c:v>
                </c:pt>
                <c:pt idx="1950">
                  <c:v>9.75</c:v>
                </c:pt>
                <c:pt idx="1951">
                  <c:v>9.7550000000000008</c:v>
                </c:pt>
                <c:pt idx="1952">
                  <c:v>9.76</c:v>
                </c:pt>
                <c:pt idx="1953">
                  <c:v>9.7650000000000006</c:v>
                </c:pt>
                <c:pt idx="1954">
                  <c:v>9.77</c:v>
                </c:pt>
                <c:pt idx="1955">
                  <c:v>9.7750000000000004</c:v>
                </c:pt>
                <c:pt idx="1956">
                  <c:v>9.7799999999999994</c:v>
                </c:pt>
                <c:pt idx="1957">
                  <c:v>9.7850000000000001</c:v>
                </c:pt>
                <c:pt idx="1958">
                  <c:v>9.7899999999999991</c:v>
                </c:pt>
                <c:pt idx="1959">
                  <c:v>9.7949999999999999</c:v>
                </c:pt>
                <c:pt idx="1960">
                  <c:v>9.8000000000000007</c:v>
                </c:pt>
                <c:pt idx="1961">
                  <c:v>9.8049999999999997</c:v>
                </c:pt>
                <c:pt idx="1962">
                  <c:v>9.81</c:v>
                </c:pt>
                <c:pt idx="1963">
                  <c:v>9.8149999999999995</c:v>
                </c:pt>
                <c:pt idx="1964">
                  <c:v>9.82</c:v>
                </c:pt>
                <c:pt idx="1965">
                  <c:v>9.8249999999999993</c:v>
                </c:pt>
                <c:pt idx="1966">
                  <c:v>9.83</c:v>
                </c:pt>
                <c:pt idx="1967">
                  <c:v>9.8350000000000009</c:v>
                </c:pt>
                <c:pt idx="1968">
                  <c:v>9.84</c:v>
                </c:pt>
                <c:pt idx="1969">
                  <c:v>9.8450000000000006</c:v>
                </c:pt>
                <c:pt idx="1970">
                  <c:v>9.85</c:v>
                </c:pt>
                <c:pt idx="1971">
                  <c:v>9.8550000000000004</c:v>
                </c:pt>
                <c:pt idx="1972">
                  <c:v>9.86</c:v>
                </c:pt>
                <c:pt idx="1973">
                  <c:v>9.8650000000000002</c:v>
                </c:pt>
                <c:pt idx="1974">
                  <c:v>9.8699999999999992</c:v>
                </c:pt>
                <c:pt idx="1975">
                  <c:v>9.875</c:v>
                </c:pt>
                <c:pt idx="1976">
                  <c:v>9.8800000000000008</c:v>
                </c:pt>
                <c:pt idx="1977">
                  <c:v>9.8849999999999998</c:v>
                </c:pt>
                <c:pt idx="1978">
                  <c:v>9.89</c:v>
                </c:pt>
                <c:pt idx="1979">
                  <c:v>9.8949999999999996</c:v>
                </c:pt>
                <c:pt idx="1980">
                  <c:v>9.9</c:v>
                </c:pt>
                <c:pt idx="1981">
                  <c:v>9.9049999999999994</c:v>
                </c:pt>
                <c:pt idx="1982">
                  <c:v>9.91</c:v>
                </c:pt>
                <c:pt idx="1983">
                  <c:v>9.9149999999999991</c:v>
                </c:pt>
                <c:pt idx="1984">
                  <c:v>9.92</c:v>
                </c:pt>
                <c:pt idx="1985">
                  <c:v>9.9250000000000007</c:v>
                </c:pt>
                <c:pt idx="1986">
                  <c:v>9.93</c:v>
                </c:pt>
                <c:pt idx="1987">
                  <c:v>9.9350000000000005</c:v>
                </c:pt>
                <c:pt idx="1988">
                  <c:v>9.94</c:v>
                </c:pt>
                <c:pt idx="1989">
                  <c:v>9.9450000000000003</c:v>
                </c:pt>
                <c:pt idx="1990">
                  <c:v>9.9499999999999993</c:v>
                </c:pt>
                <c:pt idx="1991">
                  <c:v>9.9550000000000001</c:v>
                </c:pt>
                <c:pt idx="1992">
                  <c:v>9.9600000000000009</c:v>
                </c:pt>
                <c:pt idx="1993">
                  <c:v>9.9649999999999999</c:v>
                </c:pt>
                <c:pt idx="1994">
                  <c:v>9.9700000000000006</c:v>
                </c:pt>
                <c:pt idx="1995">
                  <c:v>9.9749999999999996</c:v>
                </c:pt>
                <c:pt idx="1996">
                  <c:v>9.98</c:v>
                </c:pt>
                <c:pt idx="1997">
                  <c:v>9.9849999999999994</c:v>
                </c:pt>
                <c:pt idx="1998">
                  <c:v>9.99</c:v>
                </c:pt>
                <c:pt idx="1999">
                  <c:v>9.9949999999999992</c:v>
                </c:pt>
                <c:pt idx="2000">
                  <c:v>10</c:v>
                </c:pt>
              </c:numCache>
            </c:numRef>
          </c:xVal>
          <c:yVal>
            <c:numRef>
              <c:f>'[3rd  trial.xlsx]Sheet1'!$B$8:$B$2008</c:f>
              <c:numCache>
                <c:formatCode>General</c:formatCode>
                <c:ptCount val="2001"/>
                <c:pt idx="0">
                  <c:v>92.581999999999994</c:v>
                </c:pt>
                <c:pt idx="1">
                  <c:v>92.581999999999994</c:v>
                </c:pt>
                <c:pt idx="2">
                  <c:v>92.512</c:v>
                </c:pt>
                <c:pt idx="3">
                  <c:v>92.435000000000002</c:v>
                </c:pt>
                <c:pt idx="4">
                  <c:v>92.352000000000004</c:v>
                </c:pt>
                <c:pt idx="5">
                  <c:v>92.266000000000005</c:v>
                </c:pt>
                <c:pt idx="6">
                  <c:v>92.182000000000002</c:v>
                </c:pt>
                <c:pt idx="7">
                  <c:v>92.116</c:v>
                </c:pt>
                <c:pt idx="8">
                  <c:v>92.084999999999994</c:v>
                </c:pt>
                <c:pt idx="9">
                  <c:v>92.045000000000002</c:v>
                </c:pt>
                <c:pt idx="10">
                  <c:v>92.045000000000002</c:v>
                </c:pt>
                <c:pt idx="11">
                  <c:v>91.95</c:v>
                </c:pt>
                <c:pt idx="12">
                  <c:v>91.843000000000004</c:v>
                </c:pt>
                <c:pt idx="13">
                  <c:v>91.771000000000001</c:v>
                </c:pt>
                <c:pt idx="14">
                  <c:v>91.677000000000007</c:v>
                </c:pt>
                <c:pt idx="15">
                  <c:v>91.641999999999996</c:v>
                </c:pt>
                <c:pt idx="16">
                  <c:v>91.61</c:v>
                </c:pt>
                <c:pt idx="17">
                  <c:v>91.578000000000003</c:v>
                </c:pt>
                <c:pt idx="18">
                  <c:v>91.554000000000002</c:v>
                </c:pt>
                <c:pt idx="19">
                  <c:v>91.539000000000001</c:v>
                </c:pt>
                <c:pt idx="20">
                  <c:v>91.527000000000001</c:v>
                </c:pt>
                <c:pt idx="21">
                  <c:v>91.519000000000005</c:v>
                </c:pt>
                <c:pt idx="22">
                  <c:v>91.515000000000001</c:v>
                </c:pt>
                <c:pt idx="23">
                  <c:v>91.512</c:v>
                </c:pt>
                <c:pt idx="24">
                  <c:v>91.501999999999995</c:v>
                </c:pt>
                <c:pt idx="25">
                  <c:v>91.492000000000004</c:v>
                </c:pt>
                <c:pt idx="26">
                  <c:v>91.491</c:v>
                </c:pt>
                <c:pt idx="27">
                  <c:v>91.498000000000005</c:v>
                </c:pt>
                <c:pt idx="28">
                  <c:v>91.507999999999996</c:v>
                </c:pt>
                <c:pt idx="29">
                  <c:v>91.525000000000006</c:v>
                </c:pt>
                <c:pt idx="30">
                  <c:v>91.55</c:v>
                </c:pt>
                <c:pt idx="31">
                  <c:v>91.582999999999998</c:v>
                </c:pt>
                <c:pt idx="32">
                  <c:v>91.620999999999995</c:v>
                </c:pt>
                <c:pt idx="33">
                  <c:v>91.662000000000006</c:v>
                </c:pt>
                <c:pt idx="34">
                  <c:v>91.703999999999994</c:v>
                </c:pt>
                <c:pt idx="35">
                  <c:v>91.753</c:v>
                </c:pt>
                <c:pt idx="36">
                  <c:v>91.805000000000007</c:v>
                </c:pt>
                <c:pt idx="37">
                  <c:v>91.852999999999994</c:v>
                </c:pt>
                <c:pt idx="38">
                  <c:v>91.897000000000006</c:v>
                </c:pt>
                <c:pt idx="39">
                  <c:v>91.944999999999993</c:v>
                </c:pt>
                <c:pt idx="40">
                  <c:v>91.998999999999995</c:v>
                </c:pt>
                <c:pt idx="41">
                  <c:v>92.048000000000002</c:v>
                </c:pt>
                <c:pt idx="42">
                  <c:v>92.09</c:v>
                </c:pt>
                <c:pt idx="43">
                  <c:v>92.132999999999996</c:v>
                </c:pt>
                <c:pt idx="44">
                  <c:v>92.177000000000007</c:v>
                </c:pt>
                <c:pt idx="45">
                  <c:v>92.221999999999994</c:v>
                </c:pt>
                <c:pt idx="46">
                  <c:v>92.271000000000001</c:v>
                </c:pt>
                <c:pt idx="47">
                  <c:v>92.322000000000003</c:v>
                </c:pt>
                <c:pt idx="48">
                  <c:v>92.364999999999995</c:v>
                </c:pt>
                <c:pt idx="49">
                  <c:v>92.4</c:v>
                </c:pt>
                <c:pt idx="50">
                  <c:v>92.43</c:v>
                </c:pt>
                <c:pt idx="51">
                  <c:v>92.450999999999993</c:v>
                </c:pt>
                <c:pt idx="52">
                  <c:v>92.466999999999999</c:v>
                </c:pt>
                <c:pt idx="53">
                  <c:v>92.477999999999994</c:v>
                </c:pt>
                <c:pt idx="54">
                  <c:v>92.457999999999998</c:v>
                </c:pt>
                <c:pt idx="55">
                  <c:v>92.382999999999996</c:v>
                </c:pt>
                <c:pt idx="56">
                  <c:v>92.331000000000003</c:v>
                </c:pt>
                <c:pt idx="57">
                  <c:v>92.373999999999995</c:v>
                </c:pt>
                <c:pt idx="58">
                  <c:v>92.441999999999993</c:v>
                </c:pt>
                <c:pt idx="59">
                  <c:v>92.462999999999994</c:v>
                </c:pt>
                <c:pt idx="60">
                  <c:v>92.462999999999994</c:v>
                </c:pt>
                <c:pt idx="61">
                  <c:v>92.466999999999999</c:v>
                </c:pt>
                <c:pt idx="62">
                  <c:v>92.471999999999994</c:v>
                </c:pt>
                <c:pt idx="63">
                  <c:v>92.478999999999999</c:v>
                </c:pt>
                <c:pt idx="64">
                  <c:v>92.489000000000004</c:v>
                </c:pt>
                <c:pt idx="65">
                  <c:v>92.495999999999995</c:v>
                </c:pt>
                <c:pt idx="66">
                  <c:v>92.498000000000005</c:v>
                </c:pt>
                <c:pt idx="67">
                  <c:v>92.5</c:v>
                </c:pt>
                <c:pt idx="68">
                  <c:v>92.498999999999995</c:v>
                </c:pt>
                <c:pt idx="69">
                  <c:v>92.494</c:v>
                </c:pt>
                <c:pt idx="70">
                  <c:v>92.491</c:v>
                </c:pt>
                <c:pt idx="71">
                  <c:v>92.495000000000005</c:v>
                </c:pt>
                <c:pt idx="72">
                  <c:v>92.504999999999995</c:v>
                </c:pt>
                <c:pt idx="73">
                  <c:v>92.516999999999996</c:v>
                </c:pt>
                <c:pt idx="74">
                  <c:v>92.531000000000006</c:v>
                </c:pt>
                <c:pt idx="75">
                  <c:v>92.552999999999997</c:v>
                </c:pt>
                <c:pt idx="76">
                  <c:v>92.587000000000003</c:v>
                </c:pt>
                <c:pt idx="77">
                  <c:v>92.626999999999995</c:v>
                </c:pt>
                <c:pt idx="78">
                  <c:v>92.668999999999997</c:v>
                </c:pt>
                <c:pt idx="79">
                  <c:v>92.712999999999994</c:v>
                </c:pt>
                <c:pt idx="80">
                  <c:v>92.772000000000006</c:v>
                </c:pt>
                <c:pt idx="81">
                  <c:v>92.858999999999995</c:v>
                </c:pt>
                <c:pt idx="82">
                  <c:v>92.938999999999993</c:v>
                </c:pt>
                <c:pt idx="83">
                  <c:v>92.97</c:v>
                </c:pt>
                <c:pt idx="84">
                  <c:v>92.980999999999995</c:v>
                </c:pt>
                <c:pt idx="85">
                  <c:v>93.019000000000005</c:v>
                </c:pt>
                <c:pt idx="86">
                  <c:v>93.075000000000003</c:v>
                </c:pt>
                <c:pt idx="87">
                  <c:v>93.131</c:v>
                </c:pt>
                <c:pt idx="88">
                  <c:v>93.186999999999998</c:v>
                </c:pt>
                <c:pt idx="89">
                  <c:v>93.247</c:v>
                </c:pt>
                <c:pt idx="90">
                  <c:v>93.299000000000007</c:v>
                </c:pt>
                <c:pt idx="91">
                  <c:v>93.334000000000003</c:v>
                </c:pt>
                <c:pt idx="92">
                  <c:v>93.39</c:v>
                </c:pt>
                <c:pt idx="93">
                  <c:v>93.506</c:v>
                </c:pt>
                <c:pt idx="94">
                  <c:v>93.638000000000005</c:v>
                </c:pt>
                <c:pt idx="95">
                  <c:v>93.747</c:v>
                </c:pt>
                <c:pt idx="96">
                  <c:v>93.850999999999999</c:v>
                </c:pt>
                <c:pt idx="97">
                  <c:v>93.962000000000003</c:v>
                </c:pt>
                <c:pt idx="98">
                  <c:v>94.072000000000003</c:v>
                </c:pt>
                <c:pt idx="99">
                  <c:v>94.180999999999997</c:v>
                </c:pt>
                <c:pt idx="100">
                  <c:v>94.296000000000006</c:v>
                </c:pt>
                <c:pt idx="101">
                  <c:v>94.418000000000006</c:v>
                </c:pt>
                <c:pt idx="102">
                  <c:v>94.540999999999997</c:v>
                </c:pt>
                <c:pt idx="103">
                  <c:v>94.662999999999997</c:v>
                </c:pt>
                <c:pt idx="104">
                  <c:v>94.784999999999997</c:v>
                </c:pt>
                <c:pt idx="105">
                  <c:v>94.906999999999996</c:v>
                </c:pt>
                <c:pt idx="106">
                  <c:v>95.03</c:v>
                </c:pt>
                <c:pt idx="107">
                  <c:v>95.147000000000006</c:v>
                </c:pt>
                <c:pt idx="108">
                  <c:v>95.26</c:v>
                </c:pt>
                <c:pt idx="109">
                  <c:v>95.384</c:v>
                </c:pt>
                <c:pt idx="110">
                  <c:v>95.531000000000006</c:v>
                </c:pt>
                <c:pt idx="111">
                  <c:v>95.677999999999997</c:v>
                </c:pt>
                <c:pt idx="112">
                  <c:v>95.805000000000007</c:v>
                </c:pt>
                <c:pt idx="113">
                  <c:v>95.908000000000001</c:v>
                </c:pt>
                <c:pt idx="114">
                  <c:v>95.983999999999995</c:v>
                </c:pt>
                <c:pt idx="115">
                  <c:v>96.055999999999997</c:v>
                </c:pt>
                <c:pt idx="116">
                  <c:v>96.147000000000006</c:v>
                </c:pt>
                <c:pt idx="117">
                  <c:v>96.247</c:v>
                </c:pt>
                <c:pt idx="118">
                  <c:v>96.346000000000004</c:v>
                </c:pt>
                <c:pt idx="119">
                  <c:v>96.444000000000003</c:v>
                </c:pt>
                <c:pt idx="120">
                  <c:v>96.546999999999997</c:v>
                </c:pt>
                <c:pt idx="121">
                  <c:v>96.653999999999996</c:v>
                </c:pt>
                <c:pt idx="122">
                  <c:v>96.759</c:v>
                </c:pt>
                <c:pt idx="123">
                  <c:v>96.855000000000004</c:v>
                </c:pt>
                <c:pt idx="124">
                  <c:v>96.945999999999998</c:v>
                </c:pt>
                <c:pt idx="125">
                  <c:v>97.042000000000002</c:v>
                </c:pt>
                <c:pt idx="126">
                  <c:v>97.144000000000005</c:v>
                </c:pt>
                <c:pt idx="127">
                  <c:v>97.24</c:v>
                </c:pt>
                <c:pt idx="128">
                  <c:v>97.322000000000003</c:v>
                </c:pt>
                <c:pt idx="129">
                  <c:v>97.394999999999996</c:v>
                </c:pt>
                <c:pt idx="130">
                  <c:v>97.466999999999999</c:v>
                </c:pt>
                <c:pt idx="131">
                  <c:v>97.539000000000001</c:v>
                </c:pt>
                <c:pt idx="132">
                  <c:v>97.608999999999995</c:v>
                </c:pt>
                <c:pt idx="133">
                  <c:v>97.668000000000006</c:v>
                </c:pt>
                <c:pt idx="134">
                  <c:v>97.715999999999994</c:v>
                </c:pt>
                <c:pt idx="135">
                  <c:v>97.768000000000001</c:v>
                </c:pt>
                <c:pt idx="136">
                  <c:v>97.831999999999994</c:v>
                </c:pt>
                <c:pt idx="137">
                  <c:v>97.902000000000001</c:v>
                </c:pt>
                <c:pt idx="138">
                  <c:v>97.97</c:v>
                </c:pt>
                <c:pt idx="139">
                  <c:v>98.037999999999997</c:v>
                </c:pt>
                <c:pt idx="140">
                  <c:v>98.106999999999999</c:v>
                </c:pt>
                <c:pt idx="141">
                  <c:v>98.168000000000006</c:v>
                </c:pt>
                <c:pt idx="142">
                  <c:v>98.227000000000004</c:v>
                </c:pt>
                <c:pt idx="143">
                  <c:v>98.292000000000002</c:v>
                </c:pt>
                <c:pt idx="144">
                  <c:v>98.36</c:v>
                </c:pt>
                <c:pt idx="145">
                  <c:v>98.424999999999997</c:v>
                </c:pt>
                <c:pt idx="146">
                  <c:v>98.49</c:v>
                </c:pt>
                <c:pt idx="147">
                  <c:v>98.555000000000007</c:v>
                </c:pt>
                <c:pt idx="148">
                  <c:v>98.619</c:v>
                </c:pt>
                <c:pt idx="149">
                  <c:v>98.688000000000002</c:v>
                </c:pt>
                <c:pt idx="150">
                  <c:v>98.757999999999996</c:v>
                </c:pt>
                <c:pt idx="151">
                  <c:v>98.828999999999994</c:v>
                </c:pt>
                <c:pt idx="152">
                  <c:v>98.906999999999996</c:v>
                </c:pt>
                <c:pt idx="153">
                  <c:v>98.991</c:v>
                </c:pt>
                <c:pt idx="154">
                  <c:v>99.078999999999994</c:v>
                </c:pt>
                <c:pt idx="155">
                  <c:v>99.17</c:v>
                </c:pt>
                <c:pt idx="156">
                  <c:v>99.263999999999996</c:v>
                </c:pt>
                <c:pt idx="157">
                  <c:v>99.358999999999995</c:v>
                </c:pt>
                <c:pt idx="158">
                  <c:v>99.453000000000003</c:v>
                </c:pt>
                <c:pt idx="159">
                  <c:v>99.543999999999997</c:v>
                </c:pt>
                <c:pt idx="160">
                  <c:v>99.638000000000005</c:v>
                </c:pt>
                <c:pt idx="161">
                  <c:v>99.734999999999999</c:v>
                </c:pt>
                <c:pt idx="162">
                  <c:v>99.828999999999994</c:v>
                </c:pt>
                <c:pt idx="163">
                  <c:v>99.917000000000002</c:v>
                </c:pt>
                <c:pt idx="164">
                  <c:v>99.998000000000005</c:v>
                </c:pt>
                <c:pt idx="165">
                  <c:v>100.08</c:v>
                </c:pt>
                <c:pt idx="166">
                  <c:v>100.17</c:v>
                </c:pt>
                <c:pt idx="167">
                  <c:v>100.267</c:v>
                </c:pt>
                <c:pt idx="168">
                  <c:v>100.361</c:v>
                </c:pt>
                <c:pt idx="169">
                  <c:v>100.449</c:v>
                </c:pt>
                <c:pt idx="170">
                  <c:v>100.542</c:v>
                </c:pt>
                <c:pt idx="171">
                  <c:v>100.63800000000001</c:v>
                </c:pt>
                <c:pt idx="172">
                  <c:v>100.73</c:v>
                </c:pt>
                <c:pt idx="173">
                  <c:v>100.816</c:v>
                </c:pt>
                <c:pt idx="174">
                  <c:v>100.901</c:v>
                </c:pt>
                <c:pt idx="175">
                  <c:v>100.986</c:v>
                </c:pt>
                <c:pt idx="176">
                  <c:v>101.065</c:v>
                </c:pt>
                <c:pt idx="177">
                  <c:v>101.137</c:v>
                </c:pt>
                <c:pt idx="178">
                  <c:v>101.19799999999999</c:v>
                </c:pt>
                <c:pt idx="179">
                  <c:v>101.252</c:v>
                </c:pt>
                <c:pt idx="180">
                  <c:v>101.31</c:v>
                </c:pt>
                <c:pt idx="181">
                  <c:v>101.373</c:v>
                </c:pt>
                <c:pt idx="182">
                  <c:v>101.428</c:v>
                </c:pt>
                <c:pt idx="183">
                  <c:v>101.47</c:v>
                </c:pt>
                <c:pt idx="184">
                  <c:v>101.51</c:v>
                </c:pt>
                <c:pt idx="185">
                  <c:v>101.55500000000001</c:v>
                </c:pt>
                <c:pt idx="186">
                  <c:v>101.59699999999999</c:v>
                </c:pt>
                <c:pt idx="187">
                  <c:v>101.631</c:v>
                </c:pt>
                <c:pt idx="188">
                  <c:v>101.663</c:v>
                </c:pt>
                <c:pt idx="189">
                  <c:v>101.696</c:v>
                </c:pt>
                <c:pt idx="190">
                  <c:v>101.73</c:v>
                </c:pt>
                <c:pt idx="191">
                  <c:v>101.764</c:v>
                </c:pt>
                <c:pt idx="192">
                  <c:v>101.8</c:v>
                </c:pt>
                <c:pt idx="193">
                  <c:v>101.834</c:v>
                </c:pt>
                <c:pt idx="194">
                  <c:v>101.858</c:v>
                </c:pt>
                <c:pt idx="195">
                  <c:v>101.875</c:v>
                </c:pt>
                <c:pt idx="196">
                  <c:v>101.896</c:v>
                </c:pt>
                <c:pt idx="197">
                  <c:v>101.925</c:v>
                </c:pt>
                <c:pt idx="198">
                  <c:v>101.95399999999999</c:v>
                </c:pt>
                <c:pt idx="199">
                  <c:v>101.98399999999999</c:v>
                </c:pt>
                <c:pt idx="200">
                  <c:v>102.018</c:v>
                </c:pt>
                <c:pt idx="201">
                  <c:v>102.05500000000001</c:v>
                </c:pt>
                <c:pt idx="202">
                  <c:v>102.087</c:v>
                </c:pt>
                <c:pt idx="203">
                  <c:v>102.119</c:v>
                </c:pt>
                <c:pt idx="204">
                  <c:v>102.158</c:v>
                </c:pt>
                <c:pt idx="205">
                  <c:v>102.2</c:v>
                </c:pt>
                <c:pt idx="206">
                  <c:v>102.2</c:v>
                </c:pt>
                <c:pt idx="207">
                  <c:v>102.24</c:v>
                </c:pt>
                <c:pt idx="208">
                  <c:v>102.28100000000001</c:v>
                </c:pt>
                <c:pt idx="209">
                  <c:v>102.328</c:v>
                </c:pt>
                <c:pt idx="210">
                  <c:v>102.38</c:v>
                </c:pt>
                <c:pt idx="211">
                  <c:v>102.432</c:v>
                </c:pt>
                <c:pt idx="212">
                  <c:v>102.48</c:v>
                </c:pt>
                <c:pt idx="213">
                  <c:v>102.527</c:v>
                </c:pt>
                <c:pt idx="214">
                  <c:v>102.57599999999999</c:v>
                </c:pt>
                <c:pt idx="215">
                  <c:v>102.627</c:v>
                </c:pt>
                <c:pt idx="216">
                  <c:v>102.679</c:v>
                </c:pt>
                <c:pt idx="217">
                  <c:v>102.729</c:v>
                </c:pt>
                <c:pt idx="218">
                  <c:v>102.771</c:v>
                </c:pt>
                <c:pt idx="219">
                  <c:v>102.809</c:v>
                </c:pt>
                <c:pt idx="220">
                  <c:v>102.84399999999999</c:v>
                </c:pt>
                <c:pt idx="221">
                  <c:v>102.871</c:v>
                </c:pt>
                <c:pt idx="222">
                  <c:v>102.899</c:v>
                </c:pt>
                <c:pt idx="223">
                  <c:v>102.93600000000001</c:v>
                </c:pt>
                <c:pt idx="224">
                  <c:v>102.968</c:v>
                </c:pt>
                <c:pt idx="225">
                  <c:v>102.991</c:v>
                </c:pt>
                <c:pt idx="226">
                  <c:v>103.012</c:v>
                </c:pt>
                <c:pt idx="227">
                  <c:v>103.036</c:v>
                </c:pt>
                <c:pt idx="228">
                  <c:v>103.062</c:v>
                </c:pt>
                <c:pt idx="229">
                  <c:v>103.09</c:v>
                </c:pt>
                <c:pt idx="230">
                  <c:v>103.11799999999999</c:v>
                </c:pt>
                <c:pt idx="231">
                  <c:v>103.13800000000001</c:v>
                </c:pt>
                <c:pt idx="232">
                  <c:v>103.15</c:v>
                </c:pt>
                <c:pt idx="233">
                  <c:v>103.161</c:v>
                </c:pt>
                <c:pt idx="234">
                  <c:v>103.17400000000001</c:v>
                </c:pt>
                <c:pt idx="235">
                  <c:v>103.18899999999999</c:v>
                </c:pt>
                <c:pt idx="236">
                  <c:v>103.2</c:v>
                </c:pt>
                <c:pt idx="237">
                  <c:v>103.20099999999999</c:v>
                </c:pt>
                <c:pt idx="238">
                  <c:v>103.199</c:v>
                </c:pt>
                <c:pt idx="239">
                  <c:v>103.196</c:v>
                </c:pt>
                <c:pt idx="240">
                  <c:v>103.19</c:v>
                </c:pt>
                <c:pt idx="241">
                  <c:v>103.185</c:v>
                </c:pt>
                <c:pt idx="242">
                  <c:v>103.179</c:v>
                </c:pt>
                <c:pt idx="243">
                  <c:v>103.172</c:v>
                </c:pt>
                <c:pt idx="244">
                  <c:v>103.17</c:v>
                </c:pt>
                <c:pt idx="245">
                  <c:v>103.17100000000001</c:v>
                </c:pt>
                <c:pt idx="246">
                  <c:v>103.17</c:v>
                </c:pt>
                <c:pt idx="247">
                  <c:v>103.163</c:v>
                </c:pt>
                <c:pt idx="248">
                  <c:v>103.15300000000001</c:v>
                </c:pt>
                <c:pt idx="249">
                  <c:v>103.143</c:v>
                </c:pt>
                <c:pt idx="250">
                  <c:v>103.131</c:v>
                </c:pt>
                <c:pt idx="251">
                  <c:v>103.114</c:v>
                </c:pt>
                <c:pt idx="252">
                  <c:v>103.092</c:v>
                </c:pt>
                <c:pt idx="253">
                  <c:v>103.072</c:v>
                </c:pt>
                <c:pt idx="254">
                  <c:v>103.05</c:v>
                </c:pt>
                <c:pt idx="255">
                  <c:v>103.02800000000001</c:v>
                </c:pt>
                <c:pt idx="256">
                  <c:v>103.006</c:v>
                </c:pt>
                <c:pt idx="257">
                  <c:v>102.979</c:v>
                </c:pt>
                <c:pt idx="258">
                  <c:v>102.949</c:v>
                </c:pt>
                <c:pt idx="259">
                  <c:v>102.925</c:v>
                </c:pt>
                <c:pt idx="260">
                  <c:v>102.905</c:v>
                </c:pt>
                <c:pt idx="261">
                  <c:v>102.88500000000001</c:v>
                </c:pt>
                <c:pt idx="262">
                  <c:v>102.863</c:v>
                </c:pt>
                <c:pt idx="263">
                  <c:v>102.83799999999999</c:v>
                </c:pt>
                <c:pt idx="264">
                  <c:v>102.809</c:v>
                </c:pt>
                <c:pt idx="265">
                  <c:v>102.78</c:v>
                </c:pt>
                <c:pt idx="266">
                  <c:v>102.75</c:v>
                </c:pt>
                <c:pt idx="267">
                  <c:v>102.71599999999999</c:v>
                </c:pt>
                <c:pt idx="268">
                  <c:v>102.67700000000001</c:v>
                </c:pt>
                <c:pt idx="269">
                  <c:v>102.636</c:v>
                </c:pt>
                <c:pt idx="270">
                  <c:v>102.596</c:v>
                </c:pt>
                <c:pt idx="271">
                  <c:v>102.554</c:v>
                </c:pt>
                <c:pt idx="272">
                  <c:v>102.509</c:v>
                </c:pt>
                <c:pt idx="273">
                  <c:v>102.464</c:v>
                </c:pt>
                <c:pt idx="274">
                  <c:v>102.417</c:v>
                </c:pt>
                <c:pt idx="275">
                  <c:v>102.36799999999999</c:v>
                </c:pt>
                <c:pt idx="276">
                  <c:v>102.31699999999999</c:v>
                </c:pt>
                <c:pt idx="277">
                  <c:v>102.268</c:v>
                </c:pt>
                <c:pt idx="278">
                  <c:v>102.221</c:v>
                </c:pt>
                <c:pt idx="279">
                  <c:v>102.176</c:v>
                </c:pt>
                <c:pt idx="280">
                  <c:v>102.13</c:v>
                </c:pt>
                <c:pt idx="281">
                  <c:v>102.08</c:v>
                </c:pt>
                <c:pt idx="282">
                  <c:v>102.02800000000001</c:v>
                </c:pt>
                <c:pt idx="283">
                  <c:v>101.976</c:v>
                </c:pt>
                <c:pt idx="284">
                  <c:v>101.923</c:v>
                </c:pt>
                <c:pt idx="285">
                  <c:v>101.86799999999999</c:v>
                </c:pt>
                <c:pt idx="286">
                  <c:v>101.816</c:v>
                </c:pt>
                <c:pt idx="287">
                  <c:v>101.767</c:v>
                </c:pt>
                <c:pt idx="288">
                  <c:v>101.71299999999999</c:v>
                </c:pt>
                <c:pt idx="289">
                  <c:v>101.66</c:v>
                </c:pt>
                <c:pt idx="290">
                  <c:v>101.60899999999999</c:v>
                </c:pt>
                <c:pt idx="291">
                  <c:v>101.55500000000001</c:v>
                </c:pt>
                <c:pt idx="292">
                  <c:v>101.499</c:v>
                </c:pt>
                <c:pt idx="293">
                  <c:v>101.443</c:v>
                </c:pt>
                <c:pt idx="294">
                  <c:v>101.39100000000001</c:v>
                </c:pt>
                <c:pt idx="295">
                  <c:v>101.345</c:v>
                </c:pt>
                <c:pt idx="296">
                  <c:v>101.3</c:v>
                </c:pt>
                <c:pt idx="297">
                  <c:v>101.249</c:v>
                </c:pt>
                <c:pt idx="298">
                  <c:v>101.19199999999999</c:v>
                </c:pt>
                <c:pt idx="299">
                  <c:v>101.13800000000001</c:v>
                </c:pt>
                <c:pt idx="300">
                  <c:v>101.086</c:v>
                </c:pt>
                <c:pt idx="301">
                  <c:v>101.02800000000001</c:v>
                </c:pt>
                <c:pt idx="302">
                  <c:v>100.967</c:v>
                </c:pt>
                <c:pt idx="303">
                  <c:v>100.90900000000001</c:v>
                </c:pt>
                <c:pt idx="304">
                  <c:v>100.852</c:v>
                </c:pt>
                <c:pt idx="305">
                  <c:v>100.791</c:v>
                </c:pt>
                <c:pt idx="306">
                  <c:v>100.73</c:v>
                </c:pt>
                <c:pt idx="307">
                  <c:v>100.67100000000001</c:v>
                </c:pt>
                <c:pt idx="308">
                  <c:v>100.611</c:v>
                </c:pt>
                <c:pt idx="309">
                  <c:v>100.547</c:v>
                </c:pt>
                <c:pt idx="310">
                  <c:v>100.483</c:v>
                </c:pt>
                <c:pt idx="311">
                  <c:v>100.42100000000001</c:v>
                </c:pt>
                <c:pt idx="312">
                  <c:v>100.35599999999999</c:v>
                </c:pt>
                <c:pt idx="313">
                  <c:v>100.29</c:v>
                </c:pt>
                <c:pt idx="314">
                  <c:v>100.224</c:v>
                </c:pt>
                <c:pt idx="315">
                  <c:v>100.15600000000001</c:v>
                </c:pt>
                <c:pt idx="316">
                  <c:v>100.08199999999999</c:v>
                </c:pt>
                <c:pt idx="317">
                  <c:v>100.00700000000001</c:v>
                </c:pt>
                <c:pt idx="318">
                  <c:v>99.935000000000002</c:v>
                </c:pt>
                <c:pt idx="319">
                  <c:v>99.863</c:v>
                </c:pt>
                <c:pt idx="320">
                  <c:v>99.786000000000001</c:v>
                </c:pt>
                <c:pt idx="321">
                  <c:v>99.704999999999998</c:v>
                </c:pt>
                <c:pt idx="322">
                  <c:v>99.62</c:v>
                </c:pt>
                <c:pt idx="323">
                  <c:v>99.53</c:v>
                </c:pt>
                <c:pt idx="324">
                  <c:v>99.435000000000002</c:v>
                </c:pt>
                <c:pt idx="325">
                  <c:v>99.343000000000004</c:v>
                </c:pt>
                <c:pt idx="326">
                  <c:v>99.256</c:v>
                </c:pt>
                <c:pt idx="327">
                  <c:v>99.171999999999997</c:v>
                </c:pt>
                <c:pt idx="328">
                  <c:v>99.084999999999994</c:v>
                </c:pt>
                <c:pt idx="329">
                  <c:v>98.998000000000005</c:v>
                </c:pt>
                <c:pt idx="330">
                  <c:v>98.914000000000001</c:v>
                </c:pt>
                <c:pt idx="331">
                  <c:v>98.831000000000003</c:v>
                </c:pt>
                <c:pt idx="332">
                  <c:v>98.742000000000004</c:v>
                </c:pt>
                <c:pt idx="333">
                  <c:v>98.649000000000001</c:v>
                </c:pt>
                <c:pt idx="334">
                  <c:v>98.558000000000007</c:v>
                </c:pt>
                <c:pt idx="335">
                  <c:v>98.471999999999994</c:v>
                </c:pt>
                <c:pt idx="336">
                  <c:v>98.39</c:v>
                </c:pt>
                <c:pt idx="337">
                  <c:v>98.308999999999997</c:v>
                </c:pt>
                <c:pt idx="338">
                  <c:v>98.225999999999999</c:v>
                </c:pt>
                <c:pt idx="339">
                  <c:v>98.141000000000005</c:v>
                </c:pt>
                <c:pt idx="340">
                  <c:v>98.058999999999997</c:v>
                </c:pt>
                <c:pt idx="341">
                  <c:v>97.98</c:v>
                </c:pt>
                <c:pt idx="342">
                  <c:v>97.903999999999996</c:v>
                </c:pt>
                <c:pt idx="343">
                  <c:v>97.834000000000003</c:v>
                </c:pt>
                <c:pt idx="344">
                  <c:v>97.768000000000001</c:v>
                </c:pt>
                <c:pt idx="345">
                  <c:v>97.698999999999998</c:v>
                </c:pt>
                <c:pt idx="346">
                  <c:v>97.622</c:v>
                </c:pt>
                <c:pt idx="347">
                  <c:v>97.545000000000002</c:v>
                </c:pt>
                <c:pt idx="348">
                  <c:v>97.474999999999994</c:v>
                </c:pt>
                <c:pt idx="349">
                  <c:v>97.403000000000006</c:v>
                </c:pt>
                <c:pt idx="350">
                  <c:v>97.328000000000003</c:v>
                </c:pt>
                <c:pt idx="351">
                  <c:v>97.253</c:v>
                </c:pt>
                <c:pt idx="352">
                  <c:v>97.174000000000007</c:v>
                </c:pt>
                <c:pt idx="353">
                  <c:v>97.091999999999999</c:v>
                </c:pt>
                <c:pt idx="354">
                  <c:v>97.006</c:v>
                </c:pt>
                <c:pt idx="355">
                  <c:v>96.915000000000006</c:v>
                </c:pt>
                <c:pt idx="356">
                  <c:v>96.828999999999994</c:v>
                </c:pt>
                <c:pt idx="357">
                  <c:v>96.751000000000005</c:v>
                </c:pt>
                <c:pt idx="358">
                  <c:v>96.67</c:v>
                </c:pt>
                <c:pt idx="359">
                  <c:v>96.584000000000003</c:v>
                </c:pt>
                <c:pt idx="360">
                  <c:v>96.504000000000005</c:v>
                </c:pt>
                <c:pt idx="361">
                  <c:v>96.43</c:v>
                </c:pt>
                <c:pt idx="362">
                  <c:v>96.36</c:v>
                </c:pt>
                <c:pt idx="363">
                  <c:v>96.296999999999997</c:v>
                </c:pt>
                <c:pt idx="364">
                  <c:v>96.242000000000004</c:v>
                </c:pt>
                <c:pt idx="365">
                  <c:v>96.188999999999993</c:v>
                </c:pt>
                <c:pt idx="366">
                  <c:v>96.132999999999996</c:v>
                </c:pt>
                <c:pt idx="367">
                  <c:v>96.073999999999998</c:v>
                </c:pt>
                <c:pt idx="368">
                  <c:v>96.016999999999996</c:v>
                </c:pt>
                <c:pt idx="369">
                  <c:v>95.965000000000003</c:v>
                </c:pt>
                <c:pt idx="370">
                  <c:v>95.918000000000006</c:v>
                </c:pt>
                <c:pt idx="371">
                  <c:v>95.870999999999995</c:v>
                </c:pt>
                <c:pt idx="372">
                  <c:v>95.822999999999993</c:v>
                </c:pt>
                <c:pt idx="373">
                  <c:v>95.774000000000001</c:v>
                </c:pt>
                <c:pt idx="374">
                  <c:v>95.727000000000004</c:v>
                </c:pt>
                <c:pt idx="375">
                  <c:v>95.680999999999997</c:v>
                </c:pt>
                <c:pt idx="376">
                  <c:v>95.641999999999996</c:v>
                </c:pt>
                <c:pt idx="377">
                  <c:v>95.608000000000004</c:v>
                </c:pt>
                <c:pt idx="378">
                  <c:v>95.575000000000003</c:v>
                </c:pt>
                <c:pt idx="379">
                  <c:v>95.540999999999997</c:v>
                </c:pt>
                <c:pt idx="380">
                  <c:v>95.513000000000005</c:v>
                </c:pt>
                <c:pt idx="381">
                  <c:v>95.495000000000005</c:v>
                </c:pt>
                <c:pt idx="382">
                  <c:v>95.483999999999995</c:v>
                </c:pt>
                <c:pt idx="383">
                  <c:v>95.48</c:v>
                </c:pt>
                <c:pt idx="384">
                  <c:v>95.484999999999999</c:v>
                </c:pt>
                <c:pt idx="385">
                  <c:v>95.501000000000005</c:v>
                </c:pt>
                <c:pt idx="386">
                  <c:v>95.527000000000001</c:v>
                </c:pt>
                <c:pt idx="387">
                  <c:v>95.558999999999997</c:v>
                </c:pt>
                <c:pt idx="388">
                  <c:v>95.6</c:v>
                </c:pt>
                <c:pt idx="389">
                  <c:v>95.650999999999996</c:v>
                </c:pt>
                <c:pt idx="390">
                  <c:v>95.715999999999994</c:v>
                </c:pt>
                <c:pt idx="391">
                  <c:v>95.793000000000006</c:v>
                </c:pt>
                <c:pt idx="392">
                  <c:v>95.878</c:v>
                </c:pt>
                <c:pt idx="393">
                  <c:v>95.971999999999994</c:v>
                </c:pt>
                <c:pt idx="394">
                  <c:v>96.075999999999993</c:v>
                </c:pt>
                <c:pt idx="395">
                  <c:v>96.186000000000007</c:v>
                </c:pt>
                <c:pt idx="396">
                  <c:v>96.299000000000007</c:v>
                </c:pt>
                <c:pt idx="397">
                  <c:v>96.418000000000006</c:v>
                </c:pt>
                <c:pt idx="398">
                  <c:v>96.539000000000001</c:v>
                </c:pt>
                <c:pt idx="399">
                  <c:v>96.661000000000001</c:v>
                </c:pt>
                <c:pt idx="400">
                  <c:v>96.789000000000001</c:v>
                </c:pt>
                <c:pt idx="401">
                  <c:v>96.92</c:v>
                </c:pt>
                <c:pt idx="402">
                  <c:v>97.051000000000002</c:v>
                </c:pt>
                <c:pt idx="403">
                  <c:v>97.183000000000007</c:v>
                </c:pt>
                <c:pt idx="404">
                  <c:v>97.317999999999998</c:v>
                </c:pt>
                <c:pt idx="405">
                  <c:v>97.46</c:v>
                </c:pt>
                <c:pt idx="406">
                  <c:v>97.613</c:v>
                </c:pt>
                <c:pt idx="407">
                  <c:v>97.774000000000001</c:v>
                </c:pt>
                <c:pt idx="408">
                  <c:v>97.94</c:v>
                </c:pt>
                <c:pt idx="409">
                  <c:v>98.117999999999995</c:v>
                </c:pt>
                <c:pt idx="410">
                  <c:v>98.305000000000007</c:v>
                </c:pt>
                <c:pt idx="411">
                  <c:v>98.495999999999995</c:v>
                </c:pt>
                <c:pt idx="412">
                  <c:v>98.695999999999998</c:v>
                </c:pt>
                <c:pt idx="413">
                  <c:v>98.91</c:v>
                </c:pt>
                <c:pt idx="414">
                  <c:v>99.137</c:v>
                </c:pt>
                <c:pt idx="415">
                  <c:v>99.373000000000005</c:v>
                </c:pt>
                <c:pt idx="416">
                  <c:v>99.619</c:v>
                </c:pt>
                <c:pt idx="417">
                  <c:v>99.879000000000005</c:v>
                </c:pt>
                <c:pt idx="418">
                  <c:v>100.151</c:v>
                </c:pt>
                <c:pt idx="419">
                  <c:v>100.428</c:v>
                </c:pt>
                <c:pt idx="420">
                  <c:v>100.703</c:v>
                </c:pt>
                <c:pt idx="421">
                  <c:v>100.96899999999999</c:v>
                </c:pt>
                <c:pt idx="422">
                  <c:v>101.227</c:v>
                </c:pt>
                <c:pt idx="423">
                  <c:v>101.48399999999999</c:v>
                </c:pt>
                <c:pt idx="424">
                  <c:v>101.746</c:v>
                </c:pt>
                <c:pt idx="425">
                  <c:v>102.01</c:v>
                </c:pt>
                <c:pt idx="426">
                  <c:v>102.268</c:v>
                </c:pt>
                <c:pt idx="427">
                  <c:v>102.52200000000001</c:v>
                </c:pt>
                <c:pt idx="428">
                  <c:v>102.777</c:v>
                </c:pt>
                <c:pt idx="429">
                  <c:v>103.03</c:v>
                </c:pt>
                <c:pt idx="430">
                  <c:v>103.282</c:v>
                </c:pt>
                <c:pt idx="431">
                  <c:v>103.538</c:v>
                </c:pt>
                <c:pt idx="432">
                  <c:v>103.79900000000001</c:v>
                </c:pt>
                <c:pt idx="433">
                  <c:v>104.06699999999999</c:v>
                </c:pt>
                <c:pt idx="434">
                  <c:v>104.33799999999999</c:v>
                </c:pt>
                <c:pt idx="435">
                  <c:v>104.60599999999999</c:v>
                </c:pt>
                <c:pt idx="436">
                  <c:v>104.869</c:v>
                </c:pt>
                <c:pt idx="437">
                  <c:v>105.13200000000001</c:v>
                </c:pt>
                <c:pt idx="438">
                  <c:v>105.39099999999999</c:v>
                </c:pt>
                <c:pt idx="439">
                  <c:v>105.643</c:v>
                </c:pt>
                <c:pt idx="440">
                  <c:v>105.89099999999999</c:v>
                </c:pt>
                <c:pt idx="441">
                  <c:v>106.137</c:v>
                </c:pt>
                <c:pt idx="442">
                  <c:v>106.38</c:v>
                </c:pt>
                <c:pt idx="443">
                  <c:v>106.61799999999999</c:v>
                </c:pt>
                <c:pt idx="444">
                  <c:v>106.85400000000001</c:v>
                </c:pt>
                <c:pt idx="445">
                  <c:v>107.10400000000001</c:v>
                </c:pt>
                <c:pt idx="446">
                  <c:v>107.37299999999999</c:v>
                </c:pt>
                <c:pt idx="447">
                  <c:v>107.63800000000001</c:v>
                </c:pt>
                <c:pt idx="448">
                  <c:v>107.88499999999999</c:v>
                </c:pt>
                <c:pt idx="449">
                  <c:v>108.15700000000001</c:v>
                </c:pt>
                <c:pt idx="450">
                  <c:v>108.488</c:v>
                </c:pt>
                <c:pt idx="451">
                  <c:v>108.834</c:v>
                </c:pt>
                <c:pt idx="452">
                  <c:v>109.15199999999999</c:v>
                </c:pt>
                <c:pt idx="453">
                  <c:v>109.459</c:v>
                </c:pt>
                <c:pt idx="454">
                  <c:v>109.77099999999999</c:v>
                </c:pt>
                <c:pt idx="455">
                  <c:v>110.08500000000001</c:v>
                </c:pt>
                <c:pt idx="456">
                  <c:v>110.39500000000001</c:v>
                </c:pt>
                <c:pt idx="457">
                  <c:v>110.703</c:v>
                </c:pt>
                <c:pt idx="458">
                  <c:v>111.006</c:v>
                </c:pt>
                <c:pt idx="459">
                  <c:v>111.298</c:v>
                </c:pt>
                <c:pt idx="460">
                  <c:v>111.572</c:v>
                </c:pt>
                <c:pt idx="461">
                  <c:v>111.83099999999999</c:v>
                </c:pt>
                <c:pt idx="462">
                  <c:v>112.07900000000001</c:v>
                </c:pt>
                <c:pt idx="463">
                  <c:v>112.31899999999999</c:v>
                </c:pt>
                <c:pt idx="464">
                  <c:v>112.55000000000001</c:v>
                </c:pt>
                <c:pt idx="465">
                  <c:v>112.77199999999999</c:v>
                </c:pt>
                <c:pt idx="466">
                  <c:v>112.989</c:v>
                </c:pt>
                <c:pt idx="467">
                  <c:v>113.197</c:v>
                </c:pt>
                <c:pt idx="468">
                  <c:v>113.39699999999999</c:v>
                </c:pt>
                <c:pt idx="469">
                  <c:v>113.595</c:v>
                </c:pt>
                <c:pt idx="470">
                  <c:v>113.78899999999999</c:v>
                </c:pt>
                <c:pt idx="471">
                  <c:v>113.96299999999999</c:v>
                </c:pt>
                <c:pt idx="472">
                  <c:v>114.11199999999999</c:v>
                </c:pt>
                <c:pt idx="473">
                  <c:v>114.24600000000001</c:v>
                </c:pt>
                <c:pt idx="474">
                  <c:v>114.37299999999999</c:v>
                </c:pt>
                <c:pt idx="475">
                  <c:v>114.49100000000001</c:v>
                </c:pt>
                <c:pt idx="476">
                  <c:v>114.59899999999999</c:v>
                </c:pt>
                <c:pt idx="477">
                  <c:v>114.69900000000001</c:v>
                </c:pt>
                <c:pt idx="478">
                  <c:v>114.79300000000001</c:v>
                </c:pt>
                <c:pt idx="479">
                  <c:v>114.886</c:v>
                </c:pt>
                <c:pt idx="480">
                  <c:v>114.97999999999999</c:v>
                </c:pt>
                <c:pt idx="481">
                  <c:v>115.071</c:v>
                </c:pt>
                <c:pt idx="482">
                  <c:v>115.15600000000001</c:v>
                </c:pt>
                <c:pt idx="483">
                  <c:v>115.23099999999999</c:v>
                </c:pt>
                <c:pt idx="484">
                  <c:v>115.29900000000001</c:v>
                </c:pt>
                <c:pt idx="485">
                  <c:v>115.363</c:v>
                </c:pt>
                <c:pt idx="486">
                  <c:v>115.422</c:v>
                </c:pt>
                <c:pt idx="487">
                  <c:v>115.47499999999999</c:v>
                </c:pt>
                <c:pt idx="488">
                  <c:v>115.524</c:v>
                </c:pt>
                <c:pt idx="489">
                  <c:v>115.56800000000001</c:v>
                </c:pt>
                <c:pt idx="490">
                  <c:v>115.60900000000001</c:v>
                </c:pt>
                <c:pt idx="491">
                  <c:v>115.64699999999999</c:v>
                </c:pt>
                <c:pt idx="492">
                  <c:v>115.67599999999999</c:v>
                </c:pt>
                <c:pt idx="493">
                  <c:v>115.69800000000001</c:v>
                </c:pt>
                <c:pt idx="494">
                  <c:v>115.72399999999999</c:v>
                </c:pt>
                <c:pt idx="495">
                  <c:v>115.75700000000001</c:v>
                </c:pt>
                <c:pt idx="496">
                  <c:v>115.791</c:v>
                </c:pt>
                <c:pt idx="497">
                  <c:v>115.82400000000001</c:v>
                </c:pt>
                <c:pt idx="498">
                  <c:v>115.86099999999999</c:v>
                </c:pt>
                <c:pt idx="499">
                  <c:v>115.904</c:v>
                </c:pt>
                <c:pt idx="500">
                  <c:v>115.94900000000001</c:v>
                </c:pt>
                <c:pt idx="501">
                  <c:v>115.99799999999999</c:v>
                </c:pt>
                <c:pt idx="502">
                  <c:v>116.053</c:v>
                </c:pt>
                <c:pt idx="503">
                  <c:v>116.11099999999999</c:v>
                </c:pt>
                <c:pt idx="504">
                  <c:v>116.16999999999999</c:v>
                </c:pt>
                <c:pt idx="505">
                  <c:v>116.22999999999999</c:v>
                </c:pt>
                <c:pt idx="506">
                  <c:v>116.292</c:v>
                </c:pt>
                <c:pt idx="507">
                  <c:v>116.36099999999999</c:v>
                </c:pt>
                <c:pt idx="508">
                  <c:v>116.43299999999999</c:v>
                </c:pt>
                <c:pt idx="509">
                  <c:v>116.50899999999999</c:v>
                </c:pt>
                <c:pt idx="510">
                  <c:v>116.59100000000001</c:v>
                </c:pt>
                <c:pt idx="511">
                  <c:v>116.67500000000001</c:v>
                </c:pt>
                <c:pt idx="512">
                  <c:v>116.756</c:v>
                </c:pt>
                <c:pt idx="513">
                  <c:v>116.834</c:v>
                </c:pt>
                <c:pt idx="514">
                  <c:v>116.916</c:v>
                </c:pt>
                <c:pt idx="515">
                  <c:v>117.005</c:v>
                </c:pt>
                <c:pt idx="516">
                  <c:v>117.09800000000001</c:v>
                </c:pt>
                <c:pt idx="517">
                  <c:v>117.191</c:v>
                </c:pt>
                <c:pt idx="518">
                  <c:v>117.285</c:v>
                </c:pt>
                <c:pt idx="519">
                  <c:v>117.38300000000001</c:v>
                </c:pt>
                <c:pt idx="520">
                  <c:v>117.48400000000001</c:v>
                </c:pt>
                <c:pt idx="521">
                  <c:v>117.58500000000001</c:v>
                </c:pt>
                <c:pt idx="522">
                  <c:v>117.68700000000001</c:v>
                </c:pt>
                <c:pt idx="523">
                  <c:v>117.791</c:v>
                </c:pt>
                <c:pt idx="524">
                  <c:v>117.898</c:v>
                </c:pt>
                <c:pt idx="525">
                  <c:v>118.00399999999999</c:v>
                </c:pt>
                <c:pt idx="526">
                  <c:v>118.11099999999999</c:v>
                </c:pt>
                <c:pt idx="527">
                  <c:v>118.21100000000001</c:v>
                </c:pt>
                <c:pt idx="528">
                  <c:v>118.298</c:v>
                </c:pt>
                <c:pt idx="529">
                  <c:v>118.404</c:v>
                </c:pt>
                <c:pt idx="530">
                  <c:v>118.55699999999999</c:v>
                </c:pt>
                <c:pt idx="531">
                  <c:v>118.72200000000001</c:v>
                </c:pt>
                <c:pt idx="532">
                  <c:v>118.86099999999999</c:v>
                </c:pt>
                <c:pt idx="533">
                  <c:v>118.98500000000001</c:v>
                </c:pt>
                <c:pt idx="534">
                  <c:v>119.10599999999999</c:v>
                </c:pt>
                <c:pt idx="535">
                  <c:v>119.22900000000001</c:v>
                </c:pt>
                <c:pt idx="536">
                  <c:v>119.36000000000001</c:v>
                </c:pt>
                <c:pt idx="537">
                  <c:v>119.499</c:v>
                </c:pt>
                <c:pt idx="538">
                  <c:v>119.63999999999999</c:v>
                </c:pt>
                <c:pt idx="539">
                  <c:v>119.785</c:v>
                </c:pt>
                <c:pt idx="540">
                  <c:v>119.95400000000001</c:v>
                </c:pt>
                <c:pt idx="541">
                  <c:v>120.16499999999999</c:v>
                </c:pt>
                <c:pt idx="542">
                  <c:v>120.37100000000001</c:v>
                </c:pt>
                <c:pt idx="543">
                  <c:v>120.52099999999999</c:v>
                </c:pt>
                <c:pt idx="544">
                  <c:v>120.65299999999999</c:v>
                </c:pt>
                <c:pt idx="545">
                  <c:v>120.809</c:v>
                </c:pt>
                <c:pt idx="546">
                  <c:v>120.98099999999999</c:v>
                </c:pt>
                <c:pt idx="547">
                  <c:v>121.15899999999999</c:v>
                </c:pt>
                <c:pt idx="548">
                  <c:v>121.34299999999999</c:v>
                </c:pt>
                <c:pt idx="549">
                  <c:v>121.529</c:v>
                </c:pt>
                <c:pt idx="550">
                  <c:v>121.71299999999999</c:v>
                </c:pt>
                <c:pt idx="551">
                  <c:v>121.892</c:v>
                </c:pt>
                <c:pt idx="552">
                  <c:v>122.06899999999999</c:v>
                </c:pt>
                <c:pt idx="553">
                  <c:v>122.24299999999999</c:v>
                </c:pt>
                <c:pt idx="554">
                  <c:v>122.41399999999999</c:v>
                </c:pt>
                <c:pt idx="555">
                  <c:v>122.58500000000001</c:v>
                </c:pt>
                <c:pt idx="556">
                  <c:v>122.75800000000001</c:v>
                </c:pt>
                <c:pt idx="557">
                  <c:v>122.93</c:v>
                </c:pt>
                <c:pt idx="558">
                  <c:v>123.10599999999999</c:v>
                </c:pt>
                <c:pt idx="559">
                  <c:v>123.28999999999999</c:v>
                </c:pt>
                <c:pt idx="560">
                  <c:v>123.48099999999999</c:v>
                </c:pt>
                <c:pt idx="561">
                  <c:v>123.66900000000001</c:v>
                </c:pt>
                <c:pt idx="562">
                  <c:v>123.851</c:v>
                </c:pt>
                <c:pt idx="563">
                  <c:v>124.02799999999999</c:v>
                </c:pt>
                <c:pt idx="564">
                  <c:v>124.20099999999999</c:v>
                </c:pt>
                <c:pt idx="565">
                  <c:v>124.369</c:v>
                </c:pt>
                <c:pt idx="566">
                  <c:v>124.535</c:v>
                </c:pt>
                <c:pt idx="567">
                  <c:v>124.70099999999999</c:v>
                </c:pt>
                <c:pt idx="568">
                  <c:v>124.86799999999999</c:v>
                </c:pt>
                <c:pt idx="569">
                  <c:v>125.03299999999999</c:v>
                </c:pt>
                <c:pt idx="570">
                  <c:v>125.196</c:v>
                </c:pt>
                <c:pt idx="571">
                  <c:v>125.35900000000001</c:v>
                </c:pt>
                <c:pt idx="572">
                  <c:v>125.524</c:v>
                </c:pt>
                <c:pt idx="573">
                  <c:v>125.69</c:v>
                </c:pt>
                <c:pt idx="574">
                  <c:v>125.851</c:v>
                </c:pt>
                <c:pt idx="575">
                  <c:v>126.001</c:v>
                </c:pt>
                <c:pt idx="576">
                  <c:v>126.13900000000001</c:v>
                </c:pt>
                <c:pt idx="577">
                  <c:v>126.26499999999999</c:v>
                </c:pt>
                <c:pt idx="578">
                  <c:v>126.38300000000001</c:v>
                </c:pt>
                <c:pt idx="579">
                  <c:v>126.495</c:v>
                </c:pt>
                <c:pt idx="580">
                  <c:v>126.601</c:v>
                </c:pt>
                <c:pt idx="581">
                  <c:v>126.69800000000001</c:v>
                </c:pt>
                <c:pt idx="582">
                  <c:v>126.78399999999999</c:v>
                </c:pt>
                <c:pt idx="583">
                  <c:v>126.86500000000001</c:v>
                </c:pt>
                <c:pt idx="584">
                  <c:v>126.946</c:v>
                </c:pt>
                <c:pt idx="585">
                  <c:v>127.02199999999999</c:v>
                </c:pt>
                <c:pt idx="586">
                  <c:v>127.08799999999999</c:v>
                </c:pt>
                <c:pt idx="587">
                  <c:v>127.14400000000001</c:v>
                </c:pt>
                <c:pt idx="588">
                  <c:v>127.196</c:v>
                </c:pt>
                <c:pt idx="589">
                  <c:v>127.249</c:v>
                </c:pt>
                <c:pt idx="590">
                  <c:v>127.30500000000001</c:v>
                </c:pt>
                <c:pt idx="591">
                  <c:v>127.358</c:v>
                </c:pt>
                <c:pt idx="592">
                  <c:v>127.40299999999999</c:v>
                </c:pt>
                <c:pt idx="593">
                  <c:v>127.45400000000001</c:v>
                </c:pt>
                <c:pt idx="594">
                  <c:v>127.52600000000001</c:v>
                </c:pt>
                <c:pt idx="595">
                  <c:v>127.61199999999999</c:v>
                </c:pt>
                <c:pt idx="596">
                  <c:v>127.70099999999999</c:v>
                </c:pt>
                <c:pt idx="597">
                  <c:v>127.78899999999999</c:v>
                </c:pt>
                <c:pt idx="598">
                  <c:v>127.876</c:v>
                </c:pt>
                <c:pt idx="599">
                  <c:v>127.95400000000001</c:v>
                </c:pt>
                <c:pt idx="600">
                  <c:v>128.02000000000001</c:v>
                </c:pt>
                <c:pt idx="601">
                  <c:v>128.083</c:v>
                </c:pt>
                <c:pt idx="602">
                  <c:v>128.148</c:v>
                </c:pt>
                <c:pt idx="603">
                  <c:v>128.185</c:v>
                </c:pt>
                <c:pt idx="604">
                  <c:v>128.167</c:v>
                </c:pt>
                <c:pt idx="605">
                  <c:v>128.167</c:v>
                </c:pt>
                <c:pt idx="606">
                  <c:v>128.26300000000001</c:v>
                </c:pt>
                <c:pt idx="607">
                  <c:v>128.38200000000001</c:v>
                </c:pt>
                <c:pt idx="608">
                  <c:v>128.44800000000001</c:v>
                </c:pt>
                <c:pt idx="609">
                  <c:v>128.483</c:v>
                </c:pt>
                <c:pt idx="610">
                  <c:v>128.50899999999999</c:v>
                </c:pt>
                <c:pt idx="611">
                  <c:v>128.53100000000001</c:v>
                </c:pt>
                <c:pt idx="612">
                  <c:v>128.566</c:v>
                </c:pt>
                <c:pt idx="613">
                  <c:v>128.631</c:v>
                </c:pt>
                <c:pt idx="614">
                  <c:v>128.66499999999999</c:v>
                </c:pt>
                <c:pt idx="615">
                  <c:v>128.60499999999999</c:v>
                </c:pt>
                <c:pt idx="616">
                  <c:v>128.51300000000001</c:v>
                </c:pt>
                <c:pt idx="617">
                  <c:v>128.453</c:v>
                </c:pt>
                <c:pt idx="618">
                  <c:v>128.40600000000001</c:v>
                </c:pt>
                <c:pt idx="619">
                  <c:v>128.35</c:v>
                </c:pt>
                <c:pt idx="620">
                  <c:v>128.28700000000001</c:v>
                </c:pt>
                <c:pt idx="621">
                  <c:v>128.21600000000001</c:v>
                </c:pt>
                <c:pt idx="622">
                  <c:v>128.13499999999999</c:v>
                </c:pt>
                <c:pt idx="623">
                  <c:v>128.04499999999999</c:v>
                </c:pt>
                <c:pt idx="624">
                  <c:v>127.94499999999999</c:v>
                </c:pt>
                <c:pt idx="625">
                  <c:v>127.839</c:v>
                </c:pt>
                <c:pt idx="626">
                  <c:v>127.72999999999999</c:v>
                </c:pt>
                <c:pt idx="627">
                  <c:v>127.613</c:v>
                </c:pt>
                <c:pt idx="628">
                  <c:v>127.48699999999999</c:v>
                </c:pt>
                <c:pt idx="629">
                  <c:v>127.34899999999999</c:v>
                </c:pt>
                <c:pt idx="630">
                  <c:v>127.19800000000001</c:v>
                </c:pt>
                <c:pt idx="631">
                  <c:v>127.03899999999999</c:v>
                </c:pt>
                <c:pt idx="632">
                  <c:v>126.875</c:v>
                </c:pt>
                <c:pt idx="633">
                  <c:v>126.70500000000001</c:v>
                </c:pt>
                <c:pt idx="634">
                  <c:v>126.53</c:v>
                </c:pt>
                <c:pt idx="635">
                  <c:v>126.34800000000001</c:v>
                </c:pt>
                <c:pt idx="636">
                  <c:v>126.15899999999999</c:v>
                </c:pt>
                <c:pt idx="637">
                  <c:v>125.96600000000001</c:v>
                </c:pt>
                <c:pt idx="638">
                  <c:v>125.774</c:v>
                </c:pt>
                <c:pt idx="639">
                  <c:v>125.583</c:v>
                </c:pt>
                <c:pt idx="640">
                  <c:v>125.39400000000001</c:v>
                </c:pt>
                <c:pt idx="641">
                  <c:v>125.20599999999999</c:v>
                </c:pt>
                <c:pt idx="642">
                  <c:v>125.01599999999999</c:v>
                </c:pt>
                <c:pt idx="643">
                  <c:v>124.82599999999999</c:v>
                </c:pt>
                <c:pt idx="644">
                  <c:v>124.64400000000001</c:v>
                </c:pt>
                <c:pt idx="645">
                  <c:v>124.46899999999999</c:v>
                </c:pt>
                <c:pt idx="646">
                  <c:v>124.297</c:v>
                </c:pt>
                <c:pt idx="647">
                  <c:v>124.124</c:v>
                </c:pt>
                <c:pt idx="648">
                  <c:v>123.94399999999999</c:v>
                </c:pt>
                <c:pt idx="649">
                  <c:v>123.75999999999999</c:v>
                </c:pt>
                <c:pt idx="650">
                  <c:v>123.572</c:v>
                </c:pt>
                <c:pt idx="651">
                  <c:v>123.386</c:v>
                </c:pt>
                <c:pt idx="652">
                  <c:v>123.20699999999999</c:v>
                </c:pt>
                <c:pt idx="653">
                  <c:v>123.041</c:v>
                </c:pt>
                <c:pt idx="654">
                  <c:v>122.88300000000001</c:v>
                </c:pt>
                <c:pt idx="655">
                  <c:v>122.727</c:v>
                </c:pt>
                <c:pt idx="656">
                  <c:v>122.571</c:v>
                </c:pt>
                <c:pt idx="657">
                  <c:v>122.41499999999999</c:v>
                </c:pt>
                <c:pt idx="658">
                  <c:v>122.25999999999999</c:v>
                </c:pt>
                <c:pt idx="659">
                  <c:v>122.11099999999999</c:v>
                </c:pt>
                <c:pt idx="660">
                  <c:v>121.971</c:v>
                </c:pt>
                <c:pt idx="661">
                  <c:v>121.83799999999999</c:v>
                </c:pt>
                <c:pt idx="662">
                  <c:v>121.71000000000001</c:v>
                </c:pt>
                <c:pt idx="663">
                  <c:v>121.58500000000001</c:v>
                </c:pt>
                <c:pt idx="664">
                  <c:v>121.459</c:v>
                </c:pt>
                <c:pt idx="665">
                  <c:v>121.333</c:v>
                </c:pt>
                <c:pt idx="666">
                  <c:v>121.209</c:v>
                </c:pt>
                <c:pt idx="667">
                  <c:v>121.089</c:v>
                </c:pt>
                <c:pt idx="668">
                  <c:v>120.96899999999999</c:v>
                </c:pt>
                <c:pt idx="669">
                  <c:v>120.84700000000001</c:v>
                </c:pt>
                <c:pt idx="670">
                  <c:v>120.72999999999999</c:v>
                </c:pt>
                <c:pt idx="671">
                  <c:v>120.619</c:v>
                </c:pt>
                <c:pt idx="672">
                  <c:v>120.512</c:v>
                </c:pt>
                <c:pt idx="673">
                  <c:v>120.411</c:v>
                </c:pt>
                <c:pt idx="674">
                  <c:v>120.31800000000001</c:v>
                </c:pt>
                <c:pt idx="675">
                  <c:v>120.227</c:v>
                </c:pt>
                <c:pt idx="676">
                  <c:v>120.13499999999999</c:v>
                </c:pt>
                <c:pt idx="677">
                  <c:v>120.042</c:v>
                </c:pt>
                <c:pt idx="678">
                  <c:v>119.94300000000001</c:v>
                </c:pt>
                <c:pt idx="679">
                  <c:v>119.83600000000001</c:v>
                </c:pt>
                <c:pt idx="680">
                  <c:v>119.726</c:v>
                </c:pt>
                <c:pt idx="681">
                  <c:v>119.619</c:v>
                </c:pt>
                <c:pt idx="682">
                  <c:v>119.518</c:v>
                </c:pt>
                <c:pt idx="683">
                  <c:v>119.423</c:v>
                </c:pt>
                <c:pt idx="684">
                  <c:v>119.33500000000001</c:v>
                </c:pt>
                <c:pt idx="685">
                  <c:v>119.25</c:v>
                </c:pt>
                <c:pt idx="686">
                  <c:v>119.16200000000001</c:v>
                </c:pt>
                <c:pt idx="687">
                  <c:v>119.071</c:v>
                </c:pt>
                <c:pt idx="688">
                  <c:v>118.988</c:v>
                </c:pt>
                <c:pt idx="689">
                  <c:v>118.91200000000001</c:v>
                </c:pt>
                <c:pt idx="690">
                  <c:v>118.84299999999999</c:v>
                </c:pt>
                <c:pt idx="691">
                  <c:v>118.78299999999999</c:v>
                </c:pt>
                <c:pt idx="692">
                  <c:v>118.72399999999999</c:v>
                </c:pt>
                <c:pt idx="693">
                  <c:v>118.666</c:v>
                </c:pt>
                <c:pt idx="694">
                  <c:v>118.608</c:v>
                </c:pt>
                <c:pt idx="695">
                  <c:v>118.548</c:v>
                </c:pt>
                <c:pt idx="696">
                  <c:v>118.482</c:v>
                </c:pt>
                <c:pt idx="697">
                  <c:v>118.416</c:v>
                </c:pt>
                <c:pt idx="698">
                  <c:v>118.35499999999999</c:v>
                </c:pt>
                <c:pt idx="699">
                  <c:v>118.298</c:v>
                </c:pt>
                <c:pt idx="700">
                  <c:v>118.23699999999999</c:v>
                </c:pt>
                <c:pt idx="701">
                  <c:v>118.16800000000001</c:v>
                </c:pt>
                <c:pt idx="702">
                  <c:v>118.09200000000001</c:v>
                </c:pt>
                <c:pt idx="703">
                  <c:v>118.01300000000001</c:v>
                </c:pt>
                <c:pt idx="704">
                  <c:v>117.929</c:v>
                </c:pt>
                <c:pt idx="705">
                  <c:v>117.84299999999999</c:v>
                </c:pt>
                <c:pt idx="706">
                  <c:v>117.762</c:v>
                </c:pt>
                <c:pt idx="707">
                  <c:v>117.69300000000001</c:v>
                </c:pt>
                <c:pt idx="708">
                  <c:v>117.63</c:v>
                </c:pt>
                <c:pt idx="709">
                  <c:v>117.571</c:v>
                </c:pt>
                <c:pt idx="710">
                  <c:v>117.51900000000001</c:v>
                </c:pt>
                <c:pt idx="711">
                  <c:v>117.47999999999999</c:v>
                </c:pt>
                <c:pt idx="712">
                  <c:v>117.452</c:v>
                </c:pt>
                <c:pt idx="713">
                  <c:v>117.42500000000001</c:v>
                </c:pt>
                <c:pt idx="714">
                  <c:v>117.39699999999999</c:v>
                </c:pt>
                <c:pt idx="715">
                  <c:v>117.37100000000001</c:v>
                </c:pt>
                <c:pt idx="716">
                  <c:v>117.34800000000001</c:v>
                </c:pt>
                <c:pt idx="717">
                  <c:v>117.33099999999999</c:v>
                </c:pt>
                <c:pt idx="718">
                  <c:v>117.316</c:v>
                </c:pt>
                <c:pt idx="719">
                  <c:v>117.292</c:v>
                </c:pt>
                <c:pt idx="720">
                  <c:v>117.27000000000001</c:v>
                </c:pt>
                <c:pt idx="721">
                  <c:v>117.25999999999999</c:v>
                </c:pt>
                <c:pt idx="722">
                  <c:v>117.255</c:v>
                </c:pt>
                <c:pt idx="723">
                  <c:v>117.24799999999999</c:v>
                </c:pt>
                <c:pt idx="724">
                  <c:v>117.244</c:v>
                </c:pt>
                <c:pt idx="725">
                  <c:v>117.24600000000001</c:v>
                </c:pt>
                <c:pt idx="726">
                  <c:v>117.25200000000001</c:v>
                </c:pt>
                <c:pt idx="727">
                  <c:v>117.25800000000001</c:v>
                </c:pt>
                <c:pt idx="728">
                  <c:v>117.267</c:v>
                </c:pt>
                <c:pt idx="729">
                  <c:v>117.27799999999999</c:v>
                </c:pt>
                <c:pt idx="730">
                  <c:v>117.292</c:v>
                </c:pt>
                <c:pt idx="731">
                  <c:v>117.31399999999999</c:v>
                </c:pt>
                <c:pt idx="732">
                  <c:v>117.34399999999999</c:v>
                </c:pt>
                <c:pt idx="733">
                  <c:v>117.37799999999999</c:v>
                </c:pt>
                <c:pt idx="734">
                  <c:v>117.41900000000001</c:v>
                </c:pt>
                <c:pt idx="735">
                  <c:v>117.46700000000001</c:v>
                </c:pt>
                <c:pt idx="736">
                  <c:v>117.518</c:v>
                </c:pt>
                <c:pt idx="737">
                  <c:v>117.57300000000001</c:v>
                </c:pt>
                <c:pt idx="738">
                  <c:v>117.637</c:v>
                </c:pt>
                <c:pt idx="739">
                  <c:v>117.71100000000001</c:v>
                </c:pt>
                <c:pt idx="740">
                  <c:v>117.792</c:v>
                </c:pt>
                <c:pt idx="741">
                  <c:v>117.875</c:v>
                </c:pt>
                <c:pt idx="742">
                  <c:v>117.97</c:v>
                </c:pt>
                <c:pt idx="743">
                  <c:v>118.09299999999999</c:v>
                </c:pt>
                <c:pt idx="744">
                  <c:v>118.20099999999999</c:v>
                </c:pt>
                <c:pt idx="745">
                  <c:v>118.25399999999999</c:v>
                </c:pt>
                <c:pt idx="746">
                  <c:v>118.28800000000001</c:v>
                </c:pt>
                <c:pt idx="747">
                  <c:v>118.34200000000001</c:v>
                </c:pt>
                <c:pt idx="748">
                  <c:v>118.4</c:v>
                </c:pt>
                <c:pt idx="749">
                  <c:v>118.44900000000001</c:v>
                </c:pt>
                <c:pt idx="750">
                  <c:v>118.49199999999999</c:v>
                </c:pt>
                <c:pt idx="751">
                  <c:v>118.53100000000001</c:v>
                </c:pt>
                <c:pt idx="752">
                  <c:v>118.57</c:v>
                </c:pt>
                <c:pt idx="753">
                  <c:v>118.61099999999999</c:v>
                </c:pt>
                <c:pt idx="754">
                  <c:v>118.65</c:v>
                </c:pt>
                <c:pt idx="755">
                  <c:v>118.68600000000001</c:v>
                </c:pt>
                <c:pt idx="756">
                  <c:v>118.72800000000001</c:v>
                </c:pt>
                <c:pt idx="757">
                  <c:v>118.779</c:v>
                </c:pt>
                <c:pt idx="758">
                  <c:v>118.827</c:v>
                </c:pt>
                <c:pt idx="759">
                  <c:v>118.86699999999999</c:v>
                </c:pt>
                <c:pt idx="760">
                  <c:v>118.90600000000001</c:v>
                </c:pt>
                <c:pt idx="761">
                  <c:v>118.95099999999999</c:v>
                </c:pt>
                <c:pt idx="762">
                  <c:v>118.99700000000001</c:v>
                </c:pt>
                <c:pt idx="763">
                  <c:v>119.03800000000001</c:v>
                </c:pt>
                <c:pt idx="764">
                  <c:v>119.07599999999999</c:v>
                </c:pt>
                <c:pt idx="765">
                  <c:v>119.11000000000001</c:v>
                </c:pt>
                <c:pt idx="766">
                  <c:v>119.14099999999999</c:v>
                </c:pt>
                <c:pt idx="767">
                  <c:v>119.17400000000001</c:v>
                </c:pt>
                <c:pt idx="768">
                  <c:v>119.208</c:v>
                </c:pt>
                <c:pt idx="769">
                  <c:v>119.23400000000001</c:v>
                </c:pt>
                <c:pt idx="770">
                  <c:v>119.255</c:v>
                </c:pt>
                <c:pt idx="771">
                  <c:v>119.28100000000001</c:v>
                </c:pt>
                <c:pt idx="772">
                  <c:v>119.31100000000001</c:v>
                </c:pt>
                <c:pt idx="773">
                  <c:v>119.34</c:v>
                </c:pt>
                <c:pt idx="774">
                  <c:v>119.37100000000001</c:v>
                </c:pt>
                <c:pt idx="775">
                  <c:v>119.404</c:v>
                </c:pt>
                <c:pt idx="776">
                  <c:v>119.43600000000001</c:v>
                </c:pt>
                <c:pt idx="777">
                  <c:v>119.47499999999999</c:v>
                </c:pt>
                <c:pt idx="778">
                  <c:v>119.517</c:v>
                </c:pt>
                <c:pt idx="779">
                  <c:v>119.55600000000001</c:v>
                </c:pt>
                <c:pt idx="780">
                  <c:v>119.59299999999999</c:v>
                </c:pt>
                <c:pt idx="781">
                  <c:v>119.63</c:v>
                </c:pt>
                <c:pt idx="782">
                  <c:v>119.661</c:v>
                </c:pt>
                <c:pt idx="783">
                  <c:v>119.69</c:v>
                </c:pt>
                <c:pt idx="784">
                  <c:v>119.72</c:v>
                </c:pt>
                <c:pt idx="785">
                  <c:v>119.75</c:v>
                </c:pt>
                <c:pt idx="786">
                  <c:v>119.779</c:v>
                </c:pt>
                <c:pt idx="787">
                  <c:v>119.804</c:v>
                </c:pt>
                <c:pt idx="788">
                  <c:v>119.82499999999999</c:v>
                </c:pt>
                <c:pt idx="789">
                  <c:v>119.846</c:v>
                </c:pt>
                <c:pt idx="790">
                  <c:v>119.87299999999999</c:v>
                </c:pt>
                <c:pt idx="791">
                  <c:v>119.90199999999999</c:v>
                </c:pt>
                <c:pt idx="792">
                  <c:v>119.92699999999999</c:v>
                </c:pt>
                <c:pt idx="793">
                  <c:v>119.94300000000001</c:v>
                </c:pt>
                <c:pt idx="794">
                  <c:v>119.95599999999999</c:v>
                </c:pt>
                <c:pt idx="795">
                  <c:v>119.971</c:v>
                </c:pt>
                <c:pt idx="796">
                  <c:v>119.988</c:v>
                </c:pt>
                <c:pt idx="797">
                  <c:v>120.00399999999999</c:v>
                </c:pt>
                <c:pt idx="798">
                  <c:v>120.02199999999999</c:v>
                </c:pt>
                <c:pt idx="799">
                  <c:v>120.048</c:v>
                </c:pt>
                <c:pt idx="800">
                  <c:v>120.07900000000001</c:v>
                </c:pt>
                <c:pt idx="801">
                  <c:v>120.107</c:v>
                </c:pt>
                <c:pt idx="802">
                  <c:v>120.12700000000001</c:v>
                </c:pt>
                <c:pt idx="803">
                  <c:v>120.148</c:v>
                </c:pt>
                <c:pt idx="804">
                  <c:v>120.179</c:v>
                </c:pt>
                <c:pt idx="805">
                  <c:v>120.21199999999999</c:v>
                </c:pt>
                <c:pt idx="806">
                  <c:v>120.24000000000001</c:v>
                </c:pt>
                <c:pt idx="807">
                  <c:v>120.268</c:v>
                </c:pt>
                <c:pt idx="808">
                  <c:v>120.29599999999999</c:v>
                </c:pt>
                <c:pt idx="809">
                  <c:v>120.31899999999999</c:v>
                </c:pt>
                <c:pt idx="810">
                  <c:v>120.34100000000001</c:v>
                </c:pt>
                <c:pt idx="811">
                  <c:v>120.364</c:v>
                </c:pt>
                <c:pt idx="812">
                  <c:v>120.38800000000001</c:v>
                </c:pt>
                <c:pt idx="813">
                  <c:v>120.41300000000001</c:v>
                </c:pt>
                <c:pt idx="814">
                  <c:v>120.43299999999999</c:v>
                </c:pt>
                <c:pt idx="815">
                  <c:v>120.44499999999999</c:v>
                </c:pt>
                <c:pt idx="816">
                  <c:v>120.45400000000001</c:v>
                </c:pt>
                <c:pt idx="817">
                  <c:v>120.46799999999999</c:v>
                </c:pt>
                <c:pt idx="818">
                  <c:v>120.48099999999999</c:v>
                </c:pt>
                <c:pt idx="819">
                  <c:v>120.489</c:v>
                </c:pt>
                <c:pt idx="820">
                  <c:v>120.49700000000001</c:v>
                </c:pt>
                <c:pt idx="821">
                  <c:v>120.50800000000001</c:v>
                </c:pt>
                <c:pt idx="822">
                  <c:v>120.518</c:v>
                </c:pt>
                <c:pt idx="823">
                  <c:v>120.52799999999999</c:v>
                </c:pt>
                <c:pt idx="824">
                  <c:v>120.53999999999999</c:v>
                </c:pt>
                <c:pt idx="825">
                  <c:v>120.55099999999999</c:v>
                </c:pt>
                <c:pt idx="826">
                  <c:v>120.56399999999999</c:v>
                </c:pt>
                <c:pt idx="827">
                  <c:v>120.578</c:v>
                </c:pt>
                <c:pt idx="828">
                  <c:v>120.595</c:v>
                </c:pt>
                <c:pt idx="829">
                  <c:v>120.613</c:v>
                </c:pt>
                <c:pt idx="830">
                  <c:v>120.63200000000001</c:v>
                </c:pt>
                <c:pt idx="831">
                  <c:v>120.64699999999999</c:v>
                </c:pt>
                <c:pt idx="832">
                  <c:v>120.66999999999999</c:v>
                </c:pt>
                <c:pt idx="833">
                  <c:v>120.70400000000001</c:v>
                </c:pt>
                <c:pt idx="834">
                  <c:v>120.73500000000001</c:v>
                </c:pt>
                <c:pt idx="835">
                  <c:v>120.756</c:v>
                </c:pt>
                <c:pt idx="836">
                  <c:v>120.77500000000001</c:v>
                </c:pt>
                <c:pt idx="837">
                  <c:v>120.797</c:v>
                </c:pt>
                <c:pt idx="838">
                  <c:v>120.81800000000001</c:v>
                </c:pt>
                <c:pt idx="839">
                  <c:v>120.839</c:v>
                </c:pt>
                <c:pt idx="840">
                  <c:v>120.857</c:v>
                </c:pt>
                <c:pt idx="841">
                  <c:v>120.876</c:v>
                </c:pt>
                <c:pt idx="842">
                  <c:v>120.899</c:v>
                </c:pt>
                <c:pt idx="843">
                  <c:v>120.92400000000001</c:v>
                </c:pt>
                <c:pt idx="844">
                  <c:v>120.94300000000001</c:v>
                </c:pt>
                <c:pt idx="845">
                  <c:v>120.96100000000001</c:v>
                </c:pt>
                <c:pt idx="846">
                  <c:v>120.98099999999999</c:v>
                </c:pt>
                <c:pt idx="847">
                  <c:v>121.00200000000001</c:v>
                </c:pt>
                <c:pt idx="848">
                  <c:v>121.01599999999999</c:v>
                </c:pt>
                <c:pt idx="849">
                  <c:v>121.02199999999999</c:v>
                </c:pt>
                <c:pt idx="850">
                  <c:v>121.02600000000001</c:v>
                </c:pt>
                <c:pt idx="851">
                  <c:v>121.03100000000001</c:v>
                </c:pt>
                <c:pt idx="852">
                  <c:v>121.03999999999999</c:v>
                </c:pt>
                <c:pt idx="853">
                  <c:v>121.05199999999999</c:v>
                </c:pt>
                <c:pt idx="854">
                  <c:v>121.05799999999999</c:v>
                </c:pt>
                <c:pt idx="855">
                  <c:v>121.059</c:v>
                </c:pt>
                <c:pt idx="856">
                  <c:v>121.05600000000001</c:v>
                </c:pt>
                <c:pt idx="857">
                  <c:v>121.047</c:v>
                </c:pt>
                <c:pt idx="858">
                  <c:v>121.03100000000001</c:v>
                </c:pt>
                <c:pt idx="859">
                  <c:v>121.006</c:v>
                </c:pt>
                <c:pt idx="860">
                  <c:v>120.97399999999999</c:v>
                </c:pt>
                <c:pt idx="861">
                  <c:v>120.93299999999999</c:v>
                </c:pt>
                <c:pt idx="862">
                  <c:v>120.887</c:v>
                </c:pt>
                <c:pt idx="863">
                  <c:v>120.839</c:v>
                </c:pt>
                <c:pt idx="864">
                  <c:v>120.79499999999999</c:v>
                </c:pt>
                <c:pt idx="865">
                  <c:v>120.75399999999999</c:v>
                </c:pt>
                <c:pt idx="866">
                  <c:v>120.71700000000001</c:v>
                </c:pt>
                <c:pt idx="867">
                  <c:v>120.68199999999999</c:v>
                </c:pt>
                <c:pt idx="868">
                  <c:v>120.64400000000001</c:v>
                </c:pt>
                <c:pt idx="869">
                  <c:v>120.60300000000001</c:v>
                </c:pt>
                <c:pt idx="870">
                  <c:v>120.56399999999999</c:v>
                </c:pt>
                <c:pt idx="871">
                  <c:v>120.52500000000001</c:v>
                </c:pt>
                <c:pt idx="872">
                  <c:v>120.47900000000001</c:v>
                </c:pt>
                <c:pt idx="873">
                  <c:v>120.423</c:v>
                </c:pt>
                <c:pt idx="874">
                  <c:v>120.36799999999999</c:v>
                </c:pt>
                <c:pt idx="875">
                  <c:v>120.31700000000001</c:v>
                </c:pt>
                <c:pt idx="876">
                  <c:v>120.25999999999999</c:v>
                </c:pt>
                <c:pt idx="877">
                  <c:v>120.19300000000001</c:v>
                </c:pt>
                <c:pt idx="878">
                  <c:v>120.12</c:v>
                </c:pt>
                <c:pt idx="879">
                  <c:v>120.04400000000001</c:v>
                </c:pt>
                <c:pt idx="880">
                  <c:v>119.97</c:v>
                </c:pt>
                <c:pt idx="881">
                  <c:v>119.90199999999999</c:v>
                </c:pt>
                <c:pt idx="882">
                  <c:v>119.83799999999999</c:v>
                </c:pt>
                <c:pt idx="883">
                  <c:v>119.77500000000001</c:v>
                </c:pt>
                <c:pt idx="884">
                  <c:v>119.71000000000001</c:v>
                </c:pt>
                <c:pt idx="885">
                  <c:v>119.648</c:v>
                </c:pt>
                <c:pt idx="886">
                  <c:v>119.596</c:v>
                </c:pt>
                <c:pt idx="887">
                  <c:v>119.559</c:v>
                </c:pt>
                <c:pt idx="888">
                  <c:v>119.53</c:v>
                </c:pt>
                <c:pt idx="889">
                  <c:v>119.50200000000001</c:v>
                </c:pt>
                <c:pt idx="890">
                  <c:v>119.47499999999999</c:v>
                </c:pt>
                <c:pt idx="891">
                  <c:v>119.45099999999999</c:v>
                </c:pt>
                <c:pt idx="892">
                  <c:v>119.42699999999999</c:v>
                </c:pt>
                <c:pt idx="893">
                  <c:v>119.40199999999999</c:v>
                </c:pt>
                <c:pt idx="894">
                  <c:v>119.38499999999999</c:v>
                </c:pt>
                <c:pt idx="895">
                  <c:v>119.375</c:v>
                </c:pt>
                <c:pt idx="896">
                  <c:v>119.37100000000001</c:v>
                </c:pt>
                <c:pt idx="897">
                  <c:v>119.37</c:v>
                </c:pt>
                <c:pt idx="898">
                  <c:v>119.36799999999999</c:v>
                </c:pt>
                <c:pt idx="899">
                  <c:v>119.36699999999999</c:v>
                </c:pt>
                <c:pt idx="900">
                  <c:v>119.363</c:v>
                </c:pt>
                <c:pt idx="901">
                  <c:v>119.35599999999999</c:v>
                </c:pt>
                <c:pt idx="902">
                  <c:v>119.35300000000001</c:v>
                </c:pt>
                <c:pt idx="903">
                  <c:v>119.35400000000001</c:v>
                </c:pt>
                <c:pt idx="904">
                  <c:v>119.36199999999999</c:v>
                </c:pt>
                <c:pt idx="905">
                  <c:v>119.37700000000001</c:v>
                </c:pt>
                <c:pt idx="906">
                  <c:v>119.393</c:v>
                </c:pt>
                <c:pt idx="907">
                  <c:v>119.41</c:v>
                </c:pt>
                <c:pt idx="908">
                  <c:v>119.43</c:v>
                </c:pt>
                <c:pt idx="909">
                  <c:v>119.45599999999999</c:v>
                </c:pt>
                <c:pt idx="910">
                  <c:v>119.48500000000001</c:v>
                </c:pt>
                <c:pt idx="911">
                  <c:v>119.52199999999999</c:v>
                </c:pt>
                <c:pt idx="912">
                  <c:v>119.56899999999999</c:v>
                </c:pt>
                <c:pt idx="913">
                  <c:v>119.62100000000001</c:v>
                </c:pt>
                <c:pt idx="914">
                  <c:v>119.672</c:v>
                </c:pt>
                <c:pt idx="915">
                  <c:v>119.72200000000001</c:v>
                </c:pt>
                <c:pt idx="916">
                  <c:v>119.779</c:v>
                </c:pt>
                <c:pt idx="917">
                  <c:v>119.84</c:v>
                </c:pt>
                <c:pt idx="918">
                  <c:v>119.899</c:v>
                </c:pt>
                <c:pt idx="919">
                  <c:v>119.958</c:v>
                </c:pt>
                <c:pt idx="920">
                  <c:v>120.02500000000001</c:v>
                </c:pt>
                <c:pt idx="921">
                  <c:v>120.101</c:v>
                </c:pt>
                <c:pt idx="922">
                  <c:v>120.185</c:v>
                </c:pt>
                <c:pt idx="923">
                  <c:v>120.27600000000001</c:v>
                </c:pt>
                <c:pt idx="924">
                  <c:v>120.37200000000001</c:v>
                </c:pt>
                <c:pt idx="925">
                  <c:v>120.47</c:v>
                </c:pt>
                <c:pt idx="926">
                  <c:v>120.584</c:v>
                </c:pt>
                <c:pt idx="927">
                  <c:v>120.73400000000001</c:v>
                </c:pt>
                <c:pt idx="928">
                  <c:v>120.87700000000001</c:v>
                </c:pt>
                <c:pt idx="929">
                  <c:v>120.953</c:v>
                </c:pt>
                <c:pt idx="930">
                  <c:v>120.99700000000001</c:v>
                </c:pt>
                <c:pt idx="931">
                  <c:v>121.07</c:v>
                </c:pt>
                <c:pt idx="932">
                  <c:v>121.161</c:v>
                </c:pt>
                <c:pt idx="933">
                  <c:v>121.24799999999999</c:v>
                </c:pt>
                <c:pt idx="934">
                  <c:v>121.32599999999999</c:v>
                </c:pt>
                <c:pt idx="935">
                  <c:v>121.39599999999999</c:v>
                </c:pt>
                <c:pt idx="936">
                  <c:v>121.45699999999999</c:v>
                </c:pt>
                <c:pt idx="937">
                  <c:v>121.51300000000001</c:v>
                </c:pt>
                <c:pt idx="938">
                  <c:v>121.56299999999999</c:v>
                </c:pt>
                <c:pt idx="939">
                  <c:v>121.61000000000001</c:v>
                </c:pt>
                <c:pt idx="940">
                  <c:v>121.65100000000001</c:v>
                </c:pt>
                <c:pt idx="941">
                  <c:v>121.68700000000001</c:v>
                </c:pt>
                <c:pt idx="942">
                  <c:v>121.72200000000001</c:v>
                </c:pt>
                <c:pt idx="943">
                  <c:v>121.75800000000001</c:v>
                </c:pt>
                <c:pt idx="944">
                  <c:v>121.78999999999999</c:v>
                </c:pt>
                <c:pt idx="945">
                  <c:v>121.81200000000001</c:v>
                </c:pt>
                <c:pt idx="946">
                  <c:v>121.83099999999999</c:v>
                </c:pt>
                <c:pt idx="947">
                  <c:v>121.85400000000001</c:v>
                </c:pt>
                <c:pt idx="948">
                  <c:v>121.88</c:v>
                </c:pt>
                <c:pt idx="949">
                  <c:v>121.90799999999999</c:v>
                </c:pt>
                <c:pt idx="950">
                  <c:v>121.93700000000001</c:v>
                </c:pt>
                <c:pt idx="951">
                  <c:v>121.94999999999999</c:v>
                </c:pt>
                <c:pt idx="952">
                  <c:v>121.93600000000001</c:v>
                </c:pt>
                <c:pt idx="953">
                  <c:v>121.922</c:v>
                </c:pt>
                <c:pt idx="954">
                  <c:v>121.93899999999999</c:v>
                </c:pt>
                <c:pt idx="955">
                  <c:v>121.96199999999999</c:v>
                </c:pt>
                <c:pt idx="956">
                  <c:v>121.96799999999999</c:v>
                </c:pt>
                <c:pt idx="957">
                  <c:v>121.96700000000001</c:v>
                </c:pt>
                <c:pt idx="958">
                  <c:v>121.96700000000001</c:v>
                </c:pt>
                <c:pt idx="959">
                  <c:v>121.971</c:v>
                </c:pt>
                <c:pt idx="960">
                  <c:v>121.983</c:v>
                </c:pt>
                <c:pt idx="961">
                  <c:v>122.001</c:v>
                </c:pt>
                <c:pt idx="962">
                  <c:v>122.02000000000001</c:v>
                </c:pt>
                <c:pt idx="963">
                  <c:v>122.04599999999999</c:v>
                </c:pt>
                <c:pt idx="964">
                  <c:v>122.08699999999999</c:v>
                </c:pt>
                <c:pt idx="965">
                  <c:v>122.14400000000001</c:v>
                </c:pt>
                <c:pt idx="966">
                  <c:v>122.21100000000001</c:v>
                </c:pt>
                <c:pt idx="967">
                  <c:v>122.28299999999999</c:v>
                </c:pt>
                <c:pt idx="968">
                  <c:v>122.358</c:v>
                </c:pt>
                <c:pt idx="969">
                  <c:v>122.44</c:v>
                </c:pt>
                <c:pt idx="970">
                  <c:v>122.529</c:v>
                </c:pt>
                <c:pt idx="971">
                  <c:v>122.62</c:v>
                </c:pt>
                <c:pt idx="972">
                  <c:v>122.709</c:v>
                </c:pt>
                <c:pt idx="973">
                  <c:v>122.78999999999999</c:v>
                </c:pt>
                <c:pt idx="974">
                  <c:v>122.85900000000001</c:v>
                </c:pt>
                <c:pt idx="975">
                  <c:v>122.91999999999999</c:v>
                </c:pt>
                <c:pt idx="976">
                  <c:v>122.97399999999999</c:v>
                </c:pt>
                <c:pt idx="977">
                  <c:v>123.02600000000001</c:v>
                </c:pt>
                <c:pt idx="978">
                  <c:v>123.07900000000001</c:v>
                </c:pt>
                <c:pt idx="979">
                  <c:v>123.12899999999999</c:v>
                </c:pt>
                <c:pt idx="980">
                  <c:v>123.17500000000001</c:v>
                </c:pt>
                <c:pt idx="981">
                  <c:v>123.221</c:v>
                </c:pt>
                <c:pt idx="982">
                  <c:v>123.26599999999999</c:v>
                </c:pt>
                <c:pt idx="983">
                  <c:v>123.30799999999999</c:v>
                </c:pt>
                <c:pt idx="984">
                  <c:v>123.35</c:v>
                </c:pt>
                <c:pt idx="985">
                  <c:v>123.39400000000001</c:v>
                </c:pt>
                <c:pt idx="986">
                  <c:v>123.458</c:v>
                </c:pt>
                <c:pt idx="987">
                  <c:v>123.56299999999999</c:v>
                </c:pt>
                <c:pt idx="988">
                  <c:v>123.65600000000001</c:v>
                </c:pt>
                <c:pt idx="989">
                  <c:v>123.678</c:v>
                </c:pt>
                <c:pt idx="990">
                  <c:v>123.68199999999999</c:v>
                </c:pt>
                <c:pt idx="991">
                  <c:v>123.72200000000001</c:v>
                </c:pt>
                <c:pt idx="992">
                  <c:v>123.78100000000001</c:v>
                </c:pt>
                <c:pt idx="993">
                  <c:v>123.839</c:v>
                </c:pt>
                <c:pt idx="994">
                  <c:v>123.892</c:v>
                </c:pt>
                <c:pt idx="995">
                  <c:v>123.94399999999999</c:v>
                </c:pt>
                <c:pt idx="996">
                  <c:v>123.999</c:v>
                </c:pt>
                <c:pt idx="997">
                  <c:v>124.05500000000001</c:v>
                </c:pt>
                <c:pt idx="998">
                  <c:v>124.10900000000001</c:v>
                </c:pt>
                <c:pt idx="999">
                  <c:v>124.16999999999999</c:v>
                </c:pt>
                <c:pt idx="1000">
                  <c:v>124.24299999999999</c:v>
                </c:pt>
                <c:pt idx="1001">
                  <c:v>124.32400000000001</c:v>
                </c:pt>
                <c:pt idx="1002">
                  <c:v>124.405</c:v>
                </c:pt>
                <c:pt idx="1003">
                  <c:v>124.488</c:v>
                </c:pt>
                <c:pt idx="1004">
                  <c:v>124.58000000000001</c:v>
                </c:pt>
                <c:pt idx="1005">
                  <c:v>124.68</c:v>
                </c:pt>
                <c:pt idx="1006">
                  <c:v>124.785</c:v>
                </c:pt>
                <c:pt idx="1007">
                  <c:v>124.89599999999999</c:v>
                </c:pt>
                <c:pt idx="1008">
                  <c:v>125.011</c:v>
                </c:pt>
                <c:pt idx="1009">
                  <c:v>125.126</c:v>
                </c:pt>
                <c:pt idx="1010">
                  <c:v>125.24799999999999</c:v>
                </c:pt>
                <c:pt idx="1011">
                  <c:v>125.37200000000001</c:v>
                </c:pt>
                <c:pt idx="1012">
                  <c:v>125.495</c:v>
                </c:pt>
                <c:pt idx="1013">
                  <c:v>125.625</c:v>
                </c:pt>
                <c:pt idx="1014">
                  <c:v>125.76599999999999</c:v>
                </c:pt>
                <c:pt idx="1015">
                  <c:v>125.91900000000001</c:v>
                </c:pt>
                <c:pt idx="1016">
                  <c:v>126.078</c:v>
                </c:pt>
                <c:pt idx="1017">
                  <c:v>126.24299999999999</c:v>
                </c:pt>
                <c:pt idx="1018">
                  <c:v>126.41300000000001</c:v>
                </c:pt>
                <c:pt idx="1019">
                  <c:v>126.578</c:v>
                </c:pt>
                <c:pt idx="1020">
                  <c:v>126.74000000000001</c:v>
                </c:pt>
                <c:pt idx="1021">
                  <c:v>126.904</c:v>
                </c:pt>
                <c:pt idx="1022">
                  <c:v>127.06800000000001</c:v>
                </c:pt>
                <c:pt idx="1023">
                  <c:v>127.23599999999999</c:v>
                </c:pt>
                <c:pt idx="1024">
                  <c:v>127.411</c:v>
                </c:pt>
                <c:pt idx="1025">
                  <c:v>127.583</c:v>
                </c:pt>
                <c:pt idx="1026">
                  <c:v>127.74000000000001</c:v>
                </c:pt>
                <c:pt idx="1027">
                  <c:v>127.887</c:v>
                </c:pt>
                <c:pt idx="1028">
                  <c:v>128.03100000000001</c:v>
                </c:pt>
                <c:pt idx="1029">
                  <c:v>128.179</c:v>
                </c:pt>
                <c:pt idx="1030">
                  <c:v>128.327</c:v>
                </c:pt>
                <c:pt idx="1031">
                  <c:v>128.46799999999999</c:v>
                </c:pt>
                <c:pt idx="1032">
                  <c:v>128.60400000000001</c:v>
                </c:pt>
                <c:pt idx="1033">
                  <c:v>128.74199999999999</c:v>
                </c:pt>
                <c:pt idx="1034">
                  <c:v>128.876</c:v>
                </c:pt>
                <c:pt idx="1035">
                  <c:v>129.001</c:v>
                </c:pt>
                <c:pt idx="1036">
                  <c:v>129.124</c:v>
                </c:pt>
                <c:pt idx="1037">
                  <c:v>129.251</c:v>
                </c:pt>
                <c:pt idx="1038">
                  <c:v>129.38300000000001</c:v>
                </c:pt>
                <c:pt idx="1039">
                  <c:v>129.51599999999999</c:v>
                </c:pt>
                <c:pt idx="1040">
                  <c:v>129.64500000000001</c:v>
                </c:pt>
                <c:pt idx="1041">
                  <c:v>129.767</c:v>
                </c:pt>
                <c:pt idx="1042">
                  <c:v>129.88499999999999</c:v>
                </c:pt>
                <c:pt idx="1043">
                  <c:v>129.999</c:v>
                </c:pt>
                <c:pt idx="1044">
                  <c:v>130.107</c:v>
                </c:pt>
                <c:pt idx="1045">
                  <c:v>130.214</c:v>
                </c:pt>
                <c:pt idx="1046">
                  <c:v>130.322</c:v>
                </c:pt>
                <c:pt idx="1047">
                  <c:v>130.42599999999999</c:v>
                </c:pt>
                <c:pt idx="1048">
                  <c:v>130.52500000000001</c:v>
                </c:pt>
                <c:pt idx="1049">
                  <c:v>130.62700000000001</c:v>
                </c:pt>
                <c:pt idx="1050">
                  <c:v>130.72999999999999</c:v>
                </c:pt>
                <c:pt idx="1051">
                  <c:v>130.83099999999999</c:v>
                </c:pt>
                <c:pt idx="1052">
                  <c:v>130.92699999999999</c:v>
                </c:pt>
                <c:pt idx="1053">
                  <c:v>131.01900000000001</c:v>
                </c:pt>
                <c:pt idx="1054">
                  <c:v>131.113</c:v>
                </c:pt>
                <c:pt idx="1055">
                  <c:v>131.20599999999999</c:v>
                </c:pt>
                <c:pt idx="1056">
                  <c:v>131.292</c:v>
                </c:pt>
                <c:pt idx="1057">
                  <c:v>131.37799999999999</c:v>
                </c:pt>
                <c:pt idx="1058">
                  <c:v>131.46600000000001</c:v>
                </c:pt>
                <c:pt idx="1059">
                  <c:v>131.554</c:v>
                </c:pt>
                <c:pt idx="1060">
                  <c:v>131.63800000000001</c:v>
                </c:pt>
                <c:pt idx="1061">
                  <c:v>131.72</c:v>
                </c:pt>
                <c:pt idx="1062">
                  <c:v>131.80000000000001</c:v>
                </c:pt>
                <c:pt idx="1063">
                  <c:v>131.87799999999999</c:v>
                </c:pt>
                <c:pt idx="1064">
                  <c:v>131.95599999999999</c:v>
                </c:pt>
                <c:pt idx="1065">
                  <c:v>132.03100000000001</c:v>
                </c:pt>
                <c:pt idx="1066">
                  <c:v>132.1</c:v>
                </c:pt>
                <c:pt idx="1067">
                  <c:v>132.16200000000001</c:v>
                </c:pt>
                <c:pt idx="1068">
                  <c:v>132.22300000000001</c:v>
                </c:pt>
                <c:pt idx="1069">
                  <c:v>132.28</c:v>
                </c:pt>
                <c:pt idx="1070">
                  <c:v>132.32900000000001</c:v>
                </c:pt>
                <c:pt idx="1071">
                  <c:v>132.36799999999999</c:v>
                </c:pt>
                <c:pt idx="1072">
                  <c:v>132.392</c:v>
                </c:pt>
                <c:pt idx="1073">
                  <c:v>132.40299999999999</c:v>
                </c:pt>
                <c:pt idx="1074">
                  <c:v>132.40899999999999</c:v>
                </c:pt>
                <c:pt idx="1075">
                  <c:v>132.411</c:v>
                </c:pt>
                <c:pt idx="1076">
                  <c:v>132.40299999999999</c:v>
                </c:pt>
                <c:pt idx="1077">
                  <c:v>132.38900000000001</c:v>
                </c:pt>
                <c:pt idx="1078">
                  <c:v>132.37200000000001</c:v>
                </c:pt>
                <c:pt idx="1079">
                  <c:v>132.35</c:v>
                </c:pt>
                <c:pt idx="1080">
                  <c:v>132.32</c:v>
                </c:pt>
                <c:pt idx="1081">
                  <c:v>132.28399999999999</c:v>
                </c:pt>
                <c:pt idx="1082">
                  <c:v>132.24100000000001</c:v>
                </c:pt>
                <c:pt idx="1083">
                  <c:v>132.19300000000001</c:v>
                </c:pt>
                <c:pt idx="1084">
                  <c:v>132.14599999999999</c:v>
                </c:pt>
                <c:pt idx="1085">
                  <c:v>132.09299999999999</c:v>
                </c:pt>
                <c:pt idx="1086">
                  <c:v>132.03399999999999</c:v>
                </c:pt>
                <c:pt idx="1087">
                  <c:v>131.97499999999999</c:v>
                </c:pt>
                <c:pt idx="1088">
                  <c:v>131.91900000000001</c:v>
                </c:pt>
                <c:pt idx="1089">
                  <c:v>131.86500000000001</c:v>
                </c:pt>
                <c:pt idx="1090">
                  <c:v>131.809</c:v>
                </c:pt>
                <c:pt idx="1091">
                  <c:v>131.749</c:v>
                </c:pt>
                <c:pt idx="1092">
                  <c:v>131.68799999999999</c:v>
                </c:pt>
                <c:pt idx="1093">
                  <c:v>131.62899999999999</c:v>
                </c:pt>
                <c:pt idx="1094">
                  <c:v>131.56700000000001</c:v>
                </c:pt>
                <c:pt idx="1095">
                  <c:v>131.49700000000001</c:v>
                </c:pt>
                <c:pt idx="1096">
                  <c:v>131.429</c:v>
                </c:pt>
                <c:pt idx="1097">
                  <c:v>131.364</c:v>
                </c:pt>
                <c:pt idx="1098">
                  <c:v>131.28899999999999</c:v>
                </c:pt>
                <c:pt idx="1099">
                  <c:v>131.19900000000001</c:v>
                </c:pt>
                <c:pt idx="1100">
                  <c:v>131.10300000000001</c:v>
                </c:pt>
                <c:pt idx="1101">
                  <c:v>131.006</c:v>
                </c:pt>
                <c:pt idx="1102">
                  <c:v>130.90799999999999</c:v>
                </c:pt>
                <c:pt idx="1103">
                  <c:v>130.81</c:v>
                </c:pt>
                <c:pt idx="1104">
                  <c:v>130.71600000000001</c:v>
                </c:pt>
                <c:pt idx="1105">
                  <c:v>130.624</c:v>
                </c:pt>
                <c:pt idx="1106">
                  <c:v>130.53100000000001</c:v>
                </c:pt>
                <c:pt idx="1107">
                  <c:v>130.44</c:v>
                </c:pt>
                <c:pt idx="1108">
                  <c:v>130.35499999999999</c:v>
                </c:pt>
                <c:pt idx="1109">
                  <c:v>130.27799999999999</c:v>
                </c:pt>
                <c:pt idx="1110">
                  <c:v>130.20400000000001</c:v>
                </c:pt>
                <c:pt idx="1111">
                  <c:v>130.131</c:v>
                </c:pt>
                <c:pt idx="1112">
                  <c:v>130.05500000000001</c:v>
                </c:pt>
                <c:pt idx="1113">
                  <c:v>129.976</c:v>
                </c:pt>
                <c:pt idx="1114">
                  <c:v>129.89699999999999</c:v>
                </c:pt>
                <c:pt idx="1115">
                  <c:v>129.822</c:v>
                </c:pt>
                <c:pt idx="1116">
                  <c:v>129.74700000000001</c:v>
                </c:pt>
                <c:pt idx="1117">
                  <c:v>129.66499999999999</c:v>
                </c:pt>
                <c:pt idx="1118">
                  <c:v>129.57300000000001</c:v>
                </c:pt>
                <c:pt idx="1119">
                  <c:v>129.47499999999999</c:v>
                </c:pt>
                <c:pt idx="1120">
                  <c:v>129.37299999999999</c:v>
                </c:pt>
                <c:pt idx="1121">
                  <c:v>129.27000000000001</c:v>
                </c:pt>
                <c:pt idx="1122">
                  <c:v>129.16999999999999</c:v>
                </c:pt>
                <c:pt idx="1123">
                  <c:v>129.072</c:v>
                </c:pt>
                <c:pt idx="1124">
                  <c:v>128.97399999999999</c:v>
                </c:pt>
                <c:pt idx="1125">
                  <c:v>128.876</c:v>
                </c:pt>
                <c:pt idx="1126">
                  <c:v>128.774</c:v>
                </c:pt>
                <c:pt idx="1127">
                  <c:v>128.667</c:v>
                </c:pt>
                <c:pt idx="1128">
                  <c:v>128.55699999999999</c:v>
                </c:pt>
                <c:pt idx="1129">
                  <c:v>128.44499999999999</c:v>
                </c:pt>
                <c:pt idx="1130">
                  <c:v>128.327</c:v>
                </c:pt>
                <c:pt idx="1131">
                  <c:v>128.209</c:v>
                </c:pt>
                <c:pt idx="1132">
                  <c:v>128.089</c:v>
                </c:pt>
                <c:pt idx="1133">
                  <c:v>127.965</c:v>
                </c:pt>
                <c:pt idx="1134">
                  <c:v>127.83600000000001</c:v>
                </c:pt>
                <c:pt idx="1135">
                  <c:v>127.702</c:v>
                </c:pt>
                <c:pt idx="1136">
                  <c:v>127.565</c:v>
                </c:pt>
                <c:pt idx="1137">
                  <c:v>127.43299999999999</c:v>
                </c:pt>
                <c:pt idx="1138">
                  <c:v>127.30500000000001</c:v>
                </c:pt>
                <c:pt idx="1139">
                  <c:v>127.18</c:v>
                </c:pt>
                <c:pt idx="1140">
                  <c:v>127.05500000000001</c:v>
                </c:pt>
                <c:pt idx="1141">
                  <c:v>126.92500000000001</c:v>
                </c:pt>
                <c:pt idx="1142">
                  <c:v>126.79599999999999</c:v>
                </c:pt>
                <c:pt idx="1143">
                  <c:v>126.67099999999999</c:v>
                </c:pt>
                <c:pt idx="1144">
                  <c:v>126.553</c:v>
                </c:pt>
                <c:pt idx="1145">
                  <c:v>126.43799999999999</c:v>
                </c:pt>
                <c:pt idx="1146">
                  <c:v>126.32400000000001</c:v>
                </c:pt>
                <c:pt idx="1147">
                  <c:v>126.20599999999999</c:v>
                </c:pt>
                <c:pt idx="1148">
                  <c:v>126.08600000000001</c:v>
                </c:pt>
                <c:pt idx="1149">
                  <c:v>125.96899999999999</c:v>
                </c:pt>
                <c:pt idx="1150">
                  <c:v>125.85300000000001</c:v>
                </c:pt>
                <c:pt idx="1151">
                  <c:v>125.732</c:v>
                </c:pt>
                <c:pt idx="1152">
                  <c:v>125.60900000000001</c:v>
                </c:pt>
                <c:pt idx="1153">
                  <c:v>125.49000000000001</c:v>
                </c:pt>
                <c:pt idx="1154">
                  <c:v>125.374</c:v>
                </c:pt>
                <c:pt idx="1155">
                  <c:v>125.261</c:v>
                </c:pt>
                <c:pt idx="1156">
                  <c:v>125.15</c:v>
                </c:pt>
                <c:pt idx="1157">
                  <c:v>125.042</c:v>
                </c:pt>
                <c:pt idx="1158">
                  <c:v>124.93799999999999</c:v>
                </c:pt>
                <c:pt idx="1159">
                  <c:v>124.84100000000001</c:v>
                </c:pt>
                <c:pt idx="1160">
                  <c:v>124.75299999999999</c:v>
                </c:pt>
                <c:pt idx="1161">
                  <c:v>124.673</c:v>
                </c:pt>
                <c:pt idx="1162">
                  <c:v>124.59800000000001</c:v>
                </c:pt>
                <c:pt idx="1163">
                  <c:v>124.52799999999999</c:v>
                </c:pt>
                <c:pt idx="1164">
                  <c:v>124.46199999999999</c:v>
                </c:pt>
                <c:pt idx="1165">
                  <c:v>124.399</c:v>
                </c:pt>
                <c:pt idx="1166">
                  <c:v>124.33600000000001</c:v>
                </c:pt>
                <c:pt idx="1167">
                  <c:v>124.26900000000001</c:v>
                </c:pt>
                <c:pt idx="1168">
                  <c:v>124.19900000000001</c:v>
                </c:pt>
                <c:pt idx="1169">
                  <c:v>124.13499999999999</c:v>
                </c:pt>
                <c:pt idx="1170">
                  <c:v>124.077</c:v>
                </c:pt>
                <c:pt idx="1171">
                  <c:v>124.011</c:v>
                </c:pt>
                <c:pt idx="1172">
                  <c:v>123.93199999999999</c:v>
                </c:pt>
                <c:pt idx="1173">
                  <c:v>123.84899999999999</c:v>
                </c:pt>
                <c:pt idx="1174">
                  <c:v>123.76499999999999</c:v>
                </c:pt>
                <c:pt idx="1175">
                  <c:v>123.67699999999999</c:v>
                </c:pt>
                <c:pt idx="1176">
                  <c:v>123.58699999999999</c:v>
                </c:pt>
                <c:pt idx="1177">
                  <c:v>123.488</c:v>
                </c:pt>
                <c:pt idx="1178">
                  <c:v>123.381</c:v>
                </c:pt>
                <c:pt idx="1179">
                  <c:v>123.273</c:v>
                </c:pt>
                <c:pt idx="1180">
                  <c:v>123.166</c:v>
                </c:pt>
                <c:pt idx="1181">
                  <c:v>123.06</c:v>
                </c:pt>
                <c:pt idx="1182">
                  <c:v>122.95699999999999</c:v>
                </c:pt>
                <c:pt idx="1183">
                  <c:v>122.858</c:v>
                </c:pt>
                <c:pt idx="1184">
                  <c:v>122.756</c:v>
                </c:pt>
                <c:pt idx="1185">
                  <c:v>122.649</c:v>
                </c:pt>
                <c:pt idx="1186">
                  <c:v>122.53899999999999</c:v>
                </c:pt>
                <c:pt idx="1187">
                  <c:v>122.43299999999999</c:v>
                </c:pt>
                <c:pt idx="1188">
                  <c:v>122.333</c:v>
                </c:pt>
                <c:pt idx="1189">
                  <c:v>122.23699999999999</c:v>
                </c:pt>
                <c:pt idx="1190">
                  <c:v>122.142</c:v>
                </c:pt>
                <c:pt idx="1191">
                  <c:v>122.053</c:v>
                </c:pt>
                <c:pt idx="1192">
                  <c:v>121.971</c:v>
                </c:pt>
                <c:pt idx="1193">
                  <c:v>121.88999999999999</c:v>
                </c:pt>
                <c:pt idx="1194">
                  <c:v>121.81</c:v>
                </c:pt>
                <c:pt idx="1195">
                  <c:v>121.733</c:v>
                </c:pt>
                <c:pt idx="1196">
                  <c:v>121.65899999999999</c:v>
                </c:pt>
                <c:pt idx="1197">
                  <c:v>121.584</c:v>
                </c:pt>
                <c:pt idx="1198">
                  <c:v>121.51499999999999</c:v>
                </c:pt>
                <c:pt idx="1199">
                  <c:v>121.44999999999999</c:v>
                </c:pt>
                <c:pt idx="1200">
                  <c:v>121.38200000000001</c:v>
                </c:pt>
                <c:pt idx="1201">
                  <c:v>121.30799999999999</c:v>
                </c:pt>
                <c:pt idx="1202">
                  <c:v>121.23500000000001</c:v>
                </c:pt>
                <c:pt idx="1203">
                  <c:v>121.16800000000001</c:v>
                </c:pt>
                <c:pt idx="1204">
                  <c:v>121.107</c:v>
                </c:pt>
                <c:pt idx="1205">
                  <c:v>121.04400000000001</c:v>
                </c:pt>
                <c:pt idx="1206">
                  <c:v>120.97800000000001</c:v>
                </c:pt>
                <c:pt idx="1207">
                  <c:v>120.91300000000001</c:v>
                </c:pt>
                <c:pt idx="1208">
                  <c:v>120.852</c:v>
                </c:pt>
                <c:pt idx="1209">
                  <c:v>120.79300000000001</c:v>
                </c:pt>
                <c:pt idx="1210">
                  <c:v>120.738</c:v>
                </c:pt>
                <c:pt idx="1211">
                  <c:v>120.68700000000001</c:v>
                </c:pt>
                <c:pt idx="1212">
                  <c:v>120.63</c:v>
                </c:pt>
                <c:pt idx="1213">
                  <c:v>120.56299999999999</c:v>
                </c:pt>
                <c:pt idx="1214">
                  <c:v>120.49600000000001</c:v>
                </c:pt>
                <c:pt idx="1215">
                  <c:v>120.435</c:v>
                </c:pt>
                <c:pt idx="1216">
                  <c:v>120.37799999999999</c:v>
                </c:pt>
                <c:pt idx="1217">
                  <c:v>120.32300000000001</c:v>
                </c:pt>
                <c:pt idx="1218">
                  <c:v>120.26599999999999</c:v>
                </c:pt>
                <c:pt idx="1219">
                  <c:v>120.20699999999999</c:v>
                </c:pt>
                <c:pt idx="1220">
                  <c:v>120.15199999999999</c:v>
                </c:pt>
                <c:pt idx="1221">
                  <c:v>120.102</c:v>
                </c:pt>
                <c:pt idx="1222">
                  <c:v>120.05600000000001</c:v>
                </c:pt>
                <c:pt idx="1223">
                  <c:v>120.00899999999999</c:v>
                </c:pt>
                <c:pt idx="1224">
                  <c:v>119.96000000000001</c:v>
                </c:pt>
                <c:pt idx="1225">
                  <c:v>119.91200000000001</c:v>
                </c:pt>
                <c:pt idx="1226">
                  <c:v>119.864</c:v>
                </c:pt>
                <c:pt idx="1227">
                  <c:v>119.81399999999999</c:v>
                </c:pt>
                <c:pt idx="1228">
                  <c:v>119.76599999999999</c:v>
                </c:pt>
                <c:pt idx="1229">
                  <c:v>119.726</c:v>
                </c:pt>
                <c:pt idx="1230">
                  <c:v>119.68799999999999</c:v>
                </c:pt>
                <c:pt idx="1231">
                  <c:v>119.649</c:v>
                </c:pt>
                <c:pt idx="1232">
                  <c:v>119.61099999999999</c:v>
                </c:pt>
                <c:pt idx="1233">
                  <c:v>119.57599999999999</c:v>
                </c:pt>
                <c:pt idx="1234">
                  <c:v>119.53999999999999</c:v>
                </c:pt>
                <c:pt idx="1235">
                  <c:v>119.50200000000001</c:v>
                </c:pt>
                <c:pt idx="1236">
                  <c:v>119.46100000000001</c:v>
                </c:pt>
                <c:pt idx="1237">
                  <c:v>119.423</c:v>
                </c:pt>
                <c:pt idx="1238">
                  <c:v>119.38900000000001</c:v>
                </c:pt>
                <c:pt idx="1239">
                  <c:v>119.357</c:v>
                </c:pt>
                <c:pt idx="1240">
                  <c:v>119.322</c:v>
                </c:pt>
                <c:pt idx="1241">
                  <c:v>119.28399999999999</c:v>
                </c:pt>
                <c:pt idx="1242">
                  <c:v>119.25200000000001</c:v>
                </c:pt>
                <c:pt idx="1243">
                  <c:v>119.22800000000001</c:v>
                </c:pt>
                <c:pt idx="1244">
                  <c:v>119.209</c:v>
                </c:pt>
                <c:pt idx="1245">
                  <c:v>119.191</c:v>
                </c:pt>
                <c:pt idx="1246">
                  <c:v>119.173</c:v>
                </c:pt>
                <c:pt idx="1247">
                  <c:v>119.15799999999999</c:v>
                </c:pt>
                <c:pt idx="1248">
                  <c:v>119.149</c:v>
                </c:pt>
                <c:pt idx="1249">
                  <c:v>119.14400000000001</c:v>
                </c:pt>
                <c:pt idx="1250">
                  <c:v>119.137</c:v>
                </c:pt>
                <c:pt idx="1251">
                  <c:v>119.126</c:v>
                </c:pt>
                <c:pt idx="1252">
                  <c:v>119.11500000000001</c:v>
                </c:pt>
                <c:pt idx="1253">
                  <c:v>119.11099999999999</c:v>
                </c:pt>
                <c:pt idx="1254">
                  <c:v>119.11600000000001</c:v>
                </c:pt>
                <c:pt idx="1255">
                  <c:v>119.12299999999999</c:v>
                </c:pt>
                <c:pt idx="1256">
                  <c:v>119.12799999999999</c:v>
                </c:pt>
                <c:pt idx="1257">
                  <c:v>119.13300000000001</c:v>
                </c:pt>
                <c:pt idx="1258">
                  <c:v>119.136</c:v>
                </c:pt>
                <c:pt idx="1259">
                  <c:v>119.136</c:v>
                </c:pt>
                <c:pt idx="1260">
                  <c:v>119.13499999999999</c:v>
                </c:pt>
                <c:pt idx="1261">
                  <c:v>119.13200000000001</c:v>
                </c:pt>
                <c:pt idx="1262">
                  <c:v>119.11799999999999</c:v>
                </c:pt>
                <c:pt idx="1263">
                  <c:v>119.095</c:v>
                </c:pt>
                <c:pt idx="1264">
                  <c:v>119.07400000000001</c:v>
                </c:pt>
                <c:pt idx="1265">
                  <c:v>119.054</c:v>
                </c:pt>
                <c:pt idx="1266">
                  <c:v>119.03399999999999</c:v>
                </c:pt>
                <c:pt idx="1267">
                  <c:v>119.01599999999999</c:v>
                </c:pt>
                <c:pt idx="1268">
                  <c:v>118.99700000000001</c:v>
                </c:pt>
                <c:pt idx="1269">
                  <c:v>118.97900000000001</c:v>
                </c:pt>
                <c:pt idx="1270">
                  <c:v>118.965</c:v>
                </c:pt>
                <c:pt idx="1271">
                  <c:v>118.95699999999999</c:v>
                </c:pt>
                <c:pt idx="1272">
                  <c:v>118.95400000000001</c:v>
                </c:pt>
                <c:pt idx="1273">
                  <c:v>118.947</c:v>
                </c:pt>
                <c:pt idx="1274">
                  <c:v>118.93100000000001</c:v>
                </c:pt>
                <c:pt idx="1275">
                  <c:v>118.91399999999999</c:v>
                </c:pt>
                <c:pt idx="1276">
                  <c:v>118.90700000000001</c:v>
                </c:pt>
                <c:pt idx="1277">
                  <c:v>118.905</c:v>
                </c:pt>
                <c:pt idx="1278">
                  <c:v>118.898</c:v>
                </c:pt>
                <c:pt idx="1279">
                  <c:v>118.88499999999999</c:v>
                </c:pt>
                <c:pt idx="1280">
                  <c:v>118.87200000000001</c:v>
                </c:pt>
                <c:pt idx="1281">
                  <c:v>118.857</c:v>
                </c:pt>
                <c:pt idx="1282">
                  <c:v>118.83199999999999</c:v>
                </c:pt>
                <c:pt idx="1283">
                  <c:v>118.80000000000001</c:v>
                </c:pt>
                <c:pt idx="1284">
                  <c:v>118.774</c:v>
                </c:pt>
                <c:pt idx="1285">
                  <c:v>118.761</c:v>
                </c:pt>
                <c:pt idx="1286">
                  <c:v>118.756</c:v>
                </c:pt>
                <c:pt idx="1287">
                  <c:v>118.74799999999999</c:v>
                </c:pt>
                <c:pt idx="1288">
                  <c:v>118.744</c:v>
                </c:pt>
                <c:pt idx="1289">
                  <c:v>118.74700000000001</c:v>
                </c:pt>
                <c:pt idx="1290">
                  <c:v>118.755</c:v>
                </c:pt>
                <c:pt idx="1291">
                  <c:v>118.76400000000001</c:v>
                </c:pt>
                <c:pt idx="1292">
                  <c:v>118.77500000000001</c:v>
                </c:pt>
                <c:pt idx="1293">
                  <c:v>118.78899999999999</c:v>
                </c:pt>
                <c:pt idx="1294">
                  <c:v>118.809</c:v>
                </c:pt>
                <c:pt idx="1295">
                  <c:v>118.834</c:v>
                </c:pt>
                <c:pt idx="1296">
                  <c:v>118.857</c:v>
                </c:pt>
                <c:pt idx="1297">
                  <c:v>118.87700000000001</c:v>
                </c:pt>
                <c:pt idx="1298">
                  <c:v>118.9</c:v>
                </c:pt>
                <c:pt idx="1299">
                  <c:v>118.91900000000001</c:v>
                </c:pt>
                <c:pt idx="1300">
                  <c:v>118.93600000000001</c:v>
                </c:pt>
                <c:pt idx="1301">
                  <c:v>118.95099999999999</c:v>
                </c:pt>
                <c:pt idx="1302">
                  <c:v>118.965</c:v>
                </c:pt>
                <c:pt idx="1303">
                  <c:v>118.983</c:v>
                </c:pt>
                <c:pt idx="1304">
                  <c:v>119.00700000000001</c:v>
                </c:pt>
                <c:pt idx="1305">
                  <c:v>119.035</c:v>
                </c:pt>
                <c:pt idx="1306">
                  <c:v>119.06700000000001</c:v>
                </c:pt>
                <c:pt idx="1307">
                  <c:v>119.101</c:v>
                </c:pt>
                <c:pt idx="1308">
                  <c:v>119.131</c:v>
                </c:pt>
                <c:pt idx="1309">
                  <c:v>119.16</c:v>
                </c:pt>
                <c:pt idx="1310">
                  <c:v>119.19800000000001</c:v>
                </c:pt>
                <c:pt idx="1311">
                  <c:v>119.249</c:v>
                </c:pt>
                <c:pt idx="1312">
                  <c:v>119.30799999999999</c:v>
                </c:pt>
                <c:pt idx="1313">
                  <c:v>119.36799999999999</c:v>
                </c:pt>
                <c:pt idx="1314">
                  <c:v>119.42599999999999</c:v>
                </c:pt>
                <c:pt idx="1315">
                  <c:v>119.482</c:v>
                </c:pt>
                <c:pt idx="1316">
                  <c:v>119.541</c:v>
                </c:pt>
                <c:pt idx="1317">
                  <c:v>119.60599999999999</c:v>
                </c:pt>
                <c:pt idx="1318">
                  <c:v>119.67099999999999</c:v>
                </c:pt>
                <c:pt idx="1319">
                  <c:v>119.73500000000001</c:v>
                </c:pt>
                <c:pt idx="1320">
                  <c:v>119.80699999999999</c:v>
                </c:pt>
                <c:pt idx="1321">
                  <c:v>119.88999999999999</c:v>
                </c:pt>
                <c:pt idx="1322">
                  <c:v>119.97499999999999</c:v>
                </c:pt>
                <c:pt idx="1323">
                  <c:v>120.059</c:v>
                </c:pt>
                <c:pt idx="1324">
                  <c:v>120.14400000000001</c:v>
                </c:pt>
                <c:pt idx="1325">
                  <c:v>120.23400000000001</c:v>
                </c:pt>
                <c:pt idx="1326">
                  <c:v>120.333</c:v>
                </c:pt>
                <c:pt idx="1327">
                  <c:v>120.43899999999999</c:v>
                </c:pt>
                <c:pt idx="1328">
                  <c:v>120.55099999999999</c:v>
                </c:pt>
                <c:pt idx="1329">
                  <c:v>120.66499999999999</c:v>
                </c:pt>
                <c:pt idx="1330">
                  <c:v>120.78299999999999</c:v>
                </c:pt>
                <c:pt idx="1331">
                  <c:v>120.90700000000001</c:v>
                </c:pt>
                <c:pt idx="1332">
                  <c:v>121.03999999999999</c:v>
                </c:pt>
                <c:pt idx="1333">
                  <c:v>121.18199999999999</c:v>
                </c:pt>
                <c:pt idx="1334">
                  <c:v>121.32900000000001</c:v>
                </c:pt>
                <c:pt idx="1335">
                  <c:v>121.48699999999999</c:v>
                </c:pt>
                <c:pt idx="1336">
                  <c:v>121.66499999999999</c:v>
                </c:pt>
                <c:pt idx="1337">
                  <c:v>121.85400000000001</c:v>
                </c:pt>
                <c:pt idx="1338">
                  <c:v>122.04900000000001</c:v>
                </c:pt>
                <c:pt idx="1339">
                  <c:v>122.256</c:v>
                </c:pt>
                <c:pt idx="1340">
                  <c:v>122.47200000000001</c:v>
                </c:pt>
                <c:pt idx="1341">
                  <c:v>122.691</c:v>
                </c:pt>
                <c:pt idx="1342">
                  <c:v>122.917</c:v>
                </c:pt>
                <c:pt idx="1343">
                  <c:v>123.15600000000001</c:v>
                </c:pt>
                <c:pt idx="1344">
                  <c:v>123.4</c:v>
                </c:pt>
                <c:pt idx="1345">
                  <c:v>123.63900000000001</c:v>
                </c:pt>
                <c:pt idx="1346">
                  <c:v>123.87899999999999</c:v>
                </c:pt>
                <c:pt idx="1347">
                  <c:v>124.12</c:v>
                </c:pt>
                <c:pt idx="1348">
                  <c:v>124.35900000000001</c:v>
                </c:pt>
                <c:pt idx="1349">
                  <c:v>124.59299999999999</c:v>
                </c:pt>
                <c:pt idx="1350">
                  <c:v>124.827</c:v>
                </c:pt>
                <c:pt idx="1351">
                  <c:v>125.06299999999999</c:v>
                </c:pt>
                <c:pt idx="1352">
                  <c:v>125.29900000000001</c:v>
                </c:pt>
                <c:pt idx="1353">
                  <c:v>125.53399999999999</c:v>
                </c:pt>
                <c:pt idx="1354">
                  <c:v>125.774</c:v>
                </c:pt>
                <c:pt idx="1355">
                  <c:v>126.017</c:v>
                </c:pt>
                <c:pt idx="1356">
                  <c:v>126.256</c:v>
                </c:pt>
                <c:pt idx="1357">
                  <c:v>126.488</c:v>
                </c:pt>
                <c:pt idx="1358">
                  <c:v>126.71700000000001</c:v>
                </c:pt>
                <c:pt idx="1359">
                  <c:v>126.94200000000001</c:v>
                </c:pt>
                <c:pt idx="1360">
                  <c:v>127.16499999999999</c:v>
                </c:pt>
                <c:pt idx="1361">
                  <c:v>127.392</c:v>
                </c:pt>
                <c:pt idx="1362">
                  <c:v>127.62200000000001</c:v>
                </c:pt>
                <c:pt idx="1363">
                  <c:v>127.852</c:v>
                </c:pt>
                <c:pt idx="1364">
                  <c:v>128.083</c:v>
                </c:pt>
                <c:pt idx="1365">
                  <c:v>128.31399999999999</c:v>
                </c:pt>
                <c:pt idx="1366">
                  <c:v>128.542</c:v>
                </c:pt>
                <c:pt idx="1367">
                  <c:v>128.76499999999999</c:v>
                </c:pt>
                <c:pt idx="1368">
                  <c:v>128.97800000000001</c:v>
                </c:pt>
                <c:pt idx="1369">
                  <c:v>129.184</c:v>
                </c:pt>
                <c:pt idx="1370">
                  <c:v>129.38900000000001</c:v>
                </c:pt>
                <c:pt idx="1371">
                  <c:v>129.59800000000001</c:v>
                </c:pt>
                <c:pt idx="1372">
                  <c:v>129.80799999999999</c:v>
                </c:pt>
                <c:pt idx="1373">
                  <c:v>130.011</c:v>
                </c:pt>
                <c:pt idx="1374">
                  <c:v>130.209</c:v>
                </c:pt>
                <c:pt idx="1375">
                  <c:v>130.40700000000001</c:v>
                </c:pt>
                <c:pt idx="1376">
                  <c:v>130.61099999999999</c:v>
                </c:pt>
                <c:pt idx="1377">
                  <c:v>130.81800000000001</c:v>
                </c:pt>
                <c:pt idx="1378">
                  <c:v>131.02699999999999</c:v>
                </c:pt>
                <c:pt idx="1379">
                  <c:v>131.233</c:v>
                </c:pt>
                <c:pt idx="1380">
                  <c:v>131.435</c:v>
                </c:pt>
                <c:pt idx="1381">
                  <c:v>131.62799999999999</c:v>
                </c:pt>
                <c:pt idx="1382">
                  <c:v>131.81100000000001</c:v>
                </c:pt>
                <c:pt idx="1383">
                  <c:v>131.99</c:v>
                </c:pt>
                <c:pt idx="1384">
                  <c:v>132.16999999999999</c:v>
                </c:pt>
                <c:pt idx="1385">
                  <c:v>132.345</c:v>
                </c:pt>
                <c:pt idx="1386">
                  <c:v>132.51900000000001</c:v>
                </c:pt>
                <c:pt idx="1387">
                  <c:v>132.68799999999999</c:v>
                </c:pt>
                <c:pt idx="1388">
                  <c:v>132.85</c:v>
                </c:pt>
                <c:pt idx="1389">
                  <c:v>133.00800000000001</c:v>
                </c:pt>
                <c:pt idx="1390">
                  <c:v>133.16399999999999</c:v>
                </c:pt>
                <c:pt idx="1391">
                  <c:v>133.31700000000001</c:v>
                </c:pt>
                <c:pt idx="1392">
                  <c:v>133.46700000000001</c:v>
                </c:pt>
                <c:pt idx="1393">
                  <c:v>133.61699999999999</c:v>
                </c:pt>
                <c:pt idx="1394">
                  <c:v>133.762</c:v>
                </c:pt>
                <c:pt idx="1395">
                  <c:v>133.89699999999999</c:v>
                </c:pt>
                <c:pt idx="1396">
                  <c:v>134.024</c:v>
                </c:pt>
                <c:pt idx="1397">
                  <c:v>134.142</c:v>
                </c:pt>
                <c:pt idx="1398">
                  <c:v>134.251</c:v>
                </c:pt>
                <c:pt idx="1399">
                  <c:v>134.35499999999999</c:v>
                </c:pt>
                <c:pt idx="1400">
                  <c:v>134.453</c:v>
                </c:pt>
                <c:pt idx="1401">
                  <c:v>134.54300000000001</c:v>
                </c:pt>
                <c:pt idx="1402">
                  <c:v>134.62799999999999</c:v>
                </c:pt>
                <c:pt idx="1403">
                  <c:v>134.73599999999999</c:v>
                </c:pt>
                <c:pt idx="1404">
                  <c:v>134.88499999999999</c:v>
                </c:pt>
                <c:pt idx="1405">
                  <c:v>135</c:v>
                </c:pt>
                <c:pt idx="1406">
                  <c:v>135.01300000000001</c:v>
                </c:pt>
                <c:pt idx="1407">
                  <c:v>134.999</c:v>
                </c:pt>
                <c:pt idx="1408">
                  <c:v>135.023</c:v>
                </c:pt>
                <c:pt idx="1409">
                  <c:v>135.06200000000001</c:v>
                </c:pt>
                <c:pt idx="1410">
                  <c:v>135.09100000000001</c:v>
                </c:pt>
                <c:pt idx="1411">
                  <c:v>135.10900000000001</c:v>
                </c:pt>
                <c:pt idx="1412">
                  <c:v>135.12</c:v>
                </c:pt>
                <c:pt idx="1413">
                  <c:v>135.12899999999999</c:v>
                </c:pt>
                <c:pt idx="1414">
                  <c:v>135.136</c:v>
                </c:pt>
                <c:pt idx="1415">
                  <c:v>135.131</c:v>
                </c:pt>
                <c:pt idx="1416">
                  <c:v>135.11600000000001</c:v>
                </c:pt>
                <c:pt idx="1417">
                  <c:v>135.096</c:v>
                </c:pt>
                <c:pt idx="1418">
                  <c:v>135.066</c:v>
                </c:pt>
                <c:pt idx="1419">
                  <c:v>135.02600000000001</c:v>
                </c:pt>
                <c:pt idx="1420">
                  <c:v>134.983</c:v>
                </c:pt>
                <c:pt idx="1421">
                  <c:v>134.935</c:v>
                </c:pt>
                <c:pt idx="1422">
                  <c:v>134.87799999999999</c:v>
                </c:pt>
                <c:pt idx="1423">
                  <c:v>134.81399999999999</c:v>
                </c:pt>
                <c:pt idx="1424">
                  <c:v>134.755</c:v>
                </c:pt>
                <c:pt idx="1425">
                  <c:v>134.69800000000001</c:v>
                </c:pt>
                <c:pt idx="1426">
                  <c:v>134.637</c:v>
                </c:pt>
                <c:pt idx="1427">
                  <c:v>134.57599999999999</c:v>
                </c:pt>
                <c:pt idx="1428">
                  <c:v>134.511</c:v>
                </c:pt>
                <c:pt idx="1429">
                  <c:v>134.44</c:v>
                </c:pt>
                <c:pt idx="1430">
                  <c:v>134.36500000000001</c:v>
                </c:pt>
                <c:pt idx="1431">
                  <c:v>134.291</c:v>
                </c:pt>
                <c:pt idx="1432">
                  <c:v>134.22</c:v>
                </c:pt>
                <c:pt idx="1433">
                  <c:v>134.14699999999999</c:v>
                </c:pt>
                <c:pt idx="1434">
                  <c:v>134.066</c:v>
                </c:pt>
                <c:pt idx="1435">
                  <c:v>133.977</c:v>
                </c:pt>
                <c:pt idx="1436">
                  <c:v>133.886</c:v>
                </c:pt>
                <c:pt idx="1437">
                  <c:v>133.797</c:v>
                </c:pt>
                <c:pt idx="1438">
                  <c:v>133.70500000000001</c:v>
                </c:pt>
                <c:pt idx="1439">
                  <c:v>133.61199999999999</c:v>
                </c:pt>
                <c:pt idx="1440">
                  <c:v>133.52500000000001</c:v>
                </c:pt>
                <c:pt idx="1441">
                  <c:v>133.44200000000001</c:v>
                </c:pt>
                <c:pt idx="1442">
                  <c:v>133.352</c:v>
                </c:pt>
                <c:pt idx="1443">
                  <c:v>133.25299999999999</c:v>
                </c:pt>
                <c:pt idx="1444">
                  <c:v>133.12299999999999</c:v>
                </c:pt>
                <c:pt idx="1445">
                  <c:v>132.93899999999999</c:v>
                </c:pt>
                <c:pt idx="1446">
                  <c:v>132.77600000000001</c:v>
                </c:pt>
                <c:pt idx="1447">
                  <c:v>132.708</c:v>
                </c:pt>
                <c:pt idx="1448">
                  <c:v>132.65600000000001</c:v>
                </c:pt>
                <c:pt idx="1449">
                  <c:v>132.54599999999999</c:v>
                </c:pt>
                <c:pt idx="1450">
                  <c:v>132.41</c:v>
                </c:pt>
                <c:pt idx="1451">
                  <c:v>132.27500000000001</c:v>
                </c:pt>
                <c:pt idx="1452">
                  <c:v>132.142</c:v>
                </c:pt>
                <c:pt idx="1453">
                  <c:v>132.00800000000001</c:v>
                </c:pt>
                <c:pt idx="1454">
                  <c:v>131.87299999999999</c:v>
                </c:pt>
                <c:pt idx="1455">
                  <c:v>131.74199999999999</c:v>
                </c:pt>
                <c:pt idx="1456">
                  <c:v>131.61500000000001</c:v>
                </c:pt>
                <c:pt idx="1457">
                  <c:v>131.49100000000001</c:v>
                </c:pt>
                <c:pt idx="1458">
                  <c:v>131.36600000000001</c:v>
                </c:pt>
                <c:pt idx="1459">
                  <c:v>131.24</c:v>
                </c:pt>
                <c:pt idx="1460">
                  <c:v>131.108</c:v>
                </c:pt>
                <c:pt idx="1461">
                  <c:v>130.96799999999999</c:v>
                </c:pt>
                <c:pt idx="1462">
                  <c:v>130.82400000000001</c:v>
                </c:pt>
                <c:pt idx="1463">
                  <c:v>130.67599999999999</c:v>
                </c:pt>
                <c:pt idx="1464">
                  <c:v>130.53</c:v>
                </c:pt>
                <c:pt idx="1465">
                  <c:v>130.39099999999999</c:v>
                </c:pt>
                <c:pt idx="1466">
                  <c:v>130.25200000000001</c:v>
                </c:pt>
                <c:pt idx="1467">
                  <c:v>130.101</c:v>
                </c:pt>
                <c:pt idx="1468">
                  <c:v>129.93899999999999</c:v>
                </c:pt>
                <c:pt idx="1469">
                  <c:v>129.78100000000001</c:v>
                </c:pt>
                <c:pt idx="1470">
                  <c:v>129.63399999999999</c:v>
                </c:pt>
                <c:pt idx="1471">
                  <c:v>129.495</c:v>
                </c:pt>
                <c:pt idx="1472">
                  <c:v>129.36099999999999</c:v>
                </c:pt>
                <c:pt idx="1473">
                  <c:v>129.22999999999999</c:v>
                </c:pt>
                <c:pt idx="1474">
                  <c:v>129.10300000000001</c:v>
                </c:pt>
                <c:pt idx="1475">
                  <c:v>128.99</c:v>
                </c:pt>
                <c:pt idx="1476">
                  <c:v>128.9</c:v>
                </c:pt>
                <c:pt idx="1477">
                  <c:v>128.79300000000001</c:v>
                </c:pt>
                <c:pt idx="1478">
                  <c:v>128.63499999999999</c:v>
                </c:pt>
                <c:pt idx="1479">
                  <c:v>128.46700000000001</c:v>
                </c:pt>
                <c:pt idx="1480">
                  <c:v>128.33000000000001</c:v>
                </c:pt>
                <c:pt idx="1481">
                  <c:v>128.20699999999999</c:v>
                </c:pt>
                <c:pt idx="1482">
                  <c:v>128.078</c:v>
                </c:pt>
                <c:pt idx="1483">
                  <c:v>127.946</c:v>
                </c:pt>
                <c:pt idx="1484">
                  <c:v>127.80600000000001</c:v>
                </c:pt>
                <c:pt idx="1485">
                  <c:v>127.66200000000001</c:v>
                </c:pt>
                <c:pt idx="1486">
                  <c:v>127.51599999999999</c:v>
                </c:pt>
                <c:pt idx="1487">
                  <c:v>127.37299999999999</c:v>
                </c:pt>
                <c:pt idx="1488">
                  <c:v>127.233</c:v>
                </c:pt>
                <c:pt idx="1489">
                  <c:v>127.09700000000001</c:v>
                </c:pt>
                <c:pt idx="1490">
                  <c:v>126.959</c:v>
                </c:pt>
                <c:pt idx="1491">
                  <c:v>126.815</c:v>
                </c:pt>
                <c:pt idx="1492">
                  <c:v>126.66900000000001</c:v>
                </c:pt>
                <c:pt idx="1493">
                  <c:v>126.523</c:v>
                </c:pt>
                <c:pt idx="1494">
                  <c:v>126.375</c:v>
                </c:pt>
                <c:pt idx="1495">
                  <c:v>126.22399999999999</c:v>
                </c:pt>
                <c:pt idx="1496">
                  <c:v>126.071</c:v>
                </c:pt>
                <c:pt idx="1497">
                  <c:v>125.91499999999999</c:v>
                </c:pt>
                <c:pt idx="1498">
                  <c:v>125.76300000000001</c:v>
                </c:pt>
                <c:pt idx="1499">
                  <c:v>125.613</c:v>
                </c:pt>
                <c:pt idx="1500">
                  <c:v>125.46199999999999</c:v>
                </c:pt>
                <c:pt idx="1501">
                  <c:v>125.315</c:v>
                </c:pt>
                <c:pt idx="1502">
                  <c:v>125.17500000000001</c:v>
                </c:pt>
                <c:pt idx="1503">
                  <c:v>125.03899999999999</c:v>
                </c:pt>
                <c:pt idx="1504">
                  <c:v>124.91300000000001</c:v>
                </c:pt>
                <c:pt idx="1505">
                  <c:v>124.797</c:v>
                </c:pt>
                <c:pt idx="1506">
                  <c:v>124.684</c:v>
                </c:pt>
                <c:pt idx="1507">
                  <c:v>124.57</c:v>
                </c:pt>
                <c:pt idx="1508">
                  <c:v>124.458</c:v>
                </c:pt>
                <c:pt idx="1509">
                  <c:v>124.346</c:v>
                </c:pt>
                <c:pt idx="1510">
                  <c:v>124.23500000000001</c:v>
                </c:pt>
                <c:pt idx="1511">
                  <c:v>124.13</c:v>
                </c:pt>
                <c:pt idx="1512">
                  <c:v>124.02699999999999</c:v>
                </c:pt>
                <c:pt idx="1513">
                  <c:v>123.92400000000001</c:v>
                </c:pt>
                <c:pt idx="1514">
                  <c:v>123.81899999999999</c:v>
                </c:pt>
                <c:pt idx="1515">
                  <c:v>123.71199999999999</c:v>
                </c:pt>
                <c:pt idx="1516">
                  <c:v>123.60900000000001</c:v>
                </c:pt>
                <c:pt idx="1517">
                  <c:v>123.517</c:v>
                </c:pt>
                <c:pt idx="1518">
                  <c:v>123.428</c:v>
                </c:pt>
                <c:pt idx="1519">
                  <c:v>123.33199999999999</c:v>
                </c:pt>
                <c:pt idx="1520">
                  <c:v>123.22800000000001</c:v>
                </c:pt>
                <c:pt idx="1521">
                  <c:v>123.11799999999999</c:v>
                </c:pt>
                <c:pt idx="1522">
                  <c:v>123.00299999999999</c:v>
                </c:pt>
                <c:pt idx="1523">
                  <c:v>122.88800000000001</c:v>
                </c:pt>
                <c:pt idx="1524">
                  <c:v>122.77600000000001</c:v>
                </c:pt>
                <c:pt idx="1525">
                  <c:v>122.661</c:v>
                </c:pt>
                <c:pt idx="1526">
                  <c:v>122.53999999999999</c:v>
                </c:pt>
                <c:pt idx="1527">
                  <c:v>122.41800000000001</c:v>
                </c:pt>
                <c:pt idx="1528">
                  <c:v>122.30000000000001</c:v>
                </c:pt>
                <c:pt idx="1529">
                  <c:v>122.18799999999999</c:v>
                </c:pt>
                <c:pt idx="1530">
                  <c:v>122.08099999999999</c:v>
                </c:pt>
                <c:pt idx="1531">
                  <c:v>121.97900000000001</c:v>
                </c:pt>
                <c:pt idx="1532">
                  <c:v>121.87799999999999</c:v>
                </c:pt>
                <c:pt idx="1533">
                  <c:v>121.779</c:v>
                </c:pt>
                <c:pt idx="1534">
                  <c:v>121.68299999999999</c:v>
                </c:pt>
                <c:pt idx="1535">
                  <c:v>121.59299999999999</c:v>
                </c:pt>
                <c:pt idx="1536">
                  <c:v>121.50899999999999</c:v>
                </c:pt>
                <c:pt idx="1537">
                  <c:v>121.435</c:v>
                </c:pt>
                <c:pt idx="1538">
                  <c:v>121.37200000000001</c:v>
                </c:pt>
                <c:pt idx="1539">
                  <c:v>121.31700000000001</c:v>
                </c:pt>
                <c:pt idx="1540">
                  <c:v>121.262</c:v>
                </c:pt>
                <c:pt idx="1541">
                  <c:v>121.20500000000001</c:v>
                </c:pt>
                <c:pt idx="1542">
                  <c:v>121.15</c:v>
                </c:pt>
                <c:pt idx="1543">
                  <c:v>121.101</c:v>
                </c:pt>
                <c:pt idx="1544">
                  <c:v>121.06200000000001</c:v>
                </c:pt>
                <c:pt idx="1545">
                  <c:v>121.03299999999999</c:v>
                </c:pt>
                <c:pt idx="1546">
                  <c:v>121.011</c:v>
                </c:pt>
                <c:pt idx="1547">
                  <c:v>120.99100000000001</c:v>
                </c:pt>
                <c:pt idx="1548">
                  <c:v>120.97300000000001</c:v>
                </c:pt>
                <c:pt idx="1549">
                  <c:v>120.95400000000001</c:v>
                </c:pt>
                <c:pt idx="1550">
                  <c:v>120.93</c:v>
                </c:pt>
                <c:pt idx="1551">
                  <c:v>120.90100000000001</c:v>
                </c:pt>
                <c:pt idx="1552">
                  <c:v>120.87799999999999</c:v>
                </c:pt>
                <c:pt idx="1553">
                  <c:v>120.858</c:v>
                </c:pt>
                <c:pt idx="1554">
                  <c:v>120.83500000000001</c:v>
                </c:pt>
                <c:pt idx="1555">
                  <c:v>120.81</c:v>
                </c:pt>
                <c:pt idx="1556">
                  <c:v>120.78100000000001</c:v>
                </c:pt>
                <c:pt idx="1557">
                  <c:v>120.74299999999999</c:v>
                </c:pt>
                <c:pt idx="1558">
                  <c:v>120.69999999999999</c:v>
                </c:pt>
                <c:pt idx="1559">
                  <c:v>120.66200000000001</c:v>
                </c:pt>
                <c:pt idx="1560">
                  <c:v>120.63</c:v>
                </c:pt>
                <c:pt idx="1561">
                  <c:v>120.596</c:v>
                </c:pt>
                <c:pt idx="1562">
                  <c:v>120.56</c:v>
                </c:pt>
                <c:pt idx="1563">
                  <c:v>120.524</c:v>
                </c:pt>
                <c:pt idx="1564">
                  <c:v>120.488</c:v>
                </c:pt>
                <c:pt idx="1565">
                  <c:v>120.45099999999999</c:v>
                </c:pt>
                <c:pt idx="1566">
                  <c:v>120.417</c:v>
                </c:pt>
                <c:pt idx="1567">
                  <c:v>120.387</c:v>
                </c:pt>
                <c:pt idx="1568">
                  <c:v>120.35499999999999</c:v>
                </c:pt>
                <c:pt idx="1569">
                  <c:v>120.32</c:v>
                </c:pt>
                <c:pt idx="1570">
                  <c:v>120.28700000000001</c:v>
                </c:pt>
                <c:pt idx="1571">
                  <c:v>120.262</c:v>
                </c:pt>
                <c:pt idx="1572">
                  <c:v>120.24299999999999</c:v>
                </c:pt>
                <c:pt idx="1573">
                  <c:v>120.23099999999999</c:v>
                </c:pt>
                <c:pt idx="1574">
                  <c:v>120.22499999999999</c:v>
                </c:pt>
                <c:pt idx="1575">
                  <c:v>120.221</c:v>
                </c:pt>
                <c:pt idx="1576">
                  <c:v>120.21600000000001</c:v>
                </c:pt>
                <c:pt idx="1577">
                  <c:v>120.214</c:v>
                </c:pt>
                <c:pt idx="1578">
                  <c:v>120.21600000000001</c:v>
                </c:pt>
                <c:pt idx="1579">
                  <c:v>120.215</c:v>
                </c:pt>
                <c:pt idx="1580">
                  <c:v>120.21000000000001</c:v>
                </c:pt>
                <c:pt idx="1581">
                  <c:v>120.21000000000001</c:v>
                </c:pt>
                <c:pt idx="1582">
                  <c:v>120.21899999999999</c:v>
                </c:pt>
                <c:pt idx="1583">
                  <c:v>120.23400000000001</c:v>
                </c:pt>
                <c:pt idx="1584">
                  <c:v>120.249</c:v>
                </c:pt>
                <c:pt idx="1585">
                  <c:v>120.26900000000001</c:v>
                </c:pt>
                <c:pt idx="1586">
                  <c:v>120.29900000000001</c:v>
                </c:pt>
                <c:pt idx="1587">
                  <c:v>120.33500000000001</c:v>
                </c:pt>
                <c:pt idx="1588">
                  <c:v>120.37299999999999</c:v>
                </c:pt>
                <c:pt idx="1589">
                  <c:v>120.41499999999999</c:v>
                </c:pt>
                <c:pt idx="1590">
                  <c:v>120.459</c:v>
                </c:pt>
                <c:pt idx="1591">
                  <c:v>120.499</c:v>
                </c:pt>
                <c:pt idx="1592">
                  <c:v>120.53999999999999</c:v>
                </c:pt>
                <c:pt idx="1593">
                  <c:v>120.59299999999999</c:v>
                </c:pt>
                <c:pt idx="1594">
                  <c:v>120.655</c:v>
                </c:pt>
                <c:pt idx="1595">
                  <c:v>120.71000000000001</c:v>
                </c:pt>
                <c:pt idx="1596">
                  <c:v>120.756</c:v>
                </c:pt>
                <c:pt idx="1597">
                  <c:v>120.80000000000001</c:v>
                </c:pt>
                <c:pt idx="1598">
                  <c:v>120.84399999999999</c:v>
                </c:pt>
                <c:pt idx="1599">
                  <c:v>120.886</c:v>
                </c:pt>
                <c:pt idx="1600">
                  <c:v>120.92599999999999</c:v>
                </c:pt>
                <c:pt idx="1601">
                  <c:v>120.96899999999999</c:v>
                </c:pt>
                <c:pt idx="1602">
                  <c:v>121.011</c:v>
                </c:pt>
                <c:pt idx="1603">
                  <c:v>121.047</c:v>
                </c:pt>
                <c:pt idx="1604">
                  <c:v>121.07499999999999</c:v>
                </c:pt>
                <c:pt idx="1605">
                  <c:v>121.10300000000001</c:v>
                </c:pt>
                <c:pt idx="1606">
                  <c:v>121.137</c:v>
                </c:pt>
                <c:pt idx="1607">
                  <c:v>121.17099999999999</c:v>
                </c:pt>
                <c:pt idx="1608">
                  <c:v>121.19800000000001</c:v>
                </c:pt>
                <c:pt idx="1609">
                  <c:v>121.21799999999999</c:v>
                </c:pt>
                <c:pt idx="1610">
                  <c:v>121.24100000000001</c:v>
                </c:pt>
                <c:pt idx="1611">
                  <c:v>121.268</c:v>
                </c:pt>
                <c:pt idx="1612">
                  <c:v>121.29599999999999</c:v>
                </c:pt>
                <c:pt idx="1613">
                  <c:v>121.321</c:v>
                </c:pt>
                <c:pt idx="1614">
                  <c:v>121.34100000000001</c:v>
                </c:pt>
                <c:pt idx="1615">
                  <c:v>121.36000000000001</c:v>
                </c:pt>
                <c:pt idx="1616">
                  <c:v>121.38</c:v>
                </c:pt>
                <c:pt idx="1617">
                  <c:v>121.405</c:v>
                </c:pt>
                <c:pt idx="1618">
                  <c:v>121.429</c:v>
                </c:pt>
                <c:pt idx="1619">
                  <c:v>121.44999999999999</c:v>
                </c:pt>
                <c:pt idx="1620">
                  <c:v>121.471</c:v>
                </c:pt>
                <c:pt idx="1621">
                  <c:v>121.495</c:v>
                </c:pt>
                <c:pt idx="1622">
                  <c:v>121.52099999999999</c:v>
                </c:pt>
                <c:pt idx="1623">
                  <c:v>121.54900000000001</c:v>
                </c:pt>
                <c:pt idx="1624">
                  <c:v>121.577</c:v>
                </c:pt>
                <c:pt idx="1625">
                  <c:v>121.60599999999999</c:v>
                </c:pt>
                <c:pt idx="1626">
                  <c:v>121.636</c:v>
                </c:pt>
                <c:pt idx="1627">
                  <c:v>121.666</c:v>
                </c:pt>
                <c:pt idx="1628">
                  <c:v>121.69399999999999</c:v>
                </c:pt>
                <c:pt idx="1629">
                  <c:v>121.721</c:v>
                </c:pt>
                <c:pt idx="1630">
                  <c:v>121.75</c:v>
                </c:pt>
                <c:pt idx="1631">
                  <c:v>121.77799999999999</c:v>
                </c:pt>
                <c:pt idx="1632">
                  <c:v>121.80099999999999</c:v>
                </c:pt>
                <c:pt idx="1633">
                  <c:v>121.82499999999999</c:v>
                </c:pt>
                <c:pt idx="1634">
                  <c:v>121.85</c:v>
                </c:pt>
                <c:pt idx="1635">
                  <c:v>121.87299999999999</c:v>
                </c:pt>
                <c:pt idx="1636">
                  <c:v>121.89500000000001</c:v>
                </c:pt>
                <c:pt idx="1637">
                  <c:v>121.91</c:v>
                </c:pt>
                <c:pt idx="1638">
                  <c:v>121.91900000000001</c:v>
                </c:pt>
                <c:pt idx="1639">
                  <c:v>121.92400000000001</c:v>
                </c:pt>
                <c:pt idx="1640">
                  <c:v>121.92599999999999</c:v>
                </c:pt>
                <c:pt idx="1641">
                  <c:v>121.923</c:v>
                </c:pt>
                <c:pt idx="1642">
                  <c:v>121.916</c:v>
                </c:pt>
                <c:pt idx="1643">
                  <c:v>121.905</c:v>
                </c:pt>
                <c:pt idx="1644">
                  <c:v>121.89699999999999</c:v>
                </c:pt>
                <c:pt idx="1645">
                  <c:v>121.89699999999999</c:v>
                </c:pt>
                <c:pt idx="1646">
                  <c:v>121.898</c:v>
                </c:pt>
                <c:pt idx="1647">
                  <c:v>121.89400000000001</c:v>
                </c:pt>
                <c:pt idx="1648">
                  <c:v>121.88800000000001</c:v>
                </c:pt>
                <c:pt idx="1649">
                  <c:v>121.887</c:v>
                </c:pt>
                <c:pt idx="1650">
                  <c:v>121.88800000000001</c:v>
                </c:pt>
                <c:pt idx="1651">
                  <c:v>121.88399999999999</c:v>
                </c:pt>
                <c:pt idx="1652">
                  <c:v>121.874</c:v>
                </c:pt>
                <c:pt idx="1653">
                  <c:v>121.864</c:v>
                </c:pt>
                <c:pt idx="1654">
                  <c:v>121.857</c:v>
                </c:pt>
                <c:pt idx="1655">
                  <c:v>121.85499999999999</c:v>
                </c:pt>
                <c:pt idx="1656">
                  <c:v>121.85599999999999</c:v>
                </c:pt>
                <c:pt idx="1657">
                  <c:v>121.863</c:v>
                </c:pt>
                <c:pt idx="1658">
                  <c:v>121.875</c:v>
                </c:pt>
                <c:pt idx="1659">
                  <c:v>121.88800000000001</c:v>
                </c:pt>
                <c:pt idx="1660">
                  <c:v>121.89599999999999</c:v>
                </c:pt>
                <c:pt idx="1661">
                  <c:v>121.89699999999999</c:v>
                </c:pt>
                <c:pt idx="1662">
                  <c:v>121.89699999999999</c:v>
                </c:pt>
                <c:pt idx="1663">
                  <c:v>121.90100000000001</c:v>
                </c:pt>
                <c:pt idx="1664">
                  <c:v>121.90700000000001</c:v>
                </c:pt>
                <c:pt idx="1665">
                  <c:v>121.91399999999999</c:v>
                </c:pt>
                <c:pt idx="1666">
                  <c:v>121.92500000000001</c:v>
                </c:pt>
                <c:pt idx="1667">
                  <c:v>121.941</c:v>
                </c:pt>
                <c:pt idx="1668">
                  <c:v>121.959</c:v>
                </c:pt>
                <c:pt idx="1669">
                  <c:v>121.97499999999999</c:v>
                </c:pt>
                <c:pt idx="1670">
                  <c:v>121.99199999999999</c:v>
                </c:pt>
                <c:pt idx="1671">
                  <c:v>122.012</c:v>
                </c:pt>
                <c:pt idx="1672">
                  <c:v>122.03299999999999</c:v>
                </c:pt>
                <c:pt idx="1673">
                  <c:v>122.05699999999999</c:v>
                </c:pt>
                <c:pt idx="1674">
                  <c:v>122.084</c:v>
                </c:pt>
                <c:pt idx="1675">
                  <c:v>122.108</c:v>
                </c:pt>
                <c:pt idx="1676">
                  <c:v>122.125</c:v>
                </c:pt>
                <c:pt idx="1677">
                  <c:v>122.13800000000001</c:v>
                </c:pt>
                <c:pt idx="1678">
                  <c:v>122.15700000000001</c:v>
                </c:pt>
                <c:pt idx="1679">
                  <c:v>122.185</c:v>
                </c:pt>
                <c:pt idx="1680">
                  <c:v>122.21199999999999</c:v>
                </c:pt>
                <c:pt idx="1681">
                  <c:v>122.23500000000001</c:v>
                </c:pt>
                <c:pt idx="1682">
                  <c:v>122.25700000000001</c:v>
                </c:pt>
                <c:pt idx="1683">
                  <c:v>122.28100000000001</c:v>
                </c:pt>
                <c:pt idx="1684">
                  <c:v>122.30199999999999</c:v>
                </c:pt>
                <c:pt idx="1685">
                  <c:v>122.322</c:v>
                </c:pt>
                <c:pt idx="1686">
                  <c:v>122.33799999999999</c:v>
                </c:pt>
                <c:pt idx="1687">
                  <c:v>122.35300000000001</c:v>
                </c:pt>
                <c:pt idx="1688">
                  <c:v>122.36699999999999</c:v>
                </c:pt>
                <c:pt idx="1689">
                  <c:v>122.387</c:v>
                </c:pt>
                <c:pt idx="1690">
                  <c:v>122.41800000000001</c:v>
                </c:pt>
                <c:pt idx="1691">
                  <c:v>122.45500000000001</c:v>
                </c:pt>
                <c:pt idx="1692">
                  <c:v>122.494</c:v>
                </c:pt>
                <c:pt idx="1693">
                  <c:v>122.53899999999999</c:v>
                </c:pt>
                <c:pt idx="1694">
                  <c:v>122.589</c:v>
                </c:pt>
                <c:pt idx="1695">
                  <c:v>122.64099999999999</c:v>
                </c:pt>
                <c:pt idx="1696">
                  <c:v>122.69399999999999</c:v>
                </c:pt>
                <c:pt idx="1697">
                  <c:v>122.74700000000001</c:v>
                </c:pt>
                <c:pt idx="1698">
                  <c:v>122.79400000000001</c:v>
                </c:pt>
                <c:pt idx="1699">
                  <c:v>122.84100000000001</c:v>
                </c:pt>
                <c:pt idx="1700">
                  <c:v>122.88999999999999</c:v>
                </c:pt>
                <c:pt idx="1701">
                  <c:v>122.946</c:v>
                </c:pt>
                <c:pt idx="1702">
                  <c:v>123.00800000000001</c:v>
                </c:pt>
                <c:pt idx="1703">
                  <c:v>123.072</c:v>
                </c:pt>
                <c:pt idx="1704">
                  <c:v>123.136</c:v>
                </c:pt>
                <c:pt idx="1705">
                  <c:v>123.20599999999999</c:v>
                </c:pt>
                <c:pt idx="1706">
                  <c:v>123.285</c:v>
                </c:pt>
                <c:pt idx="1707">
                  <c:v>123.36699999999999</c:v>
                </c:pt>
                <c:pt idx="1708">
                  <c:v>123.44999999999999</c:v>
                </c:pt>
                <c:pt idx="1709">
                  <c:v>123.536</c:v>
                </c:pt>
                <c:pt idx="1710">
                  <c:v>123.63</c:v>
                </c:pt>
                <c:pt idx="1711">
                  <c:v>123.72999999999999</c:v>
                </c:pt>
                <c:pt idx="1712">
                  <c:v>123.82900000000001</c:v>
                </c:pt>
                <c:pt idx="1713">
                  <c:v>123.93</c:v>
                </c:pt>
                <c:pt idx="1714">
                  <c:v>124.036</c:v>
                </c:pt>
                <c:pt idx="1715">
                  <c:v>124.14699999999999</c:v>
                </c:pt>
                <c:pt idx="1716">
                  <c:v>124.26300000000001</c:v>
                </c:pt>
                <c:pt idx="1717">
                  <c:v>124.38499999999999</c:v>
                </c:pt>
                <c:pt idx="1718">
                  <c:v>124.511</c:v>
                </c:pt>
                <c:pt idx="1719">
                  <c:v>124.63900000000001</c:v>
                </c:pt>
                <c:pt idx="1720">
                  <c:v>124.767</c:v>
                </c:pt>
                <c:pt idx="1721">
                  <c:v>124.89500000000001</c:v>
                </c:pt>
                <c:pt idx="1722">
                  <c:v>125.024</c:v>
                </c:pt>
                <c:pt idx="1723">
                  <c:v>125.15</c:v>
                </c:pt>
                <c:pt idx="1724">
                  <c:v>125.27500000000001</c:v>
                </c:pt>
                <c:pt idx="1725">
                  <c:v>125.40199999999999</c:v>
                </c:pt>
                <c:pt idx="1726">
                  <c:v>125.536</c:v>
                </c:pt>
                <c:pt idx="1727">
                  <c:v>125.68</c:v>
                </c:pt>
                <c:pt idx="1728">
                  <c:v>125.827</c:v>
                </c:pt>
                <c:pt idx="1729">
                  <c:v>125.96899999999999</c:v>
                </c:pt>
                <c:pt idx="1730">
                  <c:v>126.10599999999999</c:v>
                </c:pt>
                <c:pt idx="1731">
                  <c:v>126.24100000000001</c:v>
                </c:pt>
                <c:pt idx="1732">
                  <c:v>126.376</c:v>
                </c:pt>
                <c:pt idx="1733">
                  <c:v>126.518</c:v>
                </c:pt>
                <c:pt idx="1734">
                  <c:v>126.66300000000001</c:v>
                </c:pt>
                <c:pt idx="1735">
                  <c:v>126.80500000000001</c:v>
                </c:pt>
                <c:pt idx="1736">
                  <c:v>126.941</c:v>
                </c:pt>
                <c:pt idx="1737">
                  <c:v>127.078</c:v>
                </c:pt>
                <c:pt idx="1738">
                  <c:v>127.22</c:v>
                </c:pt>
                <c:pt idx="1739">
                  <c:v>127.364</c:v>
                </c:pt>
                <c:pt idx="1740">
                  <c:v>127.50700000000001</c:v>
                </c:pt>
                <c:pt idx="1741">
                  <c:v>127.65</c:v>
                </c:pt>
                <c:pt idx="1742">
                  <c:v>127.797</c:v>
                </c:pt>
                <c:pt idx="1743">
                  <c:v>127.946</c:v>
                </c:pt>
                <c:pt idx="1744">
                  <c:v>128.09200000000001</c:v>
                </c:pt>
                <c:pt idx="1745">
                  <c:v>128.23400000000001</c:v>
                </c:pt>
                <c:pt idx="1746">
                  <c:v>128.38300000000001</c:v>
                </c:pt>
                <c:pt idx="1747">
                  <c:v>128.54599999999999</c:v>
                </c:pt>
                <c:pt idx="1748">
                  <c:v>128.71700000000001</c:v>
                </c:pt>
                <c:pt idx="1749">
                  <c:v>128.88499999999999</c:v>
                </c:pt>
                <c:pt idx="1750">
                  <c:v>129.047</c:v>
                </c:pt>
                <c:pt idx="1751">
                  <c:v>129.20599999999999</c:v>
                </c:pt>
                <c:pt idx="1752">
                  <c:v>129.363</c:v>
                </c:pt>
                <c:pt idx="1753">
                  <c:v>129.518</c:v>
                </c:pt>
                <c:pt idx="1754">
                  <c:v>129.67500000000001</c:v>
                </c:pt>
                <c:pt idx="1755">
                  <c:v>129.833</c:v>
                </c:pt>
                <c:pt idx="1756">
                  <c:v>129.99100000000001</c:v>
                </c:pt>
                <c:pt idx="1757">
                  <c:v>130.15</c:v>
                </c:pt>
                <c:pt idx="1758">
                  <c:v>130.316</c:v>
                </c:pt>
                <c:pt idx="1759">
                  <c:v>130.49600000000001</c:v>
                </c:pt>
                <c:pt idx="1760">
                  <c:v>130.69999999999999</c:v>
                </c:pt>
                <c:pt idx="1761">
                  <c:v>130.89099999999999</c:v>
                </c:pt>
                <c:pt idx="1762">
                  <c:v>131.01400000000001</c:v>
                </c:pt>
                <c:pt idx="1763">
                  <c:v>131.095</c:v>
                </c:pt>
                <c:pt idx="1764">
                  <c:v>131.20400000000001</c:v>
                </c:pt>
                <c:pt idx="1765">
                  <c:v>131.35599999999999</c:v>
                </c:pt>
                <c:pt idx="1766">
                  <c:v>131.51499999999999</c:v>
                </c:pt>
                <c:pt idx="1767">
                  <c:v>131.65799999999999</c:v>
                </c:pt>
                <c:pt idx="1768">
                  <c:v>131.816</c:v>
                </c:pt>
                <c:pt idx="1769">
                  <c:v>132.012</c:v>
                </c:pt>
                <c:pt idx="1770">
                  <c:v>132.18100000000001</c:v>
                </c:pt>
                <c:pt idx="1771">
                  <c:v>132.26300000000001</c:v>
                </c:pt>
                <c:pt idx="1772">
                  <c:v>132.32599999999999</c:v>
                </c:pt>
                <c:pt idx="1773">
                  <c:v>132.43899999999999</c:v>
                </c:pt>
                <c:pt idx="1774">
                  <c:v>132.572</c:v>
                </c:pt>
                <c:pt idx="1775">
                  <c:v>132.69800000000001</c:v>
                </c:pt>
                <c:pt idx="1776">
                  <c:v>132.81899999999999</c:v>
                </c:pt>
                <c:pt idx="1777">
                  <c:v>132.935</c:v>
                </c:pt>
                <c:pt idx="1778">
                  <c:v>133.042</c:v>
                </c:pt>
                <c:pt idx="1779">
                  <c:v>133.14400000000001</c:v>
                </c:pt>
                <c:pt idx="1780">
                  <c:v>133.24700000000001</c:v>
                </c:pt>
                <c:pt idx="1781">
                  <c:v>133.351</c:v>
                </c:pt>
                <c:pt idx="1782">
                  <c:v>133.45400000000001</c:v>
                </c:pt>
                <c:pt idx="1783">
                  <c:v>133.55000000000001</c:v>
                </c:pt>
                <c:pt idx="1784">
                  <c:v>133.63300000000001</c:v>
                </c:pt>
                <c:pt idx="1785">
                  <c:v>133.69300000000001</c:v>
                </c:pt>
                <c:pt idx="1786">
                  <c:v>133.726</c:v>
                </c:pt>
                <c:pt idx="1787">
                  <c:v>133.73599999999999</c:v>
                </c:pt>
                <c:pt idx="1788">
                  <c:v>133.738</c:v>
                </c:pt>
                <c:pt idx="1789">
                  <c:v>133.739</c:v>
                </c:pt>
                <c:pt idx="1790">
                  <c:v>133.71299999999999</c:v>
                </c:pt>
                <c:pt idx="1791">
                  <c:v>133.68600000000001</c:v>
                </c:pt>
                <c:pt idx="1792">
                  <c:v>133.65299999999999</c:v>
                </c:pt>
                <c:pt idx="1793">
                  <c:v>133.62</c:v>
                </c:pt>
                <c:pt idx="1794">
                  <c:v>133.583</c:v>
                </c:pt>
                <c:pt idx="1795">
                  <c:v>133.541</c:v>
                </c:pt>
                <c:pt idx="1796">
                  <c:v>133.495</c:v>
                </c:pt>
                <c:pt idx="1797">
                  <c:v>133.43899999999999</c:v>
                </c:pt>
                <c:pt idx="1798">
                  <c:v>133.36099999999999</c:v>
                </c:pt>
                <c:pt idx="1799">
                  <c:v>133.29</c:v>
                </c:pt>
                <c:pt idx="1800">
                  <c:v>133.25299999999999</c:v>
                </c:pt>
                <c:pt idx="1801">
                  <c:v>133.21899999999999</c:v>
                </c:pt>
                <c:pt idx="1802">
                  <c:v>133.16</c:v>
                </c:pt>
                <c:pt idx="1803">
                  <c:v>133.09</c:v>
                </c:pt>
                <c:pt idx="1804">
                  <c:v>133.023</c:v>
                </c:pt>
                <c:pt idx="1805">
                  <c:v>132.952</c:v>
                </c:pt>
                <c:pt idx="1806">
                  <c:v>132.876</c:v>
                </c:pt>
                <c:pt idx="1807">
                  <c:v>132.79300000000001</c:v>
                </c:pt>
                <c:pt idx="1808">
                  <c:v>132.70400000000001</c:v>
                </c:pt>
                <c:pt idx="1809">
                  <c:v>132.61500000000001</c:v>
                </c:pt>
                <c:pt idx="1810">
                  <c:v>132.53200000000001</c:v>
                </c:pt>
                <c:pt idx="1811">
                  <c:v>132.44800000000001</c:v>
                </c:pt>
                <c:pt idx="1812">
                  <c:v>132.357</c:v>
                </c:pt>
                <c:pt idx="1813">
                  <c:v>132.256</c:v>
                </c:pt>
                <c:pt idx="1814">
                  <c:v>132.149</c:v>
                </c:pt>
                <c:pt idx="1815">
                  <c:v>132.035</c:v>
                </c:pt>
                <c:pt idx="1816">
                  <c:v>131.92099999999999</c:v>
                </c:pt>
                <c:pt idx="1817">
                  <c:v>131.81200000000001</c:v>
                </c:pt>
                <c:pt idx="1818">
                  <c:v>131.70500000000001</c:v>
                </c:pt>
                <c:pt idx="1819">
                  <c:v>131.601</c:v>
                </c:pt>
                <c:pt idx="1820">
                  <c:v>131.49600000000001</c:v>
                </c:pt>
                <c:pt idx="1821">
                  <c:v>131.38999999999999</c:v>
                </c:pt>
                <c:pt idx="1822">
                  <c:v>131.29</c:v>
                </c:pt>
                <c:pt idx="1823">
                  <c:v>131.19399999999999</c:v>
                </c:pt>
                <c:pt idx="1824">
                  <c:v>131.09299999999999</c:v>
                </c:pt>
                <c:pt idx="1825">
                  <c:v>130.989</c:v>
                </c:pt>
                <c:pt idx="1826">
                  <c:v>130.89099999999999</c:v>
                </c:pt>
                <c:pt idx="1827">
                  <c:v>130.798</c:v>
                </c:pt>
                <c:pt idx="1828">
                  <c:v>130.70699999999999</c:v>
                </c:pt>
                <c:pt idx="1829">
                  <c:v>130.61699999999999</c:v>
                </c:pt>
                <c:pt idx="1830">
                  <c:v>130.524</c:v>
                </c:pt>
                <c:pt idx="1831">
                  <c:v>130.42699999999999</c:v>
                </c:pt>
                <c:pt idx="1832">
                  <c:v>130.334</c:v>
                </c:pt>
                <c:pt idx="1833">
                  <c:v>130.238</c:v>
                </c:pt>
                <c:pt idx="1834">
                  <c:v>130.13499999999999</c:v>
                </c:pt>
                <c:pt idx="1835">
                  <c:v>130.03299999999999</c:v>
                </c:pt>
                <c:pt idx="1836">
                  <c:v>129.928</c:v>
                </c:pt>
                <c:pt idx="1837">
                  <c:v>129.81200000000001</c:v>
                </c:pt>
                <c:pt idx="1838">
                  <c:v>129.69200000000001</c:v>
                </c:pt>
                <c:pt idx="1839">
                  <c:v>129.57400000000001</c:v>
                </c:pt>
                <c:pt idx="1840">
                  <c:v>129.45099999999999</c:v>
                </c:pt>
                <c:pt idx="1841">
                  <c:v>129.31700000000001</c:v>
                </c:pt>
                <c:pt idx="1842">
                  <c:v>129.17699999999999</c:v>
                </c:pt>
                <c:pt idx="1843">
                  <c:v>129.036</c:v>
                </c:pt>
                <c:pt idx="1844">
                  <c:v>128.89500000000001</c:v>
                </c:pt>
                <c:pt idx="1845">
                  <c:v>128.75700000000001</c:v>
                </c:pt>
                <c:pt idx="1846">
                  <c:v>128.62299999999999</c:v>
                </c:pt>
                <c:pt idx="1847">
                  <c:v>128.50200000000001</c:v>
                </c:pt>
                <c:pt idx="1848">
                  <c:v>128.40799999999999</c:v>
                </c:pt>
                <c:pt idx="1849">
                  <c:v>128.30600000000001</c:v>
                </c:pt>
                <c:pt idx="1850">
                  <c:v>128.148</c:v>
                </c:pt>
                <c:pt idx="1851">
                  <c:v>127.96899999999999</c:v>
                </c:pt>
                <c:pt idx="1852">
                  <c:v>127.81899999999999</c:v>
                </c:pt>
                <c:pt idx="1853">
                  <c:v>127.68700000000001</c:v>
                </c:pt>
                <c:pt idx="1854">
                  <c:v>127.55099999999999</c:v>
                </c:pt>
                <c:pt idx="1855">
                  <c:v>127.411</c:v>
                </c:pt>
                <c:pt idx="1856">
                  <c:v>127.27000000000001</c:v>
                </c:pt>
                <c:pt idx="1857">
                  <c:v>127.12799999999999</c:v>
                </c:pt>
                <c:pt idx="1858">
                  <c:v>126.989</c:v>
                </c:pt>
                <c:pt idx="1859">
                  <c:v>126.85300000000001</c:v>
                </c:pt>
                <c:pt idx="1860">
                  <c:v>126.71899999999999</c:v>
                </c:pt>
                <c:pt idx="1861">
                  <c:v>126.58500000000001</c:v>
                </c:pt>
                <c:pt idx="1862">
                  <c:v>126.44800000000001</c:v>
                </c:pt>
                <c:pt idx="1863">
                  <c:v>126.309</c:v>
                </c:pt>
                <c:pt idx="1864">
                  <c:v>126.17400000000001</c:v>
                </c:pt>
                <c:pt idx="1865">
                  <c:v>126.04400000000001</c:v>
                </c:pt>
                <c:pt idx="1866">
                  <c:v>125.91200000000001</c:v>
                </c:pt>
                <c:pt idx="1867">
                  <c:v>125.77600000000001</c:v>
                </c:pt>
                <c:pt idx="1868">
                  <c:v>125.64400000000001</c:v>
                </c:pt>
                <c:pt idx="1869">
                  <c:v>125.51900000000001</c:v>
                </c:pt>
                <c:pt idx="1870">
                  <c:v>125.39400000000001</c:v>
                </c:pt>
                <c:pt idx="1871">
                  <c:v>125.26599999999999</c:v>
                </c:pt>
                <c:pt idx="1872">
                  <c:v>125.137</c:v>
                </c:pt>
                <c:pt idx="1873">
                  <c:v>125.01499999999999</c:v>
                </c:pt>
                <c:pt idx="1874">
                  <c:v>124.898</c:v>
                </c:pt>
                <c:pt idx="1875">
                  <c:v>124.78299999999999</c:v>
                </c:pt>
                <c:pt idx="1876">
                  <c:v>124.672</c:v>
                </c:pt>
                <c:pt idx="1877">
                  <c:v>124.56899999999999</c:v>
                </c:pt>
                <c:pt idx="1878">
                  <c:v>124.47399999999999</c:v>
                </c:pt>
                <c:pt idx="1879">
                  <c:v>124.38</c:v>
                </c:pt>
                <c:pt idx="1880">
                  <c:v>124.28399999999999</c:v>
                </c:pt>
                <c:pt idx="1881">
                  <c:v>124.184</c:v>
                </c:pt>
                <c:pt idx="1882">
                  <c:v>124.08600000000001</c:v>
                </c:pt>
                <c:pt idx="1883">
                  <c:v>123.99700000000001</c:v>
                </c:pt>
                <c:pt idx="1884">
                  <c:v>123.91900000000001</c:v>
                </c:pt>
                <c:pt idx="1885">
                  <c:v>123.85</c:v>
                </c:pt>
                <c:pt idx="1886">
                  <c:v>123.78999999999999</c:v>
                </c:pt>
                <c:pt idx="1887">
                  <c:v>123.738</c:v>
                </c:pt>
                <c:pt idx="1888">
                  <c:v>123.68799999999999</c:v>
                </c:pt>
                <c:pt idx="1889">
                  <c:v>123.63300000000001</c:v>
                </c:pt>
                <c:pt idx="1890">
                  <c:v>123.57900000000001</c:v>
                </c:pt>
                <c:pt idx="1891">
                  <c:v>123.529</c:v>
                </c:pt>
                <c:pt idx="1892">
                  <c:v>123.483</c:v>
                </c:pt>
                <c:pt idx="1893">
                  <c:v>123.43700000000001</c:v>
                </c:pt>
                <c:pt idx="1894">
                  <c:v>123.39099999999999</c:v>
                </c:pt>
                <c:pt idx="1895">
                  <c:v>123.346</c:v>
                </c:pt>
                <c:pt idx="1896">
                  <c:v>123.29900000000001</c:v>
                </c:pt>
                <c:pt idx="1897">
                  <c:v>123.25399999999999</c:v>
                </c:pt>
                <c:pt idx="1898">
                  <c:v>123.21100000000001</c:v>
                </c:pt>
                <c:pt idx="1899">
                  <c:v>123.16399999999999</c:v>
                </c:pt>
                <c:pt idx="1900">
                  <c:v>123.12299999999999</c:v>
                </c:pt>
                <c:pt idx="1901">
                  <c:v>123.095</c:v>
                </c:pt>
                <c:pt idx="1902">
                  <c:v>123.07599999999999</c:v>
                </c:pt>
                <c:pt idx="1903">
                  <c:v>123.059</c:v>
                </c:pt>
                <c:pt idx="1904">
                  <c:v>123.042</c:v>
                </c:pt>
                <c:pt idx="1905">
                  <c:v>123.02699999999999</c:v>
                </c:pt>
                <c:pt idx="1906">
                  <c:v>123.01900000000001</c:v>
                </c:pt>
                <c:pt idx="1907">
                  <c:v>123.01300000000001</c:v>
                </c:pt>
                <c:pt idx="1908">
                  <c:v>123.005</c:v>
                </c:pt>
                <c:pt idx="1909">
                  <c:v>122.99799999999999</c:v>
                </c:pt>
                <c:pt idx="1910">
                  <c:v>122.99700000000001</c:v>
                </c:pt>
                <c:pt idx="1911">
                  <c:v>122.99700000000001</c:v>
                </c:pt>
                <c:pt idx="1912">
                  <c:v>122.994</c:v>
                </c:pt>
                <c:pt idx="1913">
                  <c:v>122.988</c:v>
                </c:pt>
                <c:pt idx="1914">
                  <c:v>122.982</c:v>
                </c:pt>
                <c:pt idx="1915">
                  <c:v>122.98400000000001</c:v>
                </c:pt>
                <c:pt idx="1916">
                  <c:v>122.995</c:v>
                </c:pt>
                <c:pt idx="1917">
                  <c:v>123.005</c:v>
                </c:pt>
                <c:pt idx="1918">
                  <c:v>123.00899999999999</c:v>
                </c:pt>
                <c:pt idx="1919">
                  <c:v>123.006</c:v>
                </c:pt>
                <c:pt idx="1920">
                  <c:v>122.99600000000001</c:v>
                </c:pt>
                <c:pt idx="1921">
                  <c:v>122.988</c:v>
                </c:pt>
                <c:pt idx="1922">
                  <c:v>122.99100000000001</c:v>
                </c:pt>
                <c:pt idx="1923">
                  <c:v>122.99700000000001</c:v>
                </c:pt>
                <c:pt idx="1924">
                  <c:v>122.99299999999999</c:v>
                </c:pt>
                <c:pt idx="1925">
                  <c:v>122.98400000000001</c:v>
                </c:pt>
                <c:pt idx="1926">
                  <c:v>122.97200000000001</c:v>
                </c:pt>
                <c:pt idx="1927">
                  <c:v>122.95699999999999</c:v>
                </c:pt>
                <c:pt idx="1928">
                  <c:v>122.94200000000001</c:v>
                </c:pt>
                <c:pt idx="1929">
                  <c:v>122.92500000000001</c:v>
                </c:pt>
                <c:pt idx="1930">
                  <c:v>122.90700000000001</c:v>
                </c:pt>
                <c:pt idx="1931">
                  <c:v>122.88900000000001</c:v>
                </c:pt>
                <c:pt idx="1932">
                  <c:v>122.87200000000001</c:v>
                </c:pt>
                <c:pt idx="1933">
                  <c:v>122.851</c:v>
                </c:pt>
                <c:pt idx="1934">
                  <c:v>122.82</c:v>
                </c:pt>
                <c:pt idx="1935">
                  <c:v>122.78399999999999</c:v>
                </c:pt>
                <c:pt idx="1936">
                  <c:v>122.75399999999999</c:v>
                </c:pt>
                <c:pt idx="1937">
                  <c:v>122.72999999999999</c:v>
                </c:pt>
                <c:pt idx="1938">
                  <c:v>122.70099999999999</c:v>
                </c:pt>
                <c:pt idx="1939">
                  <c:v>122.66800000000001</c:v>
                </c:pt>
                <c:pt idx="1940">
                  <c:v>122.63900000000001</c:v>
                </c:pt>
                <c:pt idx="1941">
                  <c:v>122.61199999999999</c:v>
                </c:pt>
                <c:pt idx="1942">
                  <c:v>122.59299999999999</c:v>
                </c:pt>
                <c:pt idx="1943">
                  <c:v>122.601</c:v>
                </c:pt>
                <c:pt idx="1944">
                  <c:v>122.601</c:v>
                </c:pt>
                <c:pt idx="1945">
                  <c:v>122.55600000000001</c:v>
                </c:pt>
                <c:pt idx="1946">
                  <c:v>122.49700000000001</c:v>
                </c:pt>
                <c:pt idx="1947">
                  <c:v>122.46000000000001</c:v>
                </c:pt>
                <c:pt idx="1948">
                  <c:v>122.43199999999999</c:v>
                </c:pt>
                <c:pt idx="1949">
                  <c:v>122.399</c:v>
                </c:pt>
                <c:pt idx="1950">
                  <c:v>122.364</c:v>
                </c:pt>
                <c:pt idx="1951">
                  <c:v>122.33600000000001</c:v>
                </c:pt>
                <c:pt idx="1952">
                  <c:v>122.31100000000001</c:v>
                </c:pt>
                <c:pt idx="1953">
                  <c:v>122.28800000000001</c:v>
                </c:pt>
                <c:pt idx="1954">
                  <c:v>122.26499999999999</c:v>
                </c:pt>
                <c:pt idx="1955">
                  <c:v>122.24600000000001</c:v>
                </c:pt>
                <c:pt idx="1956">
                  <c:v>122.22900000000001</c:v>
                </c:pt>
                <c:pt idx="1957">
                  <c:v>122.215</c:v>
                </c:pt>
                <c:pt idx="1958">
                  <c:v>122.20699999999999</c:v>
                </c:pt>
                <c:pt idx="1959">
                  <c:v>122.203</c:v>
                </c:pt>
                <c:pt idx="1960">
                  <c:v>122.197</c:v>
                </c:pt>
                <c:pt idx="1961">
                  <c:v>122.18799999999999</c:v>
                </c:pt>
                <c:pt idx="1962">
                  <c:v>122.179</c:v>
                </c:pt>
                <c:pt idx="1963">
                  <c:v>122.17500000000001</c:v>
                </c:pt>
                <c:pt idx="1964">
                  <c:v>122.18</c:v>
                </c:pt>
                <c:pt idx="1965">
                  <c:v>122.191</c:v>
                </c:pt>
                <c:pt idx="1966">
                  <c:v>122.20400000000001</c:v>
                </c:pt>
                <c:pt idx="1967">
                  <c:v>122.21799999999999</c:v>
                </c:pt>
                <c:pt idx="1968">
                  <c:v>122.233</c:v>
                </c:pt>
                <c:pt idx="1969">
                  <c:v>122.244</c:v>
                </c:pt>
                <c:pt idx="1970">
                  <c:v>122.25399999999999</c:v>
                </c:pt>
                <c:pt idx="1971">
                  <c:v>122.26499999999999</c:v>
                </c:pt>
                <c:pt idx="1972">
                  <c:v>122.28200000000001</c:v>
                </c:pt>
                <c:pt idx="1973">
                  <c:v>122.30500000000001</c:v>
                </c:pt>
                <c:pt idx="1974">
                  <c:v>122.333</c:v>
                </c:pt>
                <c:pt idx="1975">
                  <c:v>122.363</c:v>
                </c:pt>
                <c:pt idx="1976">
                  <c:v>122.39099999999999</c:v>
                </c:pt>
                <c:pt idx="1977">
                  <c:v>122.41399999999999</c:v>
                </c:pt>
                <c:pt idx="1978">
                  <c:v>122.441</c:v>
                </c:pt>
                <c:pt idx="1979">
                  <c:v>122.47399999999999</c:v>
                </c:pt>
                <c:pt idx="1980">
                  <c:v>122.50700000000001</c:v>
                </c:pt>
                <c:pt idx="1981">
                  <c:v>122.53700000000001</c:v>
                </c:pt>
                <c:pt idx="1982">
                  <c:v>122.56800000000001</c:v>
                </c:pt>
                <c:pt idx="1983">
                  <c:v>122.601</c:v>
                </c:pt>
                <c:pt idx="1984">
                  <c:v>122.637</c:v>
                </c:pt>
                <c:pt idx="1985">
                  <c:v>122.67599999999999</c:v>
                </c:pt>
                <c:pt idx="1986">
                  <c:v>122.71100000000001</c:v>
                </c:pt>
                <c:pt idx="1987">
                  <c:v>122.73500000000001</c:v>
                </c:pt>
                <c:pt idx="1988">
                  <c:v>122.756</c:v>
                </c:pt>
                <c:pt idx="1989">
                  <c:v>122.78100000000001</c:v>
                </c:pt>
                <c:pt idx="1990">
                  <c:v>122.804</c:v>
                </c:pt>
                <c:pt idx="1991">
                  <c:v>122.82400000000001</c:v>
                </c:pt>
                <c:pt idx="1992">
                  <c:v>122.846</c:v>
                </c:pt>
                <c:pt idx="1993">
                  <c:v>122.87200000000001</c:v>
                </c:pt>
                <c:pt idx="1994">
                  <c:v>122.89599999999999</c:v>
                </c:pt>
                <c:pt idx="1995">
                  <c:v>122.917</c:v>
                </c:pt>
                <c:pt idx="1996">
                  <c:v>122.93700000000001</c:v>
                </c:pt>
                <c:pt idx="1997">
                  <c:v>122.959</c:v>
                </c:pt>
                <c:pt idx="1998">
                  <c:v>122.96000000000001</c:v>
                </c:pt>
                <c:pt idx="1999">
                  <c:v>122.96000000000001</c:v>
                </c:pt>
                <c:pt idx="2000">
                  <c:v>122.96000000000001</c:v>
                </c:pt>
              </c:numCache>
            </c:numRef>
          </c:yVal>
          <c:smooth val="0"/>
          <c:extLst>
            <c:ext xmlns:c16="http://schemas.microsoft.com/office/drawing/2014/chart" uri="{C3380CC4-5D6E-409C-BE32-E72D297353CC}">
              <c16:uniqueId val="{00000000-8DAF-41D1-9322-2F40A216E7F6}"/>
            </c:ext>
          </c:extLst>
        </c:ser>
        <c:dLbls>
          <c:showLegendKey val="0"/>
          <c:showVal val="0"/>
          <c:showCatName val="0"/>
          <c:showSerName val="0"/>
          <c:showPercent val="0"/>
          <c:showBubbleSize val="0"/>
        </c:dLbls>
        <c:axId val="449622504"/>
        <c:axId val="449622176"/>
      </c:scatterChart>
      <c:valAx>
        <c:axId val="4496225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time</a:t>
                </a:r>
                <a:r>
                  <a:rPr lang="en-US" baseline="0"/>
                  <a:t>(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622176"/>
        <c:crosses val="autoZero"/>
        <c:crossBetween val="midCat"/>
      </c:valAx>
      <c:valAx>
        <c:axId val="449622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degre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6225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lo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B$7</c:f>
              <c:strCache>
                <c:ptCount val="7"/>
                <c:pt idx="0">
                  <c:v>Protocol:  Bill Trial 26/03/20</c:v>
                </c:pt>
                <c:pt idx="1">
                  <c:v>Graph Data:  Instrument Angle</c:v>
                </c:pt>
                <c:pt idx="2">
                  <c:v>VectorAngle:Instrument Angle.Value * Time</c:v>
                </c:pt>
                <c:pt idx="5">
                  <c:v>VectorAngle:Instrument Angle.Value</c:v>
                </c:pt>
                <c:pt idx="6">
                  <c:v>(degrees)                </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8:$A$2008</c:f>
              <c:numCache>
                <c:formatCode>General</c:formatCode>
                <c:ptCount val="2001"/>
                <c:pt idx="0">
                  <c:v>0</c:v>
                </c:pt>
                <c:pt idx="1">
                  <c:v>5.0000000000000001E-3</c:v>
                </c:pt>
                <c:pt idx="2">
                  <c:v>0.01</c:v>
                </c:pt>
                <c:pt idx="3">
                  <c:v>1.4999999999999999E-2</c:v>
                </c:pt>
                <c:pt idx="4">
                  <c:v>0.02</c:v>
                </c:pt>
                <c:pt idx="5">
                  <c:v>2.5000000000000001E-2</c:v>
                </c:pt>
                <c:pt idx="6">
                  <c:v>0.03</c:v>
                </c:pt>
                <c:pt idx="7">
                  <c:v>3.5000000000000003E-2</c:v>
                </c:pt>
                <c:pt idx="8">
                  <c:v>0.04</c:v>
                </c:pt>
                <c:pt idx="9">
                  <c:v>4.4999999999999998E-2</c:v>
                </c:pt>
                <c:pt idx="10">
                  <c:v>0.05</c:v>
                </c:pt>
                <c:pt idx="11">
                  <c:v>5.5E-2</c:v>
                </c:pt>
                <c:pt idx="12">
                  <c:v>0.06</c:v>
                </c:pt>
                <c:pt idx="13">
                  <c:v>6.5000000000000002E-2</c:v>
                </c:pt>
                <c:pt idx="14">
                  <c:v>7.0000000000000007E-2</c:v>
                </c:pt>
                <c:pt idx="15">
                  <c:v>7.4999999999999997E-2</c:v>
                </c:pt>
                <c:pt idx="16">
                  <c:v>0.08</c:v>
                </c:pt>
                <c:pt idx="17">
                  <c:v>8.5000000000000006E-2</c:v>
                </c:pt>
                <c:pt idx="18">
                  <c:v>0.09</c:v>
                </c:pt>
                <c:pt idx="19">
                  <c:v>9.5000000000000001E-2</c:v>
                </c:pt>
                <c:pt idx="20">
                  <c:v>0.1</c:v>
                </c:pt>
                <c:pt idx="21">
                  <c:v>0.105</c:v>
                </c:pt>
                <c:pt idx="22">
                  <c:v>0.11</c:v>
                </c:pt>
                <c:pt idx="23">
                  <c:v>0.115</c:v>
                </c:pt>
                <c:pt idx="24">
                  <c:v>0.12</c:v>
                </c:pt>
                <c:pt idx="25">
                  <c:v>0.125</c:v>
                </c:pt>
                <c:pt idx="26">
                  <c:v>0.13</c:v>
                </c:pt>
                <c:pt idx="27">
                  <c:v>0.13500000000000001</c:v>
                </c:pt>
                <c:pt idx="28">
                  <c:v>0.14000000000000001</c:v>
                </c:pt>
                <c:pt idx="29">
                  <c:v>0.14499999999999999</c:v>
                </c:pt>
                <c:pt idx="30">
                  <c:v>0.15</c:v>
                </c:pt>
                <c:pt idx="31">
                  <c:v>0.155</c:v>
                </c:pt>
                <c:pt idx="32">
                  <c:v>0.16</c:v>
                </c:pt>
                <c:pt idx="33">
                  <c:v>0.16500000000000001</c:v>
                </c:pt>
                <c:pt idx="34">
                  <c:v>0.17</c:v>
                </c:pt>
                <c:pt idx="35">
                  <c:v>0.17499999999999999</c:v>
                </c:pt>
                <c:pt idx="36">
                  <c:v>0.18</c:v>
                </c:pt>
                <c:pt idx="37">
                  <c:v>0.185</c:v>
                </c:pt>
                <c:pt idx="38">
                  <c:v>0.19</c:v>
                </c:pt>
                <c:pt idx="39">
                  <c:v>0.19500000000000001</c:v>
                </c:pt>
                <c:pt idx="40">
                  <c:v>0.2</c:v>
                </c:pt>
                <c:pt idx="41">
                  <c:v>0.20499999999999999</c:v>
                </c:pt>
                <c:pt idx="42">
                  <c:v>0.21</c:v>
                </c:pt>
                <c:pt idx="43">
                  <c:v>0.215</c:v>
                </c:pt>
                <c:pt idx="44">
                  <c:v>0.22</c:v>
                </c:pt>
                <c:pt idx="45">
                  <c:v>0.22500000000000001</c:v>
                </c:pt>
                <c:pt idx="46">
                  <c:v>0.23</c:v>
                </c:pt>
                <c:pt idx="47">
                  <c:v>0.23499999999999999</c:v>
                </c:pt>
                <c:pt idx="48">
                  <c:v>0.24</c:v>
                </c:pt>
                <c:pt idx="49">
                  <c:v>0.245</c:v>
                </c:pt>
                <c:pt idx="50">
                  <c:v>0.25</c:v>
                </c:pt>
                <c:pt idx="51">
                  <c:v>0.255</c:v>
                </c:pt>
                <c:pt idx="52">
                  <c:v>0.26</c:v>
                </c:pt>
                <c:pt idx="53">
                  <c:v>0.26500000000000001</c:v>
                </c:pt>
                <c:pt idx="54">
                  <c:v>0.27</c:v>
                </c:pt>
                <c:pt idx="55">
                  <c:v>0.27500000000000002</c:v>
                </c:pt>
                <c:pt idx="56">
                  <c:v>0.28000000000000003</c:v>
                </c:pt>
                <c:pt idx="57">
                  <c:v>0.28499999999999998</c:v>
                </c:pt>
                <c:pt idx="58">
                  <c:v>0.28999999999999998</c:v>
                </c:pt>
                <c:pt idx="59">
                  <c:v>0.29499999999999998</c:v>
                </c:pt>
                <c:pt idx="60">
                  <c:v>0.3</c:v>
                </c:pt>
                <c:pt idx="61">
                  <c:v>0.30499999999999999</c:v>
                </c:pt>
                <c:pt idx="62">
                  <c:v>0.31</c:v>
                </c:pt>
                <c:pt idx="63">
                  <c:v>0.315</c:v>
                </c:pt>
                <c:pt idx="64">
                  <c:v>0.32</c:v>
                </c:pt>
                <c:pt idx="65">
                  <c:v>0.32500000000000001</c:v>
                </c:pt>
                <c:pt idx="66">
                  <c:v>0.33</c:v>
                </c:pt>
                <c:pt idx="67">
                  <c:v>0.33500000000000002</c:v>
                </c:pt>
                <c:pt idx="68">
                  <c:v>0.34</c:v>
                </c:pt>
                <c:pt idx="69">
                  <c:v>0.34499999999999997</c:v>
                </c:pt>
                <c:pt idx="70">
                  <c:v>0.35</c:v>
                </c:pt>
                <c:pt idx="71">
                  <c:v>0.35499999999999998</c:v>
                </c:pt>
                <c:pt idx="72">
                  <c:v>0.36</c:v>
                </c:pt>
                <c:pt idx="73">
                  <c:v>0.36499999999999999</c:v>
                </c:pt>
                <c:pt idx="74">
                  <c:v>0.37</c:v>
                </c:pt>
                <c:pt idx="75">
                  <c:v>0.375</c:v>
                </c:pt>
                <c:pt idx="76">
                  <c:v>0.38</c:v>
                </c:pt>
                <c:pt idx="77">
                  <c:v>0.38500000000000001</c:v>
                </c:pt>
                <c:pt idx="78">
                  <c:v>0.39</c:v>
                </c:pt>
                <c:pt idx="79">
                  <c:v>0.39500000000000002</c:v>
                </c:pt>
                <c:pt idx="80">
                  <c:v>0.4</c:v>
                </c:pt>
                <c:pt idx="81">
                  <c:v>0.40500000000000003</c:v>
                </c:pt>
                <c:pt idx="82">
                  <c:v>0.41</c:v>
                </c:pt>
                <c:pt idx="83">
                  <c:v>0.41499999999999998</c:v>
                </c:pt>
                <c:pt idx="84">
                  <c:v>0.42</c:v>
                </c:pt>
                <c:pt idx="85">
                  <c:v>0.42499999999999999</c:v>
                </c:pt>
                <c:pt idx="86">
                  <c:v>0.43</c:v>
                </c:pt>
                <c:pt idx="87">
                  <c:v>0.435</c:v>
                </c:pt>
                <c:pt idx="88">
                  <c:v>0.44</c:v>
                </c:pt>
                <c:pt idx="89">
                  <c:v>0.44500000000000001</c:v>
                </c:pt>
                <c:pt idx="90">
                  <c:v>0.45</c:v>
                </c:pt>
                <c:pt idx="91">
                  <c:v>0.45500000000000002</c:v>
                </c:pt>
                <c:pt idx="92">
                  <c:v>0.46</c:v>
                </c:pt>
                <c:pt idx="93">
                  <c:v>0.46500000000000002</c:v>
                </c:pt>
                <c:pt idx="94">
                  <c:v>0.47</c:v>
                </c:pt>
                <c:pt idx="95">
                  <c:v>0.47499999999999998</c:v>
                </c:pt>
                <c:pt idx="96">
                  <c:v>0.48</c:v>
                </c:pt>
                <c:pt idx="97">
                  <c:v>0.48499999999999999</c:v>
                </c:pt>
                <c:pt idx="98">
                  <c:v>0.49</c:v>
                </c:pt>
                <c:pt idx="99">
                  <c:v>0.495</c:v>
                </c:pt>
                <c:pt idx="100">
                  <c:v>0.5</c:v>
                </c:pt>
                <c:pt idx="101">
                  <c:v>0.505</c:v>
                </c:pt>
                <c:pt idx="102">
                  <c:v>0.51</c:v>
                </c:pt>
                <c:pt idx="103">
                  <c:v>0.51500000000000001</c:v>
                </c:pt>
                <c:pt idx="104">
                  <c:v>0.52</c:v>
                </c:pt>
                <c:pt idx="105">
                  <c:v>0.52500000000000002</c:v>
                </c:pt>
                <c:pt idx="106">
                  <c:v>0.53</c:v>
                </c:pt>
                <c:pt idx="107">
                  <c:v>0.53500000000000003</c:v>
                </c:pt>
                <c:pt idx="108">
                  <c:v>0.54</c:v>
                </c:pt>
                <c:pt idx="109">
                  <c:v>0.54500000000000004</c:v>
                </c:pt>
                <c:pt idx="110">
                  <c:v>0.55000000000000004</c:v>
                </c:pt>
                <c:pt idx="111">
                  <c:v>0.55500000000000005</c:v>
                </c:pt>
                <c:pt idx="112">
                  <c:v>0.56000000000000005</c:v>
                </c:pt>
                <c:pt idx="113">
                  <c:v>0.56499999999999995</c:v>
                </c:pt>
                <c:pt idx="114">
                  <c:v>0.56999999999999995</c:v>
                </c:pt>
                <c:pt idx="115">
                  <c:v>0.57499999999999996</c:v>
                </c:pt>
                <c:pt idx="116">
                  <c:v>0.57999999999999996</c:v>
                </c:pt>
                <c:pt idx="117">
                  <c:v>0.58499999999999996</c:v>
                </c:pt>
                <c:pt idx="118">
                  <c:v>0.59</c:v>
                </c:pt>
                <c:pt idx="119">
                  <c:v>0.59499999999999997</c:v>
                </c:pt>
                <c:pt idx="120">
                  <c:v>0.6</c:v>
                </c:pt>
                <c:pt idx="121">
                  <c:v>0.60499999999999998</c:v>
                </c:pt>
                <c:pt idx="122">
                  <c:v>0.61</c:v>
                </c:pt>
                <c:pt idx="123">
                  <c:v>0.61499999999999999</c:v>
                </c:pt>
                <c:pt idx="124">
                  <c:v>0.62</c:v>
                </c:pt>
                <c:pt idx="125">
                  <c:v>0.625</c:v>
                </c:pt>
                <c:pt idx="126">
                  <c:v>0.63</c:v>
                </c:pt>
                <c:pt idx="127">
                  <c:v>0.63500000000000001</c:v>
                </c:pt>
                <c:pt idx="128">
                  <c:v>0.64</c:v>
                </c:pt>
                <c:pt idx="129">
                  <c:v>0.64500000000000002</c:v>
                </c:pt>
                <c:pt idx="130">
                  <c:v>0.65</c:v>
                </c:pt>
                <c:pt idx="131">
                  <c:v>0.65500000000000003</c:v>
                </c:pt>
                <c:pt idx="132">
                  <c:v>0.66</c:v>
                </c:pt>
                <c:pt idx="133">
                  <c:v>0.66500000000000004</c:v>
                </c:pt>
                <c:pt idx="134">
                  <c:v>0.67</c:v>
                </c:pt>
                <c:pt idx="135">
                  <c:v>0.67500000000000004</c:v>
                </c:pt>
                <c:pt idx="136">
                  <c:v>0.68</c:v>
                </c:pt>
                <c:pt idx="137">
                  <c:v>0.68500000000000005</c:v>
                </c:pt>
                <c:pt idx="138">
                  <c:v>0.69</c:v>
                </c:pt>
                <c:pt idx="139">
                  <c:v>0.69499999999999995</c:v>
                </c:pt>
                <c:pt idx="140">
                  <c:v>0.7</c:v>
                </c:pt>
                <c:pt idx="141">
                  <c:v>0.70499999999999996</c:v>
                </c:pt>
                <c:pt idx="142">
                  <c:v>0.71</c:v>
                </c:pt>
                <c:pt idx="143">
                  <c:v>0.71499999999999997</c:v>
                </c:pt>
                <c:pt idx="144">
                  <c:v>0.72</c:v>
                </c:pt>
                <c:pt idx="145">
                  <c:v>0.72499999999999998</c:v>
                </c:pt>
                <c:pt idx="146">
                  <c:v>0.73</c:v>
                </c:pt>
                <c:pt idx="147">
                  <c:v>0.73499999999999999</c:v>
                </c:pt>
                <c:pt idx="148">
                  <c:v>0.74</c:v>
                </c:pt>
                <c:pt idx="149">
                  <c:v>0.745</c:v>
                </c:pt>
                <c:pt idx="150">
                  <c:v>0.75</c:v>
                </c:pt>
                <c:pt idx="151">
                  <c:v>0.755</c:v>
                </c:pt>
                <c:pt idx="152">
                  <c:v>0.76</c:v>
                </c:pt>
                <c:pt idx="153">
                  <c:v>0.76500000000000001</c:v>
                </c:pt>
                <c:pt idx="154">
                  <c:v>0.77</c:v>
                </c:pt>
                <c:pt idx="155">
                  <c:v>0.77500000000000002</c:v>
                </c:pt>
                <c:pt idx="156">
                  <c:v>0.78</c:v>
                </c:pt>
                <c:pt idx="157">
                  <c:v>0.78500000000000003</c:v>
                </c:pt>
                <c:pt idx="158">
                  <c:v>0.79</c:v>
                </c:pt>
                <c:pt idx="159">
                  <c:v>0.79500000000000004</c:v>
                </c:pt>
                <c:pt idx="160">
                  <c:v>0.8</c:v>
                </c:pt>
                <c:pt idx="161">
                  <c:v>0.80500000000000005</c:v>
                </c:pt>
                <c:pt idx="162">
                  <c:v>0.81</c:v>
                </c:pt>
                <c:pt idx="163">
                  <c:v>0.81499999999999995</c:v>
                </c:pt>
                <c:pt idx="164">
                  <c:v>0.82</c:v>
                </c:pt>
                <c:pt idx="165">
                  <c:v>0.82499999999999996</c:v>
                </c:pt>
                <c:pt idx="166">
                  <c:v>0.83</c:v>
                </c:pt>
                <c:pt idx="167">
                  <c:v>0.83499999999999996</c:v>
                </c:pt>
                <c:pt idx="168">
                  <c:v>0.84</c:v>
                </c:pt>
                <c:pt idx="169">
                  <c:v>0.84499999999999997</c:v>
                </c:pt>
                <c:pt idx="170">
                  <c:v>0.85</c:v>
                </c:pt>
                <c:pt idx="171">
                  <c:v>0.85499999999999998</c:v>
                </c:pt>
                <c:pt idx="172">
                  <c:v>0.86</c:v>
                </c:pt>
                <c:pt idx="173">
                  <c:v>0.86499999999999999</c:v>
                </c:pt>
                <c:pt idx="174">
                  <c:v>0.87</c:v>
                </c:pt>
                <c:pt idx="175">
                  <c:v>0.875</c:v>
                </c:pt>
                <c:pt idx="176">
                  <c:v>0.88</c:v>
                </c:pt>
                <c:pt idx="177">
                  <c:v>0.88500000000000001</c:v>
                </c:pt>
                <c:pt idx="178">
                  <c:v>0.89</c:v>
                </c:pt>
                <c:pt idx="179">
                  <c:v>0.89500000000000002</c:v>
                </c:pt>
                <c:pt idx="180">
                  <c:v>0.9</c:v>
                </c:pt>
                <c:pt idx="181">
                  <c:v>0.90500000000000003</c:v>
                </c:pt>
                <c:pt idx="182">
                  <c:v>0.91</c:v>
                </c:pt>
                <c:pt idx="183">
                  <c:v>0.91500000000000004</c:v>
                </c:pt>
                <c:pt idx="184">
                  <c:v>0.92</c:v>
                </c:pt>
                <c:pt idx="185">
                  <c:v>0.92500000000000004</c:v>
                </c:pt>
                <c:pt idx="186">
                  <c:v>0.93</c:v>
                </c:pt>
                <c:pt idx="187">
                  <c:v>0.93500000000000005</c:v>
                </c:pt>
                <c:pt idx="188">
                  <c:v>0.94</c:v>
                </c:pt>
                <c:pt idx="189">
                  <c:v>0.94499999999999995</c:v>
                </c:pt>
                <c:pt idx="190">
                  <c:v>0.95</c:v>
                </c:pt>
                <c:pt idx="191">
                  <c:v>0.95499999999999996</c:v>
                </c:pt>
                <c:pt idx="192">
                  <c:v>0.96</c:v>
                </c:pt>
                <c:pt idx="193">
                  <c:v>0.96499999999999997</c:v>
                </c:pt>
                <c:pt idx="194">
                  <c:v>0.97</c:v>
                </c:pt>
                <c:pt idx="195">
                  <c:v>0.97499999999999998</c:v>
                </c:pt>
                <c:pt idx="196">
                  <c:v>0.98</c:v>
                </c:pt>
                <c:pt idx="197">
                  <c:v>0.98499999999999999</c:v>
                </c:pt>
                <c:pt idx="198">
                  <c:v>0.99</c:v>
                </c:pt>
                <c:pt idx="199">
                  <c:v>0.995</c:v>
                </c:pt>
                <c:pt idx="200">
                  <c:v>1</c:v>
                </c:pt>
                <c:pt idx="201">
                  <c:v>1.0049999999999999</c:v>
                </c:pt>
                <c:pt idx="202">
                  <c:v>1.01</c:v>
                </c:pt>
                <c:pt idx="203">
                  <c:v>1.0149999999999999</c:v>
                </c:pt>
                <c:pt idx="204">
                  <c:v>1.02</c:v>
                </c:pt>
                <c:pt idx="205">
                  <c:v>1.0249999999999999</c:v>
                </c:pt>
                <c:pt idx="206">
                  <c:v>1.03</c:v>
                </c:pt>
                <c:pt idx="207">
                  <c:v>1.0349999999999999</c:v>
                </c:pt>
                <c:pt idx="208">
                  <c:v>1.04</c:v>
                </c:pt>
                <c:pt idx="209">
                  <c:v>1.0449999999999999</c:v>
                </c:pt>
                <c:pt idx="210">
                  <c:v>1.05</c:v>
                </c:pt>
                <c:pt idx="211">
                  <c:v>1.0549999999999999</c:v>
                </c:pt>
                <c:pt idx="212">
                  <c:v>1.06</c:v>
                </c:pt>
                <c:pt idx="213">
                  <c:v>1.0649999999999999</c:v>
                </c:pt>
                <c:pt idx="214">
                  <c:v>1.07</c:v>
                </c:pt>
                <c:pt idx="215">
                  <c:v>1.075</c:v>
                </c:pt>
                <c:pt idx="216">
                  <c:v>1.08</c:v>
                </c:pt>
                <c:pt idx="217">
                  <c:v>1.085</c:v>
                </c:pt>
                <c:pt idx="218">
                  <c:v>1.0900000000000001</c:v>
                </c:pt>
                <c:pt idx="219">
                  <c:v>1.095</c:v>
                </c:pt>
                <c:pt idx="220">
                  <c:v>1.1000000000000001</c:v>
                </c:pt>
                <c:pt idx="221">
                  <c:v>1.105</c:v>
                </c:pt>
                <c:pt idx="222">
                  <c:v>1.1100000000000001</c:v>
                </c:pt>
                <c:pt idx="223">
                  <c:v>1.115</c:v>
                </c:pt>
                <c:pt idx="224">
                  <c:v>1.1200000000000001</c:v>
                </c:pt>
                <c:pt idx="225">
                  <c:v>1.125</c:v>
                </c:pt>
                <c:pt idx="226">
                  <c:v>1.1299999999999999</c:v>
                </c:pt>
                <c:pt idx="227">
                  <c:v>1.135</c:v>
                </c:pt>
                <c:pt idx="228">
                  <c:v>1.1399999999999999</c:v>
                </c:pt>
                <c:pt idx="229">
                  <c:v>1.145</c:v>
                </c:pt>
                <c:pt idx="230">
                  <c:v>1.1499999999999999</c:v>
                </c:pt>
                <c:pt idx="231">
                  <c:v>1.155</c:v>
                </c:pt>
                <c:pt idx="232">
                  <c:v>1.1599999999999999</c:v>
                </c:pt>
                <c:pt idx="233">
                  <c:v>1.165</c:v>
                </c:pt>
                <c:pt idx="234">
                  <c:v>1.17</c:v>
                </c:pt>
                <c:pt idx="235">
                  <c:v>1.175</c:v>
                </c:pt>
                <c:pt idx="236">
                  <c:v>1.18</c:v>
                </c:pt>
                <c:pt idx="237">
                  <c:v>1.1850000000000001</c:v>
                </c:pt>
                <c:pt idx="238">
                  <c:v>1.19</c:v>
                </c:pt>
                <c:pt idx="239">
                  <c:v>1.1950000000000001</c:v>
                </c:pt>
                <c:pt idx="240">
                  <c:v>1.2</c:v>
                </c:pt>
                <c:pt idx="241">
                  <c:v>1.2050000000000001</c:v>
                </c:pt>
                <c:pt idx="242">
                  <c:v>1.21</c:v>
                </c:pt>
                <c:pt idx="243">
                  <c:v>1.2150000000000001</c:v>
                </c:pt>
                <c:pt idx="244">
                  <c:v>1.22</c:v>
                </c:pt>
                <c:pt idx="245">
                  <c:v>1.2250000000000001</c:v>
                </c:pt>
                <c:pt idx="246">
                  <c:v>1.23</c:v>
                </c:pt>
                <c:pt idx="247">
                  <c:v>1.2350000000000001</c:v>
                </c:pt>
                <c:pt idx="248">
                  <c:v>1.24</c:v>
                </c:pt>
                <c:pt idx="249">
                  <c:v>1.2450000000000001</c:v>
                </c:pt>
                <c:pt idx="250">
                  <c:v>1.25</c:v>
                </c:pt>
                <c:pt idx="251">
                  <c:v>1.2549999999999999</c:v>
                </c:pt>
                <c:pt idx="252">
                  <c:v>1.26</c:v>
                </c:pt>
                <c:pt idx="253">
                  <c:v>1.2649999999999999</c:v>
                </c:pt>
                <c:pt idx="254">
                  <c:v>1.27</c:v>
                </c:pt>
                <c:pt idx="255">
                  <c:v>1.2749999999999999</c:v>
                </c:pt>
                <c:pt idx="256">
                  <c:v>1.28</c:v>
                </c:pt>
                <c:pt idx="257">
                  <c:v>1.2849999999999999</c:v>
                </c:pt>
                <c:pt idx="258">
                  <c:v>1.29</c:v>
                </c:pt>
                <c:pt idx="259">
                  <c:v>1.2949999999999999</c:v>
                </c:pt>
                <c:pt idx="260">
                  <c:v>1.3</c:v>
                </c:pt>
                <c:pt idx="261">
                  <c:v>1.3049999999999999</c:v>
                </c:pt>
                <c:pt idx="262">
                  <c:v>1.31</c:v>
                </c:pt>
                <c:pt idx="263">
                  <c:v>1.3149999999999999</c:v>
                </c:pt>
                <c:pt idx="264">
                  <c:v>1.32</c:v>
                </c:pt>
                <c:pt idx="265">
                  <c:v>1.325</c:v>
                </c:pt>
                <c:pt idx="266">
                  <c:v>1.33</c:v>
                </c:pt>
                <c:pt idx="267">
                  <c:v>1.335</c:v>
                </c:pt>
                <c:pt idx="268">
                  <c:v>1.34</c:v>
                </c:pt>
                <c:pt idx="269">
                  <c:v>1.345</c:v>
                </c:pt>
                <c:pt idx="270">
                  <c:v>1.35</c:v>
                </c:pt>
                <c:pt idx="271">
                  <c:v>1.355</c:v>
                </c:pt>
                <c:pt idx="272">
                  <c:v>1.36</c:v>
                </c:pt>
                <c:pt idx="273">
                  <c:v>1.365</c:v>
                </c:pt>
                <c:pt idx="274">
                  <c:v>1.37</c:v>
                </c:pt>
                <c:pt idx="275">
                  <c:v>1.375</c:v>
                </c:pt>
                <c:pt idx="276">
                  <c:v>1.38</c:v>
                </c:pt>
                <c:pt idx="277">
                  <c:v>1.385</c:v>
                </c:pt>
                <c:pt idx="278">
                  <c:v>1.39</c:v>
                </c:pt>
                <c:pt idx="279">
                  <c:v>1.395</c:v>
                </c:pt>
                <c:pt idx="280">
                  <c:v>1.4</c:v>
                </c:pt>
                <c:pt idx="281">
                  <c:v>1.405</c:v>
                </c:pt>
                <c:pt idx="282">
                  <c:v>1.41</c:v>
                </c:pt>
                <c:pt idx="283">
                  <c:v>1.415</c:v>
                </c:pt>
                <c:pt idx="284">
                  <c:v>1.42</c:v>
                </c:pt>
                <c:pt idx="285">
                  <c:v>1.425</c:v>
                </c:pt>
                <c:pt idx="286">
                  <c:v>1.43</c:v>
                </c:pt>
                <c:pt idx="287">
                  <c:v>1.4350000000000001</c:v>
                </c:pt>
                <c:pt idx="288">
                  <c:v>1.44</c:v>
                </c:pt>
                <c:pt idx="289">
                  <c:v>1.4450000000000001</c:v>
                </c:pt>
                <c:pt idx="290">
                  <c:v>1.45</c:v>
                </c:pt>
                <c:pt idx="291">
                  <c:v>1.4550000000000001</c:v>
                </c:pt>
                <c:pt idx="292">
                  <c:v>1.46</c:v>
                </c:pt>
                <c:pt idx="293">
                  <c:v>1.4650000000000001</c:v>
                </c:pt>
                <c:pt idx="294">
                  <c:v>1.47</c:v>
                </c:pt>
                <c:pt idx="295">
                  <c:v>1.4750000000000001</c:v>
                </c:pt>
                <c:pt idx="296">
                  <c:v>1.48</c:v>
                </c:pt>
                <c:pt idx="297">
                  <c:v>1.4850000000000001</c:v>
                </c:pt>
                <c:pt idx="298">
                  <c:v>1.49</c:v>
                </c:pt>
                <c:pt idx="299">
                  <c:v>1.4950000000000001</c:v>
                </c:pt>
                <c:pt idx="300">
                  <c:v>1.5</c:v>
                </c:pt>
                <c:pt idx="301">
                  <c:v>1.5049999999999999</c:v>
                </c:pt>
                <c:pt idx="302">
                  <c:v>1.51</c:v>
                </c:pt>
                <c:pt idx="303">
                  <c:v>1.5149999999999999</c:v>
                </c:pt>
                <c:pt idx="304">
                  <c:v>1.52</c:v>
                </c:pt>
                <c:pt idx="305">
                  <c:v>1.5249999999999999</c:v>
                </c:pt>
                <c:pt idx="306">
                  <c:v>1.53</c:v>
                </c:pt>
                <c:pt idx="307">
                  <c:v>1.5349999999999999</c:v>
                </c:pt>
                <c:pt idx="308">
                  <c:v>1.54</c:v>
                </c:pt>
                <c:pt idx="309">
                  <c:v>1.5449999999999999</c:v>
                </c:pt>
                <c:pt idx="310">
                  <c:v>1.55</c:v>
                </c:pt>
                <c:pt idx="311">
                  <c:v>1.5549999999999999</c:v>
                </c:pt>
                <c:pt idx="312">
                  <c:v>1.56</c:v>
                </c:pt>
                <c:pt idx="313">
                  <c:v>1.5649999999999999</c:v>
                </c:pt>
                <c:pt idx="314">
                  <c:v>1.57</c:v>
                </c:pt>
                <c:pt idx="315">
                  <c:v>1.575</c:v>
                </c:pt>
                <c:pt idx="316">
                  <c:v>1.58</c:v>
                </c:pt>
                <c:pt idx="317">
                  <c:v>1.585</c:v>
                </c:pt>
                <c:pt idx="318">
                  <c:v>1.59</c:v>
                </c:pt>
                <c:pt idx="319">
                  <c:v>1.595</c:v>
                </c:pt>
                <c:pt idx="320">
                  <c:v>1.6</c:v>
                </c:pt>
                <c:pt idx="321">
                  <c:v>1.605</c:v>
                </c:pt>
                <c:pt idx="322">
                  <c:v>1.61</c:v>
                </c:pt>
                <c:pt idx="323">
                  <c:v>1.615</c:v>
                </c:pt>
                <c:pt idx="324">
                  <c:v>1.62</c:v>
                </c:pt>
                <c:pt idx="325">
                  <c:v>1.625</c:v>
                </c:pt>
                <c:pt idx="326">
                  <c:v>1.63</c:v>
                </c:pt>
                <c:pt idx="327">
                  <c:v>1.635</c:v>
                </c:pt>
                <c:pt idx="328">
                  <c:v>1.64</c:v>
                </c:pt>
                <c:pt idx="329">
                  <c:v>1.645</c:v>
                </c:pt>
                <c:pt idx="330">
                  <c:v>1.65</c:v>
                </c:pt>
                <c:pt idx="331">
                  <c:v>1.655</c:v>
                </c:pt>
                <c:pt idx="332">
                  <c:v>1.66</c:v>
                </c:pt>
                <c:pt idx="333">
                  <c:v>1.665</c:v>
                </c:pt>
                <c:pt idx="334">
                  <c:v>1.67</c:v>
                </c:pt>
                <c:pt idx="335">
                  <c:v>1.675</c:v>
                </c:pt>
                <c:pt idx="336">
                  <c:v>1.68</c:v>
                </c:pt>
                <c:pt idx="337">
                  <c:v>1.6850000000000001</c:v>
                </c:pt>
                <c:pt idx="338">
                  <c:v>1.69</c:v>
                </c:pt>
                <c:pt idx="339">
                  <c:v>1.6950000000000001</c:v>
                </c:pt>
                <c:pt idx="340">
                  <c:v>1.7</c:v>
                </c:pt>
                <c:pt idx="341">
                  <c:v>1.7050000000000001</c:v>
                </c:pt>
                <c:pt idx="342">
                  <c:v>1.71</c:v>
                </c:pt>
                <c:pt idx="343">
                  <c:v>1.7150000000000001</c:v>
                </c:pt>
                <c:pt idx="344">
                  <c:v>1.72</c:v>
                </c:pt>
                <c:pt idx="345">
                  <c:v>1.7250000000000001</c:v>
                </c:pt>
                <c:pt idx="346">
                  <c:v>1.73</c:v>
                </c:pt>
                <c:pt idx="347">
                  <c:v>1.7350000000000001</c:v>
                </c:pt>
                <c:pt idx="348">
                  <c:v>1.74</c:v>
                </c:pt>
                <c:pt idx="349">
                  <c:v>1.7450000000000001</c:v>
                </c:pt>
                <c:pt idx="350">
                  <c:v>1.75</c:v>
                </c:pt>
                <c:pt idx="351">
                  <c:v>1.7549999999999999</c:v>
                </c:pt>
                <c:pt idx="352">
                  <c:v>1.76</c:v>
                </c:pt>
                <c:pt idx="353">
                  <c:v>1.7649999999999999</c:v>
                </c:pt>
                <c:pt idx="354">
                  <c:v>1.77</c:v>
                </c:pt>
                <c:pt idx="355">
                  <c:v>1.7749999999999999</c:v>
                </c:pt>
                <c:pt idx="356">
                  <c:v>1.78</c:v>
                </c:pt>
                <c:pt idx="357">
                  <c:v>1.7849999999999999</c:v>
                </c:pt>
                <c:pt idx="358">
                  <c:v>1.79</c:v>
                </c:pt>
                <c:pt idx="359">
                  <c:v>1.7949999999999999</c:v>
                </c:pt>
                <c:pt idx="360">
                  <c:v>1.8</c:v>
                </c:pt>
                <c:pt idx="361">
                  <c:v>1.8049999999999999</c:v>
                </c:pt>
                <c:pt idx="362">
                  <c:v>1.81</c:v>
                </c:pt>
                <c:pt idx="363">
                  <c:v>1.8149999999999999</c:v>
                </c:pt>
                <c:pt idx="364">
                  <c:v>1.82</c:v>
                </c:pt>
                <c:pt idx="365">
                  <c:v>1.825</c:v>
                </c:pt>
                <c:pt idx="366">
                  <c:v>1.83</c:v>
                </c:pt>
                <c:pt idx="367">
                  <c:v>1.835</c:v>
                </c:pt>
                <c:pt idx="368">
                  <c:v>1.84</c:v>
                </c:pt>
                <c:pt idx="369">
                  <c:v>1.845</c:v>
                </c:pt>
                <c:pt idx="370">
                  <c:v>1.85</c:v>
                </c:pt>
                <c:pt idx="371">
                  <c:v>1.855</c:v>
                </c:pt>
                <c:pt idx="372">
                  <c:v>1.86</c:v>
                </c:pt>
                <c:pt idx="373">
                  <c:v>1.865</c:v>
                </c:pt>
                <c:pt idx="374">
                  <c:v>1.87</c:v>
                </c:pt>
                <c:pt idx="375">
                  <c:v>1.875</c:v>
                </c:pt>
                <c:pt idx="376">
                  <c:v>1.88</c:v>
                </c:pt>
                <c:pt idx="377">
                  <c:v>1.885</c:v>
                </c:pt>
                <c:pt idx="378">
                  <c:v>1.89</c:v>
                </c:pt>
                <c:pt idx="379">
                  <c:v>1.895</c:v>
                </c:pt>
                <c:pt idx="380">
                  <c:v>1.9</c:v>
                </c:pt>
                <c:pt idx="381">
                  <c:v>1.905</c:v>
                </c:pt>
                <c:pt idx="382">
                  <c:v>1.91</c:v>
                </c:pt>
                <c:pt idx="383">
                  <c:v>1.915</c:v>
                </c:pt>
                <c:pt idx="384">
                  <c:v>1.92</c:v>
                </c:pt>
                <c:pt idx="385">
                  <c:v>1.925</c:v>
                </c:pt>
                <c:pt idx="386">
                  <c:v>1.93</c:v>
                </c:pt>
                <c:pt idx="387">
                  <c:v>1.9350000000000001</c:v>
                </c:pt>
                <c:pt idx="388">
                  <c:v>1.94</c:v>
                </c:pt>
                <c:pt idx="389">
                  <c:v>1.9450000000000001</c:v>
                </c:pt>
                <c:pt idx="390">
                  <c:v>1.95</c:v>
                </c:pt>
                <c:pt idx="391">
                  <c:v>1.9550000000000001</c:v>
                </c:pt>
                <c:pt idx="392">
                  <c:v>1.96</c:v>
                </c:pt>
                <c:pt idx="393">
                  <c:v>1.9650000000000001</c:v>
                </c:pt>
                <c:pt idx="394">
                  <c:v>1.97</c:v>
                </c:pt>
                <c:pt idx="395">
                  <c:v>1.9750000000000001</c:v>
                </c:pt>
                <c:pt idx="396">
                  <c:v>1.98</c:v>
                </c:pt>
                <c:pt idx="397">
                  <c:v>1.9850000000000001</c:v>
                </c:pt>
                <c:pt idx="398">
                  <c:v>1.99</c:v>
                </c:pt>
                <c:pt idx="399">
                  <c:v>1.9950000000000001</c:v>
                </c:pt>
                <c:pt idx="400">
                  <c:v>2</c:v>
                </c:pt>
                <c:pt idx="401">
                  <c:v>2.0049999999999999</c:v>
                </c:pt>
                <c:pt idx="402">
                  <c:v>2.0099999999999998</c:v>
                </c:pt>
                <c:pt idx="403">
                  <c:v>2.0150000000000001</c:v>
                </c:pt>
                <c:pt idx="404">
                  <c:v>2.02</c:v>
                </c:pt>
                <c:pt idx="405">
                  <c:v>2.0249999999999999</c:v>
                </c:pt>
                <c:pt idx="406">
                  <c:v>2.0299999999999998</c:v>
                </c:pt>
                <c:pt idx="407">
                  <c:v>2.0350000000000001</c:v>
                </c:pt>
                <c:pt idx="408">
                  <c:v>2.04</c:v>
                </c:pt>
                <c:pt idx="409">
                  <c:v>2.0449999999999999</c:v>
                </c:pt>
                <c:pt idx="410">
                  <c:v>2.0499999999999998</c:v>
                </c:pt>
                <c:pt idx="411">
                  <c:v>2.0550000000000002</c:v>
                </c:pt>
                <c:pt idx="412">
                  <c:v>2.06</c:v>
                </c:pt>
                <c:pt idx="413">
                  <c:v>2.0649999999999999</c:v>
                </c:pt>
                <c:pt idx="414">
                  <c:v>2.0699999999999998</c:v>
                </c:pt>
                <c:pt idx="415">
                  <c:v>2.0750000000000002</c:v>
                </c:pt>
                <c:pt idx="416">
                  <c:v>2.08</c:v>
                </c:pt>
                <c:pt idx="417">
                  <c:v>2.085</c:v>
                </c:pt>
                <c:pt idx="418">
                  <c:v>2.09</c:v>
                </c:pt>
                <c:pt idx="419">
                  <c:v>2.0950000000000002</c:v>
                </c:pt>
                <c:pt idx="420">
                  <c:v>2.1</c:v>
                </c:pt>
                <c:pt idx="421">
                  <c:v>2.105</c:v>
                </c:pt>
                <c:pt idx="422">
                  <c:v>2.11</c:v>
                </c:pt>
                <c:pt idx="423">
                  <c:v>2.1150000000000002</c:v>
                </c:pt>
                <c:pt idx="424">
                  <c:v>2.12</c:v>
                </c:pt>
                <c:pt idx="425">
                  <c:v>2.125</c:v>
                </c:pt>
                <c:pt idx="426">
                  <c:v>2.13</c:v>
                </c:pt>
                <c:pt idx="427">
                  <c:v>2.1349999999999998</c:v>
                </c:pt>
                <c:pt idx="428">
                  <c:v>2.14</c:v>
                </c:pt>
                <c:pt idx="429">
                  <c:v>2.145</c:v>
                </c:pt>
                <c:pt idx="430">
                  <c:v>2.15</c:v>
                </c:pt>
                <c:pt idx="431">
                  <c:v>2.1549999999999998</c:v>
                </c:pt>
                <c:pt idx="432">
                  <c:v>2.16</c:v>
                </c:pt>
                <c:pt idx="433">
                  <c:v>2.165</c:v>
                </c:pt>
                <c:pt idx="434">
                  <c:v>2.17</c:v>
                </c:pt>
                <c:pt idx="435">
                  <c:v>2.1749999999999998</c:v>
                </c:pt>
                <c:pt idx="436">
                  <c:v>2.1800000000000002</c:v>
                </c:pt>
                <c:pt idx="437">
                  <c:v>2.1850000000000001</c:v>
                </c:pt>
                <c:pt idx="438">
                  <c:v>2.19</c:v>
                </c:pt>
                <c:pt idx="439">
                  <c:v>2.1949999999999998</c:v>
                </c:pt>
                <c:pt idx="440">
                  <c:v>2.2000000000000002</c:v>
                </c:pt>
                <c:pt idx="441">
                  <c:v>2.2050000000000001</c:v>
                </c:pt>
                <c:pt idx="442">
                  <c:v>2.21</c:v>
                </c:pt>
                <c:pt idx="443">
                  <c:v>2.2149999999999999</c:v>
                </c:pt>
                <c:pt idx="444">
                  <c:v>2.2200000000000002</c:v>
                </c:pt>
                <c:pt idx="445">
                  <c:v>2.2250000000000001</c:v>
                </c:pt>
                <c:pt idx="446">
                  <c:v>2.23</c:v>
                </c:pt>
                <c:pt idx="447">
                  <c:v>2.2349999999999999</c:v>
                </c:pt>
                <c:pt idx="448">
                  <c:v>2.2400000000000002</c:v>
                </c:pt>
                <c:pt idx="449">
                  <c:v>2.2450000000000001</c:v>
                </c:pt>
                <c:pt idx="450">
                  <c:v>2.25</c:v>
                </c:pt>
                <c:pt idx="451">
                  <c:v>2.2549999999999999</c:v>
                </c:pt>
                <c:pt idx="452">
                  <c:v>2.2599999999999998</c:v>
                </c:pt>
                <c:pt idx="453">
                  <c:v>2.2650000000000001</c:v>
                </c:pt>
                <c:pt idx="454">
                  <c:v>2.27</c:v>
                </c:pt>
                <c:pt idx="455">
                  <c:v>2.2749999999999999</c:v>
                </c:pt>
                <c:pt idx="456">
                  <c:v>2.2799999999999998</c:v>
                </c:pt>
                <c:pt idx="457">
                  <c:v>2.2850000000000001</c:v>
                </c:pt>
                <c:pt idx="458">
                  <c:v>2.29</c:v>
                </c:pt>
                <c:pt idx="459">
                  <c:v>2.2949999999999999</c:v>
                </c:pt>
                <c:pt idx="460">
                  <c:v>2.2999999999999998</c:v>
                </c:pt>
                <c:pt idx="461">
                  <c:v>2.3050000000000002</c:v>
                </c:pt>
                <c:pt idx="462">
                  <c:v>2.31</c:v>
                </c:pt>
                <c:pt idx="463">
                  <c:v>2.3149999999999999</c:v>
                </c:pt>
                <c:pt idx="464">
                  <c:v>2.3199999999999998</c:v>
                </c:pt>
                <c:pt idx="465">
                  <c:v>2.3250000000000002</c:v>
                </c:pt>
                <c:pt idx="466">
                  <c:v>2.33</c:v>
                </c:pt>
                <c:pt idx="467">
                  <c:v>2.335</c:v>
                </c:pt>
                <c:pt idx="468">
                  <c:v>2.34</c:v>
                </c:pt>
                <c:pt idx="469">
                  <c:v>2.3450000000000002</c:v>
                </c:pt>
                <c:pt idx="470">
                  <c:v>2.35</c:v>
                </c:pt>
                <c:pt idx="471">
                  <c:v>2.355</c:v>
                </c:pt>
                <c:pt idx="472">
                  <c:v>2.36</c:v>
                </c:pt>
                <c:pt idx="473">
                  <c:v>2.3650000000000002</c:v>
                </c:pt>
                <c:pt idx="474">
                  <c:v>2.37</c:v>
                </c:pt>
                <c:pt idx="475">
                  <c:v>2.375</c:v>
                </c:pt>
                <c:pt idx="476">
                  <c:v>2.38</c:v>
                </c:pt>
                <c:pt idx="477">
                  <c:v>2.3849999999999998</c:v>
                </c:pt>
                <c:pt idx="478">
                  <c:v>2.39</c:v>
                </c:pt>
                <c:pt idx="479">
                  <c:v>2.395</c:v>
                </c:pt>
                <c:pt idx="480">
                  <c:v>2.4</c:v>
                </c:pt>
                <c:pt idx="481">
                  <c:v>2.4049999999999998</c:v>
                </c:pt>
                <c:pt idx="482">
                  <c:v>2.41</c:v>
                </c:pt>
                <c:pt idx="483">
                  <c:v>2.415</c:v>
                </c:pt>
                <c:pt idx="484">
                  <c:v>2.42</c:v>
                </c:pt>
                <c:pt idx="485">
                  <c:v>2.4249999999999998</c:v>
                </c:pt>
                <c:pt idx="486">
                  <c:v>2.4300000000000002</c:v>
                </c:pt>
                <c:pt idx="487">
                  <c:v>2.4350000000000001</c:v>
                </c:pt>
                <c:pt idx="488">
                  <c:v>2.44</c:v>
                </c:pt>
                <c:pt idx="489">
                  <c:v>2.4449999999999998</c:v>
                </c:pt>
                <c:pt idx="490">
                  <c:v>2.4500000000000002</c:v>
                </c:pt>
                <c:pt idx="491">
                  <c:v>2.4550000000000001</c:v>
                </c:pt>
                <c:pt idx="492">
                  <c:v>2.46</c:v>
                </c:pt>
                <c:pt idx="493">
                  <c:v>2.4649999999999999</c:v>
                </c:pt>
                <c:pt idx="494">
                  <c:v>2.4700000000000002</c:v>
                </c:pt>
                <c:pt idx="495">
                  <c:v>2.4750000000000001</c:v>
                </c:pt>
                <c:pt idx="496">
                  <c:v>2.48</c:v>
                </c:pt>
                <c:pt idx="497">
                  <c:v>2.4849999999999999</c:v>
                </c:pt>
                <c:pt idx="498">
                  <c:v>2.4900000000000002</c:v>
                </c:pt>
                <c:pt idx="499">
                  <c:v>2.4950000000000001</c:v>
                </c:pt>
                <c:pt idx="500">
                  <c:v>2.5</c:v>
                </c:pt>
                <c:pt idx="501">
                  <c:v>2.5049999999999999</c:v>
                </c:pt>
                <c:pt idx="502">
                  <c:v>2.5099999999999998</c:v>
                </c:pt>
                <c:pt idx="503">
                  <c:v>2.5150000000000001</c:v>
                </c:pt>
                <c:pt idx="504">
                  <c:v>2.52</c:v>
                </c:pt>
                <c:pt idx="505">
                  <c:v>2.5249999999999999</c:v>
                </c:pt>
                <c:pt idx="506">
                  <c:v>2.5299999999999998</c:v>
                </c:pt>
                <c:pt idx="507">
                  <c:v>2.5350000000000001</c:v>
                </c:pt>
                <c:pt idx="508">
                  <c:v>2.54</c:v>
                </c:pt>
                <c:pt idx="509">
                  <c:v>2.5449999999999999</c:v>
                </c:pt>
                <c:pt idx="510">
                  <c:v>2.5499999999999998</c:v>
                </c:pt>
                <c:pt idx="511">
                  <c:v>2.5550000000000002</c:v>
                </c:pt>
                <c:pt idx="512">
                  <c:v>2.56</c:v>
                </c:pt>
                <c:pt idx="513">
                  <c:v>2.5649999999999999</c:v>
                </c:pt>
                <c:pt idx="514">
                  <c:v>2.57</c:v>
                </c:pt>
                <c:pt idx="515">
                  <c:v>2.5750000000000002</c:v>
                </c:pt>
                <c:pt idx="516">
                  <c:v>2.58</c:v>
                </c:pt>
                <c:pt idx="517">
                  <c:v>2.585</c:v>
                </c:pt>
                <c:pt idx="518">
                  <c:v>2.59</c:v>
                </c:pt>
                <c:pt idx="519">
                  <c:v>2.5950000000000002</c:v>
                </c:pt>
                <c:pt idx="520">
                  <c:v>2.6</c:v>
                </c:pt>
                <c:pt idx="521">
                  <c:v>2.605</c:v>
                </c:pt>
                <c:pt idx="522">
                  <c:v>2.61</c:v>
                </c:pt>
                <c:pt idx="523">
                  <c:v>2.6150000000000002</c:v>
                </c:pt>
                <c:pt idx="524">
                  <c:v>2.62</c:v>
                </c:pt>
                <c:pt idx="525">
                  <c:v>2.625</c:v>
                </c:pt>
                <c:pt idx="526">
                  <c:v>2.63</c:v>
                </c:pt>
                <c:pt idx="527">
                  <c:v>2.6349999999999998</c:v>
                </c:pt>
                <c:pt idx="528">
                  <c:v>2.64</c:v>
                </c:pt>
                <c:pt idx="529">
                  <c:v>2.645</c:v>
                </c:pt>
                <c:pt idx="530">
                  <c:v>2.65</c:v>
                </c:pt>
                <c:pt idx="531">
                  <c:v>2.6549999999999998</c:v>
                </c:pt>
                <c:pt idx="532">
                  <c:v>2.66</c:v>
                </c:pt>
                <c:pt idx="533">
                  <c:v>2.665</c:v>
                </c:pt>
                <c:pt idx="534">
                  <c:v>2.67</c:v>
                </c:pt>
                <c:pt idx="535">
                  <c:v>2.6749999999999998</c:v>
                </c:pt>
                <c:pt idx="536">
                  <c:v>2.68</c:v>
                </c:pt>
                <c:pt idx="537">
                  <c:v>2.6850000000000001</c:v>
                </c:pt>
                <c:pt idx="538">
                  <c:v>2.69</c:v>
                </c:pt>
                <c:pt idx="539">
                  <c:v>2.6949999999999998</c:v>
                </c:pt>
                <c:pt idx="540">
                  <c:v>2.7</c:v>
                </c:pt>
                <c:pt idx="541">
                  <c:v>2.7050000000000001</c:v>
                </c:pt>
                <c:pt idx="542">
                  <c:v>2.71</c:v>
                </c:pt>
                <c:pt idx="543">
                  <c:v>2.7149999999999999</c:v>
                </c:pt>
                <c:pt idx="544">
                  <c:v>2.72</c:v>
                </c:pt>
                <c:pt idx="545">
                  <c:v>2.7250000000000001</c:v>
                </c:pt>
                <c:pt idx="546">
                  <c:v>2.73</c:v>
                </c:pt>
                <c:pt idx="547">
                  <c:v>2.7349999999999999</c:v>
                </c:pt>
                <c:pt idx="548">
                  <c:v>2.74</c:v>
                </c:pt>
                <c:pt idx="549">
                  <c:v>2.7450000000000001</c:v>
                </c:pt>
                <c:pt idx="550">
                  <c:v>2.75</c:v>
                </c:pt>
                <c:pt idx="551">
                  <c:v>2.7549999999999999</c:v>
                </c:pt>
                <c:pt idx="552">
                  <c:v>2.76</c:v>
                </c:pt>
                <c:pt idx="553">
                  <c:v>2.7650000000000001</c:v>
                </c:pt>
                <c:pt idx="554">
                  <c:v>2.77</c:v>
                </c:pt>
                <c:pt idx="555">
                  <c:v>2.7749999999999999</c:v>
                </c:pt>
                <c:pt idx="556">
                  <c:v>2.78</c:v>
                </c:pt>
                <c:pt idx="557">
                  <c:v>2.7850000000000001</c:v>
                </c:pt>
                <c:pt idx="558">
                  <c:v>2.79</c:v>
                </c:pt>
                <c:pt idx="559">
                  <c:v>2.7949999999999999</c:v>
                </c:pt>
                <c:pt idx="560">
                  <c:v>2.8</c:v>
                </c:pt>
                <c:pt idx="561">
                  <c:v>2.8050000000000002</c:v>
                </c:pt>
                <c:pt idx="562">
                  <c:v>2.81</c:v>
                </c:pt>
                <c:pt idx="563">
                  <c:v>2.8149999999999999</c:v>
                </c:pt>
                <c:pt idx="564">
                  <c:v>2.82</c:v>
                </c:pt>
                <c:pt idx="565">
                  <c:v>2.8250000000000002</c:v>
                </c:pt>
                <c:pt idx="566">
                  <c:v>2.83</c:v>
                </c:pt>
                <c:pt idx="567">
                  <c:v>2.835</c:v>
                </c:pt>
                <c:pt idx="568">
                  <c:v>2.84</c:v>
                </c:pt>
                <c:pt idx="569">
                  <c:v>2.8450000000000002</c:v>
                </c:pt>
                <c:pt idx="570">
                  <c:v>2.85</c:v>
                </c:pt>
                <c:pt idx="571">
                  <c:v>2.855</c:v>
                </c:pt>
                <c:pt idx="572">
                  <c:v>2.86</c:v>
                </c:pt>
                <c:pt idx="573">
                  <c:v>2.8650000000000002</c:v>
                </c:pt>
                <c:pt idx="574">
                  <c:v>2.87</c:v>
                </c:pt>
                <c:pt idx="575">
                  <c:v>2.875</c:v>
                </c:pt>
                <c:pt idx="576">
                  <c:v>2.88</c:v>
                </c:pt>
                <c:pt idx="577">
                  <c:v>2.8849999999999998</c:v>
                </c:pt>
                <c:pt idx="578">
                  <c:v>2.89</c:v>
                </c:pt>
                <c:pt idx="579">
                  <c:v>2.895</c:v>
                </c:pt>
                <c:pt idx="580">
                  <c:v>2.9</c:v>
                </c:pt>
                <c:pt idx="581">
                  <c:v>2.9049999999999998</c:v>
                </c:pt>
                <c:pt idx="582">
                  <c:v>2.91</c:v>
                </c:pt>
                <c:pt idx="583">
                  <c:v>2.915</c:v>
                </c:pt>
                <c:pt idx="584">
                  <c:v>2.92</c:v>
                </c:pt>
                <c:pt idx="585">
                  <c:v>2.9249999999999998</c:v>
                </c:pt>
                <c:pt idx="586">
                  <c:v>2.93</c:v>
                </c:pt>
                <c:pt idx="587">
                  <c:v>2.9350000000000001</c:v>
                </c:pt>
                <c:pt idx="588">
                  <c:v>2.94</c:v>
                </c:pt>
                <c:pt idx="589">
                  <c:v>2.9449999999999998</c:v>
                </c:pt>
                <c:pt idx="590">
                  <c:v>2.95</c:v>
                </c:pt>
                <c:pt idx="591">
                  <c:v>2.9550000000000001</c:v>
                </c:pt>
                <c:pt idx="592">
                  <c:v>2.96</c:v>
                </c:pt>
                <c:pt idx="593">
                  <c:v>2.9649999999999999</c:v>
                </c:pt>
                <c:pt idx="594">
                  <c:v>2.97</c:v>
                </c:pt>
                <c:pt idx="595">
                  <c:v>2.9750000000000001</c:v>
                </c:pt>
                <c:pt idx="596">
                  <c:v>2.98</c:v>
                </c:pt>
                <c:pt idx="597">
                  <c:v>2.9849999999999999</c:v>
                </c:pt>
                <c:pt idx="598">
                  <c:v>2.99</c:v>
                </c:pt>
                <c:pt idx="599">
                  <c:v>2.9950000000000001</c:v>
                </c:pt>
                <c:pt idx="600">
                  <c:v>3</c:v>
                </c:pt>
                <c:pt idx="601">
                  <c:v>3.0049999999999999</c:v>
                </c:pt>
                <c:pt idx="602">
                  <c:v>3.01</c:v>
                </c:pt>
                <c:pt idx="603">
                  <c:v>3.0150000000000001</c:v>
                </c:pt>
                <c:pt idx="604">
                  <c:v>3.02</c:v>
                </c:pt>
                <c:pt idx="605">
                  <c:v>3.0249999999999999</c:v>
                </c:pt>
                <c:pt idx="606">
                  <c:v>3.03</c:v>
                </c:pt>
                <c:pt idx="607">
                  <c:v>3.0350000000000001</c:v>
                </c:pt>
                <c:pt idx="608">
                  <c:v>3.04</c:v>
                </c:pt>
                <c:pt idx="609">
                  <c:v>3.0449999999999999</c:v>
                </c:pt>
                <c:pt idx="610">
                  <c:v>3.05</c:v>
                </c:pt>
                <c:pt idx="611">
                  <c:v>3.0550000000000002</c:v>
                </c:pt>
                <c:pt idx="612">
                  <c:v>3.06</c:v>
                </c:pt>
                <c:pt idx="613">
                  <c:v>3.0649999999999999</c:v>
                </c:pt>
                <c:pt idx="614">
                  <c:v>3.07</c:v>
                </c:pt>
                <c:pt idx="615">
                  <c:v>3.0750000000000002</c:v>
                </c:pt>
                <c:pt idx="616">
                  <c:v>3.08</c:v>
                </c:pt>
                <c:pt idx="617">
                  <c:v>3.085</c:v>
                </c:pt>
                <c:pt idx="618">
                  <c:v>3.09</c:v>
                </c:pt>
                <c:pt idx="619">
                  <c:v>3.0950000000000002</c:v>
                </c:pt>
                <c:pt idx="620">
                  <c:v>3.1</c:v>
                </c:pt>
                <c:pt idx="621">
                  <c:v>3.105</c:v>
                </c:pt>
                <c:pt idx="622">
                  <c:v>3.11</c:v>
                </c:pt>
                <c:pt idx="623">
                  <c:v>3.1150000000000002</c:v>
                </c:pt>
                <c:pt idx="624">
                  <c:v>3.12</c:v>
                </c:pt>
                <c:pt idx="625">
                  <c:v>3.125</c:v>
                </c:pt>
                <c:pt idx="626">
                  <c:v>3.13</c:v>
                </c:pt>
                <c:pt idx="627">
                  <c:v>3.1349999999999998</c:v>
                </c:pt>
                <c:pt idx="628">
                  <c:v>3.14</c:v>
                </c:pt>
                <c:pt idx="629">
                  <c:v>3.145</c:v>
                </c:pt>
                <c:pt idx="630">
                  <c:v>3.15</c:v>
                </c:pt>
                <c:pt idx="631">
                  <c:v>3.1549999999999998</c:v>
                </c:pt>
                <c:pt idx="632">
                  <c:v>3.16</c:v>
                </c:pt>
                <c:pt idx="633">
                  <c:v>3.165</c:v>
                </c:pt>
                <c:pt idx="634">
                  <c:v>3.17</c:v>
                </c:pt>
                <c:pt idx="635">
                  <c:v>3.1749999999999998</c:v>
                </c:pt>
                <c:pt idx="636">
                  <c:v>3.18</c:v>
                </c:pt>
                <c:pt idx="637">
                  <c:v>3.1850000000000001</c:v>
                </c:pt>
                <c:pt idx="638">
                  <c:v>3.19</c:v>
                </c:pt>
                <c:pt idx="639">
                  <c:v>3.1949999999999998</c:v>
                </c:pt>
                <c:pt idx="640">
                  <c:v>3.2</c:v>
                </c:pt>
                <c:pt idx="641">
                  <c:v>3.2050000000000001</c:v>
                </c:pt>
                <c:pt idx="642">
                  <c:v>3.21</c:v>
                </c:pt>
                <c:pt idx="643">
                  <c:v>3.2149999999999999</c:v>
                </c:pt>
                <c:pt idx="644">
                  <c:v>3.22</c:v>
                </c:pt>
                <c:pt idx="645">
                  <c:v>3.2250000000000001</c:v>
                </c:pt>
                <c:pt idx="646">
                  <c:v>3.23</c:v>
                </c:pt>
                <c:pt idx="647">
                  <c:v>3.2349999999999999</c:v>
                </c:pt>
                <c:pt idx="648">
                  <c:v>3.24</c:v>
                </c:pt>
                <c:pt idx="649">
                  <c:v>3.2450000000000001</c:v>
                </c:pt>
                <c:pt idx="650">
                  <c:v>3.25</c:v>
                </c:pt>
                <c:pt idx="651">
                  <c:v>3.2549999999999999</c:v>
                </c:pt>
                <c:pt idx="652">
                  <c:v>3.26</c:v>
                </c:pt>
                <c:pt idx="653">
                  <c:v>3.2650000000000001</c:v>
                </c:pt>
                <c:pt idx="654">
                  <c:v>3.27</c:v>
                </c:pt>
                <c:pt idx="655">
                  <c:v>3.2749999999999999</c:v>
                </c:pt>
                <c:pt idx="656">
                  <c:v>3.28</c:v>
                </c:pt>
                <c:pt idx="657">
                  <c:v>3.2850000000000001</c:v>
                </c:pt>
                <c:pt idx="658">
                  <c:v>3.29</c:v>
                </c:pt>
                <c:pt idx="659">
                  <c:v>3.2949999999999999</c:v>
                </c:pt>
                <c:pt idx="660">
                  <c:v>3.3</c:v>
                </c:pt>
                <c:pt idx="661">
                  <c:v>3.3050000000000002</c:v>
                </c:pt>
                <c:pt idx="662">
                  <c:v>3.31</c:v>
                </c:pt>
                <c:pt idx="663">
                  <c:v>3.3149999999999999</c:v>
                </c:pt>
                <c:pt idx="664">
                  <c:v>3.32</c:v>
                </c:pt>
                <c:pt idx="665">
                  <c:v>3.3250000000000002</c:v>
                </c:pt>
                <c:pt idx="666">
                  <c:v>3.33</c:v>
                </c:pt>
                <c:pt idx="667">
                  <c:v>3.335</c:v>
                </c:pt>
                <c:pt idx="668">
                  <c:v>3.34</c:v>
                </c:pt>
                <c:pt idx="669">
                  <c:v>3.3450000000000002</c:v>
                </c:pt>
                <c:pt idx="670">
                  <c:v>3.35</c:v>
                </c:pt>
                <c:pt idx="671">
                  <c:v>3.355</c:v>
                </c:pt>
                <c:pt idx="672">
                  <c:v>3.36</c:v>
                </c:pt>
                <c:pt idx="673">
                  <c:v>3.3650000000000002</c:v>
                </c:pt>
                <c:pt idx="674">
                  <c:v>3.37</c:v>
                </c:pt>
                <c:pt idx="675">
                  <c:v>3.375</c:v>
                </c:pt>
                <c:pt idx="676">
                  <c:v>3.38</c:v>
                </c:pt>
                <c:pt idx="677">
                  <c:v>3.3849999999999998</c:v>
                </c:pt>
                <c:pt idx="678">
                  <c:v>3.39</c:v>
                </c:pt>
                <c:pt idx="679">
                  <c:v>3.395</c:v>
                </c:pt>
                <c:pt idx="680">
                  <c:v>3.4</c:v>
                </c:pt>
                <c:pt idx="681">
                  <c:v>3.4049999999999998</c:v>
                </c:pt>
                <c:pt idx="682">
                  <c:v>3.41</c:v>
                </c:pt>
                <c:pt idx="683">
                  <c:v>3.415</c:v>
                </c:pt>
                <c:pt idx="684">
                  <c:v>3.42</c:v>
                </c:pt>
                <c:pt idx="685">
                  <c:v>3.4249999999999998</c:v>
                </c:pt>
                <c:pt idx="686">
                  <c:v>3.43</c:v>
                </c:pt>
                <c:pt idx="687">
                  <c:v>3.4350000000000001</c:v>
                </c:pt>
                <c:pt idx="688">
                  <c:v>3.44</c:v>
                </c:pt>
                <c:pt idx="689">
                  <c:v>3.4449999999999998</c:v>
                </c:pt>
                <c:pt idx="690">
                  <c:v>3.45</c:v>
                </c:pt>
                <c:pt idx="691">
                  <c:v>3.4550000000000001</c:v>
                </c:pt>
                <c:pt idx="692">
                  <c:v>3.46</c:v>
                </c:pt>
                <c:pt idx="693">
                  <c:v>3.4649999999999999</c:v>
                </c:pt>
                <c:pt idx="694">
                  <c:v>3.47</c:v>
                </c:pt>
                <c:pt idx="695">
                  <c:v>3.4750000000000001</c:v>
                </c:pt>
                <c:pt idx="696">
                  <c:v>3.48</c:v>
                </c:pt>
                <c:pt idx="697">
                  <c:v>3.4849999999999999</c:v>
                </c:pt>
                <c:pt idx="698">
                  <c:v>3.49</c:v>
                </c:pt>
                <c:pt idx="699">
                  <c:v>3.4950000000000001</c:v>
                </c:pt>
                <c:pt idx="700">
                  <c:v>3.5</c:v>
                </c:pt>
                <c:pt idx="701">
                  <c:v>3.5049999999999999</c:v>
                </c:pt>
                <c:pt idx="702">
                  <c:v>3.51</c:v>
                </c:pt>
                <c:pt idx="703">
                  <c:v>3.5150000000000001</c:v>
                </c:pt>
                <c:pt idx="704">
                  <c:v>3.52</c:v>
                </c:pt>
                <c:pt idx="705">
                  <c:v>3.5249999999999999</c:v>
                </c:pt>
                <c:pt idx="706">
                  <c:v>3.53</c:v>
                </c:pt>
                <c:pt idx="707">
                  <c:v>3.5350000000000001</c:v>
                </c:pt>
                <c:pt idx="708">
                  <c:v>3.54</c:v>
                </c:pt>
                <c:pt idx="709">
                  <c:v>3.5449999999999999</c:v>
                </c:pt>
                <c:pt idx="710">
                  <c:v>3.55</c:v>
                </c:pt>
                <c:pt idx="711">
                  <c:v>3.5550000000000002</c:v>
                </c:pt>
                <c:pt idx="712">
                  <c:v>3.56</c:v>
                </c:pt>
                <c:pt idx="713">
                  <c:v>3.5649999999999999</c:v>
                </c:pt>
                <c:pt idx="714">
                  <c:v>3.57</c:v>
                </c:pt>
                <c:pt idx="715">
                  <c:v>3.5750000000000002</c:v>
                </c:pt>
                <c:pt idx="716">
                  <c:v>3.58</c:v>
                </c:pt>
                <c:pt idx="717">
                  <c:v>3.585</c:v>
                </c:pt>
                <c:pt idx="718">
                  <c:v>3.59</c:v>
                </c:pt>
                <c:pt idx="719">
                  <c:v>3.5950000000000002</c:v>
                </c:pt>
                <c:pt idx="720">
                  <c:v>3.6</c:v>
                </c:pt>
                <c:pt idx="721">
                  <c:v>3.605</c:v>
                </c:pt>
                <c:pt idx="722">
                  <c:v>3.61</c:v>
                </c:pt>
                <c:pt idx="723">
                  <c:v>3.6150000000000002</c:v>
                </c:pt>
                <c:pt idx="724">
                  <c:v>3.62</c:v>
                </c:pt>
                <c:pt idx="725">
                  <c:v>3.625</c:v>
                </c:pt>
                <c:pt idx="726">
                  <c:v>3.63</c:v>
                </c:pt>
                <c:pt idx="727">
                  <c:v>3.6349999999999998</c:v>
                </c:pt>
                <c:pt idx="728">
                  <c:v>3.64</c:v>
                </c:pt>
                <c:pt idx="729">
                  <c:v>3.645</c:v>
                </c:pt>
                <c:pt idx="730">
                  <c:v>3.65</c:v>
                </c:pt>
                <c:pt idx="731">
                  <c:v>3.6549999999999998</c:v>
                </c:pt>
                <c:pt idx="732">
                  <c:v>3.66</c:v>
                </c:pt>
                <c:pt idx="733">
                  <c:v>3.665</c:v>
                </c:pt>
                <c:pt idx="734">
                  <c:v>3.67</c:v>
                </c:pt>
                <c:pt idx="735">
                  <c:v>3.6749999999999998</c:v>
                </c:pt>
                <c:pt idx="736">
                  <c:v>3.68</c:v>
                </c:pt>
                <c:pt idx="737">
                  <c:v>3.6850000000000001</c:v>
                </c:pt>
                <c:pt idx="738">
                  <c:v>3.69</c:v>
                </c:pt>
                <c:pt idx="739">
                  <c:v>3.6949999999999998</c:v>
                </c:pt>
                <c:pt idx="740">
                  <c:v>3.7</c:v>
                </c:pt>
                <c:pt idx="741">
                  <c:v>3.7050000000000001</c:v>
                </c:pt>
                <c:pt idx="742">
                  <c:v>3.71</c:v>
                </c:pt>
                <c:pt idx="743">
                  <c:v>3.7149999999999999</c:v>
                </c:pt>
                <c:pt idx="744">
                  <c:v>3.72</c:v>
                </c:pt>
                <c:pt idx="745">
                  <c:v>3.7250000000000001</c:v>
                </c:pt>
                <c:pt idx="746">
                  <c:v>3.73</c:v>
                </c:pt>
                <c:pt idx="747">
                  <c:v>3.7349999999999999</c:v>
                </c:pt>
                <c:pt idx="748">
                  <c:v>3.74</c:v>
                </c:pt>
                <c:pt idx="749">
                  <c:v>3.7450000000000001</c:v>
                </c:pt>
                <c:pt idx="750">
                  <c:v>3.75</c:v>
                </c:pt>
                <c:pt idx="751">
                  <c:v>3.7549999999999999</c:v>
                </c:pt>
                <c:pt idx="752">
                  <c:v>3.76</c:v>
                </c:pt>
                <c:pt idx="753">
                  <c:v>3.7650000000000001</c:v>
                </c:pt>
                <c:pt idx="754">
                  <c:v>3.77</c:v>
                </c:pt>
                <c:pt idx="755">
                  <c:v>3.7749999999999999</c:v>
                </c:pt>
                <c:pt idx="756">
                  <c:v>3.78</c:v>
                </c:pt>
                <c:pt idx="757">
                  <c:v>3.7850000000000001</c:v>
                </c:pt>
                <c:pt idx="758">
                  <c:v>3.79</c:v>
                </c:pt>
                <c:pt idx="759">
                  <c:v>3.7949999999999999</c:v>
                </c:pt>
                <c:pt idx="760">
                  <c:v>3.8</c:v>
                </c:pt>
                <c:pt idx="761">
                  <c:v>3.8050000000000002</c:v>
                </c:pt>
                <c:pt idx="762">
                  <c:v>3.81</c:v>
                </c:pt>
                <c:pt idx="763">
                  <c:v>3.8149999999999999</c:v>
                </c:pt>
                <c:pt idx="764">
                  <c:v>3.82</c:v>
                </c:pt>
                <c:pt idx="765">
                  <c:v>3.8250000000000002</c:v>
                </c:pt>
                <c:pt idx="766">
                  <c:v>3.83</c:v>
                </c:pt>
                <c:pt idx="767">
                  <c:v>3.835</c:v>
                </c:pt>
                <c:pt idx="768">
                  <c:v>3.84</c:v>
                </c:pt>
                <c:pt idx="769">
                  <c:v>3.8450000000000002</c:v>
                </c:pt>
                <c:pt idx="770">
                  <c:v>3.85</c:v>
                </c:pt>
                <c:pt idx="771">
                  <c:v>3.855</c:v>
                </c:pt>
                <c:pt idx="772">
                  <c:v>3.86</c:v>
                </c:pt>
                <c:pt idx="773">
                  <c:v>3.8650000000000002</c:v>
                </c:pt>
                <c:pt idx="774">
                  <c:v>3.87</c:v>
                </c:pt>
                <c:pt idx="775">
                  <c:v>3.875</c:v>
                </c:pt>
                <c:pt idx="776">
                  <c:v>3.88</c:v>
                </c:pt>
                <c:pt idx="777">
                  <c:v>3.8849999999999998</c:v>
                </c:pt>
                <c:pt idx="778">
                  <c:v>3.89</c:v>
                </c:pt>
                <c:pt idx="779">
                  <c:v>3.895</c:v>
                </c:pt>
                <c:pt idx="780">
                  <c:v>3.9</c:v>
                </c:pt>
                <c:pt idx="781">
                  <c:v>3.9049999999999998</c:v>
                </c:pt>
                <c:pt idx="782">
                  <c:v>3.91</c:v>
                </c:pt>
                <c:pt idx="783">
                  <c:v>3.915</c:v>
                </c:pt>
                <c:pt idx="784">
                  <c:v>3.92</c:v>
                </c:pt>
                <c:pt idx="785">
                  <c:v>3.9249999999999998</c:v>
                </c:pt>
                <c:pt idx="786">
                  <c:v>3.93</c:v>
                </c:pt>
                <c:pt idx="787">
                  <c:v>3.9350000000000001</c:v>
                </c:pt>
                <c:pt idx="788">
                  <c:v>3.94</c:v>
                </c:pt>
                <c:pt idx="789">
                  <c:v>3.9449999999999998</c:v>
                </c:pt>
                <c:pt idx="790">
                  <c:v>3.95</c:v>
                </c:pt>
                <c:pt idx="791">
                  <c:v>3.9550000000000001</c:v>
                </c:pt>
                <c:pt idx="792">
                  <c:v>3.96</c:v>
                </c:pt>
                <c:pt idx="793">
                  <c:v>3.9649999999999999</c:v>
                </c:pt>
                <c:pt idx="794">
                  <c:v>3.97</c:v>
                </c:pt>
                <c:pt idx="795">
                  <c:v>3.9750000000000001</c:v>
                </c:pt>
                <c:pt idx="796">
                  <c:v>3.98</c:v>
                </c:pt>
                <c:pt idx="797">
                  <c:v>3.9849999999999999</c:v>
                </c:pt>
                <c:pt idx="798">
                  <c:v>3.99</c:v>
                </c:pt>
                <c:pt idx="799">
                  <c:v>3.9950000000000001</c:v>
                </c:pt>
                <c:pt idx="800">
                  <c:v>4</c:v>
                </c:pt>
                <c:pt idx="801">
                  <c:v>4.0049999999999999</c:v>
                </c:pt>
                <c:pt idx="802">
                  <c:v>4.01</c:v>
                </c:pt>
                <c:pt idx="803">
                  <c:v>4.0149999999999997</c:v>
                </c:pt>
                <c:pt idx="804">
                  <c:v>4.0199999999999996</c:v>
                </c:pt>
                <c:pt idx="805">
                  <c:v>4.0250000000000004</c:v>
                </c:pt>
                <c:pt idx="806">
                  <c:v>4.03</c:v>
                </c:pt>
                <c:pt idx="807">
                  <c:v>4.0350000000000001</c:v>
                </c:pt>
                <c:pt idx="808">
                  <c:v>4.04</c:v>
                </c:pt>
                <c:pt idx="809">
                  <c:v>4.0449999999999999</c:v>
                </c:pt>
                <c:pt idx="810">
                  <c:v>4.05</c:v>
                </c:pt>
                <c:pt idx="811">
                  <c:v>4.0549999999999997</c:v>
                </c:pt>
                <c:pt idx="812">
                  <c:v>4.0599999999999996</c:v>
                </c:pt>
                <c:pt idx="813">
                  <c:v>4.0650000000000004</c:v>
                </c:pt>
                <c:pt idx="814">
                  <c:v>4.07</c:v>
                </c:pt>
                <c:pt idx="815">
                  <c:v>4.0750000000000002</c:v>
                </c:pt>
                <c:pt idx="816">
                  <c:v>4.08</c:v>
                </c:pt>
                <c:pt idx="817">
                  <c:v>4.085</c:v>
                </c:pt>
                <c:pt idx="818">
                  <c:v>4.09</c:v>
                </c:pt>
                <c:pt idx="819">
                  <c:v>4.0949999999999998</c:v>
                </c:pt>
                <c:pt idx="820">
                  <c:v>4.0999999999999996</c:v>
                </c:pt>
                <c:pt idx="821">
                  <c:v>4.1050000000000004</c:v>
                </c:pt>
                <c:pt idx="822">
                  <c:v>4.1100000000000003</c:v>
                </c:pt>
                <c:pt idx="823">
                  <c:v>4.1150000000000002</c:v>
                </c:pt>
                <c:pt idx="824">
                  <c:v>4.12</c:v>
                </c:pt>
                <c:pt idx="825">
                  <c:v>4.125</c:v>
                </c:pt>
                <c:pt idx="826">
                  <c:v>4.13</c:v>
                </c:pt>
                <c:pt idx="827">
                  <c:v>4.1349999999999998</c:v>
                </c:pt>
                <c:pt idx="828">
                  <c:v>4.1399999999999997</c:v>
                </c:pt>
                <c:pt idx="829">
                  <c:v>4.1449999999999996</c:v>
                </c:pt>
                <c:pt idx="830">
                  <c:v>4.1500000000000004</c:v>
                </c:pt>
                <c:pt idx="831">
                  <c:v>4.1550000000000002</c:v>
                </c:pt>
                <c:pt idx="832">
                  <c:v>4.16</c:v>
                </c:pt>
                <c:pt idx="833">
                  <c:v>4.165</c:v>
                </c:pt>
                <c:pt idx="834">
                  <c:v>4.17</c:v>
                </c:pt>
                <c:pt idx="835">
                  <c:v>4.1749999999999998</c:v>
                </c:pt>
                <c:pt idx="836">
                  <c:v>4.18</c:v>
                </c:pt>
                <c:pt idx="837">
                  <c:v>4.1849999999999996</c:v>
                </c:pt>
                <c:pt idx="838">
                  <c:v>4.1900000000000004</c:v>
                </c:pt>
                <c:pt idx="839">
                  <c:v>4.1950000000000003</c:v>
                </c:pt>
                <c:pt idx="840">
                  <c:v>4.2</c:v>
                </c:pt>
                <c:pt idx="841">
                  <c:v>4.2050000000000001</c:v>
                </c:pt>
                <c:pt idx="842">
                  <c:v>4.21</c:v>
                </c:pt>
                <c:pt idx="843">
                  <c:v>4.2149999999999999</c:v>
                </c:pt>
                <c:pt idx="844">
                  <c:v>4.22</c:v>
                </c:pt>
                <c:pt idx="845">
                  <c:v>4.2249999999999996</c:v>
                </c:pt>
                <c:pt idx="846">
                  <c:v>4.2300000000000004</c:v>
                </c:pt>
                <c:pt idx="847">
                  <c:v>4.2350000000000003</c:v>
                </c:pt>
                <c:pt idx="848">
                  <c:v>4.24</c:v>
                </c:pt>
                <c:pt idx="849">
                  <c:v>4.2450000000000001</c:v>
                </c:pt>
                <c:pt idx="850">
                  <c:v>4.25</c:v>
                </c:pt>
                <c:pt idx="851">
                  <c:v>4.2549999999999999</c:v>
                </c:pt>
                <c:pt idx="852">
                  <c:v>4.26</c:v>
                </c:pt>
                <c:pt idx="853">
                  <c:v>4.2649999999999997</c:v>
                </c:pt>
                <c:pt idx="854">
                  <c:v>4.2699999999999996</c:v>
                </c:pt>
                <c:pt idx="855">
                  <c:v>4.2750000000000004</c:v>
                </c:pt>
                <c:pt idx="856">
                  <c:v>4.28</c:v>
                </c:pt>
                <c:pt idx="857">
                  <c:v>4.2850000000000001</c:v>
                </c:pt>
                <c:pt idx="858">
                  <c:v>4.29</c:v>
                </c:pt>
                <c:pt idx="859">
                  <c:v>4.2949999999999999</c:v>
                </c:pt>
                <c:pt idx="860">
                  <c:v>4.3</c:v>
                </c:pt>
                <c:pt idx="861">
                  <c:v>4.3049999999999997</c:v>
                </c:pt>
                <c:pt idx="862">
                  <c:v>4.3099999999999996</c:v>
                </c:pt>
                <c:pt idx="863">
                  <c:v>4.3150000000000004</c:v>
                </c:pt>
                <c:pt idx="864">
                  <c:v>4.32</c:v>
                </c:pt>
                <c:pt idx="865">
                  <c:v>4.3250000000000002</c:v>
                </c:pt>
                <c:pt idx="866">
                  <c:v>4.33</c:v>
                </c:pt>
                <c:pt idx="867">
                  <c:v>4.335</c:v>
                </c:pt>
                <c:pt idx="868">
                  <c:v>4.34</c:v>
                </c:pt>
                <c:pt idx="869">
                  <c:v>4.3449999999999998</c:v>
                </c:pt>
                <c:pt idx="870">
                  <c:v>4.3499999999999996</c:v>
                </c:pt>
                <c:pt idx="871">
                  <c:v>4.3550000000000004</c:v>
                </c:pt>
                <c:pt idx="872">
                  <c:v>4.3600000000000003</c:v>
                </c:pt>
                <c:pt idx="873">
                  <c:v>4.3650000000000002</c:v>
                </c:pt>
                <c:pt idx="874">
                  <c:v>4.37</c:v>
                </c:pt>
                <c:pt idx="875">
                  <c:v>4.375</c:v>
                </c:pt>
                <c:pt idx="876">
                  <c:v>4.38</c:v>
                </c:pt>
                <c:pt idx="877">
                  <c:v>4.3849999999999998</c:v>
                </c:pt>
                <c:pt idx="878">
                  <c:v>4.3899999999999997</c:v>
                </c:pt>
                <c:pt idx="879">
                  <c:v>4.3949999999999996</c:v>
                </c:pt>
                <c:pt idx="880">
                  <c:v>4.4000000000000004</c:v>
                </c:pt>
                <c:pt idx="881">
                  <c:v>4.4050000000000002</c:v>
                </c:pt>
                <c:pt idx="882">
                  <c:v>4.41</c:v>
                </c:pt>
                <c:pt idx="883">
                  <c:v>4.415</c:v>
                </c:pt>
                <c:pt idx="884">
                  <c:v>4.42</c:v>
                </c:pt>
                <c:pt idx="885">
                  <c:v>4.4249999999999998</c:v>
                </c:pt>
                <c:pt idx="886">
                  <c:v>4.43</c:v>
                </c:pt>
                <c:pt idx="887">
                  <c:v>4.4349999999999996</c:v>
                </c:pt>
                <c:pt idx="888">
                  <c:v>4.4400000000000004</c:v>
                </c:pt>
                <c:pt idx="889">
                  <c:v>4.4450000000000003</c:v>
                </c:pt>
                <c:pt idx="890">
                  <c:v>4.45</c:v>
                </c:pt>
                <c:pt idx="891">
                  <c:v>4.4550000000000001</c:v>
                </c:pt>
                <c:pt idx="892">
                  <c:v>4.46</c:v>
                </c:pt>
                <c:pt idx="893">
                  <c:v>4.4649999999999999</c:v>
                </c:pt>
                <c:pt idx="894">
                  <c:v>4.47</c:v>
                </c:pt>
                <c:pt idx="895">
                  <c:v>4.4749999999999996</c:v>
                </c:pt>
                <c:pt idx="896">
                  <c:v>4.4800000000000004</c:v>
                </c:pt>
                <c:pt idx="897">
                  <c:v>4.4850000000000003</c:v>
                </c:pt>
                <c:pt idx="898">
                  <c:v>4.49</c:v>
                </c:pt>
                <c:pt idx="899">
                  <c:v>4.4950000000000001</c:v>
                </c:pt>
                <c:pt idx="900">
                  <c:v>4.5</c:v>
                </c:pt>
                <c:pt idx="901">
                  <c:v>4.5049999999999999</c:v>
                </c:pt>
                <c:pt idx="902">
                  <c:v>4.51</c:v>
                </c:pt>
                <c:pt idx="903">
                  <c:v>4.5149999999999997</c:v>
                </c:pt>
                <c:pt idx="904">
                  <c:v>4.5199999999999996</c:v>
                </c:pt>
                <c:pt idx="905">
                  <c:v>4.5250000000000004</c:v>
                </c:pt>
                <c:pt idx="906">
                  <c:v>4.53</c:v>
                </c:pt>
                <c:pt idx="907">
                  <c:v>4.5350000000000001</c:v>
                </c:pt>
                <c:pt idx="908">
                  <c:v>4.54</c:v>
                </c:pt>
                <c:pt idx="909">
                  <c:v>4.5449999999999999</c:v>
                </c:pt>
                <c:pt idx="910">
                  <c:v>4.55</c:v>
                </c:pt>
                <c:pt idx="911">
                  <c:v>4.5549999999999997</c:v>
                </c:pt>
                <c:pt idx="912">
                  <c:v>4.5599999999999996</c:v>
                </c:pt>
                <c:pt idx="913">
                  <c:v>4.5650000000000004</c:v>
                </c:pt>
                <c:pt idx="914">
                  <c:v>4.57</c:v>
                </c:pt>
                <c:pt idx="915">
                  <c:v>4.5750000000000002</c:v>
                </c:pt>
                <c:pt idx="916">
                  <c:v>4.58</c:v>
                </c:pt>
                <c:pt idx="917">
                  <c:v>4.585</c:v>
                </c:pt>
                <c:pt idx="918">
                  <c:v>4.59</c:v>
                </c:pt>
                <c:pt idx="919">
                  <c:v>4.5949999999999998</c:v>
                </c:pt>
                <c:pt idx="920">
                  <c:v>4.5999999999999996</c:v>
                </c:pt>
                <c:pt idx="921">
                  <c:v>4.6050000000000004</c:v>
                </c:pt>
                <c:pt idx="922">
                  <c:v>4.6100000000000003</c:v>
                </c:pt>
                <c:pt idx="923">
                  <c:v>4.6150000000000002</c:v>
                </c:pt>
                <c:pt idx="924">
                  <c:v>4.62</c:v>
                </c:pt>
                <c:pt idx="925">
                  <c:v>4.625</c:v>
                </c:pt>
                <c:pt idx="926">
                  <c:v>4.63</c:v>
                </c:pt>
                <c:pt idx="927">
                  <c:v>4.6349999999999998</c:v>
                </c:pt>
                <c:pt idx="928">
                  <c:v>4.6399999999999997</c:v>
                </c:pt>
                <c:pt idx="929">
                  <c:v>4.6449999999999996</c:v>
                </c:pt>
                <c:pt idx="930">
                  <c:v>4.6500000000000004</c:v>
                </c:pt>
                <c:pt idx="931">
                  <c:v>4.6550000000000002</c:v>
                </c:pt>
                <c:pt idx="932">
                  <c:v>4.66</c:v>
                </c:pt>
                <c:pt idx="933">
                  <c:v>4.665</c:v>
                </c:pt>
                <c:pt idx="934">
                  <c:v>4.67</c:v>
                </c:pt>
                <c:pt idx="935">
                  <c:v>4.6749999999999998</c:v>
                </c:pt>
                <c:pt idx="936">
                  <c:v>4.68</c:v>
                </c:pt>
                <c:pt idx="937">
                  <c:v>4.6849999999999996</c:v>
                </c:pt>
                <c:pt idx="938">
                  <c:v>4.6900000000000004</c:v>
                </c:pt>
                <c:pt idx="939">
                  <c:v>4.6950000000000003</c:v>
                </c:pt>
                <c:pt idx="940">
                  <c:v>4.7</c:v>
                </c:pt>
                <c:pt idx="941">
                  <c:v>4.7050000000000001</c:v>
                </c:pt>
                <c:pt idx="942">
                  <c:v>4.71</c:v>
                </c:pt>
                <c:pt idx="943">
                  <c:v>4.7149999999999999</c:v>
                </c:pt>
                <c:pt idx="944">
                  <c:v>4.72</c:v>
                </c:pt>
                <c:pt idx="945">
                  <c:v>4.7249999999999996</c:v>
                </c:pt>
                <c:pt idx="946">
                  <c:v>4.7300000000000004</c:v>
                </c:pt>
                <c:pt idx="947">
                  <c:v>4.7350000000000003</c:v>
                </c:pt>
                <c:pt idx="948">
                  <c:v>4.74</c:v>
                </c:pt>
                <c:pt idx="949">
                  <c:v>4.7450000000000001</c:v>
                </c:pt>
                <c:pt idx="950">
                  <c:v>4.75</c:v>
                </c:pt>
                <c:pt idx="951">
                  <c:v>4.7549999999999999</c:v>
                </c:pt>
                <c:pt idx="952">
                  <c:v>4.76</c:v>
                </c:pt>
                <c:pt idx="953">
                  <c:v>4.7649999999999997</c:v>
                </c:pt>
                <c:pt idx="954">
                  <c:v>4.7699999999999996</c:v>
                </c:pt>
                <c:pt idx="955">
                  <c:v>4.7750000000000004</c:v>
                </c:pt>
                <c:pt idx="956">
                  <c:v>4.78</c:v>
                </c:pt>
                <c:pt idx="957">
                  <c:v>4.7850000000000001</c:v>
                </c:pt>
                <c:pt idx="958">
                  <c:v>4.79</c:v>
                </c:pt>
                <c:pt idx="959">
                  <c:v>4.7949999999999999</c:v>
                </c:pt>
                <c:pt idx="960">
                  <c:v>4.8</c:v>
                </c:pt>
                <c:pt idx="961">
                  <c:v>4.8049999999999997</c:v>
                </c:pt>
                <c:pt idx="962">
                  <c:v>4.8099999999999996</c:v>
                </c:pt>
                <c:pt idx="963">
                  <c:v>4.8150000000000004</c:v>
                </c:pt>
                <c:pt idx="964">
                  <c:v>4.82</c:v>
                </c:pt>
                <c:pt idx="965">
                  <c:v>4.8250000000000002</c:v>
                </c:pt>
                <c:pt idx="966">
                  <c:v>4.83</c:v>
                </c:pt>
                <c:pt idx="967">
                  <c:v>4.835</c:v>
                </c:pt>
                <c:pt idx="968">
                  <c:v>4.84</c:v>
                </c:pt>
                <c:pt idx="969">
                  <c:v>4.8449999999999998</c:v>
                </c:pt>
                <c:pt idx="970">
                  <c:v>4.8499999999999996</c:v>
                </c:pt>
                <c:pt idx="971">
                  <c:v>4.8550000000000004</c:v>
                </c:pt>
                <c:pt idx="972">
                  <c:v>4.8600000000000003</c:v>
                </c:pt>
                <c:pt idx="973">
                  <c:v>4.8650000000000002</c:v>
                </c:pt>
                <c:pt idx="974">
                  <c:v>4.87</c:v>
                </c:pt>
                <c:pt idx="975">
                  <c:v>4.875</c:v>
                </c:pt>
                <c:pt idx="976">
                  <c:v>4.88</c:v>
                </c:pt>
                <c:pt idx="977">
                  <c:v>4.8849999999999998</c:v>
                </c:pt>
                <c:pt idx="978">
                  <c:v>4.8899999999999997</c:v>
                </c:pt>
                <c:pt idx="979">
                  <c:v>4.8949999999999996</c:v>
                </c:pt>
                <c:pt idx="980">
                  <c:v>4.9000000000000004</c:v>
                </c:pt>
                <c:pt idx="981">
                  <c:v>4.9050000000000002</c:v>
                </c:pt>
                <c:pt idx="982">
                  <c:v>4.91</c:v>
                </c:pt>
                <c:pt idx="983">
                  <c:v>4.915</c:v>
                </c:pt>
                <c:pt idx="984">
                  <c:v>4.92</c:v>
                </c:pt>
                <c:pt idx="985">
                  <c:v>4.9249999999999998</c:v>
                </c:pt>
                <c:pt idx="986">
                  <c:v>4.93</c:v>
                </c:pt>
                <c:pt idx="987">
                  <c:v>4.9349999999999996</c:v>
                </c:pt>
                <c:pt idx="988">
                  <c:v>4.9400000000000004</c:v>
                </c:pt>
                <c:pt idx="989">
                  <c:v>4.9450000000000003</c:v>
                </c:pt>
                <c:pt idx="990">
                  <c:v>4.95</c:v>
                </c:pt>
                <c:pt idx="991">
                  <c:v>4.9550000000000001</c:v>
                </c:pt>
                <c:pt idx="992">
                  <c:v>4.96</c:v>
                </c:pt>
                <c:pt idx="993">
                  <c:v>4.9649999999999999</c:v>
                </c:pt>
                <c:pt idx="994">
                  <c:v>4.97</c:v>
                </c:pt>
                <c:pt idx="995">
                  <c:v>4.9749999999999996</c:v>
                </c:pt>
                <c:pt idx="996">
                  <c:v>4.9800000000000004</c:v>
                </c:pt>
                <c:pt idx="997">
                  <c:v>4.9850000000000003</c:v>
                </c:pt>
                <c:pt idx="998">
                  <c:v>4.99</c:v>
                </c:pt>
                <c:pt idx="999">
                  <c:v>4.9950000000000001</c:v>
                </c:pt>
                <c:pt idx="1000">
                  <c:v>5</c:v>
                </c:pt>
                <c:pt idx="1001">
                  <c:v>5.0049999999999999</c:v>
                </c:pt>
                <c:pt idx="1002">
                  <c:v>5.01</c:v>
                </c:pt>
                <c:pt idx="1003">
                  <c:v>5.0149999999999997</c:v>
                </c:pt>
                <c:pt idx="1004">
                  <c:v>5.0199999999999996</c:v>
                </c:pt>
                <c:pt idx="1005">
                  <c:v>5.0250000000000004</c:v>
                </c:pt>
                <c:pt idx="1006">
                  <c:v>5.03</c:v>
                </c:pt>
                <c:pt idx="1007">
                  <c:v>5.0350000000000001</c:v>
                </c:pt>
                <c:pt idx="1008">
                  <c:v>5.04</c:v>
                </c:pt>
                <c:pt idx="1009">
                  <c:v>5.0449999999999999</c:v>
                </c:pt>
                <c:pt idx="1010">
                  <c:v>5.05</c:v>
                </c:pt>
                <c:pt idx="1011">
                  <c:v>5.0549999999999997</c:v>
                </c:pt>
                <c:pt idx="1012">
                  <c:v>5.0599999999999996</c:v>
                </c:pt>
                <c:pt idx="1013">
                  <c:v>5.0650000000000004</c:v>
                </c:pt>
                <c:pt idx="1014">
                  <c:v>5.07</c:v>
                </c:pt>
                <c:pt idx="1015">
                  <c:v>5.0750000000000002</c:v>
                </c:pt>
                <c:pt idx="1016">
                  <c:v>5.08</c:v>
                </c:pt>
                <c:pt idx="1017">
                  <c:v>5.085</c:v>
                </c:pt>
                <c:pt idx="1018">
                  <c:v>5.09</c:v>
                </c:pt>
                <c:pt idx="1019">
                  <c:v>5.0949999999999998</c:v>
                </c:pt>
                <c:pt idx="1020">
                  <c:v>5.0999999999999996</c:v>
                </c:pt>
                <c:pt idx="1021">
                  <c:v>5.1050000000000004</c:v>
                </c:pt>
                <c:pt idx="1022">
                  <c:v>5.1100000000000003</c:v>
                </c:pt>
                <c:pt idx="1023">
                  <c:v>5.1150000000000002</c:v>
                </c:pt>
                <c:pt idx="1024">
                  <c:v>5.12</c:v>
                </c:pt>
                <c:pt idx="1025">
                  <c:v>5.125</c:v>
                </c:pt>
                <c:pt idx="1026">
                  <c:v>5.13</c:v>
                </c:pt>
                <c:pt idx="1027">
                  <c:v>5.1349999999999998</c:v>
                </c:pt>
                <c:pt idx="1028">
                  <c:v>5.14</c:v>
                </c:pt>
                <c:pt idx="1029">
                  <c:v>5.1449999999999996</c:v>
                </c:pt>
                <c:pt idx="1030">
                  <c:v>5.15</c:v>
                </c:pt>
                <c:pt idx="1031">
                  <c:v>5.1550000000000002</c:v>
                </c:pt>
                <c:pt idx="1032">
                  <c:v>5.16</c:v>
                </c:pt>
                <c:pt idx="1033">
                  <c:v>5.165</c:v>
                </c:pt>
                <c:pt idx="1034">
                  <c:v>5.17</c:v>
                </c:pt>
                <c:pt idx="1035">
                  <c:v>5.1749999999999998</c:v>
                </c:pt>
                <c:pt idx="1036">
                  <c:v>5.18</c:v>
                </c:pt>
                <c:pt idx="1037">
                  <c:v>5.1849999999999996</c:v>
                </c:pt>
                <c:pt idx="1038">
                  <c:v>5.19</c:v>
                </c:pt>
                <c:pt idx="1039">
                  <c:v>5.1950000000000003</c:v>
                </c:pt>
                <c:pt idx="1040">
                  <c:v>5.2</c:v>
                </c:pt>
                <c:pt idx="1041">
                  <c:v>5.2050000000000001</c:v>
                </c:pt>
                <c:pt idx="1042">
                  <c:v>5.21</c:v>
                </c:pt>
                <c:pt idx="1043">
                  <c:v>5.2149999999999999</c:v>
                </c:pt>
                <c:pt idx="1044">
                  <c:v>5.22</c:v>
                </c:pt>
                <c:pt idx="1045">
                  <c:v>5.2249999999999996</c:v>
                </c:pt>
                <c:pt idx="1046">
                  <c:v>5.23</c:v>
                </c:pt>
                <c:pt idx="1047">
                  <c:v>5.2350000000000003</c:v>
                </c:pt>
                <c:pt idx="1048">
                  <c:v>5.24</c:v>
                </c:pt>
                <c:pt idx="1049">
                  <c:v>5.2450000000000001</c:v>
                </c:pt>
                <c:pt idx="1050">
                  <c:v>5.25</c:v>
                </c:pt>
                <c:pt idx="1051">
                  <c:v>5.2549999999999999</c:v>
                </c:pt>
                <c:pt idx="1052">
                  <c:v>5.26</c:v>
                </c:pt>
                <c:pt idx="1053">
                  <c:v>5.2649999999999997</c:v>
                </c:pt>
                <c:pt idx="1054">
                  <c:v>5.27</c:v>
                </c:pt>
                <c:pt idx="1055">
                  <c:v>5.2750000000000004</c:v>
                </c:pt>
                <c:pt idx="1056">
                  <c:v>5.28</c:v>
                </c:pt>
                <c:pt idx="1057">
                  <c:v>5.2850000000000001</c:v>
                </c:pt>
                <c:pt idx="1058">
                  <c:v>5.29</c:v>
                </c:pt>
                <c:pt idx="1059">
                  <c:v>5.2949999999999999</c:v>
                </c:pt>
                <c:pt idx="1060">
                  <c:v>5.3</c:v>
                </c:pt>
                <c:pt idx="1061">
                  <c:v>5.3049999999999997</c:v>
                </c:pt>
                <c:pt idx="1062">
                  <c:v>5.31</c:v>
                </c:pt>
                <c:pt idx="1063">
                  <c:v>5.3150000000000004</c:v>
                </c:pt>
                <c:pt idx="1064">
                  <c:v>5.32</c:v>
                </c:pt>
                <c:pt idx="1065">
                  <c:v>5.3250000000000002</c:v>
                </c:pt>
                <c:pt idx="1066">
                  <c:v>5.33</c:v>
                </c:pt>
                <c:pt idx="1067">
                  <c:v>5.335</c:v>
                </c:pt>
                <c:pt idx="1068">
                  <c:v>5.34</c:v>
                </c:pt>
                <c:pt idx="1069">
                  <c:v>5.3449999999999998</c:v>
                </c:pt>
                <c:pt idx="1070">
                  <c:v>5.35</c:v>
                </c:pt>
                <c:pt idx="1071">
                  <c:v>5.3550000000000004</c:v>
                </c:pt>
                <c:pt idx="1072">
                  <c:v>5.36</c:v>
                </c:pt>
                <c:pt idx="1073">
                  <c:v>5.3650000000000002</c:v>
                </c:pt>
                <c:pt idx="1074">
                  <c:v>5.37</c:v>
                </c:pt>
                <c:pt idx="1075">
                  <c:v>5.375</c:v>
                </c:pt>
                <c:pt idx="1076">
                  <c:v>5.38</c:v>
                </c:pt>
                <c:pt idx="1077">
                  <c:v>5.3849999999999998</c:v>
                </c:pt>
                <c:pt idx="1078">
                  <c:v>5.39</c:v>
                </c:pt>
                <c:pt idx="1079">
                  <c:v>5.3949999999999996</c:v>
                </c:pt>
                <c:pt idx="1080">
                  <c:v>5.4</c:v>
                </c:pt>
                <c:pt idx="1081">
                  <c:v>5.4050000000000002</c:v>
                </c:pt>
                <c:pt idx="1082">
                  <c:v>5.41</c:v>
                </c:pt>
                <c:pt idx="1083">
                  <c:v>5.415</c:v>
                </c:pt>
                <c:pt idx="1084">
                  <c:v>5.42</c:v>
                </c:pt>
                <c:pt idx="1085">
                  <c:v>5.4249999999999998</c:v>
                </c:pt>
                <c:pt idx="1086">
                  <c:v>5.43</c:v>
                </c:pt>
                <c:pt idx="1087">
                  <c:v>5.4349999999999996</c:v>
                </c:pt>
                <c:pt idx="1088">
                  <c:v>5.44</c:v>
                </c:pt>
                <c:pt idx="1089">
                  <c:v>5.4450000000000003</c:v>
                </c:pt>
                <c:pt idx="1090">
                  <c:v>5.45</c:v>
                </c:pt>
                <c:pt idx="1091">
                  <c:v>5.4550000000000001</c:v>
                </c:pt>
                <c:pt idx="1092">
                  <c:v>5.46</c:v>
                </c:pt>
                <c:pt idx="1093">
                  <c:v>5.4649999999999999</c:v>
                </c:pt>
                <c:pt idx="1094">
                  <c:v>5.47</c:v>
                </c:pt>
                <c:pt idx="1095">
                  <c:v>5.4749999999999996</c:v>
                </c:pt>
                <c:pt idx="1096">
                  <c:v>5.48</c:v>
                </c:pt>
                <c:pt idx="1097">
                  <c:v>5.4850000000000003</c:v>
                </c:pt>
                <c:pt idx="1098">
                  <c:v>5.49</c:v>
                </c:pt>
                <c:pt idx="1099">
                  <c:v>5.4950000000000001</c:v>
                </c:pt>
                <c:pt idx="1100">
                  <c:v>5.5</c:v>
                </c:pt>
                <c:pt idx="1101">
                  <c:v>5.5049999999999999</c:v>
                </c:pt>
                <c:pt idx="1102">
                  <c:v>5.51</c:v>
                </c:pt>
                <c:pt idx="1103">
                  <c:v>5.5149999999999997</c:v>
                </c:pt>
                <c:pt idx="1104">
                  <c:v>5.52</c:v>
                </c:pt>
                <c:pt idx="1105">
                  <c:v>5.5250000000000004</c:v>
                </c:pt>
                <c:pt idx="1106">
                  <c:v>5.53</c:v>
                </c:pt>
                <c:pt idx="1107">
                  <c:v>5.5350000000000001</c:v>
                </c:pt>
                <c:pt idx="1108">
                  <c:v>5.54</c:v>
                </c:pt>
                <c:pt idx="1109">
                  <c:v>5.5449999999999999</c:v>
                </c:pt>
                <c:pt idx="1110">
                  <c:v>5.55</c:v>
                </c:pt>
                <c:pt idx="1111">
                  <c:v>5.5549999999999997</c:v>
                </c:pt>
                <c:pt idx="1112">
                  <c:v>5.56</c:v>
                </c:pt>
                <c:pt idx="1113">
                  <c:v>5.5650000000000004</c:v>
                </c:pt>
                <c:pt idx="1114">
                  <c:v>5.57</c:v>
                </c:pt>
                <c:pt idx="1115">
                  <c:v>5.5750000000000002</c:v>
                </c:pt>
                <c:pt idx="1116">
                  <c:v>5.58</c:v>
                </c:pt>
                <c:pt idx="1117">
                  <c:v>5.585</c:v>
                </c:pt>
                <c:pt idx="1118">
                  <c:v>5.59</c:v>
                </c:pt>
                <c:pt idx="1119">
                  <c:v>5.5949999999999998</c:v>
                </c:pt>
                <c:pt idx="1120">
                  <c:v>5.6</c:v>
                </c:pt>
                <c:pt idx="1121">
                  <c:v>5.6050000000000004</c:v>
                </c:pt>
                <c:pt idx="1122">
                  <c:v>5.61</c:v>
                </c:pt>
                <c:pt idx="1123">
                  <c:v>5.6150000000000002</c:v>
                </c:pt>
                <c:pt idx="1124">
                  <c:v>5.62</c:v>
                </c:pt>
                <c:pt idx="1125">
                  <c:v>5.625</c:v>
                </c:pt>
                <c:pt idx="1126">
                  <c:v>5.63</c:v>
                </c:pt>
                <c:pt idx="1127">
                  <c:v>5.6349999999999998</c:v>
                </c:pt>
                <c:pt idx="1128">
                  <c:v>5.64</c:v>
                </c:pt>
                <c:pt idx="1129">
                  <c:v>5.6449999999999996</c:v>
                </c:pt>
                <c:pt idx="1130">
                  <c:v>5.65</c:v>
                </c:pt>
                <c:pt idx="1131">
                  <c:v>5.6550000000000002</c:v>
                </c:pt>
                <c:pt idx="1132">
                  <c:v>5.66</c:v>
                </c:pt>
                <c:pt idx="1133">
                  <c:v>5.665</c:v>
                </c:pt>
                <c:pt idx="1134">
                  <c:v>5.67</c:v>
                </c:pt>
                <c:pt idx="1135">
                  <c:v>5.6749999999999998</c:v>
                </c:pt>
                <c:pt idx="1136">
                  <c:v>5.68</c:v>
                </c:pt>
                <c:pt idx="1137">
                  <c:v>5.6849999999999996</c:v>
                </c:pt>
                <c:pt idx="1138">
                  <c:v>5.69</c:v>
                </c:pt>
                <c:pt idx="1139">
                  <c:v>5.6950000000000003</c:v>
                </c:pt>
                <c:pt idx="1140">
                  <c:v>5.7</c:v>
                </c:pt>
                <c:pt idx="1141">
                  <c:v>5.7050000000000001</c:v>
                </c:pt>
                <c:pt idx="1142">
                  <c:v>5.71</c:v>
                </c:pt>
                <c:pt idx="1143">
                  <c:v>5.7149999999999999</c:v>
                </c:pt>
                <c:pt idx="1144">
                  <c:v>5.72</c:v>
                </c:pt>
                <c:pt idx="1145">
                  <c:v>5.7249999999999996</c:v>
                </c:pt>
                <c:pt idx="1146">
                  <c:v>5.73</c:v>
                </c:pt>
                <c:pt idx="1147">
                  <c:v>5.7350000000000003</c:v>
                </c:pt>
                <c:pt idx="1148">
                  <c:v>5.74</c:v>
                </c:pt>
                <c:pt idx="1149">
                  <c:v>5.7450000000000001</c:v>
                </c:pt>
                <c:pt idx="1150">
                  <c:v>5.75</c:v>
                </c:pt>
                <c:pt idx="1151">
                  <c:v>5.7549999999999999</c:v>
                </c:pt>
                <c:pt idx="1152">
                  <c:v>5.76</c:v>
                </c:pt>
                <c:pt idx="1153">
                  <c:v>5.7649999999999997</c:v>
                </c:pt>
                <c:pt idx="1154">
                  <c:v>5.77</c:v>
                </c:pt>
                <c:pt idx="1155">
                  <c:v>5.7750000000000004</c:v>
                </c:pt>
                <c:pt idx="1156">
                  <c:v>5.78</c:v>
                </c:pt>
                <c:pt idx="1157">
                  <c:v>5.7850000000000001</c:v>
                </c:pt>
                <c:pt idx="1158">
                  <c:v>5.79</c:v>
                </c:pt>
                <c:pt idx="1159">
                  <c:v>5.7949999999999999</c:v>
                </c:pt>
                <c:pt idx="1160">
                  <c:v>5.8</c:v>
                </c:pt>
                <c:pt idx="1161">
                  <c:v>5.8049999999999997</c:v>
                </c:pt>
                <c:pt idx="1162">
                  <c:v>5.81</c:v>
                </c:pt>
                <c:pt idx="1163">
                  <c:v>5.8150000000000004</c:v>
                </c:pt>
                <c:pt idx="1164">
                  <c:v>5.82</c:v>
                </c:pt>
                <c:pt idx="1165">
                  <c:v>5.8250000000000002</c:v>
                </c:pt>
                <c:pt idx="1166">
                  <c:v>5.83</c:v>
                </c:pt>
                <c:pt idx="1167">
                  <c:v>5.835</c:v>
                </c:pt>
                <c:pt idx="1168">
                  <c:v>5.84</c:v>
                </c:pt>
                <c:pt idx="1169">
                  <c:v>5.8449999999999998</c:v>
                </c:pt>
                <c:pt idx="1170">
                  <c:v>5.85</c:v>
                </c:pt>
                <c:pt idx="1171">
                  <c:v>5.8550000000000004</c:v>
                </c:pt>
                <c:pt idx="1172">
                  <c:v>5.86</c:v>
                </c:pt>
                <c:pt idx="1173">
                  <c:v>5.8650000000000002</c:v>
                </c:pt>
                <c:pt idx="1174">
                  <c:v>5.87</c:v>
                </c:pt>
                <c:pt idx="1175">
                  <c:v>5.875</c:v>
                </c:pt>
                <c:pt idx="1176">
                  <c:v>5.88</c:v>
                </c:pt>
                <c:pt idx="1177">
                  <c:v>5.8849999999999998</c:v>
                </c:pt>
                <c:pt idx="1178">
                  <c:v>5.89</c:v>
                </c:pt>
                <c:pt idx="1179">
                  <c:v>5.8949999999999996</c:v>
                </c:pt>
                <c:pt idx="1180">
                  <c:v>5.9</c:v>
                </c:pt>
                <c:pt idx="1181">
                  <c:v>5.9050000000000002</c:v>
                </c:pt>
                <c:pt idx="1182">
                  <c:v>5.91</c:v>
                </c:pt>
                <c:pt idx="1183">
                  <c:v>5.915</c:v>
                </c:pt>
                <c:pt idx="1184">
                  <c:v>5.92</c:v>
                </c:pt>
                <c:pt idx="1185">
                  <c:v>5.9249999999999998</c:v>
                </c:pt>
                <c:pt idx="1186">
                  <c:v>5.93</c:v>
                </c:pt>
                <c:pt idx="1187">
                  <c:v>5.9349999999999996</c:v>
                </c:pt>
                <c:pt idx="1188">
                  <c:v>5.94</c:v>
                </c:pt>
                <c:pt idx="1189">
                  <c:v>5.9450000000000003</c:v>
                </c:pt>
                <c:pt idx="1190">
                  <c:v>5.95</c:v>
                </c:pt>
                <c:pt idx="1191">
                  <c:v>5.9550000000000001</c:v>
                </c:pt>
                <c:pt idx="1192">
                  <c:v>5.96</c:v>
                </c:pt>
                <c:pt idx="1193">
                  <c:v>5.9649999999999999</c:v>
                </c:pt>
                <c:pt idx="1194">
                  <c:v>5.97</c:v>
                </c:pt>
                <c:pt idx="1195">
                  <c:v>5.9749999999999996</c:v>
                </c:pt>
                <c:pt idx="1196">
                  <c:v>5.98</c:v>
                </c:pt>
                <c:pt idx="1197">
                  <c:v>5.9850000000000003</c:v>
                </c:pt>
                <c:pt idx="1198">
                  <c:v>5.99</c:v>
                </c:pt>
                <c:pt idx="1199">
                  <c:v>5.9950000000000001</c:v>
                </c:pt>
                <c:pt idx="1200">
                  <c:v>6</c:v>
                </c:pt>
                <c:pt idx="1201">
                  <c:v>6.0049999999999999</c:v>
                </c:pt>
                <c:pt idx="1202">
                  <c:v>6.01</c:v>
                </c:pt>
                <c:pt idx="1203">
                  <c:v>6.0149999999999997</c:v>
                </c:pt>
                <c:pt idx="1204">
                  <c:v>6.02</c:v>
                </c:pt>
                <c:pt idx="1205">
                  <c:v>6.0250000000000004</c:v>
                </c:pt>
                <c:pt idx="1206">
                  <c:v>6.03</c:v>
                </c:pt>
                <c:pt idx="1207">
                  <c:v>6.0350000000000001</c:v>
                </c:pt>
                <c:pt idx="1208">
                  <c:v>6.04</c:v>
                </c:pt>
                <c:pt idx="1209">
                  <c:v>6.0449999999999999</c:v>
                </c:pt>
                <c:pt idx="1210">
                  <c:v>6.05</c:v>
                </c:pt>
                <c:pt idx="1211">
                  <c:v>6.0549999999999997</c:v>
                </c:pt>
                <c:pt idx="1212">
                  <c:v>6.06</c:v>
                </c:pt>
                <c:pt idx="1213">
                  <c:v>6.0650000000000004</c:v>
                </c:pt>
                <c:pt idx="1214">
                  <c:v>6.07</c:v>
                </c:pt>
                <c:pt idx="1215">
                  <c:v>6.0750000000000002</c:v>
                </c:pt>
                <c:pt idx="1216">
                  <c:v>6.08</c:v>
                </c:pt>
                <c:pt idx="1217">
                  <c:v>6.085</c:v>
                </c:pt>
                <c:pt idx="1218">
                  <c:v>6.09</c:v>
                </c:pt>
                <c:pt idx="1219">
                  <c:v>6.0949999999999998</c:v>
                </c:pt>
                <c:pt idx="1220">
                  <c:v>6.1</c:v>
                </c:pt>
                <c:pt idx="1221">
                  <c:v>6.1050000000000004</c:v>
                </c:pt>
                <c:pt idx="1222">
                  <c:v>6.11</c:v>
                </c:pt>
                <c:pt idx="1223">
                  <c:v>6.1150000000000002</c:v>
                </c:pt>
                <c:pt idx="1224">
                  <c:v>6.12</c:v>
                </c:pt>
                <c:pt idx="1225">
                  <c:v>6.125</c:v>
                </c:pt>
                <c:pt idx="1226">
                  <c:v>6.13</c:v>
                </c:pt>
                <c:pt idx="1227">
                  <c:v>6.1349999999999998</c:v>
                </c:pt>
                <c:pt idx="1228">
                  <c:v>6.14</c:v>
                </c:pt>
                <c:pt idx="1229">
                  <c:v>6.1449999999999996</c:v>
                </c:pt>
                <c:pt idx="1230">
                  <c:v>6.15</c:v>
                </c:pt>
                <c:pt idx="1231">
                  <c:v>6.1550000000000002</c:v>
                </c:pt>
                <c:pt idx="1232">
                  <c:v>6.16</c:v>
                </c:pt>
                <c:pt idx="1233">
                  <c:v>6.165</c:v>
                </c:pt>
                <c:pt idx="1234">
                  <c:v>6.17</c:v>
                </c:pt>
                <c:pt idx="1235">
                  <c:v>6.1749999999999998</c:v>
                </c:pt>
                <c:pt idx="1236">
                  <c:v>6.18</c:v>
                </c:pt>
                <c:pt idx="1237">
                  <c:v>6.1849999999999996</c:v>
                </c:pt>
                <c:pt idx="1238">
                  <c:v>6.19</c:v>
                </c:pt>
                <c:pt idx="1239">
                  <c:v>6.1950000000000003</c:v>
                </c:pt>
                <c:pt idx="1240">
                  <c:v>6.2</c:v>
                </c:pt>
                <c:pt idx="1241">
                  <c:v>6.2050000000000001</c:v>
                </c:pt>
                <c:pt idx="1242">
                  <c:v>6.21</c:v>
                </c:pt>
                <c:pt idx="1243">
                  <c:v>6.2149999999999999</c:v>
                </c:pt>
                <c:pt idx="1244">
                  <c:v>6.22</c:v>
                </c:pt>
                <c:pt idx="1245">
                  <c:v>6.2249999999999996</c:v>
                </c:pt>
                <c:pt idx="1246">
                  <c:v>6.23</c:v>
                </c:pt>
                <c:pt idx="1247">
                  <c:v>6.2350000000000003</c:v>
                </c:pt>
                <c:pt idx="1248">
                  <c:v>6.24</c:v>
                </c:pt>
                <c:pt idx="1249">
                  <c:v>6.2450000000000001</c:v>
                </c:pt>
                <c:pt idx="1250">
                  <c:v>6.25</c:v>
                </c:pt>
                <c:pt idx="1251">
                  <c:v>6.2549999999999999</c:v>
                </c:pt>
                <c:pt idx="1252">
                  <c:v>6.26</c:v>
                </c:pt>
                <c:pt idx="1253">
                  <c:v>6.2649999999999997</c:v>
                </c:pt>
                <c:pt idx="1254">
                  <c:v>6.27</c:v>
                </c:pt>
                <c:pt idx="1255">
                  <c:v>6.2750000000000004</c:v>
                </c:pt>
                <c:pt idx="1256">
                  <c:v>6.28</c:v>
                </c:pt>
                <c:pt idx="1257">
                  <c:v>6.2850000000000001</c:v>
                </c:pt>
                <c:pt idx="1258">
                  <c:v>6.29</c:v>
                </c:pt>
                <c:pt idx="1259">
                  <c:v>6.2949999999999999</c:v>
                </c:pt>
                <c:pt idx="1260">
                  <c:v>6.3</c:v>
                </c:pt>
                <c:pt idx="1261">
                  <c:v>6.3049999999999997</c:v>
                </c:pt>
                <c:pt idx="1262">
                  <c:v>6.31</c:v>
                </c:pt>
                <c:pt idx="1263">
                  <c:v>6.3150000000000004</c:v>
                </c:pt>
                <c:pt idx="1264">
                  <c:v>6.32</c:v>
                </c:pt>
                <c:pt idx="1265">
                  <c:v>6.3250000000000002</c:v>
                </c:pt>
                <c:pt idx="1266">
                  <c:v>6.33</c:v>
                </c:pt>
                <c:pt idx="1267">
                  <c:v>6.335</c:v>
                </c:pt>
                <c:pt idx="1268">
                  <c:v>6.34</c:v>
                </c:pt>
                <c:pt idx="1269">
                  <c:v>6.3449999999999998</c:v>
                </c:pt>
                <c:pt idx="1270">
                  <c:v>6.35</c:v>
                </c:pt>
                <c:pt idx="1271">
                  <c:v>6.3550000000000004</c:v>
                </c:pt>
                <c:pt idx="1272">
                  <c:v>6.36</c:v>
                </c:pt>
                <c:pt idx="1273">
                  <c:v>6.3650000000000002</c:v>
                </c:pt>
                <c:pt idx="1274">
                  <c:v>6.37</c:v>
                </c:pt>
                <c:pt idx="1275">
                  <c:v>6.375</c:v>
                </c:pt>
                <c:pt idx="1276">
                  <c:v>6.38</c:v>
                </c:pt>
                <c:pt idx="1277">
                  <c:v>6.3849999999999998</c:v>
                </c:pt>
                <c:pt idx="1278">
                  <c:v>6.39</c:v>
                </c:pt>
                <c:pt idx="1279">
                  <c:v>6.3949999999999996</c:v>
                </c:pt>
                <c:pt idx="1280">
                  <c:v>6.4</c:v>
                </c:pt>
                <c:pt idx="1281">
                  <c:v>6.4050000000000002</c:v>
                </c:pt>
                <c:pt idx="1282">
                  <c:v>6.41</c:v>
                </c:pt>
                <c:pt idx="1283">
                  <c:v>6.415</c:v>
                </c:pt>
                <c:pt idx="1284">
                  <c:v>6.42</c:v>
                </c:pt>
                <c:pt idx="1285">
                  <c:v>6.4249999999999998</c:v>
                </c:pt>
                <c:pt idx="1286">
                  <c:v>6.43</c:v>
                </c:pt>
                <c:pt idx="1287">
                  <c:v>6.4349999999999996</c:v>
                </c:pt>
                <c:pt idx="1288">
                  <c:v>6.44</c:v>
                </c:pt>
                <c:pt idx="1289">
                  <c:v>6.4450000000000003</c:v>
                </c:pt>
                <c:pt idx="1290">
                  <c:v>6.45</c:v>
                </c:pt>
                <c:pt idx="1291">
                  <c:v>6.4550000000000001</c:v>
                </c:pt>
                <c:pt idx="1292">
                  <c:v>6.46</c:v>
                </c:pt>
                <c:pt idx="1293">
                  <c:v>6.4649999999999999</c:v>
                </c:pt>
                <c:pt idx="1294">
                  <c:v>6.47</c:v>
                </c:pt>
                <c:pt idx="1295">
                  <c:v>6.4749999999999996</c:v>
                </c:pt>
                <c:pt idx="1296">
                  <c:v>6.48</c:v>
                </c:pt>
                <c:pt idx="1297">
                  <c:v>6.4850000000000003</c:v>
                </c:pt>
                <c:pt idx="1298">
                  <c:v>6.49</c:v>
                </c:pt>
                <c:pt idx="1299">
                  <c:v>6.4950000000000001</c:v>
                </c:pt>
                <c:pt idx="1300">
                  <c:v>6.5</c:v>
                </c:pt>
                <c:pt idx="1301">
                  <c:v>6.5049999999999999</c:v>
                </c:pt>
                <c:pt idx="1302">
                  <c:v>6.51</c:v>
                </c:pt>
                <c:pt idx="1303">
                  <c:v>6.5149999999999997</c:v>
                </c:pt>
                <c:pt idx="1304">
                  <c:v>6.52</c:v>
                </c:pt>
                <c:pt idx="1305">
                  <c:v>6.5250000000000004</c:v>
                </c:pt>
                <c:pt idx="1306">
                  <c:v>6.53</c:v>
                </c:pt>
                <c:pt idx="1307">
                  <c:v>6.5350000000000001</c:v>
                </c:pt>
                <c:pt idx="1308">
                  <c:v>6.54</c:v>
                </c:pt>
                <c:pt idx="1309">
                  <c:v>6.5449999999999999</c:v>
                </c:pt>
                <c:pt idx="1310">
                  <c:v>6.55</c:v>
                </c:pt>
                <c:pt idx="1311">
                  <c:v>6.5549999999999997</c:v>
                </c:pt>
                <c:pt idx="1312">
                  <c:v>6.56</c:v>
                </c:pt>
                <c:pt idx="1313">
                  <c:v>6.5650000000000004</c:v>
                </c:pt>
                <c:pt idx="1314">
                  <c:v>6.57</c:v>
                </c:pt>
                <c:pt idx="1315">
                  <c:v>6.5750000000000002</c:v>
                </c:pt>
                <c:pt idx="1316">
                  <c:v>6.58</c:v>
                </c:pt>
                <c:pt idx="1317">
                  <c:v>6.585</c:v>
                </c:pt>
                <c:pt idx="1318">
                  <c:v>6.59</c:v>
                </c:pt>
                <c:pt idx="1319">
                  <c:v>6.5949999999999998</c:v>
                </c:pt>
                <c:pt idx="1320">
                  <c:v>6.6</c:v>
                </c:pt>
                <c:pt idx="1321">
                  <c:v>6.6050000000000004</c:v>
                </c:pt>
                <c:pt idx="1322">
                  <c:v>6.61</c:v>
                </c:pt>
                <c:pt idx="1323">
                  <c:v>6.6150000000000002</c:v>
                </c:pt>
                <c:pt idx="1324">
                  <c:v>6.62</c:v>
                </c:pt>
                <c:pt idx="1325">
                  <c:v>6.625</c:v>
                </c:pt>
                <c:pt idx="1326">
                  <c:v>6.63</c:v>
                </c:pt>
                <c:pt idx="1327">
                  <c:v>6.6349999999999998</c:v>
                </c:pt>
                <c:pt idx="1328">
                  <c:v>6.64</c:v>
                </c:pt>
                <c:pt idx="1329">
                  <c:v>6.6449999999999996</c:v>
                </c:pt>
                <c:pt idx="1330">
                  <c:v>6.65</c:v>
                </c:pt>
                <c:pt idx="1331">
                  <c:v>6.6550000000000002</c:v>
                </c:pt>
                <c:pt idx="1332">
                  <c:v>6.66</c:v>
                </c:pt>
                <c:pt idx="1333">
                  <c:v>6.665</c:v>
                </c:pt>
                <c:pt idx="1334">
                  <c:v>6.67</c:v>
                </c:pt>
                <c:pt idx="1335">
                  <c:v>6.6749999999999998</c:v>
                </c:pt>
                <c:pt idx="1336">
                  <c:v>6.68</c:v>
                </c:pt>
                <c:pt idx="1337">
                  <c:v>6.6849999999999996</c:v>
                </c:pt>
                <c:pt idx="1338">
                  <c:v>6.69</c:v>
                </c:pt>
                <c:pt idx="1339">
                  <c:v>6.6950000000000003</c:v>
                </c:pt>
                <c:pt idx="1340">
                  <c:v>6.7</c:v>
                </c:pt>
                <c:pt idx="1341">
                  <c:v>6.7050000000000001</c:v>
                </c:pt>
                <c:pt idx="1342">
                  <c:v>6.71</c:v>
                </c:pt>
                <c:pt idx="1343">
                  <c:v>6.7149999999999999</c:v>
                </c:pt>
                <c:pt idx="1344">
                  <c:v>6.72</c:v>
                </c:pt>
                <c:pt idx="1345">
                  <c:v>6.7249999999999996</c:v>
                </c:pt>
                <c:pt idx="1346">
                  <c:v>6.73</c:v>
                </c:pt>
                <c:pt idx="1347">
                  <c:v>6.7350000000000003</c:v>
                </c:pt>
                <c:pt idx="1348">
                  <c:v>6.74</c:v>
                </c:pt>
                <c:pt idx="1349">
                  <c:v>6.7450000000000001</c:v>
                </c:pt>
                <c:pt idx="1350">
                  <c:v>6.75</c:v>
                </c:pt>
                <c:pt idx="1351">
                  <c:v>6.7549999999999999</c:v>
                </c:pt>
                <c:pt idx="1352">
                  <c:v>6.76</c:v>
                </c:pt>
                <c:pt idx="1353">
                  <c:v>6.7649999999999997</c:v>
                </c:pt>
                <c:pt idx="1354">
                  <c:v>6.77</c:v>
                </c:pt>
                <c:pt idx="1355">
                  <c:v>6.7750000000000004</c:v>
                </c:pt>
                <c:pt idx="1356">
                  <c:v>6.78</c:v>
                </c:pt>
                <c:pt idx="1357">
                  <c:v>6.7850000000000001</c:v>
                </c:pt>
                <c:pt idx="1358">
                  <c:v>6.79</c:v>
                </c:pt>
                <c:pt idx="1359">
                  <c:v>6.7949999999999999</c:v>
                </c:pt>
                <c:pt idx="1360">
                  <c:v>6.8</c:v>
                </c:pt>
                <c:pt idx="1361">
                  <c:v>6.8049999999999997</c:v>
                </c:pt>
                <c:pt idx="1362">
                  <c:v>6.81</c:v>
                </c:pt>
                <c:pt idx="1363">
                  <c:v>6.8150000000000004</c:v>
                </c:pt>
                <c:pt idx="1364">
                  <c:v>6.82</c:v>
                </c:pt>
                <c:pt idx="1365">
                  <c:v>6.8250000000000002</c:v>
                </c:pt>
                <c:pt idx="1366">
                  <c:v>6.83</c:v>
                </c:pt>
                <c:pt idx="1367">
                  <c:v>6.835</c:v>
                </c:pt>
                <c:pt idx="1368">
                  <c:v>6.84</c:v>
                </c:pt>
                <c:pt idx="1369">
                  <c:v>6.8449999999999998</c:v>
                </c:pt>
                <c:pt idx="1370">
                  <c:v>6.85</c:v>
                </c:pt>
                <c:pt idx="1371">
                  <c:v>6.8550000000000004</c:v>
                </c:pt>
                <c:pt idx="1372">
                  <c:v>6.86</c:v>
                </c:pt>
                <c:pt idx="1373">
                  <c:v>6.8650000000000002</c:v>
                </c:pt>
                <c:pt idx="1374">
                  <c:v>6.87</c:v>
                </c:pt>
                <c:pt idx="1375">
                  <c:v>6.875</c:v>
                </c:pt>
                <c:pt idx="1376">
                  <c:v>6.88</c:v>
                </c:pt>
                <c:pt idx="1377">
                  <c:v>6.8849999999999998</c:v>
                </c:pt>
                <c:pt idx="1378">
                  <c:v>6.89</c:v>
                </c:pt>
                <c:pt idx="1379">
                  <c:v>6.8949999999999996</c:v>
                </c:pt>
                <c:pt idx="1380">
                  <c:v>6.9</c:v>
                </c:pt>
                <c:pt idx="1381">
                  <c:v>6.9050000000000002</c:v>
                </c:pt>
                <c:pt idx="1382">
                  <c:v>6.91</c:v>
                </c:pt>
                <c:pt idx="1383">
                  <c:v>6.915</c:v>
                </c:pt>
                <c:pt idx="1384">
                  <c:v>6.92</c:v>
                </c:pt>
                <c:pt idx="1385">
                  <c:v>6.9249999999999998</c:v>
                </c:pt>
                <c:pt idx="1386">
                  <c:v>6.93</c:v>
                </c:pt>
                <c:pt idx="1387">
                  <c:v>6.9349999999999996</c:v>
                </c:pt>
                <c:pt idx="1388">
                  <c:v>6.94</c:v>
                </c:pt>
                <c:pt idx="1389">
                  <c:v>6.9450000000000003</c:v>
                </c:pt>
                <c:pt idx="1390">
                  <c:v>6.95</c:v>
                </c:pt>
                <c:pt idx="1391">
                  <c:v>6.9550000000000001</c:v>
                </c:pt>
                <c:pt idx="1392">
                  <c:v>6.96</c:v>
                </c:pt>
                <c:pt idx="1393">
                  <c:v>6.9649999999999999</c:v>
                </c:pt>
                <c:pt idx="1394">
                  <c:v>6.97</c:v>
                </c:pt>
                <c:pt idx="1395">
                  <c:v>6.9749999999999996</c:v>
                </c:pt>
                <c:pt idx="1396">
                  <c:v>6.98</c:v>
                </c:pt>
                <c:pt idx="1397">
                  <c:v>6.9850000000000003</c:v>
                </c:pt>
                <c:pt idx="1398">
                  <c:v>6.99</c:v>
                </c:pt>
                <c:pt idx="1399">
                  <c:v>6.9950000000000001</c:v>
                </c:pt>
                <c:pt idx="1400">
                  <c:v>7</c:v>
                </c:pt>
                <c:pt idx="1401">
                  <c:v>7.0049999999999999</c:v>
                </c:pt>
                <c:pt idx="1402">
                  <c:v>7.01</c:v>
                </c:pt>
                <c:pt idx="1403">
                  <c:v>7.0149999999999997</c:v>
                </c:pt>
                <c:pt idx="1404">
                  <c:v>7.02</c:v>
                </c:pt>
                <c:pt idx="1405">
                  <c:v>7.0250000000000004</c:v>
                </c:pt>
                <c:pt idx="1406">
                  <c:v>7.03</c:v>
                </c:pt>
                <c:pt idx="1407">
                  <c:v>7.0350000000000001</c:v>
                </c:pt>
                <c:pt idx="1408">
                  <c:v>7.04</c:v>
                </c:pt>
                <c:pt idx="1409">
                  <c:v>7.0449999999999999</c:v>
                </c:pt>
                <c:pt idx="1410">
                  <c:v>7.05</c:v>
                </c:pt>
                <c:pt idx="1411">
                  <c:v>7.0549999999999997</c:v>
                </c:pt>
                <c:pt idx="1412">
                  <c:v>7.06</c:v>
                </c:pt>
                <c:pt idx="1413">
                  <c:v>7.0650000000000004</c:v>
                </c:pt>
                <c:pt idx="1414">
                  <c:v>7.07</c:v>
                </c:pt>
                <c:pt idx="1415">
                  <c:v>7.0750000000000002</c:v>
                </c:pt>
                <c:pt idx="1416">
                  <c:v>7.08</c:v>
                </c:pt>
                <c:pt idx="1417">
                  <c:v>7.085</c:v>
                </c:pt>
                <c:pt idx="1418">
                  <c:v>7.09</c:v>
                </c:pt>
                <c:pt idx="1419">
                  <c:v>7.0949999999999998</c:v>
                </c:pt>
                <c:pt idx="1420">
                  <c:v>7.1</c:v>
                </c:pt>
                <c:pt idx="1421">
                  <c:v>7.1050000000000004</c:v>
                </c:pt>
                <c:pt idx="1422">
                  <c:v>7.11</c:v>
                </c:pt>
                <c:pt idx="1423">
                  <c:v>7.1150000000000002</c:v>
                </c:pt>
                <c:pt idx="1424">
                  <c:v>7.12</c:v>
                </c:pt>
                <c:pt idx="1425">
                  <c:v>7.125</c:v>
                </c:pt>
                <c:pt idx="1426">
                  <c:v>7.13</c:v>
                </c:pt>
                <c:pt idx="1427">
                  <c:v>7.1349999999999998</c:v>
                </c:pt>
                <c:pt idx="1428">
                  <c:v>7.14</c:v>
                </c:pt>
                <c:pt idx="1429">
                  <c:v>7.1449999999999996</c:v>
                </c:pt>
                <c:pt idx="1430">
                  <c:v>7.15</c:v>
                </c:pt>
                <c:pt idx="1431">
                  <c:v>7.1550000000000002</c:v>
                </c:pt>
                <c:pt idx="1432">
                  <c:v>7.16</c:v>
                </c:pt>
                <c:pt idx="1433">
                  <c:v>7.165</c:v>
                </c:pt>
                <c:pt idx="1434">
                  <c:v>7.17</c:v>
                </c:pt>
                <c:pt idx="1435">
                  <c:v>7.1749999999999998</c:v>
                </c:pt>
                <c:pt idx="1436">
                  <c:v>7.18</c:v>
                </c:pt>
                <c:pt idx="1437">
                  <c:v>7.1849999999999996</c:v>
                </c:pt>
                <c:pt idx="1438">
                  <c:v>7.19</c:v>
                </c:pt>
                <c:pt idx="1439">
                  <c:v>7.1950000000000003</c:v>
                </c:pt>
                <c:pt idx="1440">
                  <c:v>7.2</c:v>
                </c:pt>
                <c:pt idx="1441">
                  <c:v>7.2050000000000001</c:v>
                </c:pt>
                <c:pt idx="1442">
                  <c:v>7.21</c:v>
                </c:pt>
                <c:pt idx="1443">
                  <c:v>7.2149999999999999</c:v>
                </c:pt>
                <c:pt idx="1444">
                  <c:v>7.22</c:v>
                </c:pt>
                <c:pt idx="1445">
                  <c:v>7.2249999999999996</c:v>
                </c:pt>
                <c:pt idx="1446">
                  <c:v>7.23</c:v>
                </c:pt>
                <c:pt idx="1447">
                  <c:v>7.2350000000000003</c:v>
                </c:pt>
                <c:pt idx="1448">
                  <c:v>7.24</c:v>
                </c:pt>
                <c:pt idx="1449">
                  <c:v>7.2450000000000001</c:v>
                </c:pt>
                <c:pt idx="1450">
                  <c:v>7.25</c:v>
                </c:pt>
                <c:pt idx="1451">
                  <c:v>7.2549999999999999</c:v>
                </c:pt>
                <c:pt idx="1452">
                  <c:v>7.26</c:v>
                </c:pt>
                <c:pt idx="1453">
                  <c:v>7.2649999999999997</c:v>
                </c:pt>
                <c:pt idx="1454">
                  <c:v>7.27</c:v>
                </c:pt>
                <c:pt idx="1455">
                  <c:v>7.2750000000000004</c:v>
                </c:pt>
                <c:pt idx="1456">
                  <c:v>7.28</c:v>
                </c:pt>
                <c:pt idx="1457">
                  <c:v>7.2850000000000001</c:v>
                </c:pt>
                <c:pt idx="1458">
                  <c:v>7.29</c:v>
                </c:pt>
                <c:pt idx="1459">
                  <c:v>7.2949999999999999</c:v>
                </c:pt>
                <c:pt idx="1460">
                  <c:v>7.3</c:v>
                </c:pt>
                <c:pt idx="1461">
                  <c:v>7.3049999999999997</c:v>
                </c:pt>
                <c:pt idx="1462">
                  <c:v>7.31</c:v>
                </c:pt>
                <c:pt idx="1463">
                  <c:v>7.3150000000000004</c:v>
                </c:pt>
                <c:pt idx="1464">
                  <c:v>7.32</c:v>
                </c:pt>
                <c:pt idx="1465">
                  <c:v>7.3250000000000002</c:v>
                </c:pt>
                <c:pt idx="1466">
                  <c:v>7.33</c:v>
                </c:pt>
                <c:pt idx="1467">
                  <c:v>7.335</c:v>
                </c:pt>
                <c:pt idx="1468">
                  <c:v>7.34</c:v>
                </c:pt>
                <c:pt idx="1469">
                  <c:v>7.3449999999999998</c:v>
                </c:pt>
                <c:pt idx="1470">
                  <c:v>7.35</c:v>
                </c:pt>
                <c:pt idx="1471">
                  <c:v>7.3550000000000004</c:v>
                </c:pt>
                <c:pt idx="1472">
                  <c:v>7.36</c:v>
                </c:pt>
                <c:pt idx="1473">
                  <c:v>7.3650000000000002</c:v>
                </c:pt>
                <c:pt idx="1474">
                  <c:v>7.37</c:v>
                </c:pt>
                <c:pt idx="1475">
                  <c:v>7.375</c:v>
                </c:pt>
                <c:pt idx="1476">
                  <c:v>7.38</c:v>
                </c:pt>
                <c:pt idx="1477">
                  <c:v>7.3849999999999998</c:v>
                </c:pt>
                <c:pt idx="1478">
                  <c:v>7.39</c:v>
                </c:pt>
                <c:pt idx="1479">
                  <c:v>7.3949999999999996</c:v>
                </c:pt>
                <c:pt idx="1480">
                  <c:v>7.4</c:v>
                </c:pt>
                <c:pt idx="1481">
                  <c:v>7.4050000000000002</c:v>
                </c:pt>
                <c:pt idx="1482">
                  <c:v>7.41</c:v>
                </c:pt>
                <c:pt idx="1483">
                  <c:v>7.415</c:v>
                </c:pt>
                <c:pt idx="1484">
                  <c:v>7.42</c:v>
                </c:pt>
                <c:pt idx="1485">
                  <c:v>7.4249999999999998</c:v>
                </c:pt>
                <c:pt idx="1486">
                  <c:v>7.43</c:v>
                </c:pt>
                <c:pt idx="1487">
                  <c:v>7.4349999999999996</c:v>
                </c:pt>
                <c:pt idx="1488">
                  <c:v>7.44</c:v>
                </c:pt>
                <c:pt idx="1489">
                  <c:v>7.4450000000000003</c:v>
                </c:pt>
                <c:pt idx="1490">
                  <c:v>7.45</c:v>
                </c:pt>
                <c:pt idx="1491">
                  <c:v>7.4550000000000001</c:v>
                </c:pt>
                <c:pt idx="1492">
                  <c:v>7.46</c:v>
                </c:pt>
                <c:pt idx="1493">
                  <c:v>7.4649999999999999</c:v>
                </c:pt>
                <c:pt idx="1494">
                  <c:v>7.47</c:v>
                </c:pt>
                <c:pt idx="1495">
                  <c:v>7.4749999999999996</c:v>
                </c:pt>
                <c:pt idx="1496">
                  <c:v>7.48</c:v>
                </c:pt>
                <c:pt idx="1497">
                  <c:v>7.4850000000000003</c:v>
                </c:pt>
                <c:pt idx="1498">
                  <c:v>7.49</c:v>
                </c:pt>
                <c:pt idx="1499">
                  <c:v>7.4950000000000001</c:v>
                </c:pt>
                <c:pt idx="1500">
                  <c:v>7.5</c:v>
                </c:pt>
                <c:pt idx="1501">
                  <c:v>7.5049999999999999</c:v>
                </c:pt>
                <c:pt idx="1502">
                  <c:v>7.51</c:v>
                </c:pt>
                <c:pt idx="1503">
                  <c:v>7.5149999999999997</c:v>
                </c:pt>
                <c:pt idx="1504">
                  <c:v>7.52</c:v>
                </c:pt>
                <c:pt idx="1505">
                  <c:v>7.5250000000000004</c:v>
                </c:pt>
                <c:pt idx="1506">
                  <c:v>7.53</c:v>
                </c:pt>
                <c:pt idx="1507">
                  <c:v>7.5350000000000001</c:v>
                </c:pt>
                <c:pt idx="1508">
                  <c:v>7.54</c:v>
                </c:pt>
                <c:pt idx="1509">
                  <c:v>7.5449999999999999</c:v>
                </c:pt>
                <c:pt idx="1510">
                  <c:v>7.55</c:v>
                </c:pt>
                <c:pt idx="1511">
                  <c:v>7.5549999999999997</c:v>
                </c:pt>
                <c:pt idx="1512">
                  <c:v>7.56</c:v>
                </c:pt>
                <c:pt idx="1513">
                  <c:v>7.5650000000000004</c:v>
                </c:pt>
                <c:pt idx="1514">
                  <c:v>7.57</c:v>
                </c:pt>
                <c:pt idx="1515">
                  <c:v>7.5750000000000002</c:v>
                </c:pt>
                <c:pt idx="1516">
                  <c:v>7.58</c:v>
                </c:pt>
                <c:pt idx="1517">
                  <c:v>7.585</c:v>
                </c:pt>
                <c:pt idx="1518">
                  <c:v>7.59</c:v>
                </c:pt>
                <c:pt idx="1519">
                  <c:v>7.5949999999999998</c:v>
                </c:pt>
                <c:pt idx="1520">
                  <c:v>7.6</c:v>
                </c:pt>
                <c:pt idx="1521">
                  <c:v>7.6050000000000004</c:v>
                </c:pt>
                <c:pt idx="1522">
                  <c:v>7.61</c:v>
                </c:pt>
                <c:pt idx="1523">
                  <c:v>7.6150000000000002</c:v>
                </c:pt>
                <c:pt idx="1524">
                  <c:v>7.62</c:v>
                </c:pt>
                <c:pt idx="1525">
                  <c:v>7.625</c:v>
                </c:pt>
                <c:pt idx="1526">
                  <c:v>7.63</c:v>
                </c:pt>
                <c:pt idx="1527">
                  <c:v>7.6349999999999998</c:v>
                </c:pt>
                <c:pt idx="1528">
                  <c:v>7.64</c:v>
                </c:pt>
                <c:pt idx="1529">
                  <c:v>7.6449999999999996</c:v>
                </c:pt>
                <c:pt idx="1530">
                  <c:v>7.65</c:v>
                </c:pt>
                <c:pt idx="1531">
                  <c:v>7.6550000000000002</c:v>
                </c:pt>
                <c:pt idx="1532">
                  <c:v>7.66</c:v>
                </c:pt>
                <c:pt idx="1533">
                  <c:v>7.665</c:v>
                </c:pt>
                <c:pt idx="1534">
                  <c:v>7.67</c:v>
                </c:pt>
                <c:pt idx="1535">
                  <c:v>7.6749999999999998</c:v>
                </c:pt>
                <c:pt idx="1536">
                  <c:v>7.68</c:v>
                </c:pt>
                <c:pt idx="1537">
                  <c:v>7.6849999999999996</c:v>
                </c:pt>
                <c:pt idx="1538">
                  <c:v>7.69</c:v>
                </c:pt>
                <c:pt idx="1539">
                  <c:v>7.6950000000000003</c:v>
                </c:pt>
                <c:pt idx="1540">
                  <c:v>7.7</c:v>
                </c:pt>
                <c:pt idx="1541">
                  <c:v>7.7050000000000001</c:v>
                </c:pt>
                <c:pt idx="1542">
                  <c:v>7.71</c:v>
                </c:pt>
                <c:pt idx="1543">
                  <c:v>7.7149999999999999</c:v>
                </c:pt>
                <c:pt idx="1544">
                  <c:v>7.72</c:v>
                </c:pt>
                <c:pt idx="1545">
                  <c:v>7.7249999999999996</c:v>
                </c:pt>
                <c:pt idx="1546">
                  <c:v>7.73</c:v>
                </c:pt>
                <c:pt idx="1547">
                  <c:v>7.7350000000000003</c:v>
                </c:pt>
                <c:pt idx="1548">
                  <c:v>7.74</c:v>
                </c:pt>
                <c:pt idx="1549">
                  <c:v>7.7450000000000001</c:v>
                </c:pt>
                <c:pt idx="1550">
                  <c:v>7.75</c:v>
                </c:pt>
                <c:pt idx="1551">
                  <c:v>7.7549999999999999</c:v>
                </c:pt>
                <c:pt idx="1552">
                  <c:v>7.76</c:v>
                </c:pt>
                <c:pt idx="1553">
                  <c:v>7.7649999999999997</c:v>
                </c:pt>
                <c:pt idx="1554">
                  <c:v>7.77</c:v>
                </c:pt>
                <c:pt idx="1555">
                  <c:v>7.7750000000000004</c:v>
                </c:pt>
                <c:pt idx="1556">
                  <c:v>7.78</c:v>
                </c:pt>
                <c:pt idx="1557">
                  <c:v>7.7850000000000001</c:v>
                </c:pt>
                <c:pt idx="1558">
                  <c:v>7.79</c:v>
                </c:pt>
                <c:pt idx="1559">
                  <c:v>7.7949999999999999</c:v>
                </c:pt>
                <c:pt idx="1560">
                  <c:v>7.8</c:v>
                </c:pt>
                <c:pt idx="1561">
                  <c:v>7.8049999999999997</c:v>
                </c:pt>
                <c:pt idx="1562">
                  <c:v>7.81</c:v>
                </c:pt>
                <c:pt idx="1563">
                  <c:v>7.8150000000000004</c:v>
                </c:pt>
                <c:pt idx="1564">
                  <c:v>7.82</c:v>
                </c:pt>
                <c:pt idx="1565">
                  <c:v>7.8250000000000002</c:v>
                </c:pt>
                <c:pt idx="1566">
                  <c:v>7.83</c:v>
                </c:pt>
                <c:pt idx="1567">
                  <c:v>7.835</c:v>
                </c:pt>
                <c:pt idx="1568">
                  <c:v>7.84</c:v>
                </c:pt>
                <c:pt idx="1569">
                  <c:v>7.8449999999999998</c:v>
                </c:pt>
                <c:pt idx="1570">
                  <c:v>7.85</c:v>
                </c:pt>
                <c:pt idx="1571">
                  <c:v>7.8550000000000004</c:v>
                </c:pt>
                <c:pt idx="1572">
                  <c:v>7.86</c:v>
                </c:pt>
                <c:pt idx="1573">
                  <c:v>7.8650000000000002</c:v>
                </c:pt>
                <c:pt idx="1574">
                  <c:v>7.87</c:v>
                </c:pt>
                <c:pt idx="1575">
                  <c:v>7.875</c:v>
                </c:pt>
                <c:pt idx="1576">
                  <c:v>7.88</c:v>
                </c:pt>
                <c:pt idx="1577">
                  <c:v>7.8849999999999998</c:v>
                </c:pt>
                <c:pt idx="1578">
                  <c:v>7.89</c:v>
                </c:pt>
                <c:pt idx="1579">
                  <c:v>7.8949999999999996</c:v>
                </c:pt>
                <c:pt idx="1580">
                  <c:v>7.9</c:v>
                </c:pt>
                <c:pt idx="1581">
                  <c:v>7.9050000000000002</c:v>
                </c:pt>
                <c:pt idx="1582">
                  <c:v>7.91</c:v>
                </c:pt>
                <c:pt idx="1583">
                  <c:v>7.915</c:v>
                </c:pt>
                <c:pt idx="1584">
                  <c:v>7.92</c:v>
                </c:pt>
                <c:pt idx="1585">
                  <c:v>7.9249999999999998</c:v>
                </c:pt>
                <c:pt idx="1586">
                  <c:v>7.93</c:v>
                </c:pt>
                <c:pt idx="1587">
                  <c:v>7.9349999999999996</c:v>
                </c:pt>
                <c:pt idx="1588">
                  <c:v>7.94</c:v>
                </c:pt>
                <c:pt idx="1589">
                  <c:v>7.9450000000000003</c:v>
                </c:pt>
                <c:pt idx="1590">
                  <c:v>7.95</c:v>
                </c:pt>
                <c:pt idx="1591">
                  <c:v>7.9550000000000001</c:v>
                </c:pt>
                <c:pt idx="1592">
                  <c:v>7.96</c:v>
                </c:pt>
                <c:pt idx="1593">
                  <c:v>7.9649999999999999</c:v>
                </c:pt>
                <c:pt idx="1594">
                  <c:v>7.97</c:v>
                </c:pt>
                <c:pt idx="1595">
                  <c:v>7.9749999999999996</c:v>
                </c:pt>
                <c:pt idx="1596">
                  <c:v>7.98</c:v>
                </c:pt>
                <c:pt idx="1597">
                  <c:v>7.9850000000000003</c:v>
                </c:pt>
                <c:pt idx="1598">
                  <c:v>7.99</c:v>
                </c:pt>
                <c:pt idx="1599">
                  <c:v>7.9950000000000001</c:v>
                </c:pt>
                <c:pt idx="1600">
                  <c:v>8</c:v>
                </c:pt>
                <c:pt idx="1601">
                  <c:v>8.0050000000000008</c:v>
                </c:pt>
                <c:pt idx="1602">
                  <c:v>8.01</c:v>
                </c:pt>
                <c:pt idx="1603">
                  <c:v>8.0150000000000006</c:v>
                </c:pt>
                <c:pt idx="1604">
                  <c:v>8.02</c:v>
                </c:pt>
                <c:pt idx="1605">
                  <c:v>8.0250000000000004</c:v>
                </c:pt>
                <c:pt idx="1606">
                  <c:v>8.0299999999999994</c:v>
                </c:pt>
                <c:pt idx="1607">
                  <c:v>8.0350000000000001</c:v>
                </c:pt>
                <c:pt idx="1608">
                  <c:v>8.0399999999999991</c:v>
                </c:pt>
                <c:pt idx="1609">
                  <c:v>8.0449999999999999</c:v>
                </c:pt>
                <c:pt idx="1610">
                  <c:v>8.0500000000000007</c:v>
                </c:pt>
                <c:pt idx="1611">
                  <c:v>8.0549999999999997</c:v>
                </c:pt>
                <c:pt idx="1612">
                  <c:v>8.06</c:v>
                </c:pt>
                <c:pt idx="1613">
                  <c:v>8.0649999999999995</c:v>
                </c:pt>
                <c:pt idx="1614">
                  <c:v>8.07</c:v>
                </c:pt>
                <c:pt idx="1615">
                  <c:v>8.0749999999999993</c:v>
                </c:pt>
                <c:pt idx="1616">
                  <c:v>8.08</c:v>
                </c:pt>
                <c:pt idx="1617">
                  <c:v>8.0850000000000009</c:v>
                </c:pt>
                <c:pt idx="1618">
                  <c:v>8.09</c:v>
                </c:pt>
                <c:pt idx="1619">
                  <c:v>8.0950000000000006</c:v>
                </c:pt>
                <c:pt idx="1620">
                  <c:v>8.1</c:v>
                </c:pt>
                <c:pt idx="1621">
                  <c:v>8.1050000000000004</c:v>
                </c:pt>
                <c:pt idx="1622">
                  <c:v>8.11</c:v>
                </c:pt>
                <c:pt idx="1623">
                  <c:v>8.1150000000000002</c:v>
                </c:pt>
                <c:pt idx="1624">
                  <c:v>8.1199999999999992</c:v>
                </c:pt>
                <c:pt idx="1625">
                  <c:v>8.125</c:v>
                </c:pt>
                <c:pt idx="1626">
                  <c:v>8.1300000000000008</c:v>
                </c:pt>
                <c:pt idx="1627">
                  <c:v>8.1349999999999998</c:v>
                </c:pt>
                <c:pt idx="1628">
                  <c:v>8.14</c:v>
                </c:pt>
                <c:pt idx="1629">
                  <c:v>8.1449999999999996</c:v>
                </c:pt>
                <c:pt idx="1630">
                  <c:v>8.15</c:v>
                </c:pt>
                <c:pt idx="1631">
                  <c:v>8.1549999999999994</c:v>
                </c:pt>
                <c:pt idx="1632">
                  <c:v>8.16</c:v>
                </c:pt>
                <c:pt idx="1633">
                  <c:v>8.1649999999999991</c:v>
                </c:pt>
                <c:pt idx="1634">
                  <c:v>8.17</c:v>
                </c:pt>
                <c:pt idx="1635">
                  <c:v>8.1750000000000007</c:v>
                </c:pt>
                <c:pt idx="1636">
                  <c:v>8.18</c:v>
                </c:pt>
                <c:pt idx="1637">
                  <c:v>8.1850000000000005</c:v>
                </c:pt>
                <c:pt idx="1638">
                  <c:v>8.19</c:v>
                </c:pt>
                <c:pt idx="1639">
                  <c:v>8.1950000000000003</c:v>
                </c:pt>
                <c:pt idx="1640">
                  <c:v>8.1999999999999993</c:v>
                </c:pt>
                <c:pt idx="1641">
                  <c:v>8.2050000000000001</c:v>
                </c:pt>
                <c:pt idx="1642">
                  <c:v>8.2100000000000009</c:v>
                </c:pt>
                <c:pt idx="1643">
                  <c:v>8.2149999999999999</c:v>
                </c:pt>
                <c:pt idx="1644">
                  <c:v>8.2200000000000006</c:v>
                </c:pt>
                <c:pt idx="1645">
                  <c:v>8.2249999999999996</c:v>
                </c:pt>
                <c:pt idx="1646">
                  <c:v>8.23</c:v>
                </c:pt>
                <c:pt idx="1647">
                  <c:v>8.2349999999999994</c:v>
                </c:pt>
                <c:pt idx="1648">
                  <c:v>8.24</c:v>
                </c:pt>
                <c:pt idx="1649">
                  <c:v>8.2449999999999992</c:v>
                </c:pt>
                <c:pt idx="1650">
                  <c:v>8.25</c:v>
                </c:pt>
                <c:pt idx="1651">
                  <c:v>8.2550000000000008</c:v>
                </c:pt>
                <c:pt idx="1652">
                  <c:v>8.26</c:v>
                </c:pt>
                <c:pt idx="1653">
                  <c:v>8.2650000000000006</c:v>
                </c:pt>
                <c:pt idx="1654">
                  <c:v>8.27</c:v>
                </c:pt>
                <c:pt idx="1655">
                  <c:v>8.2750000000000004</c:v>
                </c:pt>
                <c:pt idx="1656">
                  <c:v>8.2799999999999994</c:v>
                </c:pt>
                <c:pt idx="1657">
                  <c:v>8.2850000000000001</c:v>
                </c:pt>
                <c:pt idx="1658">
                  <c:v>8.2899999999999991</c:v>
                </c:pt>
                <c:pt idx="1659">
                  <c:v>8.2949999999999999</c:v>
                </c:pt>
                <c:pt idx="1660">
                  <c:v>8.3000000000000007</c:v>
                </c:pt>
                <c:pt idx="1661">
                  <c:v>8.3049999999999997</c:v>
                </c:pt>
                <c:pt idx="1662">
                  <c:v>8.31</c:v>
                </c:pt>
                <c:pt idx="1663">
                  <c:v>8.3149999999999995</c:v>
                </c:pt>
                <c:pt idx="1664">
                  <c:v>8.32</c:v>
                </c:pt>
                <c:pt idx="1665">
                  <c:v>8.3249999999999993</c:v>
                </c:pt>
                <c:pt idx="1666">
                  <c:v>8.33</c:v>
                </c:pt>
                <c:pt idx="1667">
                  <c:v>8.3350000000000009</c:v>
                </c:pt>
                <c:pt idx="1668">
                  <c:v>8.34</c:v>
                </c:pt>
                <c:pt idx="1669">
                  <c:v>8.3450000000000006</c:v>
                </c:pt>
                <c:pt idx="1670">
                  <c:v>8.35</c:v>
                </c:pt>
                <c:pt idx="1671">
                  <c:v>8.3550000000000004</c:v>
                </c:pt>
                <c:pt idx="1672">
                  <c:v>8.36</c:v>
                </c:pt>
                <c:pt idx="1673">
                  <c:v>8.3650000000000002</c:v>
                </c:pt>
                <c:pt idx="1674">
                  <c:v>8.3699999999999992</c:v>
                </c:pt>
                <c:pt idx="1675">
                  <c:v>8.375</c:v>
                </c:pt>
                <c:pt idx="1676">
                  <c:v>8.3800000000000008</c:v>
                </c:pt>
                <c:pt idx="1677">
                  <c:v>8.3849999999999998</c:v>
                </c:pt>
                <c:pt idx="1678">
                  <c:v>8.39</c:v>
                </c:pt>
                <c:pt idx="1679">
                  <c:v>8.3949999999999996</c:v>
                </c:pt>
                <c:pt idx="1680">
                  <c:v>8.4</c:v>
                </c:pt>
                <c:pt idx="1681">
                  <c:v>8.4049999999999994</c:v>
                </c:pt>
                <c:pt idx="1682">
                  <c:v>8.41</c:v>
                </c:pt>
                <c:pt idx="1683">
                  <c:v>8.4149999999999991</c:v>
                </c:pt>
                <c:pt idx="1684">
                  <c:v>8.42</c:v>
                </c:pt>
                <c:pt idx="1685">
                  <c:v>8.4250000000000007</c:v>
                </c:pt>
                <c:pt idx="1686">
                  <c:v>8.43</c:v>
                </c:pt>
                <c:pt idx="1687">
                  <c:v>8.4350000000000005</c:v>
                </c:pt>
                <c:pt idx="1688">
                  <c:v>8.44</c:v>
                </c:pt>
                <c:pt idx="1689">
                  <c:v>8.4450000000000003</c:v>
                </c:pt>
                <c:pt idx="1690">
                  <c:v>8.4499999999999993</c:v>
                </c:pt>
                <c:pt idx="1691">
                  <c:v>8.4550000000000001</c:v>
                </c:pt>
                <c:pt idx="1692">
                  <c:v>8.4600000000000009</c:v>
                </c:pt>
                <c:pt idx="1693">
                  <c:v>8.4649999999999999</c:v>
                </c:pt>
                <c:pt idx="1694">
                  <c:v>8.4700000000000006</c:v>
                </c:pt>
                <c:pt idx="1695">
                  <c:v>8.4749999999999996</c:v>
                </c:pt>
                <c:pt idx="1696">
                  <c:v>8.48</c:v>
                </c:pt>
                <c:pt idx="1697">
                  <c:v>8.4849999999999994</c:v>
                </c:pt>
                <c:pt idx="1698">
                  <c:v>8.49</c:v>
                </c:pt>
                <c:pt idx="1699">
                  <c:v>8.4949999999999992</c:v>
                </c:pt>
                <c:pt idx="1700">
                  <c:v>8.5</c:v>
                </c:pt>
                <c:pt idx="1701">
                  <c:v>8.5050000000000008</c:v>
                </c:pt>
                <c:pt idx="1702">
                  <c:v>8.51</c:v>
                </c:pt>
                <c:pt idx="1703">
                  <c:v>8.5150000000000006</c:v>
                </c:pt>
                <c:pt idx="1704">
                  <c:v>8.52</c:v>
                </c:pt>
                <c:pt idx="1705">
                  <c:v>8.5250000000000004</c:v>
                </c:pt>
                <c:pt idx="1706">
                  <c:v>8.5299999999999994</c:v>
                </c:pt>
                <c:pt idx="1707">
                  <c:v>8.5350000000000001</c:v>
                </c:pt>
                <c:pt idx="1708">
                  <c:v>8.5399999999999991</c:v>
                </c:pt>
                <c:pt idx="1709">
                  <c:v>8.5449999999999999</c:v>
                </c:pt>
                <c:pt idx="1710">
                  <c:v>8.5500000000000007</c:v>
                </c:pt>
                <c:pt idx="1711">
                  <c:v>8.5549999999999997</c:v>
                </c:pt>
                <c:pt idx="1712">
                  <c:v>8.56</c:v>
                </c:pt>
                <c:pt idx="1713">
                  <c:v>8.5649999999999995</c:v>
                </c:pt>
                <c:pt idx="1714">
                  <c:v>8.57</c:v>
                </c:pt>
                <c:pt idx="1715">
                  <c:v>8.5749999999999993</c:v>
                </c:pt>
                <c:pt idx="1716">
                  <c:v>8.58</c:v>
                </c:pt>
                <c:pt idx="1717">
                  <c:v>8.5850000000000009</c:v>
                </c:pt>
                <c:pt idx="1718">
                  <c:v>8.59</c:v>
                </c:pt>
                <c:pt idx="1719">
                  <c:v>8.5950000000000006</c:v>
                </c:pt>
                <c:pt idx="1720">
                  <c:v>8.6</c:v>
                </c:pt>
                <c:pt idx="1721">
                  <c:v>8.6050000000000004</c:v>
                </c:pt>
                <c:pt idx="1722">
                  <c:v>8.61</c:v>
                </c:pt>
                <c:pt idx="1723">
                  <c:v>8.6150000000000002</c:v>
                </c:pt>
                <c:pt idx="1724">
                  <c:v>8.6199999999999992</c:v>
                </c:pt>
                <c:pt idx="1725">
                  <c:v>8.625</c:v>
                </c:pt>
                <c:pt idx="1726">
                  <c:v>8.6300000000000008</c:v>
                </c:pt>
                <c:pt idx="1727">
                  <c:v>8.6349999999999998</c:v>
                </c:pt>
                <c:pt idx="1728">
                  <c:v>8.64</c:v>
                </c:pt>
                <c:pt idx="1729">
                  <c:v>8.6449999999999996</c:v>
                </c:pt>
                <c:pt idx="1730">
                  <c:v>8.65</c:v>
                </c:pt>
                <c:pt idx="1731">
                  <c:v>8.6549999999999994</c:v>
                </c:pt>
                <c:pt idx="1732">
                  <c:v>8.66</c:v>
                </c:pt>
                <c:pt idx="1733">
                  <c:v>8.6649999999999991</c:v>
                </c:pt>
                <c:pt idx="1734">
                  <c:v>8.67</c:v>
                </c:pt>
                <c:pt idx="1735">
                  <c:v>8.6750000000000007</c:v>
                </c:pt>
                <c:pt idx="1736">
                  <c:v>8.68</c:v>
                </c:pt>
                <c:pt idx="1737">
                  <c:v>8.6850000000000005</c:v>
                </c:pt>
                <c:pt idx="1738">
                  <c:v>8.69</c:v>
                </c:pt>
                <c:pt idx="1739">
                  <c:v>8.6950000000000003</c:v>
                </c:pt>
                <c:pt idx="1740">
                  <c:v>8.6999999999999993</c:v>
                </c:pt>
                <c:pt idx="1741">
                  <c:v>8.7050000000000001</c:v>
                </c:pt>
                <c:pt idx="1742">
                  <c:v>8.7100000000000009</c:v>
                </c:pt>
                <c:pt idx="1743">
                  <c:v>8.7149999999999999</c:v>
                </c:pt>
                <c:pt idx="1744">
                  <c:v>8.7200000000000006</c:v>
                </c:pt>
                <c:pt idx="1745">
                  <c:v>8.7249999999999996</c:v>
                </c:pt>
                <c:pt idx="1746">
                  <c:v>8.73</c:v>
                </c:pt>
                <c:pt idx="1747">
                  <c:v>8.7349999999999994</c:v>
                </c:pt>
                <c:pt idx="1748">
                  <c:v>8.74</c:v>
                </c:pt>
                <c:pt idx="1749">
                  <c:v>8.7449999999999992</c:v>
                </c:pt>
                <c:pt idx="1750">
                  <c:v>8.75</c:v>
                </c:pt>
                <c:pt idx="1751">
                  <c:v>8.7550000000000008</c:v>
                </c:pt>
                <c:pt idx="1752">
                  <c:v>8.76</c:v>
                </c:pt>
                <c:pt idx="1753">
                  <c:v>8.7650000000000006</c:v>
                </c:pt>
                <c:pt idx="1754">
                  <c:v>8.77</c:v>
                </c:pt>
                <c:pt idx="1755">
                  <c:v>8.7750000000000004</c:v>
                </c:pt>
                <c:pt idx="1756">
                  <c:v>8.7799999999999994</c:v>
                </c:pt>
                <c:pt idx="1757">
                  <c:v>8.7850000000000001</c:v>
                </c:pt>
                <c:pt idx="1758">
                  <c:v>8.7899999999999991</c:v>
                </c:pt>
                <c:pt idx="1759">
                  <c:v>8.7949999999999999</c:v>
                </c:pt>
                <c:pt idx="1760">
                  <c:v>8.8000000000000007</c:v>
                </c:pt>
                <c:pt idx="1761">
                  <c:v>8.8049999999999997</c:v>
                </c:pt>
                <c:pt idx="1762">
                  <c:v>8.81</c:v>
                </c:pt>
                <c:pt idx="1763">
                  <c:v>8.8149999999999995</c:v>
                </c:pt>
                <c:pt idx="1764">
                  <c:v>8.82</c:v>
                </c:pt>
                <c:pt idx="1765">
                  <c:v>8.8249999999999993</c:v>
                </c:pt>
                <c:pt idx="1766">
                  <c:v>8.83</c:v>
                </c:pt>
                <c:pt idx="1767">
                  <c:v>8.8350000000000009</c:v>
                </c:pt>
                <c:pt idx="1768">
                  <c:v>8.84</c:v>
                </c:pt>
                <c:pt idx="1769">
                  <c:v>8.8450000000000006</c:v>
                </c:pt>
                <c:pt idx="1770">
                  <c:v>8.85</c:v>
                </c:pt>
                <c:pt idx="1771">
                  <c:v>8.8550000000000004</c:v>
                </c:pt>
                <c:pt idx="1772">
                  <c:v>8.86</c:v>
                </c:pt>
                <c:pt idx="1773">
                  <c:v>8.8650000000000002</c:v>
                </c:pt>
                <c:pt idx="1774">
                  <c:v>8.8699999999999992</c:v>
                </c:pt>
                <c:pt idx="1775">
                  <c:v>8.875</c:v>
                </c:pt>
                <c:pt idx="1776">
                  <c:v>8.8800000000000008</c:v>
                </c:pt>
                <c:pt idx="1777">
                  <c:v>8.8849999999999998</c:v>
                </c:pt>
                <c:pt idx="1778">
                  <c:v>8.89</c:v>
                </c:pt>
                <c:pt idx="1779">
                  <c:v>8.8949999999999996</c:v>
                </c:pt>
                <c:pt idx="1780">
                  <c:v>8.9</c:v>
                </c:pt>
                <c:pt idx="1781">
                  <c:v>8.9049999999999994</c:v>
                </c:pt>
                <c:pt idx="1782">
                  <c:v>8.91</c:v>
                </c:pt>
                <c:pt idx="1783">
                  <c:v>8.9149999999999991</c:v>
                </c:pt>
                <c:pt idx="1784">
                  <c:v>8.92</c:v>
                </c:pt>
                <c:pt idx="1785">
                  <c:v>8.9250000000000007</c:v>
                </c:pt>
                <c:pt idx="1786">
                  <c:v>8.93</c:v>
                </c:pt>
                <c:pt idx="1787">
                  <c:v>8.9350000000000005</c:v>
                </c:pt>
                <c:pt idx="1788">
                  <c:v>8.94</c:v>
                </c:pt>
                <c:pt idx="1789">
                  <c:v>8.9450000000000003</c:v>
                </c:pt>
                <c:pt idx="1790">
                  <c:v>8.9499999999999993</c:v>
                </c:pt>
                <c:pt idx="1791">
                  <c:v>8.9550000000000001</c:v>
                </c:pt>
                <c:pt idx="1792">
                  <c:v>8.9600000000000009</c:v>
                </c:pt>
                <c:pt idx="1793">
                  <c:v>8.9649999999999999</c:v>
                </c:pt>
                <c:pt idx="1794">
                  <c:v>8.9700000000000006</c:v>
                </c:pt>
                <c:pt idx="1795">
                  <c:v>8.9749999999999996</c:v>
                </c:pt>
                <c:pt idx="1796">
                  <c:v>8.98</c:v>
                </c:pt>
                <c:pt idx="1797">
                  <c:v>8.9849999999999994</c:v>
                </c:pt>
                <c:pt idx="1798">
                  <c:v>8.99</c:v>
                </c:pt>
                <c:pt idx="1799">
                  <c:v>8.9949999999999992</c:v>
                </c:pt>
                <c:pt idx="1800">
                  <c:v>9</c:v>
                </c:pt>
                <c:pt idx="1801">
                  <c:v>9.0050000000000008</c:v>
                </c:pt>
                <c:pt idx="1802">
                  <c:v>9.01</c:v>
                </c:pt>
                <c:pt idx="1803">
                  <c:v>9.0150000000000006</c:v>
                </c:pt>
                <c:pt idx="1804">
                  <c:v>9.02</c:v>
                </c:pt>
                <c:pt idx="1805">
                  <c:v>9.0250000000000004</c:v>
                </c:pt>
                <c:pt idx="1806">
                  <c:v>9.0299999999999994</c:v>
                </c:pt>
                <c:pt idx="1807">
                  <c:v>9.0350000000000001</c:v>
                </c:pt>
                <c:pt idx="1808">
                  <c:v>9.0399999999999991</c:v>
                </c:pt>
                <c:pt idx="1809">
                  <c:v>9.0449999999999999</c:v>
                </c:pt>
                <c:pt idx="1810">
                  <c:v>9.0500000000000007</c:v>
                </c:pt>
                <c:pt idx="1811">
                  <c:v>9.0549999999999997</c:v>
                </c:pt>
                <c:pt idx="1812">
                  <c:v>9.06</c:v>
                </c:pt>
                <c:pt idx="1813">
                  <c:v>9.0649999999999995</c:v>
                </c:pt>
                <c:pt idx="1814">
                  <c:v>9.07</c:v>
                </c:pt>
                <c:pt idx="1815">
                  <c:v>9.0749999999999993</c:v>
                </c:pt>
                <c:pt idx="1816">
                  <c:v>9.08</c:v>
                </c:pt>
                <c:pt idx="1817">
                  <c:v>9.0850000000000009</c:v>
                </c:pt>
                <c:pt idx="1818">
                  <c:v>9.09</c:v>
                </c:pt>
                <c:pt idx="1819">
                  <c:v>9.0950000000000006</c:v>
                </c:pt>
                <c:pt idx="1820">
                  <c:v>9.1</c:v>
                </c:pt>
                <c:pt idx="1821">
                  <c:v>9.1050000000000004</c:v>
                </c:pt>
                <c:pt idx="1822">
                  <c:v>9.11</c:v>
                </c:pt>
                <c:pt idx="1823">
                  <c:v>9.1150000000000002</c:v>
                </c:pt>
                <c:pt idx="1824">
                  <c:v>9.1199999999999992</c:v>
                </c:pt>
                <c:pt idx="1825">
                  <c:v>9.125</c:v>
                </c:pt>
                <c:pt idx="1826">
                  <c:v>9.1300000000000008</c:v>
                </c:pt>
                <c:pt idx="1827">
                  <c:v>9.1349999999999998</c:v>
                </c:pt>
                <c:pt idx="1828">
                  <c:v>9.14</c:v>
                </c:pt>
                <c:pt idx="1829">
                  <c:v>9.1449999999999996</c:v>
                </c:pt>
                <c:pt idx="1830">
                  <c:v>9.15</c:v>
                </c:pt>
                <c:pt idx="1831">
                  <c:v>9.1549999999999994</c:v>
                </c:pt>
                <c:pt idx="1832">
                  <c:v>9.16</c:v>
                </c:pt>
                <c:pt idx="1833">
                  <c:v>9.1649999999999991</c:v>
                </c:pt>
                <c:pt idx="1834">
                  <c:v>9.17</c:v>
                </c:pt>
                <c:pt idx="1835">
                  <c:v>9.1750000000000007</c:v>
                </c:pt>
                <c:pt idx="1836">
                  <c:v>9.18</c:v>
                </c:pt>
                <c:pt idx="1837">
                  <c:v>9.1850000000000005</c:v>
                </c:pt>
                <c:pt idx="1838">
                  <c:v>9.19</c:v>
                </c:pt>
                <c:pt idx="1839">
                  <c:v>9.1950000000000003</c:v>
                </c:pt>
                <c:pt idx="1840">
                  <c:v>9.1999999999999993</c:v>
                </c:pt>
                <c:pt idx="1841">
                  <c:v>9.2050000000000001</c:v>
                </c:pt>
                <c:pt idx="1842">
                  <c:v>9.2100000000000009</c:v>
                </c:pt>
                <c:pt idx="1843">
                  <c:v>9.2149999999999999</c:v>
                </c:pt>
                <c:pt idx="1844">
                  <c:v>9.2200000000000006</c:v>
                </c:pt>
                <c:pt idx="1845">
                  <c:v>9.2249999999999996</c:v>
                </c:pt>
                <c:pt idx="1846">
                  <c:v>9.23</c:v>
                </c:pt>
                <c:pt idx="1847">
                  <c:v>9.2349999999999994</c:v>
                </c:pt>
                <c:pt idx="1848">
                  <c:v>9.24</c:v>
                </c:pt>
                <c:pt idx="1849">
                  <c:v>9.2449999999999992</c:v>
                </c:pt>
                <c:pt idx="1850">
                  <c:v>9.25</c:v>
                </c:pt>
                <c:pt idx="1851">
                  <c:v>9.2550000000000008</c:v>
                </c:pt>
                <c:pt idx="1852">
                  <c:v>9.26</c:v>
                </c:pt>
                <c:pt idx="1853">
                  <c:v>9.2650000000000006</c:v>
                </c:pt>
                <c:pt idx="1854">
                  <c:v>9.27</c:v>
                </c:pt>
                <c:pt idx="1855">
                  <c:v>9.2750000000000004</c:v>
                </c:pt>
                <c:pt idx="1856">
                  <c:v>9.2799999999999994</c:v>
                </c:pt>
                <c:pt idx="1857">
                  <c:v>9.2850000000000001</c:v>
                </c:pt>
                <c:pt idx="1858">
                  <c:v>9.2899999999999991</c:v>
                </c:pt>
                <c:pt idx="1859">
                  <c:v>9.2949999999999999</c:v>
                </c:pt>
                <c:pt idx="1860">
                  <c:v>9.3000000000000007</c:v>
                </c:pt>
                <c:pt idx="1861">
                  <c:v>9.3049999999999997</c:v>
                </c:pt>
                <c:pt idx="1862">
                  <c:v>9.31</c:v>
                </c:pt>
                <c:pt idx="1863">
                  <c:v>9.3149999999999995</c:v>
                </c:pt>
                <c:pt idx="1864">
                  <c:v>9.32</c:v>
                </c:pt>
                <c:pt idx="1865">
                  <c:v>9.3249999999999993</c:v>
                </c:pt>
                <c:pt idx="1866">
                  <c:v>9.33</c:v>
                </c:pt>
                <c:pt idx="1867">
                  <c:v>9.3350000000000009</c:v>
                </c:pt>
                <c:pt idx="1868">
                  <c:v>9.34</c:v>
                </c:pt>
                <c:pt idx="1869">
                  <c:v>9.3450000000000006</c:v>
                </c:pt>
                <c:pt idx="1870">
                  <c:v>9.35</c:v>
                </c:pt>
                <c:pt idx="1871">
                  <c:v>9.3550000000000004</c:v>
                </c:pt>
                <c:pt idx="1872">
                  <c:v>9.36</c:v>
                </c:pt>
                <c:pt idx="1873">
                  <c:v>9.3650000000000002</c:v>
                </c:pt>
                <c:pt idx="1874">
                  <c:v>9.3699999999999992</c:v>
                </c:pt>
                <c:pt idx="1875">
                  <c:v>9.375</c:v>
                </c:pt>
                <c:pt idx="1876">
                  <c:v>9.3800000000000008</c:v>
                </c:pt>
                <c:pt idx="1877">
                  <c:v>9.3849999999999998</c:v>
                </c:pt>
                <c:pt idx="1878">
                  <c:v>9.39</c:v>
                </c:pt>
                <c:pt idx="1879">
                  <c:v>9.3949999999999996</c:v>
                </c:pt>
                <c:pt idx="1880">
                  <c:v>9.4</c:v>
                </c:pt>
                <c:pt idx="1881">
                  <c:v>9.4049999999999994</c:v>
                </c:pt>
                <c:pt idx="1882">
                  <c:v>9.41</c:v>
                </c:pt>
                <c:pt idx="1883">
                  <c:v>9.4149999999999991</c:v>
                </c:pt>
                <c:pt idx="1884">
                  <c:v>9.42</c:v>
                </c:pt>
                <c:pt idx="1885">
                  <c:v>9.4250000000000007</c:v>
                </c:pt>
                <c:pt idx="1886">
                  <c:v>9.43</c:v>
                </c:pt>
                <c:pt idx="1887">
                  <c:v>9.4350000000000005</c:v>
                </c:pt>
                <c:pt idx="1888">
                  <c:v>9.44</c:v>
                </c:pt>
                <c:pt idx="1889">
                  <c:v>9.4450000000000003</c:v>
                </c:pt>
                <c:pt idx="1890">
                  <c:v>9.4499999999999993</c:v>
                </c:pt>
                <c:pt idx="1891">
                  <c:v>9.4550000000000001</c:v>
                </c:pt>
                <c:pt idx="1892">
                  <c:v>9.4600000000000009</c:v>
                </c:pt>
                <c:pt idx="1893">
                  <c:v>9.4649999999999999</c:v>
                </c:pt>
                <c:pt idx="1894">
                  <c:v>9.4700000000000006</c:v>
                </c:pt>
                <c:pt idx="1895">
                  <c:v>9.4749999999999996</c:v>
                </c:pt>
                <c:pt idx="1896">
                  <c:v>9.48</c:v>
                </c:pt>
                <c:pt idx="1897">
                  <c:v>9.4849999999999994</c:v>
                </c:pt>
                <c:pt idx="1898">
                  <c:v>9.49</c:v>
                </c:pt>
                <c:pt idx="1899">
                  <c:v>9.4949999999999992</c:v>
                </c:pt>
                <c:pt idx="1900">
                  <c:v>9.5</c:v>
                </c:pt>
                <c:pt idx="1901">
                  <c:v>9.5050000000000008</c:v>
                </c:pt>
                <c:pt idx="1902">
                  <c:v>9.51</c:v>
                </c:pt>
                <c:pt idx="1903">
                  <c:v>9.5150000000000006</c:v>
                </c:pt>
                <c:pt idx="1904">
                  <c:v>9.52</c:v>
                </c:pt>
                <c:pt idx="1905">
                  <c:v>9.5250000000000004</c:v>
                </c:pt>
                <c:pt idx="1906">
                  <c:v>9.5299999999999994</c:v>
                </c:pt>
                <c:pt idx="1907">
                  <c:v>9.5350000000000001</c:v>
                </c:pt>
                <c:pt idx="1908">
                  <c:v>9.5399999999999991</c:v>
                </c:pt>
                <c:pt idx="1909">
                  <c:v>9.5449999999999999</c:v>
                </c:pt>
                <c:pt idx="1910">
                  <c:v>9.5500000000000007</c:v>
                </c:pt>
                <c:pt idx="1911">
                  <c:v>9.5549999999999997</c:v>
                </c:pt>
                <c:pt idx="1912">
                  <c:v>9.56</c:v>
                </c:pt>
                <c:pt idx="1913">
                  <c:v>9.5649999999999995</c:v>
                </c:pt>
                <c:pt idx="1914">
                  <c:v>9.57</c:v>
                </c:pt>
                <c:pt idx="1915">
                  <c:v>9.5749999999999993</c:v>
                </c:pt>
                <c:pt idx="1916">
                  <c:v>9.58</c:v>
                </c:pt>
                <c:pt idx="1917">
                  <c:v>9.5850000000000009</c:v>
                </c:pt>
                <c:pt idx="1918">
                  <c:v>9.59</c:v>
                </c:pt>
                <c:pt idx="1919">
                  <c:v>9.5950000000000006</c:v>
                </c:pt>
                <c:pt idx="1920">
                  <c:v>9.6</c:v>
                </c:pt>
                <c:pt idx="1921">
                  <c:v>9.6050000000000004</c:v>
                </c:pt>
                <c:pt idx="1922">
                  <c:v>9.61</c:v>
                </c:pt>
                <c:pt idx="1923">
                  <c:v>9.6150000000000002</c:v>
                </c:pt>
                <c:pt idx="1924">
                  <c:v>9.6199999999999992</c:v>
                </c:pt>
                <c:pt idx="1925">
                  <c:v>9.625</c:v>
                </c:pt>
                <c:pt idx="1926">
                  <c:v>9.6300000000000008</c:v>
                </c:pt>
                <c:pt idx="1927">
                  <c:v>9.6349999999999998</c:v>
                </c:pt>
                <c:pt idx="1928">
                  <c:v>9.64</c:v>
                </c:pt>
                <c:pt idx="1929">
                  <c:v>9.6449999999999996</c:v>
                </c:pt>
                <c:pt idx="1930">
                  <c:v>9.65</c:v>
                </c:pt>
                <c:pt idx="1931">
                  <c:v>9.6549999999999994</c:v>
                </c:pt>
                <c:pt idx="1932">
                  <c:v>9.66</c:v>
                </c:pt>
                <c:pt idx="1933">
                  <c:v>9.6649999999999991</c:v>
                </c:pt>
                <c:pt idx="1934">
                  <c:v>9.67</c:v>
                </c:pt>
                <c:pt idx="1935">
                  <c:v>9.6750000000000007</c:v>
                </c:pt>
                <c:pt idx="1936">
                  <c:v>9.68</c:v>
                </c:pt>
                <c:pt idx="1937">
                  <c:v>9.6850000000000005</c:v>
                </c:pt>
                <c:pt idx="1938">
                  <c:v>9.69</c:v>
                </c:pt>
                <c:pt idx="1939">
                  <c:v>9.6950000000000003</c:v>
                </c:pt>
                <c:pt idx="1940">
                  <c:v>9.6999999999999993</c:v>
                </c:pt>
                <c:pt idx="1941">
                  <c:v>9.7050000000000001</c:v>
                </c:pt>
                <c:pt idx="1942">
                  <c:v>9.7100000000000009</c:v>
                </c:pt>
                <c:pt idx="1943">
                  <c:v>9.7149999999999999</c:v>
                </c:pt>
                <c:pt idx="1944">
                  <c:v>9.7200000000000006</c:v>
                </c:pt>
                <c:pt idx="1945">
                  <c:v>9.7249999999999996</c:v>
                </c:pt>
                <c:pt idx="1946">
                  <c:v>9.73</c:v>
                </c:pt>
                <c:pt idx="1947">
                  <c:v>9.7349999999999994</c:v>
                </c:pt>
                <c:pt idx="1948">
                  <c:v>9.74</c:v>
                </c:pt>
                <c:pt idx="1949">
                  <c:v>9.7449999999999992</c:v>
                </c:pt>
                <c:pt idx="1950">
                  <c:v>9.75</c:v>
                </c:pt>
                <c:pt idx="1951">
                  <c:v>9.7550000000000008</c:v>
                </c:pt>
                <c:pt idx="1952">
                  <c:v>9.76</c:v>
                </c:pt>
                <c:pt idx="1953">
                  <c:v>9.7650000000000006</c:v>
                </c:pt>
                <c:pt idx="1954">
                  <c:v>9.77</c:v>
                </c:pt>
                <c:pt idx="1955">
                  <c:v>9.7750000000000004</c:v>
                </c:pt>
                <c:pt idx="1956">
                  <c:v>9.7799999999999994</c:v>
                </c:pt>
                <c:pt idx="1957">
                  <c:v>9.7850000000000001</c:v>
                </c:pt>
                <c:pt idx="1958">
                  <c:v>9.7899999999999991</c:v>
                </c:pt>
                <c:pt idx="1959">
                  <c:v>9.7949999999999999</c:v>
                </c:pt>
                <c:pt idx="1960">
                  <c:v>9.8000000000000007</c:v>
                </c:pt>
                <c:pt idx="1961">
                  <c:v>9.8049999999999997</c:v>
                </c:pt>
                <c:pt idx="1962">
                  <c:v>9.81</c:v>
                </c:pt>
                <c:pt idx="1963">
                  <c:v>9.8149999999999995</c:v>
                </c:pt>
                <c:pt idx="1964">
                  <c:v>9.82</c:v>
                </c:pt>
                <c:pt idx="1965">
                  <c:v>9.8249999999999993</c:v>
                </c:pt>
                <c:pt idx="1966">
                  <c:v>9.83</c:v>
                </c:pt>
                <c:pt idx="1967">
                  <c:v>9.8350000000000009</c:v>
                </c:pt>
                <c:pt idx="1968">
                  <c:v>9.84</c:v>
                </c:pt>
                <c:pt idx="1969">
                  <c:v>9.8450000000000006</c:v>
                </c:pt>
                <c:pt idx="1970">
                  <c:v>9.85</c:v>
                </c:pt>
                <c:pt idx="1971">
                  <c:v>9.8550000000000004</c:v>
                </c:pt>
                <c:pt idx="1972">
                  <c:v>9.86</c:v>
                </c:pt>
                <c:pt idx="1973">
                  <c:v>9.8650000000000002</c:v>
                </c:pt>
                <c:pt idx="1974">
                  <c:v>9.8699999999999992</c:v>
                </c:pt>
                <c:pt idx="1975">
                  <c:v>9.875</c:v>
                </c:pt>
                <c:pt idx="1976">
                  <c:v>9.8800000000000008</c:v>
                </c:pt>
                <c:pt idx="1977">
                  <c:v>9.8849999999999998</c:v>
                </c:pt>
                <c:pt idx="1978">
                  <c:v>9.89</c:v>
                </c:pt>
                <c:pt idx="1979">
                  <c:v>9.8949999999999996</c:v>
                </c:pt>
                <c:pt idx="1980">
                  <c:v>9.9</c:v>
                </c:pt>
                <c:pt idx="1981">
                  <c:v>9.9049999999999994</c:v>
                </c:pt>
                <c:pt idx="1982">
                  <c:v>9.91</c:v>
                </c:pt>
                <c:pt idx="1983">
                  <c:v>9.9149999999999991</c:v>
                </c:pt>
                <c:pt idx="1984">
                  <c:v>9.92</c:v>
                </c:pt>
                <c:pt idx="1985">
                  <c:v>9.9250000000000007</c:v>
                </c:pt>
                <c:pt idx="1986">
                  <c:v>9.93</c:v>
                </c:pt>
                <c:pt idx="1987">
                  <c:v>9.9350000000000005</c:v>
                </c:pt>
                <c:pt idx="1988">
                  <c:v>9.94</c:v>
                </c:pt>
                <c:pt idx="1989">
                  <c:v>9.9450000000000003</c:v>
                </c:pt>
                <c:pt idx="1990">
                  <c:v>9.9499999999999993</c:v>
                </c:pt>
                <c:pt idx="1991">
                  <c:v>9.9550000000000001</c:v>
                </c:pt>
                <c:pt idx="1992">
                  <c:v>9.9600000000000009</c:v>
                </c:pt>
                <c:pt idx="1993">
                  <c:v>9.9649999999999999</c:v>
                </c:pt>
                <c:pt idx="1994">
                  <c:v>9.9700000000000006</c:v>
                </c:pt>
                <c:pt idx="1995">
                  <c:v>9.9749999999999996</c:v>
                </c:pt>
                <c:pt idx="1996">
                  <c:v>9.98</c:v>
                </c:pt>
                <c:pt idx="1997">
                  <c:v>9.9849999999999994</c:v>
                </c:pt>
                <c:pt idx="1998">
                  <c:v>9.99</c:v>
                </c:pt>
                <c:pt idx="1999">
                  <c:v>9.9949999999999992</c:v>
                </c:pt>
                <c:pt idx="2000">
                  <c:v>10</c:v>
                </c:pt>
              </c:numCache>
            </c:numRef>
          </c:xVal>
          <c:yVal>
            <c:numRef>
              <c:f>Sheet1!$B$8:$B$2008</c:f>
              <c:numCache>
                <c:formatCode>General</c:formatCode>
                <c:ptCount val="2001"/>
                <c:pt idx="0">
                  <c:v>68.031999999999996</c:v>
                </c:pt>
                <c:pt idx="1">
                  <c:v>68.24199999999999</c:v>
                </c:pt>
                <c:pt idx="2">
                  <c:v>68.284999999999997</c:v>
                </c:pt>
                <c:pt idx="3">
                  <c:v>68.069999999999993</c:v>
                </c:pt>
                <c:pt idx="4">
                  <c:v>68.270999999999987</c:v>
                </c:pt>
                <c:pt idx="5">
                  <c:v>68.268000000000001</c:v>
                </c:pt>
                <c:pt idx="6">
                  <c:v>68.010999999999996</c:v>
                </c:pt>
                <c:pt idx="7">
                  <c:v>68.181999999999988</c:v>
                </c:pt>
                <c:pt idx="8">
                  <c:v>68.149000000000001</c:v>
                </c:pt>
                <c:pt idx="9">
                  <c:v>67.850999999999999</c:v>
                </c:pt>
                <c:pt idx="10">
                  <c:v>68.060999999999993</c:v>
                </c:pt>
                <c:pt idx="11">
                  <c:v>67.997</c:v>
                </c:pt>
                <c:pt idx="12">
                  <c:v>67.665999999999997</c:v>
                </c:pt>
                <c:pt idx="13">
                  <c:v>67.759999999999991</c:v>
                </c:pt>
                <c:pt idx="14">
                  <c:v>67.516999999999996</c:v>
                </c:pt>
                <c:pt idx="15">
                  <c:v>67.138999999999996</c:v>
                </c:pt>
                <c:pt idx="16">
                  <c:v>67.197999999999993</c:v>
                </c:pt>
                <c:pt idx="17">
                  <c:v>67.076000000000008</c:v>
                </c:pt>
                <c:pt idx="18">
                  <c:v>66.715000000000003</c:v>
                </c:pt>
                <c:pt idx="19">
                  <c:v>66.796999999999997</c:v>
                </c:pt>
                <c:pt idx="20">
                  <c:v>66.685000000000002</c:v>
                </c:pt>
                <c:pt idx="21">
                  <c:v>66.308999999999997</c:v>
                </c:pt>
                <c:pt idx="22">
                  <c:v>66.365999999999985</c:v>
                </c:pt>
                <c:pt idx="23">
                  <c:v>66.253</c:v>
                </c:pt>
                <c:pt idx="24">
                  <c:v>65.941999999999993</c:v>
                </c:pt>
                <c:pt idx="25">
                  <c:v>66.13</c:v>
                </c:pt>
                <c:pt idx="26">
                  <c:v>66.177000000000007</c:v>
                </c:pt>
                <c:pt idx="27">
                  <c:v>66.006</c:v>
                </c:pt>
                <c:pt idx="28">
                  <c:v>66.296999999999997</c:v>
                </c:pt>
                <c:pt idx="29">
                  <c:v>66.42</c:v>
                </c:pt>
                <c:pt idx="30">
                  <c:v>66.310999999999993</c:v>
                </c:pt>
                <c:pt idx="31">
                  <c:v>66.644999999999996</c:v>
                </c:pt>
                <c:pt idx="32">
                  <c:v>66.772000000000006</c:v>
                </c:pt>
                <c:pt idx="33">
                  <c:v>66.61699999999999</c:v>
                </c:pt>
                <c:pt idx="34">
                  <c:v>66.867999999999995</c:v>
                </c:pt>
                <c:pt idx="35">
                  <c:v>66.909000000000006</c:v>
                </c:pt>
                <c:pt idx="36">
                  <c:v>66.682999999999993</c:v>
                </c:pt>
                <c:pt idx="37">
                  <c:v>66.880999999999986</c:v>
                </c:pt>
                <c:pt idx="38">
                  <c:v>66.878</c:v>
                </c:pt>
                <c:pt idx="39">
                  <c:v>66.622</c:v>
                </c:pt>
                <c:pt idx="40">
                  <c:v>66.812999999999988</c:v>
                </c:pt>
                <c:pt idx="41">
                  <c:v>66.822000000000003</c:v>
                </c:pt>
                <c:pt idx="42">
                  <c:v>66.584000000000003</c:v>
                </c:pt>
                <c:pt idx="43">
                  <c:v>66.787999999999997</c:v>
                </c:pt>
                <c:pt idx="44">
                  <c:v>66.808999999999997</c:v>
                </c:pt>
                <c:pt idx="45">
                  <c:v>66.593999999999994</c:v>
                </c:pt>
                <c:pt idx="46">
                  <c:v>66.838999999999984</c:v>
                </c:pt>
                <c:pt idx="47">
                  <c:v>66.906999999999996</c:v>
                </c:pt>
                <c:pt idx="48">
                  <c:v>66.721000000000004</c:v>
                </c:pt>
                <c:pt idx="49">
                  <c:v>66.964999999999989</c:v>
                </c:pt>
                <c:pt idx="50">
                  <c:v>67.007000000000005</c:v>
                </c:pt>
                <c:pt idx="51">
                  <c:v>66.786999999999992</c:v>
                </c:pt>
                <c:pt idx="52">
                  <c:v>66.99799999999999</c:v>
                </c:pt>
                <c:pt idx="53">
                  <c:v>67.024000000000001</c:v>
                </c:pt>
                <c:pt idx="54">
                  <c:v>66.802999999999997</c:v>
                </c:pt>
                <c:pt idx="55">
                  <c:v>67.005999999999986</c:v>
                </c:pt>
                <c:pt idx="56">
                  <c:v>67</c:v>
                </c:pt>
                <c:pt idx="57">
                  <c:v>66.750999999999991</c:v>
                </c:pt>
                <c:pt idx="58">
                  <c:v>66.958999999999989</c:v>
                </c:pt>
                <c:pt idx="59">
                  <c:v>66.986999999999995</c:v>
                </c:pt>
                <c:pt idx="60">
                  <c:v>66.768999999999991</c:v>
                </c:pt>
                <c:pt idx="61">
                  <c:v>66.99499999999999</c:v>
                </c:pt>
                <c:pt idx="62">
                  <c:v>67.03</c:v>
                </c:pt>
                <c:pt idx="63">
                  <c:v>66.813000000000002</c:v>
                </c:pt>
                <c:pt idx="64">
                  <c:v>67.026999999999987</c:v>
                </c:pt>
                <c:pt idx="65">
                  <c:v>67.043999999999997</c:v>
                </c:pt>
                <c:pt idx="66">
                  <c:v>66.810999999999993</c:v>
                </c:pt>
                <c:pt idx="67">
                  <c:v>67.026999999999987</c:v>
                </c:pt>
                <c:pt idx="68">
                  <c:v>67.06</c:v>
                </c:pt>
                <c:pt idx="69">
                  <c:v>66.852000000000004</c:v>
                </c:pt>
                <c:pt idx="70">
                  <c:v>67.089999999999989</c:v>
                </c:pt>
                <c:pt idx="71">
                  <c:v>67.13</c:v>
                </c:pt>
                <c:pt idx="72">
                  <c:v>66.893000000000001</c:v>
                </c:pt>
                <c:pt idx="73">
                  <c:v>67.062999999999988</c:v>
                </c:pt>
                <c:pt idx="74">
                  <c:v>67.048000000000002</c:v>
                </c:pt>
                <c:pt idx="75">
                  <c:v>66.837999999999994</c:v>
                </c:pt>
                <c:pt idx="76">
                  <c:v>67.057999999999993</c:v>
                </c:pt>
                <c:pt idx="77">
                  <c:v>66.983999999999995</c:v>
                </c:pt>
                <c:pt idx="78">
                  <c:v>66.613</c:v>
                </c:pt>
                <c:pt idx="79">
                  <c:v>66.727999999999994</c:v>
                </c:pt>
                <c:pt idx="80">
                  <c:v>66.680999999999997</c:v>
                </c:pt>
                <c:pt idx="81">
                  <c:v>66.369</c:v>
                </c:pt>
                <c:pt idx="82">
                  <c:v>66.469999999999985</c:v>
                </c:pt>
                <c:pt idx="83">
                  <c:v>66.355999999999995</c:v>
                </c:pt>
                <c:pt idx="84">
                  <c:v>65.978999999999999</c:v>
                </c:pt>
                <c:pt idx="85">
                  <c:v>66.039999999999992</c:v>
                </c:pt>
                <c:pt idx="86">
                  <c:v>65.908000000000001</c:v>
                </c:pt>
                <c:pt idx="87">
                  <c:v>65.509</c:v>
                </c:pt>
                <c:pt idx="88">
                  <c:v>65.534999999999997</c:v>
                </c:pt>
                <c:pt idx="89">
                  <c:v>65.39</c:v>
                </c:pt>
                <c:pt idx="90">
                  <c:v>65.036999999999992</c:v>
                </c:pt>
                <c:pt idx="91">
                  <c:v>65.162999999999997</c:v>
                </c:pt>
                <c:pt idx="92">
                  <c:v>65.12</c:v>
                </c:pt>
                <c:pt idx="93">
                  <c:v>64.828999999999994</c:v>
                </c:pt>
                <c:pt idx="94">
                  <c:v>64.965999999999994</c:v>
                </c:pt>
                <c:pt idx="95">
                  <c:v>64.903999999999996</c:v>
                </c:pt>
                <c:pt idx="96">
                  <c:v>64.585999999999999</c:v>
                </c:pt>
                <c:pt idx="97">
                  <c:v>64.7</c:v>
                </c:pt>
                <c:pt idx="98">
                  <c:v>64.608999999999995</c:v>
                </c:pt>
                <c:pt idx="99">
                  <c:v>64.254999999999995</c:v>
                </c:pt>
                <c:pt idx="100">
                  <c:v>64.334999999999994</c:v>
                </c:pt>
                <c:pt idx="101">
                  <c:v>64.22</c:v>
                </c:pt>
                <c:pt idx="102">
                  <c:v>63.85</c:v>
                </c:pt>
                <c:pt idx="103">
                  <c:v>63.920999999999999</c:v>
                </c:pt>
                <c:pt idx="104">
                  <c:v>63.803999999999995</c:v>
                </c:pt>
                <c:pt idx="105">
                  <c:v>63.435000000000002</c:v>
                </c:pt>
                <c:pt idx="106">
                  <c:v>63.497</c:v>
                </c:pt>
                <c:pt idx="107">
                  <c:v>63.357999999999997</c:v>
                </c:pt>
                <c:pt idx="108">
                  <c:v>62.957000000000001</c:v>
                </c:pt>
                <c:pt idx="109">
                  <c:v>62.969000000000001</c:v>
                </c:pt>
                <c:pt idx="110">
                  <c:v>62.762999999999998</c:v>
                </c:pt>
                <c:pt idx="111">
                  <c:v>62.289000000000001</c:v>
                </c:pt>
                <c:pt idx="112">
                  <c:v>62.237000000000002</c:v>
                </c:pt>
                <c:pt idx="113">
                  <c:v>61.966999999999999</c:v>
                </c:pt>
                <c:pt idx="114">
                  <c:v>61.420999999999999</c:v>
                </c:pt>
                <c:pt idx="115">
                  <c:v>61.306000000000004</c:v>
                </c:pt>
                <c:pt idx="116">
                  <c:v>60.997999999999998</c:v>
                </c:pt>
                <c:pt idx="117">
                  <c:v>60.433999999999997</c:v>
                </c:pt>
                <c:pt idx="118">
                  <c:v>60.305</c:v>
                </c:pt>
                <c:pt idx="119">
                  <c:v>59.988999999999997</c:v>
                </c:pt>
                <c:pt idx="120">
                  <c:v>59.427</c:v>
                </c:pt>
                <c:pt idx="121">
                  <c:v>59.305</c:v>
                </c:pt>
                <c:pt idx="122">
                  <c:v>58.988999999999997</c:v>
                </c:pt>
                <c:pt idx="123">
                  <c:v>58.427</c:v>
                </c:pt>
                <c:pt idx="124">
                  <c:v>58.326000000000001</c:v>
                </c:pt>
                <c:pt idx="125">
                  <c:v>58.061</c:v>
                </c:pt>
                <c:pt idx="126">
                  <c:v>57.563000000000002</c:v>
                </c:pt>
                <c:pt idx="127">
                  <c:v>57.521000000000001</c:v>
                </c:pt>
                <c:pt idx="128">
                  <c:v>57.302999999999997</c:v>
                </c:pt>
                <c:pt idx="129">
                  <c:v>56.847000000000001</c:v>
                </c:pt>
                <c:pt idx="130">
                  <c:v>56.849000000000004</c:v>
                </c:pt>
                <c:pt idx="131">
                  <c:v>56.686</c:v>
                </c:pt>
                <c:pt idx="132">
                  <c:v>56.298000000000002</c:v>
                </c:pt>
                <c:pt idx="133">
                  <c:v>56.359000000000002</c:v>
                </c:pt>
                <c:pt idx="134">
                  <c:v>56.219000000000001</c:v>
                </c:pt>
                <c:pt idx="135">
                  <c:v>55.814999999999998</c:v>
                </c:pt>
                <c:pt idx="136">
                  <c:v>55.846000000000004</c:v>
                </c:pt>
                <c:pt idx="137">
                  <c:v>55.692</c:v>
                </c:pt>
                <c:pt idx="138">
                  <c:v>55.286999999999999</c:v>
                </c:pt>
                <c:pt idx="139">
                  <c:v>55.31</c:v>
                </c:pt>
                <c:pt idx="140">
                  <c:v>55.125999999999998</c:v>
                </c:pt>
                <c:pt idx="141">
                  <c:v>54.663000000000004</c:v>
                </c:pt>
                <c:pt idx="142">
                  <c:v>54.614000000000004</c:v>
                </c:pt>
                <c:pt idx="143">
                  <c:v>54.375999999999998</c:v>
                </c:pt>
                <c:pt idx="144">
                  <c:v>53.916000000000004</c:v>
                </c:pt>
                <c:pt idx="145">
                  <c:v>53.916000000000004</c:v>
                </c:pt>
                <c:pt idx="146">
                  <c:v>53.723999999999997</c:v>
                </c:pt>
                <c:pt idx="147">
                  <c:v>53.273000000000003</c:v>
                </c:pt>
                <c:pt idx="148">
                  <c:v>53.265000000000001</c:v>
                </c:pt>
                <c:pt idx="149">
                  <c:v>53.080999999999996</c:v>
                </c:pt>
                <c:pt idx="150">
                  <c:v>52.672000000000004</c:v>
                </c:pt>
                <c:pt idx="151">
                  <c:v>52.741</c:v>
                </c:pt>
                <c:pt idx="152">
                  <c:v>52.655999999999999</c:v>
                </c:pt>
                <c:pt idx="153">
                  <c:v>52.341000000000001</c:v>
                </c:pt>
                <c:pt idx="154">
                  <c:v>52.481999999999999</c:v>
                </c:pt>
                <c:pt idx="155">
                  <c:v>52.457999999999998</c:v>
                </c:pt>
                <c:pt idx="156">
                  <c:v>52.21</c:v>
                </c:pt>
                <c:pt idx="157">
                  <c:v>52.411000000000001</c:v>
                </c:pt>
                <c:pt idx="158">
                  <c:v>52.422999999999995</c:v>
                </c:pt>
                <c:pt idx="159">
                  <c:v>52.194000000000003</c:v>
                </c:pt>
                <c:pt idx="160">
                  <c:v>52.425000000000004</c:v>
                </c:pt>
                <c:pt idx="161">
                  <c:v>52.484999999999999</c:v>
                </c:pt>
                <c:pt idx="162">
                  <c:v>52.305999999999997</c:v>
                </c:pt>
                <c:pt idx="163">
                  <c:v>52.581000000000003</c:v>
                </c:pt>
                <c:pt idx="164">
                  <c:v>52.69</c:v>
                </c:pt>
                <c:pt idx="165">
                  <c:v>52.564</c:v>
                </c:pt>
                <c:pt idx="166">
                  <c:v>52.879000000000005</c:v>
                </c:pt>
                <c:pt idx="167">
                  <c:v>53</c:v>
                </c:pt>
                <c:pt idx="168">
                  <c:v>52.87</c:v>
                </c:pt>
                <c:pt idx="169">
                  <c:v>53.179000000000002</c:v>
                </c:pt>
                <c:pt idx="170">
                  <c:v>53.300999999999995</c:v>
                </c:pt>
                <c:pt idx="171">
                  <c:v>53.173999999999999</c:v>
                </c:pt>
                <c:pt idx="172">
                  <c:v>53.477000000000004</c:v>
                </c:pt>
                <c:pt idx="173">
                  <c:v>53.573999999999998</c:v>
                </c:pt>
                <c:pt idx="174">
                  <c:v>53.410000000000004</c:v>
                </c:pt>
                <c:pt idx="175">
                  <c:v>53.683</c:v>
                </c:pt>
                <c:pt idx="176">
                  <c:v>53.768000000000001</c:v>
                </c:pt>
                <c:pt idx="177">
                  <c:v>53.614000000000004</c:v>
                </c:pt>
                <c:pt idx="178">
                  <c:v>53.914999999999999</c:v>
                </c:pt>
                <c:pt idx="179">
                  <c:v>54.034999999999997</c:v>
                </c:pt>
                <c:pt idx="180">
                  <c:v>53.905999999999999</c:v>
                </c:pt>
                <c:pt idx="181">
                  <c:v>54.21</c:v>
                </c:pt>
                <c:pt idx="182">
                  <c:v>54.291999999999994</c:v>
                </c:pt>
                <c:pt idx="183">
                  <c:v>54.07</c:v>
                </c:pt>
                <c:pt idx="184">
                  <c:v>54.241</c:v>
                </c:pt>
                <c:pt idx="185">
                  <c:v>54.195999999999998</c:v>
                </c:pt>
                <c:pt idx="186">
                  <c:v>53.890999999999998</c:v>
                </c:pt>
                <c:pt idx="187">
                  <c:v>54.029000000000003</c:v>
                </c:pt>
                <c:pt idx="188">
                  <c:v>53.997999999999998</c:v>
                </c:pt>
                <c:pt idx="189">
                  <c:v>53.75</c:v>
                </c:pt>
                <c:pt idx="190">
                  <c:v>53.97</c:v>
                </c:pt>
                <c:pt idx="191">
                  <c:v>54.010999999999996</c:v>
                </c:pt>
                <c:pt idx="192">
                  <c:v>53.791000000000004</c:v>
                </c:pt>
                <c:pt idx="193">
                  <c:v>53.997</c:v>
                </c:pt>
                <c:pt idx="194">
                  <c:v>54.006</c:v>
                </c:pt>
                <c:pt idx="195">
                  <c:v>53.76</c:v>
                </c:pt>
                <c:pt idx="196">
                  <c:v>53.951999999999998</c:v>
                </c:pt>
                <c:pt idx="197">
                  <c:v>53.948</c:v>
                </c:pt>
                <c:pt idx="198">
                  <c:v>53.685000000000002</c:v>
                </c:pt>
                <c:pt idx="199">
                  <c:v>53.853000000000002</c:v>
                </c:pt>
                <c:pt idx="200">
                  <c:v>53.821999999999996</c:v>
                </c:pt>
                <c:pt idx="201">
                  <c:v>53.535000000000004</c:v>
                </c:pt>
                <c:pt idx="202">
                  <c:v>53.68</c:v>
                </c:pt>
                <c:pt idx="203">
                  <c:v>53.623999999999995</c:v>
                </c:pt>
                <c:pt idx="204">
                  <c:v>53.300000000000004</c:v>
                </c:pt>
                <c:pt idx="205">
                  <c:v>53.399000000000001</c:v>
                </c:pt>
                <c:pt idx="206">
                  <c:v>53.418999999999997</c:v>
                </c:pt>
                <c:pt idx="207">
                  <c:v>53.069000000000003</c:v>
                </c:pt>
                <c:pt idx="208">
                  <c:v>53.146000000000001</c:v>
                </c:pt>
                <c:pt idx="209">
                  <c:v>53.006999999999998</c:v>
                </c:pt>
                <c:pt idx="210">
                  <c:v>52.576000000000001</c:v>
                </c:pt>
                <c:pt idx="211">
                  <c:v>52.555</c:v>
                </c:pt>
                <c:pt idx="212">
                  <c:v>52.346999999999994</c:v>
                </c:pt>
                <c:pt idx="213">
                  <c:v>51.908999999999999</c:v>
                </c:pt>
                <c:pt idx="214">
                  <c:v>51.917000000000002</c:v>
                </c:pt>
                <c:pt idx="215">
                  <c:v>51.695999999999998</c:v>
                </c:pt>
                <c:pt idx="216">
                  <c:v>51.163000000000004</c:v>
                </c:pt>
                <c:pt idx="217">
                  <c:v>51.032000000000004</c:v>
                </c:pt>
                <c:pt idx="218">
                  <c:v>50.71</c:v>
                </c:pt>
                <c:pt idx="219">
                  <c:v>50.151000000000003</c:v>
                </c:pt>
                <c:pt idx="220">
                  <c:v>50.056000000000004</c:v>
                </c:pt>
                <c:pt idx="221">
                  <c:v>49.820999999999998</c:v>
                </c:pt>
                <c:pt idx="222">
                  <c:v>49.393000000000001</c:v>
                </c:pt>
                <c:pt idx="223">
                  <c:v>49.446000000000005</c:v>
                </c:pt>
                <c:pt idx="224">
                  <c:v>49.314999999999998</c:v>
                </c:pt>
                <c:pt idx="225">
                  <c:v>48.917000000000002</c:v>
                </c:pt>
                <c:pt idx="226">
                  <c:v>48.966000000000001</c:v>
                </c:pt>
                <c:pt idx="227">
                  <c:v>48.856999999999999</c:v>
                </c:pt>
                <c:pt idx="228">
                  <c:v>48.515999999999998</c:v>
                </c:pt>
                <c:pt idx="229">
                  <c:v>48.617000000000004</c:v>
                </c:pt>
                <c:pt idx="230">
                  <c:v>48.522999999999996</c:v>
                </c:pt>
                <c:pt idx="231">
                  <c:v>48.177</c:v>
                </c:pt>
                <c:pt idx="232">
                  <c:v>48.268000000000001</c:v>
                </c:pt>
                <c:pt idx="233">
                  <c:v>48.096999999999994</c:v>
                </c:pt>
                <c:pt idx="234">
                  <c:v>47.591999999999999</c:v>
                </c:pt>
                <c:pt idx="235">
                  <c:v>47.591999999999999</c:v>
                </c:pt>
                <c:pt idx="236">
                  <c:v>47.503</c:v>
                </c:pt>
                <c:pt idx="237">
                  <c:v>47.118000000000002</c:v>
                </c:pt>
                <c:pt idx="238">
                  <c:v>47.335999999999999</c:v>
                </c:pt>
                <c:pt idx="239">
                  <c:v>48.314</c:v>
                </c:pt>
                <c:pt idx="240">
                  <c:v>49.866</c:v>
                </c:pt>
                <c:pt idx="241">
                  <c:v>50.975999999999999</c:v>
                </c:pt>
                <c:pt idx="242">
                  <c:v>50.100999999999999</c:v>
                </c:pt>
                <c:pt idx="243">
                  <c:v>47.856000000000002</c:v>
                </c:pt>
                <c:pt idx="244">
                  <c:v>46.497</c:v>
                </c:pt>
                <c:pt idx="245">
                  <c:v>45.936999999999998</c:v>
                </c:pt>
                <c:pt idx="246">
                  <c:v>45.53</c:v>
                </c:pt>
                <c:pt idx="247">
                  <c:v>45.603999999999999</c:v>
                </c:pt>
                <c:pt idx="248">
                  <c:v>45.492999999999995</c:v>
                </c:pt>
                <c:pt idx="249">
                  <c:v>45.119</c:v>
                </c:pt>
                <c:pt idx="250">
                  <c:v>45.146999999999998</c:v>
                </c:pt>
                <c:pt idx="251">
                  <c:v>45.013999999999996</c:v>
                </c:pt>
                <c:pt idx="252">
                  <c:v>44.739000000000004</c:v>
                </c:pt>
                <c:pt idx="253">
                  <c:v>44.956000000000003</c:v>
                </c:pt>
                <c:pt idx="254">
                  <c:v>44.915999999999997</c:v>
                </c:pt>
                <c:pt idx="255">
                  <c:v>44.573999999999998</c:v>
                </c:pt>
                <c:pt idx="256">
                  <c:v>44.678000000000004</c:v>
                </c:pt>
                <c:pt idx="257">
                  <c:v>44.588999999999999</c:v>
                </c:pt>
                <c:pt idx="258">
                  <c:v>44.292000000000002</c:v>
                </c:pt>
                <c:pt idx="259">
                  <c:v>44.502000000000002</c:v>
                </c:pt>
                <c:pt idx="260">
                  <c:v>44.503999999999998</c:v>
                </c:pt>
                <c:pt idx="261">
                  <c:v>44.238</c:v>
                </c:pt>
                <c:pt idx="262">
                  <c:v>44.428000000000004</c:v>
                </c:pt>
                <c:pt idx="263">
                  <c:v>44.373999999999995</c:v>
                </c:pt>
                <c:pt idx="264">
                  <c:v>44.008000000000003</c:v>
                </c:pt>
                <c:pt idx="265">
                  <c:v>44.096000000000004</c:v>
                </c:pt>
                <c:pt idx="266">
                  <c:v>44.025999999999996</c:v>
                </c:pt>
                <c:pt idx="267">
                  <c:v>43.707000000000001</c:v>
                </c:pt>
                <c:pt idx="268">
                  <c:v>43.831000000000003</c:v>
                </c:pt>
                <c:pt idx="269">
                  <c:v>43.820999999999998</c:v>
                </c:pt>
                <c:pt idx="270">
                  <c:v>43.596000000000004</c:v>
                </c:pt>
                <c:pt idx="271">
                  <c:v>43.761000000000003</c:v>
                </c:pt>
                <c:pt idx="272">
                  <c:v>43.76</c:v>
                </c:pt>
                <c:pt idx="273">
                  <c:v>43.658999999999999</c:v>
                </c:pt>
                <c:pt idx="274">
                  <c:v>44.002000000000002</c:v>
                </c:pt>
                <c:pt idx="275">
                  <c:v>43.964999999999996</c:v>
                </c:pt>
                <c:pt idx="276">
                  <c:v>43.605000000000004</c:v>
                </c:pt>
                <c:pt idx="277">
                  <c:v>43.800000000000004</c:v>
                </c:pt>
                <c:pt idx="278">
                  <c:v>43.924999999999997</c:v>
                </c:pt>
                <c:pt idx="279">
                  <c:v>43.841999999999999</c:v>
                </c:pt>
                <c:pt idx="280">
                  <c:v>44.172000000000004</c:v>
                </c:pt>
                <c:pt idx="281">
                  <c:v>44.239999999999995</c:v>
                </c:pt>
                <c:pt idx="282">
                  <c:v>43.972999999999999</c:v>
                </c:pt>
                <c:pt idx="283">
                  <c:v>44.128</c:v>
                </c:pt>
                <c:pt idx="284">
                  <c:v>44.152000000000001</c:v>
                </c:pt>
                <c:pt idx="285">
                  <c:v>43.974000000000004</c:v>
                </c:pt>
                <c:pt idx="286">
                  <c:v>44.264000000000003</c:v>
                </c:pt>
                <c:pt idx="287">
                  <c:v>44.411999999999999</c:v>
                </c:pt>
                <c:pt idx="288">
                  <c:v>44.303000000000004</c:v>
                </c:pt>
                <c:pt idx="289">
                  <c:v>44.552</c:v>
                </c:pt>
                <c:pt idx="290">
                  <c:v>44.573999999999998</c:v>
                </c:pt>
                <c:pt idx="291">
                  <c:v>44.378</c:v>
                </c:pt>
                <c:pt idx="292">
                  <c:v>44.635000000000005</c:v>
                </c:pt>
                <c:pt idx="293">
                  <c:v>44.689</c:v>
                </c:pt>
                <c:pt idx="294">
                  <c:v>44.483000000000004</c:v>
                </c:pt>
                <c:pt idx="295">
                  <c:v>44.734000000000002</c:v>
                </c:pt>
                <c:pt idx="296">
                  <c:v>44.846999999999994</c:v>
                </c:pt>
                <c:pt idx="297">
                  <c:v>44.709000000000003</c:v>
                </c:pt>
                <c:pt idx="298">
                  <c:v>44.916000000000004</c:v>
                </c:pt>
                <c:pt idx="299">
                  <c:v>44.881999999999998</c:v>
                </c:pt>
                <c:pt idx="300">
                  <c:v>44.642000000000003</c:v>
                </c:pt>
                <c:pt idx="301">
                  <c:v>44.883000000000003</c:v>
                </c:pt>
                <c:pt idx="302">
                  <c:v>44.934999999999995</c:v>
                </c:pt>
                <c:pt idx="303">
                  <c:v>44.715000000000003</c:v>
                </c:pt>
                <c:pt idx="304">
                  <c:v>44.911000000000001</c:v>
                </c:pt>
                <c:pt idx="305">
                  <c:v>44.927</c:v>
                </c:pt>
                <c:pt idx="306">
                  <c:v>44.728999999999999</c:v>
                </c:pt>
                <c:pt idx="307">
                  <c:v>44.995000000000005</c:v>
                </c:pt>
                <c:pt idx="308">
                  <c:v>45.097999999999999</c:v>
                </c:pt>
                <c:pt idx="309">
                  <c:v>45.011000000000003</c:v>
                </c:pt>
                <c:pt idx="310">
                  <c:v>45.39</c:v>
                </c:pt>
                <c:pt idx="311">
                  <c:v>45.534999999999997</c:v>
                </c:pt>
                <c:pt idx="312">
                  <c:v>45.389000000000003</c:v>
                </c:pt>
                <c:pt idx="313">
                  <c:v>45.678000000000004</c:v>
                </c:pt>
                <c:pt idx="314">
                  <c:v>45.759</c:v>
                </c:pt>
                <c:pt idx="315">
                  <c:v>45.548999999999999</c:v>
                </c:pt>
                <c:pt idx="316">
                  <c:v>45.743000000000002</c:v>
                </c:pt>
                <c:pt idx="317">
                  <c:v>45.747</c:v>
                </c:pt>
                <c:pt idx="318">
                  <c:v>45.523000000000003</c:v>
                </c:pt>
                <c:pt idx="319">
                  <c:v>45.755000000000003</c:v>
                </c:pt>
                <c:pt idx="320">
                  <c:v>45.795999999999999</c:v>
                </c:pt>
                <c:pt idx="321">
                  <c:v>45.578000000000003</c:v>
                </c:pt>
                <c:pt idx="322">
                  <c:v>45.800000000000004</c:v>
                </c:pt>
                <c:pt idx="323">
                  <c:v>45.838999999999999</c:v>
                </c:pt>
                <c:pt idx="324">
                  <c:v>45.631999999999998</c:v>
                </c:pt>
                <c:pt idx="325">
                  <c:v>45.873000000000005</c:v>
                </c:pt>
                <c:pt idx="326">
                  <c:v>45.930999999999997</c:v>
                </c:pt>
                <c:pt idx="327">
                  <c:v>45.725999999999999</c:v>
                </c:pt>
                <c:pt idx="328">
                  <c:v>45.939</c:v>
                </c:pt>
                <c:pt idx="329">
                  <c:v>45.951000000000001</c:v>
                </c:pt>
                <c:pt idx="330">
                  <c:v>45.721000000000004</c:v>
                </c:pt>
                <c:pt idx="331">
                  <c:v>45.95</c:v>
                </c:pt>
                <c:pt idx="332">
                  <c:v>46.021999999999998</c:v>
                </c:pt>
                <c:pt idx="333">
                  <c:v>45.872</c:v>
                </c:pt>
                <c:pt idx="334">
                  <c:v>46.161999999999999</c:v>
                </c:pt>
                <c:pt idx="335">
                  <c:v>46.233999999999995</c:v>
                </c:pt>
                <c:pt idx="336">
                  <c:v>46.021999999999998</c:v>
                </c:pt>
                <c:pt idx="337">
                  <c:v>46.238</c:v>
                </c:pt>
                <c:pt idx="338">
                  <c:v>46.283999999999999</c:v>
                </c:pt>
                <c:pt idx="339">
                  <c:v>46.106000000000002</c:v>
                </c:pt>
                <c:pt idx="340">
                  <c:v>46.321000000000005</c:v>
                </c:pt>
                <c:pt idx="341">
                  <c:v>46.250999999999998</c:v>
                </c:pt>
                <c:pt idx="342">
                  <c:v>45.928000000000004</c:v>
                </c:pt>
                <c:pt idx="343">
                  <c:v>46.139000000000003</c:v>
                </c:pt>
                <c:pt idx="344">
                  <c:v>46.223999999999997</c:v>
                </c:pt>
                <c:pt idx="345">
                  <c:v>46.054000000000002</c:v>
                </c:pt>
                <c:pt idx="346">
                  <c:v>46.295000000000002</c:v>
                </c:pt>
                <c:pt idx="347">
                  <c:v>46.341999999999999</c:v>
                </c:pt>
                <c:pt idx="348">
                  <c:v>46.158000000000001</c:v>
                </c:pt>
                <c:pt idx="349">
                  <c:v>46.425000000000004</c:v>
                </c:pt>
                <c:pt idx="350">
                  <c:v>46.494</c:v>
                </c:pt>
                <c:pt idx="351">
                  <c:v>46.314</c:v>
                </c:pt>
                <c:pt idx="352">
                  <c:v>46.600999999999999</c:v>
                </c:pt>
                <c:pt idx="353">
                  <c:v>46.722999999999999</c:v>
                </c:pt>
                <c:pt idx="354">
                  <c:v>46.599000000000004</c:v>
                </c:pt>
                <c:pt idx="355">
                  <c:v>46.905999999999999</c:v>
                </c:pt>
                <c:pt idx="356">
                  <c:v>47.01</c:v>
                </c:pt>
                <c:pt idx="357">
                  <c:v>46.855000000000004</c:v>
                </c:pt>
                <c:pt idx="358">
                  <c:v>47.145000000000003</c:v>
                </c:pt>
                <c:pt idx="359">
                  <c:v>47.259</c:v>
                </c:pt>
                <c:pt idx="360">
                  <c:v>47.121000000000002</c:v>
                </c:pt>
                <c:pt idx="361">
                  <c:v>47.404000000000003</c:v>
                </c:pt>
                <c:pt idx="362">
                  <c:v>47.489999999999995</c:v>
                </c:pt>
                <c:pt idx="363">
                  <c:v>47.338999999999999</c:v>
                </c:pt>
                <c:pt idx="364">
                  <c:v>47.663000000000004</c:v>
                </c:pt>
                <c:pt idx="365">
                  <c:v>47.848999999999997</c:v>
                </c:pt>
                <c:pt idx="366">
                  <c:v>47.762</c:v>
                </c:pt>
                <c:pt idx="367">
                  <c:v>47.997</c:v>
                </c:pt>
                <c:pt idx="368">
                  <c:v>47.982999999999997</c:v>
                </c:pt>
                <c:pt idx="369">
                  <c:v>47.755000000000003</c:v>
                </c:pt>
                <c:pt idx="370">
                  <c:v>47.996000000000002</c:v>
                </c:pt>
                <c:pt idx="371">
                  <c:v>48.061</c:v>
                </c:pt>
                <c:pt idx="372">
                  <c:v>47.896000000000001</c:v>
                </c:pt>
                <c:pt idx="373">
                  <c:v>48.173000000000002</c:v>
                </c:pt>
                <c:pt idx="374">
                  <c:v>48.241999999999997</c:v>
                </c:pt>
                <c:pt idx="375">
                  <c:v>48.058999999999997</c:v>
                </c:pt>
                <c:pt idx="376">
                  <c:v>48.324000000000005</c:v>
                </c:pt>
                <c:pt idx="377">
                  <c:v>48.390999999999998</c:v>
                </c:pt>
                <c:pt idx="378">
                  <c:v>48.204999999999998</c:v>
                </c:pt>
                <c:pt idx="379">
                  <c:v>48.471000000000004</c:v>
                </c:pt>
                <c:pt idx="380">
                  <c:v>48.562999999999995</c:v>
                </c:pt>
                <c:pt idx="381">
                  <c:v>48.428000000000004</c:v>
                </c:pt>
                <c:pt idx="382">
                  <c:v>48.697000000000003</c:v>
                </c:pt>
                <c:pt idx="383">
                  <c:v>48.66</c:v>
                </c:pt>
                <c:pt idx="384">
                  <c:v>48.313000000000002</c:v>
                </c:pt>
                <c:pt idx="385">
                  <c:v>48.451000000000001</c:v>
                </c:pt>
                <c:pt idx="386">
                  <c:v>48.440999999999995</c:v>
                </c:pt>
                <c:pt idx="387">
                  <c:v>48.186999999999998</c:v>
                </c:pt>
                <c:pt idx="388">
                  <c:v>48.378</c:v>
                </c:pt>
                <c:pt idx="389">
                  <c:v>48.394999999999996</c:v>
                </c:pt>
                <c:pt idx="390">
                  <c:v>48.183999999999997</c:v>
                </c:pt>
                <c:pt idx="391">
                  <c:v>48.454000000000001</c:v>
                </c:pt>
                <c:pt idx="392">
                  <c:v>48.531999999999996</c:v>
                </c:pt>
                <c:pt idx="393">
                  <c:v>48.259</c:v>
                </c:pt>
                <c:pt idx="394">
                  <c:v>48.381</c:v>
                </c:pt>
                <c:pt idx="395">
                  <c:v>48.402999999999999</c:v>
                </c:pt>
                <c:pt idx="396">
                  <c:v>48.198</c:v>
                </c:pt>
                <c:pt idx="397">
                  <c:v>48.338999999999999</c:v>
                </c:pt>
                <c:pt idx="398">
                  <c:v>48.275999999999996</c:v>
                </c:pt>
                <c:pt idx="399">
                  <c:v>48.042000000000002</c:v>
                </c:pt>
                <c:pt idx="400">
                  <c:v>48.245000000000005</c:v>
                </c:pt>
                <c:pt idx="401">
                  <c:v>48.214999999999996</c:v>
                </c:pt>
                <c:pt idx="402">
                  <c:v>47.981000000000002</c:v>
                </c:pt>
                <c:pt idx="403">
                  <c:v>48.271000000000001</c:v>
                </c:pt>
                <c:pt idx="404">
                  <c:v>48.43</c:v>
                </c:pt>
                <c:pt idx="405">
                  <c:v>48.344999999999999</c:v>
                </c:pt>
                <c:pt idx="406">
                  <c:v>48.664000000000001</c:v>
                </c:pt>
                <c:pt idx="407">
                  <c:v>48.766999999999996</c:v>
                </c:pt>
                <c:pt idx="408">
                  <c:v>48.606000000000002</c:v>
                </c:pt>
                <c:pt idx="409">
                  <c:v>48.868000000000002</c:v>
                </c:pt>
                <c:pt idx="410">
                  <c:v>48.94</c:v>
                </c:pt>
                <c:pt idx="411">
                  <c:v>48.779000000000003</c:v>
                </c:pt>
                <c:pt idx="412">
                  <c:v>49.054000000000002</c:v>
                </c:pt>
                <c:pt idx="413">
                  <c:v>49.114999999999995</c:v>
                </c:pt>
                <c:pt idx="414">
                  <c:v>48.902999999999999</c:v>
                </c:pt>
                <c:pt idx="415">
                  <c:v>49.126000000000005</c:v>
                </c:pt>
                <c:pt idx="416">
                  <c:v>49.156999999999996</c:v>
                </c:pt>
                <c:pt idx="417">
                  <c:v>48.923999999999999</c:v>
                </c:pt>
                <c:pt idx="418">
                  <c:v>49.09</c:v>
                </c:pt>
                <c:pt idx="419">
                  <c:v>48.973999999999997</c:v>
                </c:pt>
                <c:pt idx="420">
                  <c:v>48.557000000000002</c:v>
                </c:pt>
                <c:pt idx="421">
                  <c:v>48.725000000000001</c:v>
                </c:pt>
                <c:pt idx="422">
                  <c:v>48.936999999999998</c:v>
                </c:pt>
                <c:pt idx="423">
                  <c:v>48.978999999999999</c:v>
                </c:pt>
                <c:pt idx="424">
                  <c:v>49.426000000000002</c:v>
                </c:pt>
                <c:pt idx="425">
                  <c:v>49.673999999999999</c:v>
                </c:pt>
                <c:pt idx="426">
                  <c:v>49.698999999999998</c:v>
                </c:pt>
                <c:pt idx="427">
                  <c:v>50.187000000000005</c:v>
                </c:pt>
                <c:pt idx="428">
                  <c:v>50.506999999999998</c:v>
                </c:pt>
                <c:pt idx="429">
                  <c:v>50.615000000000002</c:v>
                </c:pt>
                <c:pt idx="430">
                  <c:v>51.209000000000003</c:v>
                </c:pt>
                <c:pt idx="431">
                  <c:v>51.62</c:v>
                </c:pt>
                <c:pt idx="432">
                  <c:v>51.761000000000003</c:v>
                </c:pt>
                <c:pt idx="433">
                  <c:v>52.355000000000004</c:v>
                </c:pt>
                <c:pt idx="434">
                  <c:v>52.800999999999995</c:v>
                </c:pt>
                <c:pt idx="435">
                  <c:v>53.017000000000003</c:v>
                </c:pt>
                <c:pt idx="436">
                  <c:v>53.61</c:v>
                </c:pt>
                <c:pt idx="437">
                  <c:v>53.722999999999999</c:v>
                </c:pt>
                <c:pt idx="438">
                  <c:v>52.792999999999999</c:v>
                </c:pt>
                <c:pt idx="439">
                  <c:v>50.879000000000005</c:v>
                </c:pt>
                <c:pt idx="440">
                  <c:v>47.122999999999998</c:v>
                </c:pt>
                <c:pt idx="441">
                  <c:v>41.966999999999999</c:v>
                </c:pt>
                <c:pt idx="442">
                  <c:v>37.097000000000001</c:v>
                </c:pt>
                <c:pt idx="443">
                  <c:v>33.695</c:v>
                </c:pt>
                <c:pt idx="444">
                  <c:v>33.433999999999997</c:v>
                </c:pt>
                <c:pt idx="445">
                  <c:v>36.774000000000001</c:v>
                </c:pt>
                <c:pt idx="446">
                  <c:v>41.431999999999995</c:v>
                </c:pt>
                <c:pt idx="447">
                  <c:v>46.166000000000004</c:v>
                </c:pt>
                <c:pt idx="448">
                  <c:v>51.314</c:v>
                </c:pt>
                <c:pt idx="449">
                  <c:v>55.948</c:v>
                </c:pt>
                <c:pt idx="450">
                  <c:v>59.322000000000003</c:v>
                </c:pt>
                <c:pt idx="451">
                  <c:v>61.721000000000004</c:v>
                </c:pt>
                <c:pt idx="452">
                  <c:v>62.954000000000001</c:v>
                </c:pt>
                <c:pt idx="453">
                  <c:v>63.692</c:v>
                </c:pt>
                <c:pt idx="454">
                  <c:v>64.956000000000003</c:v>
                </c:pt>
                <c:pt idx="455">
                  <c:v>66.055999999999997</c:v>
                </c:pt>
                <c:pt idx="456">
                  <c:v>66.811999999999998</c:v>
                </c:pt>
                <c:pt idx="457">
                  <c:v>67.855999999999995</c:v>
                </c:pt>
                <c:pt idx="458">
                  <c:v>68.563000000000002</c:v>
                </c:pt>
                <c:pt idx="459">
                  <c:v>68.931999999999988</c:v>
                </c:pt>
                <c:pt idx="460">
                  <c:v>69.717999999999989</c:v>
                </c:pt>
                <c:pt idx="461">
                  <c:v>70.358999999999995</c:v>
                </c:pt>
                <c:pt idx="462">
                  <c:v>70.899999999999991</c:v>
                </c:pt>
                <c:pt idx="463">
                  <c:v>72.074999999999989</c:v>
                </c:pt>
                <c:pt idx="464">
                  <c:v>73.206000000000003</c:v>
                </c:pt>
                <c:pt idx="465">
                  <c:v>74.338999999999999</c:v>
                </c:pt>
                <c:pt idx="466">
                  <c:v>76.588999999999984</c:v>
                </c:pt>
                <c:pt idx="467">
                  <c:v>79.643000000000001</c:v>
                </c:pt>
                <c:pt idx="468">
                  <c:v>82.747</c:v>
                </c:pt>
                <c:pt idx="469">
                  <c:v>84.912999999999982</c:v>
                </c:pt>
                <c:pt idx="470">
                  <c:v>84.192999999999998</c:v>
                </c:pt>
                <c:pt idx="471">
                  <c:v>80.593999999999994</c:v>
                </c:pt>
                <c:pt idx="472">
                  <c:v>76.665999999999983</c:v>
                </c:pt>
                <c:pt idx="473">
                  <c:v>74.605999999999995</c:v>
                </c:pt>
                <c:pt idx="474">
                  <c:v>75.10499999999999</c:v>
                </c:pt>
                <c:pt idx="475">
                  <c:v>77.112999999999985</c:v>
                </c:pt>
                <c:pt idx="476">
                  <c:v>78.596999999999994</c:v>
                </c:pt>
                <c:pt idx="477">
                  <c:v>79.263999999999996</c:v>
                </c:pt>
                <c:pt idx="478">
                  <c:v>80.013999999999982</c:v>
                </c:pt>
                <c:pt idx="479">
                  <c:v>80.448999999999998</c:v>
                </c:pt>
                <c:pt idx="480">
                  <c:v>80.704999999999998</c:v>
                </c:pt>
                <c:pt idx="481">
                  <c:v>81.576999999999984</c:v>
                </c:pt>
                <c:pt idx="482">
                  <c:v>82.468000000000004</c:v>
                </c:pt>
                <c:pt idx="483">
                  <c:v>83.265999999999991</c:v>
                </c:pt>
                <c:pt idx="484">
                  <c:v>84.405999999999992</c:v>
                </c:pt>
                <c:pt idx="485">
                  <c:v>85.039000000000001</c:v>
                </c:pt>
                <c:pt idx="486">
                  <c:v>85.172999999999988</c:v>
                </c:pt>
                <c:pt idx="487">
                  <c:v>85.615999999999985</c:v>
                </c:pt>
                <c:pt idx="488">
                  <c:v>85.703000000000003</c:v>
                </c:pt>
                <c:pt idx="489">
                  <c:v>85.372</c:v>
                </c:pt>
                <c:pt idx="490">
                  <c:v>85.436999999999983</c:v>
                </c:pt>
                <c:pt idx="491">
                  <c:v>85.366</c:v>
                </c:pt>
                <c:pt idx="492">
                  <c:v>85.093999999999994</c:v>
                </c:pt>
                <c:pt idx="493">
                  <c:v>85.263999999999982</c:v>
                </c:pt>
                <c:pt idx="494">
                  <c:v>85.17</c:v>
                </c:pt>
                <c:pt idx="495">
                  <c:v>84.74199999999999</c:v>
                </c:pt>
                <c:pt idx="496">
                  <c:v>84.766999999999982</c:v>
                </c:pt>
                <c:pt idx="497">
                  <c:v>84.655000000000001</c:v>
                </c:pt>
                <c:pt idx="498">
                  <c:v>84.285999999999987</c:v>
                </c:pt>
                <c:pt idx="499">
                  <c:v>84.310999999999993</c:v>
                </c:pt>
                <c:pt idx="500">
                  <c:v>84.251000000000005</c:v>
                </c:pt>
                <c:pt idx="501">
                  <c:v>84.574999999999989</c:v>
                </c:pt>
                <c:pt idx="502">
                  <c:v>86.266999999999982</c:v>
                </c:pt>
                <c:pt idx="503">
                  <c:v>87.603999999999999</c:v>
                </c:pt>
                <c:pt idx="504">
                  <c:v>87.192999999999998</c:v>
                </c:pt>
                <c:pt idx="505">
                  <c:v>86.059999999999988</c:v>
                </c:pt>
                <c:pt idx="506">
                  <c:v>84.923000000000002</c:v>
                </c:pt>
                <c:pt idx="507">
                  <c:v>84.208999999999989</c:v>
                </c:pt>
                <c:pt idx="508">
                  <c:v>84.178999999999988</c:v>
                </c:pt>
                <c:pt idx="509">
                  <c:v>83.893000000000001</c:v>
                </c:pt>
                <c:pt idx="510">
                  <c:v>83.311999999999998</c:v>
                </c:pt>
                <c:pt idx="511">
                  <c:v>83.212999999999994</c:v>
                </c:pt>
                <c:pt idx="512">
                  <c:v>82.94</c:v>
                </c:pt>
                <c:pt idx="513">
                  <c:v>82.373999999999995</c:v>
                </c:pt>
                <c:pt idx="514">
                  <c:v>82.21</c:v>
                </c:pt>
                <c:pt idx="515">
                  <c:v>81.846000000000004</c:v>
                </c:pt>
                <c:pt idx="516">
                  <c:v>81.22999999999999</c:v>
                </c:pt>
                <c:pt idx="517">
                  <c:v>81.048999999999992</c:v>
                </c:pt>
                <c:pt idx="518">
                  <c:v>80.668999999999997</c:v>
                </c:pt>
                <c:pt idx="519">
                  <c:v>80.028999999999996</c:v>
                </c:pt>
                <c:pt idx="520">
                  <c:v>79.824999999999989</c:v>
                </c:pt>
                <c:pt idx="521">
                  <c:v>79.433999999999997</c:v>
                </c:pt>
                <c:pt idx="522">
                  <c:v>78.793999999999997</c:v>
                </c:pt>
                <c:pt idx="523">
                  <c:v>78.591999999999985</c:v>
                </c:pt>
                <c:pt idx="524">
                  <c:v>78.194000000000003</c:v>
                </c:pt>
                <c:pt idx="525">
                  <c:v>77.554999999999993</c:v>
                </c:pt>
                <c:pt idx="526">
                  <c:v>77.421999999999983</c:v>
                </c:pt>
                <c:pt idx="527">
                  <c:v>77.203000000000003</c:v>
                </c:pt>
                <c:pt idx="528">
                  <c:v>76.805999999999997</c:v>
                </c:pt>
                <c:pt idx="529">
                  <c:v>76.867999999999981</c:v>
                </c:pt>
                <c:pt idx="530">
                  <c:v>76.742999999999995</c:v>
                </c:pt>
                <c:pt idx="531">
                  <c:v>76.375999999999991</c:v>
                </c:pt>
                <c:pt idx="532">
                  <c:v>76.452999999999989</c:v>
                </c:pt>
                <c:pt idx="533">
                  <c:v>76.343999999999994</c:v>
                </c:pt>
                <c:pt idx="534">
                  <c:v>75.980999999999995</c:v>
                </c:pt>
                <c:pt idx="535">
                  <c:v>76.051999999999992</c:v>
                </c:pt>
                <c:pt idx="536">
                  <c:v>75.929999999999993</c:v>
                </c:pt>
                <c:pt idx="537">
                  <c:v>75.546999999999997</c:v>
                </c:pt>
                <c:pt idx="538">
                  <c:v>75.586999999999989</c:v>
                </c:pt>
                <c:pt idx="539">
                  <c:v>75.429999999999993</c:v>
                </c:pt>
                <c:pt idx="540">
                  <c:v>75.023999999999987</c:v>
                </c:pt>
                <c:pt idx="541">
                  <c:v>75.046999999999983</c:v>
                </c:pt>
                <c:pt idx="542">
                  <c:v>74.855000000000004</c:v>
                </c:pt>
                <c:pt idx="543">
                  <c:v>74.397999999999996</c:v>
                </c:pt>
                <c:pt idx="544">
                  <c:v>74.36999999999999</c:v>
                </c:pt>
                <c:pt idx="545">
                  <c:v>74.131</c:v>
                </c:pt>
                <c:pt idx="546">
                  <c:v>73.617999999999995</c:v>
                </c:pt>
                <c:pt idx="547">
                  <c:v>73.547999999999988</c:v>
                </c:pt>
                <c:pt idx="548">
                  <c:v>73.31</c:v>
                </c:pt>
                <c:pt idx="549">
                  <c:v>72.830999999999989</c:v>
                </c:pt>
                <c:pt idx="550">
                  <c:v>72.780999999999992</c:v>
                </c:pt>
                <c:pt idx="551">
                  <c:v>72.512</c:v>
                </c:pt>
                <c:pt idx="552">
                  <c:v>71.94</c:v>
                </c:pt>
                <c:pt idx="553">
                  <c:v>71.734999999999985</c:v>
                </c:pt>
                <c:pt idx="554">
                  <c:v>71.286000000000001</c:v>
                </c:pt>
                <c:pt idx="555">
                  <c:v>70.576999999999998</c:v>
                </c:pt>
                <c:pt idx="556">
                  <c:v>70.315999999999988</c:v>
                </c:pt>
                <c:pt idx="557">
                  <c:v>69.870999999999995</c:v>
                </c:pt>
                <c:pt idx="558">
                  <c:v>69.175999999999988</c:v>
                </c:pt>
                <c:pt idx="559">
                  <c:v>68.926999999999992</c:v>
                </c:pt>
                <c:pt idx="560">
                  <c:v>68.492000000000004</c:v>
                </c:pt>
                <c:pt idx="561">
                  <c:v>67.807000000000002</c:v>
                </c:pt>
                <c:pt idx="562">
                  <c:v>67.562999999999988</c:v>
                </c:pt>
                <c:pt idx="563">
                  <c:v>67.138000000000005</c:v>
                </c:pt>
                <c:pt idx="564">
                  <c:v>66.471000000000004</c:v>
                </c:pt>
                <c:pt idx="565">
                  <c:v>66.248999999999995</c:v>
                </c:pt>
                <c:pt idx="566">
                  <c:v>65.847999999999999</c:v>
                </c:pt>
                <c:pt idx="567">
                  <c:v>65.216999999999999</c:v>
                </c:pt>
                <c:pt idx="568">
                  <c:v>65.051000000000002</c:v>
                </c:pt>
                <c:pt idx="569">
                  <c:v>64.719000000000008</c:v>
                </c:pt>
                <c:pt idx="570">
                  <c:v>64.153999999999996</c:v>
                </c:pt>
                <c:pt idx="571">
                  <c:v>64.033000000000001</c:v>
                </c:pt>
                <c:pt idx="572">
                  <c:v>63.727999999999994</c:v>
                </c:pt>
                <c:pt idx="573">
                  <c:v>63.183999999999997</c:v>
                </c:pt>
                <c:pt idx="574">
                  <c:v>63.084000000000003</c:v>
                </c:pt>
                <c:pt idx="575">
                  <c:v>62.784999999999997</c:v>
                </c:pt>
                <c:pt idx="576">
                  <c:v>62.213999999999999</c:v>
                </c:pt>
                <c:pt idx="577">
                  <c:v>62.058</c:v>
                </c:pt>
                <c:pt idx="578">
                  <c:v>61.699999999999996</c:v>
                </c:pt>
                <c:pt idx="579">
                  <c:v>61.088999999999999</c:v>
                </c:pt>
                <c:pt idx="580">
                  <c:v>60.908999999999999</c:v>
                </c:pt>
                <c:pt idx="581">
                  <c:v>60.527999999999999</c:v>
                </c:pt>
                <c:pt idx="582">
                  <c:v>59.890999999999998</c:v>
                </c:pt>
                <c:pt idx="583">
                  <c:v>59.688000000000002</c:v>
                </c:pt>
                <c:pt idx="584">
                  <c:v>59.281999999999996</c:v>
                </c:pt>
                <c:pt idx="585">
                  <c:v>58.616</c:v>
                </c:pt>
                <c:pt idx="586">
                  <c:v>58.385000000000005</c:v>
                </c:pt>
                <c:pt idx="587">
                  <c:v>57.973999999999997</c:v>
                </c:pt>
                <c:pt idx="588">
                  <c:v>57.337000000000003</c:v>
                </c:pt>
                <c:pt idx="589">
                  <c:v>57.173000000000002</c:v>
                </c:pt>
                <c:pt idx="590">
                  <c:v>56.849999999999994</c:v>
                </c:pt>
                <c:pt idx="591">
                  <c:v>56.295999999999999</c:v>
                </c:pt>
                <c:pt idx="592">
                  <c:v>56.185000000000002</c:v>
                </c:pt>
                <c:pt idx="593">
                  <c:v>55.894999999999996</c:v>
                </c:pt>
                <c:pt idx="594">
                  <c:v>55.387</c:v>
                </c:pt>
                <c:pt idx="595">
                  <c:v>55.352000000000004</c:v>
                </c:pt>
                <c:pt idx="596">
                  <c:v>55.135999999999996</c:v>
                </c:pt>
                <c:pt idx="597">
                  <c:v>54.669000000000004</c:v>
                </c:pt>
                <c:pt idx="598">
                  <c:v>54.645000000000003</c:v>
                </c:pt>
                <c:pt idx="599">
                  <c:v>54.442999999999998</c:v>
                </c:pt>
                <c:pt idx="600">
                  <c:v>54.012999999999998</c:v>
                </c:pt>
                <c:pt idx="601">
                  <c:v>54.045000000000002</c:v>
                </c:pt>
                <c:pt idx="602">
                  <c:v>53.894999999999996</c:v>
                </c:pt>
                <c:pt idx="603">
                  <c:v>53.494999999999997</c:v>
                </c:pt>
                <c:pt idx="604">
                  <c:v>53.545999999999999</c:v>
                </c:pt>
                <c:pt idx="605">
                  <c:v>53.439</c:v>
                </c:pt>
                <c:pt idx="606">
                  <c:v>53.127000000000002</c:v>
                </c:pt>
                <c:pt idx="607">
                  <c:v>53.292000000000002</c:v>
                </c:pt>
                <c:pt idx="608">
                  <c:v>53.275999999999996</c:v>
                </c:pt>
                <c:pt idx="609">
                  <c:v>52.997999999999998</c:v>
                </c:pt>
                <c:pt idx="610">
                  <c:v>53.155999999999999</c:v>
                </c:pt>
                <c:pt idx="611">
                  <c:v>53.097999999999999</c:v>
                </c:pt>
                <c:pt idx="612">
                  <c:v>52.673000000000002</c:v>
                </c:pt>
                <c:pt idx="613">
                  <c:v>52.492000000000004</c:v>
                </c:pt>
                <c:pt idx="614">
                  <c:v>51.964999999999996</c:v>
                </c:pt>
                <c:pt idx="615">
                  <c:v>51.158999999999999</c:v>
                </c:pt>
                <c:pt idx="616">
                  <c:v>50.88</c:v>
                </c:pt>
                <c:pt idx="617">
                  <c:v>50.556999999999995</c:v>
                </c:pt>
                <c:pt idx="618">
                  <c:v>50.088000000000001</c:v>
                </c:pt>
                <c:pt idx="619">
                  <c:v>50.045999999999999</c:v>
                </c:pt>
                <c:pt idx="620">
                  <c:v>49.738999999999997</c:v>
                </c:pt>
                <c:pt idx="621">
                  <c:v>49.160000000000004</c:v>
                </c:pt>
                <c:pt idx="622">
                  <c:v>49.059000000000005</c:v>
                </c:pt>
                <c:pt idx="623">
                  <c:v>48.805</c:v>
                </c:pt>
                <c:pt idx="624">
                  <c:v>48.323</c:v>
                </c:pt>
                <c:pt idx="625">
                  <c:v>48.31</c:v>
                </c:pt>
                <c:pt idx="626">
                  <c:v>48.126999999999995</c:v>
                </c:pt>
                <c:pt idx="627">
                  <c:v>47.686</c:v>
                </c:pt>
                <c:pt idx="628">
                  <c:v>47.667000000000002</c:v>
                </c:pt>
                <c:pt idx="629">
                  <c:v>47.457999999999998</c:v>
                </c:pt>
                <c:pt idx="630">
                  <c:v>46.996000000000002</c:v>
                </c:pt>
                <c:pt idx="631">
                  <c:v>46.957999999999998</c:v>
                </c:pt>
                <c:pt idx="632">
                  <c:v>46.722999999999999</c:v>
                </c:pt>
                <c:pt idx="633">
                  <c:v>46.262999999999998</c:v>
                </c:pt>
                <c:pt idx="634">
                  <c:v>46.286000000000001</c:v>
                </c:pt>
                <c:pt idx="635">
                  <c:v>46.141999999999996</c:v>
                </c:pt>
                <c:pt idx="636">
                  <c:v>45.743000000000002</c:v>
                </c:pt>
                <c:pt idx="637">
                  <c:v>45.771999999999998</c:v>
                </c:pt>
                <c:pt idx="638">
                  <c:v>45.616999999999997</c:v>
                </c:pt>
                <c:pt idx="639">
                  <c:v>45.247999999999998</c:v>
                </c:pt>
                <c:pt idx="640">
                  <c:v>45.364000000000004</c:v>
                </c:pt>
                <c:pt idx="641">
                  <c:v>45.305</c:v>
                </c:pt>
                <c:pt idx="642">
                  <c:v>44.991</c:v>
                </c:pt>
                <c:pt idx="643">
                  <c:v>45.097000000000001</c:v>
                </c:pt>
                <c:pt idx="644">
                  <c:v>44.971999999999994</c:v>
                </c:pt>
                <c:pt idx="645">
                  <c:v>44.736000000000004</c:v>
                </c:pt>
                <c:pt idx="646">
                  <c:v>45.618000000000002</c:v>
                </c:pt>
                <c:pt idx="647">
                  <c:v>47.055</c:v>
                </c:pt>
                <c:pt idx="648">
                  <c:v>48.058999999999997</c:v>
                </c:pt>
                <c:pt idx="649">
                  <c:v>48.774999999999999</c:v>
                </c:pt>
                <c:pt idx="650">
                  <c:v>48.802</c:v>
                </c:pt>
                <c:pt idx="651">
                  <c:v>48.378</c:v>
                </c:pt>
                <c:pt idx="652">
                  <c:v>48.343000000000004</c:v>
                </c:pt>
                <c:pt idx="653">
                  <c:v>48.156999999999996</c:v>
                </c:pt>
                <c:pt idx="654">
                  <c:v>47.811999999999998</c:v>
                </c:pt>
                <c:pt idx="655">
                  <c:v>47.937000000000005</c:v>
                </c:pt>
                <c:pt idx="656">
                  <c:v>47.806999999999995</c:v>
                </c:pt>
                <c:pt idx="657">
                  <c:v>47.390999999999998</c:v>
                </c:pt>
                <c:pt idx="658">
                  <c:v>47.435000000000002</c:v>
                </c:pt>
                <c:pt idx="659">
                  <c:v>47.303999999999995</c:v>
                </c:pt>
                <c:pt idx="660">
                  <c:v>46.936999999999998</c:v>
                </c:pt>
                <c:pt idx="661">
                  <c:v>46.997</c:v>
                </c:pt>
                <c:pt idx="662">
                  <c:v>46.806999999999995</c:v>
                </c:pt>
                <c:pt idx="663">
                  <c:v>46.344999999999999</c:v>
                </c:pt>
                <c:pt idx="664">
                  <c:v>46.352000000000004</c:v>
                </c:pt>
                <c:pt idx="665">
                  <c:v>46.184999999999995</c:v>
                </c:pt>
                <c:pt idx="666">
                  <c:v>45.777999999999999</c:v>
                </c:pt>
                <c:pt idx="667">
                  <c:v>45.83</c:v>
                </c:pt>
                <c:pt idx="668">
                  <c:v>45.704000000000001</c:v>
                </c:pt>
                <c:pt idx="669">
                  <c:v>45.323</c:v>
                </c:pt>
                <c:pt idx="670">
                  <c:v>45.375</c:v>
                </c:pt>
                <c:pt idx="671">
                  <c:v>45.235999999999997</c:v>
                </c:pt>
                <c:pt idx="672">
                  <c:v>44.844999999999999</c:v>
                </c:pt>
                <c:pt idx="673">
                  <c:v>44.885000000000005</c:v>
                </c:pt>
                <c:pt idx="674">
                  <c:v>44.721999999999994</c:v>
                </c:pt>
                <c:pt idx="675">
                  <c:v>44.283999999999999</c:v>
                </c:pt>
                <c:pt idx="676">
                  <c:v>44.27</c:v>
                </c:pt>
                <c:pt idx="677">
                  <c:v>44.088000000000001</c:v>
                </c:pt>
                <c:pt idx="678">
                  <c:v>43.7</c:v>
                </c:pt>
                <c:pt idx="679">
                  <c:v>43.774000000000001</c:v>
                </c:pt>
                <c:pt idx="680">
                  <c:v>43.647999999999996</c:v>
                </c:pt>
                <c:pt idx="681">
                  <c:v>43.256999999999998</c:v>
                </c:pt>
                <c:pt idx="682">
                  <c:v>43.303000000000004</c:v>
                </c:pt>
                <c:pt idx="683">
                  <c:v>43.177</c:v>
                </c:pt>
                <c:pt idx="684">
                  <c:v>42.834000000000003</c:v>
                </c:pt>
                <c:pt idx="685">
                  <c:v>42.962000000000003</c:v>
                </c:pt>
                <c:pt idx="686">
                  <c:v>42.924999999999997</c:v>
                </c:pt>
                <c:pt idx="687">
                  <c:v>42.625</c:v>
                </c:pt>
                <c:pt idx="688">
                  <c:v>42.733000000000004</c:v>
                </c:pt>
                <c:pt idx="689">
                  <c:v>42.681999999999995</c:v>
                </c:pt>
                <c:pt idx="690">
                  <c:v>42.435000000000002</c:v>
                </c:pt>
                <c:pt idx="691">
                  <c:v>42.609000000000002</c:v>
                </c:pt>
                <c:pt idx="692">
                  <c:v>42.553999999999995</c:v>
                </c:pt>
                <c:pt idx="693">
                  <c:v>42.244999999999997</c:v>
                </c:pt>
                <c:pt idx="694">
                  <c:v>42.381</c:v>
                </c:pt>
                <c:pt idx="695">
                  <c:v>42.363999999999997</c:v>
                </c:pt>
                <c:pt idx="696">
                  <c:v>42.15</c:v>
                </c:pt>
                <c:pt idx="697">
                  <c:v>42.377000000000002</c:v>
                </c:pt>
                <c:pt idx="698">
                  <c:v>42.410999999999994</c:v>
                </c:pt>
                <c:pt idx="699">
                  <c:v>42.233000000000004</c:v>
                </c:pt>
                <c:pt idx="700">
                  <c:v>42.493000000000002</c:v>
                </c:pt>
                <c:pt idx="701">
                  <c:v>42.521999999999998</c:v>
                </c:pt>
                <c:pt idx="702">
                  <c:v>42.298000000000002</c:v>
                </c:pt>
                <c:pt idx="703">
                  <c:v>42.533999999999999</c:v>
                </c:pt>
                <c:pt idx="704">
                  <c:v>42.588000000000001</c:v>
                </c:pt>
                <c:pt idx="705">
                  <c:v>42.410000000000004</c:v>
                </c:pt>
                <c:pt idx="706">
                  <c:v>42.687000000000005</c:v>
                </c:pt>
                <c:pt idx="707">
                  <c:v>42.759</c:v>
                </c:pt>
                <c:pt idx="708">
                  <c:v>42.576999999999998</c:v>
                </c:pt>
                <c:pt idx="709">
                  <c:v>42.852000000000004</c:v>
                </c:pt>
                <c:pt idx="710">
                  <c:v>42.960999999999999</c:v>
                </c:pt>
                <c:pt idx="711">
                  <c:v>42.837000000000003</c:v>
                </c:pt>
                <c:pt idx="712">
                  <c:v>43.142000000000003</c:v>
                </c:pt>
                <c:pt idx="713">
                  <c:v>43.235999999999997</c:v>
                </c:pt>
                <c:pt idx="714">
                  <c:v>43.087000000000003</c:v>
                </c:pt>
                <c:pt idx="715">
                  <c:v>43.411000000000001</c:v>
                </c:pt>
                <c:pt idx="716">
                  <c:v>43.553999999999995</c:v>
                </c:pt>
                <c:pt idx="717">
                  <c:v>43.414999999999999</c:v>
                </c:pt>
                <c:pt idx="718">
                  <c:v>43.683</c:v>
                </c:pt>
                <c:pt idx="719">
                  <c:v>43.775999999999996</c:v>
                </c:pt>
                <c:pt idx="720">
                  <c:v>43.672000000000004</c:v>
                </c:pt>
                <c:pt idx="721">
                  <c:v>44.033000000000001</c:v>
                </c:pt>
                <c:pt idx="722">
                  <c:v>44.174999999999997</c:v>
                </c:pt>
                <c:pt idx="723">
                  <c:v>44.048999999999999</c:v>
                </c:pt>
                <c:pt idx="724">
                  <c:v>44.38</c:v>
                </c:pt>
                <c:pt idx="725">
                  <c:v>44.536999999999999</c:v>
                </c:pt>
                <c:pt idx="726">
                  <c:v>44.445</c:v>
                </c:pt>
                <c:pt idx="727">
                  <c:v>44.792999999999999</c:v>
                </c:pt>
                <c:pt idx="728">
                  <c:v>44.942999999999998</c:v>
                </c:pt>
                <c:pt idx="729">
                  <c:v>44.832999999999998</c:v>
                </c:pt>
                <c:pt idx="730">
                  <c:v>45.163000000000004</c:v>
                </c:pt>
                <c:pt idx="731">
                  <c:v>45.308999999999997</c:v>
                </c:pt>
                <c:pt idx="732">
                  <c:v>45.218000000000004</c:v>
                </c:pt>
                <c:pt idx="733">
                  <c:v>45.58</c:v>
                </c:pt>
                <c:pt idx="734">
                  <c:v>45.744999999999997</c:v>
                </c:pt>
                <c:pt idx="735">
                  <c:v>45.633000000000003</c:v>
                </c:pt>
                <c:pt idx="736">
                  <c:v>45.939</c:v>
                </c:pt>
                <c:pt idx="737">
                  <c:v>46.052999999999997</c:v>
                </c:pt>
                <c:pt idx="738">
                  <c:v>45.933</c:v>
                </c:pt>
                <c:pt idx="739">
                  <c:v>46.28</c:v>
                </c:pt>
                <c:pt idx="740">
                  <c:v>46.448999999999998</c:v>
                </c:pt>
                <c:pt idx="741">
                  <c:v>46.352000000000004</c:v>
                </c:pt>
                <c:pt idx="742">
                  <c:v>46.673000000000002</c:v>
                </c:pt>
                <c:pt idx="743">
                  <c:v>46.792999999999999</c:v>
                </c:pt>
                <c:pt idx="744">
                  <c:v>46.669000000000004</c:v>
                </c:pt>
                <c:pt idx="745">
                  <c:v>47.004000000000005</c:v>
                </c:pt>
                <c:pt idx="746">
                  <c:v>47.15</c:v>
                </c:pt>
                <c:pt idx="747">
                  <c:v>47.018999999999998</c:v>
                </c:pt>
                <c:pt idx="748">
                  <c:v>47.317</c:v>
                </c:pt>
                <c:pt idx="749">
                  <c:v>47.440999999999995</c:v>
                </c:pt>
                <c:pt idx="750">
                  <c:v>47.326999999999998</c:v>
                </c:pt>
                <c:pt idx="751">
                  <c:v>47.645000000000003</c:v>
                </c:pt>
                <c:pt idx="752">
                  <c:v>47.738999999999997</c:v>
                </c:pt>
                <c:pt idx="753">
                  <c:v>47.553000000000004</c:v>
                </c:pt>
                <c:pt idx="754">
                  <c:v>47.805</c:v>
                </c:pt>
                <c:pt idx="755">
                  <c:v>47.861999999999995</c:v>
                </c:pt>
                <c:pt idx="756">
                  <c:v>47.628999999999998</c:v>
                </c:pt>
                <c:pt idx="757">
                  <c:v>47.782000000000004</c:v>
                </c:pt>
                <c:pt idx="758">
                  <c:v>47.725999999999999</c:v>
                </c:pt>
                <c:pt idx="759">
                  <c:v>47.451000000000001</c:v>
                </c:pt>
                <c:pt idx="760">
                  <c:v>47.623000000000005</c:v>
                </c:pt>
                <c:pt idx="761">
                  <c:v>47.570999999999998</c:v>
                </c:pt>
                <c:pt idx="762">
                  <c:v>47.271000000000001</c:v>
                </c:pt>
                <c:pt idx="763">
                  <c:v>47.443000000000005</c:v>
                </c:pt>
                <c:pt idx="764">
                  <c:v>47.448</c:v>
                </c:pt>
                <c:pt idx="765">
                  <c:v>47.218000000000004</c:v>
                </c:pt>
                <c:pt idx="766">
                  <c:v>47.371000000000002</c:v>
                </c:pt>
                <c:pt idx="767">
                  <c:v>47.152000000000001</c:v>
                </c:pt>
                <c:pt idx="768">
                  <c:v>46.487000000000002</c:v>
                </c:pt>
                <c:pt idx="769">
                  <c:v>46.213000000000001</c:v>
                </c:pt>
                <c:pt idx="770">
                  <c:v>45.846999999999994</c:v>
                </c:pt>
                <c:pt idx="771">
                  <c:v>45.316000000000003</c:v>
                </c:pt>
                <c:pt idx="772">
                  <c:v>45.185000000000002</c:v>
                </c:pt>
                <c:pt idx="773">
                  <c:v>44.768000000000001</c:v>
                </c:pt>
                <c:pt idx="774">
                  <c:v>44.030999999999999</c:v>
                </c:pt>
                <c:pt idx="775">
                  <c:v>43.689</c:v>
                </c:pt>
                <c:pt idx="776">
                  <c:v>43.152000000000001</c:v>
                </c:pt>
                <c:pt idx="777">
                  <c:v>42.426000000000002</c:v>
                </c:pt>
                <c:pt idx="778">
                  <c:v>42.216000000000001</c:v>
                </c:pt>
                <c:pt idx="779">
                  <c:v>41.802999999999997</c:v>
                </c:pt>
                <c:pt idx="780">
                  <c:v>41.021000000000001</c:v>
                </c:pt>
                <c:pt idx="781">
                  <c:v>40.579000000000001</c:v>
                </c:pt>
                <c:pt idx="782">
                  <c:v>39.963999999999999</c:v>
                </c:pt>
                <c:pt idx="783">
                  <c:v>39.158999999999999</c:v>
                </c:pt>
                <c:pt idx="784">
                  <c:v>38.768999999999998</c:v>
                </c:pt>
                <c:pt idx="785">
                  <c:v>38.107999999999997</c:v>
                </c:pt>
                <c:pt idx="786">
                  <c:v>37.131999999999998</c:v>
                </c:pt>
                <c:pt idx="787">
                  <c:v>36.57</c:v>
                </c:pt>
                <c:pt idx="788">
                  <c:v>35.838999999999999</c:v>
                </c:pt>
                <c:pt idx="789">
                  <c:v>34.869</c:v>
                </c:pt>
                <c:pt idx="790">
                  <c:v>34.26</c:v>
                </c:pt>
                <c:pt idx="791">
                  <c:v>33.317</c:v>
                </c:pt>
                <c:pt idx="792">
                  <c:v>32.027999999999999</c:v>
                </c:pt>
                <c:pt idx="793">
                  <c:v>31.126000000000001</c:v>
                </c:pt>
                <c:pt idx="794">
                  <c:v>29.95</c:v>
                </c:pt>
                <c:pt idx="795">
                  <c:v>28.409000000000002</c:v>
                </c:pt>
                <c:pt idx="796">
                  <c:v>27.232000000000003</c:v>
                </c:pt>
                <c:pt idx="797">
                  <c:v>25.821999999999999</c:v>
                </c:pt>
                <c:pt idx="798">
                  <c:v>24.112000000000002</c:v>
                </c:pt>
                <c:pt idx="799">
                  <c:v>22.795000000000002</c:v>
                </c:pt>
                <c:pt idx="800">
                  <c:v>21.215999999999998</c:v>
                </c:pt>
                <c:pt idx="801">
                  <c:v>19.260000000000002</c:v>
                </c:pt>
                <c:pt idx="802">
                  <c:v>17.638999999999999</c:v>
                </c:pt>
                <c:pt idx="803">
                  <c:v>15.798000000000002</c:v>
                </c:pt>
                <c:pt idx="804">
                  <c:v>13.533999999999999</c:v>
                </c:pt>
                <c:pt idx="805">
                  <c:v>11.122</c:v>
                </c:pt>
                <c:pt idx="806">
                  <c:v>8.1170000000000009</c:v>
                </c:pt>
                <c:pt idx="807">
                  <c:v>5.5519999999999996</c:v>
                </c:pt>
                <c:pt idx="808">
                  <c:v>4.758</c:v>
                </c:pt>
                <c:pt idx="809">
                  <c:v>4.6810000000000009</c:v>
                </c:pt>
                <c:pt idx="810">
                  <c:v>4.6040000000000001</c:v>
                </c:pt>
                <c:pt idx="811">
                  <c:v>4.9660000000000002</c:v>
                </c:pt>
                <c:pt idx="812">
                  <c:v>5.1530000000000005</c:v>
                </c:pt>
                <c:pt idx="813">
                  <c:v>5.1219999999999999</c:v>
                </c:pt>
                <c:pt idx="814">
                  <c:v>5.5730000000000004</c:v>
                </c:pt>
                <c:pt idx="815">
                  <c:v>5.9210000000000012</c:v>
                </c:pt>
                <c:pt idx="816">
                  <c:v>6.1210000000000004</c:v>
                </c:pt>
                <c:pt idx="817">
                  <c:v>6.7909999999999995</c:v>
                </c:pt>
                <c:pt idx="818">
                  <c:v>7.2149999999999999</c:v>
                </c:pt>
                <c:pt idx="819">
                  <c:v>7.3449999999999989</c:v>
                </c:pt>
                <c:pt idx="820">
                  <c:v>7.9409999999999998</c:v>
                </c:pt>
                <c:pt idx="821">
                  <c:v>8.3580000000000005</c:v>
                </c:pt>
                <c:pt idx="822">
                  <c:v>8.4019999999999992</c:v>
                </c:pt>
                <c:pt idx="823">
                  <c:v>8.6829999999999998</c:v>
                </c:pt>
                <c:pt idx="824">
                  <c:v>8.782</c:v>
                </c:pt>
                <c:pt idx="825">
                  <c:v>8.8840000000000003</c:v>
                </c:pt>
                <c:pt idx="826">
                  <c:v>9.6950000000000003</c:v>
                </c:pt>
                <c:pt idx="827">
                  <c:v>10.5</c:v>
                </c:pt>
                <c:pt idx="828">
                  <c:v>10.998999999999999</c:v>
                </c:pt>
                <c:pt idx="829">
                  <c:v>11.692</c:v>
                </c:pt>
                <c:pt idx="830">
                  <c:v>12.084000000000001</c:v>
                </c:pt>
                <c:pt idx="831">
                  <c:v>12.19</c:v>
                </c:pt>
                <c:pt idx="832">
                  <c:v>12.440000000000001</c:v>
                </c:pt>
                <c:pt idx="833">
                  <c:v>12.212000000000002</c:v>
                </c:pt>
                <c:pt idx="834">
                  <c:v>11.956999999999999</c:v>
                </c:pt>
                <c:pt idx="835">
                  <c:v>12.651</c:v>
                </c:pt>
                <c:pt idx="836">
                  <c:v>13.500000000000002</c:v>
                </c:pt>
                <c:pt idx="837">
                  <c:v>14.279</c:v>
                </c:pt>
                <c:pt idx="838">
                  <c:v>15.605</c:v>
                </c:pt>
                <c:pt idx="839">
                  <c:v>16.811</c:v>
                </c:pt>
                <c:pt idx="840">
                  <c:v>17.84</c:v>
                </c:pt>
                <c:pt idx="841">
                  <c:v>19.349</c:v>
                </c:pt>
                <c:pt idx="842">
                  <c:v>20.645999999999997</c:v>
                </c:pt>
                <c:pt idx="843">
                  <c:v>21.661000000000001</c:v>
                </c:pt>
                <c:pt idx="844">
                  <c:v>23.103000000000002</c:v>
                </c:pt>
                <c:pt idx="845">
                  <c:v>24.325999999999997</c:v>
                </c:pt>
                <c:pt idx="846">
                  <c:v>25.23</c:v>
                </c:pt>
                <c:pt idx="847">
                  <c:v>26.521000000000001</c:v>
                </c:pt>
                <c:pt idx="848">
                  <c:v>27.631999999999998</c:v>
                </c:pt>
                <c:pt idx="849">
                  <c:v>28.54</c:v>
                </c:pt>
                <c:pt idx="850">
                  <c:v>29.914000000000001</c:v>
                </c:pt>
                <c:pt idx="851">
                  <c:v>31.068999999999999</c:v>
                </c:pt>
                <c:pt idx="852">
                  <c:v>31.93</c:v>
                </c:pt>
                <c:pt idx="853">
                  <c:v>33.228999999999999</c:v>
                </c:pt>
                <c:pt idx="854">
                  <c:v>34.338999999999999</c:v>
                </c:pt>
                <c:pt idx="855">
                  <c:v>35.161000000000001</c:v>
                </c:pt>
                <c:pt idx="856">
                  <c:v>36.396999999999998</c:v>
                </c:pt>
                <c:pt idx="857">
                  <c:v>37.437999999999995</c:v>
                </c:pt>
                <c:pt idx="858">
                  <c:v>38.175000000000004</c:v>
                </c:pt>
                <c:pt idx="859">
                  <c:v>39.172000000000004</c:v>
                </c:pt>
                <c:pt idx="860">
                  <c:v>39.698999999999998</c:v>
                </c:pt>
                <c:pt idx="861">
                  <c:v>39.785000000000004</c:v>
                </c:pt>
                <c:pt idx="862">
                  <c:v>40.368000000000002</c:v>
                </c:pt>
                <c:pt idx="863">
                  <c:v>40.89</c:v>
                </c:pt>
                <c:pt idx="864">
                  <c:v>40.908000000000001</c:v>
                </c:pt>
                <c:pt idx="865">
                  <c:v>41.254000000000005</c:v>
                </c:pt>
                <c:pt idx="866">
                  <c:v>43.655000000000001</c:v>
                </c:pt>
                <c:pt idx="867">
                  <c:v>50.655999999999999</c:v>
                </c:pt>
                <c:pt idx="868">
                  <c:v>60.246000000000002</c:v>
                </c:pt>
                <c:pt idx="869">
                  <c:v>65.966000000000008</c:v>
                </c:pt>
                <c:pt idx="870">
                  <c:v>66.694000000000003</c:v>
                </c:pt>
                <c:pt idx="871">
                  <c:v>66.308999999999997</c:v>
                </c:pt>
                <c:pt idx="872">
                  <c:v>66.472999999999999</c:v>
                </c:pt>
                <c:pt idx="873">
                  <c:v>67.09</c:v>
                </c:pt>
                <c:pt idx="874">
                  <c:v>68.470999999999989</c:v>
                </c:pt>
                <c:pt idx="875">
                  <c:v>69.721000000000004</c:v>
                </c:pt>
                <c:pt idx="876">
                  <c:v>70.478999999999999</c:v>
                </c:pt>
                <c:pt idx="877">
                  <c:v>71.362999999999985</c:v>
                </c:pt>
                <c:pt idx="878">
                  <c:v>71.899000000000001</c:v>
                </c:pt>
                <c:pt idx="879">
                  <c:v>72.228999999999999</c:v>
                </c:pt>
                <c:pt idx="880">
                  <c:v>73.11699999999999</c:v>
                </c:pt>
                <c:pt idx="881">
                  <c:v>73.847999999999999</c:v>
                </c:pt>
                <c:pt idx="882">
                  <c:v>74.230999999999995</c:v>
                </c:pt>
                <c:pt idx="883">
                  <c:v>74.905999999999992</c:v>
                </c:pt>
                <c:pt idx="884">
                  <c:v>75.314999999999998</c:v>
                </c:pt>
                <c:pt idx="885">
                  <c:v>75.451999999999998</c:v>
                </c:pt>
                <c:pt idx="886">
                  <c:v>75.934999999999988</c:v>
                </c:pt>
                <c:pt idx="887">
                  <c:v>76.128</c:v>
                </c:pt>
                <c:pt idx="888">
                  <c:v>76.198999999999998</c:v>
                </c:pt>
                <c:pt idx="889">
                  <c:v>76.831999999999994</c:v>
                </c:pt>
                <c:pt idx="890">
                  <c:v>77.036000000000001</c:v>
                </c:pt>
                <c:pt idx="891">
                  <c:v>76.684999999999988</c:v>
                </c:pt>
                <c:pt idx="892">
                  <c:v>76.690999999999988</c:v>
                </c:pt>
                <c:pt idx="893">
                  <c:v>76.475999999999999</c:v>
                </c:pt>
                <c:pt idx="894">
                  <c:v>75.922999999999988</c:v>
                </c:pt>
                <c:pt idx="895">
                  <c:v>75.749999999999986</c:v>
                </c:pt>
                <c:pt idx="896">
                  <c:v>75.388999999999996</c:v>
                </c:pt>
                <c:pt idx="897">
                  <c:v>74.803999999999988</c:v>
                </c:pt>
                <c:pt idx="898">
                  <c:v>74.681999999999988</c:v>
                </c:pt>
                <c:pt idx="899">
                  <c:v>74.38</c:v>
                </c:pt>
                <c:pt idx="900">
                  <c:v>73.837999999999994</c:v>
                </c:pt>
                <c:pt idx="901">
                  <c:v>73.749999999999986</c:v>
                </c:pt>
                <c:pt idx="902">
                  <c:v>73.471000000000004</c:v>
                </c:pt>
                <c:pt idx="903">
                  <c:v>72.931999999999988</c:v>
                </c:pt>
                <c:pt idx="904">
                  <c:v>72.830999999999989</c:v>
                </c:pt>
                <c:pt idx="905">
                  <c:v>72.534999999999997</c:v>
                </c:pt>
                <c:pt idx="906">
                  <c:v>71.977999999999994</c:v>
                </c:pt>
                <c:pt idx="907">
                  <c:v>71.86399999999999</c:v>
                </c:pt>
                <c:pt idx="908">
                  <c:v>71.566000000000003</c:v>
                </c:pt>
                <c:pt idx="909">
                  <c:v>70.971999999999994</c:v>
                </c:pt>
                <c:pt idx="910">
                  <c:v>70.724999999999994</c:v>
                </c:pt>
                <c:pt idx="911">
                  <c:v>70.209000000000003</c:v>
                </c:pt>
                <c:pt idx="912">
                  <c:v>69.402999999999992</c:v>
                </c:pt>
                <c:pt idx="913">
                  <c:v>69.029999999999987</c:v>
                </c:pt>
                <c:pt idx="914">
                  <c:v>68.47</c:v>
                </c:pt>
                <c:pt idx="915">
                  <c:v>67.661000000000001</c:v>
                </c:pt>
                <c:pt idx="916">
                  <c:v>67.296999999999997</c:v>
                </c:pt>
                <c:pt idx="917">
                  <c:v>66.742000000000004</c:v>
                </c:pt>
                <c:pt idx="918">
                  <c:v>65.92</c:v>
                </c:pt>
                <c:pt idx="919">
                  <c:v>65.539999999999992</c:v>
                </c:pt>
                <c:pt idx="920">
                  <c:v>65.010000000000005</c:v>
                </c:pt>
                <c:pt idx="921">
                  <c:v>64.266999999999996</c:v>
                </c:pt>
                <c:pt idx="922">
                  <c:v>63.957000000000001</c:v>
                </c:pt>
                <c:pt idx="923">
                  <c:v>63.418999999999997</c:v>
                </c:pt>
                <c:pt idx="924">
                  <c:v>62.606000000000002</c:v>
                </c:pt>
                <c:pt idx="925">
                  <c:v>62.249000000000002</c:v>
                </c:pt>
                <c:pt idx="926">
                  <c:v>61.747999999999998</c:v>
                </c:pt>
                <c:pt idx="927">
                  <c:v>61.033000000000001</c:v>
                </c:pt>
                <c:pt idx="928">
                  <c:v>60.77</c:v>
                </c:pt>
                <c:pt idx="929">
                  <c:v>60.327999999999996</c:v>
                </c:pt>
                <c:pt idx="930">
                  <c:v>59.669000000000004</c:v>
                </c:pt>
                <c:pt idx="931">
                  <c:v>59.512</c:v>
                </c:pt>
                <c:pt idx="932">
                  <c:v>59.241</c:v>
                </c:pt>
                <c:pt idx="933">
                  <c:v>58.771999999999998</c:v>
                </c:pt>
                <c:pt idx="934">
                  <c:v>58.749000000000002</c:v>
                </c:pt>
                <c:pt idx="935">
                  <c:v>58.516999999999996</c:v>
                </c:pt>
                <c:pt idx="936">
                  <c:v>58.03</c:v>
                </c:pt>
                <c:pt idx="937">
                  <c:v>58.010000000000005</c:v>
                </c:pt>
                <c:pt idx="938">
                  <c:v>57.847999999999999</c:v>
                </c:pt>
                <c:pt idx="939">
                  <c:v>57.484999999999999</c:v>
                </c:pt>
                <c:pt idx="940">
                  <c:v>57.591000000000001</c:v>
                </c:pt>
                <c:pt idx="941">
                  <c:v>57.518000000000001</c:v>
                </c:pt>
                <c:pt idx="942">
                  <c:v>57.194000000000003</c:v>
                </c:pt>
                <c:pt idx="943">
                  <c:v>57.297000000000004</c:v>
                </c:pt>
                <c:pt idx="944">
                  <c:v>57.184999999999995</c:v>
                </c:pt>
                <c:pt idx="945">
                  <c:v>56.79</c:v>
                </c:pt>
                <c:pt idx="946">
                  <c:v>56.797000000000004</c:v>
                </c:pt>
                <c:pt idx="947">
                  <c:v>56.571999999999996</c:v>
                </c:pt>
                <c:pt idx="948">
                  <c:v>56.058</c:v>
                </c:pt>
                <c:pt idx="949">
                  <c:v>55.951999999999998</c:v>
                </c:pt>
                <c:pt idx="950">
                  <c:v>55.632999999999996</c:v>
                </c:pt>
                <c:pt idx="951">
                  <c:v>55.048999999999999</c:v>
                </c:pt>
                <c:pt idx="952">
                  <c:v>54.892000000000003</c:v>
                </c:pt>
                <c:pt idx="953">
                  <c:v>54.533000000000001</c:v>
                </c:pt>
                <c:pt idx="954">
                  <c:v>53.92</c:v>
                </c:pt>
                <c:pt idx="955">
                  <c:v>53.764000000000003</c:v>
                </c:pt>
                <c:pt idx="956">
                  <c:v>53.445999999999998</c:v>
                </c:pt>
                <c:pt idx="957">
                  <c:v>52.899000000000001</c:v>
                </c:pt>
                <c:pt idx="958">
                  <c:v>52.803000000000004</c:v>
                </c:pt>
                <c:pt idx="959">
                  <c:v>52.53</c:v>
                </c:pt>
                <c:pt idx="960">
                  <c:v>52.039000000000001</c:v>
                </c:pt>
                <c:pt idx="961">
                  <c:v>52.041000000000004</c:v>
                </c:pt>
                <c:pt idx="962">
                  <c:v>51.906999999999996</c:v>
                </c:pt>
                <c:pt idx="963">
                  <c:v>51.550000000000004</c:v>
                </c:pt>
                <c:pt idx="964">
                  <c:v>51.636000000000003</c:v>
                </c:pt>
                <c:pt idx="965">
                  <c:v>51.531999999999996</c:v>
                </c:pt>
                <c:pt idx="966">
                  <c:v>51.173999999999999</c:v>
                </c:pt>
                <c:pt idx="967">
                  <c:v>51.244</c:v>
                </c:pt>
                <c:pt idx="968">
                  <c:v>51.111999999999995</c:v>
                </c:pt>
                <c:pt idx="969">
                  <c:v>50.725999999999999</c:v>
                </c:pt>
                <c:pt idx="970">
                  <c:v>50.78</c:v>
                </c:pt>
                <c:pt idx="971">
                  <c:v>50.65</c:v>
                </c:pt>
                <c:pt idx="972">
                  <c:v>50.283999999999999</c:v>
                </c:pt>
                <c:pt idx="973">
                  <c:v>50.372</c:v>
                </c:pt>
                <c:pt idx="974">
                  <c:v>50.271000000000001</c:v>
                </c:pt>
                <c:pt idx="975">
                  <c:v>49.917999999999999</c:v>
                </c:pt>
                <c:pt idx="976">
                  <c:v>50.015999999999998</c:v>
                </c:pt>
                <c:pt idx="977">
                  <c:v>49.94</c:v>
                </c:pt>
                <c:pt idx="978">
                  <c:v>49.616999999999997</c:v>
                </c:pt>
                <c:pt idx="979">
                  <c:v>49.728000000000002</c:v>
                </c:pt>
                <c:pt idx="980">
                  <c:v>49.652999999999999</c:v>
                </c:pt>
                <c:pt idx="981">
                  <c:v>49.332999999999998</c:v>
                </c:pt>
                <c:pt idx="982">
                  <c:v>49.433</c:v>
                </c:pt>
                <c:pt idx="983">
                  <c:v>49.285999999999994</c:v>
                </c:pt>
                <c:pt idx="984">
                  <c:v>48.816000000000003</c:v>
                </c:pt>
                <c:pt idx="985">
                  <c:v>48.743000000000002</c:v>
                </c:pt>
                <c:pt idx="986">
                  <c:v>48.494999999999997</c:v>
                </c:pt>
                <c:pt idx="987">
                  <c:v>48.036000000000001</c:v>
                </c:pt>
                <c:pt idx="988">
                  <c:v>48.053000000000004</c:v>
                </c:pt>
                <c:pt idx="989">
                  <c:v>47.919999999999995</c:v>
                </c:pt>
                <c:pt idx="990">
                  <c:v>47.594000000000001</c:v>
                </c:pt>
                <c:pt idx="991">
                  <c:v>47.767000000000003</c:v>
                </c:pt>
                <c:pt idx="992">
                  <c:v>47.797999999999995</c:v>
                </c:pt>
                <c:pt idx="993">
                  <c:v>47.594000000000001</c:v>
                </c:pt>
                <c:pt idx="994">
                  <c:v>47.802</c:v>
                </c:pt>
                <c:pt idx="995">
                  <c:v>47.769999999999996</c:v>
                </c:pt>
                <c:pt idx="996">
                  <c:v>47.442</c:v>
                </c:pt>
                <c:pt idx="997">
                  <c:v>47.532000000000004</c:v>
                </c:pt>
                <c:pt idx="998">
                  <c:v>47.442999999999998</c:v>
                </c:pt>
                <c:pt idx="999">
                  <c:v>47.122</c:v>
                </c:pt>
                <c:pt idx="1000">
                  <c:v>47.243000000000002</c:v>
                </c:pt>
                <c:pt idx="1001">
                  <c:v>47.178999999999995</c:v>
                </c:pt>
                <c:pt idx="1002">
                  <c:v>46.872</c:v>
                </c:pt>
                <c:pt idx="1003">
                  <c:v>47.002000000000002</c:v>
                </c:pt>
                <c:pt idx="1004">
                  <c:v>46.94</c:v>
                </c:pt>
                <c:pt idx="1005">
                  <c:v>46.631999999999998</c:v>
                </c:pt>
                <c:pt idx="1006">
                  <c:v>46.753</c:v>
                </c:pt>
                <c:pt idx="1007">
                  <c:v>46.660999999999994</c:v>
                </c:pt>
                <c:pt idx="1008">
                  <c:v>46.317</c:v>
                </c:pt>
                <c:pt idx="1009">
                  <c:v>46.439</c:v>
                </c:pt>
                <c:pt idx="1010">
                  <c:v>46.384999999999998</c:v>
                </c:pt>
                <c:pt idx="1011">
                  <c:v>46.067999999999998</c:v>
                </c:pt>
                <c:pt idx="1012">
                  <c:v>46.182000000000002</c:v>
                </c:pt>
                <c:pt idx="1013">
                  <c:v>46.104999999999997</c:v>
                </c:pt>
                <c:pt idx="1014">
                  <c:v>45.756</c:v>
                </c:pt>
                <c:pt idx="1015">
                  <c:v>45.817</c:v>
                </c:pt>
                <c:pt idx="1016">
                  <c:v>45.677</c:v>
                </c:pt>
                <c:pt idx="1017">
                  <c:v>45.294000000000004</c:v>
                </c:pt>
                <c:pt idx="1018">
                  <c:v>45.358000000000004</c:v>
                </c:pt>
                <c:pt idx="1019">
                  <c:v>45.214999999999996</c:v>
                </c:pt>
                <c:pt idx="1020">
                  <c:v>44.786000000000001</c:v>
                </c:pt>
                <c:pt idx="1021">
                  <c:v>44.77</c:v>
                </c:pt>
                <c:pt idx="1022">
                  <c:v>44.538999999999994</c:v>
                </c:pt>
                <c:pt idx="1023">
                  <c:v>44.048999999999999</c:v>
                </c:pt>
                <c:pt idx="1024">
                  <c:v>44.033000000000001</c:v>
                </c:pt>
                <c:pt idx="1025">
                  <c:v>43.867999999999995</c:v>
                </c:pt>
                <c:pt idx="1026">
                  <c:v>43.462000000000003</c:v>
                </c:pt>
                <c:pt idx="1027">
                  <c:v>43.481000000000002</c:v>
                </c:pt>
                <c:pt idx="1028">
                  <c:v>43.298999999999999</c:v>
                </c:pt>
                <c:pt idx="1029">
                  <c:v>42.866</c:v>
                </c:pt>
                <c:pt idx="1030">
                  <c:v>42.863</c:v>
                </c:pt>
                <c:pt idx="1031">
                  <c:v>42.652000000000001</c:v>
                </c:pt>
                <c:pt idx="1032">
                  <c:v>42.177</c:v>
                </c:pt>
                <c:pt idx="1033">
                  <c:v>42.123000000000005</c:v>
                </c:pt>
                <c:pt idx="1034">
                  <c:v>41.896999999999998</c:v>
                </c:pt>
                <c:pt idx="1035">
                  <c:v>41.494</c:v>
                </c:pt>
                <c:pt idx="1036">
                  <c:v>41.576000000000001</c:v>
                </c:pt>
                <c:pt idx="1037">
                  <c:v>41.443999999999996</c:v>
                </c:pt>
                <c:pt idx="1038">
                  <c:v>41.023000000000003</c:v>
                </c:pt>
                <c:pt idx="1039">
                  <c:v>41.030999999999999</c:v>
                </c:pt>
                <c:pt idx="1040">
                  <c:v>40.854999999999997</c:v>
                </c:pt>
                <c:pt idx="1041">
                  <c:v>40.422000000000004</c:v>
                </c:pt>
                <c:pt idx="1042">
                  <c:v>40.407000000000004</c:v>
                </c:pt>
                <c:pt idx="1043">
                  <c:v>40.155000000000001</c:v>
                </c:pt>
                <c:pt idx="1044">
                  <c:v>39.625999999999998</c:v>
                </c:pt>
                <c:pt idx="1045">
                  <c:v>39.582999999999998</c:v>
                </c:pt>
                <c:pt idx="1046">
                  <c:v>39.406999999999996</c:v>
                </c:pt>
                <c:pt idx="1047">
                  <c:v>38.972000000000001</c:v>
                </c:pt>
                <c:pt idx="1048">
                  <c:v>38.914000000000001</c:v>
                </c:pt>
                <c:pt idx="1049">
                  <c:v>38.599999999999994</c:v>
                </c:pt>
                <c:pt idx="1050">
                  <c:v>38.012</c:v>
                </c:pt>
                <c:pt idx="1051">
                  <c:v>37.866</c:v>
                </c:pt>
                <c:pt idx="1052">
                  <c:v>37.510999999999996</c:v>
                </c:pt>
                <c:pt idx="1053">
                  <c:v>36.874000000000002</c:v>
                </c:pt>
                <c:pt idx="1054">
                  <c:v>36.679000000000002</c:v>
                </c:pt>
                <c:pt idx="1055">
                  <c:v>36.323999999999998</c:v>
                </c:pt>
                <c:pt idx="1056">
                  <c:v>35.741</c:v>
                </c:pt>
                <c:pt idx="1057">
                  <c:v>35.603999999999999</c:v>
                </c:pt>
                <c:pt idx="1058">
                  <c:v>35.307000000000002</c:v>
                </c:pt>
                <c:pt idx="1059">
                  <c:v>34.850999999999999</c:v>
                </c:pt>
                <c:pt idx="1060">
                  <c:v>34.924999999999997</c:v>
                </c:pt>
                <c:pt idx="1061">
                  <c:v>34.817999999999998</c:v>
                </c:pt>
                <c:pt idx="1062">
                  <c:v>34.452000000000005</c:v>
                </c:pt>
                <c:pt idx="1063">
                  <c:v>34.546999999999997</c:v>
                </c:pt>
                <c:pt idx="1064">
                  <c:v>34.427</c:v>
                </c:pt>
                <c:pt idx="1065">
                  <c:v>33.973999999999997</c:v>
                </c:pt>
                <c:pt idx="1066">
                  <c:v>33.906999999999996</c:v>
                </c:pt>
                <c:pt idx="1067">
                  <c:v>33.65</c:v>
                </c:pt>
                <c:pt idx="1068">
                  <c:v>33.159999999999997</c:v>
                </c:pt>
                <c:pt idx="1069">
                  <c:v>33.116999999999997</c:v>
                </c:pt>
                <c:pt idx="1070">
                  <c:v>32.875999999999998</c:v>
                </c:pt>
                <c:pt idx="1071">
                  <c:v>32.385999999999996</c:v>
                </c:pt>
                <c:pt idx="1072">
                  <c:v>32.342999999999996</c:v>
                </c:pt>
                <c:pt idx="1073">
                  <c:v>32.104999999999997</c:v>
                </c:pt>
                <c:pt idx="1074">
                  <c:v>31.630000000000003</c:v>
                </c:pt>
                <c:pt idx="1075">
                  <c:v>31.648000000000003</c:v>
                </c:pt>
                <c:pt idx="1076">
                  <c:v>31.523999999999997</c:v>
                </c:pt>
                <c:pt idx="1077">
                  <c:v>31.169</c:v>
                </c:pt>
                <c:pt idx="1078">
                  <c:v>31.272000000000002</c:v>
                </c:pt>
                <c:pt idx="1079">
                  <c:v>31.196999999999999</c:v>
                </c:pt>
                <c:pt idx="1080">
                  <c:v>30.877000000000002</c:v>
                </c:pt>
                <c:pt idx="1081">
                  <c:v>30.999000000000002</c:v>
                </c:pt>
                <c:pt idx="1082">
                  <c:v>30.930999999999997</c:v>
                </c:pt>
                <c:pt idx="1083">
                  <c:v>30.621000000000002</c:v>
                </c:pt>
                <c:pt idx="1084">
                  <c:v>30.771000000000001</c:v>
                </c:pt>
                <c:pt idx="1085">
                  <c:v>30.747999999999998</c:v>
                </c:pt>
                <c:pt idx="1086">
                  <c:v>30.484000000000002</c:v>
                </c:pt>
                <c:pt idx="1087">
                  <c:v>30.650000000000002</c:v>
                </c:pt>
                <c:pt idx="1088">
                  <c:v>30.597999999999999</c:v>
                </c:pt>
                <c:pt idx="1089">
                  <c:v>30.286000000000001</c:v>
                </c:pt>
                <c:pt idx="1090">
                  <c:v>30.433000000000003</c:v>
                </c:pt>
                <c:pt idx="1091">
                  <c:v>30.404999999999998</c:v>
                </c:pt>
                <c:pt idx="1092">
                  <c:v>30.125</c:v>
                </c:pt>
                <c:pt idx="1093">
                  <c:v>30.290000000000003</c:v>
                </c:pt>
                <c:pt idx="1094">
                  <c:v>30.297999999999998</c:v>
                </c:pt>
                <c:pt idx="1095">
                  <c:v>30.093</c:v>
                </c:pt>
                <c:pt idx="1096">
                  <c:v>30.313000000000002</c:v>
                </c:pt>
                <c:pt idx="1097">
                  <c:v>30.282999999999998</c:v>
                </c:pt>
                <c:pt idx="1098">
                  <c:v>29.957000000000001</c:v>
                </c:pt>
                <c:pt idx="1099">
                  <c:v>30.062000000000001</c:v>
                </c:pt>
                <c:pt idx="1100">
                  <c:v>30.008999999999997</c:v>
                </c:pt>
                <c:pt idx="1101">
                  <c:v>29.771000000000001</c:v>
                </c:pt>
                <c:pt idx="1102">
                  <c:v>30.012</c:v>
                </c:pt>
                <c:pt idx="1103">
                  <c:v>30.049999999999997</c:v>
                </c:pt>
                <c:pt idx="1104">
                  <c:v>29.821000000000002</c:v>
                </c:pt>
                <c:pt idx="1105">
                  <c:v>30.023000000000003</c:v>
                </c:pt>
                <c:pt idx="1106">
                  <c:v>30.001999999999999</c:v>
                </c:pt>
                <c:pt idx="1107">
                  <c:v>29.699000000000002</c:v>
                </c:pt>
                <c:pt idx="1108">
                  <c:v>29.837000000000003</c:v>
                </c:pt>
                <c:pt idx="1109">
                  <c:v>29.784999999999997</c:v>
                </c:pt>
                <c:pt idx="1110">
                  <c:v>29.446999999999999</c:v>
                </c:pt>
                <c:pt idx="1111">
                  <c:v>29.532</c:v>
                </c:pt>
                <c:pt idx="1112">
                  <c:v>29.459999999999997</c:v>
                </c:pt>
                <c:pt idx="1113">
                  <c:v>29.17</c:v>
                </c:pt>
                <c:pt idx="1114">
                  <c:v>29.309000000000001</c:v>
                </c:pt>
                <c:pt idx="1115">
                  <c:v>29.231999999999999</c:v>
                </c:pt>
                <c:pt idx="1116">
                  <c:v>28.882000000000001</c:v>
                </c:pt>
                <c:pt idx="1117">
                  <c:v>28.977</c:v>
                </c:pt>
                <c:pt idx="1118">
                  <c:v>28.922999999999998</c:v>
                </c:pt>
                <c:pt idx="1119">
                  <c:v>28.655000000000001</c:v>
                </c:pt>
                <c:pt idx="1120">
                  <c:v>28.828000000000003</c:v>
                </c:pt>
                <c:pt idx="1121">
                  <c:v>28.797999999999998</c:v>
                </c:pt>
                <c:pt idx="1122">
                  <c:v>28.51</c:v>
                </c:pt>
                <c:pt idx="1123">
                  <c:v>28.664000000000001</c:v>
                </c:pt>
                <c:pt idx="1124">
                  <c:v>28.643999999999998</c:v>
                </c:pt>
                <c:pt idx="1125">
                  <c:v>28.400000000000002</c:v>
                </c:pt>
                <c:pt idx="1126">
                  <c:v>28.62</c:v>
                </c:pt>
                <c:pt idx="1127">
                  <c:v>28.670999999999999</c:v>
                </c:pt>
                <c:pt idx="1128">
                  <c:v>28.519000000000002</c:v>
                </c:pt>
                <c:pt idx="1129">
                  <c:v>28.843</c:v>
                </c:pt>
                <c:pt idx="1130">
                  <c:v>28.950999999999997</c:v>
                </c:pt>
                <c:pt idx="1131">
                  <c:v>28.755000000000003</c:v>
                </c:pt>
                <c:pt idx="1132">
                  <c:v>28.973000000000003</c:v>
                </c:pt>
                <c:pt idx="1133">
                  <c:v>29.021999999999998</c:v>
                </c:pt>
                <c:pt idx="1134">
                  <c:v>28.86</c:v>
                </c:pt>
                <c:pt idx="1135">
                  <c:v>29.139000000000003</c:v>
                </c:pt>
                <c:pt idx="1136">
                  <c:v>29.188999999999997</c:v>
                </c:pt>
                <c:pt idx="1137">
                  <c:v>28.981999999999999</c:v>
                </c:pt>
                <c:pt idx="1138">
                  <c:v>29.283000000000001</c:v>
                </c:pt>
                <c:pt idx="1139">
                  <c:v>29.462999999999997</c:v>
                </c:pt>
                <c:pt idx="1140">
                  <c:v>29.377000000000002</c:v>
                </c:pt>
                <c:pt idx="1141">
                  <c:v>29.686</c:v>
                </c:pt>
                <c:pt idx="1142">
                  <c:v>29.800999999999998</c:v>
                </c:pt>
                <c:pt idx="1143">
                  <c:v>29.683</c:v>
                </c:pt>
                <c:pt idx="1144">
                  <c:v>30.021000000000001</c:v>
                </c:pt>
                <c:pt idx="1145">
                  <c:v>30.167999999999999</c:v>
                </c:pt>
                <c:pt idx="1146">
                  <c:v>30.042999999999999</c:v>
                </c:pt>
                <c:pt idx="1147">
                  <c:v>30.357000000000003</c:v>
                </c:pt>
                <c:pt idx="1148">
                  <c:v>30.497999999999998</c:v>
                </c:pt>
                <c:pt idx="1149">
                  <c:v>30.387</c:v>
                </c:pt>
                <c:pt idx="1150">
                  <c:v>30.705000000000002</c:v>
                </c:pt>
                <c:pt idx="1151">
                  <c:v>30.845999999999997</c:v>
                </c:pt>
                <c:pt idx="1152">
                  <c:v>30.752000000000002</c:v>
                </c:pt>
                <c:pt idx="1153">
                  <c:v>31.096</c:v>
                </c:pt>
                <c:pt idx="1154">
                  <c:v>31.250999999999998</c:v>
                </c:pt>
                <c:pt idx="1155">
                  <c:v>31.164000000000001</c:v>
                </c:pt>
                <c:pt idx="1156">
                  <c:v>31.504000000000001</c:v>
                </c:pt>
                <c:pt idx="1157">
                  <c:v>31.627999999999997</c:v>
                </c:pt>
                <c:pt idx="1158">
                  <c:v>31.507999999999999</c:v>
                </c:pt>
                <c:pt idx="1159">
                  <c:v>31.843</c:v>
                </c:pt>
                <c:pt idx="1160">
                  <c:v>31.950999999999997</c:v>
                </c:pt>
                <c:pt idx="1161">
                  <c:v>31.77</c:v>
                </c:pt>
                <c:pt idx="1162">
                  <c:v>32.048999999999999</c:v>
                </c:pt>
                <c:pt idx="1163">
                  <c:v>32.156999999999996</c:v>
                </c:pt>
                <c:pt idx="1164">
                  <c:v>31.984999999999999</c:v>
                </c:pt>
                <c:pt idx="1165">
                  <c:v>32.228000000000002</c:v>
                </c:pt>
                <c:pt idx="1166">
                  <c:v>32.286000000000001</c:v>
                </c:pt>
                <c:pt idx="1167">
                  <c:v>32.098999999999997</c:v>
                </c:pt>
                <c:pt idx="1168">
                  <c:v>32.344000000000001</c:v>
                </c:pt>
                <c:pt idx="1169">
                  <c:v>32.387999999999998</c:v>
                </c:pt>
                <c:pt idx="1170">
                  <c:v>32.185000000000002</c:v>
                </c:pt>
                <c:pt idx="1171">
                  <c:v>32.445999999999998</c:v>
                </c:pt>
                <c:pt idx="1172">
                  <c:v>32.536999999999999</c:v>
                </c:pt>
                <c:pt idx="1173">
                  <c:v>32.360999999999997</c:v>
                </c:pt>
                <c:pt idx="1174">
                  <c:v>32.597000000000001</c:v>
                </c:pt>
                <c:pt idx="1175">
                  <c:v>32.677999999999997</c:v>
                </c:pt>
                <c:pt idx="1176">
                  <c:v>32.604999999999997</c:v>
                </c:pt>
                <c:pt idx="1177">
                  <c:v>33.017000000000003</c:v>
                </c:pt>
                <c:pt idx="1178">
                  <c:v>33.213999999999999</c:v>
                </c:pt>
                <c:pt idx="1179">
                  <c:v>33.147999999999996</c:v>
                </c:pt>
                <c:pt idx="1180">
                  <c:v>33.517000000000003</c:v>
                </c:pt>
                <c:pt idx="1181">
                  <c:v>33.674999999999997</c:v>
                </c:pt>
                <c:pt idx="1182">
                  <c:v>33.6</c:v>
                </c:pt>
                <c:pt idx="1183">
                  <c:v>33.991</c:v>
                </c:pt>
                <c:pt idx="1184">
                  <c:v>34.156999999999996</c:v>
                </c:pt>
                <c:pt idx="1185">
                  <c:v>34.012999999999998</c:v>
                </c:pt>
                <c:pt idx="1186">
                  <c:v>34.283000000000001</c:v>
                </c:pt>
                <c:pt idx="1187">
                  <c:v>34.359000000000002</c:v>
                </c:pt>
                <c:pt idx="1188">
                  <c:v>34.192</c:v>
                </c:pt>
                <c:pt idx="1189">
                  <c:v>34.488999999999997</c:v>
                </c:pt>
                <c:pt idx="1190">
                  <c:v>34.588000000000001</c:v>
                </c:pt>
                <c:pt idx="1191">
                  <c:v>34.387</c:v>
                </c:pt>
                <c:pt idx="1192">
                  <c:v>34.609000000000002</c:v>
                </c:pt>
                <c:pt idx="1193">
                  <c:v>34.667000000000002</c:v>
                </c:pt>
                <c:pt idx="1194">
                  <c:v>34.497</c:v>
                </c:pt>
                <c:pt idx="1195">
                  <c:v>34.790999999999997</c:v>
                </c:pt>
                <c:pt idx="1196">
                  <c:v>34.900999999999996</c:v>
                </c:pt>
                <c:pt idx="1197">
                  <c:v>34.731000000000002</c:v>
                </c:pt>
                <c:pt idx="1198">
                  <c:v>35.000999999999998</c:v>
                </c:pt>
                <c:pt idx="1199">
                  <c:v>35.128</c:v>
                </c:pt>
                <c:pt idx="1200">
                  <c:v>35.022000000000006</c:v>
                </c:pt>
                <c:pt idx="1201">
                  <c:v>35.329000000000001</c:v>
                </c:pt>
                <c:pt idx="1202">
                  <c:v>35.441000000000003</c:v>
                </c:pt>
                <c:pt idx="1203">
                  <c:v>35.318000000000005</c:v>
                </c:pt>
                <c:pt idx="1204">
                  <c:v>35.643000000000001</c:v>
                </c:pt>
                <c:pt idx="1205">
                  <c:v>35.790999999999997</c:v>
                </c:pt>
                <c:pt idx="1206">
                  <c:v>35.688000000000002</c:v>
                </c:pt>
                <c:pt idx="1207">
                  <c:v>36.021000000000001</c:v>
                </c:pt>
                <c:pt idx="1208">
                  <c:v>36.186999999999998</c:v>
                </c:pt>
                <c:pt idx="1209">
                  <c:v>36.115000000000002</c:v>
                </c:pt>
                <c:pt idx="1210">
                  <c:v>36.475999999999999</c:v>
                </c:pt>
                <c:pt idx="1211">
                  <c:v>36.652999999999999</c:v>
                </c:pt>
                <c:pt idx="1212">
                  <c:v>36.594000000000001</c:v>
                </c:pt>
                <c:pt idx="1213">
                  <c:v>36.975999999999999</c:v>
                </c:pt>
                <c:pt idx="1214">
                  <c:v>37.140999999999998</c:v>
                </c:pt>
                <c:pt idx="1215">
                  <c:v>37.015999999999998</c:v>
                </c:pt>
                <c:pt idx="1216">
                  <c:v>37.298000000000002</c:v>
                </c:pt>
                <c:pt idx="1217">
                  <c:v>37.317999999999998</c:v>
                </c:pt>
                <c:pt idx="1218">
                  <c:v>36.94</c:v>
                </c:pt>
                <c:pt idx="1219">
                  <c:v>36.853000000000002</c:v>
                </c:pt>
                <c:pt idx="1220">
                  <c:v>36.536999999999999</c:v>
                </c:pt>
                <c:pt idx="1221">
                  <c:v>36.048000000000002</c:v>
                </c:pt>
                <c:pt idx="1222">
                  <c:v>36.119999999999997</c:v>
                </c:pt>
                <c:pt idx="1223">
                  <c:v>36.082000000000001</c:v>
                </c:pt>
                <c:pt idx="1224">
                  <c:v>35.778000000000006</c:v>
                </c:pt>
                <c:pt idx="1225">
                  <c:v>35.871000000000002</c:v>
                </c:pt>
                <c:pt idx="1226">
                  <c:v>35.814</c:v>
                </c:pt>
                <c:pt idx="1227">
                  <c:v>35.580000000000005</c:v>
                </c:pt>
                <c:pt idx="1228">
                  <c:v>35.816000000000003</c:v>
                </c:pt>
                <c:pt idx="1229">
                  <c:v>35.94</c:v>
                </c:pt>
                <c:pt idx="1230">
                  <c:v>35.969000000000001</c:v>
                </c:pt>
                <c:pt idx="1231">
                  <c:v>36.505000000000003</c:v>
                </c:pt>
                <c:pt idx="1232">
                  <c:v>36.753</c:v>
                </c:pt>
                <c:pt idx="1233">
                  <c:v>36.634999999999998</c:v>
                </c:pt>
                <c:pt idx="1234">
                  <c:v>37.021000000000001</c:v>
                </c:pt>
                <c:pt idx="1235">
                  <c:v>37.469000000000001</c:v>
                </c:pt>
                <c:pt idx="1236">
                  <c:v>37.721000000000004</c:v>
                </c:pt>
                <c:pt idx="1237">
                  <c:v>38.087000000000003</c:v>
                </c:pt>
                <c:pt idx="1238">
                  <c:v>38.021000000000001</c:v>
                </c:pt>
                <c:pt idx="1239">
                  <c:v>37.841000000000001</c:v>
                </c:pt>
                <c:pt idx="1240">
                  <c:v>38.379000000000005</c:v>
                </c:pt>
                <c:pt idx="1241">
                  <c:v>38.881</c:v>
                </c:pt>
                <c:pt idx="1242">
                  <c:v>39.075000000000003</c:v>
                </c:pt>
                <c:pt idx="1243">
                  <c:v>39.536999999999999</c:v>
                </c:pt>
                <c:pt idx="1244">
                  <c:v>39.69</c:v>
                </c:pt>
                <c:pt idx="1245">
                  <c:v>39.554000000000002</c:v>
                </c:pt>
                <c:pt idx="1246">
                  <c:v>39.855000000000004</c:v>
                </c:pt>
                <c:pt idx="1247">
                  <c:v>40</c:v>
                </c:pt>
                <c:pt idx="1248">
                  <c:v>39.951000000000001</c:v>
                </c:pt>
                <c:pt idx="1249">
                  <c:v>40.355000000000004</c:v>
                </c:pt>
                <c:pt idx="1250">
                  <c:v>40.548999999999999</c:v>
                </c:pt>
                <c:pt idx="1251">
                  <c:v>40.491</c:v>
                </c:pt>
                <c:pt idx="1252">
                  <c:v>40.883000000000003</c:v>
                </c:pt>
                <c:pt idx="1253">
                  <c:v>41.119</c:v>
                </c:pt>
                <c:pt idx="1254">
                  <c:v>41.14</c:v>
                </c:pt>
                <c:pt idx="1255">
                  <c:v>41.581000000000003</c:v>
                </c:pt>
                <c:pt idx="1256">
                  <c:v>41.802</c:v>
                </c:pt>
                <c:pt idx="1257">
                  <c:v>41.783999999999999</c:v>
                </c:pt>
                <c:pt idx="1258">
                  <c:v>42.225999999999999</c:v>
                </c:pt>
                <c:pt idx="1259">
                  <c:v>42.500999999999998</c:v>
                </c:pt>
                <c:pt idx="1260">
                  <c:v>42.567999999999998</c:v>
                </c:pt>
                <c:pt idx="1261">
                  <c:v>43.109000000000002</c:v>
                </c:pt>
                <c:pt idx="1262">
                  <c:v>43.477999999999994</c:v>
                </c:pt>
                <c:pt idx="1263">
                  <c:v>43.575000000000003</c:v>
                </c:pt>
                <c:pt idx="1264">
                  <c:v>44.055</c:v>
                </c:pt>
                <c:pt idx="1265">
                  <c:v>44.330999999999996</c:v>
                </c:pt>
                <c:pt idx="1266">
                  <c:v>44.404000000000003</c:v>
                </c:pt>
                <c:pt idx="1267">
                  <c:v>44.940000000000005</c:v>
                </c:pt>
                <c:pt idx="1268">
                  <c:v>45.260999999999996</c:v>
                </c:pt>
                <c:pt idx="1269">
                  <c:v>45.286000000000001</c:v>
                </c:pt>
                <c:pt idx="1270">
                  <c:v>45.698</c:v>
                </c:pt>
                <c:pt idx="1271">
                  <c:v>45.795999999999999</c:v>
                </c:pt>
                <c:pt idx="1272">
                  <c:v>45.355000000000004</c:v>
                </c:pt>
                <c:pt idx="1273">
                  <c:v>45.233000000000004</c:v>
                </c:pt>
                <c:pt idx="1274">
                  <c:v>46.041999999999994</c:v>
                </c:pt>
                <c:pt idx="1275">
                  <c:v>49.366999999999997</c:v>
                </c:pt>
                <c:pt idx="1276">
                  <c:v>55.151000000000003</c:v>
                </c:pt>
                <c:pt idx="1277">
                  <c:v>59.567999999999998</c:v>
                </c:pt>
                <c:pt idx="1278">
                  <c:v>60.550000000000004</c:v>
                </c:pt>
                <c:pt idx="1279">
                  <c:v>59.358000000000004</c:v>
                </c:pt>
                <c:pt idx="1280">
                  <c:v>57.622999999999998</c:v>
                </c:pt>
                <c:pt idx="1281">
                  <c:v>56.84</c:v>
                </c:pt>
                <c:pt idx="1282">
                  <c:v>57.332999999999998</c:v>
                </c:pt>
                <c:pt idx="1283">
                  <c:v>57.835999999999999</c:v>
                </c:pt>
                <c:pt idx="1284">
                  <c:v>58.206000000000003</c:v>
                </c:pt>
                <c:pt idx="1285">
                  <c:v>59.152000000000001</c:v>
                </c:pt>
                <c:pt idx="1286">
                  <c:v>60.184999999999995</c:v>
                </c:pt>
                <c:pt idx="1287">
                  <c:v>61.542999999999999</c:v>
                </c:pt>
                <c:pt idx="1288">
                  <c:v>63.635000000000005</c:v>
                </c:pt>
                <c:pt idx="1289">
                  <c:v>65.015000000000001</c:v>
                </c:pt>
                <c:pt idx="1290">
                  <c:v>65.284999999999997</c:v>
                </c:pt>
                <c:pt idx="1291">
                  <c:v>65.325000000000003</c:v>
                </c:pt>
                <c:pt idx="1292">
                  <c:v>64.573000000000008</c:v>
                </c:pt>
                <c:pt idx="1293">
                  <c:v>62.841999999999999</c:v>
                </c:pt>
                <c:pt idx="1294">
                  <c:v>61.094999999999999</c:v>
                </c:pt>
                <c:pt idx="1295">
                  <c:v>59.602999999999994</c:v>
                </c:pt>
                <c:pt idx="1296">
                  <c:v>58.856000000000002</c:v>
                </c:pt>
                <c:pt idx="1297">
                  <c:v>59.172000000000004</c:v>
                </c:pt>
                <c:pt idx="1298">
                  <c:v>59.360999999999997</c:v>
                </c:pt>
                <c:pt idx="1299">
                  <c:v>59.149000000000001</c:v>
                </c:pt>
                <c:pt idx="1300">
                  <c:v>59.27</c:v>
                </c:pt>
                <c:pt idx="1301">
                  <c:v>59.172999999999995</c:v>
                </c:pt>
                <c:pt idx="1302">
                  <c:v>58.814</c:v>
                </c:pt>
                <c:pt idx="1303">
                  <c:v>58.852000000000004</c:v>
                </c:pt>
                <c:pt idx="1304">
                  <c:v>58.643000000000001</c:v>
                </c:pt>
                <c:pt idx="1305">
                  <c:v>58.155000000000001</c:v>
                </c:pt>
                <c:pt idx="1306">
                  <c:v>58.131</c:v>
                </c:pt>
                <c:pt idx="1307">
                  <c:v>57.954999999999998</c:v>
                </c:pt>
                <c:pt idx="1308">
                  <c:v>57.550000000000004</c:v>
                </c:pt>
                <c:pt idx="1309">
                  <c:v>57.588000000000001</c:v>
                </c:pt>
                <c:pt idx="1310">
                  <c:v>57.421999999999997</c:v>
                </c:pt>
                <c:pt idx="1311">
                  <c:v>56.99</c:v>
                </c:pt>
                <c:pt idx="1312">
                  <c:v>56.994</c:v>
                </c:pt>
                <c:pt idx="1313">
                  <c:v>56.811</c:v>
                </c:pt>
                <c:pt idx="1314">
                  <c:v>56.377000000000002</c:v>
                </c:pt>
                <c:pt idx="1315">
                  <c:v>56.378</c:v>
                </c:pt>
                <c:pt idx="1316">
                  <c:v>56.167999999999999</c:v>
                </c:pt>
                <c:pt idx="1317">
                  <c:v>55.67</c:v>
                </c:pt>
                <c:pt idx="1318">
                  <c:v>55.582000000000001</c:v>
                </c:pt>
                <c:pt idx="1319">
                  <c:v>55.292999999999999</c:v>
                </c:pt>
                <c:pt idx="1320">
                  <c:v>54.744</c:v>
                </c:pt>
                <c:pt idx="1321">
                  <c:v>54.618000000000002</c:v>
                </c:pt>
                <c:pt idx="1322">
                  <c:v>54.280999999999999</c:v>
                </c:pt>
                <c:pt idx="1323">
                  <c:v>53.691000000000003</c:v>
                </c:pt>
                <c:pt idx="1324">
                  <c:v>53.557000000000002</c:v>
                </c:pt>
                <c:pt idx="1325">
                  <c:v>53.244</c:v>
                </c:pt>
                <c:pt idx="1326">
                  <c:v>52.675000000000004</c:v>
                </c:pt>
                <c:pt idx="1327">
                  <c:v>52.548999999999999</c:v>
                </c:pt>
                <c:pt idx="1328">
                  <c:v>52.253999999999998</c:v>
                </c:pt>
                <c:pt idx="1329">
                  <c:v>51.725999999999999</c:v>
                </c:pt>
                <c:pt idx="1330">
                  <c:v>51.639000000000003</c:v>
                </c:pt>
                <c:pt idx="1331">
                  <c:v>51.37</c:v>
                </c:pt>
                <c:pt idx="1332">
                  <c:v>50.869</c:v>
                </c:pt>
                <c:pt idx="1333">
                  <c:v>50.824000000000005</c:v>
                </c:pt>
                <c:pt idx="1334">
                  <c:v>50.614999999999995</c:v>
                </c:pt>
                <c:pt idx="1335">
                  <c:v>50.185000000000002</c:v>
                </c:pt>
                <c:pt idx="1336">
                  <c:v>50.204999999999998</c:v>
                </c:pt>
                <c:pt idx="1337">
                  <c:v>50.033999999999999</c:v>
                </c:pt>
                <c:pt idx="1338">
                  <c:v>49.61</c:v>
                </c:pt>
                <c:pt idx="1339">
                  <c:v>49.622</c:v>
                </c:pt>
                <c:pt idx="1340">
                  <c:v>49.428999999999995</c:v>
                </c:pt>
                <c:pt idx="1341">
                  <c:v>48.960999999999999</c:v>
                </c:pt>
                <c:pt idx="1342">
                  <c:v>48.922000000000004</c:v>
                </c:pt>
                <c:pt idx="1343">
                  <c:v>48.696999999999996</c:v>
                </c:pt>
                <c:pt idx="1344">
                  <c:v>48.233000000000004</c:v>
                </c:pt>
                <c:pt idx="1345">
                  <c:v>48.241</c:v>
                </c:pt>
                <c:pt idx="1346">
                  <c:v>48.102999999999994</c:v>
                </c:pt>
                <c:pt idx="1347">
                  <c:v>47.747</c:v>
                </c:pt>
                <c:pt idx="1348">
                  <c:v>47.859000000000002</c:v>
                </c:pt>
                <c:pt idx="1349">
                  <c:v>47.811999999999998</c:v>
                </c:pt>
                <c:pt idx="1350">
                  <c:v>47.53</c:v>
                </c:pt>
                <c:pt idx="1351">
                  <c:v>47.669000000000004</c:v>
                </c:pt>
                <c:pt idx="1352">
                  <c:v>47.580999999999996</c:v>
                </c:pt>
                <c:pt idx="1353">
                  <c:v>47.21</c:v>
                </c:pt>
                <c:pt idx="1354">
                  <c:v>47.265999999999998</c:v>
                </c:pt>
                <c:pt idx="1355">
                  <c:v>47.135999999999996</c:v>
                </c:pt>
                <c:pt idx="1356">
                  <c:v>46.77</c:v>
                </c:pt>
                <c:pt idx="1357">
                  <c:v>46.872</c:v>
                </c:pt>
                <c:pt idx="1358">
                  <c:v>46.805999999999997</c:v>
                </c:pt>
                <c:pt idx="1359">
                  <c:v>46.484999999999999</c:v>
                </c:pt>
                <c:pt idx="1360">
                  <c:v>46.594000000000001</c:v>
                </c:pt>
                <c:pt idx="1361">
                  <c:v>46.515000000000001</c:v>
                </c:pt>
                <c:pt idx="1362">
                  <c:v>46.185000000000002</c:v>
                </c:pt>
                <c:pt idx="1363">
                  <c:v>46.283000000000001</c:v>
                </c:pt>
                <c:pt idx="1364">
                  <c:v>46.173999999999999</c:v>
                </c:pt>
                <c:pt idx="1365">
                  <c:v>45.820999999999998</c:v>
                </c:pt>
                <c:pt idx="1366">
                  <c:v>45.937000000000005</c:v>
                </c:pt>
                <c:pt idx="1367">
                  <c:v>45.896999999999998</c:v>
                </c:pt>
                <c:pt idx="1368">
                  <c:v>45.640999999999998</c:v>
                </c:pt>
                <c:pt idx="1369">
                  <c:v>45.864000000000004</c:v>
                </c:pt>
                <c:pt idx="1370">
                  <c:v>45.921999999999997</c:v>
                </c:pt>
                <c:pt idx="1371">
                  <c:v>45.738</c:v>
                </c:pt>
                <c:pt idx="1372">
                  <c:v>46.010000000000005</c:v>
                </c:pt>
                <c:pt idx="1373">
                  <c:v>46.122</c:v>
                </c:pt>
                <c:pt idx="1374">
                  <c:v>46.006999999999998</c:v>
                </c:pt>
                <c:pt idx="1375">
                  <c:v>46.358000000000004</c:v>
                </c:pt>
                <c:pt idx="1376">
                  <c:v>46.558</c:v>
                </c:pt>
                <c:pt idx="1377">
                  <c:v>46.533999999999999</c:v>
                </c:pt>
                <c:pt idx="1378">
                  <c:v>46.956000000000003</c:v>
                </c:pt>
                <c:pt idx="1379">
                  <c:v>47.193999999999996</c:v>
                </c:pt>
                <c:pt idx="1380">
                  <c:v>47.195</c:v>
                </c:pt>
                <c:pt idx="1381">
                  <c:v>47.573</c:v>
                </c:pt>
                <c:pt idx="1382">
                  <c:v>47.596999999999994</c:v>
                </c:pt>
                <c:pt idx="1383">
                  <c:v>47.231000000000002</c:v>
                </c:pt>
                <c:pt idx="1384">
                  <c:v>47.242000000000004</c:v>
                </c:pt>
                <c:pt idx="1385">
                  <c:v>47.018000000000001</c:v>
                </c:pt>
                <c:pt idx="1386">
                  <c:v>46.499000000000002</c:v>
                </c:pt>
                <c:pt idx="1387">
                  <c:v>46.405999999999999</c:v>
                </c:pt>
                <c:pt idx="1388">
                  <c:v>46.140999999999998</c:v>
                </c:pt>
                <c:pt idx="1389">
                  <c:v>45.640999999999998</c:v>
                </c:pt>
                <c:pt idx="1390">
                  <c:v>45.56</c:v>
                </c:pt>
                <c:pt idx="1391">
                  <c:v>45.250999999999998</c:v>
                </c:pt>
                <c:pt idx="1392">
                  <c:v>44.664000000000001</c:v>
                </c:pt>
                <c:pt idx="1393">
                  <c:v>44.496000000000002</c:v>
                </c:pt>
                <c:pt idx="1394">
                  <c:v>44.122</c:v>
                </c:pt>
                <c:pt idx="1395">
                  <c:v>43.496000000000002</c:v>
                </c:pt>
                <c:pt idx="1396">
                  <c:v>43.329000000000001</c:v>
                </c:pt>
                <c:pt idx="1397">
                  <c:v>42.998999999999995</c:v>
                </c:pt>
                <c:pt idx="1398">
                  <c:v>42.438000000000002</c:v>
                </c:pt>
                <c:pt idx="1399">
                  <c:v>42.34</c:v>
                </c:pt>
                <c:pt idx="1400">
                  <c:v>42.080999999999996</c:v>
                </c:pt>
                <c:pt idx="1401">
                  <c:v>41.585999999999999</c:v>
                </c:pt>
                <c:pt idx="1402">
                  <c:v>41.562000000000005</c:v>
                </c:pt>
                <c:pt idx="1403">
                  <c:v>41.382999999999996</c:v>
                </c:pt>
                <c:pt idx="1404">
                  <c:v>40.910000000000004</c:v>
                </c:pt>
                <c:pt idx="1405">
                  <c:v>40.832999999999998</c:v>
                </c:pt>
                <c:pt idx="1406">
                  <c:v>40.634</c:v>
                </c:pt>
                <c:pt idx="1407">
                  <c:v>40.283000000000001</c:v>
                </c:pt>
                <c:pt idx="1408">
                  <c:v>40.526000000000003</c:v>
                </c:pt>
                <c:pt idx="1409">
                  <c:v>40.847999999999999</c:v>
                </c:pt>
                <c:pt idx="1410">
                  <c:v>41.169000000000004</c:v>
                </c:pt>
                <c:pt idx="1411">
                  <c:v>42.058</c:v>
                </c:pt>
                <c:pt idx="1412">
                  <c:v>42.794999999999995</c:v>
                </c:pt>
                <c:pt idx="1413">
                  <c:v>43.273000000000003</c:v>
                </c:pt>
                <c:pt idx="1414">
                  <c:v>44.158999999999999</c:v>
                </c:pt>
                <c:pt idx="1415">
                  <c:v>44.812999999999995</c:v>
                </c:pt>
                <c:pt idx="1416">
                  <c:v>45.164999999999999</c:v>
                </c:pt>
                <c:pt idx="1417">
                  <c:v>45.751000000000005</c:v>
                </c:pt>
                <c:pt idx="1418">
                  <c:v>45.448999999999998</c:v>
                </c:pt>
                <c:pt idx="1419">
                  <c:v>43.673999999999999</c:v>
                </c:pt>
                <c:pt idx="1420">
                  <c:v>41.207000000000001</c:v>
                </c:pt>
                <c:pt idx="1421">
                  <c:v>38.497999999999998</c:v>
                </c:pt>
                <c:pt idx="1422">
                  <c:v>36.573999999999998</c:v>
                </c:pt>
                <c:pt idx="1423">
                  <c:v>36.104999999999997</c:v>
                </c:pt>
                <c:pt idx="1424">
                  <c:v>35.871000000000002</c:v>
                </c:pt>
                <c:pt idx="1425">
                  <c:v>35.469000000000001</c:v>
                </c:pt>
                <c:pt idx="1426">
                  <c:v>35.502000000000002</c:v>
                </c:pt>
                <c:pt idx="1427">
                  <c:v>35.350999999999999</c:v>
                </c:pt>
                <c:pt idx="1428">
                  <c:v>34.980000000000004</c:v>
                </c:pt>
                <c:pt idx="1429">
                  <c:v>35.052999999999997</c:v>
                </c:pt>
                <c:pt idx="1430">
                  <c:v>34.917000000000002</c:v>
                </c:pt>
                <c:pt idx="1431">
                  <c:v>34.509</c:v>
                </c:pt>
                <c:pt idx="1432">
                  <c:v>34.517000000000003</c:v>
                </c:pt>
                <c:pt idx="1433">
                  <c:v>34.335999999999999</c:v>
                </c:pt>
                <c:pt idx="1434">
                  <c:v>33.954999999999998</c:v>
                </c:pt>
                <c:pt idx="1435">
                  <c:v>34.054000000000002</c:v>
                </c:pt>
                <c:pt idx="1436">
                  <c:v>33.964999999999996</c:v>
                </c:pt>
                <c:pt idx="1437">
                  <c:v>33.619999999999997</c:v>
                </c:pt>
                <c:pt idx="1438">
                  <c:v>33.713999999999999</c:v>
                </c:pt>
                <c:pt idx="1439">
                  <c:v>33.595999999999997</c:v>
                </c:pt>
                <c:pt idx="1440">
                  <c:v>33.211999999999996</c:v>
                </c:pt>
                <c:pt idx="1441">
                  <c:v>33.29</c:v>
                </c:pt>
                <c:pt idx="1442">
                  <c:v>33.222999999999999</c:v>
                </c:pt>
                <c:pt idx="1443">
                  <c:v>32.951999999999998</c:v>
                </c:pt>
                <c:pt idx="1444">
                  <c:v>33.152000000000001</c:v>
                </c:pt>
                <c:pt idx="1445">
                  <c:v>33.174999999999997</c:v>
                </c:pt>
                <c:pt idx="1446">
                  <c:v>32.944000000000003</c:v>
                </c:pt>
                <c:pt idx="1447">
                  <c:v>33.137999999999998</c:v>
                </c:pt>
                <c:pt idx="1448">
                  <c:v>33.146999999999998</c:v>
                </c:pt>
                <c:pt idx="1449">
                  <c:v>32.936</c:v>
                </c:pt>
                <c:pt idx="1450">
                  <c:v>33.194000000000003</c:v>
                </c:pt>
                <c:pt idx="1451">
                  <c:v>33.275999999999996</c:v>
                </c:pt>
                <c:pt idx="1452">
                  <c:v>33.080999999999996</c:v>
                </c:pt>
                <c:pt idx="1453">
                  <c:v>33.28</c:v>
                </c:pt>
                <c:pt idx="1454">
                  <c:v>33.29</c:v>
                </c:pt>
                <c:pt idx="1455">
                  <c:v>33.094999999999999</c:v>
                </c:pt>
                <c:pt idx="1456">
                  <c:v>33.378999999999998</c:v>
                </c:pt>
                <c:pt idx="1457">
                  <c:v>33.475000000000001</c:v>
                </c:pt>
                <c:pt idx="1458">
                  <c:v>33.308</c:v>
                </c:pt>
                <c:pt idx="1459">
                  <c:v>33.591999999999999</c:v>
                </c:pt>
                <c:pt idx="1460">
                  <c:v>33.686</c:v>
                </c:pt>
                <c:pt idx="1461">
                  <c:v>33.497</c:v>
                </c:pt>
                <c:pt idx="1462">
                  <c:v>33.731000000000002</c:v>
                </c:pt>
                <c:pt idx="1463">
                  <c:v>33.777999999999999</c:v>
                </c:pt>
                <c:pt idx="1464">
                  <c:v>33.566000000000003</c:v>
                </c:pt>
                <c:pt idx="1465">
                  <c:v>33.793999999999997</c:v>
                </c:pt>
                <c:pt idx="1466">
                  <c:v>33.83</c:v>
                </c:pt>
                <c:pt idx="1467">
                  <c:v>33.549999999999997</c:v>
                </c:pt>
                <c:pt idx="1468">
                  <c:v>33.64</c:v>
                </c:pt>
                <c:pt idx="1469">
                  <c:v>33.600999999999999</c:v>
                </c:pt>
                <c:pt idx="1470">
                  <c:v>33.448</c:v>
                </c:pt>
                <c:pt idx="1471">
                  <c:v>33.78</c:v>
                </c:pt>
                <c:pt idx="1472">
                  <c:v>33.869</c:v>
                </c:pt>
                <c:pt idx="1473">
                  <c:v>33.649000000000001</c:v>
                </c:pt>
                <c:pt idx="1474">
                  <c:v>33.844999999999999</c:v>
                </c:pt>
                <c:pt idx="1475">
                  <c:v>33.856999999999999</c:v>
                </c:pt>
                <c:pt idx="1476">
                  <c:v>33.661999999999999</c:v>
                </c:pt>
                <c:pt idx="1477">
                  <c:v>33.963999999999999</c:v>
                </c:pt>
                <c:pt idx="1478">
                  <c:v>34.052999999999997</c:v>
                </c:pt>
                <c:pt idx="1479">
                  <c:v>33.772999999999996</c:v>
                </c:pt>
                <c:pt idx="1480">
                  <c:v>33.865000000000002</c:v>
                </c:pt>
                <c:pt idx="1481">
                  <c:v>33.842999999999996</c:v>
                </c:pt>
                <c:pt idx="1482">
                  <c:v>33.683999999999997</c:v>
                </c:pt>
                <c:pt idx="1483">
                  <c:v>33.982999999999997</c:v>
                </c:pt>
                <c:pt idx="1484">
                  <c:v>34.018000000000001</c:v>
                </c:pt>
                <c:pt idx="1485">
                  <c:v>33.747</c:v>
                </c:pt>
                <c:pt idx="1486">
                  <c:v>33.954000000000001</c:v>
                </c:pt>
                <c:pt idx="1487">
                  <c:v>34.019999999999996</c:v>
                </c:pt>
                <c:pt idx="1488">
                  <c:v>33.786999999999999</c:v>
                </c:pt>
                <c:pt idx="1489">
                  <c:v>33.917999999999999</c:v>
                </c:pt>
                <c:pt idx="1490">
                  <c:v>33.866</c:v>
                </c:pt>
                <c:pt idx="1491">
                  <c:v>33.632999999999996</c:v>
                </c:pt>
                <c:pt idx="1492">
                  <c:v>33.866</c:v>
                </c:pt>
                <c:pt idx="1493">
                  <c:v>33.880000000000003</c:v>
                </c:pt>
                <c:pt idx="1494">
                  <c:v>33.619999999999997</c:v>
                </c:pt>
                <c:pt idx="1495">
                  <c:v>33.81</c:v>
                </c:pt>
                <c:pt idx="1496">
                  <c:v>33.835000000000001</c:v>
                </c:pt>
                <c:pt idx="1497">
                  <c:v>33.631</c:v>
                </c:pt>
                <c:pt idx="1498">
                  <c:v>33.912999999999997</c:v>
                </c:pt>
                <c:pt idx="1499">
                  <c:v>34.100999999999999</c:v>
                </c:pt>
                <c:pt idx="1500">
                  <c:v>34.129000000000005</c:v>
                </c:pt>
                <c:pt idx="1501">
                  <c:v>34.603000000000002</c:v>
                </c:pt>
                <c:pt idx="1502">
                  <c:v>34.823999999999998</c:v>
                </c:pt>
                <c:pt idx="1503">
                  <c:v>34.705000000000005</c:v>
                </c:pt>
                <c:pt idx="1504">
                  <c:v>34.945</c:v>
                </c:pt>
                <c:pt idx="1505">
                  <c:v>34.99</c:v>
                </c:pt>
                <c:pt idx="1506">
                  <c:v>34.838000000000001</c:v>
                </c:pt>
                <c:pt idx="1507">
                  <c:v>35.134</c:v>
                </c:pt>
                <c:pt idx="1508">
                  <c:v>35.173999999999999</c:v>
                </c:pt>
                <c:pt idx="1509">
                  <c:v>34.903000000000006</c:v>
                </c:pt>
                <c:pt idx="1510">
                  <c:v>35.075000000000003</c:v>
                </c:pt>
                <c:pt idx="1511">
                  <c:v>35.089999999999996</c:v>
                </c:pt>
                <c:pt idx="1512">
                  <c:v>34.866</c:v>
                </c:pt>
                <c:pt idx="1513">
                  <c:v>35.085000000000001</c:v>
                </c:pt>
                <c:pt idx="1514">
                  <c:v>35.133000000000003</c:v>
                </c:pt>
                <c:pt idx="1515">
                  <c:v>34.917999999999999</c:v>
                </c:pt>
                <c:pt idx="1516">
                  <c:v>35.003999999999998</c:v>
                </c:pt>
                <c:pt idx="1517">
                  <c:v>34.795000000000002</c:v>
                </c:pt>
                <c:pt idx="1518">
                  <c:v>34.573</c:v>
                </c:pt>
                <c:pt idx="1519">
                  <c:v>35.115000000000002</c:v>
                </c:pt>
                <c:pt idx="1520">
                  <c:v>35.430999999999997</c:v>
                </c:pt>
                <c:pt idx="1521">
                  <c:v>35.281000000000006</c:v>
                </c:pt>
                <c:pt idx="1522">
                  <c:v>35.497999999999998</c:v>
                </c:pt>
                <c:pt idx="1523">
                  <c:v>35.563000000000002</c:v>
                </c:pt>
                <c:pt idx="1524">
                  <c:v>35.422000000000004</c:v>
                </c:pt>
                <c:pt idx="1525">
                  <c:v>35.758000000000003</c:v>
                </c:pt>
                <c:pt idx="1526">
                  <c:v>35.911999999999999</c:v>
                </c:pt>
                <c:pt idx="1527">
                  <c:v>35.788000000000004</c:v>
                </c:pt>
                <c:pt idx="1528">
                  <c:v>36.088999999999999</c:v>
                </c:pt>
                <c:pt idx="1529">
                  <c:v>36.220999999999997</c:v>
                </c:pt>
                <c:pt idx="1530">
                  <c:v>36.116</c:v>
                </c:pt>
                <c:pt idx="1531">
                  <c:v>36.420999999999999</c:v>
                </c:pt>
                <c:pt idx="1532">
                  <c:v>36.527999999999999</c:v>
                </c:pt>
                <c:pt idx="1533">
                  <c:v>36.429000000000002</c:v>
                </c:pt>
                <c:pt idx="1534">
                  <c:v>36.779000000000003</c:v>
                </c:pt>
                <c:pt idx="1535">
                  <c:v>36.887</c:v>
                </c:pt>
                <c:pt idx="1536">
                  <c:v>36.713999999999999</c:v>
                </c:pt>
                <c:pt idx="1537">
                  <c:v>36.989000000000004</c:v>
                </c:pt>
                <c:pt idx="1538">
                  <c:v>37.071999999999996</c:v>
                </c:pt>
                <c:pt idx="1539">
                  <c:v>36.892000000000003</c:v>
                </c:pt>
                <c:pt idx="1540">
                  <c:v>37.114000000000004</c:v>
                </c:pt>
                <c:pt idx="1541">
                  <c:v>37.095999999999997</c:v>
                </c:pt>
                <c:pt idx="1542">
                  <c:v>36.826999999999998</c:v>
                </c:pt>
                <c:pt idx="1543">
                  <c:v>37.036999999999999</c:v>
                </c:pt>
                <c:pt idx="1544">
                  <c:v>37.073999999999998</c:v>
                </c:pt>
                <c:pt idx="1545">
                  <c:v>36.835999999999999</c:v>
                </c:pt>
                <c:pt idx="1546">
                  <c:v>37.004000000000005</c:v>
                </c:pt>
                <c:pt idx="1547">
                  <c:v>36.995999999999995</c:v>
                </c:pt>
                <c:pt idx="1548">
                  <c:v>36.779000000000003</c:v>
                </c:pt>
                <c:pt idx="1549">
                  <c:v>37.018000000000001</c:v>
                </c:pt>
                <c:pt idx="1550">
                  <c:v>37.074999999999996</c:v>
                </c:pt>
                <c:pt idx="1551">
                  <c:v>36.917999999999999</c:v>
                </c:pt>
                <c:pt idx="1552">
                  <c:v>37.239000000000004</c:v>
                </c:pt>
                <c:pt idx="1553">
                  <c:v>37.372999999999998</c:v>
                </c:pt>
                <c:pt idx="1554">
                  <c:v>37.22</c:v>
                </c:pt>
                <c:pt idx="1555">
                  <c:v>37.471000000000004</c:v>
                </c:pt>
                <c:pt idx="1556">
                  <c:v>37.530999999999999</c:v>
                </c:pt>
                <c:pt idx="1557">
                  <c:v>37.372999999999998</c:v>
                </c:pt>
                <c:pt idx="1558">
                  <c:v>37.688000000000002</c:v>
                </c:pt>
                <c:pt idx="1559">
                  <c:v>37.805</c:v>
                </c:pt>
                <c:pt idx="1560">
                  <c:v>37.624000000000002</c:v>
                </c:pt>
                <c:pt idx="1561">
                  <c:v>37.870000000000005</c:v>
                </c:pt>
                <c:pt idx="1562">
                  <c:v>37.981999999999999</c:v>
                </c:pt>
                <c:pt idx="1563">
                  <c:v>37.89</c:v>
                </c:pt>
                <c:pt idx="1564">
                  <c:v>38.230000000000004</c:v>
                </c:pt>
                <c:pt idx="1565">
                  <c:v>38.349999999999994</c:v>
                </c:pt>
                <c:pt idx="1566">
                  <c:v>38.201000000000001</c:v>
                </c:pt>
                <c:pt idx="1567">
                  <c:v>38.483000000000004</c:v>
                </c:pt>
                <c:pt idx="1568">
                  <c:v>38.568999999999996</c:v>
                </c:pt>
                <c:pt idx="1569">
                  <c:v>38.365000000000002</c:v>
                </c:pt>
                <c:pt idx="1570">
                  <c:v>38.502000000000002</c:v>
                </c:pt>
                <c:pt idx="1571">
                  <c:v>38.335000000000001</c:v>
                </c:pt>
                <c:pt idx="1572">
                  <c:v>37.868000000000002</c:v>
                </c:pt>
                <c:pt idx="1573">
                  <c:v>37.880000000000003</c:v>
                </c:pt>
                <c:pt idx="1574">
                  <c:v>37.777999999999999</c:v>
                </c:pt>
                <c:pt idx="1575">
                  <c:v>37.466000000000001</c:v>
                </c:pt>
                <c:pt idx="1576">
                  <c:v>37.574000000000005</c:v>
                </c:pt>
                <c:pt idx="1577">
                  <c:v>37.489999999999995</c:v>
                </c:pt>
                <c:pt idx="1578">
                  <c:v>37.213999999999999</c:v>
                </c:pt>
                <c:pt idx="1579">
                  <c:v>37.393000000000001</c:v>
                </c:pt>
                <c:pt idx="1580">
                  <c:v>37.321999999999996</c:v>
                </c:pt>
                <c:pt idx="1581">
                  <c:v>36.963000000000001</c:v>
                </c:pt>
                <c:pt idx="1582">
                  <c:v>37.050000000000004</c:v>
                </c:pt>
                <c:pt idx="1583">
                  <c:v>36.945999999999998</c:v>
                </c:pt>
                <c:pt idx="1584">
                  <c:v>36.582000000000001</c:v>
                </c:pt>
                <c:pt idx="1585">
                  <c:v>36.672000000000004</c:v>
                </c:pt>
                <c:pt idx="1586">
                  <c:v>36.641999999999996</c:v>
                </c:pt>
                <c:pt idx="1587">
                  <c:v>36.466999999999999</c:v>
                </c:pt>
                <c:pt idx="1588">
                  <c:v>36.762</c:v>
                </c:pt>
                <c:pt idx="1589">
                  <c:v>36.817999999999998</c:v>
                </c:pt>
                <c:pt idx="1590">
                  <c:v>36.581000000000003</c:v>
                </c:pt>
                <c:pt idx="1591">
                  <c:v>36.764000000000003</c:v>
                </c:pt>
                <c:pt idx="1592">
                  <c:v>36.751999999999995</c:v>
                </c:pt>
                <c:pt idx="1593">
                  <c:v>36.548000000000002</c:v>
                </c:pt>
                <c:pt idx="1594">
                  <c:v>36.914999999999999</c:v>
                </c:pt>
                <c:pt idx="1595">
                  <c:v>37.166999999999994</c:v>
                </c:pt>
                <c:pt idx="1596">
                  <c:v>37.106000000000002</c:v>
                </c:pt>
                <c:pt idx="1597">
                  <c:v>37.349000000000004</c:v>
                </c:pt>
                <c:pt idx="1598">
                  <c:v>37.271000000000001</c:v>
                </c:pt>
                <c:pt idx="1599">
                  <c:v>36.872999999999998</c:v>
                </c:pt>
                <c:pt idx="1600">
                  <c:v>36.969000000000001</c:v>
                </c:pt>
                <c:pt idx="1601">
                  <c:v>37.016999999999996</c:v>
                </c:pt>
                <c:pt idx="1602">
                  <c:v>36.9</c:v>
                </c:pt>
                <c:pt idx="1603">
                  <c:v>37.219000000000001</c:v>
                </c:pt>
                <c:pt idx="1604">
                  <c:v>37.353999999999999</c:v>
                </c:pt>
                <c:pt idx="1605">
                  <c:v>37.282000000000004</c:v>
                </c:pt>
                <c:pt idx="1606">
                  <c:v>37.655000000000001</c:v>
                </c:pt>
                <c:pt idx="1607">
                  <c:v>37.768999999999998</c:v>
                </c:pt>
                <c:pt idx="1608">
                  <c:v>37.554000000000002</c:v>
                </c:pt>
                <c:pt idx="1609">
                  <c:v>37.763000000000005</c:v>
                </c:pt>
                <c:pt idx="1610">
                  <c:v>37.774999999999999</c:v>
                </c:pt>
                <c:pt idx="1611">
                  <c:v>37.497999999999998</c:v>
                </c:pt>
                <c:pt idx="1612">
                  <c:v>37.663000000000004</c:v>
                </c:pt>
                <c:pt idx="1613">
                  <c:v>37.678999999999995</c:v>
                </c:pt>
                <c:pt idx="1614">
                  <c:v>37.447000000000003</c:v>
                </c:pt>
                <c:pt idx="1615">
                  <c:v>37.640999999999998</c:v>
                </c:pt>
                <c:pt idx="1616">
                  <c:v>37.668999999999997</c:v>
                </c:pt>
                <c:pt idx="1617">
                  <c:v>37.466999999999999</c:v>
                </c:pt>
                <c:pt idx="1618">
                  <c:v>37.677</c:v>
                </c:pt>
                <c:pt idx="1619">
                  <c:v>37.666999999999994</c:v>
                </c:pt>
                <c:pt idx="1620">
                  <c:v>37.430999999999997</c:v>
                </c:pt>
                <c:pt idx="1621">
                  <c:v>37.699000000000005</c:v>
                </c:pt>
                <c:pt idx="1622">
                  <c:v>37.815999999999995</c:v>
                </c:pt>
                <c:pt idx="1623">
                  <c:v>37.676000000000002</c:v>
                </c:pt>
                <c:pt idx="1624">
                  <c:v>37.942</c:v>
                </c:pt>
                <c:pt idx="1625">
                  <c:v>37.979999999999997</c:v>
                </c:pt>
                <c:pt idx="1626">
                  <c:v>37.747</c:v>
                </c:pt>
                <c:pt idx="1627">
                  <c:v>37.965000000000003</c:v>
                </c:pt>
                <c:pt idx="1628">
                  <c:v>38.041999999999994</c:v>
                </c:pt>
                <c:pt idx="1629">
                  <c:v>37.933999999999997</c:v>
                </c:pt>
                <c:pt idx="1630">
                  <c:v>38.271000000000001</c:v>
                </c:pt>
                <c:pt idx="1631">
                  <c:v>38.352999999999994</c:v>
                </c:pt>
                <c:pt idx="1632">
                  <c:v>38.161000000000001</c:v>
                </c:pt>
                <c:pt idx="1633">
                  <c:v>38.475999999999999</c:v>
                </c:pt>
                <c:pt idx="1634">
                  <c:v>38.684999999999995</c:v>
                </c:pt>
                <c:pt idx="1635">
                  <c:v>38.667999999999999</c:v>
                </c:pt>
                <c:pt idx="1636">
                  <c:v>39.052</c:v>
                </c:pt>
                <c:pt idx="1637">
                  <c:v>39.219000000000001</c:v>
                </c:pt>
                <c:pt idx="1638">
                  <c:v>39.198999999999998</c:v>
                </c:pt>
                <c:pt idx="1639">
                  <c:v>39.719000000000001</c:v>
                </c:pt>
                <c:pt idx="1640">
                  <c:v>40.092999999999996</c:v>
                </c:pt>
                <c:pt idx="1641">
                  <c:v>40.216999999999999</c:v>
                </c:pt>
                <c:pt idx="1642">
                  <c:v>40.768000000000001</c:v>
                </c:pt>
                <c:pt idx="1643">
                  <c:v>41.092999999999996</c:v>
                </c:pt>
                <c:pt idx="1644">
                  <c:v>41.152000000000001</c:v>
                </c:pt>
                <c:pt idx="1645">
                  <c:v>41.694000000000003</c:v>
                </c:pt>
                <c:pt idx="1646">
                  <c:v>42.122</c:v>
                </c:pt>
                <c:pt idx="1647">
                  <c:v>42.363</c:v>
                </c:pt>
                <c:pt idx="1648">
                  <c:v>43.059000000000005</c:v>
                </c:pt>
                <c:pt idx="1649">
                  <c:v>43.5</c:v>
                </c:pt>
                <c:pt idx="1650">
                  <c:v>43.608000000000004</c:v>
                </c:pt>
                <c:pt idx="1651">
                  <c:v>44.215000000000003</c:v>
                </c:pt>
                <c:pt idx="1652">
                  <c:v>44.870999999999995</c:v>
                </c:pt>
                <c:pt idx="1653">
                  <c:v>45.539000000000001</c:v>
                </c:pt>
                <c:pt idx="1654">
                  <c:v>46.837000000000003</c:v>
                </c:pt>
                <c:pt idx="1655">
                  <c:v>48.07</c:v>
                </c:pt>
                <c:pt idx="1656">
                  <c:v>49.079000000000001</c:v>
                </c:pt>
                <c:pt idx="1657">
                  <c:v>50.446000000000005</c:v>
                </c:pt>
                <c:pt idx="1658">
                  <c:v>51.495999999999995</c:v>
                </c:pt>
                <c:pt idx="1659">
                  <c:v>52.186999999999998</c:v>
                </c:pt>
                <c:pt idx="1660">
                  <c:v>53.246000000000002</c:v>
                </c:pt>
                <c:pt idx="1661">
                  <c:v>54.028999999999996</c:v>
                </c:pt>
                <c:pt idx="1662">
                  <c:v>54.442</c:v>
                </c:pt>
                <c:pt idx="1663">
                  <c:v>55.169000000000004</c:v>
                </c:pt>
                <c:pt idx="1664">
                  <c:v>55.567999999999998</c:v>
                </c:pt>
                <c:pt idx="1665">
                  <c:v>55.579000000000001</c:v>
                </c:pt>
                <c:pt idx="1666">
                  <c:v>55.941000000000003</c:v>
                </c:pt>
                <c:pt idx="1667">
                  <c:v>56.061</c:v>
                </c:pt>
                <c:pt idx="1668">
                  <c:v>55.864000000000004</c:v>
                </c:pt>
                <c:pt idx="1669">
                  <c:v>55.999000000000002</c:v>
                </c:pt>
                <c:pt idx="1670">
                  <c:v>55.808</c:v>
                </c:pt>
                <c:pt idx="1671">
                  <c:v>55.28</c:v>
                </c:pt>
                <c:pt idx="1672">
                  <c:v>55.29</c:v>
                </c:pt>
                <c:pt idx="1673">
                  <c:v>55.44</c:v>
                </c:pt>
                <c:pt idx="1674">
                  <c:v>55.642000000000003</c:v>
                </c:pt>
                <c:pt idx="1675">
                  <c:v>56.256</c:v>
                </c:pt>
                <c:pt idx="1676">
                  <c:v>56.420999999999999</c:v>
                </c:pt>
                <c:pt idx="1677">
                  <c:v>56.125</c:v>
                </c:pt>
                <c:pt idx="1678">
                  <c:v>56.184000000000005</c:v>
                </c:pt>
                <c:pt idx="1679">
                  <c:v>56.03</c:v>
                </c:pt>
                <c:pt idx="1680">
                  <c:v>55.612000000000002</c:v>
                </c:pt>
                <c:pt idx="1681">
                  <c:v>55.614000000000004</c:v>
                </c:pt>
                <c:pt idx="1682">
                  <c:v>55.403999999999996</c:v>
                </c:pt>
                <c:pt idx="1683">
                  <c:v>54.929000000000002</c:v>
                </c:pt>
                <c:pt idx="1684">
                  <c:v>54.899000000000001</c:v>
                </c:pt>
                <c:pt idx="1685">
                  <c:v>54.690999999999995</c:v>
                </c:pt>
                <c:pt idx="1686">
                  <c:v>54.227000000000004</c:v>
                </c:pt>
                <c:pt idx="1687">
                  <c:v>54.193000000000005</c:v>
                </c:pt>
                <c:pt idx="1688">
                  <c:v>53.963000000000001</c:v>
                </c:pt>
                <c:pt idx="1689">
                  <c:v>53.472999999999999</c:v>
                </c:pt>
                <c:pt idx="1690">
                  <c:v>53.402999999999999</c:v>
                </c:pt>
                <c:pt idx="1691">
                  <c:v>53.120999999999995</c:v>
                </c:pt>
                <c:pt idx="1692">
                  <c:v>52.570999999999998</c:v>
                </c:pt>
                <c:pt idx="1693">
                  <c:v>52.457999999999998</c:v>
                </c:pt>
                <c:pt idx="1694">
                  <c:v>52.150999999999996</c:v>
                </c:pt>
                <c:pt idx="1695">
                  <c:v>51.575000000000003</c:v>
                </c:pt>
                <c:pt idx="1696">
                  <c:v>51.411000000000001</c:v>
                </c:pt>
                <c:pt idx="1697">
                  <c:v>51.046999999999997</c:v>
                </c:pt>
                <c:pt idx="1698">
                  <c:v>50.438000000000002</c:v>
                </c:pt>
                <c:pt idx="1699">
                  <c:v>50.263000000000005</c:v>
                </c:pt>
                <c:pt idx="1700">
                  <c:v>49.881</c:v>
                </c:pt>
                <c:pt idx="1701">
                  <c:v>49.247999999999998</c:v>
                </c:pt>
                <c:pt idx="1702">
                  <c:v>49.073</c:v>
                </c:pt>
                <c:pt idx="1703">
                  <c:v>48.719000000000001</c:v>
                </c:pt>
                <c:pt idx="1704">
                  <c:v>48.102000000000004</c:v>
                </c:pt>
                <c:pt idx="1705">
                  <c:v>47.914999999999999</c:v>
                </c:pt>
                <c:pt idx="1706">
                  <c:v>47.545999999999999</c:v>
                </c:pt>
                <c:pt idx="1707">
                  <c:v>46.936</c:v>
                </c:pt>
                <c:pt idx="1708">
                  <c:v>46.774000000000001</c:v>
                </c:pt>
                <c:pt idx="1709">
                  <c:v>46.44</c:v>
                </c:pt>
                <c:pt idx="1710">
                  <c:v>45.878999999999998</c:v>
                </c:pt>
                <c:pt idx="1711">
                  <c:v>45.764000000000003</c:v>
                </c:pt>
                <c:pt idx="1712">
                  <c:v>45.425999999999995</c:v>
                </c:pt>
                <c:pt idx="1713">
                  <c:v>44.798999999999999</c:v>
                </c:pt>
                <c:pt idx="1714">
                  <c:v>44.606999999999999</c:v>
                </c:pt>
                <c:pt idx="1715">
                  <c:v>44.251999999999995</c:v>
                </c:pt>
                <c:pt idx="1716">
                  <c:v>43.663000000000004</c:v>
                </c:pt>
                <c:pt idx="1717">
                  <c:v>43.515000000000001</c:v>
                </c:pt>
                <c:pt idx="1718">
                  <c:v>43.174999999999997</c:v>
                </c:pt>
                <c:pt idx="1719">
                  <c:v>42.603000000000002</c:v>
                </c:pt>
                <c:pt idx="1720">
                  <c:v>42.515999999999998</c:v>
                </c:pt>
                <c:pt idx="1721">
                  <c:v>42.281999999999996</c:v>
                </c:pt>
                <c:pt idx="1722">
                  <c:v>41.817</c:v>
                </c:pt>
                <c:pt idx="1723">
                  <c:v>41.802</c:v>
                </c:pt>
                <c:pt idx="1724">
                  <c:v>41.614999999999995</c:v>
                </c:pt>
                <c:pt idx="1725">
                  <c:v>41.188000000000002</c:v>
                </c:pt>
                <c:pt idx="1726">
                  <c:v>41.197000000000003</c:v>
                </c:pt>
                <c:pt idx="1727">
                  <c:v>41.016999999999996</c:v>
                </c:pt>
                <c:pt idx="1728">
                  <c:v>40.6</c:v>
                </c:pt>
                <c:pt idx="1729">
                  <c:v>40.635000000000005</c:v>
                </c:pt>
                <c:pt idx="1730">
                  <c:v>40.486999999999995</c:v>
                </c:pt>
                <c:pt idx="1731">
                  <c:v>40.1</c:v>
                </c:pt>
                <c:pt idx="1732">
                  <c:v>40.172000000000004</c:v>
                </c:pt>
                <c:pt idx="1733">
                  <c:v>40.070999999999998</c:v>
                </c:pt>
                <c:pt idx="1734">
                  <c:v>39.731000000000002</c:v>
                </c:pt>
                <c:pt idx="1735">
                  <c:v>39.847999999999999</c:v>
                </c:pt>
                <c:pt idx="1736">
                  <c:v>39.805</c:v>
                </c:pt>
                <c:pt idx="1737">
                  <c:v>39.538000000000004</c:v>
                </c:pt>
                <c:pt idx="1738">
                  <c:v>39.727000000000004</c:v>
                </c:pt>
                <c:pt idx="1739">
                  <c:v>39.747</c:v>
                </c:pt>
                <c:pt idx="1740">
                  <c:v>39.533999999999999</c:v>
                </c:pt>
                <c:pt idx="1741">
                  <c:v>39.773000000000003</c:v>
                </c:pt>
                <c:pt idx="1742">
                  <c:v>39.836999999999996</c:v>
                </c:pt>
                <c:pt idx="1743">
                  <c:v>39.676000000000002</c:v>
                </c:pt>
                <c:pt idx="1744">
                  <c:v>39.981000000000002</c:v>
                </c:pt>
                <c:pt idx="1745">
                  <c:v>40.117999999999995</c:v>
                </c:pt>
                <c:pt idx="1746">
                  <c:v>40.01</c:v>
                </c:pt>
                <c:pt idx="1747">
                  <c:v>40.338000000000001</c:v>
                </c:pt>
                <c:pt idx="1748">
                  <c:v>40.492999999999995</c:v>
                </c:pt>
                <c:pt idx="1749">
                  <c:v>40.445</c:v>
                </c:pt>
                <c:pt idx="1750">
                  <c:v>40.883000000000003</c:v>
                </c:pt>
                <c:pt idx="1751">
                  <c:v>41.161999999999999</c:v>
                </c:pt>
                <c:pt idx="1752">
                  <c:v>41.213000000000001</c:v>
                </c:pt>
                <c:pt idx="1753">
                  <c:v>41.727000000000004</c:v>
                </c:pt>
                <c:pt idx="1754">
                  <c:v>42.079000000000001</c:v>
                </c:pt>
                <c:pt idx="1755">
                  <c:v>42.222000000000001</c:v>
                </c:pt>
                <c:pt idx="1756">
                  <c:v>42.847999999999999</c:v>
                </c:pt>
                <c:pt idx="1757">
                  <c:v>43.314999999999998</c:v>
                </c:pt>
                <c:pt idx="1758">
                  <c:v>43.552</c:v>
                </c:pt>
                <c:pt idx="1759">
                  <c:v>44.244</c:v>
                </c:pt>
                <c:pt idx="1760">
                  <c:v>44.762</c:v>
                </c:pt>
                <c:pt idx="1761">
                  <c:v>45.051000000000002</c:v>
                </c:pt>
                <c:pt idx="1762">
                  <c:v>45.75</c:v>
                </c:pt>
                <c:pt idx="1763">
                  <c:v>46.055</c:v>
                </c:pt>
                <c:pt idx="1764">
                  <c:v>45.759</c:v>
                </c:pt>
                <c:pt idx="1765">
                  <c:v>45.620000000000005</c:v>
                </c:pt>
                <c:pt idx="1766">
                  <c:v>45.155999999999999</c:v>
                </c:pt>
                <c:pt idx="1767">
                  <c:v>44.364000000000004</c:v>
                </c:pt>
                <c:pt idx="1768">
                  <c:v>43.936</c:v>
                </c:pt>
                <c:pt idx="1769">
                  <c:v>43.257999999999996</c:v>
                </c:pt>
                <c:pt idx="1770">
                  <c:v>42.323999999999998</c:v>
                </c:pt>
                <c:pt idx="1771">
                  <c:v>41.888000000000005</c:v>
                </c:pt>
                <c:pt idx="1772">
                  <c:v>41.32</c:v>
                </c:pt>
                <c:pt idx="1773">
                  <c:v>40.544000000000004</c:v>
                </c:pt>
                <c:pt idx="1774">
                  <c:v>40.273000000000003</c:v>
                </c:pt>
                <c:pt idx="1775">
                  <c:v>39.847999999999999</c:v>
                </c:pt>
                <c:pt idx="1776">
                  <c:v>39.118000000000002</c:v>
                </c:pt>
                <c:pt idx="1777">
                  <c:v>38.742000000000004</c:v>
                </c:pt>
                <c:pt idx="1778">
                  <c:v>38.152000000000001</c:v>
                </c:pt>
                <c:pt idx="1779">
                  <c:v>37.368000000000002</c:v>
                </c:pt>
                <c:pt idx="1780">
                  <c:v>37.106999999999999</c:v>
                </c:pt>
                <c:pt idx="1781">
                  <c:v>36.716000000000001</c:v>
                </c:pt>
                <c:pt idx="1782">
                  <c:v>36.089000000000006</c:v>
                </c:pt>
                <c:pt idx="1783">
                  <c:v>35.884</c:v>
                </c:pt>
                <c:pt idx="1784">
                  <c:v>35.455999999999996</c:v>
                </c:pt>
                <c:pt idx="1785">
                  <c:v>34.748000000000005</c:v>
                </c:pt>
                <c:pt idx="1786">
                  <c:v>34.469000000000001</c:v>
                </c:pt>
                <c:pt idx="1787">
                  <c:v>34.027999999999999</c:v>
                </c:pt>
                <c:pt idx="1788">
                  <c:v>33.397999999999996</c:v>
                </c:pt>
                <c:pt idx="1789">
                  <c:v>33.280999999999999</c:v>
                </c:pt>
                <c:pt idx="1790">
                  <c:v>32.753</c:v>
                </c:pt>
                <c:pt idx="1791">
                  <c:v>32.244999999999997</c:v>
                </c:pt>
                <c:pt idx="1792">
                  <c:v>32.183999999999997</c:v>
                </c:pt>
                <c:pt idx="1793">
                  <c:v>31.960999999999999</c:v>
                </c:pt>
                <c:pt idx="1794">
                  <c:v>31.523</c:v>
                </c:pt>
                <c:pt idx="1795">
                  <c:v>31.55</c:v>
                </c:pt>
                <c:pt idx="1796">
                  <c:v>31.383999999999997</c:v>
                </c:pt>
                <c:pt idx="1797">
                  <c:v>30.959</c:v>
                </c:pt>
                <c:pt idx="1798">
                  <c:v>31.013000000000002</c:v>
                </c:pt>
                <c:pt idx="1799">
                  <c:v>30.948999999999998</c:v>
                </c:pt>
                <c:pt idx="1800">
                  <c:v>30.664000000000001</c:v>
                </c:pt>
                <c:pt idx="1801">
                  <c:v>30.792000000000002</c:v>
                </c:pt>
                <c:pt idx="1802">
                  <c:v>30.707999999999998</c:v>
                </c:pt>
                <c:pt idx="1803">
                  <c:v>30.374000000000002</c:v>
                </c:pt>
                <c:pt idx="1804">
                  <c:v>30.461000000000002</c:v>
                </c:pt>
                <c:pt idx="1805">
                  <c:v>30.324999999999999</c:v>
                </c:pt>
                <c:pt idx="1806">
                  <c:v>29.914000000000001</c:v>
                </c:pt>
                <c:pt idx="1807">
                  <c:v>29.943000000000001</c:v>
                </c:pt>
                <c:pt idx="1808">
                  <c:v>29.811999999999998</c:v>
                </c:pt>
                <c:pt idx="1809">
                  <c:v>29.48</c:v>
                </c:pt>
                <c:pt idx="1810">
                  <c:v>29.608000000000001</c:v>
                </c:pt>
                <c:pt idx="1811">
                  <c:v>29.535999999999998</c:v>
                </c:pt>
                <c:pt idx="1812">
                  <c:v>29.221</c:v>
                </c:pt>
                <c:pt idx="1813">
                  <c:v>29.380000000000003</c:v>
                </c:pt>
                <c:pt idx="1814">
                  <c:v>29.363999999999997</c:v>
                </c:pt>
                <c:pt idx="1815">
                  <c:v>29.085000000000001</c:v>
                </c:pt>
                <c:pt idx="1816">
                  <c:v>29.240000000000002</c:v>
                </c:pt>
                <c:pt idx="1817">
                  <c:v>29.212999999999997</c:v>
                </c:pt>
                <c:pt idx="1818">
                  <c:v>28.962</c:v>
                </c:pt>
                <c:pt idx="1819">
                  <c:v>29.191000000000003</c:v>
                </c:pt>
                <c:pt idx="1820">
                  <c:v>29.257999999999999</c:v>
                </c:pt>
                <c:pt idx="1821">
                  <c:v>29.079000000000001</c:v>
                </c:pt>
                <c:pt idx="1822">
                  <c:v>29.325000000000003</c:v>
                </c:pt>
                <c:pt idx="1823">
                  <c:v>29.353999999999999</c:v>
                </c:pt>
                <c:pt idx="1824">
                  <c:v>29.106999999999999</c:v>
                </c:pt>
                <c:pt idx="1825">
                  <c:v>29.290000000000003</c:v>
                </c:pt>
                <c:pt idx="1826">
                  <c:v>29.299999999999997</c:v>
                </c:pt>
                <c:pt idx="1827">
                  <c:v>29.081</c:v>
                </c:pt>
                <c:pt idx="1828">
                  <c:v>29.298000000000002</c:v>
                </c:pt>
                <c:pt idx="1829">
                  <c:v>29.315999999999999</c:v>
                </c:pt>
                <c:pt idx="1830">
                  <c:v>29.092000000000002</c:v>
                </c:pt>
                <c:pt idx="1831">
                  <c:v>29.339000000000002</c:v>
                </c:pt>
                <c:pt idx="1832">
                  <c:v>29.427999999999997</c:v>
                </c:pt>
                <c:pt idx="1833">
                  <c:v>29.256</c:v>
                </c:pt>
                <c:pt idx="1834">
                  <c:v>29.483000000000001</c:v>
                </c:pt>
                <c:pt idx="1835">
                  <c:v>29.483999999999998</c:v>
                </c:pt>
                <c:pt idx="1836">
                  <c:v>29.225000000000001</c:v>
                </c:pt>
                <c:pt idx="1837">
                  <c:v>29.424000000000003</c:v>
                </c:pt>
                <c:pt idx="1838">
                  <c:v>29.463999999999999</c:v>
                </c:pt>
                <c:pt idx="1839">
                  <c:v>29.271000000000001</c:v>
                </c:pt>
                <c:pt idx="1840">
                  <c:v>29.507000000000001</c:v>
                </c:pt>
                <c:pt idx="1841">
                  <c:v>29.542999999999999</c:v>
                </c:pt>
                <c:pt idx="1842">
                  <c:v>29.326000000000001</c:v>
                </c:pt>
                <c:pt idx="1843">
                  <c:v>29.542000000000002</c:v>
                </c:pt>
                <c:pt idx="1844">
                  <c:v>29.587999999999997</c:v>
                </c:pt>
                <c:pt idx="1845">
                  <c:v>29.423999999999999</c:v>
                </c:pt>
                <c:pt idx="1846">
                  <c:v>29.698</c:v>
                </c:pt>
                <c:pt idx="1847">
                  <c:v>29.740999999999996</c:v>
                </c:pt>
                <c:pt idx="1848">
                  <c:v>29.515000000000001</c:v>
                </c:pt>
                <c:pt idx="1849">
                  <c:v>29.752000000000002</c:v>
                </c:pt>
                <c:pt idx="1850">
                  <c:v>29.825999999999997</c:v>
                </c:pt>
                <c:pt idx="1851">
                  <c:v>29.661000000000001</c:v>
                </c:pt>
                <c:pt idx="1852">
                  <c:v>29.945</c:v>
                </c:pt>
                <c:pt idx="1853">
                  <c:v>30.030999999999999</c:v>
                </c:pt>
                <c:pt idx="1854">
                  <c:v>29.833000000000002</c:v>
                </c:pt>
                <c:pt idx="1855">
                  <c:v>30.063000000000002</c:v>
                </c:pt>
                <c:pt idx="1856">
                  <c:v>30.140999999999998</c:v>
                </c:pt>
                <c:pt idx="1857">
                  <c:v>29.993000000000002</c:v>
                </c:pt>
                <c:pt idx="1858">
                  <c:v>30.270000000000003</c:v>
                </c:pt>
                <c:pt idx="1859">
                  <c:v>30.346999999999998</c:v>
                </c:pt>
                <c:pt idx="1860">
                  <c:v>30.194000000000003</c:v>
                </c:pt>
                <c:pt idx="1861">
                  <c:v>30.483000000000001</c:v>
                </c:pt>
                <c:pt idx="1862">
                  <c:v>30.545999999999999</c:v>
                </c:pt>
                <c:pt idx="1863">
                  <c:v>30.330000000000002</c:v>
                </c:pt>
                <c:pt idx="1864">
                  <c:v>30.579000000000001</c:v>
                </c:pt>
                <c:pt idx="1865">
                  <c:v>30.679999999999996</c:v>
                </c:pt>
                <c:pt idx="1866">
                  <c:v>30.515000000000001</c:v>
                </c:pt>
                <c:pt idx="1867">
                  <c:v>30.741000000000003</c:v>
                </c:pt>
                <c:pt idx="1868">
                  <c:v>30.781999999999996</c:v>
                </c:pt>
                <c:pt idx="1869">
                  <c:v>30.612000000000002</c:v>
                </c:pt>
                <c:pt idx="1870">
                  <c:v>30.876000000000001</c:v>
                </c:pt>
                <c:pt idx="1871">
                  <c:v>30.920999999999999</c:v>
                </c:pt>
                <c:pt idx="1872">
                  <c:v>30.723000000000003</c:v>
                </c:pt>
                <c:pt idx="1873">
                  <c:v>30.977</c:v>
                </c:pt>
                <c:pt idx="1874">
                  <c:v>31.033999999999999</c:v>
                </c:pt>
                <c:pt idx="1875">
                  <c:v>30.835000000000001</c:v>
                </c:pt>
                <c:pt idx="1876">
                  <c:v>31.055000000000003</c:v>
                </c:pt>
                <c:pt idx="1877">
                  <c:v>31.057999999999996</c:v>
                </c:pt>
                <c:pt idx="1878">
                  <c:v>30.817</c:v>
                </c:pt>
                <c:pt idx="1879">
                  <c:v>31.036000000000001</c:v>
                </c:pt>
                <c:pt idx="1880">
                  <c:v>31.075999999999997</c:v>
                </c:pt>
                <c:pt idx="1881">
                  <c:v>30.875</c:v>
                </c:pt>
                <c:pt idx="1882">
                  <c:v>31.125</c:v>
                </c:pt>
                <c:pt idx="1883">
                  <c:v>31.208999999999996</c:v>
                </c:pt>
                <c:pt idx="1884">
                  <c:v>31.045000000000002</c:v>
                </c:pt>
                <c:pt idx="1885">
                  <c:v>31.287000000000003</c:v>
                </c:pt>
                <c:pt idx="1886">
                  <c:v>31.322999999999997</c:v>
                </c:pt>
                <c:pt idx="1887">
                  <c:v>31.122</c:v>
                </c:pt>
                <c:pt idx="1888">
                  <c:v>31.391000000000002</c:v>
                </c:pt>
                <c:pt idx="1889">
                  <c:v>31.497999999999998</c:v>
                </c:pt>
                <c:pt idx="1890">
                  <c:v>31.355</c:v>
                </c:pt>
                <c:pt idx="1891">
                  <c:v>31.647000000000002</c:v>
                </c:pt>
                <c:pt idx="1892">
                  <c:v>31.760999999999999</c:v>
                </c:pt>
                <c:pt idx="1893">
                  <c:v>31.613</c:v>
                </c:pt>
                <c:pt idx="1894">
                  <c:v>31.883000000000003</c:v>
                </c:pt>
                <c:pt idx="1895">
                  <c:v>31.982999999999997</c:v>
                </c:pt>
                <c:pt idx="1896">
                  <c:v>31.863</c:v>
                </c:pt>
                <c:pt idx="1897">
                  <c:v>32.174999999999997</c:v>
                </c:pt>
                <c:pt idx="1898">
                  <c:v>32.271000000000001</c:v>
                </c:pt>
                <c:pt idx="1899">
                  <c:v>32.094999999999999</c:v>
                </c:pt>
                <c:pt idx="1900">
                  <c:v>32.347000000000001</c:v>
                </c:pt>
                <c:pt idx="1901">
                  <c:v>32.402999999999999</c:v>
                </c:pt>
                <c:pt idx="1902">
                  <c:v>32.202999999999996</c:v>
                </c:pt>
                <c:pt idx="1903">
                  <c:v>32.442999999999998</c:v>
                </c:pt>
                <c:pt idx="1904">
                  <c:v>32.488999999999997</c:v>
                </c:pt>
                <c:pt idx="1905">
                  <c:v>32.26</c:v>
                </c:pt>
                <c:pt idx="1906">
                  <c:v>32.438000000000002</c:v>
                </c:pt>
                <c:pt idx="1907">
                  <c:v>32.414999999999999</c:v>
                </c:pt>
                <c:pt idx="1908">
                  <c:v>32.144999999999996</c:v>
                </c:pt>
                <c:pt idx="1909">
                  <c:v>32.314</c:v>
                </c:pt>
                <c:pt idx="1910">
                  <c:v>32.326000000000001</c:v>
                </c:pt>
                <c:pt idx="1911">
                  <c:v>32.141999999999996</c:v>
                </c:pt>
                <c:pt idx="1912">
                  <c:v>32.398000000000003</c:v>
                </c:pt>
                <c:pt idx="1913">
                  <c:v>32.417999999999999</c:v>
                </c:pt>
                <c:pt idx="1914">
                  <c:v>32.179000000000002</c:v>
                </c:pt>
                <c:pt idx="1915">
                  <c:v>32.396999999999998</c:v>
                </c:pt>
                <c:pt idx="1916">
                  <c:v>32.411000000000001</c:v>
                </c:pt>
                <c:pt idx="1917">
                  <c:v>32.158000000000001</c:v>
                </c:pt>
                <c:pt idx="1918">
                  <c:v>32.357999999999997</c:v>
                </c:pt>
                <c:pt idx="1919">
                  <c:v>32.392000000000003</c:v>
                </c:pt>
                <c:pt idx="1920">
                  <c:v>32.19</c:v>
                </c:pt>
                <c:pt idx="1921">
                  <c:v>32.427999999999997</c:v>
                </c:pt>
                <c:pt idx="1922">
                  <c:v>32.475999999999999</c:v>
                </c:pt>
                <c:pt idx="1923">
                  <c:v>32.287999999999997</c:v>
                </c:pt>
                <c:pt idx="1924">
                  <c:v>32.552</c:v>
                </c:pt>
                <c:pt idx="1925">
                  <c:v>32.621000000000002</c:v>
                </c:pt>
                <c:pt idx="1926">
                  <c:v>32.439</c:v>
                </c:pt>
                <c:pt idx="1927">
                  <c:v>32.713999999999999</c:v>
                </c:pt>
                <c:pt idx="1928">
                  <c:v>32.817</c:v>
                </c:pt>
                <c:pt idx="1929">
                  <c:v>32.676000000000002</c:v>
                </c:pt>
                <c:pt idx="1930">
                  <c:v>32.975000000000001</c:v>
                </c:pt>
                <c:pt idx="1931">
                  <c:v>33.07</c:v>
                </c:pt>
                <c:pt idx="1932">
                  <c:v>32.89</c:v>
                </c:pt>
                <c:pt idx="1933">
                  <c:v>33.143999999999998</c:v>
                </c:pt>
                <c:pt idx="1934">
                  <c:v>33.234999999999999</c:v>
                </c:pt>
                <c:pt idx="1935">
                  <c:v>33.101999999999997</c:v>
                </c:pt>
                <c:pt idx="1936">
                  <c:v>33.406999999999996</c:v>
                </c:pt>
                <c:pt idx="1937">
                  <c:v>33.517000000000003</c:v>
                </c:pt>
                <c:pt idx="1938">
                  <c:v>33.400999999999996</c:v>
                </c:pt>
                <c:pt idx="1939">
                  <c:v>33.750999999999998</c:v>
                </c:pt>
                <c:pt idx="1940">
                  <c:v>33.911999999999999</c:v>
                </c:pt>
                <c:pt idx="1941">
                  <c:v>33.826999999999998</c:v>
                </c:pt>
                <c:pt idx="1942">
                  <c:v>34.192</c:v>
                </c:pt>
                <c:pt idx="1943">
                  <c:v>34.363</c:v>
                </c:pt>
                <c:pt idx="1944">
                  <c:v>34.271000000000001</c:v>
                </c:pt>
                <c:pt idx="1945">
                  <c:v>34.637999999999998</c:v>
                </c:pt>
                <c:pt idx="1946">
                  <c:v>34.842999999999996</c:v>
                </c:pt>
                <c:pt idx="1947">
                  <c:v>34.779000000000003</c:v>
                </c:pt>
                <c:pt idx="1948">
                  <c:v>35.098999999999997</c:v>
                </c:pt>
                <c:pt idx="1949">
                  <c:v>35.200000000000003</c:v>
                </c:pt>
                <c:pt idx="1950">
                  <c:v>35.066000000000003</c:v>
                </c:pt>
                <c:pt idx="1951">
                  <c:v>35.401000000000003</c:v>
                </c:pt>
                <c:pt idx="1952">
                  <c:v>35.548000000000002</c:v>
                </c:pt>
                <c:pt idx="1953">
                  <c:v>35.427</c:v>
                </c:pt>
                <c:pt idx="1954">
                  <c:v>35.750999999999998</c:v>
                </c:pt>
                <c:pt idx="1955">
                  <c:v>35.9</c:v>
                </c:pt>
                <c:pt idx="1956">
                  <c:v>35.806000000000004</c:v>
                </c:pt>
                <c:pt idx="1957">
                  <c:v>36.139000000000003</c:v>
                </c:pt>
                <c:pt idx="1958">
                  <c:v>36.274000000000001</c:v>
                </c:pt>
                <c:pt idx="1959">
                  <c:v>36.170999999999999</c:v>
                </c:pt>
                <c:pt idx="1960">
                  <c:v>36.508000000000003</c:v>
                </c:pt>
                <c:pt idx="1961">
                  <c:v>36.623999999999995</c:v>
                </c:pt>
                <c:pt idx="1962">
                  <c:v>36.451999999999998</c:v>
                </c:pt>
                <c:pt idx="1963">
                  <c:v>36.692</c:v>
                </c:pt>
                <c:pt idx="1964">
                  <c:v>36.716999999999999</c:v>
                </c:pt>
                <c:pt idx="1965">
                  <c:v>36.475000000000001</c:v>
                </c:pt>
                <c:pt idx="1966">
                  <c:v>36.685000000000002</c:v>
                </c:pt>
                <c:pt idx="1967">
                  <c:v>36.751999999999995</c:v>
                </c:pt>
                <c:pt idx="1968">
                  <c:v>36.612000000000002</c:v>
                </c:pt>
                <c:pt idx="1969">
                  <c:v>36.907000000000004</c:v>
                </c:pt>
                <c:pt idx="1970">
                  <c:v>36.970999999999997</c:v>
                </c:pt>
                <c:pt idx="1971">
                  <c:v>36.786999999999999</c:v>
                </c:pt>
                <c:pt idx="1972">
                  <c:v>37.085999999999999</c:v>
                </c:pt>
                <c:pt idx="1973">
                  <c:v>37.201999999999998</c:v>
                </c:pt>
                <c:pt idx="1974">
                  <c:v>37.044000000000004</c:v>
                </c:pt>
                <c:pt idx="1975">
                  <c:v>37.318000000000005</c:v>
                </c:pt>
                <c:pt idx="1976">
                  <c:v>37.396000000000001</c:v>
                </c:pt>
                <c:pt idx="1977">
                  <c:v>37.19</c:v>
                </c:pt>
                <c:pt idx="1978">
                  <c:v>37.389000000000003</c:v>
                </c:pt>
                <c:pt idx="1979">
                  <c:v>37.394999999999996</c:v>
                </c:pt>
                <c:pt idx="1980">
                  <c:v>37.167999999999999</c:v>
                </c:pt>
                <c:pt idx="1981">
                  <c:v>37.392000000000003</c:v>
                </c:pt>
                <c:pt idx="1982">
                  <c:v>37.408999999999999</c:v>
                </c:pt>
                <c:pt idx="1983">
                  <c:v>37.131999999999998</c:v>
                </c:pt>
                <c:pt idx="1984">
                  <c:v>37.297000000000004</c:v>
                </c:pt>
                <c:pt idx="1985">
                  <c:v>37.373999999999995</c:v>
                </c:pt>
                <c:pt idx="1986">
                  <c:v>37.308999999999997</c:v>
                </c:pt>
                <c:pt idx="1987">
                  <c:v>37.693000000000005</c:v>
                </c:pt>
                <c:pt idx="1988">
                  <c:v>37.836999999999996</c:v>
                </c:pt>
                <c:pt idx="1989">
                  <c:v>37.664999999999999</c:v>
                </c:pt>
                <c:pt idx="1990">
                  <c:v>37.844000000000001</c:v>
                </c:pt>
                <c:pt idx="1991">
                  <c:v>37.75</c:v>
                </c:pt>
                <c:pt idx="1992">
                  <c:v>37.392000000000003</c:v>
                </c:pt>
                <c:pt idx="1993">
                  <c:v>37.53</c:v>
                </c:pt>
                <c:pt idx="1994">
                  <c:v>37.530999999999999</c:v>
                </c:pt>
                <c:pt idx="1995">
                  <c:v>37.297000000000004</c:v>
                </c:pt>
                <c:pt idx="1996">
                  <c:v>37.481000000000002</c:v>
                </c:pt>
                <c:pt idx="1997">
                  <c:v>37.408000000000001</c:v>
                </c:pt>
                <c:pt idx="1998">
                  <c:v>37.152999999999999</c:v>
                </c:pt>
                <c:pt idx="1999">
                  <c:v>37.363</c:v>
                </c:pt>
                <c:pt idx="2000">
                  <c:v>37.382999999999996</c:v>
                </c:pt>
              </c:numCache>
            </c:numRef>
          </c:yVal>
          <c:smooth val="0"/>
          <c:extLst>
            <c:ext xmlns:c16="http://schemas.microsoft.com/office/drawing/2014/chart" uri="{C3380CC4-5D6E-409C-BE32-E72D297353CC}">
              <c16:uniqueId val="{00000000-ABA9-4248-BF5B-B4283C1ACA90}"/>
            </c:ext>
          </c:extLst>
        </c:ser>
        <c:dLbls>
          <c:showLegendKey val="0"/>
          <c:showVal val="0"/>
          <c:showCatName val="0"/>
          <c:showSerName val="0"/>
          <c:showPercent val="0"/>
          <c:showBubbleSize val="0"/>
        </c:dLbls>
        <c:axId val="460861304"/>
        <c:axId val="460859992"/>
      </c:scatterChart>
      <c:valAx>
        <c:axId val="460861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859992"/>
        <c:crosses val="autoZero"/>
        <c:crossBetween val="midCat"/>
      </c:valAx>
      <c:valAx>
        <c:axId val="460859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8613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lo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8:$A$2008</c:f>
              <c:numCache>
                <c:formatCode>General</c:formatCode>
                <c:ptCount val="2001"/>
                <c:pt idx="0">
                  <c:v>0</c:v>
                </c:pt>
                <c:pt idx="1">
                  <c:v>5.0000000000000001E-3</c:v>
                </c:pt>
                <c:pt idx="2">
                  <c:v>0.01</c:v>
                </c:pt>
                <c:pt idx="3">
                  <c:v>1.4999999999999999E-2</c:v>
                </c:pt>
                <c:pt idx="4">
                  <c:v>0.02</c:v>
                </c:pt>
                <c:pt idx="5">
                  <c:v>2.5000000000000001E-2</c:v>
                </c:pt>
                <c:pt idx="6">
                  <c:v>0.03</c:v>
                </c:pt>
                <c:pt idx="7">
                  <c:v>3.5000000000000003E-2</c:v>
                </c:pt>
                <c:pt idx="8">
                  <c:v>0.04</c:v>
                </c:pt>
                <c:pt idx="9">
                  <c:v>4.4999999999999998E-2</c:v>
                </c:pt>
                <c:pt idx="10">
                  <c:v>0.05</c:v>
                </c:pt>
                <c:pt idx="11">
                  <c:v>5.5E-2</c:v>
                </c:pt>
                <c:pt idx="12">
                  <c:v>0.06</c:v>
                </c:pt>
                <c:pt idx="13">
                  <c:v>6.5000000000000002E-2</c:v>
                </c:pt>
                <c:pt idx="14">
                  <c:v>7.0000000000000007E-2</c:v>
                </c:pt>
                <c:pt idx="15">
                  <c:v>7.4999999999999997E-2</c:v>
                </c:pt>
                <c:pt idx="16">
                  <c:v>0.08</c:v>
                </c:pt>
                <c:pt idx="17">
                  <c:v>8.5000000000000006E-2</c:v>
                </c:pt>
                <c:pt idx="18">
                  <c:v>0.09</c:v>
                </c:pt>
                <c:pt idx="19">
                  <c:v>9.5000000000000001E-2</c:v>
                </c:pt>
                <c:pt idx="20">
                  <c:v>0.1</c:v>
                </c:pt>
                <c:pt idx="21">
                  <c:v>0.105</c:v>
                </c:pt>
                <c:pt idx="22">
                  <c:v>0.11</c:v>
                </c:pt>
                <c:pt idx="23">
                  <c:v>0.115</c:v>
                </c:pt>
                <c:pt idx="24">
                  <c:v>0.12</c:v>
                </c:pt>
                <c:pt idx="25">
                  <c:v>0.125</c:v>
                </c:pt>
                <c:pt idx="26">
                  <c:v>0.13</c:v>
                </c:pt>
                <c:pt idx="27">
                  <c:v>0.13500000000000001</c:v>
                </c:pt>
                <c:pt idx="28">
                  <c:v>0.14000000000000001</c:v>
                </c:pt>
                <c:pt idx="29">
                  <c:v>0.14499999999999999</c:v>
                </c:pt>
                <c:pt idx="30">
                  <c:v>0.15</c:v>
                </c:pt>
                <c:pt idx="31">
                  <c:v>0.155</c:v>
                </c:pt>
                <c:pt idx="32">
                  <c:v>0.16</c:v>
                </c:pt>
                <c:pt idx="33">
                  <c:v>0.16500000000000001</c:v>
                </c:pt>
                <c:pt idx="34">
                  <c:v>0.17</c:v>
                </c:pt>
                <c:pt idx="35">
                  <c:v>0.17499999999999999</c:v>
                </c:pt>
                <c:pt idx="36">
                  <c:v>0.18</c:v>
                </c:pt>
                <c:pt idx="37">
                  <c:v>0.185</c:v>
                </c:pt>
                <c:pt idx="38">
                  <c:v>0.19</c:v>
                </c:pt>
                <c:pt idx="39">
                  <c:v>0.19500000000000001</c:v>
                </c:pt>
                <c:pt idx="40">
                  <c:v>0.2</c:v>
                </c:pt>
                <c:pt idx="41">
                  <c:v>0.20499999999999999</c:v>
                </c:pt>
                <c:pt idx="42">
                  <c:v>0.21</c:v>
                </c:pt>
                <c:pt idx="43">
                  <c:v>0.215</c:v>
                </c:pt>
                <c:pt idx="44">
                  <c:v>0.22</c:v>
                </c:pt>
                <c:pt idx="45">
                  <c:v>0.22500000000000001</c:v>
                </c:pt>
                <c:pt idx="46">
                  <c:v>0.23</c:v>
                </c:pt>
                <c:pt idx="47">
                  <c:v>0.23499999999999999</c:v>
                </c:pt>
                <c:pt idx="48">
                  <c:v>0.24</c:v>
                </c:pt>
                <c:pt idx="49">
                  <c:v>0.245</c:v>
                </c:pt>
                <c:pt idx="50">
                  <c:v>0.25</c:v>
                </c:pt>
                <c:pt idx="51">
                  <c:v>0.255</c:v>
                </c:pt>
                <c:pt idx="52">
                  <c:v>0.26</c:v>
                </c:pt>
                <c:pt idx="53">
                  <c:v>0.26500000000000001</c:v>
                </c:pt>
                <c:pt idx="54">
                  <c:v>0.27</c:v>
                </c:pt>
                <c:pt idx="55">
                  <c:v>0.27500000000000002</c:v>
                </c:pt>
                <c:pt idx="56">
                  <c:v>0.28000000000000003</c:v>
                </c:pt>
                <c:pt idx="57">
                  <c:v>0.28499999999999998</c:v>
                </c:pt>
                <c:pt idx="58">
                  <c:v>0.28999999999999998</c:v>
                </c:pt>
                <c:pt idx="59">
                  <c:v>0.29499999999999998</c:v>
                </c:pt>
                <c:pt idx="60">
                  <c:v>0.3</c:v>
                </c:pt>
                <c:pt idx="61">
                  <c:v>0.30499999999999999</c:v>
                </c:pt>
                <c:pt idx="62">
                  <c:v>0.31</c:v>
                </c:pt>
                <c:pt idx="63">
                  <c:v>0.315</c:v>
                </c:pt>
                <c:pt idx="64">
                  <c:v>0.32</c:v>
                </c:pt>
                <c:pt idx="65">
                  <c:v>0.32500000000000001</c:v>
                </c:pt>
                <c:pt idx="66">
                  <c:v>0.33</c:v>
                </c:pt>
                <c:pt idx="67">
                  <c:v>0.33500000000000002</c:v>
                </c:pt>
                <c:pt idx="68">
                  <c:v>0.34</c:v>
                </c:pt>
                <c:pt idx="69">
                  <c:v>0.34499999999999997</c:v>
                </c:pt>
                <c:pt idx="70">
                  <c:v>0.35</c:v>
                </c:pt>
                <c:pt idx="71">
                  <c:v>0.35499999999999998</c:v>
                </c:pt>
                <c:pt idx="72">
                  <c:v>0.36</c:v>
                </c:pt>
                <c:pt idx="73">
                  <c:v>0.36499999999999999</c:v>
                </c:pt>
                <c:pt idx="74">
                  <c:v>0.37</c:v>
                </c:pt>
                <c:pt idx="75">
                  <c:v>0.375</c:v>
                </c:pt>
                <c:pt idx="76">
                  <c:v>0.38</c:v>
                </c:pt>
                <c:pt idx="77">
                  <c:v>0.38500000000000001</c:v>
                </c:pt>
                <c:pt idx="78">
                  <c:v>0.39</c:v>
                </c:pt>
                <c:pt idx="79">
                  <c:v>0.39500000000000002</c:v>
                </c:pt>
                <c:pt idx="80">
                  <c:v>0.4</c:v>
                </c:pt>
                <c:pt idx="81">
                  <c:v>0.40500000000000003</c:v>
                </c:pt>
                <c:pt idx="82">
                  <c:v>0.41</c:v>
                </c:pt>
                <c:pt idx="83">
                  <c:v>0.41499999999999998</c:v>
                </c:pt>
                <c:pt idx="84">
                  <c:v>0.42</c:v>
                </c:pt>
                <c:pt idx="85">
                  <c:v>0.42499999999999999</c:v>
                </c:pt>
                <c:pt idx="86">
                  <c:v>0.43</c:v>
                </c:pt>
                <c:pt idx="87">
                  <c:v>0.435</c:v>
                </c:pt>
                <c:pt idx="88">
                  <c:v>0.44</c:v>
                </c:pt>
                <c:pt idx="89">
                  <c:v>0.44500000000000001</c:v>
                </c:pt>
                <c:pt idx="90">
                  <c:v>0.45</c:v>
                </c:pt>
                <c:pt idx="91">
                  <c:v>0.45500000000000002</c:v>
                </c:pt>
                <c:pt idx="92">
                  <c:v>0.46</c:v>
                </c:pt>
                <c:pt idx="93">
                  <c:v>0.46500000000000002</c:v>
                </c:pt>
                <c:pt idx="94">
                  <c:v>0.47</c:v>
                </c:pt>
                <c:pt idx="95">
                  <c:v>0.47499999999999998</c:v>
                </c:pt>
                <c:pt idx="96">
                  <c:v>0.48</c:v>
                </c:pt>
                <c:pt idx="97">
                  <c:v>0.48499999999999999</c:v>
                </c:pt>
                <c:pt idx="98">
                  <c:v>0.49</c:v>
                </c:pt>
                <c:pt idx="99">
                  <c:v>0.495</c:v>
                </c:pt>
                <c:pt idx="100">
                  <c:v>0.5</c:v>
                </c:pt>
                <c:pt idx="101">
                  <c:v>0.505</c:v>
                </c:pt>
                <c:pt idx="102">
                  <c:v>0.51</c:v>
                </c:pt>
                <c:pt idx="103">
                  <c:v>0.51500000000000001</c:v>
                </c:pt>
                <c:pt idx="104">
                  <c:v>0.52</c:v>
                </c:pt>
                <c:pt idx="105">
                  <c:v>0.52500000000000002</c:v>
                </c:pt>
                <c:pt idx="106">
                  <c:v>0.53</c:v>
                </c:pt>
                <c:pt idx="107">
                  <c:v>0.53500000000000003</c:v>
                </c:pt>
                <c:pt idx="108">
                  <c:v>0.54</c:v>
                </c:pt>
                <c:pt idx="109">
                  <c:v>0.54500000000000004</c:v>
                </c:pt>
                <c:pt idx="110">
                  <c:v>0.55000000000000004</c:v>
                </c:pt>
                <c:pt idx="111">
                  <c:v>0.55500000000000005</c:v>
                </c:pt>
                <c:pt idx="112">
                  <c:v>0.56000000000000005</c:v>
                </c:pt>
                <c:pt idx="113">
                  <c:v>0.56499999999999995</c:v>
                </c:pt>
                <c:pt idx="114">
                  <c:v>0.56999999999999995</c:v>
                </c:pt>
                <c:pt idx="115">
                  <c:v>0.57499999999999996</c:v>
                </c:pt>
                <c:pt idx="116">
                  <c:v>0.57999999999999996</c:v>
                </c:pt>
                <c:pt idx="117">
                  <c:v>0.58499999999999996</c:v>
                </c:pt>
                <c:pt idx="118">
                  <c:v>0.59</c:v>
                </c:pt>
                <c:pt idx="119">
                  <c:v>0.59499999999999997</c:v>
                </c:pt>
                <c:pt idx="120">
                  <c:v>0.6</c:v>
                </c:pt>
                <c:pt idx="121">
                  <c:v>0.60499999999999998</c:v>
                </c:pt>
                <c:pt idx="122">
                  <c:v>0.61</c:v>
                </c:pt>
                <c:pt idx="123">
                  <c:v>0.61499999999999999</c:v>
                </c:pt>
                <c:pt idx="124">
                  <c:v>0.62</c:v>
                </c:pt>
                <c:pt idx="125">
                  <c:v>0.625</c:v>
                </c:pt>
                <c:pt idx="126">
                  <c:v>0.63</c:v>
                </c:pt>
                <c:pt idx="127">
                  <c:v>0.63500000000000001</c:v>
                </c:pt>
                <c:pt idx="128">
                  <c:v>0.64</c:v>
                </c:pt>
                <c:pt idx="129">
                  <c:v>0.64500000000000002</c:v>
                </c:pt>
                <c:pt idx="130">
                  <c:v>0.65</c:v>
                </c:pt>
                <c:pt idx="131">
                  <c:v>0.65500000000000003</c:v>
                </c:pt>
                <c:pt idx="132">
                  <c:v>0.66</c:v>
                </c:pt>
                <c:pt idx="133">
                  <c:v>0.66500000000000004</c:v>
                </c:pt>
                <c:pt idx="134">
                  <c:v>0.67</c:v>
                </c:pt>
                <c:pt idx="135">
                  <c:v>0.67500000000000004</c:v>
                </c:pt>
                <c:pt idx="136">
                  <c:v>0.68</c:v>
                </c:pt>
                <c:pt idx="137">
                  <c:v>0.68500000000000005</c:v>
                </c:pt>
                <c:pt idx="138">
                  <c:v>0.69</c:v>
                </c:pt>
                <c:pt idx="139">
                  <c:v>0.69499999999999995</c:v>
                </c:pt>
                <c:pt idx="140">
                  <c:v>0.7</c:v>
                </c:pt>
                <c:pt idx="141">
                  <c:v>0.70499999999999996</c:v>
                </c:pt>
                <c:pt idx="142">
                  <c:v>0.71</c:v>
                </c:pt>
                <c:pt idx="143">
                  <c:v>0.71499999999999997</c:v>
                </c:pt>
                <c:pt idx="144">
                  <c:v>0.72</c:v>
                </c:pt>
                <c:pt idx="145">
                  <c:v>0.72499999999999998</c:v>
                </c:pt>
                <c:pt idx="146">
                  <c:v>0.73</c:v>
                </c:pt>
                <c:pt idx="147">
                  <c:v>0.73499999999999999</c:v>
                </c:pt>
                <c:pt idx="148">
                  <c:v>0.74</c:v>
                </c:pt>
                <c:pt idx="149">
                  <c:v>0.745</c:v>
                </c:pt>
                <c:pt idx="150">
                  <c:v>0.75</c:v>
                </c:pt>
                <c:pt idx="151">
                  <c:v>0.755</c:v>
                </c:pt>
                <c:pt idx="152">
                  <c:v>0.76</c:v>
                </c:pt>
                <c:pt idx="153">
                  <c:v>0.76500000000000001</c:v>
                </c:pt>
                <c:pt idx="154">
                  <c:v>0.77</c:v>
                </c:pt>
                <c:pt idx="155">
                  <c:v>0.77500000000000002</c:v>
                </c:pt>
                <c:pt idx="156">
                  <c:v>0.78</c:v>
                </c:pt>
                <c:pt idx="157">
                  <c:v>0.78500000000000003</c:v>
                </c:pt>
                <c:pt idx="158">
                  <c:v>0.79</c:v>
                </c:pt>
                <c:pt idx="159">
                  <c:v>0.79500000000000004</c:v>
                </c:pt>
                <c:pt idx="160">
                  <c:v>0.8</c:v>
                </c:pt>
                <c:pt idx="161">
                  <c:v>0.80500000000000005</c:v>
                </c:pt>
                <c:pt idx="162">
                  <c:v>0.81</c:v>
                </c:pt>
                <c:pt idx="163">
                  <c:v>0.81499999999999995</c:v>
                </c:pt>
                <c:pt idx="164">
                  <c:v>0.82</c:v>
                </c:pt>
                <c:pt idx="165">
                  <c:v>0.82499999999999996</c:v>
                </c:pt>
                <c:pt idx="166">
                  <c:v>0.83</c:v>
                </c:pt>
                <c:pt idx="167">
                  <c:v>0.83499999999999996</c:v>
                </c:pt>
                <c:pt idx="168">
                  <c:v>0.84</c:v>
                </c:pt>
                <c:pt idx="169">
                  <c:v>0.84499999999999997</c:v>
                </c:pt>
                <c:pt idx="170">
                  <c:v>0.85</c:v>
                </c:pt>
                <c:pt idx="171">
                  <c:v>0.85499999999999998</c:v>
                </c:pt>
                <c:pt idx="172">
                  <c:v>0.86</c:v>
                </c:pt>
                <c:pt idx="173">
                  <c:v>0.86499999999999999</c:v>
                </c:pt>
                <c:pt idx="174">
                  <c:v>0.87</c:v>
                </c:pt>
                <c:pt idx="175">
                  <c:v>0.875</c:v>
                </c:pt>
                <c:pt idx="176">
                  <c:v>0.88</c:v>
                </c:pt>
                <c:pt idx="177">
                  <c:v>0.88500000000000001</c:v>
                </c:pt>
                <c:pt idx="178">
                  <c:v>0.89</c:v>
                </c:pt>
                <c:pt idx="179">
                  <c:v>0.89500000000000002</c:v>
                </c:pt>
                <c:pt idx="180">
                  <c:v>0.9</c:v>
                </c:pt>
                <c:pt idx="181">
                  <c:v>0.90500000000000003</c:v>
                </c:pt>
                <c:pt idx="182">
                  <c:v>0.91</c:v>
                </c:pt>
                <c:pt idx="183">
                  <c:v>0.91500000000000004</c:v>
                </c:pt>
                <c:pt idx="184">
                  <c:v>0.92</c:v>
                </c:pt>
                <c:pt idx="185">
                  <c:v>0.92500000000000004</c:v>
                </c:pt>
                <c:pt idx="186">
                  <c:v>0.93</c:v>
                </c:pt>
                <c:pt idx="187">
                  <c:v>0.93500000000000005</c:v>
                </c:pt>
                <c:pt idx="188">
                  <c:v>0.94</c:v>
                </c:pt>
                <c:pt idx="189">
                  <c:v>0.94499999999999995</c:v>
                </c:pt>
                <c:pt idx="190">
                  <c:v>0.95</c:v>
                </c:pt>
                <c:pt idx="191">
                  <c:v>0.95499999999999996</c:v>
                </c:pt>
                <c:pt idx="192">
                  <c:v>0.96</c:v>
                </c:pt>
                <c:pt idx="193">
                  <c:v>0.96499999999999997</c:v>
                </c:pt>
                <c:pt idx="194">
                  <c:v>0.97</c:v>
                </c:pt>
                <c:pt idx="195">
                  <c:v>0.97499999999999998</c:v>
                </c:pt>
                <c:pt idx="196">
                  <c:v>0.98</c:v>
                </c:pt>
                <c:pt idx="197">
                  <c:v>0.98499999999999999</c:v>
                </c:pt>
                <c:pt idx="198">
                  <c:v>0.99</c:v>
                </c:pt>
                <c:pt idx="199">
                  <c:v>0.995</c:v>
                </c:pt>
                <c:pt idx="200">
                  <c:v>1</c:v>
                </c:pt>
                <c:pt idx="201">
                  <c:v>1.0049999999999999</c:v>
                </c:pt>
                <c:pt idx="202">
                  <c:v>1.01</c:v>
                </c:pt>
                <c:pt idx="203">
                  <c:v>1.0149999999999999</c:v>
                </c:pt>
                <c:pt idx="204">
                  <c:v>1.02</c:v>
                </c:pt>
                <c:pt idx="205">
                  <c:v>1.0249999999999999</c:v>
                </c:pt>
                <c:pt idx="206">
                  <c:v>1.03</c:v>
                </c:pt>
                <c:pt idx="207">
                  <c:v>1.0349999999999999</c:v>
                </c:pt>
                <c:pt idx="208">
                  <c:v>1.04</c:v>
                </c:pt>
                <c:pt idx="209">
                  <c:v>1.0449999999999999</c:v>
                </c:pt>
                <c:pt idx="210">
                  <c:v>1.05</c:v>
                </c:pt>
                <c:pt idx="211">
                  <c:v>1.0549999999999999</c:v>
                </c:pt>
                <c:pt idx="212">
                  <c:v>1.06</c:v>
                </c:pt>
                <c:pt idx="213">
                  <c:v>1.0649999999999999</c:v>
                </c:pt>
                <c:pt idx="214">
                  <c:v>1.07</c:v>
                </c:pt>
                <c:pt idx="215">
                  <c:v>1.075</c:v>
                </c:pt>
                <c:pt idx="216">
                  <c:v>1.08</c:v>
                </c:pt>
                <c:pt idx="217">
                  <c:v>1.085</c:v>
                </c:pt>
                <c:pt idx="218">
                  <c:v>1.0900000000000001</c:v>
                </c:pt>
                <c:pt idx="219">
                  <c:v>1.095</c:v>
                </c:pt>
                <c:pt idx="220">
                  <c:v>1.1000000000000001</c:v>
                </c:pt>
                <c:pt idx="221">
                  <c:v>1.105</c:v>
                </c:pt>
                <c:pt idx="222">
                  <c:v>1.1100000000000001</c:v>
                </c:pt>
                <c:pt idx="223">
                  <c:v>1.115</c:v>
                </c:pt>
                <c:pt idx="224">
                  <c:v>1.1200000000000001</c:v>
                </c:pt>
                <c:pt idx="225">
                  <c:v>1.125</c:v>
                </c:pt>
                <c:pt idx="226">
                  <c:v>1.1299999999999999</c:v>
                </c:pt>
                <c:pt idx="227">
                  <c:v>1.135</c:v>
                </c:pt>
                <c:pt idx="228">
                  <c:v>1.1399999999999999</c:v>
                </c:pt>
                <c:pt idx="229">
                  <c:v>1.145</c:v>
                </c:pt>
                <c:pt idx="230">
                  <c:v>1.1499999999999999</c:v>
                </c:pt>
                <c:pt idx="231">
                  <c:v>1.155</c:v>
                </c:pt>
                <c:pt idx="232">
                  <c:v>1.1599999999999999</c:v>
                </c:pt>
                <c:pt idx="233">
                  <c:v>1.165</c:v>
                </c:pt>
                <c:pt idx="234">
                  <c:v>1.17</c:v>
                </c:pt>
                <c:pt idx="235">
                  <c:v>1.175</c:v>
                </c:pt>
                <c:pt idx="236">
                  <c:v>1.18</c:v>
                </c:pt>
                <c:pt idx="237">
                  <c:v>1.1850000000000001</c:v>
                </c:pt>
                <c:pt idx="238">
                  <c:v>1.19</c:v>
                </c:pt>
                <c:pt idx="239">
                  <c:v>1.1950000000000001</c:v>
                </c:pt>
                <c:pt idx="240">
                  <c:v>1.2</c:v>
                </c:pt>
                <c:pt idx="241">
                  <c:v>1.2050000000000001</c:v>
                </c:pt>
                <c:pt idx="242">
                  <c:v>1.21</c:v>
                </c:pt>
                <c:pt idx="243">
                  <c:v>1.2150000000000001</c:v>
                </c:pt>
                <c:pt idx="244">
                  <c:v>1.22</c:v>
                </c:pt>
                <c:pt idx="245">
                  <c:v>1.2250000000000001</c:v>
                </c:pt>
                <c:pt idx="246">
                  <c:v>1.23</c:v>
                </c:pt>
                <c:pt idx="247">
                  <c:v>1.2350000000000001</c:v>
                </c:pt>
                <c:pt idx="248">
                  <c:v>1.24</c:v>
                </c:pt>
                <c:pt idx="249">
                  <c:v>1.2450000000000001</c:v>
                </c:pt>
                <c:pt idx="250">
                  <c:v>1.25</c:v>
                </c:pt>
                <c:pt idx="251">
                  <c:v>1.2549999999999999</c:v>
                </c:pt>
                <c:pt idx="252">
                  <c:v>1.26</c:v>
                </c:pt>
                <c:pt idx="253">
                  <c:v>1.2649999999999999</c:v>
                </c:pt>
                <c:pt idx="254">
                  <c:v>1.27</c:v>
                </c:pt>
                <c:pt idx="255">
                  <c:v>1.2749999999999999</c:v>
                </c:pt>
                <c:pt idx="256">
                  <c:v>1.28</c:v>
                </c:pt>
                <c:pt idx="257">
                  <c:v>1.2849999999999999</c:v>
                </c:pt>
                <c:pt idx="258">
                  <c:v>1.29</c:v>
                </c:pt>
                <c:pt idx="259">
                  <c:v>1.2949999999999999</c:v>
                </c:pt>
                <c:pt idx="260">
                  <c:v>1.3</c:v>
                </c:pt>
                <c:pt idx="261">
                  <c:v>1.3049999999999999</c:v>
                </c:pt>
                <c:pt idx="262">
                  <c:v>1.31</c:v>
                </c:pt>
                <c:pt idx="263">
                  <c:v>1.3149999999999999</c:v>
                </c:pt>
                <c:pt idx="264">
                  <c:v>1.32</c:v>
                </c:pt>
                <c:pt idx="265">
                  <c:v>1.325</c:v>
                </c:pt>
                <c:pt idx="266">
                  <c:v>1.33</c:v>
                </c:pt>
                <c:pt idx="267">
                  <c:v>1.335</c:v>
                </c:pt>
                <c:pt idx="268">
                  <c:v>1.34</c:v>
                </c:pt>
                <c:pt idx="269">
                  <c:v>1.345</c:v>
                </c:pt>
                <c:pt idx="270">
                  <c:v>1.35</c:v>
                </c:pt>
                <c:pt idx="271">
                  <c:v>1.355</c:v>
                </c:pt>
                <c:pt idx="272">
                  <c:v>1.36</c:v>
                </c:pt>
                <c:pt idx="273">
                  <c:v>1.365</c:v>
                </c:pt>
                <c:pt idx="274">
                  <c:v>1.37</c:v>
                </c:pt>
                <c:pt idx="275">
                  <c:v>1.375</c:v>
                </c:pt>
                <c:pt idx="276">
                  <c:v>1.38</c:v>
                </c:pt>
                <c:pt idx="277">
                  <c:v>1.385</c:v>
                </c:pt>
                <c:pt idx="278">
                  <c:v>1.39</c:v>
                </c:pt>
                <c:pt idx="279">
                  <c:v>1.395</c:v>
                </c:pt>
                <c:pt idx="280">
                  <c:v>1.4</c:v>
                </c:pt>
                <c:pt idx="281">
                  <c:v>1.405</c:v>
                </c:pt>
                <c:pt idx="282">
                  <c:v>1.41</c:v>
                </c:pt>
                <c:pt idx="283">
                  <c:v>1.415</c:v>
                </c:pt>
                <c:pt idx="284">
                  <c:v>1.42</c:v>
                </c:pt>
                <c:pt idx="285">
                  <c:v>1.425</c:v>
                </c:pt>
                <c:pt idx="286">
                  <c:v>1.43</c:v>
                </c:pt>
                <c:pt idx="287">
                  <c:v>1.4350000000000001</c:v>
                </c:pt>
                <c:pt idx="288">
                  <c:v>1.44</c:v>
                </c:pt>
                <c:pt idx="289">
                  <c:v>1.4450000000000001</c:v>
                </c:pt>
                <c:pt idx="290">
                  <c:v>1.45</c:v>
                </c:pt>
                <c:pt idx="291">
                  <c:v>1.4550000000000001</c:v>
                </c:pt>
                <c:pt idx="292">
                  <c:v>1.46</c:v>
                </c:pt>
                <c:pt idx="293">
                  <c:v>1.4650000000000001</c:v>
                </c:pt>
                <c:pt idx="294">
                  <c:v>1.47</c:v>
                </c:pt>
                <c:pt idx="295">
                  <c:v>1.4750000000000001</c:v>
                </c:pt>
                <c:pt idx="296">
                  <c:v>1.48</c:v>
                </c:pt>
                <c:pt idx="297">
                  <c:v>1.4850000000000001</c:v>
                </c:pt>
                <c:pt idx="298">
                  <c:v>1.49</c:v>
                </c:pt>
                <c:pt idx="299">
                  <c:v>1.4950000000000001</c:v>
                </c:pt>
                <c:pt idx="300">
                  <c:v>1.5</c:v>
                </c:pt>
                <c:pt idx="301">
                  <c:v>1.5049999999999999</c:v>
                </c:pt>
                <c:pt idx="302">
                  <c:v>1.51</c:v>
                </c:pt>
                <c:pt idx="303">
                  <c:v>1.5149999999999999</c:v>
                </c:pt>
                <c:pt idx="304">
                  <c:v>1.52</c:v>
                </c:pt>
                <c:pt idx="305">
                  <c:v>1.5249999999999999</c:v>
                </c:pt>
                <c:pt idx="306">
                  <c:v>1.53</c:v>
                </c:pt>
                <c:pt idx="307">
                  <c:v>1.5349999999999999</c:v>
                </c:pt>
                <c:pt idx="308">
                  <c:v>1.54</c:v>
                </c:pt>
                <c:pt idx="309">
                  <c:v>1.5449999999999999</c:v>
                </c:pt>
                <c:pt idx="310">
                  <c:v>1.55</c:v>
                </c:pt>
                <c:pt idx="311">
                  <c:v>1.5549999999999999</c:v>
                </c:pt>
                <c:pt idx="312">
                  <c:v>1.56</c:v>
                </c:pt>
                <c:pt idx="313">
                  <c:v>1.5649999999999999</c:v>
                </c:pt>
                <c:pt idx="314">
                  <c:v>1.57</c:v>
                </c:pt>
                <c:pt idx="315">
                  <c:v>1.575</c:v>
                </c:pt>
                <c:pt idx="316">
                  <c:v>1.58</c:v>
                </c:pt>
                <c:pt idx="317">
                  <c:v>1.585</c:v>
                </c:pt>
                <c:pt idx="318">
                  <c:v>1.59</c:v>
                </c:pt>
                <c:pt idx="319">
                  <c:v>1.595</c:v>
                </c:pt>
                <c:pt idx="320">
                  <c:v>1.6</c:v>
                </c:pt>
                <c:pt idx="321">
                  <c:v>1.605</c:v>
                </c:pt>
                <c:pt idx="322">
                  <c:v>1.61</c:v>
                </c:pt>
                <c:pt idx="323">
                  <c:v>1.615</c:v>
                </c:pt>
                <c:pt idx="324">
                  <c:v>1.62</c:v>
                </c:pt>
                <c:pt idx="325">
                  <c:v>1.625</c:v>
                </c:pt>
                <c:pt idx="326">
                  <c:v>1.63</c:v>
                </c:pt>
                <c:pt idx="327">
                  <c:v>1.635</c:v>
                </c:pt>
                <c:pt idx="328">
                  <c:v>1.64</c:v>
                </c:pt>
                <c:pt idx="329">
                  <c:v>1.645</c:v>
                </c:pt>
                <c:pt idx="330">
                  <c:v>1.65</c:v>
                </c:pt>
                <c:pt idx="331">
                  <c:v>1.655</c:v>
                </c:pt>
                <c:pt idx="332">
                  <c:v>1.66</c:v>
                </c:pt>
                <c:pt idx="333">
                  <c:v>1.665</c:v>
                </c:pt>
                <c:pt idx="334">
                  <c:v>1.67</c:v>
                </c:pt>
                <c:pt idx="335">
                  <c:v>1.675</c:v>
                </c:pt>
                <c:pt idx="336">
                  <c:v>1.68</c:v>
                </c:pt>
                <c:pt idx="337">
                  <c:v>1.6850000000000001</c:v>
                </c:pt>
                <c:pt idx="338">
                  <c:v>1.69</c:v>
                </c:pt>
                <c:pt idx="339">
                  <c:v>1.6950000000000001</c:v>
                </c:pt>
                <c:pt idx="340">
                  <c:v>1.7</c:v>
                </c:pt>
                <c:pt idx="341">
                  <c:v>1.7050000000000001</c:v>
                </c:pt>
                <c:pt idx="342">
                  <c:v>1.71</c:v>
                </c:pt>
                <c:pt idx="343">
                  <c:v>1.7150000000000001</c:v>
                </c:pt>
                <c:pt idx="344">
                  <c:v>1.72</c:v>
                </c:pt>
                <c:pt idx="345">
                  <c:v>1.7250000000000001</c:v>
                </c:pt>
                <c:pt idx="346">
                  <c:v>1.73</c:v>
                </c:pt>
                <c:pt idx="347">
                  <c:v>1.7350000000000001</c:v>
                </c:pt>
                <c:pt idx="348">
                  <c:v>1.74</c:v>
                </c:pt>
                <c:pt idx="349">
                  <c:v>1.7450000000000001</c:v>
                </c:pt>
                <c:pt idx="350">
                  <c:v>1.75</c:v>
                </c:pt>
                <c:pt idx="351">
                  <c:v>1.7549999999999999</c:v>
                </c:pt>
                <c:pt idx="352">
                  <c:v>1.76</c:v>
                </c:pt>
                <c:pt idx="353">
                  <c:v>1.7649999999999999</c:v>
                </c:pt>
                <c:pt idx="354">
                  <c:v>1.77</c:v>
                </c:pt>
                <c:pt idx="355">
                  <c:v>1.7749999999999999</c:v>
                </c:pt>
                <c:pt idx="356">
                  <c:v>1.78</c:v>
                </c:pt>
                <c:pt idx="357">
                  <c:v>1.7849999999999999</c:v>
                </c:pt>
                <c:pt idx="358">
                  <c:v>1.79</c:v>
                </c:pt>
                <c:pt idx="359">
                  <c:v>1.7949999999999999</c:v>
                </c:pt>
                <c:pt idx="360">
                  <c:v>1.8</c:v>
                </c:pt>
                <c:pt idx="361">
                  <c:v>1.8049999999999999</c:v>
                </c:pt>
                <c:pt idx="362">
                  <c:v>1.81</c:v>
                </c:pt>
                <c:pt idx="363">
                  <c:v>1.8149999999999999</c:v>
                </c:pt>
                <c:pt idx="364">
                  <c:v>1.82</c:v>
                </c:pt>
                <c:pt idx="365">
                  <c:v>1.825</c:v>
                </c:pt>
                <c:pt idx="366">
                  <c:v>1.83</c:v>
                </c:pt>
                <c:pt idx="367">
                  <c:v>1.835</c:v>
                </c:pt>
                <c:pt idx="368">
                  <c:v>1.84</c:v>
                </c:pt>
                <c:pt idx="369">
                  <c:v>1.845</c:v>
                </c:pt>
                <c:pt idx="370">
                  <c:v>1.85</c:v>
                </c:pt>
                <c:pt idx="371">
                  <c:v>1.855</c:v>
                </c:pt>
                <c:pt idx="372">
                  <c:v>1.86</c:v>
                </c:pt>
                <c:pt idx="373">
                  <c:v>1.865</c:v>
                </c:pt>
                <c:pt idx="374">
                  <c:v>1.87</c:v>
                </c:pt>
                <c:pt idx="375">
                  <c:v>1.875</c:v>
                </c:pt>
                <c:pt idx="376">
                  <c:v>1.88</c:v>
                </c:pt>
                <c:pt idx="377">
                  <c:v>1.885</c:v>
                </c:pt>
                <c:pt idx="378">
                  <c:v>1.89</c:v>
                </c:pt>
                <c:pt idx="379">
                  <c:v>1.895</c:v>
                </c:pt>
                <c:pt idx="380">
                  <c:v>1.9</c:v>
                </c:pt>
                <c:pt idx="381">
                  <c:v>1.905</c:v>
                </c:pt>
                <c:pt idx="382">
                  <c:v>1.91</c:v>
                </c:pt>
                <c:pt idx="383">
                  <c:v>1.915</c:v>
                </c:pt>
                <c:pt idx="384">
                  <c:v>1.92</c:v>
                </c:pt>
                <c:pt idx="385">
                  <c:v>1.925</c:v>
                </c:pt>
                <c:pt idx="386">
                  <c:v>1.93</c:v>
                </c:pt>
                <c:pt idx="387">
                  <c:v>1.9350000000000001</c:v>
                </c:pt>
                <c:pt idx="388">
                  <c:v>1.94</c:v>
                </c:pt>
                <c:pt idx="389">
                  <c:v>1.9450000000000001</c:v>
                </c:pt>
                <c:pt idx="390">
                  <c:v>1.95</c:v>
                </c:pt>
                <c:pt idx="391">
                  <c:v>1.9550000000000001</c:v>
                </c:pt>
                <c:pt idx="392">
                  <c:v>1.96</c:v>
                </c:pt>
                <c:pt idx="393">
                  <c:v>1.9650000000000001</c:v>
                </c:pt>
                <c:pt idx="394">
                  <c:v>1.97</c:v>
                </c:pt>
                <c:pt idx="395">
                  <c:v>1.9750000000000001</c:v>
                </c:pt>
                <c:pt idx="396">
                  <c:v>1.98</c:v>
                </c:pt>
                <c:pt idx="397">
                  <c:v>1.9850000000000001</c:v>
                </c:pt>
                <c:pt idx="398">
                  <c:v>1.99</c:v>
                </c:pt>
                <c:pt idx="399">
                  <c:v>1.9950000000000001</c:v>
                </c:pt>
                <c:pt idx="400">
                  <c:v>2</c:v>
                </c:pt>
                <c:pt idx="401">
                  <c:v>2.0049999999999999</c:v>
                </c:pt>
                <c:pt idx="402">
                  <c:v>2.0099999999999998</c:v>
                </c:pt>
                <c:pt idx="403">
                  <c:v>2.0150000000000001</c:v>
                </c:pt>
                <c:pt idx="404">
                  <c:v>2.02</c:v>
                </c:pt>
                <c:pt idx="405">
                  <c:v>2.0249999999999999</c:v>
                </c:pt>
                <c:pt idx="406">
                  <c:v>2.0299999999999998</c:v>
                </c:pt>
                <c:pt idx="407">
                  <c:v>2.0350000000000001</c:v>
                </c:pt>
                <c:pt idx="408">
                  <c:v>2.04</c:v>
                </c:pt>
                <c:pt idx="409">
                  <c:v>2.0449999999999999</c:v>
                </c:pt>
                <c:pt idx="410">
                  <c:v>2.0499999999999998</c:v>
                </c:pt>
                <c:pt idx="411">
                  <c:v>2.0550000000000002</c:v>
                </c:pt>
                <c:pt idx="412">
                  <c:v>2.06</c:v>
                </c:pt>
                <c:pt idx="413">
                  <c:v>2.0649999999999999</c:v>
                </c:pt>
                <c:pt idx="414">
                  <c:v>2.0699999999999998</c:v>
                </c:pt>
                <c:pt idx="415">
                  <c:v>2.0750000000000002</c:v>
                </c:pt>
                <c:pt idx="416">
                  <c:v>2.08</c:v>
                </c:pt>
                <c:pt idx="417">
                  <c:v>2.085</c:v>
                </c:pt>
                <c:pt idx="418">
                  <c:v>2.09</c:v>
                </c:pt>
                <c:pt idx="419">
                  <c:v>2.0950000000000002</c:v>
                </c:pt>
                <c:pt idx="420">
                  <c:v>2.1</c:v>
                </c:pt>
                <c:pt idx="421">
                  <c:v>2.105</c:v>
                </c:pt>
                <c:pt idx="422">
                  <c:v>2.11</c:v>
                </c:pt>
                <c:pt idx="423">
                  <c:v>2.1150000000000002</c:v>
                </c:pt>
                <c:pt idx="424">
                  <c:v>2.12</c:v>
                </c:pt>
                <c:pt idx="425">
                  <c:v>2.125</c:v>
                </c:pt>
                <c:pt idx="426">
                  <c:v>2.13</c:v>
                </c:pt>
                <c:pt idx="427">
                  <c:v>2.1349999999999998</c:v>
                </c:pt>
                <c:pt idx="428">
                  <c:v>2.14</c:v>
                </c:pt>
                <c:pt idx="429">
                  <c:v>2.145</c:v>
                </c:pt>
                <c:pt idx="430">
                  <c:v>2.15</c:v>
                </c:pt>
                <c:pt idx="431">
                  <c:v>2.1549999999999998</c:v>
                </c:pt>
                <c:pt idx="432">
                  <c:v>2.16</c:v>
                </c:pt>
                <c:pt idx="433">
                  <c:v>2.165</c:v>
                </c:pt>
                <c:pt idx="434">
                  <c:v>2.17</c:v>
                </c:pt>
                <c:pt idx="435">
                  <c:v>2.1749999999999998</c:v>
                </c:pt>
                <c:pt idx="436">
                  <c:v>2.1800000000000002</c:v>
                </c:pt>
                <c:pt idx="437">
                  <c:v>2.1850000000000001</c:v>
                </c:pt>
                <c:pt idx="438">
                  <c:v>2.19</c:v>
                </c:pt>
                <c:pt idx="439">
                  <c:v>2.1949999999999998</c:v>
                </c:pt>
                <c:pt idx="440">
                  <c:v>2.2000000000000002</c:v>
                </c:pt>
                <c:pt idx="441">
                  <c:v>2.2050000000000001</c:v>
                </c:pt>
                <c:pt idx="442">
                  <c:v>2.21</c:v>
                </c:pt>
                <c:pt idx="443">
                  <c:v>2.2149999999999999</c:v>
                </c:pt>
                <c:pt idx="444">
                  <c:v>2.2200000000000002</c:v>
                </c:pt>
                <c:pt idx="445">
                  <c:v>2.2250000000000001</c:v>
                </c:pt>
                <c:pt idx="446">
                  <c:v>2.23</c:v>
                </c:pt>
                <c:pt idx="447">
                  <c:v>2.2349999999999999</c:v>
                </c:pt>
                <c:pt idx="448">
                  <c:v>2.2400000000000002</c:v>
                </c:pt>
                <c:pt idx="449">
                  <c:v>2.2450000000000001</c:v>
                </c:pt>
                <c:pt idx="450">
                  <c:v>2.25</c:v>
                </c:pt>
                <c:pt idx="451">
                  <c:v>2.2549999999999999</c:v>
                </c:pt>
                <c:pt idx="452">
                  <c:v>2.2599999999999998</c:v>
                </c:pt>
                <c:pt idx="453">
                  <c:v>2.2650000000000001</c:v>
                </c:pt>
                <c:pt idx="454">
                  <c:v>2.27</c:v>
                </c:pt>
                <c:pt idx="455">
                  <c:v>2.2749999999999999</c:v>
                </c:pt>
                <c:pt idx="456">
                  <c:v>2.2799999999999998</c:v>
                </c:pt>
                <c:pt idx="457">
                  <c:v>2.2850000000000001</c:v>
                </c:pt>
                <c:pt idx="458">
                  <c:v>2.29</c:v>
                </c:pt>
                <c:pt idx="459">
                  <c:v>2.2949999999999999</c:v>
                </c:pt>
                <c:pt idx="460">
                  <c:v>2.2999999999999998</c:v>
                </c:pt>
                <c:pt idx="461">
                  <c:v>2.3050000000000002</c:v>
                </c:pt>
                <c:pt idx="462">
                  <c:v>2.31</c:v>
                </c:pt>
                <c:pt idx="463">
                  <c:v>2.3149999999999999</c:v>
                </c:pt>
                <c:pt idx="464">
                  <c:v>2.3199999999999998</c:v>
                </c:pt>
                <c:pt idx="465">
                  <c:v>2.3250000000000002</c:v>
                </c:pt>
                <c:pt idx="466">
                  <c:v>2.33</c:v>
                </c:pt>
                <c:pt idx="467">
                  <c:v>2.335</c:v>
                </c:pt>
                <c:pt idx="468">
                  <c:v>2.34</c:v>
                </c:pt>
                <c:pt idx="469">
                  <c:v>2.3450000000000002</c:v>
                </c:pt>
                <c:pt idx="470">
                  <c:v>2.35</c:v>
                </c:pt>
                <c:pt idx="471">
                  <c:v>2.355</c:v>
                </c:pt>
                <c:pt idx="472">
                  <c:v>2.36</c:v>
                </c:pt>
                <c:pt idx="473">
                  <c:v>2.3650000000000002</c:v>
                </c:pt>
                <c:pt idx="474">
                  <c:v>2.37</c:v>
                </c:pt>
                <c:pt idx="475">
                  <c:v>2.375</c:v>
                </c:pt>
                <c:pt idx="476">
                  <c:v>2.38</c:v>
                </c:pt>
                <c:pt idx="477">
                  <c:v>2.3849999999999998</c:v>
                </c:pt>
                <c:pt idx="478">
                  <c:v>2.39</c:v>
                </c:pt>
                <c:pt idx="479">
                  <c:v>2.395</c:v>
                </c:pt>
                <c:pt idx="480">
                  <c:v>2.4</c:v>
                </c:pt>
                <c:pt idx="481">
                  <c:v>2.4049999999999998</c:v>
                </c:pt>
                <c:pt idx="482">
                  <c:v>2.41</c:v>
                </c:pt>
                <c:pt idx="483">
                  <c:v>2.415</c:v>
                </c:pt>
                <c:pt idx="484">
                  <c:v>2.42</c:v>
                </c:pt>
                <c:pt idx="485">
                  <c:v>2.4249999999999998</c:v>
                </c:pt>
                <c:pt idx="486">
                  <c:v>2.4300000000000002</c:v>
                </c:pt>
                <c:pt idx="487">
                  <c:v>2.4350000000000001</c:v>
                </c:pt>
                <c:pt idx="488">
                  <c:v>2.44</c:v>
                </c:pt>
                <c:pt idx="489">
                  <c:v>2.4449999999999998</c:v>
                </c:pt>
                <c:pt idx="490">
                  <c:v>2.4500000000000002</c:v>
                </c:pt>
                <c:pt idx="491">
                  <c:v>2.4550000000000001</c:v>
                </c:pt>
                <c:pt idx="492">
                  <c:v>2.46</c:v>
                </c:pt>
                <c:pt idx="493">
                  <c:v>2.4649999999999999</c:v>
                </c:pt>
                <c:pt idx="494">
                  <c:v>2.4700000000000002</c:v>
                </c:pt>
                <c:pt idx="495">
                  <c:v>2.4750000000000001</c:v>
                </c:pt>
                <c:pt idx="496">
                  <c:v>2.48</c:v>
                </c:pt>
                <c:pt idx="497">
                  <c:v>2.4849999999999999</c:v>
                </c:pt>
                <c:pt idx="498">
                  <c:v>2.4900000000000002</c:v>
                </c:pt>
                <c:pt idx="499">
                  <c:v>2.4950000000000001</c:v>
                </c:pt>
                <c:pt idx="500">
                  <c:v>2.5</c:v>
                </c:pt>
                <c:pt idx="501">
                  <c:v>2.5049999999999999</c:v>
                </c:pt>
                <c:pt idx="502">
                  <c:v>2.5099999999999998</c:v>
                </c:pt>
                <c:pt idx="503">
                  <c:v>2.5150000000000001</c:v>
                </c:pt>
                <c:pt idx="504">
                  <c:v>2.52</c:v>
                </c:pt>
                <c:pt idx="505">
                  <c:v>2.5249999999999999</c:v>
                </c:pt>
                <c:pt idx="506">
                  <c:v>2.5299999999999998</c:v>
                </c:pt>
                <c:pt idx="507">
                  <c:v>2.5350000000000001</c:v>
                </c:pt>
                <c:pt idx="508">
                  <c:v>2.54</c:v>
                </c:pt>
                <c:pt idx="509">
                  <c:v>2.5449999999999999</c:v>
                </c:pt>
                <c:pt idx="510">
                  <c:v>2.5499999999999998</c:v>
                </c:pt>
                <c:pt idx="511">
                  <c:v>2.5550000000000002</c:v>
                </c:pt>
                <c:pt idx="512">
                  <c:v>2.56</c:v>
                </c:pt>
                <c:pt idx="513">
                  <c:v>2.5649999999999999</c:v>
                </c:pt>
                <c:pt idx="514">
                  <c:v>2.57</c:v>
                </c:pt>
                <c:pt idx="515">
                  <c:v>2.5750000000000002</c:v>
                </c:pt>
                <c:pt idx="516">
                  <c:v>2.58</c:v>
                </c:pt>
                <c:pt idx="517">
                  <c:v>2.585</c:v>
                </c:pt>
                <c:pt idx="518">
                  <c:v>2.59</c:v>
                </c:pt>
                <c:pt idx="519">
                  <c:v>2.5950000000000002</c:v>
                </c:pt>
                <c:pt idx="520">
                  <c:v>2.6</c:v>
                </c:pt>
                <c:pt idx="521">
                  <c:v>2.605</c:v>
                </c:pt>
                <c:pt idx="522">
                  <c:v>2.61</c:v>
                </c:pt>
                <c:pt idx="523">
                  <c:v>2.6150000000000002</c:v>
                </c:pt>
                <c:pt idx="524">
                  <c:v>2.62</c:v>
                </c:pt>
                <c:pt idx="525">
                  <c:v>2.625</c:v>
                </c:pt>
                <c:pt idx="526">
                  <c:v>2.63</c:v>
                </c:pt>
                <c:pt idx="527">
                  <c:v>2.6349999999999998</c:v>
                </c:pt>
                <c:pt idx="528">
                  <c:v>2.64</c:v>
                </c:pt>
                <c:pt idx="529">
                  <c:v>2.645</c:v>
                </c:pt>
                <c:pt idx="530">
                  <c:v>2.65</c:v>
                </c:pt>
                <c:pt idx="531">
                  <c:v>2.6549999999999998</c:v>
                </c:pt>
                <c:pt idx="532">
                  <c:v>2.66</c:v>
                </c:pt>
                <c:pt idx="533">
                  <c:v>2.665</c:v>
                </c:pt>
                <c:pt idx="534">
                  <c:v>2.67</c:v>
                </c:pt>
                <c:pt idx="535">
                  <c:v>2.6749999999999998</c:v>
                </c:pt>
                <c:pt idx="536">
                  <c:v>2.68</c:v>
                </c:pt>
                <c:pt idx="537">
                  <c:v>2.6850000000000001</c:v>
                </c:pt>
                <c:pt idx="538">
                  <c:v>2.69</c:v>
                </c:pt>
                <c:pt idx="539">
                  <c:v>2.6949999999999998</c:v>
                </c:pt>
                <c:pt idx="540">
                  <c:v>2.7</c:v>
                </c:pt>
                <c:pt idx="541">
                  <c:v>2.7050000000000001</c:v>
                </c:pt>
                <c:pt idx="542">
                  <c:v>2.71</c:v>
                </c:pt>
                <c:pt idx="543">
                  <c:v>2.7149999999999999</c:v>
                </c:pt>
                <c:pt idx="544">
                  <c:v>2.72</c:v>
                </c:pt>
                <c:pt idx="545">
                  <c:v>2.7250000000000001</c:v>
                </c:pt>
                <c:pt idx="546">
                  <c:v>2.73</c:v>
                </c:pt>
                <c:pt idx="547">
                  <c:v>2.7349999999999999</c:v>
                </c:pt>
                <c:pt idx="548">
                  <c:v>2.74</c:v>
                </c:pt>
                <c:pt idx="549">
                  <c:v>2.7450000000000001</c:v>
                </c:pt>
                <c:pt idx="550">
                  <c:v>2.75</c:v>
                </c:pt>
                <c:pt idx="551">
                  <c:v>2.7549999999999999</c:v>
                </c:pt>
                <c:pt idx="552">
                  <c:v>2.76</c:v>
                </c:pt>
                <c:pt idx="553">
                  <c:v>2.7650000000000001</c:v>
                </c:pt>
                <c:pt idx="554">
                  <c:v>2.77</c:v>
                </c:pt>
                <c:pt idx="555">
                  <c:v>2.7749999999999999</c:v>
                </c:pt>
                <c:pt idx="556">
                  <c:v>2.78</c:v>
                </c:pt>
                <c:pt idx="557">
                  <c:v>2.7850000000000001</c:v>
                </c:pt>
                <c:pt idx="558">
                  <c:v>2.79</c:v>
                </c:pt>
                <c:pt idx="559">
                  <c:v>2.7949999999999999</c:v>
                </c:pt>
                <c:pt idx="560">
                  <c:v>2.8</c:v>
                </c:pt>
                <c:pt idx="561">
                  <c:v>2.8050000000000002</c:v>
                </c:pt>
                <c:pt idx="562">
                  <c:v>2.81</c:v>
                </c:pt>
                <c:pt idx="563">
                  <c:v>2.8149999999999999</c:v>
                </c:pt>
                <c:pt idx="564">
                  <c:v>2.82</c:v>
                </c:pt>
                <c:pt idx="565">
                  <c:v>2.8250000000000002</c:v>
                </c:pt>
                <c:pt idx="566">
                  <c:v>2.83</c:v>
                </c:pt>
                <c:pt idx="567">
                  <c:v>2.835</c:v>
                </c:pt>
                <c:pt idx="568">
                  <c:v>2.84</c:v>
                </c:pt>
                <c:pt idx="569">
                  <c:v>2.8450000000000002</c:v>
                </c:pt>
                <c:pt idx="570">
                  <c:v>2.85</c:v>
                </c:pt>
                <c:pt idx="571">
                  <c:v>2.855</c:v>
                </c:pt>
                <c:pt idx="572">
                  <c:v>2.86</c:v>
                </c:pt>
                <c:pt idx="573">
                  <c:v>2.8650000000000002</c:v>
                </c:pt>
                <c:pt idx="574">
                  <c:v>2.87</c:v>
                </c:pt>
                <c:pt idx="575">
                  <c:v>2.875</c:v>
                </c:pt>
                <c:pt idx="576">
                  <c:v>2.88</c:v>
                </c:pt>
                <c:pt idx="577">
                  <c:v>2.8849999999999998</c:v>
                </c:pt>
                <c:pt idx="578">
                  <c:v>2.89</c:v>
                </c:pt>
                <c:pt idx="579">
                  <c:v>2.895</c:v>
                </c:pt>
                <c:pt idx="580">
                  <c:v>2.9</c:v>
                </c:pt>
                <c:pt idx="581">
                  <c:v>2.9049999999999998</c:v>
                </c:pt>
                <c:pt idx="582">
                  <c:v>2.91</c:v>
                </c:pt>
                <c:pt idx="583">
                  <c:v>2.915</c:v>
                </c:pt>
                <c:pt idx="584">
                  <c:v>2.92</c:v>
                </c:pt>
                <c:pt idx="585">
                  <c:v>2.9249999999999998</c:v>
                </c:pt>
                <c:pt idx="586">
                  <c:v>2.93</c:v>
                </c:pt>
                <c:pt idx="587">
                  <c:v>2.9350000000000001</c:v>
                </c:pt>
                <c:pt idx="588">
                  <c:v>2.94</c:v>
                </c:pt>
                <c:pt idx="589">
                  <c:v>2.9449999999999998</c:v>
                </c:pt>
                <c:pt idx="590">
                  <c:v>2.95</c:v>
                </c:pt>
                <c:pt idx="591">
                  <c:v>2.9550000000000001</c:v>
                </c:pt>
                <c:pt idx="592">
                  <c:v>2.96</c:v>
                </c:pt>
                <c:pt idx="593">
                  <c:v>2.9649999999999999</c:v>
                </c:pt>
                <c:pt idx="594">
                  <c:v>2.97</c:v>
                </c:pt>
                <c:pt idx="595">
                  <c:v>2.9750000000000001</c:v>
                </c:pt>
                <c:pt idx="596">
                  <c:v>2.98</c:v>
                </c:pt>
                <c:pt idx="597">
                  <c:v>2.9849999999999999</c:v>
                </c:pt>
                <c:pt idx="598">
                  <c:v>2.99</c:v>
                </c:pt>
                <c:pt idx="599">
                  <c:v>2.9950000000000001</c:v>
                </c:pt>
                <c:pt idx="600">
                  <c:v>3</c:v>
                </c:pt>
                <c:pt idx="601">
                  <c:v>3.0049999999999999</c:v>
                </c:pt>
                <c:pt idx="602">
                  <c:v>3.01</c:v>
                </c:pt>
                <c:pt idx="603">
                  <c:v>3.0150000000000001</c:v>
                </c:pt>
                <c:pt idx="604">
                  <c:v>3.02</c:v>
                </c:pt>
                <c:pt idx="605">
                  <c:v>3.0249999999999999</c:v>
                </c:pt>
                <c:pt idx="606">
                  <c:v>3.03</c:v>
                </c:pt>
                <c:pt idx="607">
                  <c:v>3.0350000000000001</c:v>
                </c:pt>
                <c:pt idx="608">
                  <c:v>3.04</c:v>
                </c:pt>
                <c:pt idx="609">
                  <c:v>3.0449999999999999</c:v>
                </c:pt>
                <c:pt idx="610">
                  <c:v>3.05</c:v>
                </c:pt>
                <c:pt idx="611">
                  <c:v>3.0550000000000002</c:v>
                </c:pt>
                <c:pt idx="612">
                  <c:v>3.06</c:v>
                </c:pt>
                <c:pt idx="613">
                  <c:v>3.0649999999999999</c:v>
                </c:pt>
                <c:pt idx="614">
                  <c:v>3.07</c:v>
                </c:pt>
                <c:pt idx="615">
                  <c:v>3.0750000000000002</c:v>
                </c:pt>
                <c:pt idx="616">
                  <c:v>3.08</c:v>
                </c:pt>
                <c:pt idx="617">
                  <c:v>3.085</c:v>
                </c:pt>
                <c:pt idx="618">
                  <c:v>3.09</c:v>
                </c:pt>
                <c:pt idx="619">
                  <c:v>3.0950000000000002</c:v>
                </c:pt>
                <c:pt idx="620">
                  <c:v>3.1</c:v>
                </c:pt>
                <c:pt idx="621">
                  <c:v>3.105</c:v>
                </c:pt>
                <c:pt idx="622">
                  <c:v>3.11</c:v>
                </c:pt>
                <c:pt idx="623">
                  <c:v>3.1150000000000002</c:v>
                </c:pt>
                <c:pt idx="624">
                  <c:v>3.12</c:v>
                </c:pt>
                <c:pt idx="625">
                  <c:v>3.125</c:v>
                </c:pt>
                <c:pt idx="626">
                  <c:v>3.13</c:v>
                </c:pt>
                <c:pt idx="627">
                  <c:v>3.1349999999999998</c:v>
                </c:pt>
                <c:pt idx="628">
                  <c:v>3.14</c:v>
                </c:pt>
                <c:pt idx="629">
                  <c:v>3.145</c:v>
                </c:pt>
                <c:pt idx="630">
                  <c:v>3.15</c:v>
                </c:pt>
                <c:pt idx="631">
                  <c:v>3.1549999999999998</c:v>
                </c:pt>
                <c:pt idx="632">
                  <c:v>3.16</c:v>
                </c:pt>
                <c:pt idx="633">
                  <c:v>3.165</c:v>
                </c:pt>
                <c:pt idx="634">
                  <c:v>3.17</c:v>
                </c:pt>
                <c:pt idx="635">
                  <c:v>3.1749999999999998</c:v>
                </c:pt>
                <c:pt idx="636">
                  <c:v>3.18</c:v>
                </c:pt>
                <c:pt idx="637">
                  <c:v>3.1850000000000001</c:v>
                </c:pt>
                <c:pt idx="638">
                  <c:v>3.19</c:v>
                </c:pt>
                <c:pt idx="639">
                  <c:v>3.1949999999999998</c:v>
                </c:pt>
                <c:pt idx="640">
                  <c:v>3.2</c:v>
                </c:pt>
                <c:pt idx="641">
                  <c:v>3.2050000000000001</c:v>
                </c:pt>
                <c:pt idx="642">
                  <c:v>3.21</c:v>
                </c:pt>
                <c:pt idx="643">
                  <c:v>3.2149999999999999</c:v>
                </c:pt>
                <c:pt idx="644">
                  <c:v>3.22</c:v>
                </c:pt>
                <c:pt idx="645">
                  <c:v>3.2250000000000001</c:v>
                </c:pt>
                <c:pt idx="646">
                  <c:v>3.23</c:v>
                </c:pt>
                <c:pt idx="647">
                  <c:v>3.2349999999999999</c:v>
                </c:pt>
                <c:pt idx="648">
                  <c:v>3.24</c:v>
                </c:pt>
                <c:pt idx="649">
                  <c:v>3.2450000000000001</c:v>
                </c:pt>
                <c:pt idx="650">
                  <c:v>3.25</c:v>
                </c:pt>
                <c:pt idx="651">
                  <c:v>3.2549999999999999</c:v>
                </c:pt>
                <c:pt idx="652">
                  <c:v>3.26</c:v>
                </c:pt>
                <c:pt idx="653">
                  <c:v>3.2650000000000001</c:v>
                </c:pt>
                <c:pt idx="654">
                  <c:v>3.27</c:v>
                </c:pt>
                <c:pt idx="655">
                  <c:v>3.2749999999999999</c:v>
                </c:pt>
                <c:pt idx="656">
                  <c:v>3.28</c:v>
                </c:pt>
                <c:pt idx="657">
                  <c:v>3.2850000000000001</c:v>
                </c:pt>
                <c:pt idx="658">
                  <c:v>3.29</c:v>
                </c:pt>
                <c:pt idx="659">
                  <c:v>3.2949999999999999</c:v>
                </c:pt>
                <c:pt idx="660">
                  <c:v>3.3</c:v>
                </c:pt>
                <c:pt idx="661">
                  <c:v>3.3050000000000002</c:v>
                </c:pt>
                <c:pt idx="662">
                  <c:v>3.31</c:v>
                </c:pt>
                <c:pt idx="663">
                  <c:v>3.3149999999999999</c:v>
                </c:pt>
                <c:pt idx="664">
                  <c:v>3.32</c:v>
                </c:pt>
                <c:pt idx="665">
                  <c:v>3.3250000000000002</c:v>
                </c:pt>
                <c:pt idx="666">
                  <c:v>3.33</c:v>
                </c:pt>
                <c:pt idx="667">
                  <c:v>3.335</c:v>
                </c:pt>
                <c:pt idx="668">
                  <c:v>3.34</c:v>
                </c:pt>
                <c:pt idx="669">
                  <c:v>3.3450000000000002</c:v>
                </c:pt>
                <c:pt idx="670">
                  <c:v>3.35</c:v>
                </c:pt>
                <c:pt idx="671">
                  <c:v>3.355</c:v>
                </c:pt>
                <c:pt idx="672">
                  <c:v>3.36</c:v>
                </c:pt>
                <c:pt idx="673">
                  <c:v>3.3650000000000002</c:v>
                </c:pt>
                <c:pt idx="674">
                  <c:v>3.37</c:v>
                </c:pt>
                <c:pt idx="675">
                  <c:v>3.375</c:v>
                </c:pt>
                <c:pt idx="676">
                  <c:v>3.38</c:v>
                </c:pt>
                <c:pt idx="677">
                  <c:v>3.3849999999999998</c:v>
                </c:pt>
                <c:pt idx="678">
                  <c:v>3.39</c:v>
                </c:pt>
                <c:pt idx="679">
                  <c:v>3.395</c:v>
                </c:pt>
                <c:pt idx="680">
                  <c:v>3.4</c:v>
                </c:pt>
                <c:pt idx="681">
                  <c:v>3.4049999999999998</c:v>
                </c:pt>
                <c:pt idx="682">
                  <c:v>3.41</c:v>
                </c:pt>
                <c:pt idx="683">
                  <c:v>3.415</c:v>
                </c:pt>
                <c:pt idx="684">
                  <c:v>3.42</c:v>
                </c:pt>
                <c:pt idx="685">
                  <c:v>3.4249999999999998</c:v>
                </c:pt>
                <c:pt idx="686">
                  <c:v>3.43</c:v>
                </c:pt>
                <c:pt idx="687">
                  <c:v>3.4350000000000001</c:v>
                </c:pt>
                <c:pt idx="688">
                  <c:v>3.44</c:v>
                </c:pt>
                <c:pt idx="689">
                  <c:v>3.4449999999999998</c:v>
                </c:pt>
                <c:pt idx="690">
                  <c:v>3.45</c:v>
                </c:pt>
                <c:pt idx="691">
                  <c:v>3.4550000000000001</c:v>
                </c:pt>
                <c:pt idx="692">
                  <c:v>3.46</c:v>
                </c:pt>
                <c:pt idx="693">
                  <c:v>3.4649999999999999</c:v>
                </c:pt>
                <c:pt idx="694">
                  <c:v>3.47</c:v>
                </c:pt>
                <c:pt idx="695">
                  <c:v>3.4750000000000001</c:v>
                </c:pt>
                <c:pt idx="696">
                  <c:v>3.48</c:v>
                </c:pt>
                <c:pt idx="697">
                  <c:v>3.4849999999999999</c:v>
                </c:pt>
                <c:pt idx="698">
                  <c:v>3.49</c:v>
                </c:pt>
                <c:pt idx="699">
                  <c:v>3.4950000000000001</c:v>
                </c:pt>
                <c:pt idx="700">
                  <c:v>3.5</c:v>
                </c:pt>
                <c:pt idx="701">
                  <c:v>3.5049999999999999</c:v>
                </c:pt>
                <c:pt idx="702">
                  <c:v>3.51</c:v>
                </c:pt>
                <c:pt idx="703">
                  <c:v>3.5150000000000001</c:v>
                </c:pt>
                <c:pt idx="704">
                  <c:v>3.52</c:v>
                </c:pt>
                <c:pt idx="705">
                  <c:v>3.5249999999999999</c:v>
                </c:pt>
                <c:pt idx="706">
                  <c:v>3.53</c:v>
                </c:pt>
                <c:pt idx="707">
                  <c:v>3.5350000000000001</c:v>
                </c:pt>
                <c:pt idx="708">
                  <c:v>3.54</c:v>
                </c:pt>
                <c:pt idx="709">
                  <c:v>3.5449999999999999</c:v>
                </c:pt>
                <c:pt idx="710">
                  <c:v>3.55</c:v>
                </c:pt>
                <c:pt idx="711">
                  <c:v>3.5550000000000002</c:v>
                </c:pt>
                <c:pt idx="712">
                  <c:v>3.56</c:v>
                </c:pt>
                <c:pt idx="713">
                  <c:v>3.5649999999999999</c:v>
                </c:pt>
                <c:pt idx="714">
                  <c:v>3.57</c:v>
                </c:pt>
                <c:pt idx="715">
                  <c:v>3.5750000000000002</c:v>
                </c:pt>
                <c:pt idx="716">
                  <c:v>3.58</c:v>
                </c:pt>
                <c:pt idx="717">
                  <c:v>3.585</c:v>
                </c:pt>
                <c:pt idx="718">
                  <c:v>3.59</c:v>
                </c:pt>
                <c:pt idx="719">
                  <c:v>3.5950000000000002</c:v>
                </c:pt>
                <c:pt idx="720">
                  <c:v>3.6</c:v>
                </c:pt>
                <c:pt idx="721">
                  <c:v>3.605</c:v>
                </c:pt>
                <c:pt idx="722">
                  <c:v>3.61</c:v>
                </c:pt>
                <c:pt idx="723">
                  <c:v>3.6150000000000002</c:v>
                </c:pt>
                <c:pt idx="724">
                  <c:v>3.62</c:v>
                </c:pt>
                <c:pt idx="725">
                  <c:v>3.625</c:v>
                </c:pt>
                <c:pt idx="726">
                  <c:v>3.63</c:v>
                </c:pt>
                <c:pt idx="727">
                  <c:v>3.6349999999999998</c:v>
                </c:pt>
                <c:pt idx="728">
                  <c:v>3.64</c:v>
                </c:pt>
                <c:pt idx="729">
                  <c:v>3.645</c:v>
                </c:pt>
                <c:pt idx="730">
                  <c:v>3.65</c:v>
                </c:pt>
                <c:pt idx="731">
                  <c:v>3.6549999999999998</c:v>
                </c:pt>
                <c:pt idx="732">
                  <c:v>3.66</c:v>
                </c:pt>
                <c:pt idx="733">
                  <c:v>3.665</c:v>
                </c:pt>
                <c:pt idx="734">
                  <c:v>3.67</c:v>
                </c:pt>
                <c:pt idx="735">
                  <c:v>3.6749999999999998</c:v>
                </c:pt>
                <c:pt idx="736">
                  <c:v>3.68</c:v>
                </c:pt>
                <c:pt idx="737">
                  <c:v>3.6850000000000001</c:v>
                </c:pt>
                <c:pt idx="738">
                  <c:v>3.69</c:v>
                </c:pt>
                <c:pt idx="739">
                  <c:v>3.6949999999999998</c:v>
                </c:pt>
                <c:pt idx="740">
                  <c:v>3.7</c:v>
                </c:pt>
                <c:pt idx="741">
                  <c:v>3.7050000000000001</c:v>
                </c:pt>
                <c:pt idx="742">
                  <c:v>3.71</c:v>
                </c:pt>
                <c:pt idx="743">
                  <c:v>3.7149999999999999</c:v>
                </c:pt>
                <c:pt idx="744">
                  <c:v>3.72</c:v>
                </c:pt>
                <c:pt idx="745">
                  <c:v>3.7250000000000001</c:v>
                </c:pt>
                <c:pt idx="746">
                  <c:v>3.73</c:v>
                </c:pt>
                <c:pt idx="747">
                  <c:v>3.7349999999999999</c:v>
                </c:pt>
                <c:pt idx="748">
                  <c:v>3.74</c:v>
                </c:pt>
                <c:pt idx="749">
                  <c:v>3.7450000000000001</c:v>
                </c:pt>
                <c:pt idx="750">
                  <c:v>3.75</c:v>
                </c:pt>
                <c:pt idx="751">
                  <c:v>3.7549999999999999</c:v>
                </c:pt>
                <c:pt idx="752">
                  <c:v>3.76</c:v>
                </c:pt>
                <c:pt idx="753">
                  <c:v>3.7650000000000001</c:v>
                </c:pt>
                <c:pt idx="754">
                  <c:v>3.77</c:v>
                </c:pt>
                <c:pt idx="755">
                  <c:v>3.7749999999999999</c:v>
                </c:pt>
                <c:pt idx="756">
                  <c:v>3.78</c:v>
                </c:pt>
                <c:pt idx="757">
                  <c:v>3.7850000000000001</c:v>
                </c:pt>
                <c:pt idx="758">
                  <c:v>3.79</c:v>
                </c:pt>
                <c:pt idx="759">
                  <c:v>3.7949999999999999</c:v>
                </c:pt>
                <c:pt idx="760">
                  <c:v>3.8</c:v>
                </c:pt>
                <c:pt idx="761">
                  <c:v>3.8050000000000002</c:v>
                </c:pt>
                <c:pt idx="762">
                  <c:v>3.81</c:v>
                </c:pt>
                <c:pt idx="763">
                  <c:v>3.8149999999999999</c:v>
                </c:pt>
                <c:pt idx="764">
                  <c:v>3.82</c:v>
                </c:pt>
                <c:pt idx="765">
                  <c:v>3.8250000000000002</c:v>
                </c:pt>
                <c:pt idx="766">
                  <c:v>3.83</c:v>
                </c:pt>
                <c:pt idx="767">
                  <c:v>3.835</c:v>
                </c:pt>
                <c:pt idx="768">
                  <c:v>3.84</c:v>
                </c:pt>
                <c:pt idx="769">
                  <c:v>3.8450000000000002</c:v>
                </c:pt>
                <c:pt idx="770">
                  <c:v>3.85</c:v>
                </c:pt>
                <c:pt idx="771">
                  <c:v>3.855</c:v>
                </c:pt>
                <c:pt idx="772">
                  <c:v>3.86</c:v>
                </c:pt>
                <c:pt idx="773">
                  <c:v>3.8650000000000002</c:v>
                </c:pt>
                <c:pt idx="774">
                  <c:v>3.87</c:v>
                </c:pt>
                <c:pt idx="775">
                  <c:v>3.875</c:v>
                </c:pt>
                <c:pt idx="776">
                  <c:v>3.88</c:v>
                </c:pt>
                <c:pt idx="777">
                  <c:v>3.8849999999999998</c:v>
                </c:pt>
                <c:pt idx="778">
                  <c:v>3.89</c:v>
                </c:pt>
                <c:pt idx="779">
                  <c:v>3.895</c:v>
                </c:pt>
                <c:pt idx="780">
                  <c:v>3.9</c:v>
                </c:pt>
                <c:pt idx="781">
                  <c:v>3.9049999999999998</c:v>
                </c:pt>
                <c:pt idx="782">
                  <c:v>3.91</c:v>
                </c:pt>
                <c:pt idx="783">
                  <c:v>3.915</c:v>
                </c:pt>
                <c:pt idx="784">
                  <c:v>3.92</c:v>
                </c:pt>
                <c:pt idx="785">
                  <c:v>3.9249999999999998</c:v>
                </c:pt>
                <c:pt idx="786">
                  <c:v>3.93</c:v>
                </c:pt>
                <c:pt idx="787">
                  <c:v>3.9350000000000001</c:v>
                </c:pt>
                <c:pt idx="788">
                  <c:v>3.94</c:v>
                </c:pt>
                <c:pt idx="789">
                  <c:v>3.9449999999999998</c:v>
                </c:pt>
                <c:pt idx="790">
                  <c:v>3.95</c:v>
                </c:pt>
                <c:pt idx="791">
                  <c:v>3.9550000000000001</c:v>
                </c:pt>
                <c:pt idx="792">
                  <c:v>3.96</c:v>
                </c:pt>
                <c:pt idx="793">
                  <c:v>3.9649999999999999</c:v>
                </c:pt>
                <c:pt idx="794">
                  <c:v>3.97</c:v>
                </c:pt>
                <c:pt idx="795">
                  <c:v>3.9750000000000001</c:v>
                </c:pt>
                <c:pt idx="796">
                  <c:v>3.98</c:v>
                </c:pt>
                <c:pt idx="797">
                  <c:v>3.9849999999999999</c:v>
                </c:pt>
                <c:pt idx="798">
                  <c:v>3.99</c:v>
                </c:pt>
                <c:pt idx="799">
                  <c:v>3.9950000000000001</c:v>
                </c:pt>
                <c:pt idx="800">
                  <c:v>4</c:v>
                </c:pt>
                <c:pt idx="801">
                  <c:v>4.0049999999999999</c:v>
                </c:pt>
                <c:pt idx="802">
                  <c:v>4.01</c:v>
                </c:pt>
                <c:pt idx="803">
                  <c:v>4.0149999999999997</c:v>
                </c:pt>
                <c:pt idx="804">
                  <c:v>4.0199999999999996</c:v>
                </c:pt>
                <c:pt idx="805">
                  <c:v>4.0250000000000004</c:v>
                </c:pt>
                <c:pt idx="806">
                  <c:v>4.03</c:v>
                </c:pt>
                <c:pt idx="807">
                  <c:v>4.0350000000000001</c:v>
                </c:pt>
                <c:pt idx="808">
                  <c:v>4.04</c:v>
                </c:pt>
                <c:pt idx="809">
                  <c:v>4.0449999999999999</c:v>
                </c:pt>
                <c:pt idx="810">
                  <c:v>4.05</c:v>
                </c:pt>
                <c:pt idx="811">
                  <c:v>4.0549999999999997</c:v>
                </c:pt>
                <c:pt idx="812">
                  <c:v>4.0599999999999996</c:v>
                </c:pt>
                <c:pt idx="813">
                  <c:v>4.0650000000000004</c:v>
                </c:pt>
                <c:pt idx="814">
                  <c:v>4.07</c:v>
                </c:pt>
                <c:pt idx="815">
                  <c:v>4.0750000000000002</c:v>
                </c:pt>
                <c:pt idx="816">
                  <c:v>4.08</c:v>
                </c:pt>
                <c:pt idx="817">
                  <c:v>4.085</c:v>
                </c:pt>
                <c:pt idx="818">
                  <c:v>4.09</c:v>
                </c:pt>
                <c:pt idx="819">
                  <c:v>4.0949999999999998</c:v>
                </c:pt>
                <c:pt idx="820">
                  <c:v>4.0999999999999996</c:v>
                </c:pt>
                <c:pt idx="821">
                  <c:v>4.1050000000000004</c:v>
                </c:pt>
                <c:pt idx="822">
                  <c:v>4.1100000000000003</c:v>
                </c:pt>
                <c:pt idx="823">
                  <c:v>4.1150000000000002</c:v>
                </c:pt>
                <c:pt idx="824">
                  <c:v>4.12</c:v>
                </c:pt>
                <c:pt idx="825">
                  <c:v>4.125</c:v>
                </c:pt>
                <c:pt idx="826">
                  <c:v>4.13</c:v>
                </c:pt>
                <c:pt idx="827">
                  <c:v>4.1349999999999998</c:v>
                </c:pt>
                <c:pt idx="828">
                  <c:v>4.1399999999999997</c:v>
                </c:pt>
                <c:pt idx="829">
                  <c:v>4.1449999999999996</c:v>
                </c:pt>
                <c:pt idx="830">
                  <c:v>4.1500000000000004</c:v>
                </c:pt>
                <c:pt idx="831">
                  <c:v>4.1550000000000002</c:v>
                </c:pt>
                <c:pt idx="832">
                  <c:v>4.16</c:v>
                </c:pt>
                <c:pt idx="833">
                  <c:v>4.165</c:v>
                </c:pt>
                <c:pt idx="834">
                  <c:v>4.17</c:v>
                </c:pt>
                <c:pt idx="835">
                  <c:v>4.1749999999999998</c:v>
                </c:pt>
                <c:pt idx="836">
                  <c:v>4.18</c:v>
                </c:pt>
                <c:pt idx="837">
                  <c:v>4.1849999999999996</c:v>
                </c:pt>
                <c:pt idx="838">
                  <c:v>4.1900000000000004</c:v>
                </c:pt>
                <c:pt idx="839">
                  <c:v>4.1950000000000003</c:v>
                </c:pt>
                <c:pt idx="840">
                  <c:v>4.2</c:v>
                </c:pt>
                <c:pt idx="841">
                  <c:v>4.2050000000000001</c:v>
                </c:pt>
                <c:pt idx="842">
                  <c:v>4.21</c:v>
                </c:pt>
                <c:pt idx="843">
                  <c:v>4.2149999999999999</c:v>
                </c:pt>
                <c:pt idx="844">
                  <c:v>4.22</c:v>
                </c:pt>
                <c:pt idx="845">
                  <c:v>4.2249999999999996</c:v>
                </c:pt>
                <c:pt idx="846">
                  <c:v>4.2300000000000004</c:v>
                </c:pt>
                <c:pt idx="847">
                  <c:v>4.2350000000000003</c:v>
                </c:pt>
                <c:pt idx="848">
                  <c:v>4.24</c:v>
                </c:pt>
                <c:pt idx="849">
                  <c:v>4.2450000000000001</c:v>
                </c:pt>
                <c:pt idx="850">
                  <c:v>4.25</c:v>
                </c:pt>
                <c:pt idx="851">
                  <c:v>4.2549999999999999</c:v>
                </c:pt>
                <c:pt idx="852">
                  <c:v>4.26</c:v>
                </c:pt>
                <c:pt idx="853">
                  <c:v>4.2649999999999997</c:v>
                </c:pt>
                <c:pt idx="854">
                  <c:v>4.2699999999999996</c:v>
                </c:pt>
                <c:pt idx="855">
                  <c:v>4.2750000000000004</c:v>
                </c:pt>
                <c:pt idx="856">
                  <c:v>4.28</c:v>
                </c:pt>
                <c:pt idx="857">
                  <c:v>4.2850000000000001</c:v>
                </c:pt>
                <c:pt idx="858">
                  <c:v>4.29</c:v>
                </c:pt>
                <c:pt idx="859">
                  <c:v>4.2949999999999999</c:v>
                </c:pt>
                <c:pt idx="860">
                  <c:v>4.3</c:v>
                </c:pt>
                <c:pt idx="861">
                  <c:v>4.3049999999999997</c:v>
                </c:pt>
                <c:pt idx="862">
                  <c:v>4.3099999999999996</c:v>
                </c:pt>
                <c:pt idx="863">
                  <c:v>4.3150000000000004</c:v>
                </c:pt>
                <c:pt idx="864">
                  <c:v>4.32</c:v>
                </c:pt>
                <c:pt idx="865">
                  <c:v>4.3250000000000002</c:v>
                </c:pt>
                <c:pt idx="866">
                  <c:v>4.33</c:v>
                </c:pt>
                <c:pt idx="867">
                  <c:v>4.335</c:v>
                </c:pt>
                <c:pt idx="868">
                  <c:v>4.34</c:v>
                </c:pt>
                <c:pt idx="869">
                  <c:v>4.3449999999999998</c:v>
                </c:pt>
                <c:pt idx="870">
                  <c:v>4.3499999999999996</c:v>
                </c:pt>
                <c:pt idx="871">
                  <c:v>4.3550000000000004</c:v>
                </c:pt>
                <c:pt idx="872">
                  <c:v>4.3600000000000003</c:v>
                </c:pt>
                <c:pt idx="873">
                  <c:v>4.3650000000000002</c:v>
                </c:pt>
                <c:pt idx="874">
                  <c:v>4.37</c:v>
                </c:pt>
                <c:pt idx="875">
                  <c:v>4.375</c:v>
                </c:pt>
                <c:pt idx="876">
                  <c:v>4.38</c:v>
                </c:pt>
                <c:pt idx="877">
                  <c:v>4.3849999999999998</c:v>
                </c:pt>
                <c:pt idx="878">
                  <c:v>4.3899999999999997</c:v>
                </c:pt>
                <c:pt idx="879">
                  <c:v>4.3949999999999996</c:v>
                </c:pt>
                <c:pt idx="880">
                  <c:v>4.4000000000000004</c:v>
                </c:pt>
                <c:pt idx="881">
                  <c:v>4.4050000000000002</c:v>
                </c:pt>
                <c:pt idx="882">
                  <c:v>4.41</c:v>
                </c:pt>
                <c:pt idx="883">
                  <c:v>4.415</c:v>
                </c:pt>
                <c:pt idx="884">
                  <c:v>4.42</c:v>
                </c:pt>
                <c:pt idx="885">
                  <c:v>4.4249999999999998</c:v>
                </c:pt>
                <c:pt idx="886">
                  <c:v>4.43</c:v>
                </c:pt>
                <c:pt idx="887">
                  <c:v>4.4349999999999996</c:v>
                </c:pt>
                <c:pt idx="888">
                  <c:v>4.4400000000000004</c:v>
                </c:pt>
                <c:pt idx="889">
                  <c:v>4.4450000000000003</c:v>
                </c:pt>
                <c:pt idx="890">
                  <c:v>4.45</c:v>
                </c:pt>
                <c:pt idx="891">
                  <c:v>4.4550000000000001</c:v>
                </c:pt>
                <c:pt idx="892">
                  <c:v>4.46</c:v>
                </c:pt>
                <c:pt idx="893">
                  <c:v>4.4649999999999999</c:v>
                </c:pt>
                <c:pt idx="894">
                  <c:v>4.47</c:v>
                </c:pt>
                <c:pt idx="895">
                  <c:v>4.4749999999999996</c:v>
                </c:pt>
                <c:pt idx="896">
                  <c:v>4.4800000000000004</c:v>
                </c:pt>
                <c:pt idx="897">
                  <c:v>4.4850000000000003</c:v>
                </c:pt>
                <c:pt idx="898">
                  <c:v>4.49</c:v>
                </c:pt>
                <c:pt idx="899">
                  <c:v>4.4950000000000001</c:v>
                </c:pt>
                <c:pt idx="900">
                  <c:v>4.5</c:v>
                </c:pt>
                <c:pt idx="901">
                  <c:v>4.5049999999999999</c:v>
                </c:pt>
                <c:pt idx="902">
                  <c:v>4.51</c:v>
                </c:pt>
                <c:pt idx="903">
                  <c:v>4.5149999999999997</c:v>
                </c:pt>
                <c:pt idx="904">
                  <c:v>4.5199999999999996</c:v>
                </c:pt>
                <c:pt idx="905">
                  <c:v>4.5250000000000004</c:v>
                </c:pt>
                <c:pt idx="906">
                  <c:v>4.53</c:v>
                </c:pt>
                <c:pt idx="907">
                  <c:v>4.5350000000000001</c:v>
                </c:pt>
                <c:pt idx="908">
                  <c:v>4.54</c:v>
                </c:pt>
                <c:pt idx="909">
                  <c:v>4.5449999999999999</c:v>
                </c:pt>
                <c:pt idx="910">
                  <c:v>4.55</c:v>
                </c:pt>
                <c:pt idx="911">
                  <c:v>4.5549999999999997</c:v>
                </c:pt>
                <c:pt idx="912">
                  <c:v>4.5599999999999996</c:v>
                </c:pt>
                <c:pt idx="913">
                  <c:v>4.5650000000000004</c:v>
                </c:pt>
                <c:pt idx="914">
                  <c:v>4.57</c:v>
                </c:pt>
                <c:pt idx="915">
                  <c:v>4.5750000000000002</c:v>
                </c:pt>
                <c:pt idx="916">
                  <c:v>4.58</c:v>
                </c:pt>
                <c:pt idx="917">
                  <c:v>4.585</c:v>
                </c:pt>
                <c:pt idx="918">
                  <c:v>4.59</c:v>
                </c:pt>
                <c:pt idx="919">
                  <c:v>4.5949999999999998</c:v>
                </c:pt>
                <c:pt idx="920">
                  <c:v>4.5999999999999996</c:v>
                </c:pt>
                <c:pt idx="921">
                  <c:v>4.6050000000000004</c:v>
                </c:pt>
                <c:pt idx="922">
                  <c:v>4.6100000000000003</c:v>
                </c:pt>
                <c:pt idx="923">
                  <c:v>4.6150000000000002</c:v>
                </c:pt>
                <c:pt idx="924">
                  <c:v>4.62</c:v>
                </c:pt>
                <c:pt idx="925">
                  <c:v>4.625</c:v>
                </c:pt>
                <c:pt idx="926">
                  <c:v>4.63</c:v>
                </c:pt>
                <c:pt idx="927">
                  <c:v>4.6349999999999998</c:v>
                </c:pt>
                <c:pt idx="928">
                  <c:v>4.6399999999999997</c:v>
                </c:pt>
                <c:pt idx="929">
                  <c:v>4.6449999999999996</c:v>
                </c:pt>
                <c:pt idx="930">
                  <c:v>4.6500000000000004</c:v>
                </c:pt>
                <c:pt idx="931">
                  <c:v>4.6550000000000002</c:v>
                </c:pt>
                <c:pt idx="932">
                  <c:v>4.66</c:v>
                </c:pt>
                <c:pt idx="933">
                  <c:v>4.665</c:v>
                </c:pt>
                <c:pt idx="934">
                  <c:v>4.67</c:v>
                </c:pt>
                <c:pt idx="935">
                  <c:v>4.6749999999999998</c:v>
                </c:pt>
                <c:pt idx="936">
                  <c:v>4.68</c:v>
                </c:pt>
                <c:pt idx="937">
                  <c:v>4.6849999999999996</c:v>
                </c:pt>
                <c:pt idx="938">
                  <c:v>4.6900000000000004</c:v>
                </c:pt>
                <c:pt idx="939">
                  <c:v>4.6950000000000003</c:v>
                </c:pt>
                <c:pt idx="940">
                  <c:v>4.7</c:v>
                </c:pt>
                <c:pt idx="941">
                  <c:v>4.7050000000000001</c:v>
                </c:pt>
                <c:pt idx="942">
                  <c:v>4.71</c:v>
                </c:pt>
                <c:pt idx="943">
                  <c:v>4.7149999999999999</c:v>
                </c:pt>
                <c:pt idx="944">
                  <c:v>4.72</c:v>
                </c:pt>
                <c:pt idx="945">
                  <c:v>4.7249999999999996</c:v>
                </c:pt>
                <c:pt idx="946">
                  <c:v>4.7300000000000004</c:v>
                </c:pt>
                <c:pt idx="947">
                  <c:v>4.7350000000000003</c:v>
                </c:pt>
                <c:pt idx="948">
                  <c:v>4.74</c:v>
                </c:pt>
                <c:pt idx="949">
                  <c:v>4.7450000000000001</c:v>
                </c:pt>
                <c:pt idx="950">
                  <c:v>4.75</c:v>
                </c:pt>
                <c:pt idx="951">
                  <c:v>4.7549999999999999</c:v>
                </c:pt>
                <c:pt idx="952">
                  <c:v>4.76</c:v>
                </c:pt>
                <c:pt idx="953">
                  <c:v>4.7649999999999997</c:v>
                </c:pt>
                <c:pt idx="954">
                  <c:v>4.7699999999999996</c:v>
                </c:pt>
                <c:pt idx="955">
                  <c:v>4.7750000000000004</c:v>
                </c:pt>
                <c:pt idx="956">
                  <c:v>4.78</c:v>
                </c:pt>
                <c:pt idx="957">
                  <c:v>4.7850000000000001</c:v>
                </c:pt>
                <c:pt idx="958">
                  <c:v>4.79</c:v>
                </c:pt>
                <c:pt idx="959">
                  <c:v>4.7949999999999999</c:v>
                </c:pt>
                <c:pt idx="960">
                  <c:v>4.8</c:v>
                </c:pt>
                <c:pt idx="961">
                  <c:v>4.8049999999999997</c:v>
                </c:pt>
                <c:pt idx="962">
                  <c:v>4.8099999999999996</c:v>
                </c:pt>
                <c:pt idx="963">
                  <c:v>4.8150000000000004</c:v>
                </c:pt>
                <c:pt idx="964">
                  <c:v>4.82</c:v>
                </c:pt>
                <c:pt idx="965">
                  <c:v>4.8250000000000002</c:v>
                </c:pt>
                <c:pt idx="966">
                  <c:v>4.83</c:v>
                </c:pt>
                <c:pt idx="967">
                  <c:v>4.835</c:v>
                </c:pt>
                <c:pt idx="968">
                  <c:v>4.84</c:v>
                </c:pt>
                <c:pt idx="969">
                  <c:v>4.8449999999999998</c:v>
                </c:pt>
                <c:pt idx="970">
                  <c:v>4.8499999999999996</c:v>
                </c:pt>
                <c:pt idx="971">
                  <c:v>4.8550000000000004</c:v>
                </c:pt>
                <c:pt idx="972">
                  <c:v>4.8600000000000003</c:v>
                </c:pt>
                <c:pt idx="973">
                  <c:v>4.8650000000000002</c:v>
                </c:pt>
                <c:pt idx="974">
                  <c:v>4.87</c:v>
                </c:pt>
                <c:pt idx="975">
                  <c:v>4.875</c:v>
                </c:pt>
                <c:pt idx="976">
                  <c:v>4.88</c:v>
                </c:pt>
                <c:pt idx="977">
                  <c:v>4.8849999999999998</c:v>
                </c:pt>
                <c:pt idx="978">
                  <c:v>4.8899999999999997</c:v>
                </c:pt>
                <c:pt idx="979">
                  <c:v>4.8949999999999996</c:v>
                </c:pt>
                <c:pt idx="980">
                  <c:v>4.9000000000000004</c:v>
                </c:pt>
                <c:pt idx="981">
                  <c:v>4.9050000000000002</c:v>
                </c:pt>
                <c:pt idx="982">
                  <c:v>4.91</c:v>
                </c:pt>
                <c:pt idx="983">
                  <c:v>4.915</c:v>
                </c:pt>
                <c:pt idx="984">
                  <c:v>4.92</c:v>
                </c:pt>
                <c:pt idx="985">
                  <c:v>4.9249999999999998</c:v>
                </c:pt>
                <c:pt idx="986">
                  <c:v>4.93</c:v>
                </c:pt>
                <c:pt idx="987">
                  <c:v>4.9349999999999996</c:v>
                </c:pt>
                <c:pt idx="988">
                  <c:v>4.9400000000000004</c:v>
                </c:pt>
                <c:pt idx="989">
                  <c:v>4.9450000000000003</c:v>
                </c:pt>
                <c:pt idx="990">
                  <c:v>4.95</c:v>
                </c:pt>
                <c:pt idx="991">
                  <c:v>4.9550000000000001</c:v>
                </c:pt>
                <c:pt idx="992">
                  <c:v>4.96</c:v>
                </c:pt>
                <c:pt idx="993">
                  <c:v>4.9649999999999999</c:v>
                </c:pt>
                <c:pt idx="994">
                  <c:v>4.97</c:v>
                </c:pt>
                <c:pt idx="995">
                  <c:v>4.9749999999999996</c:v>
                </c:pt>
                <c:pt idx="996">
                  <c:v>4.9800000000000004</c:v>
                </c:pt>
                <c:pt idx="997">
                  <c:v>4.9850000000000003</c:v>
                </c:pt>
                <c:pt idx="998">
                  <c:v>4.99</c:v>
                </c:pt>
                <c:pt idx="999">
                  <c:v>4.9950000000000001</c:v>
                </c:pt>
                <c:pt idx="1000">
                  <c:v>5</c:v>
                </c:pt>
                <c:pt idx="1001">
                  <c:v>5.0049999999999999</c:v>
                </c:pt>
                <c:pt idx="1002">
                  <c:v>5.01</c:v>
                </c:pt>
                <c:pt idx="1003">
                  <c:v>5.0149999999999997</c:v>
                </c:pt>
                <c:pt idx="1004">
                  <c:v>5.0199999999999996</c:v>
                </c:pt>
                <c:pt idx="1005">
                  <c:v>5.0250000000000004</c:v>
                </c:pt>
                <c:pt idx="1006">
                  <c:v>5.03</c:v>
                </c:pt>
                <c:pt idx="1007">
                  <c:v>5.0350000000000001</c:v>
                </c:pt>
                <c:pt idx="1008">
                  <c:v>5.04</c:v>
                </c:pt>
                <c:pt idx="1009">
                  <c:v>5.0449999999999999</c:v>
                </c:pt>
                <c:pt idx="1010">
                  <c:v>5.05</c:v>
                </c:pt>
                <c:pt idx="1011">
                  <c:v>5.0549999999999997</c:v>
                </c:pt>
                <c:pt idx="1012">
                  <c:v>5.0599999999999996</c:v>
                </c:pt>
                <c:pt idx="1013">
                  <c:v>5.0650000000000004</c:v>
                </c:pt>
                <c:pt idx="1014">
                  <c:v>5.07</c:v>
                </c:pt>
                <c:pt idx="1015">
                  <c:v>5.0750000000000002</c:v>
                </c:pt>
                <c:pt idx="1016">
                  <c:v>5.08</c:v>
                </c:pt>
                <c:pt idx="1017">
                  <c:v>5.085</c:v>
                </c:pt>
                <c:pt idx="1018">
                  <c:v>5.09</c:v>
                </c:pt>
                <c:pt idx="1019">
                  <c:v>5.0949999999999998</c:v>
                </c:pt>
                <c:pt idx="1020">
                  <c:v>5.0999999999999996</c:v>
                </c:pt>
                <c:pt idx="1021">
                  <c:v>5.1050000000000004</c:v>
                </c:pt>
                <c:pt idx="1022">
                  <c:v>5.1100000000000003</c:v>
                </c:pt>
                <c:pt idx="1023">
                  <c:v>5.1150000000000002</c:v>
                </c:pt>
                <c:pt idx="1024">
                  <c:v>5.12</c:v>
                </c:pt>
                <c:pt idx="1025">
                  <c:v>5.125</c:v>
                </c:pt>
                <c:pt idx="1026">
                  <c:v>5.13</c:v>
                </c:pt>
                <c:pt idx="1027">
                  <c:v>5.1349999999999998</c:v>
                </c:pt>
                <c:pt idx="1028">
                  <c:v>5.14</c:v>
                </c:pt>
                <c:pt idx="1029">
                  <c:v>5.1449999999999996</c:v>
                </c:pt>
                <c:pt idx="1030">
                  <c:v>5.15</c:v>
                </c:pt>
                <c:pt idx="1031">
                  <c:v>5.1550000000000002</c:v>
                </c:pt>
                <c:pt idx="1032">
                  <c:v>5.16</c:v>
                </c:pt>
                <c:pt idx="1033">
                  <c:v>5.165</c:v>
                </c:pt>
                <c:pt idx="1034">
                  <c:v>5.17</c:v>
                </c:pt>
                <c:pt idx="1035">
                  <c:v>5.1749999999999998</c:v>
                </c:pt>
                <c:pt idx="1036">
                  <c:v>5.18</c:v>
                </c:pt>
                <c:pt idx="1037">
                  <c:v>5.1849999999999996</c:v>
                </c:pt>
                <c:pt idx="1038">
                  <c:v>5.19</c:v>
                </c:pt>
                <c:pt idx="1039">
                  <c:v>5.1950000000000003</c:v>
                </c:pt>
                <c:pt idx="1040">
                  <c:v>5.2</c:v>
                </c:pt>
                <c:pt idx="1041">
                  <c:v>5.2050000000000001</c:v>
                </c:pt>
                <c:pt idx="1042">
                  <c:v>5.21</c:v>
                </c:pt>
                <c:pt idx="1043">
                  <c:v>5.2149999999999999</c:v>
                </c:pt>
                <c:pt idx="1044">
                  <c:v>5.22</c:v>
                </c:pt>
                <c:pt idx="1045">
                  <c:v>5.2249999999999996</c:v>
                </c:pt>
                <c:pt idx="1046">
                  <c:v>5.23</c:v>
                </c:pt>
                <c:pt idx="1047">
                  <c:v>5.2350000000000003</c:v>
                </c:pt>
                <c:pt idx="1048">
                  <c:v>5.24</c:v>
                </c:pt>
                <c:pt idx="1049">
                  <c:v>5.2450000000000001</c:v>
                </c:pt>
                <c:pt idx="1050">
                  <c:v>5.25</c:v>
                </c:pt>
                <c:pt idx="1051">
                  <c:v>5.2549999999999999</c:v>
                </c:pt>
                <c:pt idx="1052">
                  <c:v>5.26</c:v>
                </c:pt>
                <c:pt idx="1053">
                  <c:v>5.2649999999999997</c:v>
                </c:pt>
                <c:pt idx="1054">
                  <c:v>5.27</c:v>
                </c:pt>
                <c:pt idx="1055">
                  <c:v>5.2750000000000004</c:v>
                </c:pt>
                <c:pt idx="1056">
                  <c:v>5.28</c:v>
                </c:pt>
                <c:pt idx="1057">
                  <c:v>5.2850000000000001</c:v>
                </c:pt>
                <c:pt idx="1058">
                  <c:v>5.29</c:v>
                </c:pt>
                <c:pt idx="1059">
                  <c:v>5.2949999999999999</c:v>
                </c:pt>
                <c:pt idx="1060">
                  <c:v>5.3</c:v>
                </c:pt>
                <c:pt idx="1061">
                  <c:v>5.3049999999999997</c:v>
                </c:pt>
                <c:pt idx="1062">
                  <c:v>5.31</c:v>
                </c:pt>
                <c:pt idx="1063">
                  <c:v>5.3150000000000004</c:v>
                </c:pt>
                <c:pt idx="1064">
                  <c:v>5.32</c:v>
                </c:pt>
                <c:pt idx="1065">
                  <c:v>5.3250000000000002</c:v>
                </c:pt>
                <c:pt idx="1066">
                  <c:v>5.33</c:v>
                </c:pt>
                <c:pt idx="1067">
                  <c:v>5.335</c:v>
                </c:pt>
                <c:pt idx="1068">
                  <c:v>5.34</c:v>
                </c:pt>
                <c:pt idx="1069">
                  <c:v>5.3449999999999998</c:v>
                </c:pt>
                <c:pt idx="1070">
                  <c:v>5.35</c:v>
                </c:pt>
                <c:pt idx="1071">
                  <c:v>5.3550000000000004</c:v>
                </c:pt>
                <c:pt idx="1072">
                  <c:v>5.36</c:v>
                </c:pt>
                <c:pt idx="1073">
                  <c:v>5.3650000000000002</c:v>
                </c:pt>
                <c:pt idx="1074">
                  <c:v>5.37</c:v>
                </c:pt>
                <c:pt idx="1075">
                  <c:v>5.375</c:v>
                </c:pt>
                <c:pt idx="1076">
                  <c:v>5.38</c:v>
                </c:pt>
                <c:pt idx="1077">
                  <c:v>5.3849999999999998</c:v>
                </c:pt>
                <c:pt idx="1078">
                  <c:v>5.39</c:v>
                </c:pt>
                <c:pt idx="1079">
                  <c:v>5.3949999999999996</c:v>
                </c:pt>
                <c:pt idx="1080">
                  <c:v>5.4</c:v>
                </c:pt>
                <c:pt idx="1081">
                  <c:v>5.4050000000000002</c:v>
                </c:pt>
                <c:pt idx="1082">
                  <c:v>5.41</c:v>
                </c:pt>
                <c:pt idx="1083">
                  <c:v>5.415</c:v>
                </c:pt>
                <c:pt idx="1084">
                  <c:v>5.42</c:v>
                </c:pt>
                <c:pt idx="1085">
                  <c:v>5.4249999999999998</c:v>
                </c:pt>
                <c:pt idx="1086">
                  <c:v>5.43</c:v>
                </c:pt>
                <c:pt idx="1087">
                  <c:v>5.4349999999999996</c:v>
                </c:pt>
                <c:pt idx="1088">
                  <c:v>5.44</c:v>
                </c:pt>
                <c:pt idx="1089">
                  <c:v>5.4450000000000003</c:v>
                </c:pt>
                <c:pt idx="1090">
                  <c:v>5.45</c:v>
                </c:pt>
                <c:pt idx="1091">
                  <c:v>5.4550000000000001</c:v>
                </c:pt>
                <c:pt idx="1092">
                  <c:v>5.46</c:v>
                </c:pt>
                <c:pt idx="1093">
                  <c:v>5.4649999999999999</c:v>
                </c:pt>
                <c:pt idx="1094">
                  <c:v>5.47</c:v>
                </c:pt>
                <c:pt idx="1095">
                  <c:v>5.4749999999999996</c:v>
                </c:pt>
                <c:pt idx="1096">
                  <c:v>5.48</c:v>
                </c:pt>
                <c:pt idx="1097">
                  <c:v>5.4850000000000003</c:v>
                </c:pt>
                <c:pt idx="1098">
                  <c:v>5.49</c:v>
                </c:pt>
                <c:pt idx="1099">
                  <c:v>5.4950000000000001</c:v>
                </c:pt>
                <c:pt idx="1100">
                  <c:v>5.5</c:v>
                </c:pt>
                <c:pt idx="1101">
                  <c:v>5.5049999999999999</c:v>
                </c:pt>
                <c:pt idx="1102">
                  <c:v>5.51</c:v>
                </c:pt>
                <c:pt idx="1103">
                  <c:v>5.5149999999999997</c:v>
                </c:pt>
                <c:pt idx="1104">
                  <c:v>5.52</c:v>
                </c:pt>
                <c:pt idx="1105">
                  <c:v>5.5250000000000004</c:v>
                </c:pt>
                <c:pt idx="1106">
                  <c:v>5.53</c:v>
                </c:pt>
                <c:pt idx="1107">
                  <c:v>5.5350000000000001</c:v>
                </c:pt>
                <c:pt idx="1108">
                  <c:v>5.54</c:v>
                </c:pt>
                <c:pt idx="1109">
                  <c:v>5.5449999999999999</c:v>
                </c:pt>
                <c:pt idx="1110">
                  <c:v>5.55</c:v>
                </c:pt>
                <c:pt idx="1111">
                  <c:v>5.5549999999999997</c:v>
                </c:pt>
                <c:pt idx="1112">
                  <c:v>5.56</c:v>
                </c:pt>
                <c:pt idx="1113">
                  <c:v>5.5650000000000004</c:v>
                </c:pt>
                <c:pt idx="1114">
                  <c:v>5.57</c:v>
                </c:pt>
                <c:pt idx="1115">
                  <c:v>5.5750000000000002</c:v>
                </c:pt>
                <c:pt idx="1116">
                  <c:v>5.58</c:v>
                </c:pt>
                <c:pt idx="1117">
                  <c:v>5.585</c:v>
                </c:pt>
                <c:pt idx="1118">
                  <c:v>5.59</c:v>
                </c:pt>
                <c:pt idx="1119">
                  <c:v>5.5949999999999998</c:v>
                </c:pt>
                <c:pt idx="1120">
                  <c:v>5.6</c:v>
                </c:pt>
                <c:pt idx="1121">
                  <c:v>5.6050000000000004</c:v>
                </c:pt>
                <c:pt idx="1122">
                  <c:v>5.61</c:v>
                </c:pt>
                <c:pt idx="1123">
                  <c:v>5.6150000000000002</c:v>
                </c:pt>
                <c:pt idx="1124">
                  <c:v>5.62</c:v>
                </c:pt>
                <c:pt idx="1125">
                  <c:v>5.625</c:v>
                </c:pt>
                <c:pt idx="1126">
                  <c:v>5.63</c:v>
                </c:pt>
                <c:pt idx="1127">
                  <c:v>5.6349999999999998</c:v>
                </c:pt>
                <c:pt idx="1128">
                  <c:v>5.64</c:v>
                </c:pt>
                <c:pt idx="1129">
                  <c:v>5.6449999999999996</c:v>
                </c:pt>
                <c:pt idx="1130">
                  <c:v>5.65</c:v>
                </c:pt>
                <c:pt idx="1131">
                  <c:v>5.6550000000000002</c:v>
                </c:pt>
                <c:pt idx="1132">
                  <c:v>5.66</c:v>
                </c:pt>
                <c:pt idx="1133">
                  <c:v>5.665</c:v>
                </c:pt>
                <c:pt idx="1134">
                  <c:v>5.67</c:v>
                </c:pt>
                <c:pt idx="1135">
                  <c:v>5.6749999999999998</c:v>
                </c:pt>
                <c:pt idx="1136">
                  <c:v>5.68</c:v>
                </c:pt>
                <c:pt idx="1137">
                  <c:v>5.6849999999999996</c:v>
                </c:pt>
                <c:pt idx="1138">
                  <c:v>5.69</c:v>
                </c:pt>
                <c:pt idx="1139">
                  <c:v>5.6950000000000003</c:v>
                </c:pt>
                <c:pt idx="1140">
                  <c:v>5.7</c:v>
                </c:pt>
                <c:pt idx="1141">
                  <c:v>5.7050000000000001</c:v>
                </c:pt>
                <c:pt idx="1142">
                  <c:v>5.71</c:v>
                </c:pt>
                <c:pt idx="1143">
                  <c:v>5.7149999999999999</c:v>
                </c:pt>
                <c:pt idx="1144">
                  <c:v>5.72</c:v>
                </c:pt>
                <c:pt idx="1145">
                  <c:v>5.7249999999999996</c:v>
                </c:pt>
                <c:pt idx="1146">
                  <c:v>5.73</c:v>
                </c:pt>
                <c:pt idx="1147">
                  <c:v>5.7350000000000003</c:v>
                </c:pt>
                <c:pt idx="1148">
                  <c:v>5.74</c:v>
                </c:pt>
                <c:pt idx="1149">
                  <c:v>5.7450000000000001</c:v>
                </c:pt>
                <c:pt idx="1150">
                  <c:v>5.75</c:v>
                </c:pt>
                <c:pt idx="1151">
                  <c:v>5.7549999999999999</c:v>
                </c:pt>
                <c:pt idx="1152">
                  <c:v>5.76</c:v>
                </c:pt>
                <c:pt idx="1153">
                  <c:v>5.7649999999999997</c:v>
                </c:pt>
                <c:pt idx="1154">
                  <c:v>5.77</c:v>
                </c:pt>
                <c:pt idx="1155">
                  <c:v>5.7750000000000004</c:v>
                </c:pt>
                <c:pt idx="1156">
                  <c:v>5.78</c:v>
                </c:pt>
                <c:pt idx="1157">
                  <c:v>5.7850000000000001</c:v>
                </c:pt>
                <c:pt idx="1158">
                  <c:v>5.79</c:v>
                </c:pt>
                <c:pt idx="1159">
                  <c:v>5.7949999999999999</c:v>
                </c:pt>
                <c:pt idx="1160">
                  <c:v>5.8</c:v>
                </c:pt>
                <c:pt idx="1161">
                  <c:v>5.8049999999999997</c:v>
                </c:pt>
                <c:pt idx="1162">
                  <c:v>5.81</c:v>
                </c:pt>
                <c:pt idx="1163">
                  <c:v>5.8150000000000004</c:v>
                </c:pt>
                <c:pt idx="1164">
                  <c:v>5.82</c:v>
                </c:pt>
                <c:pt idx="1165">
                  <c:v>5.8250000000000002</c:v>
                </c:pt>
                <c:pt idx="1166">
                  <c:v>5.83</c:v>
                </c:pt>
                <c:pt idx="1167">
                  <c:v>5.835</c:v>
                </c:pt>
                <c:pt idx="1168">
                  <c:v>5.84</c:v>
                </c:pt>
                <c:pt idx="1169">
                  <c:v>5.8449999999999998</c:v>
                </c:pt>
                <c:pt idx="1170">
                  <c:v>5.85</c:v>
                </c:pt>
                <c:pt idx="1171">
                  <c:v>5.8550000000000004</c:v>
                </c:pt>
                <c:pt idx="1172">
                  <c:v>5.86</c:v>
                </c:pt>
                <c:pt idx="1173">
                  <c:v>5.8650000000000002</c:v>
                </c:pt>
                <c:pt idx="1174">
                  <c:v>5.87</c:v>
                </c:pt>
                <c:pt idx="1175">
                  <c:v>5.875</c:v>
                </c:pt>
                <c:pt idx="1176">
                  <c:v>5.88</c:v>
                </c:pt>
                <c:pt idx="1177">
                  <c:v>5.8849999999999998</c:v>
                </c:pt>
                <c:pt idx="1178">
                  <c:v>5.89</c:v>
                </c:pt>
                <c:pt idx="1179">
                  <c:v>5.8949999999999996</c:v>
                </c:pt>
                <c:pt idx="1180">
                  <c:v>5.9</c:v>
                </c:pt>
                <c:pt idx="1181">
                  <c:v>5.9050000000000002</c:v>
                </c:pt>
                <c:pt idx="1182">
                  <c:v>5.91</c:v>
                </c:pt>
                <c:pt idx="1183">
                  <c:v>5.915</c:v>
                </c:pt>
                <c:pt idx="1184">
                  <c:v>5.92</c:v>
                </c:pt>
                <c:pt idx="1185">
                  <c:v>5.9249999999999998</c:v>
                </c:pt>
                <c:pt idx="1186">
                  <c:v>5.93</c:v>
                </c:pt>
                <c:pt idx="1187">
                  <c:v>5.9349999999999996</c:v>
                </c:pt>
                <c:pt idx="1188">
                  <c:v>5.94</c:v>
                </c:pt>
                <c:pt idx="1189">
                  <c:v>5.9450000000000003</c:v>
                </c:pt>
                <c:pt idx="1190">
                  <c:v>5.95</c:v>
                </c:pt>
                <c:pt idx="1191">
                  <c:v>5.9550000000000001</c:v>
                </c:pt>
                <c:pt idx="1192">
                  <c:v>5.96</c:v>
                </c:pt>
                <c:pt idx="1193">
                  <c:v>5.9649999999999999</c:v>
                </c:pt>
                <c:pt idx="1194">
                  <c:v>5.97</c:v>
                </c:pt>
                <c:pt idx="1195">
                  <c:v>5.9749999999999996</c:v>
                </c:pt>
                <c:pt idx="1196">
                  <c:v>5.98</c:v>
                </c:pt>
                <c:pt idx="1197">
                  <c:v>5.9850000000000003</c:v>
                </c:pt>
                <c:pt idx="1198">
                  <c:v>5.99</c:v>
                </c:pt>
                <c:pt idx="1199">
                  <c:v>5.9950000000000001</c:v>
                </c:pt>
                <c:pt idx="1200">
                  <c:v>6</c:v>
                </c:pt>
                <c:pt idx="1201">
                  <c:v>6.0049999999999999</c:v>
                </c:pt>
                <c:pt idx="1202">
                  <c:v>6.01</c:v>
                </c:pt>
                <c:pt idx="1203">
                  <c:v>6.0149999999999997</c:v>
                </c:pt>
                <c:pt idx="1204">
                  <c:v>6.02</c:v>
                </c:pt>
                <c:pt idx="1205">
                  <c:v>6.0250000000000004</c:v>
                </c:pt>
                <c:pt idx="1206">
                  <c:v>6.03</c:v>
                </c:pt>
                <c:pt idx="1207">
                  <c:v>6.0350000000000001</c:v>
                </c:pt>
                <c:pt idx="1208">
                  <c:v>6.04</c:v>
                </c:pt>
                <c:pt idx="1209">
                  <c:v>6.0449999999999999</c:v>
                </c:pt>
                <c:pt idx="1210">
                  <c:v>6.05</c:v>
                </c:pt>
                <c:pt idx="1211">
                  <c:v>6.0549999999999997</c:v>
                </c:pt>
                <c:pt idx="1212">
                  <c:v>6.06</c:v>
                </c:pt>
                <c:pt idx="1213">
                  <c:v>6.0650000000000004</c:v>
                </c:pt>
                <c:pt idx="1214">
                  <c:v>6.07</c:v>
                </c:pt>
                <c:pt idx="1215">
                  <c:v>6.0750000000000002</c:v>
                </c:pt>
                <c:pt idx="1216">
                  <c:v>6.08</c:v>
                </c:pt>
                <c:pt idx="1217">
                  <c:v>6.085</c:v>
                </c:pt>
                <c:pt idx="1218">
                  <c:v>6.09</c:v>
                </c:pt>
                <c:pt idx="1219">
                  <c:v>6.0949999999999998</c:v>
                </c:pt>
                <c:pt idx="1220">
                  <c:v>6.1</c:v>
                </c:pt>
                <c:pt idx="1221">
                  <c:v>6.1050000000000004</c:v>
                </c:pt>
                <c:pt idx="1222">
                  <c:v>6.11</c:v>
                </c:pt>
                <c:pt idx="1223">
                  <c:v>6.1150000000000002</c:v>
                </c:pt>
                <c:pt idx="1224">
                  <c:v>6.12</c:v>
                </c:pt>
                <c:pt idx="1225">
                  <c:v>6.125</c:v>
                </c:pt>
                <c:pt idx="1226">
                  <c:v>6.13</c:v>
                </c:pt>
                <c:pt idx="1227">
                  <c:v>6.1349999999999998</c:v>
                </c:pt>
                <c:pt idx="1228">
                  <c:v>6.14</c:v>
                </c:pt>
                <c:pt idx="1229">
                  <c:v>6.1449999999999996</c:v>
                </c:pt>
                <c:pt idx="1230">
                  <c:v>6.15</c:v>
                </c:pt>
                <c:pt idx="1231">
                  <c:v>6.1550000000000002</c:v>
                </c:pt>
                <c:pt idx="1232">
                  <c:v>6.16</c:v>
                </c:pt>
                <c:pt idx="1233">
                  <c:v>6.165</c:v>
                </c:pt>
                <c:pt idx="1234">
                  <c:v>6.17</c:v>
                </c:pt>
                <c:pt idx="1235">
                  <c:v>6.1749999999999998</c:v>
                </c:pt>
                <c:pt idx="1236">
                  <c:v>6.18</c:v>
                </c:pt>
                <c:pt idx="1237">
                  <c:v>6.1849999999999996</c:v>
                </c:pt>
                <c:pt idx="1238">
                  <c:v>6.19</c:v>
                </c:pt>
                <c:pt idx="1239">
                  <c:v>6.1950000000000003</c:v>
                </c:pt>
                <c:pt idx="1240">
                  <c:v>6.2</c:v>
                </c:pt>
                <c:pt idx="1241">
                  <c:v>6.2050000000000001</c:v>
                </c:pt>
                <c:pt idx="1242">
                  <c:v>6.21</c:v>
                </c:pt>
                <c:pt idx="1243">
                  <c:v>6.2149999999999999</c:v>
                </c:pt>
                <c:pt idx="1244">
                  <c:v>6.22</c:v>
                </c:pt>
                <c:pt idx="1245">
                  <c:v>6.2249999999999996</c:v>
                </c:pt>
                <c:pt idx="1246">
                  <c:v>6.23</c:v>
                </c:pt>
                <c:pt idx="1247">
                  <c:v>6.2350000000000003</c:v>
                </c:pt>
                <c:pt idx="1248">
                  <c:v>6.24</c:v>
                </c:pt>
                <c:pt idx="1249">
                  <c:v>6.2450000000000001</c:v>
                </c:pt>
                <c:pt idx="1250">
                  <c:v>6.25</c:v>
                </c:pt>
                <c:pt idx="1251">
                  <c:v>6.2549999999999999</c:v>
                </c:pt>
                <c:pt idx="1252">
                  <c:v>6.26</c:v>
                </c:pt>
                <c:pt idx="1253">
                  <c:v>6.2649999999999997</c:v>
                </c:pt>
                <c:pt idx="1254">
                  <c:v>6.27</c:v>
                </c:pt>
                <c:pt idx="1255">
                  <c:v>6.2750000000000004</c:v>
                </c:pt>
                <c:pt idx="1256">
                  <c:v>6.28</c:v>
                </c:pt>
                <c:pt idx="1257">
                  <c:v>6.2850000000000001</c:v>
                </c:pt>
                <c:pt idx="1258">
                  <c:v>6.29</c:v>
                </c:pt>
                <c:pt idx="1259">
                  <c:v>6.2949999999999999</c:v>
                </c:pt>
                <c:pt idx="1260">
                  <c:v>6.3</c:v>
                </c:pt>
                <c:pt idx="1261">
                  <c:v>6.3049999999999997</c:v>
                </c:pt>
                <c:pt idx="1262">
                  <c:v>6.31</c:v>
                </c:pt>
                <c:pt idx="1263">
                  <c:v>6.3150000000000004</c:v>
                </c:pt>
                <c:pt idx="1264">
                  <c:v>6.32</c:v>
                </c:pt>
                <c:pt idx="1265">
                  <c:v>6.3250000000000002</c:v>
                </c:pt>
                <c:pt idx="1266">
                  <c:v>6.33</c:v>
                </c:pt>
                <c:pt idx="1267">
                  <c:v>6.335</c:v>
                </c:pt>
                <c:pt idx="1268">
                  <c:v>6.34</c:v>
                </c:pt>
                <c:pt idx="1269">
                  <c:v>6.3449999999999998</c:v>
                </c:pt>
                <c:pt idx="1270">
                  <c:v>6.35</c:v>
                </c:pt>
                <c:pt idx="1271">
                  <c:v>6.3550000000000004</c:v>
                </c:pt>
                <c:pt idx="1272">
                  <c:v>6.36</c:v>
                </c:pt>
                <c:pt idx="1273">
                  <c:v>6.3650000000000002</c:v>
                </c:pt>
                <c:pt idx="1274">
                  <c:v>6.37</c:v>
                </c:pt>
                <c:pt idx="1275">
                  <c:v>6.375</c:v>
                </c:pt>
                <c:pt idx="1276">
                  <c:v>6.38</c:v>
                </c:pt>
                <c:pt idx="1277">
                  <c:v>6.3849999999999998</c:v>
                </c:pt>
                <c:pt idx="1278">
                  <c:v>6.39</c:v>
                </c:pt>
                <c:pt idx="1279">
                  <c:v>6.3949999999999996</c:v>
                </c:pt>
                <c:pt idx="1280">
                  <c:v>6.4</c:v>
                </c:pt>
                <c:pt idx="1281">
                  <c:v>6.4050000000000002</c:v>
                </c:pt>
                <c:pt idx="1282">
                  <c:v>6.41</c:v>
                </c:pt>
                <c:pt idx="1283">
                  <c:v>6.415</c:v>
                </c:pt>
                <c:pt idx="1284">
                  <c:v>6.42</c:v>
                </c:pt>
                <c:pt idx="1285">
                  <c:v>6.4249999999999998</c:v>
                </c:pt>
                <c:pt idx="1286">
                  <c:v>6.43</c:v>
                </c:pt>
                <c:pt idx="1287">
                  <c:v>6.4349999999999996</c:v>
                </c:pt>
                <c:pt idx="1288">
                  <c:v>6.44</c:v>
                </c:pt>
                <c:pt idx="1289">
                  <c:v>6.4450000000000003</c:v>
                </c:pt>
                <c:pt idx="1290">
                  <c:v>6.45</c:v>
                </c:pt>
                <c:pt idx="1291">
                  <c:v>6.4550000000000001</c:v>
                </c:pt>
                <c:pt idx="1292">
                  <c:v>6.46</c:v>
                </c:pt>
                <c:pt idx="1293">
                  <c:v>6.4649999999999999</c:v>
                </c:pt>
                <c:pt idx="1294">
                  <c:v>6.47</c:v>
                </c:pt>
                <c:pt idx="1295">
                  <c:v>6.4749999999999996</c:v>
                </c:pt>
                <c:pt idx="1296">
                  <c:v>6.48</c:v>
                </c:pt>
                <c:pt idx="1297">
                  <c:v>6.4850000000000003</c:v>
                </c:pt>
                <c:pt idx="1298">
                  <c:v>6.49</c:v>
                </c:pt>
                <c:pt idx="1299">
                  <c:v>6.4950000000000001</c:v>
                </c:pt>
                <c:pt idx="1300">
                  <c:v>6.5</c:v>
                </c:pt>
                <c:pt idx="1301">
                  <c:v>6.5049999999999999</c:v>
                </c:pt>
                <c:pt idx="1302">
                  <c:v>6.51</c:v>
                </c:pt>
                <c:pt idx="1303">
                  <c:v>6.5149999999999997</c:v>
                </c:pt>
                <c:pt idx="1304">
                  <c:v>6.52</c:v>
                </c:pt>
                <c:pt idx="1305">
                  <c:v>6.5250000000000004</c:v>
                </c:pt>
                <c:pt idx="1306">
                  <c:v>6.53</c:v>
                </c:pt>
                <c:pt idx="1307">
                  <c:v>6.5350000000000001</c:v>
                </c:pt>
                <c:pt idx="1308">
                  <c:v>6.54</c:v>
                </c:pt>
                <c:pt idx="1309">
                  <c:v>6.5449999999999999</c:v>
                </c:pt>
                <c:pt idx="1310">
                  <c:v>6.55</c:v>
                </c:pt>
                <c:pt idx="1311">
                  <c:v>6.5549999999999997</c:v>
                </c:pt>
                <c:pt idx="1312">
                  <c:v>6.56</c:v>
                </c:pt>
                <c:pt idx="1313">
                  <c:v>6.5650000000000004</c:v>
                </c:pt>
                <c:pt idx="1314">
                  <c:v>6.57</c:v>
                </c:pt>
                <c:pt idx="1315">
                  <c:v>6.5750000000000002</c:v>
                </c:pt>
                <c:pt idx="1316">
                  <c:v>6.58</c:v>
                </c:pt>
                <c:pt idx="1317">
                  <c:v>6.585</c:v>
                </c:pt>
                <c:pt idx="1318">
                  <c:v>6.59</c:v>
                </c:pt>
                <c:pt idx="1319">
                  <c:v>6.5949999999999998</c:v>
                </c:pt>
                <c:pt idx="1320">
                  <c:v>6.6</c:v>
                </c:pt>
                <c:pt idx="1321">
                  <c:v>6.6050000000000004</c:v>
                </c:pt>
                <c:pt idx="1322">
                  <c:v>6.61</c:v>
                </c:pt>
                <c:pt idx="1323">
                  <c:v>6.6150000000000002</c:v>
                </c:pt>
                <c:pt idx="1324">
                  <c:v>6.62</c:v>
                </c:pt>
                <c:pt idx="1325">
                  <c:v>6.625</c:v>
                </c:pt>
                <c:pt idx="1326">
                  <c:v>6.63</c:v>
                </c:pt>
                <c:pt idx="1327">
                  <c:v>6.6349999999999998</c:v>
                </c:pt>
                <c:pt idx="1328">
                  <c:v>6.64</c:v>
                </c:pt>
                <c:pt idx="1329">
                  <c:v>6.6449999999999996</c:v>
                </c:pt>
                <c:pt idx="1330">
                  <c:v>6.65</c:v>
                </c:pt>
                <c:pt idx="1331">
                  <c:v>6.6550000000000002</c:v>
                </c:pt>
                <c:pt idx="1332">
                  <c:v>6.66</c:v>
                </c:pt>
                <c:pt idx="1333">
                  <c:v>6.665</c:v>
                </c:pt>
                <c:pt idx="1334">
                  <c:v>6.67</c:v>
                </c:pt>
                <c:pt idx="1335">
                  <c:v>6.6749999999999998</c:v>
                </c:pt>
                <c:pt idx="1336">
                  <c:v>6.68</c:v>
                </c:pt>
                <c:pt idx="1337">
                  <c:v>6.6849999999999996</c:v>
                </c:pt>
                <c:pt idx="1338">
                  <c:v>6.69</c:v>
                </c:pt>
                <c:pt idx="1339">
                  <c:v>6.6950000000000003</c:v>
                </c:pt>
                <c:pt idx="1340">
                  <c:v>6.7</c:v>
                </c:pt>
                <c:pt idx="1341">
                  <c:v>6.7050000000000001</c:v>
                </c:pt>
                <c:pt idx="1342">
                  <c:v>6.71</c:v>
                </c:pt>
                <c:pt idx="1343">
                  <c:v>6.7149999999999999</c:v>
                </c:pt>
                <c:pt idx="1344">
                  <c:v>6.72</c:v>
                </c:pt>
                <c:pt idx="1345">
                  <c:v>6.7249999999999996</c:v>
                </c:pt>
                <c:pt idx="1346">
                  <c:v>6.73</c:v>
                </c:pt>
                <c:pt idx="1347">
                  <c:v>6.7350000000000003</c:v>
                </c:pt>
                <c:pt idx="1348">
                  <c:v>6.74</c:v>
                </c:pt>
                <c:pt idx="1349">
                  <c:v>6.7450000000000001</c:v>
                </c:pt>
                <c:pt idx="1350">
                  <c:v>6.75</c:v>
                </c:pt>
                <c:pt idx="1351">
                  <c:v>6.7549999999999999</c:v>
                </c:pt>
                <c:pt idx="1352">
                  <c:v>6.76</c:v>
                </c:pt>
                <c:pt idx="1353">
                  <c:v>6.7649999999999997</c:v>
                </c:pt>
                <c:pt idx="1354">
                  <c:v>6.77</c:v>
                </c:pt>
                <c:pt idx="1355">
                  <c:v>6.7750000000000004</c:v>
                </c:pt>
                <c:pt idx="1356">
                  <c:v>6.78</c:v>
                </c:pt>
                <c:pt idx="1357">
                  <c:v>6.7850000000000001</c:v>
                </c:pt>
                <c:pt idx="1358">
                  <c:v>6.79</c:v>
                </c:pt>
                <c:pt idx="1359">
                  <c:v>6.7949999999999999</c:v>
                </c:pt>
                <c:pt idx="1360">
                  <c:v>6.8</c:v>
                </c:pt>
                <c:pt idx="1361">
                  <c:v>6.8049999999999997</c:v>
                </c:pt>
                <c:pt idx="1362">
                  <c:v>6.81</c:v>
                </c:pt>
                <c:pt idx="1363">
                  <c:v>6.8150000000000004</c:v>
                </c:pt>
                <c:pt idx="1364">
                  <c:v>6.82</c:v>
                </c:pt>
                <c:pt idx="1365">
                  <c:v>6.8250000000000002</c:v>
                </c:pt>
                <c:pt idx="1366">
                  <c:v>6.83</c:v>
                </c:pt>
                <c:pt idx="1367">
                  <c:v>6.835</c:v>
                </c:pt>
                <c:pt idx="1368">
                  <c:v>6.84</c:v>
                </c:pt>
                <c:pt idx="1369">
                  <c:v>6.8449999999999998</c:v>
                </c:pt>
                <c:pt idx="1370">
                  <c:v>6.85</c:v>
                </c:pt>
                <c:pt idx="1371">
                  <c:v>6.8550000000000004</c:v>
                </c:pt>
                <c:pt idx="1372">
                  <c:v>6.86</c:v>
                </c:pt>
                <c:pt idx="1373">
                  <c:v>6.8650000000000002</c:v>
                </c:pt>
                <c:pt idx="1374">
                  <c:v>6.87</c:v>
                </c:pt>
                <c:pt idx="1375">
                  <c:v>6.875</c:v>
                </c:pt>
                <c:pt idx="1376">
                  <c:v>6.88</c:v>
                </c:pt>
                <c:pt idx="1377">
                  <c:v>6.8849999999999998</c:v>
                </c:pt>
                <c:pt idx="1378">
                  <c:v>6.89</c:v>
                </c:pt>
                <c:pt idx="1379">
                  <c:v>6.8949999999999996</c:v>
                </c:pt>
                <c:pt idx="1380">
                  <c:v>6.9</c:v>
                </c:pt>
                <c:pt idx="1381">
                  <c:v>6.9050000000000002</c:v>
                </c:pt>
                <c:pt idx="1382">
                  <c:v>6.91</c:v>
                </c:pt>
                <c:pt idx="1383">
                  <c:v>6.915</c:v>
                </c:pt>
                <c:pt idx="1384">
                  <c:v>6.92</c:v>
                </c:pt>
                <c:pt idx="1385">
                  <c:v>6.9249999999999998</c:v>
                </c:pt>
                <c:pt idx="1386">
                  <c:v>6.93</c:v>
                </c:pt>
                <c:pt idx="1387">
                  <c:v>6.9349999999999996</c:v>
                </c:pt>
                <c:pt idx="1388">
                  <c:v>6.94</c:v>
                </c:pt>
                <c:pt idx="1389">
                  <c:v>6.9450000000000003</c:v>
                </c:pt>
                <c:pt idx="1390">
                  <c:v>6.95</c:v>
                </c:pt>
                <c:pt idx="1391">
                  <c:v>6.9550000000000001</c:v>
                </c:pt>
                <c:pt idx="1392">
                  <c:v>6.96</c:v>
                </c:pt>
                <c:pt idx="1393">
                  <c:v>6.9649999999999999</c:v>
                </c:pt>
                <c:pt idx="1394">
                  <c:v>6.97</c:v>
                </c:pt>
                <c:pt idx="1395">
                  <c:v>6.9749999999999996</c:v>
                </c:pt>
                <c:pt idx="1396">
                  <c:v>6.98</c:v>
                </c:pt>
                <c:pt idx="1397">
                  <c:v>6.9850000000000003</c:v>
                </c:pt>
                <c:pt idx="1398">
                  <c:v>6.99</c:v>
                </c:pt>
                <c:pt idx="1399">
                  <c:v>6.9950000000000001</c:v>
                </c:pt>
                <c:pt idx="1400">
                  <c:v>7</c:v>
                </c:pt>
                <c:pt idx="1401">
                  <c:v>7.0049999999999999</c:v>
                </c:pt>
                <c:pt idx="1402">
                  <c:v>7.01</c:v>
                </c:pt>
                <c:pt idx="1403">
                  <c:v>7.0149999999999997</c:v>
                </c:pt>
                <c:pt idx="1404">
                  <c:v>7.02</c:v>
                </c:pt>
                <c:pt idx="1405">
                  <c:v>7.0250000000000004</c:v>
                </c:pt>
                <c:pt idx="1406">
                  <c:v>7.03</c:v>
                </c:pt>
                <c:pt idx="1407">
                  <c:v>7.0350000000000001</c:v>
                </c:pt>
                <c:pt idx="1408">
                  <c:v>7.04</c:v>
                </c:pt>
                <c:pt idx="1409">
                  <c:v>7.0449999999999999</c:v>
                </c:pt>
                <c:pt idx="1410">
                  <c:v>7.05</c:v>
                </c:pt>
                <c:pt idx="1411">
                  <c:v>7.0549999999999997</c:v>
                </c:pt>
                <c:pt idx="1412">
                  <c:v>7.06</c:v>
                </c:pt>
                <c:pt idx="1413">
                  <c:v>7.0650000000000004</c:v>
                </c:pt>
                <c:pt idx="1414">
                  <c:v>7.07</c:v>
                </c:pt>
                <c:pt idx="1415">
                  <c:v>7.0750000000000002</c:v>
                </c:pt>
                <c:pt idx="1416">
                  <c:v>7.08</c:v>
                </c:pt>
                <c:pt idx="1417">
                  <c:v>7.085</c:v>
                </c:pt>
                <c:pt idx="1418">
                  <c:v>7.09</c:v>
                </c:pt>
                <c:pt idx="1419">
                  <c:v>7.0949999999999998</c:v>
                </c:pt>
                <c:pt idx="1420">
                  <c:v>7.1</c:v>
                </c:pt>
                <c:pt idx="1421">
                  <c:v>7.1050000000000004</c:v>
                </c:pt>
                <c:pt idx="1422">
                  <c:v>7.11</c:v>
                </c:pt>
                <c:pt idx="1423">
                  <c:v>7.1150000000000002</c:v>
                </c:pt>
                <c:pt idx="1424">
                  <c:v>7.12</c:v>
                </c:pt>
                <c:pt idx="1425">
                  <c:v>7.125</c:v>
                </c:pt>
                <c:pt idx="1426">
                  <c:v>7.13</c:v>
                </c:pt>
                <c:pt idx="1427">
                  <c:v>7.1349999999999998</c:v>
                </c:pt>
                <c:pt idx="1428">
                  <c:v>7.14</c:v>
                </c:pt>
                <c:pt idx="1429">
                  <c:v>7.1449999999999996</c:v>
                </c:pt>
                <c:pt idx="1430">
                  <c:v>7.15</c:v>
                </c:pt>
                <c:pt idx="1431">
                  <c:v>7.1550000000000002</c:v>
                </c:pt>
                <c:pt idx="1432">
                  <c:v>7.16</c:v>
                </c:pt>
                <c:pt idx="1433">
                  <c:v>7.165</c:v>
                </c:pt>
                <c:pt idx="1434">
                  <c:v>7.17</c:v>
                </c:pt>
                <c:pt idx="1435">
                  <c:v>7.1749999999999998</c:v>
                </c:pt>
                <c:pt idx="1436">
                  <c:v>7.18</c:v>
                </c:pt>
                <c:pt idx="1437">
                  <c:v>7.1849999999999996</c:v>
                </c:pt>
                <c:pt idx="1438">
                  <c:v>7.19</c:v>
                </c:pt>
                <c:pt idx="1439">
                  <c:v>7.1950000000000003</c:v>
                </c:pt>
                <c:pt idx="1440">
                  <c:v>7.2</c:v>
                </c:pt>
                <c:pt idx="1441">
                  <c:v>7.2050000000000001</c:v>
                </c:pt>
                <c:pt idx="1442">
                  <c:v>7.21</c:v>
                </c:pt>
                <c:pt idx="1443">
                  <c:v>7.2149999999999999</c:v>
                </c:pt>
                <c:pt idx="1444">
                  <c:v>7.22</c:v>
                </c:pt>
                <c:pt idx="1445">
                  <c:v>7.2249999999999996</c:v>
                </c:pt>
                <c:pt idx="1446">
                  <c:v>7.23</c:v>
                </c:pt>
                <c:pt idx="1447">
                  <c:v>7.2350000000000003</c:v>
                </c:pt>
                <c:pt idx="1448">
                  <c:v>7.24</c:v>
                </c:pt>
                <c:pt idx="1449">
                  <c:v>7.2450000000000001</c:v>
                </c:pt>
                <c:pt idx="1450">
                  <c:v>7.25</c:v>
                </c:pt>
                <c:pt idx="1451">
                  <c:v>7.2549999999999999</c:v>
                </c:pt>
                <c:pt idx="1452">
                  <c:v>7.26</c:v>
                </c:pt>
                <c:pt idx="1453">
                  <c:v>7.2649999999999997</c:v>
                </c:pt>
                <c:pt idx="1454">
                  <c:v>7.27</c:v>
                </c:pt>
                <c:pt idx="1455">
                  <c:v>7.2750000000000004</c:v>
                </c:pt>
                <c:pt idx="1456">
                  <c:v>7.28</c:v>
                </c:pt>
                <c:pt idx="1457">
                  <c:v>7.2850000000000001</c:v>
                </c:pt>
                <c:pt idx="1458">
                  <c:v>7.29</c:v>
                </c:pt>
                <c:pt idx="1459">
                  <c:v>7.2949999999999999</c:v>
                </c:pt>
                <c:pt idx="1460">
                  <c:v>7.3</c:v>
                </c:pt>
                <c:pt idx="1461">
                  <c:v>7.3049999999999997</c:v>
                </c:pt>
                <c:pt idx="1462">
                  <c:v>7.31</c:v>
                </c:pt>
                <c:pt idx="1463">
                  <c:v>7.3150000000000004</c:v>
                </c:pt>
                <c:pt idx="1464">
                  <c:v>7.32</c:v>
                </c:pt>
                <c:pt idx="1465">
                  <c:v>7.3250000000000002</c:v>
                </c:pt>
                <c:pt idx="1466">
                  <c:v>7.33</c:v>
                </c:pt>
                <c:pt idx="1467">
                  <c:v>7.335</c:v>
                </c:pt>
                <c:pt idx="1468">
                  <c:v>7.34</c:v>
                </c:pt>
                <c:pt idx="1469">
                  <c:v>7.3449999999999998</c:v>
                </c:pt>
                <c:pt idx="1470">
                  <c:v>7.35</c:v>
                </c:pt>
                <c:pt idx="1471">
                  <c:v>7.3550000000000004</c:v>
                </c:pt>
                <c:pt idx="1472">
                  <c:v>7.36</c:v>
                </c:pt>
                <c:pt idx="1473">
                  <c:v>7.3650000000000002</c:v>
                </c:pt>
                <c:pt idx="1474">
                  <c:v>7.37</c:v>
                </c:pt>
                <c:pt idx="1475">
                  <c:v>7.375</c:v>
                </c:pt>
                <c:pt idx="1476">
                  <c:v>7.38</c:v>
                </c:pt>
                <c:pt idx="1477">
                  <c:v>7.3849999999999998</c:v>
                </c:pt>
                <c:pt idx="1478">
                  <c:v>7.39</c:v>
                </c:pt>
                <c:pt idx="1479">
                  <c:v>7.3949999999999996</c:v>
                </c:pt>
                <c:pt idx="1480">
                  <c:v>7.4</c:v>
                </c:pt>
                <c:pt idx="1481">
                  <c:v>7.4050000000000002</c:v>
                </c:pt>
                <c:pt idx="1482">
                  <c:v>7.41</c:v>
                </c:pt>
                <c:pt idx="1483">
                  <c:v>7.415</c:v>
                </c:pt>
                <c:pt idx="1484">
                  <c:v>7.42</c:v>
                </c:pt>
                <c:pt idx="1485">
                  <c:v>7.4249999999999998</c:v>
                </c:pt>
                <c:pt idx="1486">
                  <c:v>7.43</c:v>
                </c:pt>
                <c:pt idx="1487">
                  <c:v>7.4349999999999996</c:v>
                </c:pt>
                <c:pt idx="1488">
                  <c:v>7.44</c:v>
                </c:pt>
                <c:pt idx="1489">
                  <c:v>7.4450000000000003</c:v>
                </c:pt>
                <c:pt idx="1490">
                  <c:v>7.45</c:v>
                </c:pt>
                <c:pt idx="1491">
                  <c:v>7.4550000000000001</c:v>
                </c:pt>
                <c:pt idx="1492">
                  <c:v>7.46</c:v>
                </c:pt>
                <c:pt idx="1493">
                  <c:v>7.4649999999999999</c:v>
                </c:pt>
                <c:pt idx="1494">
                  <c:v>7.47</c:v>
                </c:pt>
                <c:pt idx="1495">
                  <c:v>7.4749999999999996</c:v>
                </c:pt>
                <c:pt idx="1496">
                  <c:v>7.48</c:v>
                </c:pt>
                <c:pt idx="1497">
                  <c:v>7.4850000000000003</c:v>
                </c:pt>
                <c:pt idx="1498">
                  <c:v>7.49</c:v>
                </c:pt>
                <c:pt idx="1499">
                  <c:v>7.4950000000000001</c:v>
                </c:pt>
                <c:pt idx="1500">
                  <c:v>7.5</c:v>
                </c:pt>
                <c:pt idx="1501">
                  <c:v>7.5049999999999999</c:v>
                </c:pt>
                <c:pt idx="1502">
                  <c:v>7.51</c:v>
                </c:pt>
                <c:pt idx="1503">
                  <c:v>7.5149999999999997</c:v>
                </c:pt>
                <c:pt idx="1504">
                  <c:v>7.52</c:v>
                </c:pt>
                <c:pt idx="1505">
                  <c:v>7.5250000000000004</c:v>
                </c:pt>
                <c:pt idx="1506">
                  <c:v>7.53</c:v>
                </c:pt>
                <c:pt idx="1507">
                  <c:v>7.5350000000000001</c:v>
                </c:pt>
                <c:pt idx="1508">
                  <c:v>7.54</c:v>
                </c:pt>
                <c:pt idx="1509">
                  <c:v>7.5449999999999999</c:v>
                </c:pt>
                <c:pt idx="1510">
                  <c:v>7.55</c:v>
                </c:pt>
                <c:pt idx="1511">
                  <c:v>7.5549999999999997</c:v>
                </c:pt>
                <c:pt idx="1512">
                  <c:v>7.56</c:v>
                </c:pt>
                <c:pt idx="1513">
                  <c:v>7.5650000000000004</c:v>
                </c:pt>
                <c:pt idx="1514">
                  <c:v>7.57</c:v>
                </c:pt>
                <c:pt idx="1515">
                  <c:v>7.5750000000000002</c:v>
                </c:pt>
                <c:pt idx="1516">
                  <c:v>7.58</c:v>
                </c:pt>
                <c:pt idx="1517">
                  <c:v>7.585</c:v>
                </c:pt>
                <c:pt idx="1518">
                  <c:v>7.59</c:v>
                </c:pt>
                <c:pt idx="1519">
                  <c:v>7.5949999999999998</c:v>
                </c:pt>
                <c:pt idx="1520">
                  <c:v>7.6</c:v>
                </c:pt>
                <c:pt idx="1521">
                  <c:v>7.6050000000000004</c:v>
                </c:pt>
                <c:pt idx="1522">
                  <c:v>7.61</c:v>
                </c:pt>
                <c:pt idx="1523">
                  <c:v>7.6150000000000002</c:v>
                </c:pt>
                <c:pt idx="1524">
                  <c:v>7.62</c:v>
                </c:pt>
                <c:pt idx="1525">
                  <c:v>7.625</c:v>
                </c:pt>
                <c:pt idx="1526">
                  <c:v>7.63</c:v>
                </c:pt>
                <c:pt idx="1527">
                  <c:v>7.6349999999999998</c:v>
                </c:pt>
                <c:pt idx="1528">
                  <c:v>7.64</c:v>
                </c:pt>
                <c:pt idx="1529">
                  <c:v>7.6449999999999996</c:v>
                </c:pt>
                <c:pt idx="1530">
                  <c:v>7.65</c:v>
                </c:pt>
                <c:pt idx="1531">
                  <c:v>7.6550000000000002</c:v>
                </c:pt>
                <c:pt idx="1532">
                  <c:v>7.66</c:v>
                </c:pt>
                <c:pt idx="1533">
                  <c:v>7.665</c:v>
                </c:pt>
                <c:pt idx="1534">
                  <c:v>7.67</c:v>
                </c:pt>
                <c:pt idx="1535">
                  <c:v>7.6749999999999998</c:v>
                </c:pt>
                <c:pt idx="1536">
                  <c:v>7.68</c:v>
                </c:pt>
                <c:pt idx="1537">
                  <c:v>7.6849999999999996</c:v>
                </c:pt>
                <c:pt idx="1538">
                  <c:v>7.69</c:v>
                </c:pt>
                <c:pt idx="1539">
                  <c:v>7.6950000000000003</c:v>
                </c:pt>
                <c:pt idx="1540">
                  <c:v>7.7</c:v>
                </c:pt>
                <c:pt idx="1541">
                  <c:v>7.7050000000000001</c:v>
                </c:pt>
                <c:pt idx="1542">
                  <c:v>7.71</c:v>
                </c:pt>
                <c:pt idx="1543">
                  <c:v>7.7149999999999999</c:v>
                </c:pt>
                <c:pt idx="1544">
                  <c:v>7.72</c:v>
                </c:pt>
                <c:pt idx="1545">
                  <c:v>7.7249999999999996</c:v>
                </c:pt>
                <c:pt idx="1546">
                  <c:v>7.73</c:v>
                </c:pt>
                <c:pt idx="1547">
                  <c:v>7.7350000000000003</c:v>
                </c:pt>
                <c:pt idx="1548">
                  <c:v>7.74</c:v>
                </c:pt>
                <c:pt idx="1549">
                  <c:v>7.7450000000000001</c:v>
                </c:pt>
                <c:pt idx="1550">
                  <c:v>7.75</c:v>
                </c:pt>
                <c:pt idx="1551">
                  <c:v>7.7549999999999999</c:v>
                </c:pt>
                <c:pt idx="1552">
                  <c:v>7.76</c:v>
                </c:pt>
                <c:pt idx="1553">
                  <c:v>7.7649999999999997</c:v>
                </c:pt>
                <c:pt idx="1554">
                  <c:v>7.77</c:v>
                </c:pt>
                <c:pt idx="1555">
                  <c:v>7.7750000000000004</c:v>
                </c:pt>
                <c:pt idx="1556">
                  <c:v>7.78</c:v>
                </c:pt>
                <c:pt idx="1557">
                  <c:v>7.7850000000000001</c:v>
                </c:pt>
                <c:pt idx="1558">
                  <c:v>7.79</c:v>
                </c:pt>
                <c:pt idx="1559">
                  <c:v>7.7949999999999999</c:v>
                </c:pt>
                <c:pt idx="1560">
                  <c:v>7.8</c:v>
                </c:pt>
                <c:pt idx="1561">
                  <c:v>7.8049999999999997</c:v>
                </c:pt>
                <c:pt idx="1562">
                  <c:v>7.81</c:v>
                </c:pt>
                <c:pt idx="1563">
                  <c:v>7.8150000000000004</c:v>
                </c:pt>
                <c:pt idx="1564">
                  <c:v>7.82</c:v>
                </c:pt>
                <c:pt idx="1565">
                  <c:v>7.8250000000000002</c:v>
                </c:pt>
                <c:pt idx="1566">
                  <c:v>7.83</c:v>
                </c:pt>
                <c:pt idx="1567">
                  <c:v>7.835</c:v>
                </c:pt>
                <c:pt idx="1568">
                  <c:v>7.84</c:v>
                </c:pt>
                <c:pt idx="1569">
                  <c:v>7.8449999999999998</c:v>
                </c:pt>
                <c:pt idx="1570">
                  <c:v>7.85</c:v>
                </c:pt>
                <c:pt idx="1571">
                  <c:v>7.8550000000000004</c:v>
                </c:pt>
                <c:pt idx="1572">
                  <c:v>7.86</c:v>
                </c:pt>
                <c:pt idx="1573">
                  <c:v>7.8650000000000002</c:v>
                </c:pt>
                <c:pt idx="1574">
                  <c:v>7.87</c:v>
                </c:pt>
                <c:pt idx="1575">
                  <c:v>7.875</c:v>
                </c:pt>
                <c:pt idx="1576">
                  <c:v>7.88</c:v>
                </c:pt>
                <c:pt idx="1577">
                  <c:v>7.8849999999999998</c:v>
                </c:pt>
                <c:pt idx="1578">
                  <c:v>7.89</c:v>
                </c:pt>
                <c:pt idx="1579">
                  <c:v>7.8949999999999996</c:v>
                </c:pt>
                <c:pt idx="1580">
                  <c:v>7.9</c:v>
                </c:pt>
                <c:pt idx="1581">
                  <c:v>7.9050000000000002</c:v>
                </c:pt>
                <c:pt idx="1582">
                  <c:v>7.91</c:v>
                </c:pt>
                <c:pt idx="1583">
                  <c:v>7.915</c:v>
                </c:pt>
                <c:pt idx="1584">
                  <c:v>7.92</c:v>
                </c:pt>
                <c:pt idx="1585">
                  <c:v>7.9249999999999998</c:v>
                </c:pt>
                <c:pt idx="1586">
                  <c:v>7.93</c:v>
                </c:pt>
                <c:pt idx="1587">
                  <c:v>7.9349999999999996</c:v>
                </c:pt>
                <c:pt idx="1588">
                  <c:v>7.94</c:v>
                </c:pt>
                <c:pt idx="1589">
                  <c:v>7.9450000000000003</c:v>
                </c:pt>
                <c:pt idx="1590">
                  <c:v>7.95</c:v>
                </c:pt>
                <c:pt idx="1591">
                  <c:v>7.9550000000000001</c:v>
                </c:pt>
                <c:pt idx="1592">
                  <c:v>7.96</c:v>
                </c:pt>
                <c:pt idx="1593">
                  <c:v>7.9649999999999999</c:v>
                </c:pt>
                <c:pt idx="1594">
                  <c:v>7.97</c:v>
                </c:pt>
                <c:pt idx="1595">
                  <c:v>7.9749999999999996</c:v>
                </c:pt>
                <c:pt idx="1596">
                  <c:v>7.98</c:v>
                </c:pt>
                <c:pt idx="1597">
                  <c:v>7.9850000000000003</c:v>
                </c:pt>
                <c:pt idx="1598">
                  <c:v>7.99</c:v>
                </c:pt>
                <c:pt idx="1599">
                  <c:v>7.9950000000000001</c:v>
                </c:pt>
                <c:pt idx="1600">
                  <c:v>8</c:v>
                </c:pt>
                <c:pt idx="1601">
                  <c:v>8.0050000000000008</c:v>
                </c:pt>
                <c:pt idx="1602">
                  <c:v>8.01</c:v>
                </c:pt>
                <c:pt idx="1603">
                  <c:v>8.0150000000000006</c:v>
                </c:pt>
                <c:pt idx="1604">
                  <c:v>8.02</c:v>
                </c:pt>
                <c:pt idx="1605">
                  <c:v>8.0250000000000004</c:v>
                </c:pt>
                <c:pt idx="1606">
                  <c:v>8.0299999999999994</c:v>
                </c:pt>
                <c:pt idx="1607">
                  <c:v>8.0350000000000001</c:v>
                </c:pt>
                <c:pt idx="1608">
                  <c:v>8.0399999999999991</c:v>
                </c:pt>
                <c:pt idx="1609">
                  <c:v>8.0449999999999999</c:v>
                </c:pt>
                <c:pt idx="1610">
                  <c:v>8.0500000000000007</c:v>
                </c:pt>
                <c:pt idx="1611">
                  <c:v>8.0549999999999997</c:v>
                </c:pt>
                <c:pt idx="1612">
                  <c:v>8.06</c:v>
                </c:pt>
                <c:pt idx="1613">
                  <c:v>8.0649999999999995</c:v>
                </c:pt>
                <c:pt idx="1614">
                  <c:v>8.07</c:v>
                </c:pt>
                <c:pt idx="1615">
                  <c:v>8.0749999999999993</c:v>
                </c:pt>
                <c:pt idx="1616">
                  <c:v>8.08</c:v>
                </c:pt>
                <c:pt idx="1617">
                  <c:v>8.0850000000000009</c:v>
                </c:pt>
                <c:pt idx="1618">
                  <c:v>8.09</c:v>
                </c:pt>
                <c:pt idx="1619">
                  <c:v>8.0950000000000006</c:v>
                </c:pt>
                <c:pt idx="1620">
                  <c:v>8.1</c:v>
                </c:pt>
                <c:pt idx="1621">
                  <c:v>8.1050000000000004</c:v>
                </c:pt>
                <c:pt idx="1622">
                  <c:v>8.11</c:v>
                </c:pt>
                <c:pt idx="1623">
                  <c:v>8.1150000000000002</c:v>
                </c:pt>
                <c:pt idx="1624">
                  <c:v>8.1199999999999992</c:v>
                </c:pt>
                <c:pt idx="1625">
                  <c:v>8.125</c:v>
                </c:pt>
                <c:pt idx="1626">
                  <c:v>8.1300000000000008</c:v>
                </c:pt>
                <c:pt idx="1627">
                  <c:v>8.1349999999999998</c:v>
                </c:pt>
                <c:pt idx="1628">
                  <c:v>8.14</c:v>
                </c:pt>
                <c:pt idx="1629">
                  <c:v>8.1449999999999996</c:v>
                </c:pt>
                <c:pt idx="1630">
                  <c:v>8.15</c:v>
                </c:pt>
                <c:pt idx="1631">
                  <c:v>8.1549999999999994</c:v>
                </c:pt>
                <c:pt idx="1632">
                  <c:v>8.16</c:v>
                </c:pt>
                <c:pt idx="1633">
                  <c:v>8.1649999999999991</c:v>
                </c:pt>
                <c:pt idx="1634">
                  <c:v>8.17</c:v>
                </c:pt>
                <c:pt idx="1635">
                  <c:v>8.1750000000000007</c:v>
                </c:pt>
                <c:pt idx="1636">
                  <c:v>8.18</c:v>
                </c:pt>
                <c:pt idx="1637">
                  <c:v>8.1850000000000005</c:v>
                </c:pt>
                <c:pt idx="1638">
                  <c:v>8.19</c:v>
                </c:pt>
                <c:pt idx="1639">
                  <c:v>8.1950000000000003</c:v>
                </c:pt>
                <c:pt idx="1640">
                  <c:v>8.1999999999999993</c:v>
                </c:pt>
                <c:pt idx="1641">
                  <c:v>8.2050000000000001</c:v>
                </c:pt>
                <c:pt idx="1642">
                  <c:v>8.2100000000000009</c:v>
                </c:pt>
                <c:pt idx="1643">
                  <c:v>8.2149999999999999</c:v>
                </c:pt>
                <c:pt idx="1644">
                  <c:v>8.2200000000000006</c:v>
                </c:pt>
                <c:pt idx="1645">
                  <c:v>8.2249999999999996</c:v>
                </c:pt>
                <c:pt idx="1646">
                  <c:v>8.23</c:v>
                </c:pt>
                <c:pt idx="1647">
                  <c:v>8.2349999999999994</c:v>
                </c:pt>
                <c:pt idx="1648">
                  <c:v>8.24</c:v>
                </c:pt>
                <c:pt idx="1649">
                  <c:v>8.2449999999999992</c:v>
                </c:pt>
                <c:pt idx="1650">
                  <c:v>8.25</c:v>
                </c:pt>
                <c:pt idx="1651">
                  <c:v>8.2550000000000008</c:v>
                </c:pt>
                <c:pt idx="1652">
                  <c:v>8.26</c:v>
                </c:pt>
                <c:pt idx="1653">
                  <c:v>8.2650000000000006</c:v>
                </c:pt>
                <c:pt idx="1654">
                  <c:v>8.27</c:v>
                </c:pt>
                <c:pt idx="1655">
                  <c:v>8.2750000000000004</c:v>
                </c:pt>
                <c:pt idx="1656">
                  <c:v>8.2799999999999994</c:v>
                </c:pt>
                <c:pt idx="1657">
                  <c:v>8.2850000000000001</c:v>
                </c:pt>
                <c:pt idx="1658">
                  <c:v>8.2899999999999991</c:v>
                </c:pt>
                <c:pt idx="1659">
                  <c:v>8.2949999999999999</c:v>
                </c:pt>
                <c:pt idx="1660">
                  <c:v>8.3000000000000007</c:v>
                </c:pt>
                <c:pt idx="1661">
                  <c:v>8.3049999999999997</c:v>
                </c:pt>
                <c:pt idx="1662">
                  <c:v>8.31</c:v>
                </c:pt>
                <c:pt idx="1663">
                  <c:v>8.3149999999999995</c:v>
                </c:pt>
                <c:pt idx="1664">
                  <c:v>8.32</c:v>
                </c:pt>
                <c:pt idx="1665">
                  <c:v>8.3249999999999993</c:v>
                </c:pt>
                <c:pt idx="1666">
                  <c:v>8.33</c:v>
                </c:pt>
                <c:pt idx="1667">
                  <c:v>8.3350000000000009</c:v>
                </c:pt>
                <c:pt idx="1668">
                  <c:v>8.34</c:v>
                </c:pt>
                <c:pt idx="1669">
                  <c:v>8.3450000000000006</c:v>
                </c:pt>
                <c:pt idx="1670">
                  <c:v>8.35</c:v>
                </c:pt>
                <c:pt idx="1671">
                  <c:v>8.3550000000000004</c:v>
                </c:pt>
                <c:pt idx="1672">
                  <c:v>8.36</c:v>
                </c:pt>
                <c:pt idx="1673">
                  <c:v>8.3650000000000002</c:v>
                </c:pt>
                <c:pt idx="1674">
                  <c:v>8.3699999999999992</c:v>
                </c:pt>
                <c:pt idx="1675">
                  <c:v>8.375</c:v>
                </c:pt>
                <c:pt idx="1676">
                  <c:v>8.3800000000000008</c:v>
                </c:pt>
                <c:pt idx="1677">
                  <c:v>8.3849999999999998</c:v>
                </c:pt>
                <c:pt idx="1678">
                  <c:v>8.39</c:v>
                </c:pt>
                <c:pt idx="1679">
                  <c:v>8.3949999999999996</c:v>
                </c:pt>
                <c:pt idx="1680">
                  <c:v>8.4</c:v>
                </c:pt>
                <c:pt idx="1681">
                  <c:v>8.4049999999999994</c:v>
                </c:pt>
                <c:pt idx="1682">
                  <c:v>8.41</c:v>
                </c:pt>
                <c:pt idx="1683">
                  <c:v>8.4149999999999991</c:v>
                </c:pt>
                <c:pt idx="1684">
                  <c:v>8.42</c:v>
                </c:pt>
                <c:pt idx="1685">
                  <c:v>8.4250000000000007</c:v>
                </c:pt>
                <c:pt idx="1686">
                  <c:v>8.43</c:v>
                </c:pt>
                <c:pt idx="1687">
                  <c:v>8.4350000000000005</c:v>
                </c:pt>
                <c:pt idx="1688">
                  <c:v>8.44</c:v>
                </c:pt>
                <c:pt idx="1689">
                  <c:v>8.4450000000000003</c:v>
                </c:pt>
                <c:pt idx="1690">
                  <c:v>8.4499999999999993</c:v>
                </c:pt>
                <c:pt idx="1691">
                  <c:v>8.4550000000000001</c:v>
                </c:pt>
                <c:pt idx="1692">
                  <c:v>8.4600000000000009</c:v>
                </c:pt>
                <c:pt idx="1693">
                  <c:v>8.4649999999999999</c:v>
                </c:pt>
                <c:pt idx="1694">
                  <c:v>8.4700000000000006</c:v>
                </c:pt>
                <c:pt idx="1695">
                  <c:v>8.4749999999999996</c:v>
                </c:pt>
                <c:pt idx="1696">
                  <c:v>8.48</c:v>
                </c:pt>
                <c:pt idx="1697">
                  <c:v>8.4849999999999994</c:v>
                </c:pt>
                <c:pt idx="1698">
                  <c:v>8.49</c:v>
                </c:pt>
                <c:pt idx="1699">
                  <c:v>8.4949999999999992</c:v>
                </c:pt>
                <c:pt idx="1700">
                  <c:v>8.5</c:v>
                </c:pt>
                <c:pt idx="1701">
                  <c:v>8.5050000000000008</c:v>
                </c:pt>
                <c:pt idx="1702">
                  <c:v>8.51</c:v>
                </c:pt>
                <c:pt idx="1703">
                  <c:v>8.5150000000000006</c:v>
                </c:pt>
                <c:pt idx="1704">
                  <c:v>8.52</c:v>
                </c:pt>
                <c:pt idx="1705">
                  <c:v>8.5250000000000004</c:v>
                </c:pt>
                <c:pt idx="1706">
                  <c:v>8.5299999999999994</c:v>
                </c:pt>
                <c:pt idx="1707">
                  <c:v>8.5350000000000001</c:v>
                </c:pt>
                <c:pt idx="1708">
                  <c:v>8.5399999999999991</c:v>
                </c:pt>
                <c:pt idx="1709">
                  <c:v>8.5449999999999999</c:v>
                </c:pt>
                <c:pt idx="1710">
                  <c:v>8.5500000000000007</c:v>
                </c:pt>
                <c:pt idx="1711">
                  <c:v>8.5549999999999997</c:v>
                </c:pt>
                <c:pt idx="1712">
                  <c:v>8.56</c:v>
                </c:pt>
                <c:pt idx="1713">
                  <c:v>8.5649999999999995</c:v>
                </c:pt>
                <c:pt idx="1714">
                  <c:v>8.57</c:v>
                </c:pt>
                <c:pt idx="1715">
                  <c:v>8.5749999999999993</c:v>
                </c:pt>
                <c:pt idx="1716">
                  <c:v>8.58</c:v>
                </c:pt>
                <c:pt idx="1717">
                  <c:v>8.5850000000000009</c:v>
                </c:pt>
                <c:pt idx="1718">
                  <c:v>8.59</c:v>
                </c:pt>
                <c:pt idx="1719">
                  <c:v>8.5950000000000006</c:v>
                </c:pt>
                <c:pt idx="1720">
                  <c:v>8.6</c:v>
                </c:pt>
                <c:pt idx="1721">
                  <c:v>8.6050000000000004</c:v>
                </c:pt>
                <c:pt idx="1722">
                  <c:v>8.61</c:v>
                </c:pt>
                <c:pt idx="1723">
                  <c:v>8.6150000000000002</c:v>
                </c:pt>
                <c:pt idx="1724">
                  <c:v>8.6199999999999992</c:v>
                </c:pt>
                <c:pt idx="1725">
                  <c:v>8.625</c:v>
                </c:pt>
                <c:pt idx="1726">
                  <c:v>8.6300000000000008</c:v>
                </c:pt>
                <c:pt idx="1727">
                  <c:v>8.6349999999999998</c:v>
                </c:pt>
                <c:pt idx="1728">
                  <c:v>8.64</c:v>
                </c:pt>
                <c:pt idx="1729">
                  <c:v>8.6449999999999996</c:v>
                </c:pt>
                <c:pt idx="1730">
                  <c:v>8.65</c:v>
                </c:pt>
                <c:pt idx="1731">
                  <c:v>8.6549999999999994</c:v>
                </c:pt>
                <c:pt idx="1732">
                  <c:v>8.66</c:v>
                </c:pt>
                <c:pt idx="1733">
                  <c:v>8.6649999999999991</c:v>
                </c:pt>
                <c:pt idx="1734">
                  <c:v>8.67</c:v>
                </c:pt>
                <c:pt idx="1735">
                  <c:v>8.6750000000000007</c:v>
                </c:pt>
                <c:pt idx="1736">
                  <c:v>8.68</c:v>
                </c:pt>
                <c:pt idx="1737">
                  <c:v>8.6850000000000005</c:v>
                </c:pt>
                <c:pt idx="1738">
                  <c:v>8.69</c:v>
                </c:pt>
                <c:pt idx="1739">
                  <c:v>8.6950000000000003</c:v>
                </c:pt>
                <c:pt idx="1740">
                  <c:v>8.6999999999999993</c:v>
                </c:pt>
                <c:pt idx="1741">
                  <c:v>8.7050000000000001</c:v>
                </c:pt>
                <c:pt idx="1742">
                  <c:v>8.7100000000000009</c:v>
                </c:pt>
                <c:pt idx="1743">
                  <c:v>8.7149999999999999</c:v>
                </c:pt>
                <c:pt idx="1744">
                  <c:v>8.7200000000000006</c:v>
                </c:pt>
                <c:pt idx="1745">
                  <c:v>8.7249999999999996</c:v>
                </c:pt>
                <c:pt idx="1746">
                  <c:v>8.73</c:v>
                </c:pt>
                <c:pt idx="1747">
                  <c:v>8.7349999999999994</c:v>
                </c:pt>
                <c:pt idx="1748">
                  <c:v>8.74</c:v>
                </c:pt>
                <c:pt idx="1749">
                  <c:v>8.7449999999999992</c:v>
                </c:pt>
                <c:pt idx="1750">
                  <c:v>8.75</c:v>
                </c:pt>
                <c:pt idx="1751">
                  <c:v>8.7550000000000008</c:v>
                </c:pt>
                <c:pt idx="1752">
                  <c:v>8.76</c:v>
                </c:pt>
                <c:pt idx="1753">
                  <c:v>8.7650000000000006</c:v>
                </c:pt>
                <c:pt idx="1754">
                  <c:v>8.77</c:v>
                </c:pt>
                <c:pt idx="1755">
                  <c:v>8.7750000000000004</c:v>
                </c:pt>
                <c:pt idx="1756">
                  <c:v>8.7799999999999994</c:v>
                </c:pt>
                <c:pt idx="1757">
                  <c:v>8.7850000000000001</c:v>
                </c:pt>
                <c:pt idx="1758">
                  <c:v>8.7899999999999991</c:v>
                </c:pt>
                <c:pt idx="1759">
                  <c:v>8.7949999999999999</c:v>
                </c:pt>
                <c:pt idx="1760">
                  <c:v>8.8000000000000007</c:v>
                </c:pt>
                <c:pt idx="1761">
                  <c:v>8.8049999999999997</c:v>
                </c:pt>
                <c:pt idx="1762">
                  <c:v>8.81</c:v>
                </c:pt>
                <c:pt idx="1763">
                  <c:v>8.8149999999999995</c:v>
                </c:pt>
                <c:pt idx="1764">
                  <c:v>8.82</c:v>
                </c:pt>
                <c:pt idx="1765">
                  <c:v>8.8249999999999993</c:v>
                </c:pt>
                <c:pt idx="1766">
                  <c:v>8.83</c:v>
                </c:pt>
                <c:pt idx="1767">
                  <c:v>8.8350000000000009</c:v>
                </c:pt>
                <c:pt idx="1768">
                  <c:v>8.84</c:v>
                </c:pt>
                <c:pt idx="1769">
                  <c:v>8.8450000000000006</c:v>
                </c:pt>
                <c:pt idx="1770">
                  <c:v>8.85</c:v>
                </c:pt>
                <c:pt idx="1771">
                  <c:v>8.8550000000000004</c:v>
                </c:pt>
                <c:pt idx="1772">
                  <c:v>8.86</c:v>
                </c:pt>
                <c:pt idx="1773">
                  <c:v>8.8650000000000002</c:v>
                </c:pt>
                <c:pt idx="1774">
                  <c:v>8.8699999999999992</c:v>
                </c:pt>
                <c:pt idx="1775">
                  <c:v>8.875</c:v>
                </c:pt>
                <c:pt idx="1776">
                  <c:v>8.8800000000000008</c:v>
                </c:pt>
                <c:pt idx="1777">
                  <c:v>8.8849999999999998</c:v>
                </c:pt>
                <c:pt idx="1778">
                  <c:v>8.89</c:v>
                </c:pt>
                <c:pt idx="1779">
                  <c:v>8.8949999999999996</c:v>
                </c:pt>
                <c:pt idx="1780">
                  <c:v>8.9</c:v>
                </c:pt>
                <c:pt idx="1781">
                  <c:v>8.9049999999999994</c:v>
                </c:pt>
                <c:pt idx="1782">
                  <c:v>8.91</c:v>
                </c:pt>
                <c:pt idx="1783">
                  <c:v>8.9149999999999991</c:v>
                </c:pt>
                <c:pt idx="1784">
                  <c:v>8.92</c:v>
                </c:pt>
                <c:pt idx="1785">
                  <c:v>8.9250000000000007</c:v>
                </c:pt>
                <c:pt idx="1786">
                  <c:v>8.93</c:v>
                </c:pt>
                <c:pt idx="1787">
                  <c:v>8.9350000000000005</c:v>
                </c:pt>
                <c:pt idx="1788">
                  <c:v>8.94</c:v>
                </c:pt>
                <c:pt idx="1789">
                  <c:v>8.9450000000000003</c:v>
                </c:pt>
                <c:pt idx="1790">
                  <c:v>8.9499999999999993</c:v>
                </c:pt>
                <c:pt idx="1791">
                  <c:v>8.9550000000000001</c:v>
                </c:pt>
                <c:pt idx="1792">
                  <c:v>8.9600000000000009</c:v>
                </c:pt>
                <c:pt idx="1793">
                  <c:v>8.9649999999999999</c:v>
                </c:pt>
                <c:pt idx="1794">
                  <c:v>8.9700000000000006</c:v>
                </c:pt>
                <c:pt idx="1795">
                  <c:v>8.9749999999999996</c:v>
                </c:pt>
                <c:pt idx="1796">
                  <c:v>8.98</c:v>
                </c:pt>
                <c:pt idx="1797">
                  <c:v>8.9849999999999994</c:v>
                </c:pt>
                <c:pt idx="1798">
                  <c:v>8.99</c:v>
                </c:pt>
                <c:pt idx="1799">
                  <c:v>8.9949999999999992</c:v>
                </c:pt>
                <c:pt idx="1800">
                  <c:v>9</c:v>
                </c:pt>
                <c:pt idx="1801">
                  <c:v>9.0050000000000008</c:v>
                </c:pt>
                <c:pt idx="1802">
                  <c:v>9.01</c:v>
                </c:pt>
                <c:pt idx="1803">
                  <c:v>9.0150000000000006</c:v>
                </c:pt>
                <c:pt idx="1804">
                  <c:v>9.02</c:v>
                </c:pt>
                <c:pt idx="1805">
                  <c:v>9.0250000000000004</c:v>
                </c:pt>
                <c:pt idx="1806">
                  <c:v>9.0299999999999994</c:v>
                </c:pt>
                <c:pt idx="1807">
                  <c:v>9.0350000000000001</c:v>
                </c:pt>
                <c:pt idx="1808">
                  <c:v>9.0399999999999991</c:v>
                </c:pt>
                <c:pt idx="1809">
                  <c:v>9.0449999999999999</c:v>
                </c:pt>
                <c:pt idx="1810">
                  <c:v>9.0500000000000007</c:v>
                </c:pt>
                <c:pt idx="1811">
                  <c:v>9.0549999999999997</c:v>
                </c:pt>
                <c:pt idx="1812">
                  <c:v>9.06</c:v>
                </c:pt>
                <c:pt idx="1813">
                  <c:v>9.0649999999999995</c:v>
                </c:pt>
                <c:pt idx="1814">
                  <c:v>9.07</c:v>
                </c:pt>
                <c:pt idx="1815">
                  <c:v>9.0749999999999993</c:v>
                </c:pt>
                <c:pt idx="1816">
                  <c:v>9.08</c:v>
                </c:pt>
                <c:pt idx="1817">
                  <c:v>9.0850000000000009</c:v>
                </c:pt>
                <c:pt idx="1818">
                  <c:v>9.09</c:v>
                </c:pt>
                <c:pt idx="1819">
                  <c:v>9.0950000000000006</c:v>
                </c:pt>
                <c:pt idx="1820">
                  <c:v>9.1</c:v>
                </c:pt>
                <c:pt idx="1821">
                  <c:v>9.1050000000000004</c:v>
                </c:pt>
                <c:pt idx="1822">
                  <c:v>9.11</c:v>
                </c:pt>
                <c:pt idx="1823">
                  <c:v>9.1150000000000002</c:v>
                </c:pt>
                <c:pt idx="1824">
                  <c:v>9.1199999999999992</c:v>
                </c:pt>
                <c:pt idx="1825">
                  <c:v>9.125</c:v>
                </c:pt>
                <c:pt idx="1826">
                  <c:v>9.1300000000000008</c:v>
                </c:pt>
                <c:pt idx="1827">
                  <c:v>9.1349999999999998</c:v>
                </c:pt>
                <c:pt idx="1828">
                  <c:v>9.14</c:v>
                </c:pt>
                <c:pt idx="1829">
                  <c:v>9.1449999999999996</c:v>
                </c:pt>
                <c:pt idx="1830">
                  <c:v>9.15</c:v>
                </c:pt>
                <c:pt idx="1831">
                  <c:v>9.1549999999999994</c:v>
                </c:pt>
                <c:pt idx="1832">
                  <c:v>9.16</c:v>
                </c:pt>
                <c:pt idx="1833">
                  <c:v>9.1649999999999991</c:v>
                </c:pt>
                <c:pt idx="1834">
                  <c:v>9.17</c:v>
                </c:pt>
                <c:pt idx="1835">
                  <c:v>9.1750000000000007</c:v>
                </c:pt>
                <c:pt idx="1836">
                  <c:v>9.18</c:v>
                </c:pt>
                <c:pt idx="1837">
                  <c:v>9.1850000000000005</c:v>
                </c:pt>
                <c:pt idx="1838">
                  <c:v>9.19</c:v>
                </c:pt>
                <c:pt idx="1839">
                  <c:v>9.1950000000000003</c:v>
                </c:pt>
                <c:pt idx="1840">
                  <c:v>9.1999999999999993</c:v>
                </c:pt>
                <c:pt idx="1841">
                  <c:v>9.2050000000000001</c:v>
                </c:pt>
                <c:pt idx="1842">
                  <c:v>9.2100000000000009</c:v>
                </c:pt>
                <c:pt idx="1843">
                  <c:v>9.2149999999999999</c:v>
                </c:pt>
                <c:pt idx="1844">
                  <c:v>9.2200000000000006</c:v>
                </c:pt>
                <c:pt idx="1845">
                  <c:v>9.2249999999999996</c:v>
                </c:pt>
                <c:pt idx="1846">
                  <c:v>9.23</c:v>
                </c:pt>
                <c:pt idx="1847">
                  <c:v>9.2349999999999994</c:v>
                </c:pt>
                <c:pt idx="1848">
                  <c:v>9.24</c:v>
                </c:pt>
                <c:pt idx="1849">
                  <c:v>9.2449999999999992</c:v>
                </c:pt>
                <c:pt idx="1850">
                  <c:v>9.25</c:v>
                </c:pt>
                <c:pt idx="1851">
                  <c:v>9.2550000000000008</c:v>
                </c:pt>
                <c:pt idx="1852">
                  <c:v>9.26</c:v>
                </c:pt>
                <c:pt idx="1853">
                  <c:v>9.2650000000000006</c:v>
                </c:pt>
                <c:pt idx="1854">
                  <c:v>9.27</c:v>
                </c:pt>
                <c:pt idx="1855">
                  <c:v>9.2750000000000004</c:v>
                </c:pt>
                <c:pt idx="1856">
                  <c:v>9.2799999999999994</c:v>
                </c:pt>
                <c:pt idx="1857">
                  <c:v>9.2850000000000001</c:v>
                </c:pt>
                <c:pt idx="1858">
                  <c:v>9.2899999999999991</c:v>
                </c:pt>
                <c:pt idx="1859">
                  <c:v>9.2949999999999999</c:v>
                </c:pt>
                <c:pt idx="1860">
                  <c:v>9.3000000000000007</c:v>
                </c:pt>
                <c:pt idx="1861">
                  <c:v>9.3049999999999997</c:v>
                </c:pt>
                <c:pt idx="1862">
                  <c:v>9.31</c:v>
                </c:pt>
                <c:pt idx="1863">
                  <c:v>9.3149999999999995</c:v>
                </c:pt>
                <c:pt idx="1864">
                  <c:v>9.32</c:v>
                </c:pt>
                <c:pt idx="1865">
                  <c:v>9.3249999999999993</c:v>
                </c:pt>
                <c:pt idx="1866">
                  <c:v>9.33</c:v>
                </c:pt>
                <c:pt idx="1867">
                  <c:v>9.3350000000000009</c:v>
                </c:pt>
                <c:pt idx="1868">
                  <c:v>9.34</c:v>
                </c:pt>
                <c:pt idx="1869">
                  <c:v>9.3450000000000006</c:v>
                </c:pt>
                <c:pt idx="1870">
                  <c:v>9.35</c:v>
                </c:pt>
                <c:pt idx="1871">
                  <c:v>9.3550000000000004</c:v>
                </c:pt>
                <c:pt idx="1872">
                  <c:v>9.36</c:v>
                </c:pt>
                <c:pt idx="1873">
                  <c:v>9.3650000000000002</c:v>
                </c:pt>
                <c:pt idx="1874">
                  <c:v>9.3699999999999992</c:v>
                </c:pt>
                <c:pt idx="1875">
                  <c:v>9.375</c:v>
                </c:pt>
                <c:pt idx="1876">
                  <c:v>9.3800000000000008</c:v>
                </c:pt>
                <c:pt idx="1877">
                  <c:v>9.3849999999999998</c:v>
                </c:pt>
                <c:pt idx="1878">
                  <c:v>9.39</c:v>
                </c:pt>
                <c:pt idx="1879">
                  <c:v>9.3949999999999996</c:v>
                </c:pt>
                <c:pt idx="1880">
                  <c:v>9.4</c:v>
                </c:pt>
                <c:pt idx="1881">
                  <c:v>9.4049999999999994</c:v>
                </c:pt>
                <c:pt idx="1882">
                  <c:v>9.41</c:v>
                </c:pt>
                <c:pt idx="1883">
                  <c:v>9.4149999999999991</c:v>
                </c:pt>
                <c:pt idx="1884">
                  <c:v>9.42</c:v>
                </c:pt>
                <c:pt idx="1885">
                  <c:v>9.4250000000000007</c:v>
                </c:pt>
                <c:pt idx="1886">
                  <c:v>9.43</c:v>
                </c:pt>
                <c:pt idx="1887">
                  <c:v>9.4350000000000005</c:v>
                </c:pt>
                <c:pt idx="1888">
                  <c:v>9.44</c:v>
                </c:pt>
                <c:pt idx="1889">
                  <c:v>9.4450000000000003</c:v>
                </c:pt>
                <c:pt idx="1890">
                  <c:v>9.4499999999999993</c:v>
                </c:pt>
                <c:pt idx="1891">
                  <c:v>9.4550000000000001</c:v>
                </c:pt>
                <c:pt idx="1892">
                  <c:v>9.4600000000000009</c:v>
                </c:pt>
                <c:pt idx="1893">
                  <c:v>9.4649999999999999</c:v>
                </c:pt>
                <c:pt idx="1894">
                  <c:v>9.4700000000000006</c:v>
                </c:pt>
                <c:pt idx="1895">
                  <c:v>9.4749999999999996</c:v>
                </c:pt>
                <c:pt idx="1896">
                  <c:v>9.48</c:v>
                </c:pt>
                <c:pt idx="1897">
                  <c:v>9.4849999999999994</c:v>
                </c:pt>
                <c:pt idx="1898">
                  <c:v>9.49</c:v>
                </c:pt>
                <c:pt idx="1899">
                  <c:v>9.4949999999999992</c:v>
                </c:pt>
                <c:pt idx="1900">
                  <c:v>9.5</c:v>
                </c:pt>
                <c:pt idx="1901">
                  <c:v>9.5050000000000008</c:v>
                </c:pt>
                <c:pt idx="1902">
                  <c:v>9.51</c:v>
                </c:pt>
                <c:pt idx="1903">
                  <c:v>9.5150000000000006</c:v>
                </c:pt>
                <c:pt idx="1904">
                  <c:v>9.52</c:v>
                </c:pt>
                <c:pt idx="1905">
                  <c:v>9.5250000000000004</c:v>
                </c:pt>
                <c:pt idx="1906">
                  <c:v>9.5299999999999994</c:v>
                </c:pt>
                <c:pt idx="1907">
                  <c:v>9.5350000000000001</c:v>
                </c:pt>
                <c:pt idx="1908">
                  <c:v>9.5399999999999991</c:v>
                </c:pt>
                <c:pt idx="1909">
                  <c:v>9.5449999999999999</c:v>
                </c:pt>
                <c:pt idx="1910">
                  <c:v>9.5500000000000007</c:v>
                </c:pt>
                <c:pt idx="1911">
                  <c:v>9.5549999999999997</c:v>
                </c:pt>
                <c:pt idx="1912">
                  <c:v>9.56</c:v>
                </c:pt>
                <c:pt idx="1913">
                  <c:v>9.5649999999999995</c:v>
                </c:pt>
                <c:pt idx="1914">
                  <c:v>9.57</c:v>
                </c:pt>
                <c:pt idx="1915">
                  <c:v>9.5749999999999993</c:v>
                </c:pt>
                <c:pt idx="1916">
                  <c:v>9.58</c:v>
                </c:pt>
                <c:pt idx="1917">
                  <c:v>9.5850000000000009</c:v>
                </c:pt>
                <c:pt idx="1918">
                  <c:v>9.59</c:v>
                </c:pt>
                <c:pt idx="1919">
                  <c:v>9.5950000000000006</c:v>
                </c:pt>
                <c:pt idx="1920">
                  <c:v>9.6</c:v>
                </c:pt>
                <c:pt idx="1921">
                  <c:v>9.6050000000000004</c:v>
                </c:pt>
                <c:pt idx="1922">
                  <c:v>9.61</c:v>
                </c:pt>
                <c:pt idx="1923">
                  <c:v>9.6150000000000002</c:v>
                </c:pt>
                <c:pt idx="1924">
                  <c:v>9.6199999999999992</c:v>
                </c:pt>
                <c:pt idx="1925">
                  <c:v>9.625</c:v>
                </c:pt>
                <c:pt idx="1926">
                  <c:v>9.6300000000000008</c:v>
                </c:pt>
                <c:pt idx="1927">
                  <c:v>9.6349999999999998</c:v>
                </c:pt>
                <c:pt idx="1928">
                  <c:v>9.64</c:v>
                </c:pt>
                <c:pt idx="1929">
                  <c:v>9.6449999999999996</c:v>
                </c:pt>
                <c:pt idx="1930">
                  <c:v>9.65</c:v>
                </c:pt>
                <c:pt idx="1931">
                  <c:v>9.6549999999999994</c:v>
                </c:pt>
                <c:pt idx="1932">
                  <c:v>9.66</c:v>
                </c:pt>
                <c:pt idx="1933">
                  <c:v>9.6649999999999991</c:v>
                </c:pt>
                <c:pt idx="1934">
                  <c:v>9.67</c:v>
                </c:pt>
                <c:pt idx="1935">
                  <c:v>9.6750000000000007</c:v>
                </c:pt>
                <c:pt idx="1936">
                  <c:v>9.68</c:v>
                </c:pt>
                <c:pt idx="1937">
                  <c:v>9.6850000000000005</c:v>
                </c:pt>
                <c:pt idx="1938">
                  <c:v>9.69</c:v>
                </c:pt>
                <c:pt idx="1939">
                  <c:v>9.6950000000000003</c:v>
                </c:pt>
                <c:pt idx="1940">
                  <c:v>9.6999999999999993</c:v>
                </c:pt>
                <c:pt idx="1941">
                  <c:v>9.7050000000000001</c:v>
                </c:pt>
                <c:pt idx="1942">
                  <c:v>9.7100000000000009</c:v>
                </c:pt>
                <c:pt idx="1943">
                  <c:v>9.7149999999999999</c:v>
                </c:pt>
                <c:pt idx="1944">
                  <c:v>9.7200000000000006</c:v>
                </c:pt>
                <c:pt idx="1945">
                  <c:v>9.7249999999999996</c:v>
                </c:pt>
                <c:pt idx="1946">
                  <c:v>9.73</c:v>
                </c:pt>
                <c:pt idx="1947">
                  <c:v>9.7349999999999994</c:v>
                </c:pt>
                <c:pt idx="1948">
                  <c:v>9.74</c:v>
                </c:pt>
                <c:pt idx="1949">
                  <c:v>9.7449999999999992</c:v>
                </c:pt>
                <c:pt idx="1950">
                  <c:v>9.75</c:v>
                </c:pt>
                <c:pt idx="1951">
                  <c:v>9.7550000000000008</c:v>
                </c:pt>
                <c:pt idx="1952">
                  <c:v>9.76</c:v>
                </c:pt>
                <c:pt idx="1953">
                  <c:v>9.7650000000000006</c:v>
                </c:pt>
                <c:pt idx="1954">
                  <c:v>9.77</c:v>
                </c:pt>
                <c:pt idx="1955">
                  <c:v>9.7750000000000004</c:v>
                </c:pt>
                <c:pt idx="1956">
                  <c:v>9.7799999999999994</c:v>
                </c:pt>
                <c:pt idx="1957">
                  <c:v>9.7850000000000001</c:v>
                </c:pt>
                <c:pt idx="1958">
                  <c:v>9.7899999999999991</c:v>
                </c:pt>
                <c:pt idx="1959">
                  <c:v>9.7949999999999999</c:v>
                </c:pt>
                <c:pt idx="1960">
                  <c:v>9.8000000000000007</c:v>
                </c:pt>
                <c:pt idx="1961">
                  <c:v>9.8049999999999997</c:v>
                </c:pt>
                <c:pt idx="1962">
                  <c:v>9.81</c:v>
                </c:pt>
                <c:pt idx="1963">
                  <c:v>9.8149999999999995</c:v>
                </c:pt>
                <c:pt idx="1964">
                  <c:v>9.82</c:v>
                </c:pt>
                <c:pt idx="1965">
                  <c:v>9.8249999999999993</c:v>
                </c:pt>
                <c:pt idx="1966">
                  <c:v>9.83</c:v>
                </c:pt>
                <c:pt idx="1967">
                  <c:v>9.8350000000000009</c:v>
                </c:pt>
                <c:pt idx="1968">
                  <c:v>9.84</c:v>
                </c:pt>
                <c:pt idx="1969">
                  <c:v>9.8450000000000006</c:v>
                </c:pt>
                <c:pt idx="1970">
                  <c:v>9.85</c:v>
                </c:pt>
                <c:pt idx="1971">
                  <c:v>9.8550000000000004</c:v>
                </c:pt>
                <c:pt idx="1972">
                  <c:v>9.86</c:v>
                </c:pt>
                <c:pt idx="1973">
                  <c:v>9.8650000000000002</c:v>
                </c:pt>
                <c:pt idx="1974">
                  <c:v>9.8699999999999992</c:v>
                </c:pt>
                <c:pt idx="1975">
                  <c:v>9.875</c:v>
                </c:pt>
                <c:pt idx="1976">
                  <c:v>9.8800000000000008</c:v>
                </c:pt>
                <c:pt idx="1977">
                  <c:v>9.8849999999999998</c:v>
                </c:pt>
                <c:pt idx="1978">
                  <c:v>9.89</c:v>
                </c:pt>
                <c:pt idx="1979">
                  <c:v>9.8949999999999996</c:v>
                </c:pt>
                <c:pt idx="1980">
                  <c:v>9.9</c:v>
                </c:pt>
                <c:pt idx="1981">
                  <c:v>9.9049999999999994</c:v>
                </c:pt>
                <c:pt idx="1982">
                  <c:v>9.91</c:v>
                </c:pt>
                <c:pt idx="1983">
                  <c:v>9.9149999999999991</c:v>
                </c:pt>
                <c:pt idx="1984">
                  <c:v>9.92</c:v>
                </c:pt>
                <c:pt idx="1985">
                  <c:v>9.9250000000000007</c:v>
                </c:pt>
                <c:pt idx="1986">
                  <c:v>9.93</c:v>
                </c:pt>
                <c:pt idx="1987">
                  <c:v>9.9350000000000005</c:v>
                </c:pt>
                <c:pt idx="1988">
                  <c:v>9.94</c:v>
                </c:pt>
                <c:pt idx="1989">
                  <c:v>9.9450000000000003</c:v>
                </c:pt>
                <c:pt idx="1990">
                  <c:v>9.9499999999999993</c:v>
                </c:pt>
                <c:pt idx="1991">
                  <c:v>9.9550000000000001</c:v>
                </c:pt>
                <c:pt idx="1992">
                  <c:v>9.9600000000000009</c:v>
                </c:pt>
                <c:pt idx="1993">
                  <c:v>9.9649999999999999</c:v>
                </c:pt>
                <c:pt idx="1994">
                  <c:v>9.9700000000000006</c:v>
                </c:pt>
                <c:pt idx="1995">
                  <c:v>9.9749999999999996</c:v>
                </c:pt>
                <c:pt idx="1996">
                  <c:v>9.98</c:v>
                </c:pt>
                <c:pt idx="1997">
                  <c:v>9.9849999999999994</c:v>
                </c:pt>
                <c:pt idx="1998">
                  <c:v>9.99</c:v>
                </c:pt>
                <c:pt idx="1999">
                  <c:v>9.9949999999999992</c:v>
                </c:pt>
                <c:pt idx="2000">
                  <c:v>10</c:v>
                </c:pt>
              </c:numCache>
            </c:numRef>
          </c:xVal>
          <c:yVal>
            <c:numRef>
              <c:f>Sheet1!$B$8:$B$2008</c:f>
              <c:numCache>
                <c:formatCode>General</c:formatCode>
                <c:ptCount val="2001"/>
                <c:pt idx="0">
                  <c:v>102.96100000000001</c:v>
                </c:pt>
                <c:pt idx="1">
                  <c:v>102.861</c:v>
                </c:pt>
                <c:pt idx="2">
                  <c:v>102.99000000000001</c:v>
                </c:pt>
                <c:pt idx="3">
                  <c:v>102.92299999999999</c:v>
                </c:pt>
                <c:pt idx="4">
                  <c:v>103.05700000000002</c:v>
                </c:pt>
                <c:pt idx="5">
                  <c:v>102.991</c:v>
                </c:pt>
                <c:pt idx="6">
                  <c:v>103.12900000000002</c:v>
                </c:pt>
                <c:pt idx="7">
                  <c:v>103.07299999999999</c:v>
                </c:pt>
                <c:pt idx="8">
                  <c:v>103.21800000000002</c:v>
                </c:pt>
                <c:pt idx="9">
                  <c:v>103.163</c:v>
                </c:pt>
                <c:pt idx="10">
                  <c:v>103.26300000000001</c:v>
                </c:pt>
                <c:pt idx="11">
                  <c:v>103.20899999999999</c:v>
                </c:pt>
                <c:pt idx="12">
                  <c:v>103.36100000000002</c:v>
                </c:pt>
                <c:pt idx="13">
                  <c:v>103.31699999999999</c:v>
                </c:pt>
                <c:pt idx="14">
                  <c:v>103.541</c:v>
                </c:pt>
                <c:pt idx="15">
                  <c:v>103.515</c:v>
                </c:pt>
                <c:pt idx="16">
                  <c:v>103.69499999999999</c:v>
                </c:pt>
                <c:pt idx="17">
                  <c:v>103.67999999999999</c:v>
                </c:pt>
                <c:pt idx="18">
                  <c:v>103.869</c:v>
                </c:pt>
                <c:pt idx="19">
                  <c:v>103.85899999999999</c:v>
                </c:pt>
                <c:pt idx="20">
                  <c:v>104.05500000000001</c:v>
                </c:pt>
                <c:pt idx="21">
                  <c:v>104.17000000000002</c:v>
                </c:pt>
                <c:pt idx="22">
                  <c:v>104.21599999999999</c:v>
                </c:pt>
                <c:pt idx="23">
                  <c:v>104.45099999999999</c:v>
                </c:pt>
                <c:pt idx="24">
                  <c:v>104.43999999999998</c:v>
                </c:pt>
                <c:pt idx="25">
                  <c:v>104.61799999999999</c:v>
                </c:pt>
                <c:pt idx="26">
                  <c:v>104.617</c:v>
                </c:pt>
                <c:pt idx="27">
                  <c:v>104.82400000000001</c:v>
                </c:pt>
                <c:pt idx="28">
                  <c:v>104.83299999999998</c:v>
                </c:pt>
                <c:pt idx="29">
                  <c:v>105.04400000000001</c:v>
                </c:pt>
                <c:pt idx="30">
                  <c:v>105.05299999999998</c:v>
                </c:pt>
                <c:pt idx="31">
                  <c:v>105.25800000000001</c:v>
                </c:pt>
                <c:pt idx="32">
                  <c:v>105.25699999999999</c:v>
                </c:pt>
                <c:pt idx="33">
                  <c:v>105.45400000000001</c:v>
                </c:pt>
                <c:pt idx="34">
                  <c:v>105.449</c:v>
                </c:pt>
                <c:pt idx="35">
                  <c:v>105.637</c:v>
                </c:pt>
                <c:pt idx="36">
                  <c:v>105.617</c:v>
                </c:pt>
                <c:pt idx="37">
                  <c:v>105.79500000000002</c:v>
                </c:pt>
                <c:pt idx="38">
                  <c:v>105.76700000000001</c:v>
                </c:pt>
                <c:pt idx="39">
                  <c:v>105.93100000000001</c:v>
                </c:pt>
                <c:pt idx="40">
                  <c:v>105.89100000000001</c:v>
                </c:pt>
                <c:pt idx="41">
                  <c:v>106.04900000000001</c:v>
                </c:pt>
                <c:pt idx="42">
                  <c:v>106.101</c:v>
                </c:pt>
                <c:pt idx="43">
                  <c:v>106.044</c:v>
                </c:pt>
                <c:pt idx="44">
                  <c:v>106.18100000000001</c:v>
                </c:pt>
                <c:pt idx="45">
                  <c:v>106.11299999999999</c:v>
                </c:pt>
                <c:pt idx="46">
                  <c:v>106.244</c:v>
                </c:pt>
                <c:pt idx="47">
                  <c:v>106.17299999999999</c:v>
                </c:pt>
                <c:pt idx="48">
                  <c:v>106.298</c:v>
                </c:pt>
                <c:pt idx="49">
                  <c:v>106.21399999999998</c:v>
                </c:pt>
                <c:pt idx="50">
                  <c:v>106.32500000000002</c:v>
                </c:pt>
                <c:pt idx="51">
                  <c:v>106.235</c:v>
                </c:pt>
                <c:pt idx="52">
                  <c:v>106.345</c:v>
                </c:pt>
                <c:pt idx="53">
                  <c:v>106.252</c:v>
                </c:pt>
                <c:pt idx="54">
                  <c:v>106.35300000000001</c:v>
                </c:pt>
                <c:pt idx="55">
                  <c:v>106.248</c:v>
                </c:pt>
                <c:pt idx="56">
                  <c:v>106.339</c:v>
                </c:pt>
                <c:pt idx="57">
                  <c:v>106.22599999999998</c:v>
                </c:pt>
                <c:pt idx="58">
                  <c:v>106.30799999999999</c:v>
                </c:pt>
                <c:pt idx="59">
                  <c:v>106.18499999999999</c:v>
                </c:pt>
                <c:pt idx="60">
                  <c:v>106.26000000000002</c:v>
                </c:pt>
                <c:pt idx="61">
                  <c:v>106.134</c:v>
                </c:pt>
                <c:pt idx="62">
                  <c:v>106.20600000000002</c:v>
                </c:pt>
                <c:pt idx="63">
                  <c:v>106.179</c:v>
                </c:pt>
                <c:pt idx="64">
                  <c:v>106.05399999999999</c:v>
                </c:pt>
                <c:pt idx="65">
                  <c:v>106.12800000000001</c:v>
                </c:pt>
                <c:pt idx="66">
                  <c:v>106.00099999999999</c:v>
                </c:pt>
                <c:pt idx="67">
                  <c:v>106.07300000000001</c:v>
                </c:pt>
                <c:pt idx="68">
                  <c:v>105.93900000000001</c:v>
                </c:pt>
                <c:pt idx="69">
                  <c:v>106.00400000000002</c:v>
                </c:pt>
                <c:pt idx="70">
                  <c:v>105.872</c:v>
                </c:pt>
                <c:pt idx="71">
                  <c:v>105.93700000000001</c:v>
                </c:pt>
                <c:pt idx="72">
                  <c:v>105.79899999999999</c:v>
                </c:pt>
                <c:pt idx="73">
                  <c:v>105.858</c:v>
                </c:pt>
                <c:pt idx="74">
                  <c:v>105.718</c:v>
                </c:pt>
                <c:pt idx="75">
                  <c:v>105.774</c:v>
                </c:pt>
                <c:pt idx="76">
                  <c:v>105.62499999999999</c:v>
                </c:pt>
                <c:pt idx="77">
                  <c:v>105.679</c:v>
                </c:pt>
                <c:pt idx="78">
                  <c:v>105.53400000000001</c:v>
                </c:pt>
                <c:pt idx="79">
                  <c:v>105.58199999999999</c:v>
                </c:pt>
                <c:pt idx="80">
                  <c:v>105.42399999999999</c:v>
                </c:pt>
                <c:pt idx="81">
                  <c:v>105.465</c:v>
                </c:pt>
                <c:pt idx="82">
                  <c:v>105.306</c:v>
                </c:pt>
                <c:pt idx="83">
                  <c:v>105.339</c:v>
                </c:pt>
                <c:pt idx="84">
                  <c:v>105.26500000000001</c:v>
                </c:pt>
                <c:pt idx="85">
                  <c:v>105.08800000000001</c:v>
                </c:pt>
                <c:pt idx="86">
                  <c:v>105.10900000000001</c:v>
                </c:pt>
                <c:pt idx="87">
                  <c:v>104.926</c:v>
                </c:pt>
                <c:pt idx="88">
                  <c:v>104.941</c:v>
                </c:pt>
                <c:pt idx="89">
                  <c:v>104.75099999999999</c:v>
                </c:pt>
                <c:pt idx="90">
                  <c:v>104.756</c:v>
                </c:pt>
                <c:pt idx="91">
                  <c:v>104.562</c:v>
                </c:pt>
                <c:pt idx="92">
                  <c:v>104.572</c:v>
                </c:pt>
                <c:pt idx="93">
                  <c:v>104.38199999999999</c:v>
                </c:pt>
                <c:pt idx="94">
                  <c:v>104.387</c:v>
                </c:pt>
                <c:pt idx="95">
                  <c:v>104.19199999999999</c:v>
                </c:pt>
                <c:pt idx="96">
                  <c:v>104.19900000000001</c:v>
                </c:pt>
                <c:pt idx="97">
                  <c:v>104.00599999999999</c:v>
                </c:pt>
                <c:pt idx="98">
                  <c:v>104.01400000000001</c:v>
                </c:pt>
                <c:pt idx="99">
                  <c:v>103.819</c:v>
                </c:pt>
                <c:pt idx="100">
                  <c:v>103.821</c:v>
                </c:pt>
                <c:pt idx="101">
                  <c:v>103.623</c:v>
                </c:pt>
                <c:pt idx="102">
                  <c:v>103.63400000000001</c:v>
                </c:pt>
                <c:pt idx="103">
                  <c:v>103.45399999999999</c:v>
                </c:pt>
                <c:pt idx="104">
                  <c:v>103.47499999999999</c:v>
                </c:pt>
                <c:pt idx="105">
                  <c:v>103.39600000000002</c:v>
                </c:pt>
                <c:pt idx="106">
                  <c:v>103.21599999999999</c:v>
                </c:pt>
                <c:pt idx="107">
                  <c:v>103.238</c:v>
                </c:pt>
                <c:pt idx="108">
                  <c:v>103.06400000000001</c:v>
                </c:pt>
                <c:pt idx="109">
                  <c:v>103.09700000000001</c:v>
                </c:pt>
                <c:pt idx="110">
                  <c:v>102.931</c:v>
                </c:pt>
                <c:pt idx="111">
                  <c:v>102.96899999999999</c:v>
                </c:pt>
                <c:pt idx="112">
                  <c:v>102.812</c:v>
                </c:pt>
                <c:pt idx="113">
                  <c:v>102.858</c:v>
                </c:pt>
                <c:pt idx="114">
                  <c:v>102.699</c:v>
                </c:pt>
                <c:pt idx="115">
                  <c:v>102.73500000000001</c:v>
                </c:pt>
                <c:pt idx="116">
                  <c:v>102.57199999999999</c:v>
                </c:pt>
                <c:pt idx="117">
                  <c:v>102.613</c:v>
                </c:pt>
                <c:pt idx="118">
                  <c:v>102.45799999999998</c:v>
                </c:pt>
                <c:pt idx="119">
                  <c:v>102.505</c:v>
                </c:pt>
                <c:pt idx="120">
                  <c:v>102.354</c:v>
                </c:pt>
                <c:pt idx="121">
                  <c:v>102.40600000000001</c:v>
                </c:pt>
                <c:pt idx="122">
                  <c:v>102.26299999999999</c:v>
                </c:pt>
                <c:pt idx="123">
                  <c:v>102.32500000000002</c:v>
                </c:pt>
                <c:pt idx="124">
                  <c:v>102.18499999999999</c:v>
                </c:pt>
                <c:pt idx="125">
                  <c:v>102.239</c:v>
                </c:pt>
                <c:pt idx="126">
                  <c:v>102.196</c:v>
                </c:pt>
                <c:pt idx="127">
                  <c:v>102.05999999999999</c:v>
                </c:pt>
                <c:pt idx="128">
                  <c:v>102.12800000000001</c:v>
                </c:pt>
                <c:pt idx="129">
                  <c:v>101.99300000000001</c:v>
                </c:pt>
                <c:pt idx="130">
                  <c:v>102.054</c:v>
                </c:pt>
                <c:pt idx="131">
                  <c:v>101.91000000000001</c:v>
                </c:pt>
                <c:pt idx="132">
                  <c:v>101.964</c:v>
                </c:pt>
                <c:pt idx="133">
                  <c:v>101.81699999999999</c:v>
                </c:pt>
                <c:pt idx="134">
                  <c:v>101.869</c:v>
                </c:pt>
                <c:pt idx="135">
                  <c:v>101.72699999999999</c:v>
                </c:pt>
                <c:pt idx="136">
                  <c:v>101.78999999999999</c:v>
                </c:pt>
                <c:pt idx="137">
                  <c:v>101.65400000000001</c:v>
                </c:pt>
                <c:pt idx="138">
                  <c:v>101.72499999999999</c:v>
                </c:pt>
                <c:pt idx="139">
                  <c:v>101.60600000000001</c:v>
                </c:pt>
                <c:pt idx="140">
                  <c:v>101.68</c:v>
                </c:pt>
                <c:pt idx="141">
                  <c:v>101.53099999999999</c:v>
                </c:pt>
                <c:pt idx="142">
                  <c:v>101.577</c:v>
                </c:pt>
                <c:pt idx="143">
                  <c:v>101.431</c:v>
                </c:pt>
                <c:pt idx="144">
                  <c:v>101.48400000000001</c:v>
                </c:pt>
                <c:pt idx="145">
                  <c:v>101.32899999999999</c:v>
                </c:pt>
                <c:pt idx="146">
                  <c:v>101.37200000000001</c:v>
                </c:pt>
                <c:pt idx="147">
                  <c:v>101.31800000000001</c:v>
                </c:pt>
                <c:pt idx="148">
                  <c:v>101.163</c:v>
                </c:pt>
                <c:pt idx="149">
                  <c:v>101.203</c:v>
                </c:pt>
                <c:pt idx="150">
                  <c:v>101.038</c:v>
                </c:pt>
                <c:pt idx="151">
                  <c:v>101.072</c:v>
                </c:pt>
                <c:pt idx="152">
                  <c:v>100.90499999999999</c:v>
                </c:pt>
                <c:pt idx="153">
                  <c:v>100.93299999999999</c:v>
                </c:pt>
                <c:pt idx="154">
                  <c:v>100.76199999999999</c:v>
                </c:pt>
                <c:pt idx="155">
                  <c:v>100.79500000000002</c:v>
                </c:pt>
                <c:pt idx="156">
                  <c:v>100.62599999999999</c:v>
                </c:pt>
                <c:pt idx="157">
                  <c:v>100.65100000000001</c:v>
                </c:pt>
                <c:pt idx="158">
                  <c:v>100.47199999999999</c:v>
                </c:pt>
                <c:pt idx="159">
                  <c:v>100.49000000000001</c:v>
                </c:pt>
                <c:pt idx="160">
                  <c:v>100.30499999999999</c:v>
                </c:pt>
                <c:pt idx="161">
                  <c:v>100.31800000000001</c:v>
                </c:pt>
                <c:pt idx="162">
                  <c:v>100.133</c:v>
                </c:pt>
                <c:pt idx="163">
                  <c:v>100.15299999999999</c:v>
                </c:pt>
                <c:pt idx="164">
                  <c:v>99.977999999999994</c:v>
                </c:pt>
                <c:pt idx="165">
                  <c:v>100.00900000000001</c:v>
                </c:pt>
                <c:pt idx="166">
                  <c:v>99.843000000000004</c:v>
                </c:pt>
                <c:pt idx="167">
                  <c:v>99.884000000000015</c:v>
                </c:pt>
                <c:pt idx="168">
                  <c:v>99.825000000000017</c:v>
                </c:pt>
                <c:pt idx="169">
                  <c:v>99.664000000000001</c:v>
                </c:pt>
                <c:pt idx="170">
                  <c:v>99.700000000000017</c:v>
                </c:pt>
                <c:pt idx="171">
                  <c:v>99.535999999999987</c:v>
                </c:pt>
                <c:pt idx="172">
                  <c:v>99.572000000000003</c:v>
                </c:pt>
                <c:pt idx="173">
                  <c:v>99.400999999999996</c:v>
                </c:pt>
                <c:pt idx="174">
                  <c:v>99.420999999999992</c:v>
                </c:pt>
                <c:pt idx="175">
                  <c:v>99.237000000000009</c:v>
                </c:pt>
                <c:pt idx="176">
                  <c:v>99.253000000000014</c:v>
                </c:pt>
                <c:pt idx="177">
                  <c:v>99.066999999999993</c:v>
                </c:pt>
                <c:pt idx="178">
                  <c:v>99.082999999999998</c:v>
                </c:pt>
                <c:pt idx="179">
                  <c:v>98.902000000000001</c:v>
                </c:pt>
                <c:pt idx="180">
                  <c:v>98.921999999999997</c:v>
                </c:pt>
                <c:pt idx="181">
                  <c:v>98.743000000000009</c:v>
                </c:pt>
                <c:pt idx="182">
                  <c:v>98.771000000000015</c:v>
                </c:pt>
                <c:pt idx="183">
                  <c:v>98.60199999999999</c:v>
                </c:pt>
                <c:pt idx="184">
                  <c:v>98.63300000000001</c:v>
                </c:pt>
                <c:pt idx="185">
                  <c:v>98.466999999999999</c:v>
                </c:pt>
                <c:pt idx="186">
                  <c:v>98.503000000000014</c:v>
                </c:pt>
                <c:pt idx="187">
                  <c:v>98.340999999999994</c:v>
                </c:pt>
                <c:pt idx="188">
                  <c:v>98.378000000000014</c:v>
                </c:pt>
                <c:pt idx="189">
                  <c:v>98.314999999999998</c:v>
                </c:pt>
                <c:pt idx="190">
                  <c:v>98.149999999999991</c:v>
                </c:pt>
                <c:pt idx="191">
                  <c:v>98.186000000000007</c:v>
                </c:pt>
                <c:pt idx="192">
                  <c:v>98.022000000000006</c:v>
                </c:pt>
                <c:pt idx="193">
                  <c:v>98.06</c:v>
                </c:pt>
                <c:pt idx="194">
                  <c:v>97.899999999999991</c:v>
                </c:pt>
                <c:pt idx="195">
                  <c:v>97.938000000000017</c:v>
                </c:pt>
                <c:pt idx="196">
                  <c:v>97.773999999999987</c:v>
                </c:pt>
                <c:pt idx="197">
                  <c:v>97.812000000000012</c:v>
                </c:pt>
                <c:pt idx="198">
                  <c:v>97.655999999999992</c:v>
                </c:pt>
                <c:pt idx="199">
                  <c:v>97.700999999999993</c:v>
                </c:pt>
                <c:pt idx="200">
                  <c:v>97.541999999999987</c:v>
                </c:pt>
                <c:pt idx="201">
                  <c:v>97.575999999999993</c:v>
                </c:pt>
                <c:pt idx="202">
                  <c:v>97.405999999999992</c:v>
                </c:pt>
                <c:pt idx="203">
                  <c:v>97.436000000000007</c:v>
                </c:pt>
                <c:pt idx="204">
                  <c:v>97.262999999999991</c:v>
                </c:pt>
                <c:pt idx="205">
                  <c:v>97.283999999999992</c:v>
                </c:pt>
                <c:pt idx="206">
                  <c:v>97.183999999999983</c:v>
                </c:pt>
                <c:pt idx="207">
                  <c:v>97.199000000000012</c:v>
                </c:pt>
                <c:pt idx="208">
                  <c:v>97.011999999999986</c:v>
                </c:pt>
                <c:pt idx="209">
                  <c:v>97.03</c:v>
                </c:pt>
                <c:pt idx="210">
                  <c:v>96.950999999999993</c:v>
                </c:pt>
                <c:pt idx="211">
                  <c:v>96.771000000000001</c:v>
                </c:pt>
                <c:pt idx="212">
                  <c:v>96.792000000000002</c:v>
                </c:pt>
                <c:pt idx="213">
                  <c:v>96.61999999999999</c:v>
                </c:pt>
                <c:pt idx="214">
                  <c:v>96.656000000000006</c:v>
                </c:pt>
                <c:pt idx="215">
                  <c:v>96.49499999999999</c:v>
                </c:pt>
                <c:pt idx="216">
                  <c:v>96.534999999999997</c:v>
                </c:pt>
                <c:pt idx="217">
                  <c:v>96.372</c:v>
                </c:pt>
                <c:pt idx="218">
                  <c:v>96.406000000000006</c:v>
                </c:pt>
                <c:pt idx="219">
                  <c:v>96.243999999999986</c:v>
                </c:pt>
                <c:pt idx="220">
                  <c:v>96.25800000000001</c:v>
                </c:pt>
                <c:pt idx="221">
                  <c:v>96.02</c:v>
                </c:pt>
                <c:pt idx="222">
                  <c:v>96.007000000000005</c:v>
                </c:pt>
                <c:pt idx="223">
                  <c:v>95.898999999999987</c:v>
                </c:pt>
                <c:pt idx="224">
                  <c:v>96.02200000000002</c:v>
                </c:pt>
                <c:pt idx="225">
                  <c:v>95.894999999999996</c:v>
                </c:pt>
                <c:pt idx="226">
                  <c:v>95.948000000000008</c:v>
                </c:pt>
                <c:pt idx="227">
                  <c:v>95.805999999999997</c:v>
                </c:pt>
                <c:pt idx="228">
                  <c:v>95.867000000000019</c:v>
                </c:pt>
                <c:pt idx="229">
                  <c:v>95.728999999999999</c:v>
                </c:pt>
                <c:pt idx="230">
                  <c:v>95.795000000000016</c:v>
                </c:pt>
                <c:pt idx="231">
                  <c:v>95.765000000000015</c:v>
                </c:pt>
                <c:pt idx="232">
                  <c:v>95.636999999999986</c:v>
                </c:pt>
                <c:pt idx="233">
                  <c:v>95.709000000000003</c:v>
                </c:pt>
                <c:pt idx="234">
                  <c:v>95.58</c:v>
                </c:pt>
                <c:pt idx="235">
                  <c:v>95.65100000000001</c:v>
                </c:pt>
                <c:pt idx="236">
                  <c:v>95.517999999999986</c:v>
                </c:pt>
                <c:pt idx="237">
                  <c:v>95.586000000000013</c:v>
                </c:pt>
                <c:pt idx="238">
                  <c:v>95.462000000000003</c:v>
                </c:pt>
                <c:pt idx="239">
                  <c:v>95.544000000000011</c:v>
                </c:pt>
                <c:pt idx="240">
                  <c:v>95.426000000000002</c:v>
                </c:pt>
                <c:pt idx="241">
                  <c:v>95.506</c:v>
                </c:pt>
                <c:pt idx="242">
                  <c:v>95.386999999999986</c:v>
                </c:pt>
                <c:pt idx="243">
                  <c:v>95.473000000000013</c:v>
                </c:pt>
                <c:pt idx="244">
                  <c:v>95.368000000000009</c:v>
                </c:pt>
                <c:pt idx="245">
                  <c:v>95.467000000000013</c:v>
                </c:pt>
                <c:pt idx="246">
                  <c:v>95.36999999999999</c:v>
                </c:pt>
                <c:pt idx="247">
                  <c:v>95.479000000000013</c:v>
                </c:pt>
                <c:pt idx="248">
                  <c:v>95.39200000000001</c:v>
                </c:pt>
                <c:pt idx="249">
                  <c:v>95.50200000000001</c:v>
                </c:pt>
                <c:pt idx="250">
                  <c:v>95.415000000000006</c:v>
                </c:pt>
                <c:pt idx="251">
                  <c:v>95.533999999999992</c:v>
                </c:pt>
                <c:pt idx="252">
                  <c:v>95.555000000000007</c:v>
                </c:pt>
                <c:pt idx="253">
                  <c:v>95.475999999999985</c:v>
                </c:pt>
                <c:pt idx="254">
                  <c:v>95.597000000000008</c:v>
                </c:pt>
                <c:pt idx="255">
                  <c:v>95.52</c:v>
                </c:pt>
                <c:pt idx="256">
                  <c:v>95.64700000000002</c:v>
                </c:pt>
                <c:pt idx="257">
                  <c:v>95.576999999999984</c:v>
                </c:pt>
                <c:pt idx="258">
                  <c:v>95.709000000000003</c:v>
                </c:pt>
                <c:pt idx="259">
                  <c:v>95.646000000000001</c:v>
                </c:pt>
                <c:pt idx="260">
                  <c:v>95.787000000000006</c:v>
                </c:pt>
                <c:pt idx="261">
                  <c:v>95.72699999999999</c:v>
                </c:pt>
                <c:pt idx="262">
                  <c:v>95.869</c:v>
                </c:pt>
                <c:pt idx="263">
                  <c:v>95.814999999999984</c:v>
                </c:pt>
                <c:pt idx="264">
                  <c:v>95.961000000000013</c:v>
                </c:pt>
                <c:pt idx="265">
                  <c:v>95.904999999999987</c:v>
                </c:pt>
                <c:pt idx="266">
                  <c:v>96.049000000000007</c:v>
                </c:pt>
                <c:pt idx="267">
                  <c:v>95.998000000000005</c:v>
                </c:pt>
                <c:pt idx="268">
                  <c:v>96.15</c:v>
                </c:pt>
                <c:pt idx="269">
                  <c:v>96.102999999999994</c:v>
                </c:pt>
                <c:pt idx="270">
                  <c:v>96.253000000000014</c:v>
                </c:pt>
                <c:pt idx="271">
                  <c:v>96.2</c:v>
                </c:pt>
                <c:pt idx="272">
                  <c:v>96.352000000000004</c:v>
                </c:pt>
                <c:pt idx="273">
                  <c:v>96.411000000000001</c:v>
                </c:pt>
                <c:pt idx="274">
                  <c:v>96.373000000000005</c:v>
                </c:pt>
                <c:pt idx="275">
                  <c:v>96.531000000000006</c:v>
                </c:pt>
                <c:pt idx="276">
                  <c:v>96.48299999999999</c:v>
                </c:pt>
                <c:pt idx="277">
                  <c:v>96.635999999999996</c:v>
                </c:pt>
                <c:pt idx="278">
                  <c:v>96.594999999999985</c:v>
                </c:pt>
                <c:pt idx="279">
                  <c:v>96.762</c:v>
                </c:pt>
                <c:pt idx="280">
                  <c:v>96.728999999999999</c:v>
                </c:pt>
                <c:pt idx="281">
                  <c:v>96.893000000000001</c:v>
                </c:pt>
                <c:pt idx="282">
                  <c:v>96.855000000000004</c:v>
                </c:pt>
                <c:pt idx="283">
                  <c:v>97.016999999999996</c:v>
                </c:pt>
                <c:pt idx="284">
                  <c:v>96.97699999999999</c:v>
                </c:pt>
                <c:pt idx="285">
                  <c:v>97.140000000000015</c:v>
                </c:pt>
                <c:pt idx="286">
                  <c:v>97.106000000000009</c:v>
                </c:pt>
                <c:pt idx="287">
                  <c:v>97.272999999999996</c:v>
                </c:pt>
                <c:pt idx="288">
                  <c:v>97.24</c:v>
                </c:pt>
                <c:pt idx="289">
                  <c:v>97.415999999999997</c:v>
                </c:pt>
                <c:pt idx="290">
                  <c:v>97.399999999999991</c:v>
                </c:pt>
                <c:pt idx="291">
                  <c:v>97.591000000000008</c:v>
                </c:pt>
                <c:pt idx="292">
                  <c:v>97.588000000000008</c:v>
                </c:pt>
                <c:pt idx="293">
                  <c:v>97.792000000000002</c:v>
                </c:pt>
                <c:pt idx="294">
                  <c:v>97.9</c:v>
                </c:pt>
                <c:pt idx="295">
                  <c:v>97.906999999999996</c:v>
                </c:pt>
                <c:pt idx="296">
                  <c:v>98.12</c:v>
                </c:pt>
                <c:pt idx="297">
                  <c:v>98.147000000000006</c:v>
                </c:pt>
                <c:pt idx="298">
                  <c:v>98.382000000000005</c:v>
                </c:pt>
                <c:pt idx="299">
                  <c:v>98.415000000000006</c:v>
                </c:pt>
                <c:pt idx="300">
                  <c:v>98.647999999999996</c:v>
                </c:pt>
                <c:pt idx="301">
                  <c:v>98.685999999999993</c:v>
                </c:pt>
                <c:pt idx="302">
                  <c:v>98.931000000000012</c:v>
                </c:pt>
                <c:pt idx="303">
                  <c:v>98.978999999999999</c:v>
                </c:pt>
                <c:pt idx="304">
                  <c:v>99.228000000000009</c:v>
                </c:pt>
                <c:pt idx="305">
                  <c:v>99.278000000000006</c:v>
                </c:pt>
                <c:pt idx="306">
                  <c:v>99.524000000000001</c:v>
                </c:pt>
                <c:pt idx="307">
                  <c:v>99.558999999999983</c:v>
                </c:pt>
                <c:pt idx="308">
                  <c:v>99.796999999999997</c:v>
                </c:pt>
                <c:pt idx="309">
                  <c:v>99.852999999999994</c:v>
                </c:pt>
                <c:pt idx="310">
                  <c:v>100.114</c:v>
                </c:pt>
                <c:pt idx="311">
                  <c:v>100.163</c:v>
                </c:pt>
                <c:pt idx="312">
                  <c:v>100.40600000000001</c:v>
                </c:pt>
                <c:pt idx="313">
                  <c:v>100.45399999999999</c:v>
                </c:pt>
                <c:pt idx="314">
                  <c:v>100.70000000000002</c:v>
                </c:pt>
                <c:pt idx="315">
                  <c:v>100.81300000000002</c:v>
                </c:pt>
                <c:pt idx="316">
                  <c:v>100.80999999999999</c:v>
                </c:pt>
                <c:pt idx="317">
                  <c:v>101.04599999999999</c:v>
                </c:pt>
                <c:pt idx="318">
                  <c:v>101.10199999999999</c:v>
                </c:pt>
                <c:pt idx="319">
                  <c:v>101.33500000000001</c:v>
                </c:pt>
                <c:pt idx="320">
                  <c:v>101.35199999999999</c:v>
                </c:pt>
                <c:pt idx="321">
                  <c:v>101.566</c:v>
                </c:pt>
                <c:pt idx="322">
                  <c:v>101.575</c:v>
                </c:pt>
                <c:pt idx="323">
                  <c:v>101.77799999999999</c:v>
                </c:pt>
                <c:pt idx="324">
                  <c:v>101.77300000000001</c:v>
                </c:pt>
                <c:pt idx="325">
                  <c:v>101.964</c:v>
                </c:pt>
                <c:pt idx="326">
                  <c:v>101.95399999999999</c:v>
                </c:pt>
                <c:pt idx="327">
                  <c:v>102.142</c:v>
                </c:pt>
                <c:pt idx="328">
                  <c:v>102.134</c:v>
                </c:pt>
                <c:pt idx="329">
                  <c:v>102.327</c:v>
                </c:pt>
                <c:pt idx="330">
                  <c:v>102.31599999999999</c:v>
                </c:pt>
                <c:pt idx="331">
                  <c:v>102.501</c:v>
                </c:pt>
                <c:pt idx="332">
                  <c:v>102.48</c:v>
                </c:pt>
                <c:pt idx="333">
                  <c:v>102.65600000000001</c:v>
                </c:pt>
                <c:pt idx="334">
                  <c:v>102.63099999999999</c:v>
                </c:pt>
                <c:pt idx="335">
                  <c:v>102.804</c:v>
                </c:pt>
                <c:pt idx="336">
                  <c:v>102.87100000000001</c:v>
                </c:pt>
                <c:pt idx="337">
                  <c:v>102.83200000000001</c:v>
                </c:pt>
                <c:pt idx="338">
                  <c:v>102.99000000000001</c:v>
                </c:pt>
                <c:pt idx="339">
                  <c:v>102.944</c:v>
                </c:pt>
                <c:pt idx="340">
                  <c:v>103.09300000000002</c:v>
                </c:pt>
                <c:pt idx="341">
                  <c:v>103.038</c:v>
                </c:pt>
                <c:pt idx="342">
                  <c:v>103.17699999999999</c:v>
                </c:pt>
                <c:pt idx="343">
                  <c:v>103.11</c:v>
                </c:pt>
                <c:pt idx="344">
                  <c:v>103.238</c:v>
                </c:pt>
                <c:pt idx="345">
                  <c:v>103.16500000000001</c:v>
                </c:pt>
                <c:pt idx="346">
                  <c:v>103.28999999999999</c:v>
                </c:pt>
                <c:pt idx="347">
                  <c:v>103.20199999999998</c:v>
                </c:pt>
                <c:pt idx="348">
                  <c:v>103.29900000000001</c:v>
                </c:pt>
                <c:pt idx="349">
                  <c:v>103.188</c:v>
                </c:pt>
                <c:pt idx="350">
                  <c:v>103.267</c:v>
                </c:pt>
                <c:pt idx="351">
                  <c:v>103.133</c:v>
                </c:pt>
                <c:pt idx="352">
                  <c:v>103.19200000000001</c:v>
                </c:pt>
                <c:pt idx="353">
                  <c:v>103.04899999999999</c:v>
                </c:pt>
                <c:pt idx="354">
                  <c:v>103.101</c:v>
                </c:pt>
                <c:pt idx="355">
                  <c:v>102.944</c:v>
                </c:pt>
                <c:pt idx="356">
                  <c:v>102.97800000000001</c:v>
                </c:pt>
                <c:pt idx="357">
                  <c:v>102.90800000000002</c:v>
                </c:pt>
                <c:pt idx="358">
                  <c:v>102.735</c:v>
                </c:pt>
                <c:pt idx="359">
                  <c:v>102.75700000000001</c:v>
                </c:pt>
                <c:pt idx="360">
                  <c:v>102.574</c:v>
                </c:pt>
                <c:pt idx="361">
                  <c:v>102.596</c:v>
                </c:pt>
                <c:pt idx="362">
                  <c:v>102.42100000000001</c:v>
                </c:pt>
                <c:pt idx="363">
                  <c:v>102.44499999999999</c:v>
                </c:pt>
                <c:pt idx="364">
                  <c:v>102.26299999999999</c:v>
                </c:pt>
                <c:pt idx="365">
                  <c:v>102.27799999999999</c:v>
                </c:pt>
                <c:pt idx="366">
                  <c:v>102.09400000000001</c:v>
                </c:pt>
                <c:pt idx="367">
                  <c:v>102.11600000000001</c:v>
                </c:pt>
                <c:pt idx="368">
                  <c:v>101.94199999999999</c:v>
                </c:pt>
                <c:pt idx="369">
                  <c:v>101.97</c:v>
                </c:pt>
                <c:pt idx="370">
                  <c:v>101.79799999999999</c:v>
                </c:pt>
                <c:pt idx="371">
                  <c:v>101.83199999999999</c:v>
                </c:pt>
                <c:pt idx="372">
                  <c:v>101.67</c:v>
                </c:pt>
                <c:pt idx="373">
                  <c:v>101.71200000000002</c:v>
                </c:pt>
                <c:pt idx="374">
                  <c:v>101.56400000000001</c:v>
                </c:pt>
                <c:pt idx="375">
                  <c:v>101.626</c:v>
                </c:pt>
                <c:pt idx="376">
                  <c:v>101.491</c:v>
                </c:pt>
                <c:pt idx="377">
                  <c:v>101.55799999999999</c:v>
                </c:pt>
                <c:pt idx="378">
                  <c:v>101.53</c:v>
                </c:pt>
                <c:pt idx="379">
                  <c:v>101.401</c:v>
                </c:pt>
                <c:pt idx="380">
                  <c:v>101.47300000000001</c:v>
                </c:pt>
                <c:pt idx="381">
                  <c:v>101.34599999999999</c:v>
                </c:pt>
                <c:pt idx="382">
                  <c:v>101.416</c:v>
                </c:pt>
                <c:pt idx="383">
                  <c:v>101.282</c:v>
                </c:pt>
                <c:pt idx="384">
                  <c:v>101.34700000000001</c:v>
                </c:pt>
                <c:pt idx="385">
                  <c:v>101.21499999999999</c:v>
                </c:pt>
                <c:pt idx="386">
                  <c:v>101.28399999999999</c:v>
                </c:pt>
                <c:pt idx="387">
                  <c:v>101.14899999999999</c:v>
                </c:pt>
                <c:pt idx="388">
                  <c:v>101.203</c:v>
                </c:pt>
                <c:pt idx="389">
                  <c:v>101.04700000000001</c:v>
                </c:pt>
                <c:pt idx="390">
                  <c:v>101.08600000000001</c:v>
                </c:pt>
                <c:pt idx="391">
                  <c:v>100.92</c:v>
                </c:pt>
                <c:pt idx="392">
                  <c:v>100.953</c:v>
                </c:pt>
                <c:pt idx="393">
                  <c:v>100.78599999999999</c:v>
                </c:pt>
                <c:pt idx="394">
                  <c:v>100.81700000000001</c:v>
                </c:pt>
                <c:pt idx="395">
                  <c:v>100.64100000000001</c:v>
                </c:pt>
                <c:pt idx="396">
                  <c:v>100.65899999999999</c:v>
                </c:pt>
                <c:pt idx="397">
                  <c:v>100.474</c:v>
                </c:pt>
                <c:pt idx="398">
                  <c:v>100.48500000000001</c:v>
                </c:pt>
                <c:pt idx="399">
                  <c:v>100.39400000000001</c:v>
                </c:pt>
                <c:pt idx="400">
                  <c:v>100.19699999999999</c:v>
                </c:pt>
                <c:pt idx="401">
                  <c:v>100.19499999999999</c:v>
                </c:pt>
                <c:pt idx="402">
                  <c:v>99.992000000000004</c:v>
                </c:pt>
                <c:pt idx="403">
                  <c:v>99.989000000000004</c:v>
                </c:pt>
                <c:pt idx="404">
                  <c:v>99.785999999999987</c:v>
                </c:pt>
                <c:pt idx="405">
                  <c:v>99.782000000000011</c:v>
                </c:pt>
                <c:pt idx="406">
                  <c:v>99.578999999999994</c:v>
                </c:pt>
                <c:pt idx="407">
                  <c:v>99.575000000000017</c:v>
                </c:pt>
                <c:pt idx="408">
                  <c:v>99.368999999999986</c:v>
                </c:pt>
                <c:pt idx="409">
                  <c:v>99.364000000000004</c:v>
                </c:pt>
                <c:pt idx="410">
                  <c:v>99.162999999999997</c:v>
                </c:pt>
                <c:pt idx="411">
                  <c:v>99.164000000000016</c:v>
                </c:pt>
                <c:pt idx="412">
                  <c:v>98.964999999999989</c:v>
                </c:pt>
                <c:pt idx="413">
                  <c:v>98.962999999999994</c:v>
                </c:pt>
                <c:pt idx="414">
                  <c:v>98.757999999999996</c:v>
                </c:pt>
                <c:pt idx="415">
                  <c:v>98.745000000000005</c:v>
                </c:pt>
                <c:pt idx="416">
                  <c:v>98.528000000000006</c:v>
                </c:pt>
                <c:pt idx="417">
                  <c:v>98.510000000000019</c:v>
                </c:pt>
                <c:pt idx="418">
                  <c:v>98.29</c:v>
                </c:pt>
                <c:pt idx="419">
                  <c:v>98.265000000000015</c:v>
                </c:pt>
                <c:pt idx="420">
                  <c:v>98.135999999999996</c:v>
                </c:pt>
                <c:pt idx="421">
                  <c:v>97.904999999999987</c:v>
                </c:pt>
                <c:pt idx="422">
                  <c:v>97.872000000000014</c:v>
                </c:pt>
                <c:pt idx="423">
                  <c:v>97.634</c:v>
                </c:pt>
                <c:pt idx="424">
                  <c:v>97.600999999999999</c:v>
                </c:pt>
                <c:pt idx="425">
                  <c:v>97.38000000000001</c:v>
                </c:pt>
                <c:pt idx="426">
                  <c:v>97.365000000000009</c:v>
                </c:pt>
                <c:pt idx="427">
                  <c:v>97.150999999999996</c:v>
                </c:pt>
                <c:pt idx="428">
                  <c:v>97.13900000000001</c:v>
                </c:pt>
                <c:pt idx="429">
                  <c:v>96.927999999999983</c:v>
                </c:pt>
                <c:pt idx="430">
                  <c:v>96.918000000000006</c:v>
                </c:pt>
                <c:pt idx="431">
                  <c:v>96.713000000000008</c:v>
                </c:pt>
                <c:pt idx="432">
                  <c:v>96.718000000000018</c:v>
                </c:pt>
                <c:pt idx="433">
                  <c:v>96.523999999999987</c:v>
                </c:pt>
                <c:pt idx="434">
                  <c:v>96.521000000000015</c:v>
                </c:pt>
                <c:pt idx="435">
                  <c:v>96.315999999999988</c:v>
                </c:pt>
                <c:pt idx="436">
                  <c:v>96.317000000000007</c:v>
                </c:pt>
                <c:pt idx="437">
                  <c:v>96.11999999999999</c:v>
                </c:pt>
                <c:pt idx="438">
                  <c:v>96.121000000000009</c:v>
                </c:pt>
                <c:pt idx="439">
                  <c:v>95.921000000000006</c:v>
                </c:pt>
                <c:pt idx="440">
                  <c:v>95.925000000000011</c:v>
                </c:pt>
                <c:pt idx="441">
                  <c:v>95.830000000000013</c:v>
                </c:pt>
                <c:pt idx="442">
                  <c:v>95.631999999999991</c:v>
                </c:pt>
                <c:pt idx="443">
                  <c:v>95.635000000000019</c:v>
                </c:pt>
                <c:pt idx="444">
                  <c:v>95.435999999999993</c:v>
                </c:pt>
                <c:pt idx="445">
                  <c:v>95.432000000000016</c:v>
                </c:pt>
                <c:pt idx="446">
                  <c:v>95.220999999999989</c:v>
                </c:pt>
                <c:pt idx="447">
                  <c:v>95.206999999999994</c:v>
                </c:pt>
                <c:pt idx="448">
                  <c:v>94.992000000000004</c:v>
                </c:pt>
                <c:pt idx="449">
                  <c:v>94.974000000000018</c:v>
                </c:pt>
                <c:pt idx="450">
                  <c:v>94.749999999999986</c:v>
                </c:pt>
                <c:pt idx="451">
                  <c:v>94.718000000000018</c:v>
                </c:pt>
                <c:pt idx="452">
                  <c:v>94.47699999999999</c:v>
                </c:pt>
                <c:pt idx="453">
                  <c:v>94.427999999999997</c:v>
                </c:pt>
                <c:pt idx="454">
                  <c:v>94.180999999999997</c:v>
                </c:pt>
                <c:pt idx="455">
                  <c:v>94.14100000000002</c:v>
                </c:pt>
                <c:pt idx="456">
                  <c:v>93.910000000000011</c:v>
                </c:pt>
                <c:pt idx="457">
                  <c:v>93.891999999999996</c:v>
                </c:pt>
                <c:pt idx="458">
                  <c:v>93.685999999999993</c:v>
                </c:pt>
                <c:pt idx="459">
                  <c:v>93.688999999999993</c:v>
                </c:pt>
                <c:pt idx="460">
                  <c:v>93.495999999999995</c:v>
                </c:pt>
                <c:pt idx="461">
                  <c:v>93.504000000000019</c:v>
                </c:pt>
                <c:pt idx="462">
                  <c:v>93.408999999999992</c:v>
                </c:pt>
                <c:pt idx="463">
                  <c:v>93.214999999999989</c:v>
                </c:pt>
                <c:pt idx="464">
                  <c:v>93.230000000000018</c:v>
                </c:pt>
                <c:pt idx="465">
                  <c:v>93.053999999999988</c:v>
                </c:pt>
                <c:pt idx="466">
                  <c:v>93.079000000000008</c:v>
                </c:pt>
                <c:pt idx="467">
                  <c:v>92.904000000000011</c:v>
                </c:pt>
                <c:pt idx="468">
                  <c:v>92.932999999999993</c:v>
                </c:pt>
                <c:pt idx="469">
                  <c:v>92.76100000000001</c:v>
                </c:pt>
                <c:pt idx="470">
                  <c:v>92.787000000000006</c:v>
                </c:pt>
                <c:pt idx="471">
                  <c:v>92.611000000000004</c:v>
                </c:pt>
                <c:pt idx="472">
                  <c:v>92.63300000000001</c:v>
                </c:pt>
                <c:pt idx="473">
                  <c:v>92.451000000000008</c:v>
                </c:pt>
                <c:pt idx="474">
                  <c:v>92.468000000000018</c:v>
                </c:pt>
                <c:pt idx="475">
                  <c:v>92.289000000000001</c:v>
                </c:pt>
                <c:pt idx="476">
                  <c:v>92.306000000000012</c:v>
                </c:pt>
                <c:pt idx="477">
                  <c:v>92.106999999999985</c:v>
                </c:pt>
                <c:pt idx="478">
                  <c:v>92.116000000000014</c:v>
                </c:pt>
                <c:pt idx="479">
                  <c:v>91.962000000000003</c:v>
                </c:pt>
                <c:pt idx="480">
                  <c:v>92.012</c:v>
                </c:pt>
                <c:pt idx="481">
                  <c:v>91.840999999999994</c:v>
                </c:pt>
                <c:pt idx="482">
                  <c:v>91.863</c:v>
                </c:pt>
                <c:pt idx="483">
                  <c:v>91.793000000000006</c:v>
                </c:pt>
                <c:pt idx="484">
                  <c:v>91.625999999999991</c:v>
                </c:pt>
                <c:pt idx="485">
                  <c:v>91.658000000000015</c:v>
                </c:pt>
                <c:pt idx="486">
                  <c:v>91.48899999999999</c:v>
                </c:pt>
                <c:pt idx="487">
                  <c:v>91.519000000000005</c:v>
                </c:pt>
                <c:pt idx="488">
                  <c:v>91.35199999999999</c:v>
                </c:pt>
                <c:pt idx="489">
                  <c:v>91.387</c:v>
                </c:pt>
                <c:pt idx="490">
                  <c:v>91.218000000000004</c:v>
                </c:pt>
                <c:pt idx="491">
                  <c:v>91.248000000000019</c:v>
                </c:pt>
                <c:pt idx="492">
                  <c:v>91.08</c:v>
                </c:pt>
                <c:pt idx="493">
                  <c:v>91.114000000000004</c:v>
                </c:pt>
                <c:pt idx="494">
                  <c:v>90.947999999999993</c:v>
                </c:pt>
                <c:pt idx="495">
                  <c:v>90.980000000000018</c:v>
                </c:pt>
                <c:pt idx="496">
                  <c:v>90.810999999999993</c:v>
                </c:pt>
                <c:pt idx="497">
                  <c:v>90.841000000000008</c:v>
                </c:pt>
                <c:pt idx="498">
                  <c:v>90.668999999999997</c:v>
                </c:pt>
                <c:pt idx="499">
                  <c:v>90.694999999999993</c:v>
                </c:pt>
                <c:pt idx="500">
                  <c:v>90.523999999999987</c:v>
                </c:pt>
                <c:pt idx="501">
                  <c:v>90.552999999999997</c:v>
                </c:pt>
                <c:pt idx="502">
                  <c:v>90.382999999999996</c:v>
                </c:pt>
                <c:pt idx="503">
                  <c:v>90.415999999999997</c:v>
                </c:pt>
                <c:pt idx="504">
                  <c:v>90.353000000000009</c:v>
                </c:pt>
                <c:pt idx="505">
                  <c:v>90.195999999999984</c:v>
                </c:pt>
                <c:pt idx="506">
                  <c:v>90.246000000000009</c:v>
                </c:pt>
                <c:pt idx="507">
                  <c:v>90.097999999999999</c:v>
                </c:pt>
                <c:pt idx="508">
                  <c:v>90.15</c:v>
                </c:pt>
                <c:pt idx="509">
                  <c:v>90.00500000000001</c:v>
                </c:pt>
                <c:pt idx="510">
                  <c:v>90.069000000000017</c:v>
                </c:pt>
                <c:pt idx="511">
                  <c:v>89.940999999999988</c:v>
                </c:pt>
                <c:pt idx="512">
                  <c:v>90.01400000000001</c:v>
                </c:pt>
                <c:pt idx="513">
                  <c:v>89.886999999999986</c:v>
                </c:pt>
                <c:pt idx="514">
                  <c:v>89.965000000000003</c:v>
                </c:pt>
                <c:pt idx="515">
                  <c:v>89.85199999999999</c:v>
                </c:pt>
                <c:pt idx="516">
                  <c:v>89.938000000000017</c:v>
                </c:pt>
                <c:pt idx="517">
                  <c:v>89.820000000000007</c:v>
                </c:pt>
                <c:pt idx="518">
                  <c:v>89.902000000000015</c:v>
                </c:pt>
                <c:pt idx="519">
                  <c:v>89.791999999999987</c:v>
                </c:pt>
                <c:pt idx="520">
                  <c:v>89.890000000000015</c:v>
                </c:pt>
                <c:pt idx="521">
                  <c:v>89.79</c:v>
                </c:pt>
                <c:pt idx="522">
                  <c:v>89.885999999999996</c:v>
                </c:pt>
                <c:pt idx="523">
                  <c:v>89.785000000000011</c:v>
                </c:pt>
                <c:pt idx="524">
                  <c:v>89.888000000000005</c:v>
                </c:pt>
                <c:pt idx="525">
                  <c:v>89.890000000000015</c:v>
                </c:pt>
                <c:pt idx="526">
                  <c:v>89.792999999999992</c:v>
                </c:pt>
                <c:pt idx="527">
                  <c:v>89.89700000000002</c:v>
                </c:pt>
                <c:pt idx="528">
                  <c:v>89.8</c:v>
                </c:pt>
                <c:pt idx="529">
                  <c:v>89.90100000000001</c:v>
                </c:pt>
                <c:pt idx="530">
                  <c:v>89.798999999999992</c:v>
                </c:pt>
                <c:pt idx="531">
                  <c:v>89.89700000000002</c:v>
                </c:pt>
                <c:pt idx="532">
                  <c:v>89.797999999999988</c:v>
                </c:pt>
                <c:pt idx="533">
                  <c:v>89.902000000000015</c:v>
                </c:pt>
                <c:pt idx="534">
                  <c:v>89.807000000000002</c:v>
                </c:pt>
                <c:pt idx="535">
                  <c:v>89.912000000000006</c:v>
                </c:pt>
                <c:pt idx="536">
                  <c:v>89.814999999999984</c:v>
                </c:pt>
                <c:pt idx="537">
                  <c:v>89.917000000000002</c:v>
                </c:pt>
                <c:pt idx="538">
                  <c:v>89.817999999999998</c:v>
                </c:pt>
                <c:pt idx="539">
                  <c:v>89.921999999999997</c:v>
                </c:pt>
                <c:pt idx="540">
                  <c:v>89.827999999999989</c:v>
                </c:pt>
                <c:pt idx="541">
                  <c:v>89.93</c:v>
                </c:pt>
                <c:pt idx="542">
                  <c:v>89.826000000000008</c:v>
                </c:pt>
                <c:pt idx="543">
                  <c:v>89.920999999999992</c:v>
                </c:pt>
                <c:pt idx="544">
                  <c:v>89.820000000000007</c:v>
                </c:pt>
                <c:pt idx="545">
                  <c:v>89.918000000000006</c:v>
                </c:pt>
                <c:pt idx="546">
                  <c:v>89.914000000000016</c:v>
                </c:pt>
                <c:pt idx="547">
                  <c:v>89.809999999999988</c:v>
                </c:pt>
                <c:pt idx="548">
                  <c:v>89.905000000000001</c:v>
                </c:pt>
                <c:pt idx="549">
                  <c:v>89.802000000000007</c:v>
                </c:pt>
                <c:pt idx="550">
                  <c:v>89.9</c:v>
                </c:pt>
                <c:pt idx="551">
                  <c:v>89.796000000000006</c:v>
                </c:pt>
                <c:pt idx="552">
                  <c:v>89.890000000000015</c:v>
                </c:pt>
                <c:pt idx="553">
                  <c:v>89.781999999999996</c:v>
                </c:pt>
                <c:pt idx="554">
                  <c:v>89.873000000000019</c:v>
                </c:pt>
                <c:pt idx="555">
                  <c:v>89.771000000000001</c:v>
                </c:pt>
                <c:pt idx="556">
                  <c:v>89.875</c:v>
                </c:pt>
                <c:pt idx="557">
                  <c:v>89.775999999999996</c:v>
                </c:pt>
                <c:pt idx="558">
                  <c:v>89.872000000000014</c:v>
                </c:pt>
                <c:pt idx="559">
                  <c:v>89.76700000000001</c:v>
                </c:pt>
                <c:pt idx="560">
                  <c:v>89.863</c:v>
                </c:pt>
                <c:pt idx="561">
                  <c:v>89.754000000000005</c:v>
                </c:pt>
                <c:pt idx="562">
                  <c:v>89.836000000000013</c:v>
                </c:pt>
                <c:pt idx="563">
                  <c:v>89.708999999999989</c:v>
                </c:pt>
                <c:pt idx="564">
                  <c:v>89.775000000000006</c:v>
                </c:pt>
                <c:pt idx="565">
                  <c:v>89.636999999999986</c:v>
                </c:pt>
                <c:pt idx="566">
                  <c:v>89.694999999999993</c:v>
                </c:pt>
                <c:pt idx="567">
                  <c:v>89.653999999999996</c:v>
                </c:pt>
                <c:pt idx="568">
                  <c:v>89.516000000000005</c:v>
                </c:pt>
                <c:pt idx="569">
                  <c:v>89.581000000000017</c:v>
                </c:pt>
                <c:pt idx="570">
                  <c:v>89.445000000000007</c:v>
                </c:pt>
                <c:pt idx="571">
                  <c:v>89.507000000000005</c:v>
                </c:pt>
                <c:pt idx="572">
                  <c:v>89.368000000000009</c:v>
                </c:pt>
                <c:pt idx="573">
                  <c:v>89.432000000000016</c:v>
                </c:pt>
                <c:pt idx="574">
                  <c:v>89.27</c:v>
                </c:pt>
                <c:pt idx="575">
                  <c:v>89.257000000000005</c:v>
                </c:pt>
                <c:pt idx="576">
                  <c:v>89.066999999999993</c:v>
                </c:pt>
                <c:pt idx="577">
                  <c:v>89.182999999999993</c:v>
                </c:pt>
                <c:pt idx="578">
                  <c:v>89.135000000000005</c:v>
                </c:pt>
                <c:pt idx="579">
                  <c:v>89.240000000000009</c:v>
                </c:pt>
                <c:pt idx="580">
                  <c:v>89.118000000000009</c:v>
                </c:pt>
                <c:pt idx="581">
                  <c:v>89.194999999999993</c:v>
                </c:pt>
                <c:pt idx="582">
                  <c:v>89.072999999999993</c:v>
                </c:pt>
                <c:pt idx="583">
                  <c:v>89.14700000000002</c:v>
                </c:pt>
                <c:pt idx="584">
                  <c:v>89.015000000000001</c:v>
                </c:pt>
                <c:pt idx="585">
                  <c:v>89.086000000000013</c:v>
                </c:pt>
                <c:pt idx="586">
                  <c:v>88.969000000000008</c:v>
                </c:pt>
                <c:pt idx="587">
                  <c:v>89.06</c:v>
                </c:pt>
                <c:pt idx="588">
                  <c:v>89.054000000000002</c:v>
                </c:pt>
                <c:pt idx="589">
                  <c:v>88.95</c:v>
                </c:pt>
                <c:pt idx="590">
                  <c:v>89.050000000000011</c:v>
                </c:pt>
                <c:pt idx="591">
                  <c:v>88.948999999999998</c:v>
                </c:pt>
                <c:pt idx="592">
                  <c:v>89.050000000000011</c:v>
                </c:pt>
                <c:pt idx="593">
                  <c:v>88.963000000000008</c:v>
                </c:pt>
                <c:pt idx="594">
                  <c:v>89.09</c:v>
                </c:pt>
                <c:pt idx="595">
                  <c:v>89.02300000000001</c:v>
                </c:pt>
                <c:pt idx="596">
                  <c:v>89.161000000000001</c:v>
                </c:pt>
                <c:pt idx="597">
                  <c:v>89.103999999999999</c:v>
                </c:pt>
                <c:pt idx="598">
                  <c:v>89.25</c:v>
                </c:pt>
                <c:pt idx="599">
                  <c:v>89.198999999999998</c:v>
                </c:pt>
                <c:pt idx="600">
                  <c:v>89.349000000000018</c:v>
                </c:pt>
                <c:pt idx="601">
                  <c:v>89.3</c:v>
                </c:pt>
                <c:pt idx="602">
                  <c:v>89.456999999999994</c:v>
                </c:pt>
                <c:pt idx="603">
                  <c:v>89.423999999999992</c:v>
                </c:pt>
                <c:pt idx="604">
                  <c:v>89.597000000000008</c:v>
                </c:pt>
                <c:pt idx="605">
                  <c:v>89.570999999999984</c:v>
                </c:pt>
                <c:pt idx="606">
                  <c:v>89.747000000000014</c:v>
                </c:pt>
                <c:pt idx="607">
                  <c:v>89.73</c:v>
                </c:pt>
                <c:pt idx="608">
                  <c:v>89.920999999999992</c:v>
                </c:pt>
                <c:pt idx="609">
                  <c:v>90.013000000000005</c:v>
                </c:pt>
                <c:pt idx="610">
                  <c:v>90.004000000000005</c:v>
                </c:pt>
                <c:pt idx="611">
                  <c:v>90.197000000000003</c:v>
                </c:pt>
                <c:pt idx="612">
                  <c:v>90.194000000000003</c:v>
                </c:pt>
                <c:pt idx="613">
                  <c:v>90.396000000000015</c:v>
                </c:pt>
                <c:pt idx="614">
                  <c:v>90.402000000000001</c:v>
                </c:pt>
                <c:pt idx="615">
                  <c:v>90.610000000000014</c:v>
                </c:pt>
                <c:pt idx="616">
                  <c:v>90.620999999999995</c:v>
                </c:pt>
                <c:pt idx="617">
                  <c:v>90.837999999999994</c:v>
                </c:pt>
                <c:pt idx="618">
                  <c:v>90.856000000000009</c:v>
                </c:pt>
                <c:pt idx="619">
                  <c:v>91.074000000000012</c:v>
                </c:pt>
                <c:pt idx="620">
                  <c:v>91.093000000000004</c:v>
                </c:pt>
                <c:pt idx="621">
                  <c:v>91.316000000000003</c:v>
                </c:pt>
                <c:pt idx="622">
                  <c:v>91.344999999999985</c:v>
                </c:pt>
                <c:pt idx="623">
                  <c:v>91.579000000000008</c:v>
                </c:pt>
                <c:pt idx="624">
                  <c:v>91.616</c:v>
                </c:pt>
                <c:pt idx="625">
                  <c:v>91.854000000000013</c:v>
                </c:pt>
                <c:pt idx="626">
                  <c:v>91.89200000000001</c:v>
                </c:pt>
                <c:pt idx="627">
                  <c:v>92.128000000000014</c:v>
                </c:pt>
                <c:pt idx="628">
                  <c:v>92.166000000000011</c:v>
                </c:pt>
                <c:pt idx="629">
                  <c:v>92.407000000000011</c:v>
                </c:pt>
                <c:pt idx="630">
                  <c:v>92.555000000000007</c:v>
                </c:pt>
                <c:pt idx="631">
                  <c:v>92.61</c:v>
                </c:pt>
                <c:pt idx="632">
                  <c:v>92.867999999999995</c:v>
                </c:pt>
                <c:pt idx="633">
                  <c:v>92.924999999999997</c:v>
                </c:pt>
                <c:pt idx="634">
                  <c:v>93.182000000000016</c:v>
                </c:pt>
                <c:pt idx="635">
                  <c:v>93.237999999999985</c:v>
                </c:pt>
                <c:pt idx="636">
                  <c:v>93.492000000000019</c:v>
                </c:pt>
                <c:pt idx="637">
                  <c:v>93.547000000000011</c:v>
                </c:pt>
                <c:pt idx="638">
                  <c:v>93.808999999999997</c:v>
                </c:pt>
                <c:pt idx="639">
                  <c:v>93.878</c:v>
                </c:pt>
                <c:pt idx="640">
                  <c:v>94.122000000000014</c:v>
                </c:pt>
                <c:pt idx="641">
                  <c:v>94.10799999999999</c:v>
                </c:pt>
                <c:pt idx="642">
                  <c:v>94.313000000000017</c:v>
                </c:pt>
                <c:pt idx="643">
                  <c:v>94.423999999999992</c:v>
                </c:pt>
                <c:pt idx="644">
                  <c:v>94.765000000000015</c:v>
                </c:pt>
                <c:pt idx="645">
                  <c:v>94.85799999999999</c:v>
                </c:pt>
                <c:pt idx="646">
                  <c:v>95.123999999999995</c:v>
                </c:pt>
                <c:pt idx="647">
                  <c:v>95.189999999999984</c:v>
                </c:pt>
                <c:pt idx="648">
                  <c:v>95.461000000000013</c:v>
                </c:pt>
                <c:pt idx="649">
                  <c:v>95.541000000000011</c:v>
                </c:pt>
                <c:pt idx="650">
                  <c:v>95.823000000000008</c:v>
                </c:pt>
                <c:pt idx="651">
                  <c:v>96.001000000000005</c:v>
                </c:pt>
                <c:pt idx="652">
                  <c:v>96.08</c:v>
                </c:pt>
                <c:pt idx="653">
                  <c:v>96.361999999999995</c:v>
                </c:pt>
                <c:pt idx="654">
                  <c:v>96.448999999999998</c:v>
                </c:pt>
                <c:pt idx="655">
                  <c:v>96.733000000000004</c:v>
                </c:pt>
                <c:pt idx="656">
                  <c:v>96.808999999999983</c:v>
                </c:pt>
                <c:pt idx="657">
                  <c:v>97.085000000000008</c:v>
                </c:pt>
                <c:pt idx="658">
                  <c:v>97.156999999999996</c:v>
                </c:pt>
                <c:pt idx="659">
                  <c:v>97.419000000000011</c:v>
                </c:pt>
                <c:pt idx="660">
                  <c:v>97.472999999999999</c:v>
                </c:pt>
                <c:pt idx="661">
                  <c:v>97.724000000000018</c:v>
                </c:pt>
                <c:pt idx="662">
                  <c:v>97.77300000000001</c:v>
                </c:pt>
                <c:pt idx="663">
                  <c:v>98.018000000000001</c:v>
                </c:pt>
                <c:pt idx="664">
                  <c:v>98.057000000000002</c:v>
                </c:pt>
                <c:pt idx="665">
                  <c:v>98.289999999999992</c:v>
                </c:pt>
                <c:pt idx="666">
                  <c:v>98.315999999999988</c:v>
                </c:pt>
                <c:pt idx="667">
                  <c:v>98.533999999999992</c:v>
                </c:pt>
                <c:pt idx="668">
                  <c:v>98.542999999999992</c:v>
                </c:pt>
                <c:pt idx="669">
                  <c:v>98.742000000000019</c:v>
                </c:pt>
                <c:pt idx="670">
                  <c:v>98.73299999999999</c:v>
                </c:pt>
                <c:pt idx="671">
                  <c:v>98.918000000000006</c:v>
                </c:pt>
                <c:pt idx="672">
                  <c:v>98.998999999999995</c:v>
                </c:pt>
                <c:pt idx="673">
                  <c:v>98.977999999999994</c:v>
                </c:pt>
                <c:pt idx="674">
                  <c:v>99.155000000000001</c:v>
                </c:pt>
                <c:pt idx="675">
                  <c:v>99.125999999999991</c:v>
                </c:pt>
                <c:pt idx="676">
                  <c:v>99.293000000000006</c:v>
                </c:pt>
                <c:pt idx="677">
                  <c:v>99.255999999999986</c:v>
                </c:pt>
                <c:pt idx="678">
                  <c:v>99.414999999999992</c:v>
                </c:pt>
                <c:pt idx="679">
                  <c:v>99.368999999999986</c:v>
                </c:pt>
                <c:pt idx="680">
                  <c:v>99.518000000000001</c:v>
                </c:pt>
                <c:pt idx="681">
                  <c:v>99.458999999999989</c:v>
                </c:pt>
                <c:pt idx="682">
                  <c:v>99.600999999999999</c:v>
                </c:pt>
                <c:pt idx="683">
                  <c:v>99.546000000000006</c:v>
                </c:pt>
                <c:pt idx="684">
                  <c:v>99.69</c:v>
                </c:pt>
                <c:pt idx="685">
                  <c:v>99.629000000000005</c:v>
                </c:pt>
                <c:pt idx="686">
                  <c:v>99.763000000000005</c:v>
                </c:pt>
                <c:pt idx="687">
                  <c:v>99.694000000000003</c:v>
                </c:pt>
                <c:pt idx="688">
                  <c:v>99.824000000000012</c:v>
                </c:pt>
                <c:pt idx="689">
                  <c:v>99.753</c:v>
                </c:pt>
                <c:pt idx="690">
                  <c:v>99.882000000000005</c:v>
                </c:pt>
                <c:pt idx="691">
                  <c:v>99.814000000000007</c:v>
                </c:pt>
                <c:pt idx="692">
                  <c:v>99.950999999999993</c:v>
                </c:pt>
                <c:pt idx="693">
                  <c:v>99.990000000000009</c:v>
                </c:pt>
                <c:pt idx="694">
                  <c:v>99.927999999999983</c:v>
                </c:pt>
                <c:pt idx="695">
                  <c:v>100.06800000000001</c:v>
                </c:pt>
                <c:pt idx="696">
                  <c:v>100.01199999999999</c:v>
                </c:pt>
                <c:pt idx="697">
                  <c:v>100.16400000000002</c:v>
                </c:pt>
                <c:pt idx="698">
                  <c:v>100.121</c:v>
                </c:pt>
                <c:pt idx="699">
                  <c:v>100.27799999999999</c:v>
                </c:pt>
                <c:pt idx="700">
                  <c:v>100.23799999999999</c:v>
                </c:pt>
                <c:pt idx="701">
                  <c:v>100.4</c:v>
                </c:pt>
                <c:pt idx="702">
                  <c:v>100.36399999999999</c:v>
                </c:pt>
                <c:pt idx="703">
                  <c:v>100.529</c:v>
                </c:pt>
                <c:pt idx="704">
                  <c:v>100.496</c:v>
                </c:pt>
                <c:pt idx="705">
                  <c:v>100.66300000000001</c:v>
                </c:pt>
                <c:pt idx="706">
                  <c:v>100.63000000000001</c:v>
                </c:pt>
                <c:pt idx="707">
                  <c:v>100.79400000000001</c:v>
                </c:pt>
                <c:pt idx="708">
                  <c:v>100.75699999999999</c:v>
                </c:pt>
                <c:pt idx="709">
                  <c:v>100.91900000000001</c:v>
                </c:pt>
                <c:pt idx="710">
                  <c:v>100.87499999999999</c:v>
                </c:pt>
                <c:pt idx="711">
                  <c:v>101.024</c:v>
                </c:pt>
                <c:pt idx="712">
                  <c:v>100.97099999999999</c:v>
                </c:pt>
                <c:pt idx="713">
                  <c:v>101.11500000000001</c:v>
                </c:pt>
                <c:pt idx="714">
                  <c:v>101.161</c:v>
                </c:pt>
                <c:pt idx="715">
                  <c:v>101.10899999999999</c:v>
                </c:pt>
                <c:pt idx="716">
                  <c:v>101.25400000000002</c:v>
                </c:pt>
                <c:pt idx="717">
                  <c:v>101.187</c:v>
                </c:pt>
                <c:pt idx="718">
                  <c:v>101.31300000000002</c:v>
                </c:pt>
                <c:pt idx="719">
                  <c:v>101.236</c:v>
                </c:pt>
                <c:pt idx="720">
                  <c:v>101.35</c:v>
                </c:pt>
                <c:pt idx="721">
                  <c:v>101.252</c:v>
                </c:pt>
                <c:pt idx="722">
                  <c:v>101.34200000000001</c:v>
                </c:pt>
                <c:pt idx="723">
                  <c:v>101.22199999999999</c:v>
                </c:pt>
                <c:pt idx="724">
                  <c:v>101.29599999999999</c:v>
                </c:pt>
                <c:pt idx="725">
                  <c:v>101.163</c:v>
                </c:pt>
                <c:pt idx="726">
                  <c:v>101.22400000000002</c:v>
                </c:pt>
                <c:pt idx="727">
                  <c:v>101.07600000000001</c:v>
                </c:pt>
                <c:pt idx="728">
                  <c:v>101.11700000000002</c:v>
                </c:pt>
                <c:pt idx="729">
                  <c:v>100.944</c:v>
                </c:pt>
                <c:pt idx="730">
                  <c:v>100.95600000000002</c:v>
                </c:pt>
                <c:pt idx="731">
                  <c:v>100.75699999999999</c:v>
                </c:pt>
                <c:pt idx="732">
                  <c:v>100.75400000000002</c:v>
                </c:pt>
                <c:pt idx="733">
                  <c:v>100.551</c:v>
                </c:pt>
                <c:pt idx="734">
                  <c:v>100.54500000000002</c:v>
                </c:pt>
                <c:pt idx="735">
                  <c:v>100.435</c:v>
                </c:pt>
                <c:pt idx="736">
                  <c:v>100.223</c:v>
                </c:pt>
                <c:pt idx="737">
                  <c:v>100.20500000000001</c:v>
                </c:pt>
                <c:pt idx="738">
                  <c:v>99.978999999999999</c:v>
                </c:pt>
                <c:pt idx="739">
                  <c:v>99.949000000000012</c:v>
                </c:pt>
                <c:pt idx="740">
                  <c:v>99.715999999999994</c:v>
                </c:pt>
                <c:pt idx="741">
                  <c:v>99.681000000000012</c:v>
                </c:pt>
                <c:pt idx="742">
                  <c:v>99.441999999999993</c:v>
                </c:pt>
                <c:pt idx="743">
                  <c:v>99.397999999999996</c:v>
                </c:pt>
                <c:pt idx="744">
                  <c:v>99.150999999999996</c:v>
                </c:pt>
                <c:pt idx="745">
                  <c:v>99.1</c:v>
                </c:pt>
                <c:pt idx="746">
                  <c:v>98.849000000000004</c:v>
                </c:pt>
                <c:pt idx="747">
                  <c:v>98.801000000000016</c:v>
                </c:pt>
                <c:pt idx="748">
                  <c:v>98.555999999999997</c:v>
                </c:pt>
                <c:pt idx="749">
                  <c:v>98.510999999999996</c:v>
                </c:pt>
                <c:pt idx="750">
                  <c:v>98.26700000000001</c:v>
                </c:pt>
                <c:pt idx="751">
                  <c:v>98.228000000000009</c:v>
                </c:pt>
                <c:pt idx="752">
                  <c:v>97.99</c:v>
                </c:pt>
                <c:pt idx="753">
                  <c:v>97.945999999999998</c:v>
                </c:pt>
                <c:pt idx="754">
                  <c:v>97.691999999999993</c:v>
                </c:pt>
                <c:pt idx="755">
                  <c:v>97.635000000000019</c:v>
                </c:pt>
                <c:pt idx="756">
                  <c:v>97.480000000000018</c:v>
                </c:pt>
                <c:pt idx="757">
                  <c:v>97.227999999999994</c:v>
                </c:pt>
                <c:pt idx="758">
                  <c:v>97.181000000000012</c:v>
                </c:pt>
                <c:pt idx="759">
                  <c:v>96.939000000000007</c:v>
                </c:pt>
                <c:pt idx="760">
                  <c:v>96.89500000000001</c:v>
                </c:pt>
                <c:pt idx="761">
                  <c:v>96.649999999999991</c:v>
                </c:pt>
                <c:pt idx="762">
                  <c:v>96.606999999999999</c:v>
                </c:pt>
                <c:pt idx="763">
                  <c:v>96.36399999999999</c:v>
                </c:pt>
                <c:pt idx="764">
                  <c:v>96.322000000000003</c:v>
                </c:pt>
                <c:pt idx="765">
                  <c:v>96.082000000000008</c:v>
                </c:pt>
                <c:pt idx="766">
                  <c:v>96.040999999999997</c:v>
                </c:pt>
                <c:pt idx="767">
                  <c:v>95.797000000000011</c:v>
                </c:pt>
                <c:pt idx="768">
                  <c:v>86.547000000000011</c:v>
                </c:pt>
                <c:pt idx="769">
                  <c:v>86.396000000000001</c:v>
                </c:pt>
                <c:pt idx="770">
                  <c:v>86.251999999999995</c:v>
                </c:pt>
                <c:pt idx="771">
                  <c:v>86.112000000000009</c:v>
                </c:pt>
                <c:pt idx="772">
                  <c:v>85.966999999999999</c:v>
                </c:pt>
                <c:pt idx="773">
                  <c:v>85.815000000000012</c:v>
                </c:pt>
                <c:pt idx="774">
                  <c:v>85.662999999999997</c:v>
                </c:pt>
                <c:pt idx="775">
                  <c:v>85.516000000000005</c:v>
                </c:pt>
                <c:pt idx="776">
                  <c:v>85.369000000000014</c:v>
                </c:pt>
                <c:pt idx="777">
                  <c:v>85.219000000000008</c:v>
                </c:pt>
                <c:pt idx="778">
                  <c:v>85.067999999999998</c:v>
                </c:pt>
                <c:pt idx="779">
                  <c:v>84.917000000000016</c:v>
                </c:pt>
                <c:pt idx="780">
                  <c:v>84.762999999999991</c:v>
                </c:pt>
                <c:pt idx="781">
                  <c:v>84.605000000000004</c:v>
                </c:pt>
                <c:pt idx="782">
                  <c:v>84.447999999999993</c:v>
                </c:pt>
                <c:pt idx="783">
                  <c:v>84.295000000000002</c:v>
                </c:pt>
                <c:pt idx="784">
                  <c:v>84.14800000000001</c:v>
                </c:pt>
                <c:pt idx="785">
                  <c:v>84.001999999999995</c:v>
                </c:pt>
                <c:pt idx="786">
                  <c:v>83.853999999999999</c:v>
                </c:pt>
                <c:pt idx="787">
                  <c:v>83.703999999999994</c:v>
                </c:pt>
                <c:pt idx="788">
                  <c:v>83.553000000000011</c:v>
                </c:pt>
                <c:pt idx="789">
                  <c:v>83.404000000000011</c:v>
                </c:pt>
                <c:pt idx="790">
                  <c:v>83.262000000000015</c:v>
                </c:pt>
                <c:pt idx="791">
                  <c:v>83.125999999999991</c:v>
                </c:pt>
                <c:pt idx="792">
                  <c:v>82.993000000000009</c:v>
                </c:pt>
                <c:pt idx="793">
                  <c:v>82.858999999999995</c:v>
                </c:pt>
                <c:pt idx="794">
                  <c:v>82.722999999999999</c:v>
                </c:pt>
                <c:pt idx="795">
                  <c:v>82.591999999999999</c:v>
                </c:pt>
                <c:pt idx="796">
                  <c:v>82.468000000000004</c:v>
                </c:pt>
                <c:pt idx="797">
                  <c:v>82.35199999999999</c:v>
                </c:pt>
                <c:pt idx="798">
                  <c:v>82.243000000000009</c:v>
                </c:pt>
                <c:pt idx="799">
                  <c:v>82.14</c:v>
                </c:pt>
                <c:pt idx="800">
                  <c:v>82.04</c:v>
                </c:pt>
                <c:pt idx="801">
                  <c:v>81.945000000000007</c:v>
                </c:pt>
                <c:pt idx="802">
                  <c:v>81.85199999999999</c:v>
                </c:pt>
                <c:pt idx="803">
                  <c:v>81.759</c:v>
                </c:pt>
                <c:pt idx="804">
                  <c:v>81.664000000000001</c:v>
                </c:pt>
                <c:pt idx="805">
                  <c:v>81.567999999999998</c:v>
                </c:pt>
                <c:pt idx="806">
                  <c:v>81.476000000000013</c:v>
                </c:pt>
                <c:pt idx="807">
                  <c:v>81.39</c:v>
                </c:pt>
                <c:pt idx="808">
                  <c:v>81.310000000000016</c:v>
                </c:pt>
                <c:pt idx="809">
                  <c:v>81.228999999999999</c:v>
                </c:pt>
                <c:pt idx="810">
                  <c:v>81.137999999999991</c:v>
                </c:pt>
                <c:pt idx="811">
                  <c:v>81.048999999999992</c:v>
                </c:pt>
                <c:pt idx="812">
                  <c:v>80.970000000000013</c:v>
                </c:pt>
                <c:pt idx="813">
                  <c:v>80.89200000000001</c:v>
                </c:pt>
                <c:pt idx="814">
                  <c:v>80.807000000000002</c:v>
                </c:pt>
                <c:pt idx="815">
                  <c:v>80.722999999999999</c:v>
                </c:pt>
                <c:pt idx="816">
                  <c:v>80.650999999999996</c:v>
                </c:pt>
                <c:pt idx="817">
                  <c:v>80.587000000000003</c:v>
                </c:pt>
                <c:pt idx="818">
                  <c:v>80.522000000000006</c:v>
                </c:pt>
                <c:pt idx="819">
                  <c:v>80.458999999999989</c:v>
                </c:pt>
                <c:pt idx="820">
                  <c:v>80.399000000000015</c:v>
                </c:pt>
                <c:pt idx="821">
                  <c:v>80.339999999999989</c:v>
                </c:pt>
                <c:pt idx="822">
                  <c:v>80.285000000000011</c:v>
                </c:pt>
                <c:pt idx="823">
                  <c:v>80.236000000000004</c:v>
                </c:pt>
                <c:pt idx="824">
                  <c:v>80.191000000000017</c:v>
                </c:pt>
                <c:pt idx="825">
                  <c:v>80.144999999999996</c:v>
                </c:pt>
                <c:pt idx="826">
                  <c:v>80.101000000000013</c:v>
                </c:pt>
                <c:pt idx="827">
                  <c:v>80.061999999999998</c:v>
                </c:pt>
                <c:pt idx="828">
                  <c:v>80.025999999999996</c:v>
                </c:pt>
                <c:pt idx="829">
                  <c:v>79.99499999999999</c:v>
                </c:pt>
                <c:pt idx="830">
                  <c:v>79.968000000000004</c:v>
                </c:pt>
                <c:pt idx="831">
                  <c:v>79.946000000000012</c:v>
                </c:pt>
                <c:pt idx="832">
                  <c:v>79.928000000000011</c:v>
                </c:pt>
                <c:pt idx="833">
                  <c:v>79.911000000000016</c:v>
                </c:pt>
                <c:pt idx="834">
                  <c:v>79.893000000000015</c:v>
                </c:pt>
                <c:pt idx="835">
                  <c:v>79.875000000000014</c:v>
                </c:pt>
                <c:pt idx="836">
                  <c:v>79.856000000000009</c:v>
                </c:pt>
                <c:pt idx="837">
                  <c:v>79.833999999999989</c:v>
                </c:pt>
                <c:pt idx="838">
                  <c:v>79.810999999999993</c:v>
                </c:pt>
                <c:pt idx="839">
                  <c:v>79.787999999999997</c:v>
                </c:pt>
                <c:pt idx="840">
                  <c:v>79.766000000000005</c:v>
                </c:pt>
                <c:pt idx="841">
                  <c:v>79.74499999999999</c:v>
                </c:pt>
                <c:pt idx="842">
                  <c:v>79.722999999999999</c:v>
                </c:pt>
                <c:pt idx="843">
                  <c:v>79.706000000000003</c:v>
                </c:pt>
                <c:pt idx="844">
                  <c:v>79.692999999999998</c:v>
                </c:pt>
                <c:pt idx="845">
                  <c:v>79.679000000000016</c:v>
                </c:pt>
                <c:pt idx="846">
                  <c:v>79.667000000000016</c:v>
                </c:pt>
                <c:pt idx="847">
                  <c:v>79.658000000000001</c:v>
                </c:pt>
                <c:pt idx="848">
                  <c:v>79.654000000000011</c:v>
                </c:pt>
                <c:pt idx="849">
                  <c:v>79.649999999999991</c:v>
                </c:pt>
                <c:pt idx="850">
                  <c:v>79.64</c:v>
                </c:pt>
                <c:pt idx="851">
                  <c:v>79.624000000000009</c:v>
                </c:pt>
                <c:pt idx="852">
                  <c:v>79.605000000000004</c:v>
                </c:pt>
                <c:pt idx="853">
                  <c:v>79.588000000000008</c:v>
                </c:pt>
                <c:pt idx="854">
                  <c:v>79.573999999999998</c:v>
                </c:pt>
                <c:pt idx="855">
                  <c:v>79.559000000000012</c:v>
                </c:pt>
                <c:pt idx="856">
                  <c:v>79.536000000000016</c:v>
                </c:pt>
                <c:pt idx="857">
                  <c:v>79.506999999999991</c:v>
                </c:pt>
                <c:pt idx="858">
                  <c:v>79.478999999999999</c:v>
                </c:pt>
                <c:pt idx="859">
                  <c:v>79.453999999999994</c:v>
                </c:pt>
                <c:pt idx="860">
                  <c:v>79.433000000000007</c:v>
                </c:pt>
                <c:pt idx="861">
                  <c:v>79.411999999999992</c:v>
                </c:pt>
                <c:pt idx="862">
                  <c:v>79.394999999999996</c:v>
                </c:pt>
                <c:pt idx="863">
                  <c:v>79.38600000000001</c:v>
                </c:pt>
                <c:pt idx="864">
                  <c:v>79.381999999999991</c:v>
                </c:pt>
                <c:pt idx="865">
                  <c:v>79.381999999999991</c:v>
                </c:pt>
                <c:pt idx="866">
                  <c:v>79.391000000000005</c:v>
                </c:pt>
                <c:pt idx="867">
                  <c:v>79.409000000000006</c:v>
                </c:pt>
                <c:pt idx="868">
                  <c:v>79.427000000000007</c:v>
                </c:pt>
                <c:pt idx="869">
                  <c:v>79.442999999999998</c:v>
                </c:pt>
                <c:pt idx="870">
                  <c:v>79.462000000000003</c:v>
                </c:pt>
                <c:pt idx="871">
                  <c:v>79.48899999999999</c:v>
                </c:pt>
                <c:pt idx="872">
                  <c:v>79.518000000000015</c:v>
                </c:pt>
                <c:pt idx="873">
                  <c:v>79.542000000000016</c:v>
                </c:pt>
                <c:pt idx="874">
                  <c:v>79.560000000000016</c:v>
                </c:pt>
                <c:pt idx="875">
                  <c:v>79.578999999999994</c:v>
                </c:pt>
                <c:pt idx="876">
                  <c:v>79.607000000000014</c:v>
                </c:pt>
                <c:pt idx="877">
                  <c:v>79.637000000000015</c:v>
                </c:pt>
                <c:pt idx="878">
                  <c:v>79.661999999999992</c:v>
                </c:pt>
                <c:pt idx="879">
                  <c:v>79.684000000000012</c:v>
                </c:pt>
                <c:pt idx="880">
                  <c:v>79.709999999999994</c:v>
                </c:pt>
                <c:pt idx="881">
                  <c:v>79.738000000000014</c:v>
                </c:pt>
                <c:pt idx="882">
                  <c:v>79.768000000000015</c:v>
                </c:pt>
                <c:pt idx="883">
                  <c:v>79.803000000000011</c:v>
                </c:pt>
                <c:pt idx="884">
                  <c:v>79.845000000000013</c:v>
                </c:pt>
                <c:pt idx="885">
                  <c:v>79.893999999999991</c:v>
                </c:pt>
                <c:pt idx="886">
                  <c:v>79.946000000000012</c:v>
                </c:pt>
                <c:pt idx="887">
                  <c:v>79.999000000000009</c:v>
                </c:pt>
                <c:pt idx="888">
                  <c:v>80.058000000000007</c:v>
                </c:pt>
                <c:pt idx="889">
                  <c:v>80.123000000000005</c:v>
                </c:pt>
                <c:pt idx="890">
                  <c:v>80.192999999999998</c:v>
                </c:pt>
                <c:pt idx="891">
                  <c:v>80.268999999999991</c:v>
                </c:pt>
                <c:pt idx="892">
                  <c:v>80.345999999999989</c:v>
                </c:pt>
                <c:pt idx="893">
                  <c:v>80.421000000000006</c:v>
                </c:pt>
                <c:pt idx="894">
                  <c:v>80.492000000000004</c:v>
                </c:pt>
                <c:pt idx="895">
                  <c:v>80.565000000000012</c:v>
                </c:pt>
                <c:pt idx="896">
                  <c:v>80.646000000000001</c:v>
                </c:pt>
                <c:pt idx="897">
                  <c:v>80.738000000000014</c:v>
                </c:pt>
                <c:pt idx="898">
                  <c:v>80.837000000000003</c:v>
                </c:pt>
                <c:pt idx="899">
                  <c:v>80.939000000000007</c:v>
                </c:pt>
                <c:pt idx="900">
                  <c:v>81.036999999999992</c:v>
                </c:pt>
                <c:pt idx="901">
                  <c:v>81.135000000000005</c:v>
                </c:pt>
                <c:pt idx="902">
                  <c:v>81.238000000000014</c:v>
                </c:pt>
                <c:pt idx="903">
                  <c:v>81.344000000000008</c:v>
                </c:pt>
                <c:pt idx="904">
                  <c:v>81.446000000000012</c:v>
                </c:pt>
                <c:pt idx="905">
                  <c:v>81.542000000000016</c:v>
                </c:pt>
                <c:pt idx="906">
                  <c:v>81.634</c:v>
                </c:pt>
                <c:pt idx="907">
                  <c:v>81.724000000000004</c:v>
                </c:pt>
                <c:pt idx="908">
                  <c:v>81.813000000000002</c:v>
                </c:pt>
                <c:pt idx="909">
                  <c:v>81.894999999999996</c:v>
                </c:pt>
                <c:pt idx="910">
                  <c:v>81.970000000000013</c:v>
                </c:pt>
                <c:pt idx="911">
                  <c:v>82.04</c:v>
                </c:pt>
                <c:pt idx="912">
                  <c:v>82.105000000000004</c:v>
                </c:pt>
                <c:pt idx="913">
                  <c:v>82.161999999999992</c:v>
                </c:pt>
                <c:pt idx="914">
                  <c:v>82.210999999999999</c:v>
                </c:pt>
                <c:pt idx="915">
                  <c:v>82.257999999999996</c:v>
                </c:pt>
                <c:pt idx="916">
                  <c:v>82.305999999999997</c:v>
                </c:pt>
                <c:pt idx="917">
                  <c:v>82.35199999999999</c:v>
                </c:pt>
                <c:pt idx="918">
                  <c:v>82.393999999999991</c:v>
                </c:pt>
                <c:pt idx="919">
                  <c:v>82.430999999999997</c:v>
                </c:pt>
                <c:pt idx="920">
                  <c:v>82.464999999999989</c:v>
                </c:pt>
                <c:pt idx="921">
                  <c:v>82.494000000000014</c:v>
                </c:pt>
                <c:pt idx="922">
                  <c:v>82.515000000000001</c:v>
                </c:pt>
                <c:pt idx="923">
                  <c:v>82.530000000000015</c:v>
                </c:pt>
                <c:pt idx="924">
                  <c:v>82.546000000000006</c:v>
                </c:pt>
                <c:pt idx="925">
                  <c:v>82.571000000000012</c:v>
                </c:pt>
                <c:pt idx="926">
                  <c:v>82.601000000000013</c:v>
                </c:pt>
                <c:pt idx="927">
                  <c:v>82.631999999999991</c:v>
                </c:pt>
                <c:pt idx="928">
                  <c:v>82.661000000000016</c:v>
                </c:pt>
                <c:pt idx="929">
                  <c:v>82.689000000000007</c:v>
                </c:pt>
                <c:pt idx="930">
                  <c:v>82.714999999999989</c:v>
                </c:pt>
                <c:pt idx="931">
                  <c:v>82.741</c:v>
                </c:pt>
                <c:pt idx="932">
                  <c:v>82.772000000000006</c:v>
                </c:pt>
                <c:pt idx="933">
                  <c:v>82.805999999999997</c:v>
                </c:pt>
                <c:pt idx="934">
                  <c:v>82.841999999999999</c:v>
                </c:pt>
                <c:pt idx="935">
                  <c:v>82.88000000000001</c:v>
                </c:pt>
                <c:pt idx="936">
                  <c:v>82.92</c:v>
                </c:pt>
                <c:pt idx="937">
                  <c:v>82.964999999999989</c:v>
                </c:pt>
                <c:pt idx="938">
                  <c:v>83.013999999999996</c:v>
                </c:pt>
                <c:pt idx="939">
                  <c:v>83.064000000000007</c:v>
                </c:pt>
                <c:pt idx="940">
                  <c:v>83.118000000000009</c:v>
                </c:pt>
                <c:pt idx="941">
                  <c:v>83.179000000000016</c:v>
                </c:pt>
                <c:pt idx="942">
                  <c:v>83.248000000000005</c:v>
                </c:pt>
                <c:pt idx="943">
                  <c:v>83.323999999999998</c:v>
                </c:pt>
                <c:pt idx="944">
                  <c:v>83.405000000000015</c:v>
                </c:pt>
                <c:pt idx="945">
                  <c:v>83.48899999999999</c:v>
                </c:pt>
                <c:pt idx="946">
                  <c:v>83.578999999999994</c:v>
                </c:pt>
                <c:pt idx="947">
                  <c:v>83.673000000000016</c:v>
                </c:pt>
                <c:pt idx="948">
                  <c:v>83.772000000000006</c:v>
                </c:pt>
                <c:pt idx="949">
                  <c:v>83.879000000000005</c:v>
                </c:pt>
                <c:pt idx="950">
                  <c:v>83.994000000000014</c:v>
                </c:pt>
                <c:pt idx="951">
                  <c:v>84.116</c:v>
                </c:pt>
                <c:pt idx="952">
                  <c:v>84.24</c:v>
                </c:pt>
                <c:pt idx="953">
                  <c:v>84.364999999999995</c:v>
                </c:pt>
                <c:pt idx="954">
                  <c:v>84.488000000000014</c:v>
                </c:pt>
                <c:pt idx="955">
                  <c:v>84.61</c:v>
                </c:pt>
                <c:pt idx="956">
                  <c:v>84.732000000000014</c:v>
                </c:pt>
                <c:pt idx="957">
                  <c:v>84.857000000000014</c:v>
                </c:pt>
                <c:pt idx="958">
                  <c:v>84.986000000000004</c:v>
                </c:pt>
                <c:pt idx="959">
                  <c:v>85.11999999999999</c:v>
                </c:pt>
                <c:pt idx="960">
                  <c:v>85.253</c:v>
                </c:pt>
                <c:pt idx="961">
                  <c:v>85.384</c:v>
                </c:pt>
                <c:pt idx="962">
                  <c:v>85.516000000000005</c:v>
                </c:pt>
                <c:pt idx="963">
                  <c:v>85.650999999999996</c:v>
                </c:pt>
                <c:pt idx="964">
                  <c:v>85.786000000000016</c:v>
                </c:pt>
                <c:pt idx="965">
                  <c:v>85.916000000000011</c:v>
                </c:pt>
                <c:pt idx="966">
                  <c:v>86.043999999999997</c:v>
                </c:pt>
                <c:pt idx="967">
                  <c:v>86.171000000000006</c:v>
                </c:pt>
                <c:pt idx="968">
                  <c:v>86.296000000000006</c:v>
                </c:pt>
                <c:pt idx="969">
                  <c:v>86.412999999999997</c:v>
                </c:pt>
                <c:pt idx="970">
                  <c:v>86.52300000000001</c:v>
                </c:pt>
                <c:pt idx="971">
                  <c:v>86.625999999999991</c:v>
                </c:pt>
                <c:pt idx="972">
                  <c:v>86.72699999999999</c:v>
                </c:pt>
                <c:pt idx="973">
                  <c:v>86.827999999999989</c:v>
                </c:pt>
                <c:pt idx="974">
                  <c:v>86.924999999999997</c:v>
                </c:pt>
                <c:pt idx="975">
                  <c:v>87.01</c:v>
                </c:pt>
                <c:pt idx="976">
                  <c:v>87.088000000000008</c:v>
                </c:pt>
                <c:pt idx="977">
                  <c:v>87.166000000000011</c:v>
                </c:pt>
                <c:pt idx="978">
                  <c:v>87.244000000000014</c:v>
                </c:pt>
                <c:pt idx="979">
                  <c:v>87.320000000000007</c:v>
                </c:pt>
                <c:pt idx="980">
                  <c:v>87.39</c:v>
                </c:pt>
                <c:pt idx="981">
                  <c:v>87.456000000000003</c:v>
                </c:pt>
                <c:pt idx="982">
                  <c:v>87.515000000000001</c:v>
                </c:pt>
                <c:pt idx="983">
                  <c:v>87.566999999999993</c:v>
                </c:pt>
                <c:pt idx="984">
                  <c:v>87.613000000000014</c:v>
                </c:pt>
                <c:pt idx="985">
                  <c:v>87.654000000000011</c:v>
                </c:pt>
                <c:pt idx="986">
                  <c:v>87.688000000000002</c:v>
                </c:pt>
                <c:pt idx="987">
                  <c:v>87.714000000000013</c:v>
                </c:pt>
                <c:pt idx="988">
                  <c:v>87.734999999999999</c:v>
                </c:pt>
                <c:pt idx="989">
                  <c:v>87.754000000000005</c:v>
                </c:pt>
                <c:pt idx="990">
                  <c:v>87.768999999999991</c:v>
                </c:pt>
                <c:pt idx="991">
                  <c:v>87.780999999999992</c:v>
                </c:pt>
                <c:pt idx="992">
                  <c:v>87.786000000000016</c:v>
                </c:pt>
                <c:pt idx="993">
                  <c:v>87.780999999999992</c:v>
                </c:pt>
                <c:pt idx="994">
                  <c:v>87.766000000000005</c:v>
                </c:pt>
                <c:pt idx="995">
                  <c:v>87.747</c:v>
                </c:pt>
                <c:pt idx="996">
                  <c:v>87.73</c:v>
                </c:pt>
                <c:pt idx="997">
                  <c:v>87.714999999999989</c:v>
                </c:pt>
                <c:pt idx="998">
                  <c:v>87.696000000000012</c:v>
                </c:pt>
                <c:pt idx="999">
                  <c:v>87.673999999999992</c:v>
                </c:pt>
                <c:pt idx="1000">
                  <c:v>87.647000000000006</c:v>
                </c:pt>
                <c:pt idx="1001">
                  <c:v>87.612000000000009</c:v>
                </c:pt>
                <c:pt idx="1002">
                  <c:v>87.569000000000003</c:v>
                </c:pt>
                <c:pt idx="1003">
                  <c:v>87.518000000000015</c:v>
                </c:pt>
                <c:pt idx="1004">
                  <c:v>87.458999999999989</c:v>
                </c:pt>
                <c:pt idx="1005">
                  <c:v>87.394999999999996</c:v>
                </c:pt>
                <c:pt idx="1006">
                  <c:v>87.322999999999993</c:v>
                </c:pt>
                <c:pt idx="1007">
                  <c:v>87.238000000000014</c:v>
                </c:pt>
                <c:pt idx="1008">
                  <c:v>87.137999999999991</c:v>
                </c:pt>
                <c:pt idx="1009">
                  <c:v>87.030000000000015</c:v>
                </c:pt>
                <c:pt idx="1010">
                  <c:v>86.916000000000011</c:v>
                </c:pt>
                <c:pt idx="1011">
                  <c:v>86.796000000000006</c:v>
                </c:pt>
                <c:pt idx="1012">
                  <c:v>86.67</c:v>
                </c:pt>
                <c:pt idx="1013">
                  <c:v>86.542000000000016</c:v>
                </c:pt>
                <c:pt idx="1014">
                  <c:v>86.409000000000006</c:v>
                </c:pt>
                <c:pt idx="1015">
                  <c:v>86.268000000000015</c:v>
                </c:pt>
                <c:pt idx="1016">
                  <c:v>86.120999999999995</c:v>
                </c:pt>
                <c:pt idx="1017">
                  <c:v>85.971999999999994</c:v>
                </c:pt>
                <c:pt idx="1018">
                  <c:v>85.814000000000007</c:v>
                </c:pt>
                <c:pt idx="1019">
                  <c:v>85.643999999999991</c:v>
                </c:pt>
                <c:pt idx="1020">
                  <c:v>85.462000000000003</c:v>
                </c:pt>
                <c:pt idx="1021">
                  <c:v>85.274000000000015</c:v>
                </c:pt>
                <c:pt idx="1022">
                  <c:v>85.082000000000008</c:v>
                </c:pt>
                <c:pt idx="1023">
                  <c:v>84.888999999999996</c:v>
                </c:pt>
                <c:pt idx="1024">
                  <c:v>84.697999999999993</c:v>
                </c:pt>
                <c:pt idx="1025">
                  <c:v>84.506999999999991</c:v>
                </c:pt>
                <c:pt idx="1026">
                  <c:v>84.315000000000012</c:v>
                </c:pt>
                <c:pt idx="1027">
                  <c:v>84.122</c:v>
                </c:pt>
                <c:pt idx="1028">
                  <c:v>83.927000000000007</c:v>
                </c:pt>
                <c:pt idx="1029">
                  <c:v>83.732000000000014</c:v>
                </c:pt>
                <c:pt idx="1030">
                  <c:v>83.542000000000016</c:v>
                </c:pt>
                <c:pt idx="1031">
                  <c:v>83.357000000000014</c:v>
                </c:pt>
                <c:pt idx="1032">
                  <c:v>83.171000000000006</c:v>
                </c:pt>
                <c:pt idx="1033">
                  <c:v>82.988000000000014</c:v>
                </c:pt>
                <c:pt idx="1034">
                  <c:v>82.808000000000007</c:v>
                </c:pt>
                <c:pt idx="1035">
                  <c:v>82.631000000000014</c:v>
                </c:pt>
                <c:pt idx="1036">
                  <c:v>82.458999999999989</c:v>
                </c:pt>
                <c:pt idx="1037">
                  <c:v>82.291000000000011</c:v>
                </c:pt>
                <c:pt idx="1038">
                  <c:v>82.123000000000005</c:v>
                </c:pt>
                <c:pt idx="1039">
                  <c:v>81.953999999999994</c:v>
                </c:pt>
                <c:pt idx="1040">
                  <c:v>81.786999999999992</c:v>
                </c:pt>
                <c:pt idx="1041">
                  <c:v>81.624000000000009</c:v>
                </c:pt>
                <c:pt idx="1042">
                  <c:v>81.468000000000004</c:v>
                </c:pt>
                <c:pt idx="1043">
                  <c:v>81.316000000000017</c:v>
                </c:pt>
                <c:pt idx="1044">
                  <c:v>81.168999999999997</c:v>
                </c:pt>
                <c:pt idx="1045">
                  <c:v>81.024000000000015</c:v>
                </c:pt>
                <c:pt idx="1046">
                  <c:v>80.879000000000005</c:v>
                </c:pt>
                <c:pt idx="1047">
                  <c:v>80.73299999999999</c:v>
                </c:pt>
                <c:pt idx="1048">
                  <c:v>80.587000000000003</c:v>
                </c:pt>
                <c:pt idx="1049">
                  <c:v>80.446000000000012</c:v>
                </c:pt>
                <c:pt idx="1050">
                  <c:v>80.310000000000016</c:v>
                </c:pt>
                <c:pt idx="1051">
                  <c:v>80.178000000000011</c:v>
                </c:pt>
                <c:pt idx="1052">
                  <c:v>80.047000000000011</c:v>
                </c:pt>
                <c:pt idx="1053">
                  <c:v>79.910000000000011</c:v>
                </c:pt>
                <c:pt idx="1054">
                  <c:v>79.768000000000015</c:v>
                </c:pt>
                <c:pt idx="1055">
                  <c:v>79.628</c:v>
                </c:pt>
                <c:pt idx="1056">
                  <c:v>79.487000000000009</c:v>
                </c:pt>
                <c:pt idx="1057">
                  <c:v>79.338000000000008</c:v>
                </c:pt>
                <c:pt idx="1058">
                  <c:v>79.186999999999998</c:v>
                </c:pt>
                <c:pt idx="1059">
                  <c:v>79.041000000000011</c:v>
                </c:pt>
                <c:pt idx="1060">
                  <c:v>78.902000000000001</c:v>
                </c:pt>
                <c:pt idx="1061">
                  <c:v>78.76700000000001</c:v>
                </c:pt>
                <c:pt idx="1062">
                  <c:v>78.624000000000009</c:v>
                </c:pt>
                <c:pt idx="1063">
                  <c:v>78.468000000000004</c:v>
                </c:pt>
                <c:pt idx="1064">
                  <c:v>78.311999999999998</c:v>
                </c:pt>
                <c:pt idx="1065">
                  <c:v>78.161000000000016</c:v>
                </c:pt>
                <c:pt idx="1066">
                  <c:v>78.010000000000005</c:v>
                </c:pt>
                <c:pt idx="1067">
                  <c:v>77.855000000000004</c:v>
                </c:pt>
                <c:pt idx="1068">
                  <c:v>77.697999999999993</c:v>
                </c:pt>
                <c:pt idx="1069">
                  <c:v>77.535000000000011</c:v>
                </c:pt>
                <c:pt idx="1070">
                  <c:v>77.366</c:v>
                </c:pt>
                <c:pt idx="1071">
                  <c:v>77.195000000000007</c:v>
                </c:pt>
                <c:pt idx="1072">
                  <c:v>77.024000000000015</c:v>
                </c:pt>
                <c:pt idx="1073">
                  <c:v>76.86</c:v>
                </c:pt>
                <c:pt idx="1074">
                  <c:v>76.707000000000008</c:v>
                </c:pt>
                <c:pt idx="1075">
                  <c:v>76.564000000000007</c:v>
                </c:pt>
                <c:pt idx="1076">
                  <c:v>76.429999999999993</c:v>
                </c:pt>
                <c:pt idx="1077">
                  <c:v>76.303000000000011</c:v>
                </c:pt>
                <c:pt idx="1078">
                  <c:v>76.176000000000002</c:v>
                </c:pt>
                <c:pt idx="1079">
                  <c:v>76.053000000000011</c:v>
                </c:pt>
                <c:pt idx="1080">
                  <c:v>75.938000000000002</c:v>
                </c:pt>
                <c:pt idx="1081">
                  <c:v>75.822999999999993</c:v>
                </c:pt>
                <c:pt idx="1082">
                  <c:v>75.7</c:v>
                </c:pt>
                <c:pt idx="1083">
                  <c:v>75.572999999999993</c:v>
                </c:pt>
                <c:pt idx="1084">
                  <c:v>75.454999999999998</c:v>
                </c:pt>
                <c:pt idx="1085">
                  <c:v>75.349000000000004</c:v>
                </c:pt>
                <c:pt idx="1086">
                  <c:v>75.251999999999995</c:v>
                </c:pt>
                <c:pt idx="1087">
                  <c:v>75.161999999999992</c:v>
                </c:pt>
                <c:pt idx="1088">
                  <c:v>75.067999999999998</c:v>
                </c:pt>
                <c:pt idx="1089">
                  <c:v>74.968000000000004</c:v>
                </c:pt>
                <c:pt idx="1090">
                  <c:v>74.867000000000004</c:v>
                </c:pt>
                <c:pt idx="1091">
                  <c:v>74.777000000000001</c:v>
                </c:pt>
                <c:pt idx="1092">
                  <c:v>74.697000000000017</c:v>
                </c:pt>
                <c:pt idx="1093">
                  <c:v>74.61999999999999</c:v>
                </c:pt>
                <c:pt idx="1094">
                  <c:v>74.545000000000002</c:v>
                </c:pt>
                <c:pt idx="1095">
                  <c:v>74.474000000000004</c:v>
                </c:pt>
                <c:pt idx="1096">
                  <c:v>74.410000000000011</c:v>
                </c:pt>
                <c:pt idx="1097">
                  <c:v>74.346999999999994</c:v>
                </c:pt>
                <c:pt idx="1098">
                  <c:v>74.284000000000006</c:v>
                </c:pt>
                <c:pt idx="1099">
                  <c:v>74.220000000000013</c:v>
                </c:pt>
                <c:pt idx="1100">
                  <c:v>74.159000000000006</c:v>
                </c:pt>
                <c:pt idx="1101">
                  <c:v>74.101000000000013</c:v>
                </c:pt>
                <c:pt idx="1102">
                  <c:v>74.046000000000006</c:v>
                </c:pt>
                <c:pt idx="1103">
                  <c:v>73.994000000000014</c:v>
                </c:pt>
                <c:pt idx="1104">
                  <c:v>73.948999999999998</c:v>
                </c:pt>
                <c:pt idx="1105">
                  <c:v>73.909000000000006</c:v>
                </c:pt>
                <c:pt idx="1106">
                  <c:v>73.870999999999995</c:v>
                </c:pt>
                <c:pt idx="1107">
                  <c:v>73.832000000000008</c:v>
                </c:pt>
                <c:pt idx="1108">
                  <c:v>73.791000000000011</c:v>
                </c:pt>
                <c:pt idx="1109">
                  <c:v>73.756000000000014</c:v>
                </c:pt>
                <c:pt idx="1110">
                  <c:v>73.72699999999999</c:v>
                </c:pt>
                <c:pt idx="1111">
                  <c:v>73.7</c:v>
                </c:pt>
                <c:pt idx="1112">
                  <c:v>73.67</c:v>
                </c:pt>
                <c:pt idx="1113">
                  <c:v>73.638999999999996</c:v>
                </c:pt>
                <c:pt idx="1114">
                  <c:v>73.612000000000009</c:v>
                </c:pt>
                <c:pt idx="1115">
                  <c:v>73.582000000000008</c:v>
                </c:pt>
                <c:pt idx="1116">
                  <c:v>73.548000000000016</c:v>
                </c:pt>
                <c:pt idx="1117">
                  <c:v>73.509</c:v>
                </c:pt>
                <c:pt idx="1118">
                  <c:v>73.470999999999989</c:v>
                </c:pt>
                <c:pt idx="1119">
                  <c:v>73.435000000000016</c:v>
                </c:pt>
                <c:pt idx="1120">
                  <c:v>73.39800000000001</c:v>
                </c:pt>
                <c:pt idx="1121">
                  <c:v>73.36</c:v>
                </c:pt>
                <c:pt idx="1122">
                  <c:v>73.320000000000007</c:v>
                </c:pt>
                <c:pt idx="1123">
                  <c:v>73.280999999999992</c:v>
                </c:pt>
                <c:pt idx="1124">
                  <c:v>73.24499999999999</c:v>
                </c:pt>
                <c:pt idx="1125">
                  <c:v>73.213000000000008</c:v>
                </c:pt>
                <c:pt idx="1126">
                  <c:v>73.184000000000012</c:v>
                </c:pt>
                <c:pt idx="1127">
                  <c:v>73.156999999999996</c:v>
                </c:pt>
                <c:pt idx="1128">
                  <c:v>73.132999999999996</c:v>
                </c:pt>
                <c:pt idx="1129">
                  <c:v>73.11</c:v>
                </c:pt>
                <c:pt idx="1130">
                  <c:v>73.085999999999999</c:v>
                </c:pt>
                <c:pt idx="1131">
                  <c:v>73.060000000000016</c:v>
                </c:pt>
                <c:pt idx="1132">
                  <c:v>73.036999999999992</c:v>
                </c:pt>
                <c:pt idx="1133">
                  <c:v>73.015000000000001</c:v>
                </c:pt>
                <c:pt idx="1134">
                  <c:v>72.993000000000009</c:v>
                </c:pt>
                <c:pt idx="1135">
                  <c:v>72.970000000000013</c:v>
                </c:pt>
                <c:pt idx="1136">
                  <c:v>72.941999999999993</c:v>
                </c:pt>
                <c:pt idx="1137">
                  <c:v>72.910000000000011</c:v>
                </c:pt>
                <c:pt idx="1138">
                  <c:v>72.875999999999991</c:v>
                </c:pt>
                <c:pt idx="1139">
                  <c:v>72.844000000000008</c:v>
                </c:pt>
                <c:pt idx="1140">
                  <c:v>72.815000000000012</c:v>
                </c:pt>
                <c:pt idx="1141">
                  <c:v>72.785000000000011</c:v>
                </c:pt>
                <c:pt idx="1142">
                  <c:v>72.756999999999991</c:v>
                </c:pt>
                <c:pt idx="1143">
                  <c:v>72.73</c:v>
                </c:pt>
                <c:pt idx="1144">
                  <c:v>72.702999999999989</c:v>
                </c:pt>
                <c:pt idx="1145">
                  <c:v>72.673000000000016</c:v>
                </c:pt>
                <c:pt idx="1146">
                  <c:v>72.644999999999996</c:v>
                </c:pt>
                <c:pt idx="1147">
                  <c:v>72.618000000000009</c:v>
                </c:pt>
                <c:pt idx="1148">
                  <c:v>72.591999999999999</c:v>
                </c:pt>
                <c:pt idx="1149">
                  <c:v>72.566000000000017</c:v>
                </c:pt>
                <c:pt idx="1150">
                  <c:v>72.536999999999992</c:v>
                </c:pt>
                <c:pt idx="1151">
                  <c:v>72.500999999999991</c:v>
                </c:pt>
                <c:pt idx="1152">
                  <c:v>72.460999999999999</c:v>
                </c:pt>
                <c:pt idx="1153">
                  <c:v>72.421000000000006</c:v>
                </c:pt>
                <c:pt idx="1154">
                  <c:v>72.381000000000014</c:v>
                </c:pt>
                <c:pt idx="1155">
                  <c:v>72.339000000000013</c:v>
                </c:pt>
                <c:pt idx="1156">
                  <c:v>72.298000000000016</c:v>
                </c:pt>
                <c:pt idx="1157">
                  <c:v>72.259</c:v>
                </c:pt>
                <c:pt idx="1158">
                  <c:v>72.220999999999989</c:v>
                </c:pt>
                <c:pt idx="1159">
                  <c:v>72.180999999999997</c:v>
                </c:pt>
                <c:pt idx="1160">
                  <c:v>72.138999999999996</c:v>
                </c:pt>
                <c:pt idx="1161">
                  <c:v>72.096999999999994</c:v>
                </c:pt>
                <c:pt idx="1162">
                  <c:v>72.058000000000007</c:v>
                </c:pt>
                <c:pt idx="1163">
                  <c:v>72.024000000000015</c:v>
                </c:pt>
                <c:pt idx="1164">
                  <c:v>71.987000000000009</c:v>
                </c:pt>
                <c:pt idx="1165">
                  <c:v>71.942999999999998</c:v>
                </c:pt>
                <c:pt idx="1166">
                  <c:v>71.899000000000015</c:v>
                </c:pt>
                <c:pt idx="1167">
                  <c:v>71.863000000000014</c:v>
                </c:pt>
                <c:pt idx="1168">
                  <c:v>71.822000000000017</c:v>
                </c:pt>
                <c:pt idx="1169">
                  <c:v>71.768000000000015</c:v>
                </c:pt>
                <c:pt idx="1170">
                  <c:v>71.708999999999989</c:v>
                </c:pt>
                <c:pt idx="1171">
                  <c:v>71.653000000000006</c:v>
                </c:pt>
                <c:pt idx="1172">
                  <c:v>71.595999999999989</c:v>
                </c:pt>
                <c:pt idx="1173">
                  <c:v>71.533000000000001</c:v>
                </c:pt>
                <c:pt idx="1174">
                  <c:v>71.468000000000004</c:v>
                </c:pt>
                <c:pt idx="1175">
                  <c:v>71.404000000000011</c:v>
                </c:pt>
                <c:pt idx="1176">
                  <c:v>71.339000000000013</c:v>
                </c:pt>
                <c:pt idx="1177">
                  <c:v>71.268000000000015</c:v>
                </c:pt>
                <c:pt idx="1178">
                  <c:v>71.192999999999998</c:v>
                </c:pt>
                <c:pt idx="1179">
                  <c:v>71.119000000000014</c:v>
                </c:pt>
                <c:pt idx="1180">
                  <c:v>71.052000000000007</c:v>
                </c:pt>
                <c:pt idx="1181">
                  <c:v>70.986000000000004</c:v>
                </c:pt>
                <c:pt idx="1182">
                  <c:v>70.916000000000011</c:v>
                </c:pt>
                <c:pt idx="1183">
                  <c:v>70.841999999999999</c:v>
                </c:pt>
                <c:pt idx="1184">
                  <c:v>70.76700000000001</c:v>
                </c:pt>
                <c:pt idx="1185">
                  <c:v>70.686999999999998</c:v>
                </c:pt>
                <c:pt idx="1186">
                  <c:v>70.60199999999999</c:v>
                </c:pt>
                <c:pt idx="1187">
                  <c:v>70.513999999999996</c:v>
                </c:pt>
                <c:pt idx="1188">
                  <c:v>70.427000000000007</c:v>
                </c:pt>
                <c:pt idx="1189">
                  <c:v>70.340999999999994</c:v>
                </c:pt>
                <c:pt idx="1190">
                  <c:v>70.268999999999991</c:v>
                </c:pt>
                <c:pt idx="1191">
                  <c:v>70.219000000000008</c:v>
                </c:pt>
                <c:pt idx="1192">
                  <c:v>70.155999999999992</c:v>
                </c:pt>
                <c:pt idx="1193">
                  <c:v>70.040000000000006</c:v>
                </c:pt>
                <c:pt idx="1194">
                  <c:v>69.908000000000001</c:v>
                </c:pt>
                <c:pt idx="1195">
                  <c:v>69.8</c:v>
                </c:pt>
                <c:pt idx="1196">
                  <c:v>69.709999999999994</c:v>
                </c:pt>
                <c:pt idx="1197">
                  <c:v>69.61999999999999</c:v>
                </c:pt>
                <c:pt idx="1198">
                  <c:v>69.531999999999996</c:v>
                </c:pt>
                <c:pt idx="1199">
                  <c:v>69.451000000000008</c:v>
                </c:pt>
                <c:pt idx="1200">
                  <c:v>69.381999999999991</c:v>
                </c:pt>
                <c:pt idx="1201">
                  <c:v>69.317999999999998</c:v>
                </c:pt>
                <c:pt idx="1202">
                  <c:v>69.251999999999995</c:v>
                </c:pt>
                <c:pt idx="1203">
                  <c:v>69.183000000000007</c:v>
                </c:pt>
                <c:pt idx="1204">
                  <c:v>69.118000000000009</c:v>
                </c:pt>
                <c:pt idx="1205">
                  <c:v>69.058000000000007</c:v>
                </c:pt>
                <c:pt idx="1206">
                  <c:v>68.998000000000005</c:v>
                </c:pt>
                <c:pt idx="1207">
                  <c:v>68.933000000000007</c:v>
                </c:pt>
                <c:pt idx="1208">
                  <c:v>68.86999999999999</c:v>
                </c:pt>
                <c:pt idx="1209">
                  <c:v>68.814000000000007</c:v>
                </c:pt>
                <c:pt idx="1210">
                  <c:v>68.759</c:v>
                </c:pt>
                <c:pt idx="1211">
                  <c:v>68.702000000000012</c:v>
                </c:pt>
                <c:pt idx="1212">
                  <c:v>68.64800000000001</c:v>
                </c:pt>
                <c:pt idx="1213">
                  <c:v>68.599000000000004</c:v>
                </c:pt>
                <c:pt idx="1214">
                  <c:v>68.552000000000007</c:v>
                </c:pt>
                <c:pt idx="1215">
                  <c:v>68.506999999999991</c:v>
                </c:pt>
                <c:pt idx="1216">
                  <c:v>68.466999999999999</c:v>
                </c:pt>
                <c:pt idx="1217">
                  <c:v>68.432000000000002</c:v>
                </c:pt>
                <c:pt idx="1218">
                  <c:v>68.397000000000006</c:v>
                </c:pt>
                <c:pt idx="1219">
                  <c:v>68.36399999999999</c:v>
                </c:pt>
                <c:pt idx="1220">
                  <c:v>68.340999999999994</c:v>
                </c:pt>
                <c:pt idx="1221">
                  <c:v>68.327999999999989</c:v>
                </c:pt>
                <c:pt idx="1222">
                  <c:v>68.317999999999998</c:v>
                </c:pt>
                <c:pt idx="1223">
                  <c:v>68.310999999999993</c:v>
                </c:pt>
                <c:pt idx="1224">
                  <c:v>68.310000000000016</c:v>
                </c:pt>
                <c:pt idx="1225">
                  <c:v>68.317999999999998</c:v>
                </c:pt>
                <c:pt idx="1226">
                  <c:v>68.331000000000003</c:v>
                </c:pt>
                <c:pt idx="1227">
                  <c:v>68.351000000000013</c:v>
                </c:pt>
                <c:pt idx="1228">
                  <c:v>68.375000000000014</c:v>
                </c:pt>
                <c:pt idx="1229">
                  <c:v>68.402000000000001</c:v>
                </c:pt>
                <c:pt idx="1230">
                  <c:v>68.440000000000012</c:v>
                </c:pt>
                <c:pt idx="1231">
                  <c:v>68.493000000000009</c:v>
                </c:pt>
                <c:pt idx="1232">
                  <c:v>68.553000000000011</c:v>
                </c:pt>
                <c:pt idx="1233">
                  <c:v>68.612000000000009</c:v>
                </c:pt>
                <c:pt idx="1234">
                  <c:v>68.673000000000016</c:v>
                </c:pt>
                <c:pt idx="1235">
                  <c:v>68.739999999999995</c:v>
                </c:pt>
                <c:pt idx="1236">
                  <c:v>68.815000000000012</c:v>
                </c:pt>
                <c:pt idx="1237">
                  <c:v>68.897000000000006</c:v>
                </c:pt>
                <c:pt idx="1238">
                  <c:v>68.98299999999999</c:v>
                </c:pt>
                <c:pt idx="1239">
                  <c:v>69.072000000000017</c:v>
                </c:pt>
                <c:pt idx="1240">
                  <c:v>69.167999999999992</c:v>
                </c:pt>
                <c:pt idx="1241">
                  <c:v>69.27300000000001</c:v>
                </c:pt>
                <c:pt idx="1242">
                  <c:v>69.384</c:v>
                </c:pt>
                <c:pt idx="1243">
                  <c:v>69.500000000000014</c:v>
                </c:pt>
                <c:pt idx="1244">
                  <c:v>69.622</c:v>
                </c:pt>
                <c:pt idx="1245">
                  <c:v>69.747</c:v>
                </c:pt>
                <c:pt idx="1246">
                  <c:v>69.875999999999991</c:v>
                </c:pt>
                <c:pt idx="1247">
                  <c:v>70.01700000000001</c:v>
                </c:pt>
                <c:pt idx="1248">
                  <c:v>70.17</c:v>
                </c:pt>
                <c:pt idx="1249">
                  <c:v>70.33</c:v>
                </c:pt>
                <c:pt idx="1250">
                  <c:v>70.493000000000009</c:v>
                </c:pt>
                <c:pt idx="1251">
                  <c:v>70.658000000000001</c:v>
                </c:pt>
                <c:pt idx="1252">
                  <c:v>70.827000000000012</c:v>
                </c:pt>
                <c:pt idx="1253">
                  <c:v>71.004000000000005</c:v>
                </c:pt>
                <c:pt idx="1254">
                  <c:v>71.189000000000007</c:v>
                </c:pt>
                <c:pt idx="1255">
                  <c:v>71.379000000000005</c:v>
                </c:pt>
                <c:pt idx="1256">
                  <c:v>71.570000000000007</c:v>
                </c:pt>
                <c:pt idx="1257">
                  <c:v>71.756000000000014</c:v>
                </c:pt>
                <c:pt idx="1258">
                  <c:v>71.941999999999993</c:v>
                </c:pt>
                <c:pt idx="1259">
                  <c:v>72.13600000000001</c:v>
                </c:pt>
                <c:pt idx="1260">
                  <c:v>72.340999999999994</c:v>
                </c:pt>
                <c:pt idx="1261">
                  <c:v>72.554000000000016</c:v>
                </c:pt>
                <c:pt idx="1262">
                  <c:v>72.771000000000001</c:v>
                </c:pt>
                <c:pt idx="1263">
                  <c:v>72.99499999999999</c:v>
                </c:pt>
                <c:pt idx="1264">
                  <c:v>73.23</c:v>
                </c:pt>
                <c:pt idx="1265">
                  <c:v>73.45</c:v>
                </c:pt>
                <c:pt idx="1266">
                  <c:v>73.625999999999991</c:v>
                </c:pt>
                <c:pt idx="1267">
                  <c:v>73.828999999999994</c:v>
                </c:pt>
                <c:pt idx="1268">
                  <c:v>74.137000000000015</c:v>
                </c:pt>
                <c:pt idx="1269">
                  <c:v>74.478999999999999</c:v>
                </c:pt>
                <c:pt idx="1270">
                  <c:v>74.774999999999991</c:v>
                </c:pt>
                <c:pt idx="1271">
                  <c:v>75.047000000000011</c:v>
                </c:pt>
                <c:pt idx="1272">
                  <c:v>75.322000000000017</c:v>
                </c:pt>
                <c:pt idx="1273">
                  <c:v>75.595000000000013</c:v>
                </c:pt>
                <c:pt idx="1274">
                  <c:v>75.86399999999999</c:v>
                </c:pt>
                <c:pt idx="1275">
                  <c:v>76.137000000000015</c:v>
                </c:pt>
                <c:pt idx="1276">
                  <c:v>76.411999999999992</c:v>
                </c:pt>
                <c:pt idx="1277">
                  <c:v>76.684000000000012</c:v>
                </c:pt>
                <c:pt idx="1278">
                  <c:v>76.952000000000012</c:v>
                </c:pt>
                <c:pt idx="1279">
                  <c:v>77.220000000000013</c:v>
                </c:pt>
                <c:pt idx="1280">
                  <c:v>77.488000000000014</c:v>
                </c:pt>
                <c:pt idx="1281">
                  <c:v>77.754000000000005</c:v>
                </c:pt>
                <c:pt idx="1282">
                  <c:v>78.013999999999996</c:v>
                </c:pt>
                <c:pt idx="1283">
                  <c:v>78.266000000000005</c:v>
                </c:pt>
                <c:pt idx="1284">
                  <c:v>78.512000000000015</c:v>
                </c:pt>
                <c:pt idx="1285">
                  <c:v>78.757999999999996</c:v>
                </c:pt>
                <c:pt idx="1286">
                  <c:v>79.010000000000005</c:v>
                </c:pt>
                <c:pt idx="1287">
                  <c:v>79.26700000000001</c:v>
                </c:pt>
                <c:pt idx="1288">
                  <c:v>79.52300000000001</c:v>
                </c:pt>
                <c:pt idx="1289">
                  <c:v>79.771000000000001</c:v>
                </c:pt>
                <c:pt idx="1290">
                  <c:v>80.001999999999995</c:v>
                </c:pt>
                <c:pt idx="1291">
                  <c:v>80.22699999999999</c:v>
                </c:pt>
                <c:pt idx="1292">
                  <c:v>80.458999999999989</c:v>
                </c:pt>
                <c:pt idx="1293">
                  <c:v>80.691999999999993</c:v>
                </c:pt>
                <c:pt idx="1294">
                  <c:v>80.909000000000006</c:v>
                </c:pt>
                <c:pt idx="1295">
                  <c:v>81.11</c:v>
                </c:pt>
                <c:pt idx="1296">
                  <c:v>81.310000000000016</c:v>
                </c:pt>
                <c:pt idx="1297">
                  <c:v>81.522000000000006</c:v>
                </c:pt>
                <c:pt idx="1298">
                  <c:v>81.736000000000004</c:v>
                </c:pt>
                <c:pt idx="1299">
                  <c:v>81.935999999999993</c:v>
                </c:pt>
                <c:pt idx="1300">
                  <c:v>82.129000000000005</c:v>
                </c:pt>
                <c:pt idx="1301">
                  <c:v>82.322000000000017</c:v>
                </c:pt>
                <c:pt idx="1302">
                  <c:v>82.51100000000001</c:v>
                </c:pt>
                <c:pt idx="1303">
                  <c:v>82.696000000000012</c:v>
                </c:pt>
                <c:pt idx="1304">
                  <c:v>82.88000000000001</c:v>
                </c:pt>
                <c:pt idx="1305">
                  <c:v>83.063000000000002</c:v>
                </c:pt>
                <c:pt idx="1306">
                  <c:v>83.242000000000004</c:v>
                </c:pt>
                <c:pt idx="1307">
                  <c:v>83.415000000000006</c:v>
                </c:pt>
                <c:pt idx="1308">
                  <c:v>83.58</c:v>
                </c:pt>
                <c:pt idx="1309">
                  <c:v>83.73</c:v>
                </c:pt>
                <c:pt idx="1310">
                  <c:v>83.863000000000014</c:v>
                </c:pt>
                <c:pt idx="1311">
                  <c:v>83.982000000000014</c:v>
                </c:pt>
                <c:pt idx="1312">
                  <c:v>84.095999999999989</c:v>
                </c:pt>
                <c:pt idx="1313">
                  <c:v>84.207000000000008</c:v>
                </c:pt>
                <c:pt idx="1314">
                  <c:v>84.310999999999993</c:v>
                </c:pt>
                <c:pt idx="1315">
                  <c:v>84.406999999999996</c:v>
                </c:pt>
                <c:pt idx="1316">
                  <c:v>84.498000000000005</c:v>
                </c:pt>
                <c:pt idx="1317">
                  <c:v>84.583999999999989</c:v>
                </c:pt>
                <c:pt idx="1318">
                  <c:v>84.661999999999992</c:v>
                </c:pt>
                <c:pt idx="1319">
                  <c:v>84.736000000000004</c:v>
                </c:pt>
                <c:pt idx="1320">
                  <c:v>84.807000000000002</c:v>
                </c:pt>
                <c:pt idx="1321">
                  <c:v>84.86999999999999</c:v>
                </c:pt>
                <c:pt idx="1322">
                  <c:v>84.926000000000002</c:v>
                </c:pt>
                <c:pt idx="1323">
                  <c:v>84.97699999999999</c:v>
                </c:pt>
                <c:pt idx="1324">
                  <c:v>85.028000000000006</c:v>
                </c:pt>
                <c:pt idx="1325">
                  <c:v>85.075000000000003</c:v>
                </c:pt>
                <c:pt idx="1326">
                  <c:v>85.114999999999995</c:v>
                </c:pt>
                <c:pt idx="1327">
                  <c:v>85.14800000000001</c:v>
                </c:pt>
                <c:pt idx="1328">
                  <c:v>85.179999999999993</c:v>
                </c:pt>
                <c:pt idx="1329">
                  <c:v>85.21</c:v>
                </c:pt>
                <c:pt idx="1330">
                  <c:v>85.237000000000009</c:v>
                </c:pt>
                <c:pt idx="1331">
                  <c:v>85.263999999999996</c:v>
                </c:pt>
                <c:pt idx="1332">
                  <c:v>85.291000000000011</c:v>
                </c:pt>
                <c:pt idx="1333">
                  <c:v>85.317999999999998</c:v>
                </c:pt>
                <c:pt idx="1334">
                  <c:v>85.347999999999999</c:v>
                </c:pt>
                <c:pt idx="1335">
                  <c:v>85.38000000000001</c:v>
                </c:pt>
                <c:pt idx="1336">
                  <c:v>85.415000000000006</c:v>
                </c:pt>
                <c:pt idx="1337">
                  <c:v>85.452000000000012</c:v>
                </c:pt>
                <c:pt idx="1338">
                  <c:v>85.492000000000004</c:v>
                </c:pt>
                <c:pt idx="1339">
                  <c:v>85.533000000000001</c:v>
                </c:pt>
                <c:pt idx="1340">
                  <c:v>85.577999999999989</c:v>
                </c:pt>
                <c:pt idx="1341">
                  <c:v>85.629000000000005</c:v>
                </c:pt>
                <c:pt idx="1342">
                  <c:v>85.682000000000002</c:v>
                </c:pt>
                <c:pt idx="1343">
                  <c:v>85.734999999999999</c:v>
                </c:pt>
                <c:pt idx="1344">
                  <c:v>85.791000000000011</c:v>
                </c:pt>
                <c:pt idx="1345">
                  <c:v>85.847999999999999</c:v>
                </c:pt>
                <c:pt idx="1346">
                  <c:v>85.902000000000001</c:v>
                </c:pt>
                <c:pt idx="1347">
                  <c:v>85.95</c:v>
                </c:pt>
                <c:pt idx="1348">
                  <c:v>85.99</c:v>
                </c:pt>
                <c:pt idx="1349">
                  <c:v>86.021000000000001</c:v>
                </c:pt>
                <c:pt idx="1350">
                  <c:v>86.051000000000002</c:v>
                </c:pt>
                <c:pt idx="1351">
                  <c:v>86.084999999999994</c:v>
                </c:pt>
                <c:pt idx="1352">
                  <c:v>86.111000000000004</c:v>
                </c:pt>
                <c:pt idx="1353">
                  <c:v>86.11999999999999</c:v>
                </c:pt>
                <c:pt idx="1354">
                  <c:v>86.120999999999995</c:v>
                </c:pt>
                <c:pt idx="1355">
                  <c:v>86.125999999999991</c:v>
                </c:pt>
                <c:pt idx="1356">
                  <c:v>86.132999999999996</c:v>
                </c:pt>
                <c:pt idx="1357">
                  <c:v>86.137000000000015</c:v>
                </c:pt>
                <c:pt idx="1358">
                  <c:v>86.135000000000005</c:v>
                </c:pt>
                <c:pt idx="1359">
                  <c:v>86.128</c:v>
                </c:pt>
                <c:pt idx="1360">
                  <c:v>86.118000000000009</c:v>
                </c:pt>
                <c:pt idx="1361">
                  <c:v>86.100000000000009</c:v>
                </c:pt>
                <c:pt idx="1362">
                  <c:v>86.073999999999998</c:v>
                </c:pt>
                <c:pt idx="1363">
                  <c:v>86.04</c:v>
                </c:pt>
                <c:pt idx="1364">
                  <c:v>85.998000000000005</c:v>
                </c:pt>
                <c:pt idx="1365">
                  <c:v>85.952000000000012</c:v>
                </c:pt>
                <c:pt idx="1366">
                  <c:v>85.909000000000006</c:v>
                </c:pt>
                <c:pt idx="1367">
                  <c:v>85.870999999999995</c:v>
                </c:pt>
                <c:pt idx="1368">
                  <c:v>85.835999999999999</c:v>
                </c:pt>
                <c:pt idx="1369">
                  <c:v>85.804000000000016</c:v>
                </c:pt>
                <c:pt idx="1370">
                  <c:v>85.774999999999991</c:v>
                </c:pt>
                <c:pt idx="1371">
                  <c:v>85.748000000000005</c:v>
                </c:pt>
                <c:pt idx="1372">
                  <c:v>85.719000000000008</c:v>
                </c:pt>
                <c:pt idx="1373">
                  <c:v>85.691999999999993</c:v>
                </c:pt>
                <c:pt idx="1374">
                  <c:v>85.667999999999992</c:v>
                </c:pt>
                <c:pt idx="1375">
                  <c:v>85.644999999999996</c:v>
                </c:pt>
                <c:pt idx="1376">
                  <c:v>85.622</c:v>
                </c:pt>
                <c:pt idx="1377">
                  <c:v>85.597999999999999</c:v>
                </c:pt>
                <c:pt idx="1378">
                  <c:v>85.571000000000012</c:v>
                </c:pt>
                <c:pt idx="1379">
                  <c:v>85.539000000000001</c:v>
                </c:pt>
                <c:pt idx="1380">
                  <c:v>85.499000000000009</c:v>
                </c:pt>
                <c:pt idx="1381">
                  <c:v>85.456000000000003</c:v>
                </c:pt>
                <c:pt idx="1382">
                  <c:v>85.406999999999996</c:v>
                </c:pt>
                <c:pt idx="1383">
                  <c:v>85.345999999999989</c:v>
                </c:pt>
                <c:pt idx="1384">
                  <c:v>85.268999999999991</c:v>
                </c:pt>
                <c:pt idx="1385">
                  <c:v>85.182000000000002</c:v>
                </c:pt>
                <c:pt idx="1386">
                  <c:v>85.084999999999994</c:v>
                </c:pt>
                <c:pt idx="1387">
                  <c:v>84.971999999999994</c:v>
                </c:pt>
                <c:pt idx="1388">
                  <c:v>84.841999999999999</c:v>
                </c:pt>
                <c:pt idx="1389">
                  <c:v>84.701000000000008</c:v>
                </c:pt>
                <c:pt idx="1390">
                  <c:v>84.551000000000002</c:v>
                </c:pt>
                <c:pt idx="1391">
                  <c:v>84.396000000000001</c:v>
                </c:pt>
                <c:pt idx="1392">
                  <c:v>84.244000000000014</c:v>
                </c:pt>
                <c:pt idx="1393">
                  <c:v>84.096999999999994</c:v>
                </c:pt>
                <c:pt idx="1394">
                  <c:v>83.953999999999994</c:v>
                </c:pt>
                <c:pt idx="1395">
                  <c:v>83.814000000000007</c:v>
                </c:pt>
                <c:pt idx="1396">
                  <c:v>83.679000000000016</c:v>
                </c:pt>
                <c:pt idx="1397">
                  <c:v>83.551000000000002</c:v>
                </c:pt>
                <c:pt idx="1398">
                  <c:v>83.428000000000011</c:v>
                </c:pt>
                <c:pt idx="1399">
                  <c:v>83.310999999999993</c:v>
                </c:pt>
                <c:pt idx="1400">
                  <c:v>83.202999999999989</c:v>
                </c:pt>
                <c:pt idx="1401">
                  <c:v>83.100000000000009</c:v>
                </c:pt>
                <c:pt idx="1402">
                  <c:v>83.000999999999991</c:v>
                </c:pt>
                <c:pt idx="1403">
                  <c:v>82.906999999999996</c:v>
                </c:pt>
                <c:pt idx="1404">
                  <c:v>82.816000000000017</c:v>
                </c:pt>
                <c:pt idx="1405">
                  <c:v>82.728999999999999</c:v>
                </c:pt>
                <c:pt idx="1406">
                  <c:v>82.64800000000001</c:v>
                </c:pt>
                <c:pt idx="1407">
                  <c:v>82.566000000000017</c:v>
                </c:pt>
                <c:pt idx="1408">
                  <c:v>82.482000000000014</c:v>
                </c:pt>
                <c:pt idx="1409">
                  <c:v>82.39800000000001</c:v>
                </c:pt>
                <c:pt idx="1410">
                  <c:v>82.317999999999998</c:v>
                </c:pt>
                <c:pt idx="1411">
                  <c:v>82.247</c:v>
                </c:pt>
                <c:pt idx="1412">
                  <c:v>82.182000000000002</c:v>
                </c:pt>
                <c:pt idx="1413">
                  <c:v>82.113000000000014</c:v>
                </c:pt>
                <c:pt idx="1414">
                  <c:v>82.04</c:v>
                </c:pt>
                <c:pt idx="1415">
                  <c:v>81.964999999999989</c:v>
                </c:pt>
                <c:pt idx="1416">
                  <c:v>81.887000000000015</c:v>
                </c:pt>
                <c:pt idx="1417">
                  <c:v>81.809000000000012</c:v>
                </c:pt>
                <c:pt idx="1418">
                  <c:v>81.732000000000014</c:v>
                </c:pt>
                <c:pt idx="1419">
                  <c:v>81.656999999999996</c:v>
                </c:pt>
                <c:pt idx="1420">
                  <c:v>81.583000000000013</c:v>
                </c:pt>
                <c:pt idx="1421">
                  <c:v>81.509</c:v>
                </c:pt>
                <c:pt idx="1422">
                  <c:v>81.430999999999997</c:v>
                </c:pt>
                <c:pt idx="1423">
                  <c:v>81.343000000000004</c:v>
                </c:pt>
                <c:pt idx="1424">
                  <c:v>81.243000000000009</c:v>
                </c:pt>
                <c:pt idx="1425">
                  <c:v>81.135000000000005</c:v>
                </c:pt>
                <c:pt idx="1426">
                  <c:v>81.021000000000001</c:v>
                </c:pt>
                <c:pt idx="1427">
                  <c:v>80.899000000000015</c:v>
                </c:pt>
                <c:pt idx="1428">
                  <c:v>80.771000000000001</c:v>
                </c:pt>
                <c:pt idx="1429">
                  <c:v>80.637000000000015</c:v>
                </c:pt>
                <c:pt idx="1430">
                  <c:v>80.492000000000004</c:v>
                </c:pt>
                <c:pt idx="1431">
                  <c:v>80.339000000000013</c:v>
                </c:pt>
                <c:pt idx="1432">
                  <c:v>80.179999999999993</c:v>
                </c:pt>
                <c:pt idx="1433">
                  <c:v>80.022000000000006</c:v>
                </c:pt>
                <c:pt idx="1434">
                  <c:v>79.873000000000005</c:v>
                </c:pt>
                <c:pt idx="1435">
                  <c:v>79.737000000000009</c:v>
                </c:pt>
                <c:pt idx="1436">
                  <c:v>79.61</c:v>
                </c:pt>
                <c:pt idx="1437">
                  <c:v>79.489999999999995</c:v>
                </c:pt>
                <c:pt idx="1438">
                  <c:v>79.375000000000014</c:v>
                </c:pt>
                <c:pt idx="1439">
                  <c:v>79.262000000000015</c:v>
                </c:pt>
                <c:pt idx="1440">
                  <c:v>79.153000000000006</c:v>
                </c:pt>
                <c:pt idx="1441">
                  <c:v>79.046000000000006</c:v>
                </c:pt>
                <c:pt idx="1442">
                  <c:v>78.935000000000016</c:v>
                </c:pt>
                <c:pt idx="1443">
                  <c:v>78.823999999999998</c:v>
                </c:pt>
                <c:pt idx="1444">
                  <c:v>78.713000000000008</c:v>
                </c:pt>
                <c:pt idx="1445">
                  <c:v>78.599000000000004</c:v>
                </c:pt>
                <c:pt idx="1446">
                  <c:v>78.48</c:v>
                </c:pt>
                <c:pt idx="1447">
                  <c:v>78.356000000000009</c:v>
                </c:pt>
                <c:pt idx="1448">
                  <c:v>78.23</c:v>
                </c:pt>
                <c:pt idx="1449">
                  <c:v>78.102999999999994</c:v>
                </c:pt>
                <c:pt idx="1450">
                  <c:v>77.971999999999994</c:v>
                </c:pt>
                <c:pt idx="1451">
                  <c:v>77.833999999999989</c:v>
                </c:pt>
                <c:pt idx="1452">
                  <c:v>77.692999999999998</c:v>
                </c:pt>
                <c:pt idx="1453">
                  <c:v>77.554999999999993</c:v>
                </c:pt>
                <c:pt idx="1454">
                  <c:v>77.418999999999997</c:v>
                </c:pt>
                <c:pt idx="1455">
                  <c:v>77.281999999999996</c:v>
                </c:pt>
                <c:pt idx="1456">
                  <c:v>77.143000000000015</c:v>
                </c:pt>
                <c:pt idx="1457">
                  <c:v>77.006999999999991</c:v>
                </c:pt>
                <c:pt idx="1458">
                  <c:v>76.878</c:v>
                </c:pt>
                <c:pt idx="1459">
                  <c:v>76.750999999999991</c:v>
                </c:pt>
                <c:pt idx="1460">
                  <c:v>76.626999999999995</c:v>
                </c:pt>
                <c:pt idx="1461">
                  <c:v>76.504000000000005</c:v>
                </c:pt>
                <c:pt idx="1462">
                  <c:v>76.385000000000005</c:v>
                </c:pt>
                <c:pt idx="1463">
                  <c:v>76.271000000000001</c:v>
                </c:pt>
                <c:pt idx="1464">
                  <c:v>76.159000000000006</c:v>
                </c:pt>
                <c:pt idx="1465">
                  <c:v>76.045000000000002</c:v>
                </c:pt>
                <c:pt idx="1466">
                  <c:v>75.933000000000007</c:v>
                </c:pt>
                <c:pt idx="1467">
                  <c:v>75.826000000000008</c:v>
                </c:pt>
                <c:pt idx="1468">
                  <c:v>75.718000000000004</c:v>
                </c:pt>
                <c:pt idx="1469">
                  <c:v>75.602999999999994</c:v>
                </c:pt>
                <c:pt idx="1470">
                  <c:v>75.487000000000009</c:v>
                </c:pt>
                <c:pt idx="1471">
                  <c:v>75.370999999999995</c:v>
                </c:pt>
                <c:pt idx="1472">
                  <c:v>75.251999999999995</c:v>
                </c:pt>
                <c:pt idx="1473">
                  <c:v>75.131999999999991</c:v>
                </c:pt>
                <c:pt idx="1474">
                  <c:v>75.010000000000005</c:v>
                </c:pt>
                <c:pt idx="1475">
                  <c:v>74.887000000000015</c:v>
                </c:pt>
                <c:pt idx="1476">
                  <c:v>74.756000000000014</c:v>
                </c:pt>
                <c:pt idx="1477">
                  <c:v>74.619000000000014</c:v>
                </c:pt>
                <c:pt idx="1478">
                  <c:v>74.477999999999994</c:v>
                </c:pt>
                <c:pt idx="1479">
                  <c:v>74.333000000000013</c:v>
                </c:pt>
                <c:pt idx="1480">
                  <c:v>74.185999999999993</c:v>
                </c:pt>
                <c:pt idx="1481">
                  <c:v>74.040000000000006</c:v>
                </c:pt>
                <c:pt idx="1482">
                  <c:v>73.896000000000001</c:v>
                </c:pt>
                <c:pt idx="1483">
                  <c:v>73.756000000000014</c:v>
                </c:pt>
                <c:pt idx="1484">
                  <c:v>73.620999999999995</c:v>
                </c:pt>
                <c:pt idx="1485">
                  <c:v>73.492000000000004</c:v>
                </c:pt>
                <c:pt idx="1486">
                  <c:v>73.370999999999995</c:v>
                </c:pt>
                <c:pt idx="1487">
                  <c:v>73.254000000000005</c:v>
                </c:pt>
                <c:pt idx="1488">
                  <c:v>73.137999999999991</c:v>
                </c:pt>
                <c:pt idx="1489">
                  <c:v>73.024999999999991</c:v>
                </c:pt>
                <c:pt idx="1490">
                  <c:v>72.917999999999992</c:v>
                </c:pt>
                <c:pt idx="1491">
                  <c:v>72.815000000000012</c:v>
                </c:pt>
                <c:pt idx="1492">
                  <c:v>72.712000000000003</c:v>
                </c:pt>
                <c:pt idx="1493">
                  <c:v>72.605000000000004</c:v>
                </c:pt>
                <c:pt idx="1494">
                  <c:v>72.498000000000005</c:v>
                </c:pt>
                <c:pt idx="1495">
                  <c:v>72.399999999999991</c:v>
                </c:pt>
                <c:pt idx="1496">
                  <c:v>72.308000000000007</c:v>
                </c:pt>
                <c:pt idx="1497">
                  <c:v>72.209999999999994</c:v>
                </c:pt>
                <c:pt idx="1498">
                  <c:v>72.107000000000014</c:v>
                </c:pt>
                <c:pt idx="1499">
                  <c:v>72.009</c:v>
                </c:pt>
                <c:pt idx="1500">
                  <c:v>71.918999999999997</c:v>
                </c:pt>
                <c:pt idx="1501">
                  <c:v>71.832000000000008</c:v>
                </c:pt>
                <c:pt idx="1502">
                  <c:v>71.74499999999999</c:v>
                </c:pt>
                <c:pt idx="1503">
                  <c:v>71.662999999999997</c:v>
                </c:pt>
                <c:pt idx="1504">
                  <c:v>71.583000000000013</c:v>
                </c:pt>
                <c:pt idx="1505">
                  <c:v>71.500999999999991</c:v>
                </c:pt>
                <c:pt idx="1506">
                  <c:v>71.416000000000011</c:v>
                </c:pt>
                <c:pt idx="1507">
                  <c:v>71.331000000000003</c:v>
                </c:pt>
                <c:pt idx="1508">
                  <c:v>71.24499999999999</c:v>
                </c:pt>
                <c:pt idx="1509">
                  <c:v>71.156999999999996</c:v>
                </c:pt>
                <c:pt idx="1510">
                  <c:v>71.043999999999997</c:v>
                </c:pt>
                <c:pt idx="1511">
                  <c:v>70.887000000000015</c:v>
                </c:pt>
                <c:pt idx="1512">
                  <c:v>70.753</c:v>
                </c:pt>
                <c:pt idx="1513">
                  <c:v>70.715999999999994</c:v>
                </c:pt>
                <c:pt idx="1514">
                  <c:v>70.708000000000013</c:v>
                </c:pt>
                <c:pt idx="1515">
                  <c:v>70.653000000000006</c:v>
                </c:pt>
                <c:pt idx="1516">
                  <c:v>70.566999999999993</c:v>
                </c:pt>
                <c:pt idx="1517">
                  <c:v>70.47699999999999</c:v>
                </c:pt>
                <c:pt idx="1518">
                  <c:v>70.388999999999996</c:v>
                </c:pt>
                <c:pt idx="1519">
                  <c:v>70.301000000000002</c:v>
                </c:pt>
                <c:pt idx="1520">
                  <c:v>70.210999999999999</c:v>
                </c:pt>
                <c:pt idx="1521">
                  <c:v>70.120999999999995</c:v>
                </c:pt>
                <c:pt idx="1522">
                  <c:v>70.029000000000011</c:v>
                </c:pt>
                <c:pt idx="1523">
                  <c:v>69.933000000000007</c:v>
                </c:pt>
                <c:pt idx="1524">
                  <c:v>69.833999999999989</c:v>
                </c:pt>
                <c:pt idx="1525">
                  <c:v>69.733999999999995</c:v>
                </c:pt>
                <c:pt idx="1526">
                  <c:v>69.631999999999991</c:v>
                </c:pt>
                <c:pt idx="1527">
                  <c:v>69.531999999999996</c:v>
                </c:pt>
                <c:pt idx="1528">
                  <c:v>69.434000000000012</c:v>
                </c:pt>
                <c:pt idx="1529">
                  <c:v>69.332000000000008</c:v>
                </c:pt>
                <c:pt idx="1530">
                  <c:v>69.220999999999989</c:v>
                </c:pt>
                <c:pt idx="1531">
                  <c:v>69.107000000000014</c:v>
                </c:pt>
                <c:pt idx="1532">
                  <c:v>68.995999999999995</c:v>
                </c:pt>
                <c:pt idx="1533">
                  <c:v>68.887999999999991</c:v>
                </c:pt>
                <c:pt idx="1534">
                  <c:v>68.784000000000006</c:v>
                </c:pt>
                <c:pt idx="1535">
                  <c:v>68.679999999999993</c:v>
                </c:pt>
                <c:pt idx="1536">
                  <c:v>68.577999999999989</c:v>
                </c:pt>
                <c:pt idx="1537">
                  <c:v>68.478999999999999</c:v>
                </c:pt>
                <c:pt idx="1538">
                  <c:v>68.38600000000001</c:v>
                </c:pt>
                <c:pt idx="1539">
                  <c:v>68.296000000000006</c:v>
                </c:pt>
                <c:pt idx="1540">
                  <c:v>68.202999999999989</c:v>
                </c:pt>
                <c:pt idx="1541">
                  <c:v>68.106000000000009</c:v>
                </c:pt>
                <c:pt idx="1542">
                  <c:v>68.010000000000005</c:v>
                </c:pt>
                <c:pt idx="1543">
                  <c:v>67.92</c:v>
                </c:pt>
                <c:pt idx="1544">
                  <c:v>67.833000000000013</c:v>
                </c:pt>
                <c:pt idx="1545">
                  <c:v>67.745999999999995</c:v>
                </c:pt>
                <c:pt idx="1546">
                  <c:v>67.652000000000001</c:v>
                </c:pt>
                <c:pt idx="1547">
                  <c:v>67.554000000000002</c:v>
                </c:pt>
                <c:pt idx="1548">
                  <c:v>67.457000000000008</c:v>
                </c:pt>
                <c:pt idx="1549">
                  <c:v>67.364000000000004</c:v>
                </c:pt>
                <c:pt idx="1550">
                  <c:v>67.274000000000001</c:v>
                </c:pt>
                <c:pt idx="1551">
                  <c:v>67.189000000000007</c:v>
                </c:pt>
                <c:pt idx="1552">
                  <c:v>67.112000000000009</c:v>
                </c:pt>
                <c:pt idx="1553">
                  <c:v>67.039000000000001</c:v>
                </c:pt>
                <c:pt idx="1554">
                  <c:v>66.972000000000008</c:v>
                </c:pt>
                <c:pt idx="1555">
                  <c:v>66.905000000000001</c:v>
                </c:pt>
                <c:pt idx="1556">
                  <c:v>66.837000000000003</c:v>
                </c:pt>
                <c:pt idx="1557">
                  <c:v>66.769000000000005</c:v>
                </c:pt>
                <c:pt idx="1558">
                  <c:v>66.704999999999998</c:v>
                </c:pt>
                <c:pt idx="1559">
                  <c:v>66.641999999999996</c:v>
                </c:pt>
                <c:pt idx="1560">
                  <c:v>66.576000000000008</c:v>
                </c:pt>
                <c:pt idx="1561">
                  <c:v>66.507000000000005</c:v>
                </c:pt>
                <c:pt idx="1562">
                  <c:v>66.44</c:v>
                </c:pt>
                <c:pt idx="1563">
                  <c:v>66.381</c:v>
                </c:pt>
                <c:pt idx="1564">
                  <c:v>66.326999999999998</c:v>
                </c:pt>
                <c:pt idx="1565">
                  <c:v>66.268000000000001</c:v>
                </c:pt>
                <c:pt idx="1566">
                  <c:v>66.207999999999998</c:v>
                </c:pt>
                <c:pt idx="1567">
                  <c:v>66.155000000000001</c:v>
                </c:pt>
                <c:pt idx="1568">
                  <c:v>66.106999999999999</c:v>
                </c:pt>
                <c:pt idx="1569">
                  <c:v>66.058000000000007</c:v>
                </c:pt>
                <c:pt idx="1570">
                  <c:v>66.009</c:v>
                </c:pt>
                <c:pt idx="1571">
                  <c:v>65.960999999999999</c:v>
                </c:pt>
                <c:pt idx="1572">
                  <c:v>65.915000000000006</c:v>
                </c:pt>
                <c:pt idx="1573">
                  <c:v>65.87</c:v>
                </c:pt>
                <c:pt idx="1574">
                  <c:v>65.826999999999998</c:v>
                </c:pt>
                <c:pt idx="1575">
                  <c:v>65.784999999999997</c:v>
                </c:pt>
                <c:pt idx="1576">
                  <c:v>65.744</c:v>
                </c:pt>
                <c:pt idx="1577">
                  <c:v>65.703000000000003</c:v>
                </c:pt>
                <c:pt idx="1578">
                  <c:v>65.662000000000006</c:v>
                </c:pt>
                <c:pt idx="1579">
                  <c:v>65.623000000000005</c:v>
                </c:pt>
                <c:pt idx="1580">
                  <c:v>65.584000000000003</c:v>
                </c:pt>
                <c:pt idx="1581">
                  <c:v>65.551000000000002</c:v>
                </c:pt>
                <c:pt idx="1582">
                  <c:v>65.522000000000006</c:v>
                </c:pt>
                <c:pt idx="1583">
                  <c:v>65.491</c:v>
                </c:pt>
                <c:pt idx="1584">
                  <c:v>65.456000000000003</c:v>
                </c:pt>
                <c:pt idx="1585">
                  <c:v>65.421999999999997</c:v>
                </c:pt>
                <c:pt idx="1586">
                  <c:v>65.391999999999996</c:v>
                </c:pt>
                <c:pt idx="1587">
                  <c:v>65.362000000000009</c:v>
                </c:pt>
                <c:pt idx="1588">
                  <c:v>65.329000000000008</c:v>
                </c:pt>
                <c:pt idx="1589">
                  <c:v>65.298000000000002</c:v>
                </c:pt>
                <c:pt idx="1590">
                  <c:v>65.271000000000001</c:v>
                </c:pt>
                <c:pt idx="1591">
                  <c:v>65.244</c:v>
                </c:pt>
                <c:pt idx="1592">
                  <c:v>65.219000000000008</c:v>
                </c:pt>
                <c:pt idx="1593">
                  <c:v>65.194000000000003</c:v>
                </c:pt>
                <c:pt idx="1594">
                  <c:v>65.17</c:v>
                </c:pt>
                <c:pt idx="1595">
                  <c:v>65.149000000000001</c:v>
                </c:pt>
                <c:pt idx="1596">
                  <c:v>65.129000000000005</c:v>
                </c:pt>
                <c:pt idx="1597">
                  <c:v>65.103999999999999</c:v>
                </c:pt>
                <c:pt idx="1598">
                  <c:v>65.082999999999998</c:v>
                </c:pt>
                <c:pt idx="1599">
                  <c:v>65.067999999999998</c:v>
                </c:pt>
                <c:pt idx="1600">
                  <c:v>65.052999999999997</c:v>
                </c:pt>
                <c:pt idx="1601">
                  <c:v>65.037999999999997</c:v>
                </c:pt>
                <c:pt idx="1602">
                  <c:v>65.025999999999996</c:v>
                </c:pt>
                <c:pt idx="1603">
                  <c:v>65.02</c:v>
                </c:pt>
                <c:pt idx="1604">
                  <c:v>65.019000000000005</c:v>
                </c:pt>
                <c:pt idx="1605">
                  <c:v>65.018000000000001</c:v>
                </c:pt>
                <c:pt idx="1606">
                  <c:v>65.013999999999996</c:v>
                </c:pt>
                <c:pt idx="1607">
                  <c:v>65.015000000000001</c:v>
                </c:pt>
                <c:pt idx="1608">
                  <c:v>65.025999999999996</c:v>
                </c:pt>
                <c:pt idx="1609">
                  <c:v>65.040999999999997</c:v>
                </c:pt>
                <c:pt idx="1610">
                  <c:v>65.055999999999997</c:v>
                </c:pt>
                <c:pt idx="1611">
                  <c:v>65.073000000000008</c:v>
                </c:pt>
                <c:pt idx="1612">
                  <c:v>65.094999999999999</c:v>
                </c:pt>
                <c:pt idx="1613">
                  <c:v>65.118000000000009</c:v>
                </c:pt>
                <c:pt idx="1614">
                  <c:v>65.138999999999996</c:v>
                </c:pt>
                <c:pt idx="1615">
                  <c:v>65.164000000000001</c:v>
                </c:pt>
                <c:pt idx="1616">
                  <c:v>65.194000000000003</c:v>
                </c:pt>
                <c:pt idx="1617">
                  <c:v>65.23</c:v>
                </c:pt>
                <c:pt idx="1618">
                  <c:v>65.272999999999996</c:v>
                </c:pt>
                <c:pt idx="1619">
                  <c:v>65.323000000000008</c:v>
                </c:pt>
                <c:pt idx="1620">
                  <c:v>65.378</c:v>
                </c:pt>
                <c:pt idx="1621">
                  <c:v>65.435000000000002</c:v>
                </c:pt>
                <c:pt idx="1622">
                  <c:v>65.493000000000009</c:v>
                </c:pt>
                <c:pt idx="1623">
                  <c:v>65.555000000000007</c:v>
                </c:pt>
                <c:pt idx="1624">
                  <c:v>65.624000000000009</c:v>
                </c:pt>
                <c:pt idx="1625">
                  <c:v>65.704999999999998</c:v>
                </c:pt>
                <c:pt idx="1626">
                  <c:v>65.793000000000006</c:v>
                </c:pt>
                <c:pt idx="1627">
                  <c:v>65.88300000000001</c:v>
                </c:pt>
                <c:pt idx="1628">
                  <c:v>65.972999999999999</c:v>
                </c:pt>
                <c:pt idx="1629">
                  <c:v>66.064000000000007</c:v>
                </c:pt>
                <c:pt idx="1630">
                  <c:v>66.156000000000006</c:v>
                </c:pt>
                <c:pt idx="1631">
                  <c:v>66.253</c:v>
                </c:pt>
                <c:pt idx="1632">
                  <c:v>66.356999999999999</c:v>
                </c:pt>
                <c:pt idx="1633">
                  <c:v>66.463999999999999</c:v>
                </c:pt>
                <c:pt idx="1634">
                  <c:v>66.572000000000003</c:v>
                </c:pt>
                <c:pt idx="1635">
                  <c:v>66.680000000000007</c:v>
                </c:pt>
                <c:pt idx="1636">
                  <c:v>66.790000000000006</c:v>
                </c:pt>
                <c:pt idx="1637">
                  <c:v>66.906000000000006</c:v>
                </c:pt>
                <c:pt idx="1638">
                  <c:v>67.022999999999996</c:v>
                </c:pt>
                <c:pt idx="1639">
                  <c:v>67.138999999999996</c:v>
                </c:pt>
                <c:pt idx="1640">
                  <c:v>67.256</c:v>
                </c:pt>
                <c:pt idx="1641">
                  <c:v>67.376000000000005</c:v>
                </c:pt>
                <c:pt idx="1642">
                  <c:v>67.496000000000009</c:v>
                </c:pt>
                <c:pt idx="1643">
                  <c:v>67.616</c:v>
                </c:pt>
                <c:pt idx="1644">
                  <c:v>67.741</c:v>
                </c:pt>
                <c:pt idx="1645">
                  <c:v>67.884</c:v>
                </c:pt>
                <c:pt idx="1646">
                  <c:v>68.045000000000002</c:v>
                </c:pt>
                <c:pt idx="1647">
                  <c:v>68.194000000000003</c:v>
                </c:pt>
                <c:pt idx="1648">
                  <c:v>68.316999999999993</c:v>
                </c:pt>
                <c:pt idx="1649">
                  <c:v>68.439000000000007</c:v>
                </c:pt>
                <c:pt idx="1650">
                  <c:v>68.581000000000003</c:v>
                </c:pt>
                <c:pt idx="1651">
                  <c:v>68.734999999999999</c:v>
                </c:pt>
                <c:pt idx="1652">
                  <c:v>68.899999999999991</c:v>
                </c:pt>
                <c:pt idx="1653">
                  <c:v>69.076000000000008</c:v>
                </c:pt>
                <c:pt idx="1654">
                  <c:v>69.256000000000014</c:v>
                </c:pt>
                <c:pt idx="1655">
                  <c:v>69.436999999999998</c:v>
                </c:pt>
                <c:pt idx="1656">
                  <c:v>69.619000000000014</c:v>
                </c:pt>
                <c:pt idx="1657">
                  <c:v>69.804999999999993</c:v>
                </c:pt>
                <c:pt idx="1658">
                  <c:v>69.993000000000009</c:v>
                </c:pt>
                <c:pt idx="1659">
                  <c:v>70.185999999999993</c:v>
                </c:pt>
                <c:pt idx="1660">
                  <c:v>70.387000000000015</c:v>
                </c:pt>
                <c:pt idx="1661">
                  <c:v>70.597999999999999</c:v>
                </c:pt>
                <c:pt idx="1662">
                  <c:v>70.813000000000002</c:v>
                </c:pt>
                <c:pt idx="1663">
                  <c:v>71.021000000000001</c:v>
                </c:pt>
                <c:pt idx="1664">
                  <c:v>71.231000000000009</c:v>
                </c:pt>
                <c:pt idx="1665">
                  <c:v>71.451000000000008</c:v>
                </c:pt>
                <c:pt idx="1666">
                  <c:v>71.673999999999992</c:v>
                </c:pt>
                <c:pt idx="1667">
                  <c:v>71.891000000000005</c:v>
                </c:pt>
                <c:pt idx="1668">
                  <c:v>72.111000000000004</c:v>
                </c:pt>
                <c:pt idx="1669">
                  <c:v>72.339999999999989</c:v>
                </c:pt>
                <c:pt idx="1670">
                  <c:v>72.573999999999998</c:v>
                </c:pt>
                <c:pt idx="1671">
                  <c:v>72.809000000000012</c:v>
                </c:pt>
                <c:pt idx="1672">
                  <c:v>73.045000000000002</c:v>
                </c:pt>
                <c:pt idx="1673">
                  <c:v>73.277000000000001</c:v>
                </c:pt>
                <c:pt idx="1674">
                  <c:v>73.506000000000014</c:v>
                </c:pt>
                <c:pt idx="1675">
                  <c:v>73.73899999999999</c:v>
                </c:pt>
                <c:pt idx="1676">
                  <c:v>73.974000000000004</c:v>
                </c:pt>
                <c:pt idx="1677">
                  <c:v>74.206000000000003</c:v>
                </c:pt>
                <c:pt idx="1678">
                  <c:v>74.433000000000007</c:v>
                </c:pt>
                <c:pt idx="1679">
                  <c:v>74.665000000000006</c:v>
                </c:pt>
                <c:pt idx="1680">
                  <c:v>74.902000000000001</c:v>
                </c:pt>
                <c:pt idx="1681">
                  <c:v>75.141000000000005</c:v>
                </c:pt>
                <c:pt idx="1682">
                  <c:v>75.384</c:v>
                </c:pt>
                <c:pt idx="1683">
                  <c:v>75.631999999999991</c:v>
                </c:pt>
                <c:pt idx="1684">
                  <c:v>75.887999999999991</c:v>
                </c:pt>
                <c:pt idx="1685">
                  <c:v>76.150999999999996</c:v>
                </c:pt>
                <c:pt idx="1686">
                  <c:v>76.423000000000016</c:v>
                </c:pt>
                <c:pt idx="1687">
                  <c:v>76.701000000000008</c:v>
                </c:pt>
                <c:pt idx="1688">
                  <c:v>76.982000000000014</c:v>
                </c:pt>
                <c:pt idx="1689">
                  <c:v>77.262999999999991</c:v>
                </c:pt>
                <c:pt idx="1690">
                  <c:v>77.540000000000006</c:v>
                </c:pt>
                <c:pt idx="1691">
                  <c:v>77.817999999999998</c:v>
                </c:pt>
                <c:pt idx="1692">
                  <c:v>78.10199999999999</c:v>
                </c:pt>
                <c:pt idx="1693">
                  <c:v>78.393000000000015</c:v>
                </c:pt>
                <c:pt idx="1694">
                  <c:v>78.685000000000016</c:v>
                </c:pt>
                <c:pt idx="1695">
                  <c:v>78.978999999999999</c:v>
                </c:pt>
                <c:pt idx="1696">
                  <c:v>79.268999999999991</c:v>
                </c:pt>
                <c:pt idx="1697">
                  <c:v>79.552000000000007</c:v>
                </c:pt>
                <c:pt idx="1698">
                  <c:v>79.833000000000013</c:v>
                </c:pt>
                <c:pt idx="1699">
                  <c:v>80.118000000000009</c:v>
                </c:pt>
                <c:pt idx="1700">
                  <c:v>80.404000000000011</c:v>
                </c:pt>
                <c:pt idx="1701">
                  <c:v>80.686999999999998</c:v>
                </c:pt>
                <c:pt idx="1702">
                  <c:v>80.965999999999994</c:v>
                </c:pt>
                <c:pt idx="1703">
                  <c:v>81.242000000000004</c:v>
                </c:pt>
                <c:pt idx="1704">
                  <c:v>81.518999999999991</c:v>
                </c:pt>
                <c:pt idx="1705">
                  <c:v>81.793999999999997</c:v>
                </c:pt>
                <c:pt idx="1706">
                  <c:v>82.066000000000017</c:v>
                </c:pt>
                <c:pt idx="1707">
                  <c:v>82.335999999999999</c:v>
                </c:pt>
                <c:pt idx="1708">
                  <c:v>82.603999999999999</c:v>
                </c:pt>
                <c:pt idx="1709">
                  <c:v>82.869000000000014</c:v>
                </c:pt>
                <c:pt idx="1710">
                  <c:v>83.13000000000001</c:v>
                </c:pt>
                <c:pt idx="1711">
                  <c:v>83.385000000000005</c:v>
                </c:pt>
                <c:pt idx="1712">
                  <c:v>83.63600000000001</c:v>
                </c:pt>
                <c:pt idx="1713">
                  <c:v>83.88600000000001</c:v>
                </c:pt>
                <c:pt idx="1714">
                  <c:v>84.13000000000001</c:v>
                </c:pt>
                <c:pt idx="1715">
                  <c:v>84.36399999999999</c:v>
                </c:pt>
                <c:pt idx="1716">
                  <c:v>84.593000000000004</c:v>
                </c:pt>
                <c:pt idx="1717">
                  <c:v>84.823999999999998</c:v>
                </c:pt>
                <c:pt idx="1718">
                  <c:v>85.055999999999997</c:v>
                </c:pt>
                <c:pt idx="1719">
                  <c:v>85.283000000000001</c:v>
                </c:pt>
                <c:pt idx="1720">
                  <c:v>85.503</c:v>
                </c:pt>
                <c:pt idx="1721">
                  <c:v>85.721999999999994</c:v>
                </c:pt>
                <c:pt idx="1722">
                  <c:v>85.939000000000007</c:v>
                </c:pt>
                <c:pt idx="1723">
                  <c:v>86.155999999999992</c:v>
                </c:pt>
                <c:pt idx="1724">
                  <c:v>86.372</c:v>
                </c:pt>
                <c:pt idx="1725">
                  <c:v>86.585999999999999</c:v>
                </c:pt>
                <c:pt idx="1726">
                  <c:v>86.795000000000002</c:v>
                </c:pt>
                <c:pt idx="1727">
                  <c:v>87.000000000000014</c:v>
                </c:pt>
                <c:pt idx="1728">
                  <c:v>87.206000000000003</c:v>
                </c:pt>
                <c:pt idx="1729">
                  <c:v>87.414000000000001</c:v>
                </c:pt>
                <c:pt idx="1730">
                  <c:v>87.618000000000009</c:v>
                </c:pt>
                <c:pt idx="1731">
                  <c:v>87.811999999999998</c:v>
                </c:pt>
                <c:pt idx="1732">
                  <c:v>87.99499999999999</c:v>
                </c:pt>
                <c:pt idx="1733">
                  <c:v>88.167000000000016</c:v>
                </c:pt>
                <c:pt idx="1734">
                  <c:v>88.331000000000003</c:v>
                </c:pt>
                <c:pt idx="1735">
                  <c:v>88.494000000000014</c:v>
                </c:pt>
                <c:pt idx="1736">
                  <c:v>88.654000000000011</c:v>
                </c:pt>
                <c:pt idx="1737">
                  <c:v>88.807000000000002</c:v>
                </c:pt>
                <c:pt idx="1738">
                  <c:v>88.954999999999998</c:v>
                </c:pt>
                <c:pt idx="1739">
                  <c:v>89.096999999999994</c:v>
                </c:pt>
                <c:pt idx="1740">
                  <c:v>89.236000000000004</c:v>
                </c:pt>
                <c:pt idx="1741">
                  <c:v>89.379000000000005</c:v>
                </c:pt>
                <c:pt idx="1742">
                  <c:v>89.52300000000001</c:v>
                </c:pt>
                <c:pt idx="1743">
                  <c:v>89.661999999999992</c:v>
                </c:pt>
                <c:pt idx="1744">
                  <c:v>89.795000000000002</c:v>
                </c:pt>
                <c:pt idx="1745">
                  <c:v>89.914000000000001</c:v>
                </c:pt>
                <c:pt idx="1746">
                  <c:v>90.00500000000001</c:v>
                </c:pt>
                <c:pt idx="1747">
                  <c:v>90.103999999999999</c:v>
                </c:pt>
                <c:pt idx="1748">
                  <c:v>90.248000000000005</c:v>
                </c:pt>
                <c:pt idx="1749">
                  <c:v>90.404000000000011</c:v>
                </c:pt>
                <c:pt idx="1750">
                  <c:v>90.534000000000006</c:v>
                </c:pt>
                <c:pt idx="1751">
                  <c:v>90.64200000000001</c:v>
                </c:pt>
                <c:pt idx="1752">
                  <c:v>90.74</c:v>
                </c:pt>
                <c:pt idx="1753">
                  <c:v>90.833000000000013</c:v>
                </c:pt>
                <c:pt idx="1754">
                  <c:v>90.923999999999992</c:v>
                </c:pt>
                <c:pt idx="1755">
                  <c:v>91.004000000000005</c:v>
                </c:pt>
                <c:pt idx="1756">
                  <c:v>91.072999999999993</c:v>
                </c:pt>
                <c:pt idx="1757">
                  <c:v>91.134</c:v>
                </c:pt>
                <c:pt idx="1758">
                  <c:v>91.191000000000017</c:v>
                </c:pt>
                <c:pt idx="1759">
                  <c:v>91.245999999999995</c:v>
                </c:pt>
                <c:pt idx="1760">
                  <c:v>91.303000000000011</c:v>
                </c:pt>
                <c:pt idx="1761">
                  <c:v>91.356000000000009</c:v>
                </c:pt>
                <c:pt idx="1762">
                  <c:v>91.399000000000015</c:v>
                </c:pt>
                <c:pt idx="1763">
                  <c:v>91.434000000000012</c:v>
                </c:pt>
                <c:pt idx="1764">
                  <c:v>91.463000000000008</c:v>
                </c:pt>
                <c:pt idx="1765">
                  <c:v>91.488000000000014</c:v>
                </c:pt>
                <c:pt idx="1766">
                  <c:v>91.506000000000014</c:v>
                </c:pt>
                <c:pt idx="1767">
                  <c:v>91.518999999999991</c:v>
                </c:pt>
                <c:pt idx="1768">
                  <c:v>91.527000000000001</c:v>
                </c:pt>
                <c:pt idx="1769">
                  <c:v>91.530999999999992</c:v>
                </c:pt>
                <c:pt idx="1770">
                  <c:v>91.527000000000001</c:v>
                </c:pt>
                <c:pt idx="1771">
                  <c:v>91.518999999999991</c:v>
                </c:pt>
                <c:pt idx="1772">
                  <c:v>91.51</c:v>
                </c:pt>
                <c:pt idx="1773">
                  <c:v>91.497</c:v>
                </c:pt>
                <c:pt idx="1774">
                  <c:v>91.47699999999999</c:v>
                </c:pt>
                <c:pt idx="1775">
                  <c:v>91.451000000000008</c:v>
                </c:pt>
                <c:pt idx="1776">
                  <c:v>91.417000000000016</c:v>
                </c:pt>
                <c:pt idx="1777">
                  <c:v>91.36999999999999</c:v>
                </c:pt>
                <c:pt idx="1778">
                  <c:v>91.310999999999993</c:v>
                </c:pt>
                <c:pt idx="1779">
                  <c:v>91.24</c:v>
                </c:pt>
                <c:pt idx="1780">
                  <c:v>91.162999999999997</c:v>
                </c:pt>
                <c:pt idx="1781">
                  <c:v>91.083000000000013</c:v>
                </c:pt>
                <c:pt idx="1782">
                  <c:v>91.004000000000005</c:v>
                </c:pt>
                <c:pt idx="1783">
                  <c:v>90.923999999999992</c:v>
                </c:pt>
                <c:pt idx="1784">
                  <c:v>90.841999999999999</c:v>
                </c:pt>
                <c:pt idx="1785">
                  <c:v>90.75500000000001</c:v>
                </c:pt>
                <c:pt idx="1786">
                  <c:v>90.665000000000006</c:v>
                </c:pt>
                <c:pt idx="1787">
                  <c:v>90.572000000000017</c:v>
                </c:pt>
                <c:pt idx="1788">
                  <c:v>90.474000000000004</c:v>
                </c:pt>
                <c:pt idx="1789">
                  <c:v>90.376999999999995</c:v>
                </c:pt>
                <c:pt idx="1790">
                  <c:v>90.179999999999993</c:v>
                </c:pt>
                <c:pt idx="1791">
                  <c:v>90.076000000000008</c:v>
                </c:pt>
                <c:pt idx="1792">
                  <c:v>89.966999999999999</c:v>
                </c:pt>
                <c:pt idx="1793">
                  <c:v>89.858999999999995</c:v>
                </c:pt>
                <c:pt idx="1794">
                  <c:v>89.750000000000014</c:v>
                </c:pt>
                <c:pt idx="1795">
                  <c:v>89.634</c:v>
                </c:pt>
                <c:pt idx="1796">
                  <c:v>89.51</c:v>
                </c:pt>
                <c:pt idx="1797">
                  <c:v>89.379000000000005</c:v>
                </c:pt>
                <c:pt idx="1798">
                  <c:v>89.23899999999999</c:v>
                </c:pt>
                <c:pt idx="1799">
                  <c:v>89.090999999999994</c:v>
                </c:pt>
                <c:pt idx="1800">
                  <c:v>88.938000000000002</c:v>
                </c:pt>
                <c:pt idx="1801">
                  <c:v>88.779000000000011</c:v>
                </c:pt>
                <c:pt idx="1802">
                  <c:v>88.61</c:v>
                </c:pt>
                <c:pt idx="1803">
                  <c:v>88.435000000000016</c:v>
                </c:pt>
                <c:pt idx="1804">
                  <c:v>88.25500000000001</c:v>
                </c:pt>
                <c:pt idx="1805">
                  <c:v>88.069000000000003</c:v>
                </c:pt>
                <c:pt idx="1806">
                  <c:v>87.893000000000015</c:v>
                </c:pt>
                <c:pt idx="1807">
                  <c:v>87.750000000000014</c:v>
                </c:pt>
                <c:pt idx="1808">
                  <c:v>87.603999999999999</c:v>
                </c:pt>
                <c:pt idx="1809">
                  <c:v>87.414000000000001</c:v>
                </c:pt>
                <c:pt idx="1810">
                  <c:v>87.214999999999989</c:v>
                </c:pt>
                <c:pt idx="1811">
                  <c:v>87.045000000000002</c:v>
                </c:pt>
                <c:pt idx="1812">
                  <c:v>86.893999999999991</c:v>
                </c:pt>
                <c:pt idx="1813">
                  <c:v>86.753</c:v>
                </c:pt>
                <c:pt idx="1814">
                  <c:v>86.624000000000009</c:v>
                </c:pt>
                <c:pt idx="1815">
                  <c:v>86.500000000000014</c:v>
                </c:pt>
                <c:pt idx="1816">
                  <c:v>86.370999999999995</c:v>
                </c:pt>
                <c:pt idx="1817">
                  <c:v>86.23299999999999</c:v>
                </c:pt>
                <c:pt idx="1818">
                  <c:v>86.087000000000003</c:v>
                </c:pt>
                <c:pt idx="1819">
                  <c:v>85.934000000000012</c:v>
                </c:pt>
                <c:pt idx="1820">
                  <c:v>85.780999999999992</c:v>
                </c:pt>
                <c:pt idx="1821">
                  <c:v>85.63600000000001</c:v>
                </c:pt>
                <c:pt idx="1822">
                  <c:v>85.492000000000004</c:v>
                </c:pt>
                <c:pt idx="1823">
                  <c:v>85.341999999999999</c:v>
                </c:pt>
                <c:pt idx="1824">
                  <c:v>85.185999999999993</c:v>
                </c:pt>
                <c:pt idx="1825">
                  <c:v>85.031999999999996</c:v>
                </c:pt>
                <c:pt idx="1826">
                  <c:v>84.881000000000014</c:v>
                </c:pt>
                <c:pt idx="1827">
                  <c:v>84.73</c:v>
                </c:pt>
                <c:pt idx="1828">
                  <c:v>84.572000000000017</c:v>
                </c:pt>
                <c:pt idx="1829">
                  <c:v>84.411000000000016</c:v>
                </c:pt>
                <c:pt idx="1830">
                  <c:v>84.256000000000014</c:v>
                </c:pt>
                <c:pt idx="1831">
                  <c:v>84.10799999999999</c:v>
                </c:pt>
                <c:pt idx="1832">
                  <c:v>83.964999999999989</c:v>
                </c:pt>
                <c:pt idx="1833">
                  <c:v>83.821000000000012</c:v>
                </c:pt>
                <c:pt idx="1834">
                  <c:v>83.667000000000016</c:v>
                </c:pt>
                <c:pt idx="1835">
                  <c:v>83.503</c:v>
                </c:pt>
                <c:pt idx="1836">
                  <c:v>83.339000000000013</c:v>
                </c:pt>
                <c:pt idx="1837">
                  <c:v>83.173999999999992</c:v>
                </c:pt>
                <c:pt idx="1838">
                  <c:v>83.003</c:v>
                </c:pt>
                <c:pt idx="1839">
                  <c:v>82.827000000000012</c:v>
                </c:pt>
                <c:pt idx="1840">
                  <c:v>82.646000000000001</c:v>
                </c:pt>
                <c:pt idx="1841">
                  <c:v>82.457000000000008</c:v>
                </c:pt>
                <c:pt idx="1842">
                  <c:v>82.259</c:v>
                </c:pt>
                <c:pt idx="1843">
                  <c:v>82.054999999999993</c:v>
                </c:pt>
                <c:pt idx="1844">
                  <c:v>81.847999999999999</c:v>
                </c:pt>
                <c:pt idx="1845">
                  <c:v>81.641000000000005</c:v>
                </c:pt>
                <c:pt idx="1846">
                  <c:v>81.439000000000007</c:v>
                </c:pt>
                <c:pt idx="1847">
                  <c:v>81.238000000000014</c:v>
                </c:pt>
                <c:pt idx="1848">
                  <c:v>81.028000000000006</c:v>
                </c:pt>
                <c:pt idx="1849">
                  <c:v>80.811999999999998</c:v>
                </c:pt>
                <c:pt idx="1850">
                  <c:v>80.599000000000004</c:v>
                </c:pt>
                <c:pt idx="1851">
                  <c:v>80.387000000000015</c:v>
                </c:pt>
                <c:pt idx="1852">
                  <c:v>80.171000000000006</c:v>
                </c:pt>
                <c:pt idx="1853">
                  <c:v>79.953999999999994</c:v>
                </c:pt>
                <c:pt idx="1854">
                  <c:v>79.736000000000004</c:v>
                </c:pt>
                <c:pt idx="1855">
                  <c:v>79.51700000000001</c:v>
                </c:pt>
                <c:pt idx="1856">
                  <c:v>79.302000000000007</c:v>
                </c:pt>
                <c:pt idx="1857">
                  <c:v>79.095000000000013</c:v>
                </c:pt>
                <c:pt idx="1858">
                  <c:v>78.896000000000001</c:v>
                </c:pt>
                <c:pt idx="1859">
                  <c:v>78.706000000000003</c:v>
                </c:pt>
                <c:pt idx="1860">
                  <c:v>78.522000000000006</c:v>
                </c:pt>
                <c:pt idx="1861">
                  <c:v>78.338000000000008</c:v>
                </c:pt>
                <c:pt idx="1862">
                  <c:v>78.150999999999996</c:v>
                </c:pt>
                <c:pt idx="1863">
                  <c:v>77.960999999999999</c:v>
                </c:pt>
                <c:pt idx="1864">
                  <c:v>77.779000000000011</c:v>
                </c:pt>
                <c:pt idx="1865">
                  <c:v>77.605000000000004</c:v>
                </c:pt>
                <c:pt idx="1866">
                  <c:v>77.433000000000007</c:v>
                </c:pt>
                <c:pt idx="1867">
                  <c:v>77.262999999999991</c:v>
                </c:pt>
                <c:pt idx="1868">
                  <c:v>77.095999999999989</c:v>
                </c:pt>
                <c:pt idx="1869">
                  <c:v>76.929000000000016</c:v>
                </c:pt>
                <c:pt idx="1870">
                  <c:v>76.762000000000015</c:v>
                </c:pt>
                <c:pt idx="1871">
                  <c:v>76.597999999999999</c:v>
                </c:pt>
                <c:pt idx="1872">
                  <c:v>76.436999999999998</c:v>
                </c:pt>
                <c:pt idx="1873">
                  <c:v>76.277000000000001</c:v>
                </c:pt>
                <c:pt idx="1874">
                  <c:v>76.122</c:v>
                </c:pt>
                <c:pt idx="1875">
                  <c:v>75.970999999999989</c:v>
                </c:pt>
                <c:pt idx="1876">
                  <c:v>75.825000000000003</c:v>
                </c:pt>
                <c:pt idx="1877">
                  <c:v>75.682000000000002</c:v>
                </c:pt>
                <c:pt idx="1878">
                  <c:v>75.537999999999997</c:v>
                </c:pt>
                <c:pt idx="1879">
                  <c:v>75.396000000000001</c:v>
                </c:pt>
                <c:pt idx="1880">
                  <c:v>75.25500000000001</c:v>
                </c:pt>
                <c:pt idx="1881">
                  <c:v>75.113000000000014</c:v>
                </c:pt>
                <c:pt idx="1882">
                  <c:v>74.974000000000004</c:v>
                </c:pt>
                <c:pt idx="1883">
                  <c:v>74.833000000000013</c:v>
                </c:pt>
                <c:pt idx="1884">
                  <c:v>74.680999999999997</c:v>
                </c:pt>
                <c:pt idx="1885">
                  <c:v>74.524999999999991</c:v>
                </c:pt>
                <c:pt idx="1886">
                  <c:v>74.378</c:v>
                </c:pt>
                <c:pt idx="1887">
                  <c:v>74.238000000000014</c:v>
                </c:pt>
                <c:pt idx="1888">
                  <c:v>74.101000000000013</c:v>
                </c:pt>
                <c:pt idx="1889">
                  <c:v>73.964000000000013</c:v>
                </c:pt>
                <c:pt idx="1890">
                  <c:v>73.828999999999994</c:v>
                </c:pt>
                <c:pt idx="1891">
                  <c:v>73.697000000000017</c:v>
                </c:pt>
                <c:pt idx="1892">
                  <c:v>73.564000000000007</c:v>
                </c:pt>
                <c:pt idx="1893">
                  <c:v>73.432000000000002</c:v>
                </c:pt>
                <c:pt idx="1894">
                  <c:v>73.303000000000011</c:v>
                </c:pt>
                <c:pt idx="1895">
                  <c:v>73.178000000000011</c:v>
                </c:pt>
                <c:pt idx="1896">
                  <c:v>73.060000000000016</c:v>
                </c:pt>
                <c:pt idx="1897">
                  <c:v>72.952000000000012</c:v>
                </c:pt>
                <c:pt idx="1898">
                  <c:v>72.855000000000004</c:v>
                </c:pt>
                <c:pt idx="1899">
                  <c:v>72.760000000000005</c:v>
                </c:pt>
                <c:pt idx="1900">
                  <c:v>72.664000000000001</c:v>
                </c:pt>
                <c:pt idx="1901">
                  <c:v>72.567999999999998</c:v>
                </c:pt>
                <c:pt idx="1902">
                  <c:v>72.48</c:v>
                </c:pt>
                <c:pt idx="1903">
                  <c:v>72.397000000000006</c:v>
                </c:pt>
                <c:pt idx="1904">
                  <c:v>72.315000000000012</c:v>
                </c:pt>
                <c:pt idx="1905">
                  <c:v>72.23299999999999</c:v>
                </c:pt>
                <c:pt idx="1906">
                  <c:v>72.154000000000011</c:v>
                </c:pt>
                <c:pt idx="1907">
                  <c:v>72.077000000000012</c:v>
                </c:pt>
                <c:pt idx="1908">
                  <c:v>72.00500000000001</c:v>
                </c:pt>
                <c:pt idx="1909">
                  <c:v>71.933000000000007</c:v>
                </c:pt>
                <c:pt idx="1910">
                  <c:v>71.857000000000014</c:v>
                </c:pt>
                <c:pt idx="1911">
                  <c:v>71.783000000000001</c:v>
                </c:pt>
                <c:pt idx="1912">
                  <c:v>71.714999999999989</c:v>
                </c:pt>
                <c:pt idx="1913">
                  <c:v>71.649000000000015</c:v>
                </c:pt>
                <c:pt idx="1914">
                  <c:v>71.577000000000012</c:v>
                </c:pt>
                <c:pt idx="1915">
                  <c:v>71.506000000000014</c:v>
                </c:pt>
                <c:pt idx="1916">
                  <c:v>71.442999999999998</c:v>
                </c:pt>
                <c:pt idx="1917">
                  <c:v>71.38600000000001</c:v>
                </c:pt>
                <c:pt idx="1918">
                  <c:v>71.332000000000008</c:v>
                </c:pt>
                <c:pt idx="1919">
                  <c:v>71.280999999999992</c:v>
                </c:pt>
                <c:pt idx="1920">
                  <c:v>71.23</c:v>
                </c:pt>
                <c:pt idx="1921">
                  <c:v>71.178000000000011</c:v>
                </c:pt>
                <c:pt idx="1922">
                  <c:v>71.120999999999995</c:v>
                </c:pt>
                <c:pt idx="1923">
                  <c:v>71.063000000000002</c:v>
                </c:pt>
                <c:pt idx="1924">
                  <c:v>71.009</c:v>
                </c:pt>
                <c:pt idx="1925">
                  <c:v>70.963000000000008</c:v>
                </c:pt>
                <c:pt idx="1926">
                  <c:v>70.917000000000016</c:v>
                </c:pt>
                <c:pt idx="1927">
                  <c:v>70.863000000000014</c:v>
                </c:pt>
                <c:pt idx="1928">
                  <c:v>70.807000000000002</c:v>
                </c:pt>
                <c:pt idx="1929">
                  <c:v>70.756000000000014</c:v>
                </c:pt>
                <c:pt idx="1930">
                  <c:v>70.707000000000008</c:v>
                </c:pt>
                <c:pt idx="1931">
                  <c:v>70.658000000000001</c:v>
                </c:pt>
                <c:pt idx="1932">
                  <c:v>70.613000000000014</c:v>
                </c:pt>
                <c:pt idx="1933">
                  <c:v>70.572000000000017</c:v>
                </c:pt>
                <c:pt idx="1934">
                  <c:v>70.534000000000006</c:v>
                </c:pt>
                <c:pt idx="1935">
                  <c:v>70.503</c:v>
                </c:pt>
                <c:pt idx="1936">
                  <c:v>70.474000000000004</c:v>
                </c:pt>
                <c:pt idx="1937">
                  <c:v>70.445000000000007</c:v>
                </c:pt>
                <c:pt idx="1938">
                  <c:v>70.416000000000011</c:v>
                </c:pt>
                <c:pt idx="1939">
                  <c:v>70.387000000000015</c:v>
                </c:pt>
                <c:pt idx="1940">
                  <c:v>70.361000000000004</c:v>
                </c:pt>
                <c:pt idx="1941">
                  <c:v>70.339000000000013</c:v>
                </c:pt>
                <c:pt idx="1942">
                  <c:v>70.317999999999998</c:v>
                </c:pt>
                <c:pt idx="1943">
                  <c:v>70.297000000000011</c:v>
                </c:pt>
                <c:pt idx="1944">
                  <c:v>70.275999999999996</c:v>
                </c:pt>
                <c:pt idx="1945">
                  <c:v>70.25500000000001</c:v>
                </c:pt>
                <c:pt idx="1946">
                  <c:v>70.232000000000014</c:v>
                </c:pt>
                <c:pt idx="1947">
                  <c:v>70.209999999999994</c:v>
                </c:pt>
                <c:pt idx="1948">
                  <c:v>70.189000000000007</c:v>
                </c:pt>
                <c:pt idx="1949">
                  <c:v>70.167999999999992</c:v>
                </c:pt>
                <c:pt idx="1950">
                  <c:v>70.146000000000001</c:v>
                </c:pt>
                <c:pt idx="1951">
                  <c:v>70.124000000000009</c:v>
                </c:pt>
                <c:pt idx="1952">
                  <c:v>70.10799999999999</c:v>
                </c:pt>
                <c:pt idx="1953">
                  <c:v>70.091999999999999</c:v>
                </c:pt>
                <c:pt idx="1954">
                  <c:v>70.072000000000017</c:v>
                </c:pt>
                <c:pt idx="1955">
                  <c:v>70.05</c:v>
                </c:pt>
                <c:pt idx="1956">
                  <c:v>70.024000000000015</c:v>
                </c:pt>
                <c:pt idx="1957">
                  <c:v>69.998000000000005</c:v>
                </c:pt>
                <c:pt idx="1958">
                  <c:v>69.971999999999994</c:v>
                </c:pt>
                <c:pt idx="1959">
                  <c:v>69.946000000000012</c:v>
                </c:pt>
                <c:pt idx="1960">
                  <c:v>69.921000000000006</c:v>
                </c:pt>
                <c:pt idx="1961">
                  <c:v>69.899999999999991</c:v>
                </c:pt>
                <c:pt idx="1962">
                  <c:v>69.876999999999995</c:v>
                </c:pt>
                <c:pt idx="1963">
                  <c:v>69.850000000000009</c:v>
                </c:pt>
                <c:pt idx="1964">
                  <c:v>69.822999999999993</c:v>
                </c:pt>
                <c:pt idx="1965">
                  <c:v>69.798999999999992</c:v>
                </c:pt>
                <c:pt idx="1966">
                  <c:v>69.774999999999991</c:v>
                </c:pt>
                <c:pt idx="1967">
                  <c:v>69.747</c:v>
                </c:pt>
                <c:pt idx="1968">
                  <c:v>69.715999999999994</c:v>
                </c:pt>
                <c:pt idx="1969">
                  <c:v>69.080999999999989</c:v>
                </c:pt>
                <c:pt idx="1970">
                  <c:v>69.647000000000006</c:v>
                </c:pt>
                <c:pt idx="1971">
                  <c:v>69.619000000000014</c:v>
                </c:pt>
                <c:pt idx="1972">
                  <c:v>69.595000000000013</c:v>
                </c:pt>
                <c:pt idx="1973">
                  <c:v>67.869</c:v>
                </c:pt>
                <c:pt idx="1974">
                  <c:v>69.539000000000001</c:v>
                </c:pt>
                <c:pt idx="1975">
                  <c:v>69.507999999999996</c:v>
                </c:pt>
                <c:pt idx="1976">
                  <c:v>69.476000000000013</c:v>
                </c:pt>
                <c:pt idx="1977">
                  <c:v>69.441999999999993</c:v>
                </c:pt>
                <c:pt idx="1978">
                  <c:v>69.409000000000006</c:v>
                </c:pt>
                <c:pt idx="1979">
                  <c:v>66.675999999999988</c:v>
                </c:pt>
                <c:pt idx="1980">
                  <c:v>69.340999999999994</c:v>
                </c:pt>
                <c:pt idx="1981">
                  <c:v>69.304000000000016</c:v>
                </c:pt>
                <c:pt idx="1982">
                  <c:v>69.266000000000005</c:v>
                </c:pt>
                <c:pt idx="1983">
                  <c:v>69.227999999999994</c:v>
                </c:pt>
                <c:pt idx="1984">
                  <c:v>69.194000000000003</c:v>
                </c:pt>
                <c:pt idx="1985">
                  <c:v>69.162999999999997</c:v>
                </c:pt>
                <c:pt idx="1986">
                  <c:v>69.132999999999996</c:v>
                </c:pt>
                <c:pt idx="1987">
                  <c:v>69.102999999999994</c:v>
                </c:pt>
                <c:pt idx="1988">
                  <c:v>69.075000000000003</c:v>
                </c:pt>
                <c:pt idx="1989">
                  <c:v>69.043999999999997</c:v>
                </c:pt>
                <c:pt idx="1990">
                  <c:v>69.010000000000005</c:v>
                </c:pt>
                <c:pt idx="1991">
                  <c:v>68.975000000000009</c:v>
                </c:pt>
                <c:pt idx="1992">
                  <c:v>68.940000000000012</c:v>
                </c:pt>
                <c:pt idx="1993">
                  <c:v>68.899999999999991</c:v>
                </c:pt>
                <c:pt idx="1994">
                  <c:v>68.85799999999999</c:v>
                </c:pt>
                <c:pt idx="1995">
                  <c:v>68.816999999999993</c:v>
                </c:pt>
                <c:pt idx="1996">
                  <c:v>68.779000000000011</c:v>
                </c:pt>
                <c:pt idx="1997">
                  <c:v>68.741</c:v>
                </c:pt>
                <c:pt idx="1998">
                  <c:v>68.743000000000009</c:v>
                </c:pt>
                <c:pt idx="1999">
                  <c:v>68.743000000000009</c:v>
                </c:pt>
                <c:pt idx="2000">
                  <c:v>68.743000000000009</c:v>
                </c:pt>
              </c:numCache>
            </c:numRef>
          </c:yVal>
          <c:smooth val="0"/>
          <c:extLst>
            <c:ext xmlns:c16="http://schemas.microsoft.com/office/drawing/2014/chart" uri="{C3380CC4-5D6E-409C-BE32-E72D297353CC}">
              <c16:uniqueId val="{00000000-5A29-4454-9512-2F954EA541C5}"/>
            </c:ext>
          </c:extLst>
        </c:ser>
        <c:dLbls>
          <c:showLegendKey val="0"/>
          <c:showVal val="0"/>
          <c:showCatName val="0"/>
          <c:showSerName val="0"/>
          <c:showPercent val="0"/>
          <c:showBubbleSize val="0"/>
        </c:dLbls>
        <c:axId val="311376896"/>
        <c:axId val="311376568"/>
      </c:scatterChart>
      <c:valAx>
        <c:axId val="3113768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376568"/>
        <c:crosses val="autoZero"/>
        <c:crossBetween val="midCat"/>
      </c:valAx>
      <c:valAx>
        <c:axId val="311376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376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lo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8:$A$2008</c:f>
              <c:numCache>
                <c:formatCode>General</c:formatCode>
                <c:ptCount val="2001"/>
                <c:pt idx="0">
                  <c:v>0</c:v>
                </c:pt>
                <c:pt idx="1">
                  <c:v>5.0000000000000001E-3</c:v>
                </c:pt>
                <c:pt idx="2">
                  <c:v>0.01</c:v>
                </c:pt>
                <c:pt idx="3">
                  <c:v>1.4999999999999999E-2</c:v>
                </c:pt>
                <c:pt idx="4">
                  <c:v>0.02</c:v>
                </c:pt>
                <c:pt idx="5">
                  <c:v>2.5000000000000001E-2</c:v>
                </c:pt>
                <c:pt idx="6">
                  <c:v>0.03</c:v>
                </c:pt>
                <c:pt idx="7">
                  <c:v>3.5000000000000003E-2</c:v>
                </c:pt>
                <c:pt idx="8">
                  <c:v>0.04</c:v>
                </c:pt>
                <c:pt idx="9">
                  <c:v>4.4999999999999998E-2</c:v>
                </c:pt>
                <c:pt idx="10">
                  <c:v>0.05</c:v>
                </c:pt>
                <c:pt idx="11">
                  <c:v>5.5E-2</c:v>
                </c:pt>
                <c:pt idx="12">
                  <c:v>0.06</c:v>
                </c:pt>
                <c:pt idx="13">
                  <c:v>6.5000000000000002E-2</c:v>
                </c:pt>
                <c:pt idx="14">
                  <c:v>7.0000000000000007E-2</c:v>
                </c:pt>
                <c:pt idx="15">
                  <c:v>7.4999999999999997E-2</c:v>
                </c:pt>
                <c:pt idx="16">
                  <c:v>0.08</c:v>
                </c:pt>
                <c:pt idx="17">
                  <c:v>8.5000000000000006E-2</c:v>
                </c:pt>
                <c:pt idx="18">
                  <c:v>0.09</c:v>
                </c:pt>
                <c:pt idx="19">
                  <c:v>9.5000000000000001E-2</c:v>
                </c:pt>
                <c:pt idx="20">
                  <c:v>0.1</c:v>
                </c:pt>
                <c:pt idx="21">
                  <c:v>0.105</c:v>
                </c:pt>
                <c:pt idx="22">
                  <c:v>0.11</c:v>
                </c:pt>
                <c:pt idx="23">
                  <c:v>0.115</c:v>
                </c:pt>
                <c:pt idx="24">
                  <c:v>0.12</c:v>
                </c:pt>
                <c:pt idx="25">
                  <c:v>0.125</c:v>
                </c:pt>
                <c:pt idx="26">
                  <c:v>0.13</c:v>
                </c:pt>
                <c:pt idx="27">
                  <c:v>0.13500000000000001</c:v>
                </c:pt>
                <c:pt idx="28">
                  <c:v>0.14000000000000001</c:v>
                </c:pt>
                <c:pt idx="29">
                  <c:v>0.14499999999999999</c:v>
                </c:pt>
                <c:pt idx="30">
                  <c:v>0.15</c:v>
                </c:pt>
                <c:pt idx="31">
                  <c:v>0.155</c:v>
                </c:pt>
                <c:pt idx="32">
                  <c:v>0.16</c:v>
                </c:pt>
                <c:pt idx="33">
                  <c:v>0.16500000000000001</c:v>
                </c:pt>
                <c:pt idx="34">
                  <c:v>0.17</c:v>
                </c:pt>
                <c:pt idx="35">
                  <c:v>0.17499999999999999</c:v>
                </c:pt>
                <c:pt idx="36">
                  <c:v>0.18</c:v>
                </c:pt>
                <c:pt idx="37">
                  <c:v>0.185</c:v>
                </c:pt>
                <c:pt idx="38">
                  <c:v>0.19</c:v>
                </c:pt>
                <c:pt idx="39">
                  <c:v>0.19500000000000001</c:v>
                </c:pt>
                <c:pt idx="40">
                  <c:v>0.2</c:v>
                </c:pt>
                <c:pt idx="41">
                  <c:v>0.20499999999999999</c:v>
                </c:pt>
                <c:pt idx="42">
                  <c:v>0.21</c:v>
                </c:pt>
                <c:pt idx="43">
                  <c:v>0.215</c:v>
                </c:pt>
                <c:pt idx="44">
                  <c:v>0.22</c:v>
                </c:pt>
                <c:pt idx="45">
                  <c:v>0.22500000000000001</c:v>
                </c:pt>
                <c:pt idx="46">
                  <c:v>0.23</c:v>
                </c:pt>
                <c:pt idx="47">
                  <c:v>0.23499999999999999</c:v>
                </c:pt>
                <c:pt idx="48">
                  <c:v>0.24</c:v>
                </c:pt>
                <c:pt idx="49">
                  <c:v>0.245</c:v>
                </c:pt>
                <c:pt idx="50">
                  <c:v>0.25</c:v>
                </c:pt>
                <c:pt idx="51">
                  <c:v>0.255</c:v>
                </c:pt>
                <c:pt idx="52">
                  <c:v>0.26</c:v>
                </c:pt>
                <c:pt idx="53">
                  <c:v>0.26500000000000001</c:v>
                </c:pt>
                <c:pt idx="54">
                  <c:v>0.27</c:v>
                </c:pt>
                <c:pt idx="55">
                  <c:v>0.27500000000000002</c:v>
                </c:pt>
                <c:pt idx="56">
                  <c:v>0.28000000000000003</c:v>
                </c:pt>
                <c:pt idx="57">
                  <c:v>0.28499999999999998</c:v>
                </c:pt>
                <c:pt idx="58">
                  <c:v>0.28999999999999998</c:v>
                </c:pt>
                <c:pt idx="59">
                  <c:v>0.29499999999999998</c:v>
                </c:pt>
                <c:pt idx="60">
                  <c:v>0.3</c:v>
                </c:pt>
                <c:pt idx="61">
                  <c:v>0.30499999999999999</c:v>
                </c:pt>
                <c:pt idx="62">
                  <c:v>0.31</c:v>
                </c:pt>
                <c:pt idx="63">
                  <c:v>0.315</c:v>
                </c:pt>
                <c:pt idx="64">
                  <c:v>0.32</c:v>
                </c:pt>
                <c:pt idx="65">
                  <c:v>0.32500000000000001</c:v>
                </c:pt>
                <c:pt idx="66">
                  <c:v>0.33</c:v>
                </c:pt>
                <c:pt idx="67">
                  <c:v>0.33500000000000002</c:v>
                </c:pt>
                <c:pt idx="68">
                  <c:v>0.34</c:v>
                </c:pt>
                <c:pt idx="69">
                  <c:v>0.34499999999999997</c:v>
                </c:pt>
                <c:pt idx="70">
                  <c:v>0.35</c:v>
                </c:pt>
                <c:pt idx="71">
                  <c:v>0.35499999999999998</c:v>
                </c:pt>
                <c:pt idx="72">
                  <c:v>0.36</c:v>
                </c:pt>
                <c:pt idx="73">
                  <c:v>0.36499999999999999</c:v>
                </c:pt>
                <c:pt idx="74">
                  <c:v>0.37</c:v>
                </c:pt>
                <c:pt idx="75">
                  <c:v>0.375</c:v>
                </c:pt>
                <c:pt idx="76">
                  <c:v>0.38</c:v>
                </c:pt>
                <c:pt idx="77">
                  <c:v>0.38500000000000001</c:v>
                </c:pt>
                <c:pt idx="78">
                  <c:v>0.39</c:v>
                </c:pt>
                <c:pt idx="79">
                  <c:v>0.39500000000000002</c:v>
                </c:pt>
                <c:pt idx="80">
                  <c:v>0.4</c:v>
                </c:pt>
                <c:pt idx="81">
                  <c:v>0.40500000000000003</c:v>
                </c:pt>
                <c:pt idx="82">
                  <c:v>0.41</c:v>
                </c:pt>
                <c:pt idx="83">
                  <c:v>0.41499999999999998</c:v>
                </c:pt>
                <c:pt idx="84">
                  <c:v>0.42</c:v>
                </c:pt>
                <c:pt idx="85">
                  <c:v>0.42499999999999999</c:v>
                </c:pt>
                <c:pt idx="86">
                  <c:v>0.43</c:v>
                </c:pt>
                <c:pt idx="87">
                  <c:v>0.435</c:v>
                </c:pt>
                <c:pt idx="88">
                  <c:v>0.44</c:v>
                </c:pt>
                <c:pt idx="89">
                  <c:v>0.44500000000000001</c:v>
                </c:pt>
                <c:pt idx="90">
                  <c:v>0.45</c:v>
                </c:pt>
                <c:pt idx="91">
                  <c:v>0.45500000000000002</c:v>
                </c:pt>
                <c:pt idx="92">
                  <c:v>0.46</c:v>
                </c:pt>
                <c:pt idx="93">
                  <c:v>0.46500000000000002</c:v>
                </c:pt>
                <c:pt idx="94">
                  <c:v>0.47</c:v>
                </c:pt>
                <c:pt idx="95">
                  <c:v>0.47499999999999998</c:v>
                </c:pt>
                <c:pt idx="96">
                  <c:v>0.48</c:v>
                </c:pt>
                <c:pt idx="97">
                  <c:v>0.48499999999999999</c:v>
                </c:pt>
                <c:pt idx="98">
                  <c:v>0.49</c:v>
                </c:pt>
                <c:pt idx="99">
                  <c:v>0.495</c:v>
                </c:pt>
                <c:pt idx="100">
                  <c:v>0.5</c:v>
                </c:pt>
                <c:pt idx="101">
                  <c:v>0.505</c:v>
                </c:pt>
                <c:pt idx="102">
                  <c:v>0.51</c:v>
                </c:pt>
                <c:pt idx="103">
                  <c:v>0.51500000000000001</c:v>
                </c:pt>
                <c:pt idx="104">
                  <c:v>0.52</c:v>
                </c:pt>
                <c:pt idx="105">
                  <c:v>0.52500000000000002</c:v>
                </c:pt>
                <c:pt idx="106">
                  <c:v>0.53</c:v>
                </c:pt>
                <c:pt idx="107">
                  <c:v>0.53500000000000003</c:v>
                </c:pt>
                <c:pt idx="108">
                  <c:v>0.54</c:v>
                </c:pt>
                <c:pt idx="109">
                  <c:v>0.54500000000000004</c:v>
                </c:pt>
                <c:pt idx="110">
                  <c:v>0.55000000000000004</c:v>
                </c:pt>
                <c:pt idx="111">
                  <c:v>0.55500000000000005</c:v>
                </c:pt>
                <c:pt idx="112">
                  <c:v>0.56000000000000005</c:v>
                </c:pt>
                <c:pt idx="113">
                  <c:v>0.56499999999999995</c:v>
                </c:pt>
                <c:pt idx="114">
                  <c:v>0.56999999999999995</c:v>
                </c:pt>
                <c:pt idx="115">
                  <c:v>0.57499999999999996</c:v>
                </c:pt>
                <c:pt idx="116">
                  <c:v>0.57999999999999996</c:v>
                </c:pt>
                <c:pt idx="117">
                  <c:v>0.58499999999999996</c:v>
                </c:pt>
                <c:pt idx="118">
                  <c:v>0.59</c:v>
                </c:pt>
                <c:pt idx="119">
                  <c:v>0.59499999999999997</c:v>
                </c:pt>
                <c:pt idx="120">
                  <c:v>0.6</c:v>
                </c:pt>
                <c:pt idx="121">
                  <c:v>0.60499999999999998</c:v>
                </c:pt>
                <c:pt idx="122">
                  <c:v>0.61</c:v>
                </c:pt>
                <c:pt idx="123">
                  <c:v>0.61499999999999999</c:v>
                </c:pt>
                <c:pt idx="124">
                  <c:v>0.62</c:v>
                </c:pt>
                <c:pt idx="125">
                  <c:v>0.625</c:v>
                </c:pt>
                <c:pt idx="126">
                  <c:v>0.63</c:v>
                </c:pt>
                <c:pt idx="127">
                  <c:v>0.63500000000000001</c:v>
                </c:pt>
                <c:pt idx="128">
                  <c:v>0.64</c:v>
                </c:pt>
                <c:pt idx="129">
                  <c:v>0.64500000000000002</c:v>
                </c:pt>
                <c:pt idx="130">
                  <c:v>0.65</c:v>
                </c:pt>
                <c:pt idx="131">
                  <c:v>0.65500000000000003</c:v>
                </c:pt>
                <c:pt idx="132">
                  <c:v>0.66</c:v>
                </c:pt>
                <c:pt idx="133">
                  <c:v>0.66500000000000004</c:v>
                </c:pt>
                <c:pt idx="134">
                  <c:v>0.67</c:v>
                </c:pt>
                <c:pt idx="135">
                  <c:v>0.67500000000000004</c:v>
                </c:pt>
                <c:pt idx="136">
                  <c:v>0.68</c:v>
                </c:pt>
                <c:pt idx="137">
                  <c:v>0.68500000000000005</c:v>
                </c:pt>
                <c:pt idx="138">
                  <c:v>0.69</c:v>
                </c:pt>
                <c:pt idx="139">
                  <c:v>0.69499999999999995</c:v>
                </c:pt>
                <c:pt idx="140">
                  <c:v>0.7</c:v>
                </c:pt>
                <c:pt idx="141">
                  <c:v>0.70499999999999996</c:v>
                </c:pt>
                <c:pt idx="142">
                  <c:v>0.71</c:v>
                </c:pt>
                <c:pt idx="143">
                  <c:v>0.71499999999999997</c:v>
                </c:pt>
                <c:pt idx="144">
                  <c:v>0.72</c:v>
                </c:pt>
                <c:pt idx="145">
                  <c:v>0.72499999999999998</c:v>
                </c:pt>
                <c:pt idx="146">
                  <c:v>0.73</c:v>
                </c:pt>
                <c:pt idx="147">
                  <c:v>0.73499999999999999</c:v>
                </c:pt>
                <c:pt idx="148">
                  <c:v>0.74</c:v>
                </c:pt>
                <c:pt idx="149">
                  <c:v>0.745</c:v>
                </c:pt>
                <c:pt idx="150">
                  <c:v>0.75</c:v>
                </c:pt>
                <c:pt idx="151">
                  <c:v>0.755</c:v>
                </c:pt>
                <c:pt idx="152">
                  <c:v>0.76</c:v>
                </c:pt>
                <c:pt idx="153">
                  <c:v>0.76500000000000001</c:v>
                </c:pt>
                <c:pt idx="154">
                  <c:v>0.77</c:v>
                </c:pt>
                <c:pt idx="155">
                  <c:v>0.77500000000000002</c:v>
                </c:pt>
                <c:pt idx="156">
                  <c:v>0.78</c:v>
                </c:pt>
                <c:pt idx="157">
                  <c:v>0.78500000000000003</c:v>
                </c:pt>
                <c:pt idx="158">
                  <c:v>0.79</c:v>
                </c:pt>
                <c:pt idx="159">
                  <c:v>0.79500000000000004</c:v>
                </c:pt>
                <c:pt idx="160">
                  <c:v>0.8</c:v>
                </c:pt>
                <c:pt idx="161">
                  <c:v>0.80500000000000005</c:v>
                </c:pt>
                <c:pt idx="162">
                  <c:v>0.81</c:v>
                </c:pt>
                <c:pt idx="163">
                  <c:v>0.81499999999999995</c:v>
                </c:pt>
                <c:pt idx="164">
                  <c:v>0.82</c:v>
                </c:pt>
                <c:pt idx="165">
                  <c:v>0.82499999999999996</c:v>
                </c:pt>
                <c:pt idx="166">
                  <c:v>0.83</c:v>
                </c:pt>
                <c:pt idx="167">
                  <c:v>0.83499999999999996</c:v>
                </c:pt>
                <c:pt idx="168">
                  <c:v>0.84</c:v>
                </c:pt>
                <c:pt idx="169">
                  <c:v>0.84499999999999997</c:v>
                </c:pt>
                <c:pt idx="170">
                  <c:v>0.85</c:v>
                </c:pt>
                <c:pt idx="171">
                  <c:v>0.85499999999999998</c:v>
                </c:pt>
                <c:pt idx="172">
                  <c:v>0.86</c:v>
                </c:pt>
                <c:pt idx="173">
                  <c:v>0.86499999999999999</c:v>
                </c:pt>
                <c:pt idx="174">
                  <c:v>0.87</c:v>
                </c:pt>
                <c:pt idx="175">
                  <c:v>0.875</c:v>
                </c:pt>
                <c:pt idx="176">
                  <c:v>0.88</c:v>
                </c:pt>
                <c:pt idx="177">
                  <c:v>0.88500000000000001</c:v>
                </c:pt>
                <c:pt idx="178">
                  <c:v>0.89</c:v>
                </c:pt>
                <c:pt idx="179">
                  <c:v>0.89500000000000002</c:v>
                </c:pt>
                <c:pt idx="180">
                  <c:v>0.9</c:v>
                </c:pt>
                <c:pt idx="181">
                  <c:v>0.90500000000000003</c:v>
                </c:pt>
                <c:pt idx="182">
                  <c:v>0.91</c:v>
                </c:pt>
                <c:pt idx="183">
                  <c:v>0.91500000000000004</c:v>
                </c:pt>
                <c:pt idx="184">
                  <c:v>0.92</c:v>
                </c:pt>
                <c:pt idx="185">
                  <c:v>0.92500000000000004</c:v>
                </c:pt>
                <c:pt idx="186">
                  <c:v>0.93</c:v>
                </c:pt>
                <c:pt idx="187">
                  <c:v>0.93500000000000005</c:v>
                </c:pt>
                <c:pt idx="188">
                  <c:v>0.94</c:v>
                </c:pt>
                <c:pt idx="189">
                  <c:v>0.94499999999999995</c:v>
                </c:pt>
                <c:pt idx="190">
                  <c:v>0.95</c:v>
                </c:pt>
                <c:pt idx="191">
                  <c:v>0.95499999999999996</c:v>
                </c:pt>
                <c:pt idx="192">
                  <c:v>0.96</c:v>
                </c:pt>
                <c:pt idx="193">
                  <c:v>0.96499999999999997</c:v>
                </c:pt>
                <c:pt idx="194">
                  <c:v>0.97</c:v>
                </c:pt>
                <c:pt idx="195">
                  <c:v>0.97499999999999998</c:v>
                </c:pt>
                <c:pt idx="196">
                  <c:v>0.98</c:v>
                </c:pt>
                <c:pt idx="197">
                  <c:v>0.98499999999999999</c:v>
                </c:pt>
                <c:pt idx="198">
                  <c:v>0.99</c:v>
                </c:pt>
                <c:pt idx="199">
                  <c:v>0.995</c:v>
                </c:pt>
                <c:pt idx="200">
                  <c:v>1</c:v>
                </c:pt>
                <c:pt idx="201">
                  <c:v>1.0049999999999999</c:v>
                </c:pt>
                <c:pt idx="202">
                  <c:v>1.01</c:v>
                </c:pt>
                <c:pt idx="203">
                  <c:v>1.0149999999999999</c:v>
                </c:pt>
                <c:pt idx="204">
                  <c:v>1.02</c:v>
                </c:pt>
                <c:pt idx="205">
                  <c:v>1.0249999999999999</c:v>
                </c:pt>
                <c:pt idx="206">
                  <c:v>1.03</c:v>
                </c:pt>
                <c:pt idx="207">
                  <c:v>1.0349999999999999</c:v>
                </c:pt>
                <c:pt idx="208">
                  <c:v>1.04</c:v>
                </c:pt>
                <c:pt idx="209">
                  <c:v>1.0449999999999999</c:v>
                </c:pt>
                <c:pt idx="210">
                  <c:v>1.05</c:v>
                </c:pt>
                <c:pt idx="211">
                  <c:v>1.0549999999999999</c:v>
                </c:pt>
                <c:pt idx="212">
                  <c:v>1.06</c:v>
                </c:pt>
                <c:pt idx="213">
                  <c:v>1.0649999999999999</c:v>
                </c:pt>
                <c:pt idx="214">
                  <c:v>1.07</c:v>
                </c:pt>
                <c:pt idx="215">
                  <c:v>1.075</c:v>
                </c:pt>
                <c:pt idx="216">
                  <c:v>1.08</c:v>
                </c:pt>
                <c:pt idx="217">
                  <c:v>1.085</c:v>
                </c:pt>
                <c:pt idx="218">
                  <c:v>1.0900000000000001</c:v>
                </c:pt>
                <c:pt idx="219">
                  <c:v>1.095</c:v>
                </c:pt>
                <c:pt idx="220">
                  <c:v>1.1000000000000001</c:v>
                </c:pt>
                <c:pt idx="221">
                  <c:v>1.105</c:v>
                </c:pt>
                <c:pt idx="222">
                  <c:v>1.1100000000000001</c:v>
                </c:pt>
                <c:pt idx="223">
                  <c:v>1.115</c:v>
                </c:pt>
                <c:pt idx="224">
                  <c:v>1.1200000000000001</c:v>
                </c:pt>
                <c:pt idx="225">
                  <c:v>1.125</c:v>
                </c:pt>
                <c:pt idx="226">
                  <c:v>1.1299999999999999</c:v>
                </c:pt>
                <c:pt idx="227">
                  <c:v>1.135</c:v>
                </c:pt>
                <c:pt idx="228">
                  <c:v>1.1399999999999999</c:v>
                </c:pt>
                <c:pt idx="229">
                  <c:v>1.145</c:v>
                </c:pt>
                <c:pt idx="230">
                  <c:v>1.1499999999999999</c:v>
                </c:pt>
                <c:pt idx="231">
                  <c:v>1.155</c:v>
                </c:pt>
                <c:pt idx="232">
                  <c:v>1.1599999999999999</c:v>
                </c:pt>
                <c:pt idx="233">
                  <c:v>1.165</c:v>
                </c:pt>
                <c:pt idx="234">
                  <c:v>1.17</c:v>
                </c:pt>
                <c:pt idx="235">
                  <c:v>1.175</c:v>
                </c:pt>
                <c:pt idx="236">
                  <c:v>1.18</c:v>
                </c:pt>
                <c:pt idx="237">
                  <c:v>1.1850000000000001</c:v>
                </c:pt>
                <c:pt idx="238">
                  <c:v>1.19</c:v>
                </c:pt>
                <c:pt idx="239">
                  <c:v>1.1950000000000001</c:v>
                </c:pt>
                <c:pt idx="240">
                  <c:v>1.2</c:v>
                </c:pt>
                <c:pt idx="241">
                  <c:v>1.2050000000000001</c:v>
                </c:pt>
                <c:pt idx="242">
                  <c:v>1.21</c:v>
                </c:pt>
                <c:pt idx="243">
                  <c:v>1.2150000000000001</c:v>
                </c:pt>
                <c:pt idx="244">
                  <c:v>1.22</c:v>
                </c:pt>
                <c:pt idx="245">
                  <c:v>1.2250000000000001</c:v>
                </c:pt>
                <c:pt idx="246">
                  <c:v>1.23</c:v>
                </c:pt>
                <c:pt idx="247">
                  <c:v>1.2350000000000001</c:v>
                </c:pt>
                <c:pt idx="248">
                  <c:v>1.24</c:v>
                </c:pt>
                <c:pt idx="249">
                  <c:v>1.2450000000000001</c:v>
                </c:pt>
                <c:pt idx="250">
                  <c:v>1.25</c:v>
                </c:pt>
                <c:pt idx="251">
                  <c:v>1.2549999999999999</c:v>
                </c:pt>
                <c:pt idx="252">
                  <c:v>1.26</c:v>
                </c:pt>
                <c:pt idx="253">
                  <c:v>1.2649999999999999</c:v>
                </c:pt>
                <c:pt idx="254">
                  <c:v>1.27</c:v>
                </c:pt>
                <c:pt idx="255">
                  <c:v>1.2749999999999999</c:v>
                </c:pt>
                <c:pt idx="256">
                  <c:v>1.28</c:v>
                </c:pt>
                <c:pt idx="257">
                  <c:v>1.2849999999999999</c:v>
                </c:pt>
                <c:pt idx="258">
                  <c:v>1.29</c:v>
                </c:pt>
                <c:pt idx="259">
                  <c:v>1.2949999999999999</c:v>
                </c:pt>
                <c:pt idx="260">
                  <c:v>1.3</c:v>
                </c:pt>
                <c:pt idx="261">
                  <c:v>1.3049999999999999</c:v>
                </c:pt>
                <c:pt idx="262">
                  <c:v>1.31</c:v>
                </c:pt>
                <c:pt idx="263">
                  <c:v>1.3149999999999999</c:v>
                </c:pt>
                <c:pt idx="264">
                  <c:v>1.32</c:v>
                </c:pt>
                <c:pt idx="265">
                  <c:v>1.325</c:v>
                </c:pt>
                <c:pt idx="266">
                  <c:v>1.33</c:v>
                </c:pt>
                <c:pt idx="267">
                  <c:v>1.335</c:v>
                </c:pt>
                <c:pt idx="268">
                  <c:v>1.34</c:v>
                </c:pt>
                <c:pt idx="269">
                  <c:v>1.345</c:v>
                </c:pt>
                <c:pt idx="270">
                  <c:v>1.35</c:v>
                </c:pt>
                <c:pt idx="271">
                  <c:v>1.355</c:v>
                </c:pt>
                <c:pt idx="272">
                  <c:v>1.36</c:v>
                </c:pt>
                <c:pt idx="273">
                  <c:v>1.365</c:v>
                </c:pt>
                <c:pt idx="274">
                  <c:v>1.37</c:v>
                </c:pt>
                <c:pt idx="275">
                  <c:v>1.375</c:v>
                </c:pt>
                <c:pt idx="276">
                  <c:v>1.38</c:v>
                </c:pt>
                <c:pt idx="277">
                  <c:v>1.385</c:v>
                </c:pt>
                <c:pt idx="278">
                  <c:v>1.39</c:v>
                </c:pt>
                <c:pt idx="279">
                  <c:v>1.395</c:v>
                </c:pt>
                <c:pt idx="280">
                  <c:v>1.4</c:v>
                </c:pt>
                <c:pt idx="281">
                  <c:v>1.405</c:v>
                </c:pt>
                <c:pt idx="282">
                  <c:v>1.41</c:v>
                </c:pt>
                <c:pt idx="283">
                  <c:v>1.415</c:v>
                </c:pt>
                <c:pt idx="284">
                  <c:v>1.42</c:v>
                </c:pt>
                <c:pt idx="285">
                  <c:v>1.425</c:v>
                </c:pt>
                <c:pt idx="286">
                  <c:v>1.43</c:v>
                </c:pt>
                <c:pt idx="287">
                  <c:v>1.4350000000000001</c:v>
                </c:pt>
                <c:pt idx="288">
                  <c:v>1.44</c:v>
                </c:pt>
                <c:pt idx="289">
                  <c:v>1.4450000000000001</c:v>
                </c:pt>
                <c:pt idx="290">
                  <c:v>1.45</c:v>
                </c:pt>
                <c:pt idx="291">
                  <c:v>1.4550000000000001</c:v>
                </c:pt>
                <c:pt idx="292">
                  <c:v>1.46</c:v>
                </c:pt>
                <c:pt idx="293">
                  <c:v>1.4650000000000001</c:v>
                </c:pt>
                <c:pt idx="294">
                  <c:v>1.47</c:v>
                </c:pt>
                <c:pt idx="295">
                  <c:v>1.4750000000000001</c:v>
                </c:pt>
                <c:pt idx="296">
                  <c:v>1.48</c:v>
                </c:pt>
                <c:pt idx="297">
                  <c:v>1.4850000000000001</c:v>
                </c:pt>
                <c:pt idx="298">
                  <c:v>1.49</c:v>
                </c:pt>
                <c:pt idx="299">
                  <c:v>1.4950000000000001</c:v>
                </c:pt>
                <c:pt idx="300">
                  <c:v>1.5</c:v>
                </c:pt>
                <c:pt idx="301">
                  <c:v>1.5049999999999999</c:v>
                </c:pt>
                <c:pt idx="302">
                  <c:v>1.51</c:v>
                </c:pt>
                <c:pt idx="303">
                  <c:v>1.5149999999999999</c:v>
                </c:pt>
                <c:pt idx="304">
                  <c:v>1.52</c:v>
                </c:pt>
                <c:pt idx="305">
                  <c:v>1.5249999999999999</c:v>
                </c:pt>
                <c:pt idx="306">
                  <c:v>1.53</c:v>
                </c:pt>
                <c:pt idx="307">
                  <c:v>1.5349999999999999</c:v>
                </c:pt>
                <c:pt idx="308">
                  <c:v>1.54</c:v>
                </c:pt>
                <c:pt idx="309">
                  <c:v>1.5449999999999999</c:v>
                </c:pt>
                <c:pt idx="310">
                  <c:v>1.55</c:v>
                </c:pt>
                <c:pt idx="311">
                  <c:v>1.5549999999999999</c:v>
                </c:pt>
                <c:pt idx="312">
                  <c:v>1.56</c:v>
                </c:pt>
                <c:pt idx="313">
                  <c:v>1.5649999999999999</c:v>
                </c:pt>
                <c:pt idx="314">
                  <c:v>1.57</c:v>
                </c:pt>
                <c:pt idx="315">
                  <c:v>1.575</c:v>
                </c:pt>
                <c:pt idx="316">
                  <c:v>1.58</c:v>
                </c:pt>
                <c:pt idx="317">
                  <c:v>1.585</c:v>
                </c:pt>
                <c:pt idx="318">
                  <c:v>1.59</c:v>
                </c:pt>
                <c:pt idx="319">
                  <c:v>1.595</c:v>
                </c:pt>
                <c:pt idx="320">
                  <c:v>1.6</c:v>
                </c:pt>
                <c:pt idx="321">
                  <c:v>1.605</c:v>
                </c:pt>
                <c:pt idx="322">
                  <c:v>1.61</c:v>
                </c:pt>
                <c:pt idx="323">
                  <c:v>1.615</c:v>
                </c:pt>
                <c:pt idx="324">
                  <c:v>1.62</c:v>
                </c:pt>
                <c:pt idx="325">
                  <c:v>1.625</c:v>
                </c:pt>
                <c:pt idx="326">
                  <c:v>1.63</c:v>
                </c:pt>
                <c:pt idx="327">
                  <c:v>1.635</c:v>
                </c:pt>
                <c:pt idx="328">
                  <c:v>1.64</c:v>
                </c:pt>
                <c:pt idx="329">
                  <c:v>1.645</c:v>
                </c:pt>
                <c:pt idx="330">
                  <c:v>1.65</c:v>
                </c:pt>
                <c:pt idx="331">
                  <c:v>1.655</c:v>
                </c:pt>
                <c:pt idx="332">
                  <c:v>1.66</c:v>
                </c:pt>
                <c:pt idx="333">
                  <c:v>1.665</c:v>
                </c:pt>
                <c:pt idx="334">
                  <c:v>1.67</c:v>
                </c:pt>
                <c:pt idx="335">
                  <c:v>1.675</c:v>
                </c:pt>
                <c:pt idx="336">
                  <c:v>1.68</c:v>
                </c:pt>
                <c:pt idx="337">
                  <c:v>1.6850000000000001</c:v>
                </c:pt>
                <c:pt idx="338">
                  <c:v>1.69</c:v>
                </c:pt>
                <c:pt idx="339">
                  <c:v>1.6950000000000001</c:v>
                </c:pt>
                <c:pt idx="340">
                  <c:v>1.7</c:v>
                </c:pt>
                <c:pt idx="341">
                  <c:v>1.7050000000000001</c:v>
                </c:pt>
                <c:pt idx="342">
                  <c:v>1.71</c:v>
                </c:pt>
                <c:pt idx="343">
                  <c:v>1.7150000000000001</c:v>
                </c:pt>
                <c:pt idx="344">
                  <c:v>1.72</c:v>
                </c:pt>
                <c:pt idx="345">
                  <c:v>1.7250000000000001</c:v>
                </c:pt>
                <c:pt idx="346">
                  <c:v>1.73</c:v>
                </c:pt>
                <c:pt idx="347">
                  <c:v>1.7350000000000001</c:v>
                </c:pt>
                <c:pt idx="348">
                  <c:v>1.74</c:v>
                </c:pt>
                <c:pt idx="349">
                  <c:v>1.7450000000000001</c:v>
                </c:pt>
                <c:pt idx="350">
                  <c:v>1.75</c:v>
                </c:pt>
                <c:pt idx="351">
                  <c:v>1.7549999999999999</c:v>
                </c:pt>
                <c:pt idx="352">
                  <c:v>1.76</c:v>
                </c:pt>
                <c:pt idx="353">
                  <c:v>1.7649999999999999</c:v>
                </c:pt>
                <c:pt idx="354">
                  <c:v>1.77</c:v>
                </c:pt>
                <c:pt idx="355">
                  <c:v>1.7749999999999999</c:v>
                </c:pt>
                <c:pt idx="356">
                  <c:v>1.78</c:v>
                </c:pt>
                <c:pt idx="357">
                  <c:v>1.7849999999999999</c:v>
                </c:pt>
                <c:pt idx="358">
                  <c:v>1.79</c:v>
                </c:pt>
                <c:pt idx="359">
                  <c:v>1.7949999999999999</c:v>
                </c:pt>
                <c:pt idx="360">
                  <c:v>1.8</c:v>
                </c:pt>
                <c:pt idx="361">
                  <c:v>1.8049999999999999</c:v>
                </c:pt>
                <c:pt idx="362">
                  <c:v>1.81</c:v>
                </c:pt>
                <c:pt idx="363">
                  <c:v>1.8149999999999999</c:v>
                </c:pt>
                <c:pt idx="364">
                  <c:v>1.82</c:v>
                </c:pt>
                <c:pt idx="365">
                  <c:v>1.825</c:v>
                </c:pt>
                <c:pt idx="366">
                  <c:v>1.83</c:v>
                </c:pt>
                <c:pt idx="367">
                  <c:v>1.835</c:v>
                </c:pt>
                <c:pt idx="368">
                  <c:v>1.84</c:v>
                </c:pt>
                <c:pt idx="369">
                  <c:v>1.845</c:v>
                </c:pt>
                <c:pt idx="370">
                  <c:v>1.85</c:v>
                </c:pt>
                <c:pt idx="371">
                  <c:v>1.855</c:v>
                </c:pt>
                <c:pt idx="372">
                  <c:v>1.86</c:v>
                </c:pt>
                <c:pt idx="373">
                  <c:v>1.865</c:v>
                </c:pt>
                <c:pt idx="374">
                  <c:v>1.87</c:v>
                </c:pt>
                <c:pt idx="375">
                  <c:v>1.875</c:v>
                </c:pt>
                <c:pt idx="376">
                  <c:v>1.88</c:v>
                </c:pt>
                <c:pt idx="377">
                  <c:v>1.885</c:v>
                </c:pt>
                <c:pt idx="378">
                  <c:v>1.89</c:v>
                </c:pt>
                <c:pt idx="379">
                  <c:v>1.895</c:v>
                </c:pt>
                <c:pt idx="380">
                  <c:v>1.9</c:v>
                </c:pt>
                <c:pt idx="381">
                  <c:v>1.905</c:v>
                </c:pt>
                <c:pt idx="382">
                  <c:v>1.91</c:v>
                </c:pt>
                <c:pt idx="383">
                  <c:v>1.915</c:v>
                </c:pt>
                <c:pt idx="384">
                  <c:v>1.92</c:v>
                </c:pt>
                <c:pt idx="385">
                  <c:v>1.925</c:v>
                </c:pt>
                <c:pt idx="386">
                  <c:v>1.93</c:v>
                </c:pt>
                <c:pt idx="387">
                  <c:v>1.9350000000000001</c:v>
                </c:pt>
                <c:pt idx="388">
                  <c:v>1.94</c:v>
                </c:pt>
                <c:pt idx="389">
                  <c:v>1.9450000000000001</c:v>
                </c:pt>
                <c:pt idx="390">
                  <c:v>1.95</c:v>
                </c:pt>
                <c:pt idx="391">
                  <c:v>1.9550000000000001</c:v>
                </c:pt>
                <c:pt idx="392">
                  <c:v>1.96</c:v>
                </c:pt>
                <c:pt idx="393">
                  <c:v>1.9650000000000001</c:v>
                </c:pt>
                <c:pt idx="394">
                  <c:v>1.97</c:v>
                </c:pt>
                <c:pt idx="395">
                  <c:v>1.9750000000000001</c:v>
                </c:pt>
                <c:pt idx="396">
                  <c:v>1.98</c:v>
                </c:pt>
                <c:pt idx="397">
                  <c:v>1.9850000000000001</c:v>
                </c:pt>
                <c:pt idx="398">
                  <c:v>1.99</c:v>
                </c:pt>
                <c:pt idx="399">
                  <c:v>1.9950000000000001</c:v>
                </c:pt>
                <c:pt idx="400">
                  <c:v>2</c:v>
                </c:pt>
                <c:pt idx="401">
                  <c:v>2.0049999999999999</c:v>
                </c:pt>
                <c:pt idx="402">
                  <c:v>2.0099999999999998</c:v>
                </c:pt>
                <c:pt idx="403">
                  <c:v>2.0150000000000001</c:v>
                </c:pt>
                <c:pt idx="404">
                  <c:v>2.02</c:v>
                </c:pt>
                <c:pt idx="405">
                  <c:v>2.0249999999999999</c:v>
                </c:pt>
                <c:pt idx="406">
                  <c:v>2.0299999999999998</c:v>
                </c:pt>
                <c:pt idx="407">
                  <c:v>2.0350000000000001</c:v>
                </c:pt>
                <c:pt idx="408">
                  <c:v>2.04</c:v>
                </c:pt>
                <c:pt idx="409">
                  <c:v>2.0449999999999999</c:v>
                </c:pt>
                <c:pt idx="410">
                  <c:v>2.0499999999999998</c:v>
                </c:pt>
                <c:pt idx="411">
                  <c:v>2.0550000000000002</c:v>
                </c:pt>
                <c:pt idx="412">
                  <c:v>2.06</c:v>
                </c:pt>
                <c:pt idx="413">
                  <c:v>2.0649999999999999</c:v>
                </c:pt>
                <c:pt idx="414">
                  <c:v>2.0699999999999998</c:v>
                </c:pt>
                <c:pt idx="415">
                  <c:v>2.0750000000000002</c:v>
                </c:pt>
                <c:pt idx="416">
                  <c:v>2.08</c:v>
                </c:pt>
                <c:pt idx="417">
                  <c:v>2.085</c:v>
                </c:pt>
                <c:pt idx="418">
                  <c:v>2.09</c:v>
                </c:pt>
                <c:pt idx="419">
                  <c:v>2.0950000000000002</c:v>
                </c:pt>
                <c:pt idx="420">
                  <c:v>2.1</c:v>
                </c:pt>
                <c:pt idx="421">
                  <c:v>2.105</c:v>
                </c:pt>
                <c:pt idx="422">
                  <c:v>2.11</c:v>
                </c:pt>
                <c:pt idx="423">
                  <c:v>2.1150000000000002</c:v>
                </c:pt>
                <c:pt idx="424">
                  <c:v>2.12</c:v>
                </c:pt>
                <c:pt idx="425">
                  <c:v>2.125</c:v>
                </c:pt>
                <c:pt idx="426">
                  <c:v>2.13</c:v>
                </c:pt>
                <c:pt idx="427">
                  <c:v>2.1349999999999998</c:v>
                </c:pt>
                <c:pt idx="428">
                  <c:v>2.14</c:v>
                </c:pt>
                <c:pt idx="429">
                  <c:v>2.145</c:v>
                </c:pt>
                <c:pt idx="430">
                  <c:v>2.15</c:v>
                </c:pt>
                <c:pt idx="431">
                  <c:v>2.1549999999999998</c:v>
                </c:pt>
                <c:pt idx="432">
                  <c:v>2.16</c:v>
                </c:pt>
                <c:pt idx="433">
                  <c:v>2.165</c:v>
                </c:pt>
                <c:pt idx="434">
                  <c:v>2.17</c:v>
                </c:pt>
                <c:pt idx="435">
                  <c:v>2.1749999999999998</c:v>
                </c:pt>
                <c:pt idx="436">
                  <c:v>2.1800000000000002</c:v>
                </c:pt>
                <c:pt idx="437">
                  <c:v>2.1850000000000001</c:v>
                </c:pt>
                <c:pt idx="438">
                  <c:v>2.19</c:v>
                </c:pt>
                <c:pt idx="439">
                  <c:v>2.1949999999999998</c:v>
                </c:pt>
                <c:pt idx="440">
                  <c:v>2.2000000000000002</c:v>
                </c:pt>
                <c:pt idx="441">
                  <c:v>2.2050000000000001</c:v>
                </c:pt>
                <c:pt idx="442">
                  <c:v>2.21</c:v>
                </c:pt>
                <c:pt idx="443">
                  <c:v>2.2149999999999999</c:v>
                </c:pt>
                <c:pt idx="444">
                  <c:v>2.2200000000000002</c:v>
                </c:pt>
                <c:pt idx="445">
                  <c:v>2.2250000000000001</c:v>
                </c:pt>
                <c:pt idx="446">
                  <c:v>2.23</c:v>
                </c:pt>
                <c:pt idx="447">
                  <c:v>2.2349999999999999</c:v>
                </c:pt>
                <c:pt idx="448">
                  <c:v>2.2400000000000002</c:v>
                </c:pt>
                <c:pt idx="449">
                  <c:v>2.2450000000000001</c:v>
                </c:pt>
                <c:pt idx="450">
                  <c:v>2.25</c:v>
                </c:pt>
                <c:pt idx="451">
                  <c:v>2.2549999999999999</c:v>
                </c:pt>
                <c:pt idx="452">
                  <c:v>2.2599999999999998</c:v>
                </c:pt>
                <c:pt idx="453">
                  <c:v>2.2650000000000001</c:v>
                </c:pt>
                <c:pt idx="454">
                  <c:v>2.27</c:v>
                </c:pt>
                <c:pt idx="455">
                  <c:v>2.2749999999999999</c:v>
                </c:pt>
                <c:pt idx="456">
                  <c:v>2.2799999999999998</c:v>
                </c:pt>
                <c:pt idx="457">
                  <c:v>2.2850000000000001</c:v>
                </c:pt>
                <c:pt idx="458">
                  <c:v>2.29</c:v>
                </c:pt>
                <c:pt idx="459">
                  <c:v>2.2949999999999999</c:v>
                </c:pt>
                <c:pt idx="460">
                  <c:v>2.2999999999999998</c:v>
                </c:pt>
                <c:pt idx="461">
                  <c:v>2.3050000000000002</c:v>
                </c:pt>
                <c:pt idx="462">
                  <c:v>2.31</c:v>
                </c:pt>
                <c:pt idx="463">
                  <c:v>2.3149999999999999</c:v>
                </c:pt>
                <c:pt idx="464">
                  <c:v>2.3199999999999998</c:v>
                </c:pt>
                <c:pt idx="465">
                  <c:v>2.3250000000000002</c:v>
                </c:pt>
                <c:pt idx="466">
                  <c:v>2.33</c:v>
                </c:pt>
                <c:pt idx="467">
                  <c:v>2.335</c:v>
                </c:pt>
                <c:pt idx="468">
                  <c:v>2.34</c:v>
                </c:pt>
                <c:pt idx="469">
                  <c:v>2.3450000000000002</c:v>
                </c:pt>
                <c:pt idx="470">
                  <c:v>2.35</c:v>
                </c:pt>
                <c:pt idx="471">
                  <c:v>2.355</c:v>
                </c:pt>
                <c:pt idx="472">
                  <c:v>2.36</c:v>
                </c:pt>
                <c:pt idx="473">
                  <c:v>2.3650000000000002</c:v>
                </c:pt>
                <c:pt idx="474">
                  <c:v>2.37</c:v>
                </c:pt>
                <c:pt idx="475">
                  <c:v>2.375</c:v>
                </c:pt>
                <c:pt idx="476">
                  <c:v>2.38</c:v>
                </c:pt>
                <c:pt idx="477">
                  <c:v>2.3849999999999998</c:v>
                </c:pt>
                <c:pt idx="478">
                  <c:v>2.39</c:v>
                </c:pt>
                <c:pt idx="479">
                  <c:v>2.395</c:v>
                </c:pt>
                <c:pt idx="480">
                  <c:v>2.4</c:v>
                </c:pt>
                <c:pt idx="481">
                  <c:v>2.4049999999999998</c:v>
                </c:pt>
                <c:pt idx="482">
                  <c:v>2.41</c:v>
                </c:pt>
                <c:pt idx="483">
                  <c:v>2.415</c:v>
                </c:pt>
                <c:pt idx="484">
                  <c:v>2.42</c:v>
                </c:pt>
                <c:pt idx="485">
                  <c:v>2.4249999999999998</c:v>
                </c:pt>
                <c:pt idx="486">
                  <c:v>2.4300000000000002</c:v>
                </c:pt>
                <c:pt idx="487">
                  <c:v>2.4350000000000001</c:v>
                </c:pt>
                <c:pt idx="488">
                  <c:v>2.44</c:v>
                </c:pt>
                <c:pt idx="489">
                  <c:v>2.4449999999999998</c:v>
                </c:pt>
                <c:pt idx="490">
                  <c:v>2.4500000000000002</c:v>
                </c:pt>
                <c:pt idx="491">
                  <c:v>2.4550000000000001</c:v>
                </c:pt>
                <c:pt idx="492">
                  <c:v>2.46</c:v>
                </c:pt>
                <c:pt idx="493">
                  <c:v>2.4649999999999999</c:v>
                </c:pt>
                <c:pt idx="494">
                  <c:v>2.4700000000000002</c:v>
                </c:pt>
                <c:pt idx="495">
                  <c:v>2.4750000000000001</c:v>
                </c:pt>
                <c:pt idx="496">
                  <c:v>2.48</c:v>
                </c:pt>
                <c:pt idx="497">
                  <c:v>2.4849999999999999</c:v>
                </c:pt>
                <c:pt idx="498">
                  <c:v>2.4900000000000002</c:v>
                </c:pt>
                <c:pt idx="499">
                  <c:v>2.4950000000000001</c:v>
                </c:pt>
                <c:pt idx="500">
                  <c:v>2.5</c:v>
                </c:pt>
                <c:pt idx="501">
                  <c:v>2.5049999999999999</c:v>
                </c:pt>
                <c:pt idx="502">
                  <c:v>2.5099999999999998</c:v>
                </c:pt>
                <c:pt idx="503">
                  <c:v>2.5150000000000001</c:v>
                </c:pt>
                <c:pt idx="504">
                  <c:v>2.52</c:v>
                </c:pt>
                <c:pt idx="505">
                  <c:v>2.5249999999999999</c:v>
                </c:pt>
                <c:pt idx="506">
                  <c:v>2.5299999999999998</c:v>
                </c:pt>
                <c:pt idx="507">
                  <c:v>2.5350000000000001</c:v>
                </c:pt>
                <c:pt idx="508">
                  <c:v>2.54</c:v>
                </c:pt>
                <c:pt idx="509">
                  <c:v>2.5449999999999999</c:v>
                </c:pt>
                <c:pt idx="510">
                  <c:v>2.5499999999999998</c:v>
                </c:pt>
                <c:pt idx="511">
                  <c:v>2.5550000000000002</c:v>
                </c:pt>
                <c:pt idx="512">
                  <c:v>2.56</c:v>
                </c:pt>
                <c:pt idx="513">
                  <c:v>2.5649999999999999</c:v>
                </c:pt>
                <c:pt idx="514">
                  <c:v>2.57</c:v>
                </c:pt>
                <c:pt idx="515">
                  <c:v>2.5750000000000002</c:v>
                </c:pt>
                <c:pt idx="516">
                  <c:v>2.58</c:v>
                </c:pt>
                <c:pt idx="517">
                  <c:v>2.585</c:v>
                </c:pt>
                <c:pt idx="518">
                  <c:v>2.59</c:v>
                </c:pt>
                <c:pt idx="519">
                  <c:v>2.5950000000000002</c:v>
                </c:pt>
                <c:pt idx="520">
                  <c:v>2.6</c:v>
                </c:pt>
                <c:pt idx="521">
                  <c:v>2.605</c:v>
                </c:pt>
                <c:pt idx="522">
                  <c:v>2.61</c:v>
                </c:pt>
                <c:pt idx="523">
                  <c:v>2.6150000000000002</c:v>
                </c:pt>
                <c:pt idx="524">
                  <c:v>2.62</c:v>
                </c:pt>
                <c:pt idx="525">
                  <c:v>2.625</c:v>
                </c:pt>
                <c:pt idx="526">
                  <c:v>2.63</c:v>
                </c:pt>
                <c:pt idx="527">
                  <c:v>2.6349999999999998</c:v>
                </c:pt>
                <c:pt idx="528">
                  <c:v>2.64</c:v>
                </c:pt>
                <c:pt idx="529">
                  <c:v>2.645</c:v>
                </c:pt>
                <c:pt idx="530">
                  <c:v>2.65</c:v>
                </c:pt>
                <c:pt idx="531">
                  <c:v>2.6549999999999998</c:v>
                </c:pt>
                <c:pt idx="532">
                  <c:v>2.66</c:v>
                </c:pt>
                <c:pt idx="533">
                  <c:v>2.665</c:v>
                </c:pt>
                <c:pt idx="534">
                  <c:v>2.67</c:v>
                </c:pt>
                <c:pt idx="535">
                  <c:v>2.6749999999999998</c:v>
                </c:pt>
                <c:pt idx="536">
                  <c:v>2.68</c:v>
                </c:pt>
                <c:pt idx="537">
                  <c:v>2.6850000000000001</c:v>
                </c:pt>
                <c:pt idx="538">
                  <c:v>2.69</c:v>
                </c:pt>
                <c:pt idx="539">
                  <c:v>2.6949999999999998</c:v>
                </c:pt>
                <c:pt idx="540">
                  <c:v>2.7</c:v>
                </c:pt>
                <c:pt idx="541">
                  <c:v>2.7050000000000001</c:v>
                </c:pt>
                <c:pt idx="542">
                  <c:v>2.71</c:v>
                </c:pt>
                <c:pt idx="543">
                  <c:v>2.7149999999999999</c:v>
                </c:pt>
                <c:pt idx="544">
                  <c:v>2.72</c:v>
                </c:pt>
                <c:pt idx="545">
                  <c:v>2.7250000000000001</c:v>
                </c:pt>
                <c:pt idx="546">
                  <c:v>2.73</c:v>
                </c:pt>
                <c:pt idx="547">
                  <c:v>2.7349999999999999</c:v>
                </c:pt>
                <c:pt idx="548">
                  <c:v>2.74</c:v>
                </c:pt>
                <c:pt idx="549">
                  <c:v>2.7450000000000001</c:v>
                </c:pt>
                <c:pt idx="550">
                  <c:v>2.75</c:v>
                </c:pt>
                <c:pt idx="551">
                  <c:v>2.7549999999999999</c:v>
                </c:pt>
                <c:pt idx="552">
                  <c:v>2.76</c:v>
                </c:pt>
                <c:pt idx="553">
                  <c:v>2.7650000000000001</c:v>
                </c:pt>
                <c:pt idx="554">
                  <c:v>2.77</c:v>
                </c:pt>
                <c:pt idx="555">
                  <c:v>2.7749999999999999</c:v>
                </c:pt>
                <c:pt idx="556">
                  <c:v>2.78</c:v>
                </c:pt>
                <c:pt idx="557">
                  <c:v>2.7850000000000001</c:v>
                </c:pt>
                <c:pt idx="558">
                  <c:v>2.79</c:v>
                </c:pt>
                <c:pt idx="559">
                  <c:v>2.7949999999999999</c:v>
                </c:pt>
                <c:pt idx="560">
                  <c:v>2.8</c:v>
                </c:pt>
                <c:pt idx="561">
                  <c:v>2.8050000000000002</c:v>
                </c:pt>
                <c:pt idx="562">
                  <c:v>2.81</c:v>
                </c:pt>
                <c:pt idx="563">
                  <c:v>2.8149999999999999</c:v>
                </c:pt>
                <c:pt idx="564">
                  <c:v>2.82</c:v>
                </c:pt>
                <c:pt idx="565">
                  <c:v>2.8250000000000002</c:v>
                </c:pt>
                <c:pt idx="566">
                  <c:v>2.83</c:v>
                </c:pt>
                <c:pt idx="567">
                  <c:v>2.835</c:v>
                </c:pt>
                <c:pt idx="568">
                  <c:v>2.84</c:v>
                </c:pt>
                <c:pt idx="569">
                  <c:v>2.8450000000000002</c:v>
                </c:pt>
                <c:pt idx="570">
                  <c:v>2.85</c:v>
                </c:pt>
                <c:pt idx="571">
                  <c:v>2.855</c:v>
                </c:pt>
                <c:pt idx="572">
                  <c:v>2.86</c:v>
                </c:pt>
                <c:pt idx="573">
                  <c:v>2.8650000000000002</c:v>
                </c:pt>
                <c:pt idx="574">
                  <c:v>2.87</c:v>
                </c:pt>
                <c:pt idx="575">
                  <c:v>2.875</c:v>
                </c:pt>
                <c:pt idx="576">
                  <c:v>2.88</c:v>
                </c:pt>
                <c:pt idx="577">
                  <c:v>2.8849999999999998</c:v>
                </c:pt>
                <c:pt idx="578">
                  <c:v>2.89</c:v>
                </c:pt>
                <c:pt idx="579">
                  <c:v>2.895</c:v>
                </c:pt>
                <c:pt idx="580">
                  <c:v>2.9</c:v>
                </c:pt>
                <c:pt idx="581">
                  <c:v>2.9049999999999998</c:v>
                </c:pt>
                <c:pt idx="582">
                  <c:v>2.91</c:v>
                </c:pt>
                <c:pt idx="583">
                  <c:v>2.915</c:v>
                </c:pt>
                <c:pt idx="584">
                  <c:v>2.92</c:v>
                </c:pt>
                <c:pt idx="585">
                  <c:v>2.9249999999999998</c:v>
                </c:pt>
                <c:pt idx="586">
                  <c:v>2.93</c:v>
                </c:pt>
                <c:pt idx="587">
                  <c:v>2.9350000000000001</c:v>
                </c:pt>
                <c:pt idx="588">
                  <c:v>2.94</c:v>
                </c:pt>
                <c:pt idx="589">
                  <c:v>2.9449999999999998</c:v>
                </c:pt>
                <c:pt idx="590">
                  <c:v>2.95</c:v>
                </c:pt>
                <c:pt idx="591">
                  <c:v>2.9550000000000001</c:v>
                </c:pt>
                <c:pt idx="592">
                  <c:v>2.96</c:v>
                </c:pt>
                <c:pt idx="593">
                  <c:v>2.9649999999999999</c:v>
                </c:pt>
                <c:pt idx="594">
                  <c:v>2.97</c:v>
                </c:pt>
                <c:pt idx="595">
                  <c:v>2.9750000000000001</c:v>
                </c:pt>
                <c:pt idx="596">
                  <c:v>2.98</c:v>
                </c:pt>
                <c:pt idx="597">
                  <c:v>2.9849999999999999</c:v>
                </c:pt>
                <c:pt idx="598">
                  <c:v>2.99</c:v>
                </c:pt>
                <c:pt idx="599">
                  <c:v>2.9950000000000001</c:v>
                </c:pt>
                <c:pt idx="600">
                  <c:v>3</c:v>
                </c:pt>
                <c:pt idx="601">
                  <c:v>3.0049999999999999</c:v>
                </c:pt>
                <c:pt idx="602">
                  <c:v>3.01</c:v>
                </c:pt>
                <c:pt idx="603">
                  <c:v>3.0150000000000001</c:v>
                </c:pt>
                <c:pt idx="604">
                  <c:v>3.02</c:v>
                </c:pt>
                <c:pt idx="605">
                  <c:v>3.0249999999999999</c:v>
                </c:pt>
                <c:pt idx="606">
                  <c:v>3.03</c:v>
                </c:pt>
                <c:pt idx="607">
                  <c:v>3.0350000000000001</c:v>
                </c:pt>
                <c:pt idx="608">
                  <c:v>3.04</c:v>
                </c:pt>
                <c:pt idx="609">
                  <c:v>3.0449999999999999</c:v>
                </c:pt>
                <c:pt idx="610">
                  <c:v>3.05</c:v>
                </c:pt>
                <c:pt idx="611">
                  <c:v>3.0550000000000002</c:v>
                </c:pt>
                <c:pt idx="612">
                  <c:v>3.06</c:v>
                </c:pt>
                <c:pt idx="613">
                  <c:v>3.0649999999999999</c:v>
                </c:pt>
                <c:pt idx="614">
                  <c:v>3.07</c:v>
                </c:pt>
                <c:pt idx="615">
                  <c:v>3.0750000000000002</c:v>
                </c:pt>
                <c:pt idx="616">
                  <c:v>3.08</c:v>
                </c:pt>
                <c:pt idx="617">
                  <c:v>3.085</c:v>
                </c:pt>
                <c:pt idx="618">
                  <c:v>3.09</c:v>
                </c:pt>
                <c:pt idx="619">
                  <c:v>3.0950000000000002</c:v>
                </c:pt>
                <c:pt idx="620">
                  <c:v>3.1</c:v>
                </c:pt>
                <c:pt idx="621">
                  <c:v>3.105</c:v>
                </c:pt>
                <c:pt idx="622">
                  <c:v>3.11</c:v>
                </c:pt>
                <c:pt idx="623">
                  <c:v>3.1150000000000002</c:v>
                </c:pt>
                <c:pt idx="624">
                  <c:v>3.12</c:v>
                </c:pt>
                <c:pt idx="625">
                  <c:v>3.125</c:v>
                </c:pt>
                <c:pt idx="626">
                  <c:v>3.13</c:v>
                </c:pt>
                <c:pt idx="627">
                  <c:v>3.1349999999999998</c:v>
                </c:pt>
                <c:pt idx="628">
                  <c:v>3.14</c:v>
                </c:pt>
                <c:pt idx="629">
                  <c:v>3.145</c:v>
                </c:pt>
                <c:pt idx="630">
                  <c:v>3.15</c:v>
                </c:pt>
                <c:pt idx="631">
                  <c:v>3.1549999999999998</c:v>
                </c:pt>
                <c:pt idx="632">
                  <c:v>3.16</c:v>
                </c:pt>
                <c:pt idx="633">
                  <c:v>3.165</c:v>
                </c:pt>
                <c:pt idx="634">
                  <c:v>3.17</c:v>
                </c:pt>
                <c:pt idx="635">
                  <c:v>3.1749999999999998</c:v>
                </c:pt>
                <c:pt idx="636">
                  <c:v>3.18</c:v>
                </c:pt>
                <c:pt idx="637">
                  <c:v>3.1850000000000001</c:v>
                </c:pt>
                <c:pt idx="638">
                  <c:v>3.19</c:v>
                </c:pt>
                <c:pt idx="639">
                  <c:v>3.1949999999999998</c:v>
                </c:pt>
                <c:pt idx="640">
                  <c:v>3.2</c:v>
                </c:pt>
                <c:pt idx="641">
                  <c:v>3.2050000000000001</c:v>
                </c:pt>
                <c:pt idx="642">
                  <c:v>3.21</c:v>
                </c:pt>
                <c:pt idx="643">
                  <c:v>3.2149999999999999</c:v>
                </c:pt>
                <c:pt idx="644">
                  <c:v>3.22</c:v>
                </c:pt>
                <c:pt idx="645">
                  <c:v>3.2250000000000001</c:v>
                </c:pt>
                <c:pt idx="646">
                  <c:v>3.23</c:v>
                </c:pt>
                <c:pt idx="647">
                  <c:v>3.2349999999999999</c:v>
                </c:pt>
                <c:pt idx="648">
                  <c:v>3.24</c:v>
                </c:pt>
                <c:pt idx="649">
                  <c:v>3.2450000000000001</c:v>
                </c:pt>
                <c:pt idx="650">
                  <c:v>3.25</c:v>
                </c:pt>
                <c:pt idx="651">
                  <c:v>3.2549999999999999</c:v>
                </c:pt>
                <c:pt idx="652">
                  <c:v>3.26</c:v>
                </c:pt>
                <c:pt idx="653">
                  <c:v>3.2650000000000001</c:v>
                </c:pt>
                <c:pt idx="654">
                  <c:v>3.27</c:v>
                </c:pt>
                <c:pt idx="655">
                  <c:v>3.2749999999999999</c:v>
                </c:pt>
                <c:pt idx="656">
                  <c:v>3.28</c:v>
                </c:pt>
                <c:pt idx="657">
                  <c:v>3.2850000000000001</c:v>
                </c:pt>
                <c:pt idx="658">
                  <c:v>3.29</c:v>
                </c:pt>
                <c:pt idx="659">
                  <c:v>3.2949999999999999</c:v>
                </c:pt>
                <c:pt idx="660">
                  <c:v>3.3</c:v>
                </c:pt>
                <c:pt idx="661">
                  <c:v>3.3050000000000002</c:v>
                </c:pt>
                <c:pt idx="662">
                  <c:v>3.31</c:v>
                </c:pt>
                <c:pt idx="663">
                  <c:v>3.3149999999999999</c:v>
                </c:pt>
                <c:pt idx="664">
                  <c:v>3.32</c:v>
                </c:pt>
                <c:pt idx="665">
                  <c:v>3.3250000000000002</c:v>
                </c:pt>
                <c:pt idx="666">
                  <c:v>3.33</c:v>
                </c:pt>
                <c:pt idx="667">
                  <c:v>3.335</c:v>
                </c:pt>
                <c:pt idx="668">
                  <c:v>3.34</c:v>
                </c:pt>
                <c:pt idx="669">
                  <c:v>3.3450000000000002</c:v>
                </c:pt>
                <c:pt idx="670">
                  <c:v>3.35</c:v>
                </c:pt>
                <c:pt idx="671">
                  <c:v>3.355</c:v>
                </c:pt>
                <c:pt idx="672">
                  <c:v>3.36</c:v>
                </c:pt>
                <c:pt idx="673">
                  <c:v>3.3650000000000002</c:v>
                </c:pt>
                <c:pt idx="674">
                  <c:v>3.37</c:v>
                </c:pt>
                <c:pt idx="675">
                  <c:v>3.375</c:v>
                </c:pt>
                <c:pt idx="676">
                  <c:v>3.38</c:v>
                </c:pt>
                <c:pt idx="677">
                  <c:v>3.3849999999999998</c:v>
                </c:pt>
                <c:pt idx="678">
                  <c:v>3.39</c:v>
                </c:pt>
                <c:pt idx="679">
                  <c:v>3.395</c:v>
                </c:pt>
                <c:pt idx="680">
                  <c:v>3.4</c:v>
                </c:pt>
                <c:pt idx="681">
                  <c:v>3.4049999999999998</c:v>
                </c:pt>
                <c:pt idx="682">
                  <c:v>3.41</c:v>
                </c:pt>
                <c:pt idx="683">
                  <c:v>3.415</c:v>
                </c:pt>
                <c:pt idx="684">
                  <c:v>3.42</c:v>
                </c:pt>
                <c:pt idx="685">
                  <c:v>3.4249999999999998</c:v>
                </c:pt>
                <c:pt idx="686">
                  <c:v>3.43</c:v>
                </c:pt>
                <c:pt idx="687">
                  <c:v>3.4350000000000001</c:v>
                </c:pt>
                <c:pt idx="688">
                  <c:v>3.44</c:v>
                </c:pt>
                <c:pt idx="689">
                  <c:v>3.4449999999999998</c:v>
                </c:pt>
                <c:pt idx="690">
                  <c:v>3.45</c:v>
                </c:pt>
                <c:pt idx="691">
                  <c:v>3.4550000000000001</c:v>
                </c:pt>
                <c:pt idx="692">
                  <c:v>3.46</c:v>
                </c:pt>
                <c:pt idx="693">
                  <c:v>3.4649999999999999</c:v>
                </c:pt>
                <c:pt idx="694">
                  <c:v>3.47</c:v>
                </c:pt>
                <c:pt idx="695">
                  <c:v>3.4750000000000001</c:v>
                </c:pt>
                <c:pt idx="696">
                  <c:v>3.48</c:v>
                </c:pt>
                <c:pt idx="697">
                  <c:v>3.4849999999999999</c:v>
                </c:pt>
                <c:pt idx="698">
                  <c:v>3.49</c:v>
                </c:pt>
                <c:pt idx="699">
                  <c:v>3.4950000000000001</c:v>
                </c:pt>
                <c:pt idx="700">
                  <c:v>3.5</c:v>
                </c:pt>
                <c:pt idx="701">
                  <c:v>3.5049999999999999</c:v>
                </c:pt>
                <c:pt idx="702">
                  <c:v>3.51</c:v>
                </c:pt>
                <c:pt idx="703">
                  <c:v>3.5150000000000001</c:v>
                </c:pt>
                <c:pt idx="704">
                  <c:v>3.52</c:v>
                </c:pt>
                <c:pt idx="705">
                  <c:v>3.5249999999999999</c:v>
                </c:pt>
                <c:pt idx="706">
                  <c:v>3.53</c:v>
                </c:pt>
                <c:pt idx="707">
                  <c:v>3.5350000000000001</c:v>
                </c:pt>
                <c:pt idx="708">
                  <c:v>3.54</c:v>
                </c:pt>
                <c:pt idx="709">
                  <c:v>3.5449999999999999</c:v>
                </c:pt>
                <c:pt idx="710">
                  <c:v>3.55</c:v>
                </c:pt>
                <c:pt idx="711">
                  <c:v>3.5550000000000002</c:v>
                </c:pt>
                <c:pt idx="712">
                  <c:v>3.56</c:v>
                </c:pt>
                <c:pt idx="713">
                  <c:v>3.5649999999999999</c:v>
                </c:pt>
                <c:pt idx="714">
                  <c:v>3.57</c:v>
                </c:pt>
                <c:pt idx="715">
                  <c:v>3.5750000000000002</c:v>
                </c:pt>
                <c:pt idx="716">
                  <c:v>3.58</c:v>
                </c:pt>
                <c:pt idx="717">
                  <c:v>3.585</c:v>
                </c:pt>
                <c:pt idx="718">
                  <c:v>3.59</c:v>
                </c:pt>
                <c:pt idx="719">
                  <c:v>3.5950000000000002</c:v>
                </c:pt>
                <c:pt idx="720">
                  <c:v>3.6</c:v>
                </c:pt>
                <c:pt idx="721">
                  <c:v>3.605</c:v>
                </c:pt>
                <c:pt idx="722">
                  <c:v>3.61</c:v>
                </c:pt>
                <c:pt idx="723">
                  <c:v>3.6150000000000002</c:v>
                </c:pt>
                <c:pt idx="724">
                  <c:v>3.62</c:v>
                </c:pt>
                <c:pt idx="725">
                  <c:v>3.625</c:v>
                </c:pt>
                <c:pt idx="726">
                  <c:v>3.63</c:v>
                </c:pt>
                <c:pt idx="727">
                  <c:v>3.6349999999999998</c:v>
                </c:pt>
                <c:pt idx="728">
                  <c:v>3.64</c:v>
                </c:pt>
                <c:pt idx="729">
                  <c:v>3.645</c:v>
                </c:pt>
                <c:pt idx="730">
                  <c:v>3.65</c:v>
                </c:pt>
                <c:pt idx="731">
                  <c:v>3.6549999999999998</c:v>
                </c:pt>
                <c:pt idx="732">
                  <c:v>3.66</c:v>
                </c:pt>
                <c:pt idx="733">
                  <c:v>3.665</c:v>
                </c:pt>
                <c:pt idx="734">
                  <c:v>3.67</c:v>
                </c:pt>
                <c:pt idx="735">
                  <c:v>3.6749999999999998</c:v>
                </c:pt>
                <c:pt idx="736">
                  <c:v>3.68</c:v>
                </c:pt>
                <c:pt idx="737">
                  <c:v>3.6850000000000001</c:v>
                </c:pt>
                <c:pt idx="738">
                  <c:v>3.69</c:v>
                </c:pt>
                <c:pt idx="739">
                  <c:v>3.6949999999999998</c:v>
                </c:pt>
                <c:pt idx="740">
                  <c:v>3.7</c:v>
                </c:pt>
                <c:pt idx="741">
                  <c:v>3.7050000000000001</c:v>
                </c:pt>
                <c:pt idx="742">
                  <c:v>3.71</c:v>
                </c:pt>
                <c:pt idx="743">
                  <c:v>3.7149999999999999</c:v>
                </c:pt>
                <c:pt idx="744">
                  <c:v>3.72</c:v>
                </c:pt>
                <c:pt idx="745">
                  <c:v>3.7250000000000001</c:v>
                </c:pt>
                <c:pt idx="746">
                  <c:v>3.73</c:v>
                </c:pt>
                <c:pt idx="747">
                  <c:v>3.7349999999999999</c:v>
                </c:pt>
                <c:pt idx="748">
                  <c:v>3.74</c:v>
                </c:pt>
                <c:pt idx="749">
                  <c:v>3.7450000000000001</c:v>
                </c:pt>
                <c:pt idx="750">
                  <c:v>3.75</c:v>
                </c:pt>
                <c:pt idx="751">
                  <c:v>3.7549999999999999</c:v>
                </c:pt>
                <c:pt idx="752">
                  <c:v>3.76</c:v>
                </c:pt>
                <c:pt idx="753">
                  <c:v>3.7650000000000001</c:v>
                </c:pt>
                <c:pt idx="754">
                  <c:v>3.77</c:v>
                </c:pt>
                <c:pt idx="755">
                  <c:v>3.7749999999999999</c:v>
                </c:pt>
                <c:pt idx="756">
                  <c:v>3.78</c:v>
                </c:pt>
                <c:pt idx="757">
                  <c:v>3.7850000000000001</c:v>
                </c:pt>
                <c:pt idx="758">
                  <c:v>3.79</c:v>
                </c:pt>
                <c:pt idx="759">
                  <c:v>3.7949999999999999</c:v>
                </c:pt>
                <c:pt idx="760">
                  <c:v>3.8</c:v>
                </c:pt>
                <c:pt idx="761">
                  <c:v>3.8050000000000002</c:v>
                </c:pt>
                <c:pt idx="762">
                  <c:v>3.81</c:v>
                </c:pt>
                <c:pt idx="763">
                  <c:v>3.8149999999999999</c:v>
                </c:pt>
                <c:pt idx="764">
                  <c:v>3.82</c:v>
                </c:pt>
                <c:pt idx="765">
                  <c:v>3.8250000000000002</c:v>
                </c:pt>
                <c:pt idx="766">
                  <c:v>3.83</c:v>
                </c:pt>
                <c:pt idx="767">
                  <c:v>3.835</c:v>
                </c:pt>
                <c:pt idx="768">
                  <c:v>3.84</c:v>
                </c:pt>
                <c:pt idx="769">
                  <c:v>3.8450000000000002</c:v>
                </c:pt>
                <c:pt idx="770">
                  <c:v>3.85</c:v>
                </c:pt>
                <c:pt idx="771">
                  <c:v>3.855</c:v>
                </c:pt>
                <c:pt idx="772">
                  <c:v>3.86</c:v>
                </c:pt>
                <c:pt idx="773">
                  <c:v>3.8650000000000002</c:v>
                </c:pt>
                <c:pt idx="774">
                  <c:v>3.87</c:v>
                </c:pt>
                <c:pt idx="775">
                  <c:v>3.875</c:v>
                </c:pt>
                <c:pt idx="776">
                  <c:v>3.88</c:v>
                </c:pt>
                <c:pt idx="777">
                  <c:v>3.8849999999999998</c:v>
                </c:pt>
                <c:pt idx="778">
                  <c:v>3.89</c:v>
                </c:pt>
                <c:pt idx="779">
                  <c:v>3.895</c:v>
                </c:pt>
                <c:pt idx="780">
                  <c:v>3.9</c:v>
                </c:pt>
                <c:pt idx="781">
                  <c:v>3.9049999999999998</c:v>
                </c:pt>
                <c:pt idx="782">
                  <c:v>3.91</c:v>
                </c:pt>
                <c:pt idx="783">
                  <c:v>3.915</c:v>
                </c:pt>
                <c:pt idx="784">
                  <c:v>3.92</c:v>
                </c:pt>
                <c:pt idx="785">
                  <c:v>3.9249999999999998</c:v>
                </c:pt>
                <c:pt idx="786">
                  <c:v>3.93</c:v>
                </c:pt>
                <c:pt idx="787">
                  <c:v>3.9350000000000001</c:v>
                </c:pt>
                <c:pt idx="788">
                  <c:v>3.94</c:v>
                </c:pt>
                <c:pt idx="789">
                  <c:v>3.9449999999999998</c:v>
                </c:pt>
                <c:pt idx="790">
                  <c:v>3.95</c:v>
                </c:pt>
                <c:pt idx="791">
                  <c:v>3.9550000000000001</c:v>
                </c:pt>
                <c:pt idx="792">
                  <c:v>3.96</c:v>
                </c:pt>
                <c:pt idx="793">
                  <c:v>3.9649999999999999</c:v>
                </c:pt>
                <c:pt idx="794">
                  <c:v>3.97</c:v>
                </c:pt>
                <c:pt idx="795">
                  <c:v>3.9750000000000001</c:v>
                </c:pt>
                <c:pt idx="796">
                  <c:v>3.98</c:v>
                </c:pt>
                <c:pt idx="797">
                  <c:v>3.9849999999999999</c:v>
                </c:pt>
                <c:pt idx="798">
                  <c:v>3.99</c:v>
                </c:pt>
                <c:pt idx="799">
                  <c:v>3.9950000000000001</c:v>
                </c:pt>
                <c:pt idx="800">
                  <c:v>4</c:v>
                </c:pt>
                <c:pt idx="801">
                  <c:v>4.0049999999999999</c:v>
                </c:pt>
                <c:pt idx="802">
                  <c:v>4.01</c:v>
                </c:pt>
                <c:pt idx="803">
                  <c:v>4.0149999999999997</c:v>
                </c:pt>
                <c:pt idx="804">
                  <c:v>4.0199999999999996</c:v>
                </c:pt>
                <c:pt idx="805">
                  <c:v>4.0250000000000004</c:v>
                </c:pt>
                <c:pt idx="806">
                  <c:v>4.03</c:v>
                </c:pt>
                <c:pt idx="807">
                  <c:v>4.0350000000000001</c:v>
                </c:pt>
                <c:pt idx="808">
                  <c:v>4.04</c:v>
                </c:pt>
                <c:pt idx="809">
                  <c:v>4.0449999999999999</c:v>
                </c:pt>
                <c:pt idx="810">
                  <c:v>4.05</c:v>
                </c:pt>
                <c:pt idx="811">
                  <c:v>4.0549999999999997</c:v>
                </c:pt>
                <c:pt idx="812">
                  <c:v>4.0599999999999996</c:v>
                </c:pt>
                <c:pt idx="813">
                  <c:v>4.0650000000000004</c:v>
                </c:pt>
                <c:pt idx="814">
                  <c:v>4.07</c:v>
                </c:pt>
                <c:pt idx="815">
                  <c:v>4.0750000000000002</c:v>
                </c:pt>
                <c:pt idx="816">
                  <c:v>4.08</c:v>
                </c:pt>
                <c:pt idx="817">
                  <c:v>4.085</c:v>
                </c:pt>
                <c:pt idx="818">
                  <c:v>4.09</c:v>
                </c:pt>
                <c:pt idx="819">
                  <c:v>4.0949999999999998</c:v>
                </c:pt>
                <c:pt idx="820">
                  <c:v>4.0999999999999996</c:v>
                </c:pt>
                <c:pt idx="821">
                  <c:v>4.1050000000000004</c:v>
                </c:pt>
                <c:pt idx="822">
                  <c:v>4.1100000000000003</c:v>
                </c:pt>
                <c:pt idx="823">
                  <c:v>4.1150000000000002</c:v>
                </c:pt>
                <c:pt idx="824">
                  <c:v>4.12</c:v>
                </c:pt>
                <c:pt idx="825">
                  <c:v>4.125</c:v>
                </c:pt>
                <c:pt idx="826">
                  <c:v>4.13</c:v>
                </c:pt>
                <c:pt idx="827">
                  <c:v>4.1349999999999998</c:v>
                </c:pt>
                <c:pt idx="828">
                  <c:v>4.1399999999999997</c:v>
                </c:pt>
                <c:pt idx="829">
                  <c:v>4.1449999999999996</c:v>
                </c:pt>
                <c:pt idx="830">
                  <c:v>4.1500000000000004</c:v>
                </c:pt>
                <c:pt idx="831">
                  <c:v>4.1550000000000002</c:v>
                </c:pt>
                <c:pt idx="832">
                  <c:v>4.16</c:v>
                </c:pt>
                <c:pt idx="833">
                  <c:v>4.165</c:v>
                </c:pt>
                <c:pt idx="834">
                  <c:v>4.17</c:v>
                </c:pt>
                <c:pt idx="835">
                  <c:v>4.1749999999999998</c:v>
                </c:pt>
                <c:pt idx="836">
                  <c:v>4.18</c:v>
                </c:pt>
                <c:pt idx="837">
                  <c:v>4.1849999999999996</c:v>
                </c:pt>
                <c:pt idx="838">
                  <c:v>4.1900000000000004</c:v>
                </c:pt>
                <c:pt idx="839">
                  <c:v>4.1950000000000003</c:v>
                </c:pt>
                <c:pt idx="840">
                  <c:v>4.2</c:v>
                </c:pt>
                <c:pt idx="841">
                  <c:v>4.2050000000000001</c:v>
                </c:pt>
                <c:pt idx="842">
                  <c:v>4.21</c:v>
                </c:pt>
                <c:pt idx="843">
                  <c:v>4.2149999999999999</c:v>
                </c:pt>
                <c:pt idx="844">
                  <c:v>4.22</c:v>
                </c:pt>
                <c:pt idx="845">
                  <c:v>4.2249999999999996</c:v>
                </c:pt>
                <c:pt idx="846">
                  <c:v>4.2300000000000004</c:v>
                </c:pt>
                <c:pt idx="847">
                  <c:v>4.2350000000000003</c:v>
                </c:pt>
                <c:pt idx="848">
                  <c:v>4.24</c:v>
                </c:pt>
                <c:pt idx="849">
                  <c:v>4.2450000000000001</c:v>
                </c:pt>
                <c:pt idx="850">
                  <c:v>4.25</c:v>
                </c:pt>
                <c:pt idx="851">
                  <c:v>4.2549999999999999</c:v>
                </c:pt>
                <c:pt idx="852">
                  <c:v>4.26</c:v>
                </c:pt>
                <c:pt idx="853">
                  <c:v>4.2649999999999997</c:v>
                </c:pt>
                <c:pt idx="854">
                  <c:v>4.2699999999999996</c:v>
                </c:pt>
                <c:pt idx="855">
                  <c:v>4.2750000000000004</c:v>
                </c:pt>
                <c:pt idx="856">
                  <c:v>4.28</c:v>
                </c:pt>
                <c:pt idx="857">
                  <c:v>4.2850000000000001</c:v>
                </c:pt>
                <c:pt idx="858">
                  <c:v>4.29</c:v>
                </c:pt>
                <c:pt idx="859">
                  <c:v>4.2949999999999999</c:v>
                </c:pt>
                <c:pt idx="860">
                  <c:v>4.3</c:v>
                </c:pt>
                <c:pt idx="861">
                  <c:v>4.3049999999999997</c:v>
                </c:pt>
                <c:pt idx="862">
                  <c:v>4.3099999999999996</c:v>
                </c:pt>
                <c:pt idx="863">
                  <c:v>4.3150000000000004</c:v>
                </c:pt>
                <c:pt idx="864">
                  <c:v>4.32</c:v>
                </c:pt>
                <c:pt idx="865">
                  <c:v>4.3250000000000002</c:v>
                </c:pt>
                <c:pt idx="866">
                  <c:v>4.33</c:v>
                </c:pt>
                <c:pt idx="867">
                  <c:v>4.335</c:v>
                </c:pt>
                <c:pt idx="868">
                  <c:v>4.34</c:v>
                </c:pt>
                <c:pt idx="869">
                  <c:v>4.3449999999999998</c:v>
                </c:pt>
                <c:pt idx="870">
                  <c:v>4.3499999999999996</c:v>
                </c:pt>
                <c:pt idx="871">
                  <c:v>4.3550000000000004</c:v>
                </c:pt>
                <c:pt idx="872">
                  <c:v>4.3600000000000003</c:v>
                </c:pt>
                <c:pt idx="873">
                  <c:v>4.3650000000000002</c:v>
                </c:pt>
                <c:pt idx="874">
                  <c:v>4.37</c:v>
                </c:pt>
                <c:pt idx="875">
                  <c:v>4.375</c:v>
                </c:pt>
                <c:pt idx="876">
                  <c:v>4.38</c:v>
                </c:pt>
                <c:pt idx="877">
                  <c:v>4.3849999999999998</c:v>
                </c:pt>
                <c:pt idx="878">
                  <c:v>4.3899999999999997</c:v>
                </c:pt>
                <c:pt idx="879">
                  <c:v>4.3949999999999996</c:v>
                </c:pt>
                <c:pt idx="880">
                  <c:v>4.4000000000000004</c:v>
                </c:pt>
                <c:pt idx="881">
                  <c:v>4.4050000000000002</c:v>
                </c:pt>
                <c:pt idx="882">
                  <c:v>4.41</c:v>
                </c:pt>
                <c:pt idx="883">
                  <c:v>4.415</c:v>
                </c:pt>
                <c:pt idx="884">
                  <c:v>4.42</c:v>
                </c:pt>
                <c:pt idx="885">
                  <c:v>4.4249999999999998</c:v>
                </c:pt>
                <c:pt idx="886">
                  <c:v>4.43</c:v>
                </c:pt>
                <c:pt idx="887">
                  <c:v>4.4349999999999996</c:v>
                </c:pt>
                <c:pt idx="888">
                  <c:v>4.4400000000000004</c:v>
                </c:pt>
                <c:pt idx="889">
                  <c:v>4.4450000000000003</c:v>
                </c:pt>
                <c:pt idx="890">
                  <c:v>4.45</c:v>
                </c:pt>
                <c:pt idx="891">
                  <c:v>4.4550000000000001</c:v>
                </c:pt>
                <c:pt idx="892">
                  <c:v>4.46</c:v>
                </c:pt>
                <c:pt idx="893">
                  <c:v>4.4649999999999999</c:v>
                </c:pt>
                <c:pt idx="894">
                  <c:v>4.47</c:v>
                </c:pt>
                <c:pt idx="895">
                  <c:v>4.4749999999999996</c:v>
                </c:pt>
                <c:pt idx="896">
                  <c:v>4.4800000000000004</c:v>
                </c:pt>
                <c:pt idx="897">
                  <c:v>4.4850000000000003</c:v>
                </c:pt>
                <c:pt idx="898">
                  <c:v>4.49</c:v>
                </c:pt>
                <c:pt idx="899">
                  <c:v>4.4950000000000001</c:v>
                </c:pt>
                <c:pt idx="900">
                  <c:v>4.5</c:v>
                </c:pt>
                <c:pt idx="901">
                  <c:v>4.5049999999999999</c:v>
                </c:pt>
                <c:pt idx="902">
                  <c:v>4.51</c:v>
                </c:pt>
                <c:pt idx="903">
                  <c:v>4.5149999999999997</c:v>
                </c:pt>
                <c:pt idx="904">
                  <c:v>4.5199999999999996</c:v>
                </c:pt>
                <c:pt idx="905">
                  <c:v>4.5250000000000004</c:v>
                </c:pt>
                <c:pt idx="906">
                  <c:v>4.53</c:v>
                </c:pt>
                <c:pt idx="907">
                  <c:v>4.5350000000000001</c:v>
                </c:pt>
                <c:pt idx="908">
                  <c:v>4.54</c:v>
                </c:pt>
                <c:pt idx="909">
                  <c:v>4.5449999999999999</c:v>
                </c:pt>
                <c:pt idx="910">
                  <c:v>4.55</c:v>
                </c:pt>
                <c:pt idx="911">
                  <c:v>4.5549999999999997</c:v>
                </c:pt>
                <c:pt idx="912">
                  <c:v>4.5599999999999996</c:v>
                </c:pt>
                <c:pt idx="913">
                  <c:v>4.5650000000000004</c:v>
                </c:pt>
                <c:pt idx="914">
                  <c:v>4.57</c:v>
                </c:pt>
                <c:pt idx="915">
                  <c:v>4.5750000000000002</c:v>
                </c:pt>
                <c:pt idx="916">
                  <c:v>4.58</c:v>
                </c:pt>
                <c:pt idx="917">
                  <c:v>4.585</c:v>
                </c:pt>
                <c:pt idx="918">
                  <c:v>4.59</c:v>
                </c:pt>
                <c:pt idx="919">
                  <c:v>4.5949999999999998</c:v>
                </c:pt>
                <c:pt idx="920">
                  <c:v>4.5999999999999996</c:v>
                </c:pt>
                <c:pt idx="921">
                  <c:v>4.6050000000000004</c:v>
                </c:pt>
                <c:pt idx="922">
                  <c:v>4.6100000000000003</c:v>
                </c:pt>
                <c:pt idx="923">
                  <c:v>4.6150000000000002</c:v>
                </c:pt>
                <c:pt idx="924">
                  <c:v>4.62</c:v>
                </c:pt>
                <c:pt idx="925">
                  <c:v>4.625</c:v>
                </c:pt>
                <c:pt idx="926">
                  <c:v>4.63</c:v>
                </c:pt>
                <c:pt idx="927">
                  <c:v>4.6349999999999998</c:v>
                </c:pt>
                <c:pt idx="928">
                  <c:v>4.6399999999999997</c:v>
                </c:pt>
                <c:pt idx="929">
                  <c:v>4.6449999999999996</c:v>
                </c:pt>
                <c:pt idx="930">
                  <c:v>4.6500000000000004</c:v>
                </c:pt>
                <c:pt idx="931">
                  <c:v>4.6550000000000002</c:v>
                </c:pt>
                <c:pt idx="932">
                  <c:v>4.66</c:v>
                </c:pt>
                <c:pt idx="933">
                  <c:v>4.665</c:v>
                </c:pt>
                <c:pt idx="934">
                  <c:v>4.67</c:v>
                </c:pt>
                <c:pt idx="935">
                  <c:v>4.6749999999999998</c:v>
                </c:pt>
                <c:pt idx="936">
                  <c:v>4.68</c:v>
                </c:pt>
                <c:pt idx="937">
                  <c:v>4.6849999999999996</c:v>
                </c:pt>
                <c:pt idx="938">
                  <c:v>4.6900000000000004</c:v>
                </c:pt>
                <c:pt idx="939">
                  <c:v>4.6950000000000003</c:v>
                </c:pt>
                <c:pt idx="940">
                  <c:v>4.7</c:v>
                </c:pt>
                <c:pt idx="941">
                  <c:v>4.7050000000000001</c:v>
                </c:pt>
                <c:pt idx="942">
                  <c:v>4.71</c:v>
                </c:pt>
                <c:pt idx="943">
                  <c:v>4.7149999999999999</c:v>
                </c:pt>
                <c:pt idx="944">
                  <c:v>4.72</c:v>
                </c:pt>
                <c:pt idx="945">
                  <c:v>4.7249999999999996</c:v>
                </c:pt>
                <c:pt idx="946">
                  <c:v>4.7300000000000004</c:v>
                </c:pt>
                <c:pt idx="947">
                  <c:v>4.7350000000000003</c:v>
                </c:pt>
                <c:pt idx="948">
                  <c:v>4.74</c:v>
                </c:pt>
                <c:pt idx="949">
                  <c:v>4.7450000000000001</c:v>
                </c:pt>
                <c:pt idx="950">
                  <c:v>4.75</c:v>
                </c:pt>
                <c:pt idx="951">
                  <c:v>4.7549999999999999</c:v>
                </c:pt>
                <c:pt idx="952">
                  <c:v>4.76</c:v>
                </c:pt>
                <c:pt idx="953">
                  <c:v>4.7649999999999997</c:v>
                </c:pt>
                <c:pt idx="954">
                  <c:v>4.7699999999999996</c:v>
                </c:pt>
                <c:pt idx="955">
                  <c:v>4.7750000000000004</c:v>
                </c:pt>
                <c:pt idx="956">
                  <c:v>4.78</c:v>
                </c:pt>
                <c:pt idx="957">
                  <c:v>4.7850000000000001</c:v>
                </c:pt>
                <c:pt idx="958">
                  <c:v>4.79</c:v>
                </c:pt>
                <c:pt idx="959">
                  <c:v>4.7949999999999999</c:v>
                </c:pt>
                <c:pt idx="960">
                  <c:v>4.8</c:v>
                </c:pt>
                <c:pt idx="961">
                  <c:v>4.8049999999999997</c:v>
                </c:pt>
                <c:pt idx="962">
                  <c:v>4.8099999999999996</c:v>
                </c:pt>
                <c:pt idx="963">
                  <c:v>4.8150000000000004</c:v>
                </c:pt>
                <c:pt idx="964">
                  <c:v>4.82</c:v>
                </c:pt>
                <c:pt idx="965">
                  <c:v>4.8250000000000002</c:v>
                </c:pt>
                <c:pt idx="966">
                  <c:v>4.83</c:v>
                </c:pt>
                <c:pt idx="967">
                  <c:v>4.835</c:v>
                </c:pt>
                <c:pt idx="968">
                  <c:v>4.84</c:v>
                </c:pt>
                <c:pt idx="969">
                  <c:v>4.8449999999999998</c:v>
                </c:pt>
                <c:pt idx="970">
                  <c:v>4.8499999999999996</c:v>
                </c:pt>
                <c:pt idx="971">
                  <c:v>4.8550000000000004</c:v>
                </c:pt>
                <c:pt idx="972">
                  <c:v>4.8600000000000003</c:v>
                </c:pt>
                <c:pt idx="973">
                  <c:v>4.8650000000000002</c:v>
                </c:pt>
                <c:pt idx="974">
                  <c:v>4.87</c:v>
                </c:pt>
                <c:pt idx="975">
                  <c:v>4.875</c:v>
                </c:pt>
                <c:pt idx="976">
                  <c:v>4.88</c:v>
                </c:pt>
                <c:pt idx="977">
                  <c:v>4.8849999999999998</c:v>
                </c:pt>
                <c:pt idx="978">
                  <c:v>4.8899999999999997</c:v>
                </c:pt>
                <c:pt idx="979">
                  <c:v>4.8949999999999996</c:v>
                </c:pt>
                <c:pt idx="980">
                  <c:v>4.9000000000000004</c:v>
                </c:pt>
                <c:pt idx="981">
                  <c:v>4.9050000000000002</c:v>
                </c:pt>
                <c:pt idx="982">
                  <c:v>4.91</c:v>
                </c:pt>
                <c:pt idx="983">
                  <c:v>4.915</c:v>
                </c:pt>
                <c:pt idx="984">
                  <c:v>4.92</c:v>
                </c:pt>
                <c:pt idx="985">
                  <c:v>4.9249999999999998</c:v>
                </c:pt>
                <c:pt idx="986">
                  <c:v>4.93</c:v>
                </c:pt>
                <c:pt idx="987">
                  <c:v>4.9349999999999996</c:v>
                </c:pt>
                <c:pt idx="988">
                  <c:v>4.9400000000000004</c:v>
                </c:pt>
                <c:pt idx="989">
                  <c:v>4.9450000000000003</c:v>
                </c:pt>
                <c:pt idx="990">
                  <c:v>4.95</c:v>
                </c:pt>
                <c:pt idx="991">
                  <c:v>4.9550000000000001</c:v>
                </c:pt>
                <c:pt idx="992">
                  <c:v>4.96</c:v>
                </c:pt>
                <c:pt idx="993">
                  <c:v>4.9649999999999999</c:v>
                </c:pt>
                <c:pt idx="994">
                  <c:v>4.97</c:v>
                </c:pt>
                <c:pt idx="995">
                  <c:v>4.9749999999999996</c:v>
                </c:pt>
                <c:pt idx="996">
                  <c:v>4.9800000000000004</c:v>
                </c:pt>
                <c:pt idx="997">
                  <c:v>4.9850000000000003</c:v>
                </c:pt>
                <c:pt idx="998">
                  <c:v>4.99</c:v>
                </c:pt>
                <c:pt idx="999">
                  <c:v>4.9950000000000001</c:v>
                </c:pt>
                <c:pt idx="1000">
                  <c:v>5</c:v>
                </c:pt>
                <c:pt idx="1001">
                  <c:v>5.0049999999999999</c:v>
                </c:pt>
                <c:pt idx="1002">
                  <c:v>5.01</c:v>
                </c:pt>
                <c:pt idx="1003">
                  <c:v>5.0149999999999997</c:v>
                </c:pt>
                <c:pt idx="1004">
                  <c:v>5.0199999999999996</c:v>
                </c:pt>
                <c:pt idx="1005">
                  <c:v>5.0250000000000004</c:v>
                </c:pt>
                <c:pt idx="1006">
                  <c:v>5.03</c:v>
                </c:pt>
                <c:pt idx="1007">
                  <c:v>5.0350000000000001</c:v>
                </c:pt>
                <c:pt idx="1008">
                  <c:v>5.04</c:v>
                </c:pt>
                <c:pt idx="1009">
                  <c:v>5.0449999999999999</c:v>
                </c:pt>
                <c:pt idx="1010">
                  <c:v>5.05</c:v>
                </c:pt>
                <c:pt idx="1011">
                  <c:v>5.0549999999999997</c:v>
                </c:pt>
                <c:pt idx="1012">
                  <c:v>5.0599999999999996</c:v>
                </c:pt>
                <c:pt idx="1013">
                  <c:v>5.0650000000000004</c:v>
                </c:pt>
                <c:pt idx="1014">
                  <c:v>5.07</c:v>
                </c:pt>
                <c:pt idx="1015">
                  <c:v>5.0750000000000002</c:v>
                </c:pt>
                <c:pt idx="1016">
                  <c:v>5.08</c:v>
                </c:pt>
                <c:pt idx="1017">
                  <c:v>5.085</c:v>
                </c:pt>
                <c:pt idx="1018">
                  <c:v>5.09</c:v>
                </c:pt>
                <c:pt idx="1019">
                  <c:v>5.0949999999999998</c:v>
                </c:pt>
                <c:pt idx="1020">
                  <c:v>5.0999999999999996</c:v>
                </c:pt>
                <c:pt idx="1021">
                  <c:v>5.1050000000000004</c:v>
                </c:pt>
                <c:pt idx="1022">
                  <c:v>5.1100000000000003</c:v>
                </c:pt>
                <c:pt idx="1023">
                  <c:v>5.1150000000000002</c:v>
                </c:pt>
                <c:pt idx="1024">
                  <c:v>5.12</c:v>
                </c:pt>
                <c:pt idx="1025">
                  <c:v>5.125</c:v>
                </c:pt>
                <c:pt idx="1026">
                  <c:v>5.13</c:v>
                </c:pt>
                <c:pt idx="1027">
                  <c:v>5.1349999999999998</c:v>
                </c:pt>
                <c:pt idx="1028">
                  <c:v>5.14</c:v>
                </c:pt>
                <c:pt idx="1029">
                  <c:v>5.1449999999999996</c:v>
                </c:pt>
                <c:pt idx="1030">
                  <c:v>5.15</c:v>
                </c:pt>
                <c:pt idx="1031">
                  <c:v>5.1550000000000002</c:v>
                </c:pt>
                <c:pt idx="1032">
                  <c:v>5.16</c:v>
                </c:pt>
                <c:pt idx="1033">
                  <c:v>5.165</c:v>
                </c:pt>
                <c:pt idx="1034">
                  <c:v>5.17</c:v>
                </c:pt>
                <c:pt idx="1035">
                  <c:v>5.1749999999999998</c:v>
                </c:pt>
                <c:pt idx="1036">
                  <c:v>5.18</c:v>
                </c:pt>
                <c:pt idx="1037">
                  <c:v>5.1849999999999996</c:v>
                </c:pt>
                <c:pt idx="1038">
                  <c:v>5.19</c:v>
                </c:pt>
                <c:pt idx="1039">
                  <c:v>5.1950000000000003</c:v>
                </c:pt>
                <c:pt idx="1040">
                  <c:v>5.2</c:v>
                </c:pt>
                <c:pt idx="1041">
                  <c:v>5.2050000000000001</c:v>
                </c:pt>
                <c:pt idx="1042">
                  <c:v>5.21</c:v>
                </c:pt>
                <c:pt idx="1043">
                  <c:v>5.2149999999999999</c:v>
                </c:pt>
                <c:pt idx="1044">
                  <c:v>5.22</c:v>
                </c:pt>
                <c:pt idx="1045">
                  <c:v>5.2249999999999996</c:v>
                </c:pt>
                <c:pt idx="1046">
                  <c:v>5.23</c:v>
                </c:pt>
                <c:pt idx="1047">
                  <c:v>5.2350000000000003</c:v>
                </c:pt>
                <c:pt idx="1048">
                  <c:v>5.24</c:v>
                </c:pt>
                <c:pt idx="1049">
                  <c:v>5.2450000000000001</c:v>
                </c:pt>
                <c:pt idx="1050">
                  <c:v>5.25</c:v>
                </c:pt>
                <c:pt idx="1051">
                  <c:v>5.2549999999999999</c:v>
                </c:pt>
                <c:pt idx="1052">
                  <c:v>5.26</c:v>
                </c:pt>
                <c:pt idx="1053">
                  <c:v>5.2649999999999997</c:v>
                </c:pt>
                <c:pt idx="1054">
                  <c:v>5.27</c:v>
                </c:pt>
                <c:pt idx="1055">
                  <c:v>5.2750000000000004</c:v>
                </c:pt>
                <c:pt idx="1056">
                  <c:v>5.28</c:v>
                </c:pt>
                <c:pt idx="1057">
                  <c:v>5.2850000000000001</c:v>
                </c:pt>
                <c:pt idx="1058">
                  <c:v>5.29</c:v>
                </c:pt>
                <c:pt idx="1059">
                  <c:v>5.2949999999999999</c:v>
                </c:pt>
                <c:pt idx="1060">
                  <c:v>5.3</c:v>
                </c:pt>
                <c:pt idx="1061">
                  <c:v>5.3049999999999997</c:v>
                </c:pt>
                <c:pt idx="1062">
                  <c:v>5.31</c:v>
                </c:pt>
                <c:pt idx="1063">
                  <c:v>5.3150000000000004</c:v>
                </c:pt>
                <c:pt idx="1064">
                  <c:v>5.32</c:v>
                </c:pt>
                <c:pt idx="1065">
                  <c:v>5.3250000000000002</c:v>
                </c:pt>
                <c:pt idx="1066">
                  <c:v>5.33</c:v>
                </c:pt>
                <c:pt idx="1067">
                  <c:v>5.335</c:v>
                </c:pt>
                <c:pt idx="1068">
                  <c:v>5.34</c:v>
                </c:pt>
                <c:pt idx="1069">
                  <c:v>5.3449999999999998</c:v>
                </c:pt>
                <c:pt idx="1070">
                  <c:v>5.35</c:v>
                </c:pt>
                <c:pt idx="1071">
                  <c:v>5.3550000000000004</c:v>
                </c:pt>
                <c:pt idx="1072">
                  <c:v>5.36</c:v>
                </c:pt>
                <c:pt idx="1073">
                  <c:v>5.3650000000000002</c:v>
                </c:pt>
                <c:pt idx="1074">
                  <c:v>5.37</c:v>
                </c:pt>
                <c:pt idx="1075">
                  <c:v>5.375</c:v>
                </c:pt>
                <c:pt idx="1076">
                  <c:v>5.38</c:v>
                </c:pt>
                <c:pt idx="1077">
                  <c:v>5.3849999999999998</c:v>
                </c:pt>
                <c:pt idx="1078">
                  <c:v>5.39</c:v>
                </c:pt>
                <c:pt idx="1079">
                  <c:v>5.3949999999999996</c:v>
                </c:pt>
                <c:pt idx="1080">
                  <c:v>5.4</c:v>
                </c:pt>
                <c:pt idx="1081">
                  <c:v>5.4050000000000002</c:v>
                </c:pt>
                <c:pt idx="1082">
                  <c:v>5.41</c:v>
                </c:pt>
                <c:pt idx="1083">
                  <c:v>5.415</c:v>
                </c:pt>
                <c:pt idx="1084">
                  <c:v>5.42</c:v>
                </c:pt>
                <c:pt idx="1085">
                  <c:v>5.4249999999999998</c:v>
                </c:pt>
                <c:pt idx="1086">
                  <c:v>5.43</c:v>
                </c:pt>
                <c:pt idx="1087">
                  <c:v>5.4349999999999996</c:v>
                </c:pt>
                <c:pt idx="1088">
                  <c:v>5.44</c:v>
                </c:pt>
                <c:pt idx="1089">
                  <c:v>5.4450000000000003</c:v>
                </c:pt>
                <c:pt idx="1090">
                  <c:v>5.45</c:v>
                </c:pt>
                <c:pt idx="1091">
                  <c:v>5.4550000000000001</c:v>
                </c:pt>
                <c:pt idx="1092">
                  <c:v>5.46</c:v>
                </c:pt>
                <c:pt idx="1093">
                  <c:v>5.4649999999999999</c:v>
                </c:pt>
                <c:pt idx="1094">
                  <c:v>5.47</c:v>
                </c:pt>
                <c:pt idx="1095">
                  <c:v>5.4749999999999996</c:v>
                </c:pt>
                <c:pt idx="1096">
                  <c:v>5.48</c:v>
                </c:pt>
                <c:pt idx="1097">
                  <c:v>5.4850000000000003</c:v>
                </c:pt>
                <c:pt idx="1098">
                  <c:v>5.49</c:v>
                </c:pt>
                <c:pt idx="1099">
                  <c:v>5.4950000000000001</c:v>
                </c:pt>
                <c:pt idx="1100">
                  <c:v>5.5</c:v>
                </c:pt>
                <c:pt idx="1101">
                  <c:v>5.5049999999999999</c:v>
                </c:pt>
                <c:pt idx="1102">
                  <c:v>5.51</c:v>
                </c:pt>
                <c:pt idx="1103">
                  <c:v>5.5149999999999997</c:v>
                </c:pt>
                <c:pt idx="1104">
                  <c:v>5.52</c:v>
                </c:pt>
                <c:pt idx="1105">
                  <c:v>5.5250000000000004</c:v>
                </c:pt>
                <c:pt idx="1106">
                  <c:v>5.53</c:v>
                </c:pt>
                <c:pt idx="1107">
                  <c:v>5.5350000000000001</c:v>
                </c:pt>
                <c:pt idx="1108">
                  <c:v>5.54</c:v>
                </c:pt>
                <c:pt idx="1109">
                  <c:v>5.5449999999999999</c:v>
                </c:pt>
                <c:pt idx="1110">
                  <c:v>5.55</c:v>
                </c:pt>
                <c:pt idx="1111">
                  <c:v>5.5549999999999997</c:v>
                </c:pt>
                <c:pt idx="1112">
                  <c:v>5.56</c:v>
                </c:pt>
                <c:pt idx="1113">
                  <c:v>5.5650000000000004</c:v>
                </c:pt>
                <c:pt idx="1114">
                  <c:v>5.57</c:v>
                </c:pt>
                <c:pt idx="1115">
                  <c:v>5.5750000000000002</c:v>
                </c:pt>
                <c:pt idx="1116">
                  <c:v>5.58</c:v>
                </c:pt>
                <c:pt idx="1117">
                  <c:v>5.585</c:v>
                </c:pt>
                <c:pt idx="1118">
                  <c:v>5.59</c:v>
                </c:pt>
                <c:pt idx="1119">
                  <c:v>5.5949999999999998</c:v>
                </c:pt>
                <c:pt idx="1120">
                  <c:v>5.6</c:v>
                </c:pt>
                <c:pt idx="1121">
                  <c:v>5.6050000000000004</c:v>
                </c:pt>
                <c:pt idx="1122">
                  <c:v>5.61</c:v>
                </c:pt>
                <c:pt idx="1123">
                  <c:v>5.6150000000000002</c:v>
                </c:pt>
                <c:pt idx="1124">
                  <c:v>5.62</c:v>
                </c:pt>
                <c:pt idx="1125">
                  <c:v>5.625</c:v>
                </c:pt>
                <c:pt idx="1126">
                  <c:v>5.63</c:v>
                </c:pt>
                <c:pt idx="1127">
                  <c:v>5.6349999999999998</c:v>
                </c:pt>
                <c:pt idx="1128">
                  <c:v>5.64</c:v>
                </c:pt>
                <c:pt idx="1129">
                  <c:v>5.6449999999999996</c:v>
                </c:pt>
                <c:pt idx="1130">
                  <c:v>5.65</c:v>
                </c:pt>
                <c:pt idx="1131">
                  <c:v>5.6550000000000002</c:v>
                </c:pt>
                <c:pt idx="1132">
                  <c:v>5.66</c:v>
                </c:pt>
                <c:pt idx="1133">
                  <c:v>5.665</c:v>
                </c:pt>
                <c:pt idx="1134">
                  <c:v>5.67</c:v>
                </c:pt>
                <c:pt idx="1135">
                  <c:v>5.6749999999999998</c:v>
                </c:pt>
                <c:pt idx="1136">
                  <c:v>5.68</c:v>
                </c:pt>
                <c:pt idx="1137">
                  <c:v>5.6849999999999996</c:v>
                </c:pt>
                <c:pt idx="1138">
                  <c:v>5.69</c:v>
                </c:pt>
                <c:pt idx="1139">
                  <c:v>5.6950000000000003</c:v>
                </c:pt>
                <c:pt idx="1140">
                  <c:v>5.7</c:v>
                </c:pt>
                <c:pt idx="1141">
                  <c:v>5.7050000000000001</c:v>
                </c:pt>
                <c:pt idx="1142">
                  <c:v>5.71</c:v>
                </c:pt>
                <c:pt idx="1143">
                  <c:v>5.7149999999999999</c:v>
                </c:pt>
                <c:pt idx="1144">
                  <c:v>5.72</c:v>
                </c:pt>
                <c:pt idx="1145">
                  <c:v>5.7249999999999996</c:v>
                </c:pt>
                <c:pt idx="1146">
                  <c:v>5.73</c:v>
                </c:pt>
                <c:pt idx="1147">
                  <c:v>5.7350000000000003</c:v>
                </c:pt>
                <c:pt idx="1148">
                  <c:v>5.74</c:v>
                </c:pt>
                <c:pt idx="1149">
                  <c:v>5.7450000000000001</c:v>
                </c:pt>
                <c:pt idx="1150">
                  <c:v>5.75</c:v>
                </c:pt>
                <c:pt idx="1151">
                  <c:v>5.7549999999999999</c:v>
                </c:pt>
                <c:pt idx="1152">
                  <c:v>5.76</c:v>
                </c:pt>
                <c:pt idx="1153">
                  <c:v>5.7649999999999997</c:v>
                </c:pt>
                <c:pt idx="1154">
                  <c:v>5.77</c:v>
                </c:pt>
                <c:pt idx="1155">
                  <c:v>5.7750000000000004</c:v>
                </c:pt>
                <c:pt idx="1156">
                  <c:v>5.78</c:v>
                </c:pt>
                <c:pt idx="1157">
                  <c:v>5.7850000000000001</c:v>
                </c:pt>
                <c:pt idx="1158">
                  <c:v>5.79</c:v>
                </c:pt>
                <c:pt idx="1159">
                  <c:v>5.7949999999999999</c:v>
                </c:pt>
                <c:pt idx="1160">
                  <c:v>5.8</c:v>
                </c:pt>
                <c:pt idx="1161">
                  <c:v>5.8049999999999997</c:v>
                </c:pt>
                <c:pt idx="1162">
                  <c:v>5.81</c:v>
                </c:pt>
                <c:pt idx="1163">
                  <c:v>5.8150000000000004</c:v>
                </c:pt>
                <c:pt idx="1164">
                  <c:v>5.82</c:v>
                </c:pt>
                <c:pt idx="1165">
                  <c:v>5.8250000000000002</c:v>
                </c:pt>
                <c:pt idx="1166">
                  <c:v>5.83</c:v>
                </c:pt>
                <c:pt idx="1167">
                  <c:v>5.835</c:v>
                </c:pt>
                <c:pt idx="1168">
                  <c:v>5.84</c:v>
                </c:pt>
                <c:pt idx="1169">
                  <c:v>5.8449999999999998</c:v>
                </c:pt>
                <c:pt idx="1170">
                  <c:v>5.85</c:v>
                </c:pt>
                <c:pt idx="1171">
                  <c:v>5.8550000000000004</c:v>
                </c:pt>
                <c:pt idx="1172">
                  <c:v>5.86</c:v>
                </c:pt>
                <c:pt idx="1173">
                  <c:v>5.8650000000000002</c:v>
                </c:pt>
                <c:pt idx="1174">
                  <c:v>5.87</c:v>
                </c:pt>
                <c:pt idx="1175">
                  <c:v>5.875</c:v>
                </c:pt>
                <c:pt idx="1176">
                  <c:v>5.88</c:v>
                </c:pt>
                <c:pt idx="1177">
                  <c:v>5.8849999999999998</c:v>
                </c:pt>
                <c:pt idx="1178">
                  <c:v>5.89</c:v>
                </c:pt>
                <c:pt idx="1179">
                  <c:v>5.8949999999999996</c:v>
                </c:pt>
                <c:pt idx="1180">
                  <c:v>5.9</c:v>
                </c:pt>
                <c:pt idx="1181">
                  <c:v>5.9050000000000002</c:v>
                </c:pt>
                <c:pt idx="1182">
                  <c:v>5.91</c:v>
                </c:pt>
                <c:pt idx="1183">
                  <c:v>5.915</c:v>
                </c:pt>
                <c:pt idx="1184">
                  <c:v>5.92</c:v>
                </c:pt>
                <c:pt idx="1185">
                  <c:v>5.9249999999999998</c:v>
                </c:pt>
                <c:pt idx="1186">
                  <c:v>5.93</c:v>
                </c:pt>
                <c:pt idx="1187">
                  <c:v>5.9349999999999996</c:v>
                </c:pt>
                <c:pt idx="1188">
                  <c:v>5.94</c:v>
                </c:pt>
                <c:pt idx="1189">
                  <c:v>5.9450000000000003</c:v>
                </c:pt>
                <c:pt idx="1190">
                  <c:v>5.95</c:v>
                </c:pt>
                <c:pt idx="1191">
                  <c:v>5.9550000000000001</c:v>
                </c:pt>
                <c:pt idx="1192">
                  <c:v>5.96</c:v>
                </c:pt>
                <c:pt idx="1193">
                  <c:v>5.9649999999999999</c:v>
                </c:pt>
                <c:pt idx="1194">
                  <c:v>5.97</c:v>
                </c:pt>
                <c:pt idx="1195">
                  <c:v>5.9749999999999996</c:v>
                </c:pt>
                <c:pt idx="1196">
                  <c:v>5.98</c:v>
                </c:pt>
                <c:pt idx="1197">
                  <c:v>5.9850000000000003</c:v>
                </c:pt>
                <c:pt idx="1198">
                  <c:v>5.99</c:v>
                </c:pt>
                <c:pt idx="1199">
                  <c:v>5.9950000000000001</c:v>
                </c:pt>
                <c:pt idx="1200">
                  <c:v>6</c:v>
                </c:pt>
                <c:pt idx="1201">
                  <c:v>6.0049999999999999</c:v>
                </c:pt>
                <c:pt idx="1202">
                  <c:v>6.01</c:v>
                </c:pt>
                <c:pt idx="1203">
                  <c:v>6.0149999999999997</c:v>
                </c:pt>
                <c:pt idx="1204">
                  <c:v>6.02</c:v>
                </c:pt>
                <c:pt idx="1205">
                  <c:v>6.0250000000000004</c:v>
                </c:pt>
                <c:pt idx="1206">
                  <c:v>6.03</c:v>
                </c:pt>
                <c:pt idx="1207">
                  <c:v>6.0350000000000001</c:v>
                </c:pt>
                <c:pt idx="1208">
                  <c:v>6.04</c:v>
                </c:pt>
                <c:pt idx="1209">
                  <c:v>6.0449999999999999</c:v>
                </c:pt>
                <c:pt idx="1210">
                  <c:v>6.05</c:v>
                </c:pt>
                <c:pt idx="1211">
                  <c:v>6.0549999999999997</c:v>
                </c:pt>
                <c:pt idx="1212">
                  <c:v>6.06</c:v>
                </c:pt>
                <c:pt idx="1213">
                  <c:v>6.0650000000000004</c:v>
                </c:pt>
                <c:pt idx="1214">
                  <c:v>6.07</c:v>
                </c:pt>
                <c:pt idx="1215">
                  <c:v>6.0750000000000002</c:v>
                </c:pt>
                <c:pt idx="1216">
                  <c:v>6.08</c:v>
                </c:pt>
                <c:pt idx="1217">
                  <c:v>6.085</c:v>
                </c:pt>
                <c:pt idx="1218">
                  <c:v>6.09</c:v>
                </c:pt>
                <c:pt idx="1219">
                  <c:v>6.0949999999999998</c:v>
                </c:pt>
                <c:pt idx="1220">
                  <c:v>6.1</c:v>
                </c:pt>
                <c:pt idx="1221">
                  <c:v>6.1050000000000004</c:v>
                </c:pt>
                <c:pt idx="1222">
                  <c:v>6.11</c:v>
                </c:pt>
                <c:pt idx="1223">
                  <c:v>6.1150000000000002</c:v>
                </c:pt>
                <c:pt idx="1224">
                  <c:v>6.12</c:v>
                </c:pt>
                <c:pt idx="1225">
                  <c:v>6.125</c:v>
                </c:pt>
                <c:pt idx="1226">
                  <c:v>6.13</c:v>
                </c:pt>
                <c:pt idx="1227">
                  <c:v>6.1349999999999998</c:v>
                </c:pt>
                <c:pt idx="1228">
                  <c:v>6.14</c:v>
                </c:pt>
                <c:pt idx="1229">
                  <c:v>6.1449999999999996</c:v>
                </c:pt>
                <c:pt idx="1230">
                  <c:v>6.15</c:v>
                </c:pt>
                <c:pt idx="1231">
                  <c:v>6.1550000000000002</c:v>
                </c:pt>
                <c:pt idx="1232">
                  <c:v>6.16</c:v>
                </c:pt>
                <c:pt idx="1233">
                  <c:v>6.165</c:v>
                </c:pt>
                <c:pt idx="1234">
                  <c:v>6.17</c:v>
                </c:pt>
                <c:pt idx="1235">
                  <c:v>6.1749999999999998</c:v>
                </c:pt>
                <c:pt idx="1236">
                  <c:v>6.18</c:v>
                </c:pt>
                <c:pt idx="1237">
                  <c:v>6.1849999999999996</c:v>
                </c:pt>
                <c:pt idx="1238">
                  <c:v>6.19</c:v>
                </c:pt>
                <c:pt idx="1239">
                  <c:v>6.1950000000000003</c:v>
                </c:pt>
                <c:pt idx="1240">
                  <c:v>6.2</c:v>
                </c:pt>
                <c:pt idx="1241">
                  <c:v>6.2050000000000001</c:v>
                </c:pt>
                <c:pt idx="1242">
                  <c:v>6.21</c:v>
                </c:pt>
                <c:pt idx="1243">
                  <c:v>6.2149999999999999</c:v>
                </c:pt>
                <c:pt idx="1244">
                  <c:v>6.22</c:v>
                </c:pt>
                <c:pt idx="1245">
                  <c:v>6.2249999999999996</c:v>
                </c:pt>
                <c:pt idx="1246">
                  <c:v>6.23</c:v>
                </c:pt>
                <c:pt idx="1247">
                  <c:v>6.2350000000000003</c:v>
                </c:pt>
                <c:pt idx="1248">
                  <c:v>6.24</c:v>
                </c:pt>
                <c:pt idx="1249">
                  <c:v>6.2450000000000001</c:v>
                </c:pt>
                <c:pt idx="1250">
                  <c:v>6.25</c:v>
                </c:pt>
                <c:pt idx="1251">
                  <c:v>6.2549999999999999</c:v>
                </c:pt>
                <c:pt idx="1252">
                  <c:v>6.26</c:v>
                </c:pt>
                <c:pt idx="1253">
                  <c:v>6.2649999999999997</c:v>
                </c:pt>
                <c:pt idx="1254">
                  <c:v>6.27</c:v>
                </c:pt>
                <c:pt idx="1255">
                  <c:v>6.2750000000000004</c:v>
                </c:pt>
                <c:pt idx="1256">
                  <c:v>6.28</c:v>
                </c:pt>
                <c:pt idx="1257">
                  <c:v>6.2850000000000001</c:v>
                </c:pt>
                <c:pt idx="1258">
                  <c:v>6.29</c:v>
                </c:pt>
                <c:pt idx="1259">
                  <c:v>6.2949999999999999</c:v>
                </c:pt>
                <c:pt idx="1260">
                  <c:v>6.3</c:v>
                </c:pt>
                <c:pt idx="1261">
                  <c:v>6.3049999999999997</c:v>
                </c:pt>
                <c:pt idx="1262">
                  <c:v>6.31</c:v>
                </c:pt>
                <c:pt idx="1263">
                  <c:v>6.3150000000000004</c:v>
                </c:pt>
                <c:pt idx="1264">
                  <c:v>6.32</c:v>
                </c:pt>
                <c:pt idx="1265">
                  <c:v>6.3250000000000002</c:v>
                </c:pt>
                <c:pt idx="1266">
                  <c:v>6.33</c:v>
                </c:pt>
                <c:pt idx="1267">
                  <c:v>6.335</c:v>
                </c:pt>
                <c:pt idx="1268">
                  <c:v>6.34</c:v>
                </c:pt>
                <c:pt idx="1269">
                  <c:v>6.3449999999999998</c:v>
                </c:pt>
                <c:pt idx="1270">
                  <c:v>6.35</c:v>
                </c:pt>
                <c:pt idx="1271">
                  <c:v>6.3550000000000004</c:v>
                </c:pt>
                <c:pt idx="1272">
                  <c:v>6.36</c:v>
                </c:pt>
                <c:pt idx="1273">
                  <c:v>6.3650000000000002</c:v>
                </c:pt>
                <c:pt idx="1274">
                  <c:v>6.37</c:v>
                </c:pt>
                <c:pt idx="1275">
                  <c:v>6.375</c:v>
                </c:pt>
                <c:pt idx="1276">
                  <c:v>6.38</c:v>
                </c:pt>
                <c:pt idx="1277">
                  <c:v>6.3849999999999998</c:v>
                </c:pt>
                <c:pt idx="1278">
                  <c:v>6.39</c:v>
                </c:pt>
                <c:pt idx="1279">
                  <c:v>6.3949999999999996</c:v>
                </c:pt>
                <c:pt idx="1280">
                  <c:v>6.4</c:v>
                </c:pt>
                <c:pt idx="1281">
                  <c:v>6.4050000000000002</c:v>
                </c:pt>
                <c:pt idx="1282">
                  <c:v>6.41</c:v>
                </c:pt>
                <c:pt idx="1283">
                  <c:v>6.415</c:v>
                </c:pt>
                <c:pt idx="1284">
                  <c:v>6.42</c:v>
                </c:pt>
                <c:pt idx="1285">
                  <c:v>6.4249999999999998</c:v>
                </c:pt>
                <c:pt idx="1286">
                  <c:v>6.43</c:v>
                </c:pt>
                <c:pt idx="1287">
                  <c:v>6.4349999999999996</c:v>
                </c:pt>
                <c:pt idx="1288">
                  <c:v>6.44</c:v>
                </c:pt>
                <c:pt idx="1289">
                  <c:v>6.4450000000000003</c:v>
                </c:pt>
                <c:pt idx="1290">
                  <c:v>6.45</c:v>
                </c:pt>
                <c:pt idx="1291">
                  <c:v>6.4550000000000001</c:v>
                </c:pt>
                <c:pt idx="1292">
                  <c:v>6.46</c:v>
                </c:pt>
                <c:pt idx="1293">
                  <c:v>6.4649999999999999</c:v>
                </c:pt>
                <c:pt idx="1294">
                  <c:v>6.47</c:v>
                </c:pt>
                <c:pt idx="1295">
                  <c:v>6.4749999999999996</c:v>
                </c:pt>
                <c:pt idx="1296">
                  <c:v>6.48</c:v>
                </c:pt>
                <c:pt idx="1297">
                  <c:v>6.4850000000000003</c:v>
                </c:pt>
                <c:pt idx="1298">
                  <c:v>6.49</c:v>
                </c:pt>
                <c:pt idx="1299">
                  <c:v>6.4950000000000001</c:v>
                </c:pt>
                <c:pt idx="1300">
                  <c:v>6.5</c:v>
                </c:pt>
                <c:pt idx="1301">
                  <c:v>6.5049999999999999</c:v>
                </c:pt>
                <c:pt idx="1302">
                  <c:v>6.51</c:v>
                </c:pt>
                <c:pt idx="1303">
                  <c:v>6.5149999999999997</c:v>
                </c:pt>
                <c:pt idx="1304">
                  <c:v>6.52</c:v>
                </c:pt>
                <c:pt idx="1305">
                  <c:v>6.5250000000000004</c:v>
                </c:pt>
                <c:pt idx="1306">
                  <c:v>6.53</c:v>
                </c:pt>
                <c:pt idx="1307">
                  <c:v>6.5350000000000001</c:v>
                </c:pt>
                <c:pt idx="1308">
                  <c:v>6.54</c:v>
                </c:pt>
                <c:pt idx="1309">
                  <c:v>6.5449999999999999</c:v>
                </c:pt>
                <c:pt idx="1310">
                  <c:v>6.55</c:v>
                </c:pt>
                <c:pt idx="1311">
                  <c:v>6.5549999999999997</c:v>
                </c:pt>
                <c:pt idx="1312">
                  <c:v>6.56</c:v>
                </c:pt>
                <c:pt idx="1313">
                  <c:v>6.5650000000000004</c:v>
                </c:pt>
                <c:pt idx="1314">
                  <c:v>6.57</c:v>
                </c:pt>
                <c:pt idx="1315">
                  <c:v>6.5750000000000002</c:v>
                </c:pt>
                <c:pt idx="1316">
                  <c:v>6.58</c:v>
                </c:pt>
                <c:pt idx="1317">
                  <c:v>6.585</c:v>
                </c:pt>
                <c:pt idx="1318">
                  <c:v>6.59</c:v>
                </c:pt>
                <c:pt idx="1319">
                  <c:v>6.5949999999999998</c:v>
                </c:pt>
                <c:pt idx="1320">
                  <c:v>6.6</c:v>
                </c:pt>
                <c:pt idx="1321">
                  <c:v>6.6050000000000004</c:v>
                </c:pt>
                <c:pt idx="1322">
                  <c:v>6.61</c:v>
                </c:pt>
                <c:pt idx="1323">
                  <c:v>6.6150000000000002</c:v>
                </c:pt>
                <c:pt idx="1324">
                  <c:v>6.62</c:v>
                </c:pt>
                <c:pt idx="1325">
                  <c:v>6.625</c:v>
                </c:pt>
                <c:pt idx="1326">
                  <c:v>6.63</c:v>
                </c:pt>
                <c:pt idx="1327">
                  <c:v>6.6349999999999998</c:v>
                </c:pt>
                <c:pt idx="1328">
                  <c:v>6.64</c:v>
                </c:pt>
                <c:pt idx="1329">
                  <c:v>6.6449999999999996</c:v>
                </c:pt>
                <c:pt idx="1330">
                  <c:v>6.65</c:v>
                </c:pt>
                <c:pt idx="1331">
                  <c:v>6.6550000000000002</c:v>
                </c:pt>
                <c:pt idx="1332">
                  <c:v>6.66</c:v>
                </c:pt>
                <c:pt idx="1333">
                  <c:v>6.665</c:v>
                </c:pt>
                <c:pt idx="1334">
                  <c:v>6.67</c:v>
                </c:pt>
                <c:pt idx="1335">
                  <c:v>6.6749999999999998</c:v>
                </c:pt>
                <c:pt idx="1336">
                  <c:v>6.68</c:v>
                </c:pt>
                <c:pt idx="1337">
                  <c:v>6.6849999999999996</c:v>
                </c:pt>
                <c:pt idx="1338">
                  <c:v>6.69</c:v>
                </c:pt>
                <c:pt idx="1339">
                  <c:v>6.6950000000000003</c:v>
                </c:pt>
                <c:pt idx="1340">
                  <c:v>6.7</c:v>
                </c:pt>
                <c:pt idx="1341">
                  <c:v>6.7050000000000001</c:v>
                </c:pt>
                <c:pt idx="1342">
                  <c:v>6.71</c:v>
                </c:pt>
                <c:pt idx="1343">
                  <c:v>6.7149999999999999</c:v>
                </c:pt>
                <c:pt idx="1344">
                  <c:v>6.72</c:v>
                </c:pt>
                <c:pt idx="1345">
                  <c:v>6.7249999999999996</c:v>
                </c:pt>
                <c:pt idx="1346">
                  <c:v>6.73</c:v>
                </c:pt>
                <c:pt idx="1347">
                  <c:v>6.7350000000000003</c:v>
                </c:pt>
                <c:pt idx="1348">
                  <c:v>6.74</c:v>
                </c:pt>
                <c:pt idx="1349">
                  <c:v>6.7450000000000001</c:v>
                </c:pt>
                <c:pt idx="1350">
                  <c:v>6.75</c:v>
                </c:pt>
                <c:pt idx="1351">
                  <c:v>6.7549999999999999</c:v>
                </c:pt>
                <c:pt idx="1352">
                  <c:v>6.76</c:v>
                </c:pt>
                <c:pt idx="1353">
                  <c:v>6.7649999999999997</c:v>
                </c:pt>
                <c:pt idx="1354">
                  <c:v>6.77</c:v>
                </c:pt>
                <c:pt idx="1355">
                  <c:v>6.7750000000000004</c:v>
                </c:pt>
                <c:pt idx="1356">
                  <c:v>6.78</c:v>
                </c:pt>
                <c:pt idx="1357">
                  <c:v>6.7850000000000001</c:v>
                </c:pt>
                <c:pt idx="1358">
                  <c:v>6.79</c:v>
                </c:pt>
                <c:pt idx="1359">
                  <c:v>6.7949999999999999</c:v>
                </c:pt>
                <c:pt idx="1360">
                  <c:v>6.8</c:v>
                </c:pt>
                <c:pt idx="1361">
                  <c:v>6.8049999999999997</c:v>
                </c:pt>
                <c:pt idx="1362">
                  <c:v>6.81</c:v>
                </c:pt>
                <c:pt idx="1363">
                  <c:v>6.8150000000000004</c:v>
                </c:pt>
                <c:pt idx="1364">
                  <c:v>6.82</c:v>
                </c:pt>
                <c:pt idx="1365">
                  <c:v>6.8250000000000002</c:v>
                </c:pt>
                <c:pt idx="1366">
                  <c:v>6.83</c:v>
                </c:pt>
                <c:pt idx="1367">
                  <c:v>6.835</c:v>
                </c:pt>
                <c:pt idx="1368">
                  <c:v>6.84</c:v>
                </c:pt>
                <c:pt idx="1369">
                  <c:v>6.8449999999999998</c:v>
                </c:pt>
                <c:pt idx="1370">
                  <c:v>6.85</c:v>
                </c:pt>
                <c:pt idx="1371">
                  <c:v>6.8550000000000004</c:v>
                </c:pt>
                <c:pt idx="1372">
                  <c:v>6.86</c:v>
                </c:pt>
                <c:pt idx="1373">
                  <c:v>6.8650000000000002</c:v>
                </c:pt>
                <c:pt idx="1374">
                  <c:v>6.87</c:v>
                </c:pt>
                <c:pt idx="1375">
                  <c:v>6.875</c:v>
                </c:pt>
                <c:pt idx="1376">
                  <c:v>6.88</c:v>
                </c:pt>
                <c:pt idx="1377">
                  <c:v>6.8849999999999998</c:v>
                </c:pt>
                <c:pt idx="1378">
                  <c:v>6.89</c:v>
                </c:pt>
                <c:pt idx="1379">
                  <c:v>6.8949999999999996</c:v>
                </c:pt>
                <c:pt idx="1380">
                  <c:v>6.9</c:v>
                </c:pt>
                <c:pt idx="1381">
                  <c:v>6.9050000000000002</c:v>
                </c:pt>
                <c:pt idx="1382">
                  <c:v>6.91</c:v>
                </c:pt>
                <c:pt idx="1383">
                  <c:v>6.915</c:v>
                </c:pt>
                <c:pt idx="1384">
                  <c:v>6.92</c:v>
                </c:pt>
                <c:pt idx="1385">
                  <c:v>6.9249999999999998</c:v>
                </c:pt>
                <c:pt idx="1386">
                  <c:v>6.93</c:v>
                </c:pt>
                <c:pt idx="1387">
                  <c:v>6.9349999999999996</c:v>
                </c:pt>
                <c:pt idx="1388">
                  <c:v>6.94</c:v>
                </c:pt>
                <c:pt idx="1389">
                  <c:v>6.9450000000000003</c:v>
                </c:pt>
                <c:pt idx="1390">
                  <c:v>6.95</c:v>
                </c:pt>
                <c:pt idx="1391">
                  <c:v>6.9550000000000001</c:v>
                </c:pt>
                <c:pt idx="1392">
                  <c:v>6.96</c:v>
                </c:pt>
                <c:pt idx="1393">
                  <c:v>6.9649999999999999</c:v>
                </c:pt>
                <c:pt idx="1394">
                  <c:v>6.97</c:v>
                </c:pt>
                <c:pt idx="1395">
                  <c:v>6.9749999999999996</c:v>
                </c:pt>
                <c:pt idx="1396">
                  <c:v>6.98</c:v>
                </c:pt>
                <c:pt idx="1397">
                  <c:v>6.9850000000000003</c:v>
                </c:pt>
                <c:pt idx="1398">
                  <c:v>6.99</c:v>
                </c:pt>
                <c:pt idx="1399">
                  <c:v>6.9950000000000001</c:v>
                </c:pt>
                <c:pt idx="1400">
                  <c:v>7</c:v>
                </c:pt>
                <c:pt idx="1401">
                  <c:v>7.0049999999999999</c:v>
                </c:pt>
                <c:pt idx="1402">
                  <c:v>7.01</c:v>
                </c:pt>
                <c:pt idx="1403">
                  <c:v>7.0149999999999997</c:v>
                </c:pt>
                <c:pt idx="1404">
                  <c:v>7.02</c:v>
                </c:pt>
                <c:pt idx="1405">
                  <c:v>7.0250000000000004</c:v>
                </c:pt>
                <c:pt idx="1406">
                  <c:v>7.03</c:v>
                </c:pt>
                <c:pt idx="1407">
                  <c:v>7.0350000000000001</c:v>
                </c:pt>
                <c:pt idx="1408">
                  <c:v>7.04</c:v>
                </c:pt>
                <c:pt idx="1409">
                  <c:v>7.0449999999999999</c:v>
                </c:pt>
                <c:pt idx="1410">
                  <c:v>7.05</c:v>
                </c:pt>
                <c:pt idx="1411">
                  <c:v>7.0549999999999997</c:v>
                </c:pt>
                <c:pt idx="1412">
                  <c:v>7.06</c:v>
                </c:pt>
                <c:pt idx="1413">
                  <c:v>7.0650000000000004</c:v>
                </c:pt>
                <c:pt idx="1414">
                  <c:v>7.07</c:v>
                </c:pt>
                <c:pt idx="1415">
                  <c:v>7.0750000000000002</c:v>
                </c:pt>
                <c:pt idx="1416">
                  <c:v>7.08</c:v>
                </c:pt>
                <c:pt idx="1417">
                  <c:v>7.085</c:v>
                </c:pt>
                <c:pt idx="1418">
                  <c:v>7.09</c:v>
                </c:pt>
                <c:pt idx="1419">
                  <c:v>7.0949999999999998</c:v>
                </c:pt>
                <c:pt idx="1420">
                  <c:v>7.1</c:v>
                </c:pt>
                <c:pt idx="1421">
                  <c:v>7.1050000000000004</c:v>
                </c:pt>
                <c:pt idx="1422">
                  <c:v>7.11</c:v>
                </c:pt>
                <c:pt idx="1423">
                  <c:v>7.1150000000000002</c:v>
                </c:pt>
                <c:pt idx="1424">
                  <c:v>7.12</c:v>
                </c:pt>
                <c:pt idx="1425">
                  <c:v>7.125</c:v>
                </c:pt>
                <c:pt idx="1426">
                  <c:v>7.13</c:v>
                </c:pt>
                <c:pt idx="1427">
                  <c:v>7.1349999999999998</c:v>
                </c:pt>
                <c:pt idx="1428">
                  <c:v>7.14</c:v>
                </c:pt>
                <c:pt idx="1429">
                  <c:v>7.1449999999999996</c:v>
                </c:pt>
                <c:pt idx="1430">
                  <c:v>7.15</c:v>
                </c:pt>
                <c:pt idx="1431">
                  <c:v>7.1550000000000002</c:v>
                </c:pt>
                <c:pt idx="1432">
                  <c:v>7.16</c:v>
                </c:pt>
                <c:pt idx="1433">
                  <c:v>7.165</c:v>
                </c:pt>
                <c:pt idx="1434">
                  <c:v>7.17</c:v>
                </c:pt>
                <c:pt idx="1435">
                  <c:v>7.1749999999999998</c:v>
                </c:pt>
                <c:pt idx="1436">
                  <c:v>7.18</c:v>
                </c:pt>
                <c:pt idx="1437">
                  <c:v>7.1849999999999996</c:v>
                </c:pt>
                <c:pt idx="1438">
                  <c:v>7.19</c:v>
                </c:pt>
                <c:pt idx="1439">
                  <c:v>7.1950000000000003</c:v>
                </c:pt>
                <c:pt idx="1440">
                  <c:v>7.2</c:v>
                </c:pt>
                <c:pt idx="1441">
                  <c:v>7.2050000000000001</c:v>
                </c:pt>
                <c:pt idx="1442">
                  <c:v>7.21</c:v>
                </c:pt>
                <c:pt idx="1443">
                  <c:v>7.2149999999999999</c:v>
                </c:pt>
                <c:pt idx="1444">
                  <c:v>7.22</c:v>
                </c:pt>
                <c:pt idx="1445">
                  <c:v>7.2249999999999996</c:v>
                </c:pt>
                <c:pt idx="1446">
                  <c:v>7.23</c:v>
                </c:pt>
                <c:pt idx="1447">
                  <c:v>7.2350000000000003</c:v>
                </c:pt>
                <c:pt idx="1448">
                  <c:v>7.24</c:v>
                </c:pt>
                <c:pt idx="1449">
                  <c:v>7.2450000000000001</c:v>
                </c:pt>
                <c:pt idx="1450">
                  <c:v>7.25</c:v>
                </c:pt>
                <c:pt idx="1451">
                  <c:v>7.2549999999999999</c:v>
                </c:pt>
                <c:pt idx="1452">
                  <c:v>7.26</c:v>
                </c:pt>
                <c:pt idx="1453">
                  <c:v>7.2649999999999997</c:v>
                </c:pt>
                <c:pt idx="1454">
                  <c:v>7.27</c:v>
                </c:pt>
                <c:pt idx="1455">
                  <c:v>7.2750000000000004</c:v>
                </c:pt>
                <c:pt idx="1456">
                  <c:v>7.28</c:v>
                </c:pt>
                <c:pt idx="1457">
                  <c:v>7.2850000000000001</c:v>
                </c:pt>
                <c:pt idx="1458">
                  <c:v>7.29</c:v>
                </c:pt>
                <c:pt idx="1459">
                  <c:v>7.2949999999999999</c:v>
                </c:pt>
                <c:pt idx="1460">
                  <c:v>7.3</c:v>
                </c:pt>
                <c:pt idx="1461">
                  <c:v>7.3049999999999997</c:v>
                </c:pt>
                <c:pt idx="1462">
                  <c:v>7.31</c:v>
                </c:pt>
                <c:pt idx="1463">
                  <c:v>7.3150000000000004</c:v>
                </c:pt>
                <c:pt idx="1464">
                  <c:v>7.32</c:v>
                </c:pt>
                <c:pt idx="1465">
                  <c:v>7.3250000000000002</c:v>
                </c:pt>
                <c:pt idx="1466">
                  <c:v>7.33</c:v>
                </c:pt>
                <c:pt idx="1467">
                  <c:v>7.335</c:v>
                </c:pt>
                <c:pt idx="1468">
                  <c:v>7.34</c:v>
                </c:pt>
                <c:pt idx="1469">
                  <c:v>7.3449999999999998</c:v>
                </c:pt>
                <c:pt idx="1470">
                  <c:v>7.35</c:v>
                </c:pt>
                <c:pt idx="1471">
                  <c:v>7.3550000000000004</c:v>
                </c:pt>
                <c:pt idx="1472">
                  <c:v>7.36</c:v>
                </c:pt>
                <c:pt idx="1473">
                  <c:v>7.3650000000000002</c:v>
                </c:pt>
                <c:pt idx="1474">
                  <c:v>7.37</c:v>
                </c:pt>
                <c:pt idx="1475">
                  <c:v>7.375</c:v>
                </c:pt>
                <c:pt idx="1476">
                  <c:v>7.38</c:v>
                </c:pt>
                <c:pt idx="1477">
                  <c:v>7.3849999999999998</c:v>
                </c:pt>
                <c:pt idx="1478">
                  <c:v>7.39</c:v>
                </c:pt>
                <c:pt idx="1479">
                  <c:v>7.3949999999999996</c:v>
                </c:pt>
                <c:pt idx="1480">
                  <c:v>7.4</c:v>
                </c:pt>
                <c:pt idx="1481">
                  <c:v>7.4050000000000002</c:v>
                </c:pt>
                <c:pt idx="1482">
                  <c:v>7.41</c:v>
                </c:pt>
                <c:pt idx="1483">
                  <c:v>7.415</c:v>
                </c:pt>
                <c:pt idx="1484">
                  <c:v>7.42</c:v>
                </c:pt>
                <c:pt idx="1485">
                  <c:v>7.4249999999999998</c:v>
                </c:pt>
                <c:pt idx="1486">
                  <c:v>7.43</c:v>
                </c:pt>
                <c:pt idx="1487">
                  <c:v>7.4349999999999996</c:v>
                </c:pt>
                <c:pt idx="1488">
                  <c:v>7.44</c:v>
                </c:pt>
                <c:pt idx="1489">
                  <c:v>7.4450000000000003</c:v>
                </c:pt>
                <c:pt idx="1490">
                  <c:v>7.45</c:v>
                </c:pt>
                <c:pt idx="1491">
                  <c:v>7.4550000000000001</c:v>
                </c:pt>
                <c:pt idx="1492">
                  <c:v>7.46</c:v>
                </c:pt>
                <c:pt idx="1493">
                  <c:v>7.4649999999999999</c:v>
                </c:pt>
                <c:pt idx="1494">
                  <c:v>7.47</c:v>
                </c:pt>
                <c:pt idx="1495">
                  <c:v>7.4749999999999996</c:v>
                </c:pt>
                <c:pt idx="1496">
                  <c:v>7.48</c:v>
                </c:pt>
                <c:pt idx="1497">
                  <c:v>7.4850000000000003</c:v>
                </c:pt>
                <c:pt idx="1498">
                  <c:v>7.49</c:v>
                </c:pt>
                <c:pt idx="1499">
                  <c:v>7.4950000000000001</c:v>
                </c:pt>
                <c:pt idx="1500">
                  <c:v>7.5</c:v>
                </c:pt>
                <c:pt idx="1501">
                  <c:v>7.5049999999999999</c:v>
                </c:pt>
                <c:pt idx="1502">
                  <c:v>7.51</c:v>
                </c:pt>
                <c:pt idx="1503">
                  <c:v>7.5149999999999997</c:v>
                </c:pt>
                <c:pt idx="1504">
                  <c:v>7.52</c:v>
                </c:pt>
                <c:pt idx="1505">
                  <c:v>7.5250000000000004</c:v>
                </c:pt>
                <c:pt idx="1506">
                  <c:v>7.53</c:v>
                </c:pt>
                <c:pt idx="1507">
                  <c:v>7.5350000000000001</c:v>
                </c:pt>
                <c:pt idx="1508">
                  <c:v>7.54</c:v>
                </c:pt>
                <c:pt idx="1509">
                  <c:v>7.5449999999999999</c:v>
                </c:pt>
                <c:pt idx="1510">
                  <c:v>7.55</c:v>
                </c:pt>
                <c:pt idx="1511">
                  <c:v>7.5549999999999997</c:v>
                </c:pt>
                <c:pt idx="1512">
                  <c:v>7.56</c:v>
                </c:pt>
                <c:pt idx="1513">
                  <c:v>7.5650000000000004</c:v>
                </c:pt>
                <c:pt idx="1514">
                  <c:v>7.57</c:v>
                </c:pt>
                <c:pt idx="1515">
                  <c:v>7.5750000000000002</c:v>
                </c:pt>
                <c:pt idx="1516">
                  <c:v>7.58</c:v>
                </c:pt>
                <c:pt idx="1517">
                  <c:v>7.585</c:v>
                </c:pt>
                <c:pt idx="1518">
                  <c:v>7.59</c:v>
                </c:pt>
                <c:pt idx="1519">
                  <c:v>7.5949999999999998</c:v>
                </c:pt>
                <c:pt idx="1520">
                  <c:v>7.6</c:v>
                </c:pt>
                <c:pt idx="1521">
                  <c:v>7.6050000000000004</c:v>
                </c:pt>
                <c:pt idx="1522">
                  <c:v>7.61</c:v>
                </c:pt>
                <c:pt idx="1523">
                  <c:v>7.6150000000000002</c:v>
                </c:pt>
                <c:pt idx="1524">
                  <c:v>7.62</c:v>
                </c:pt>
                <c:pt idx="1525">
                  <c:v>7.625</c:v>
                </c:pt>
                <c:pt idx="1526">
                  <c:v>7.63</c:v>
                </c:pt>
                <c:pt idx="1527">
                  <c:v>7.6349999999999998</c:v>
                </c:pt>
                <c:pt idx="1528">
                  <c:v>7.64</c:v>
                </c:pt>
                <c:pt idx="1529">
                  <c:v>7.6449999999999996</c:v>
                </c:pt>
                <c:pt idx="1530">
                  <c:v>7.65</c:v>
                </c:pt>
                <c:pt idx="1531">
                  <c:v>7.6550000000000002</c:v>
                </c:pt>
                <c:pt idx="1532">
                  <c:v>7.66</c:v>
                </c:pt>
                <c:pt idx="1533">
                  <c:v>7.665</c:v>
                </c:pt>
                <c:pt idx="1534">
                  <c:v>7.67</c:v>
                </c:pt>
                <c:pt idx="1535">
                  <c:v>7.6749999999999998</c:v>
                </c:pt>
                <c:pt idx="1536">
                  <c:v>7.68</c:v>
                </c:pt>
                <c:pt idx="1537">
                  <c:v>7.6849999999999996</c:v>
                </c:pt>
                <c:pt idx="1538">
                  <c:v>7.69</c:v>
                </c:pt>
                <c:pt idx="1539">
                  <c:v>7.6950000000000003</c:v>
                </c:pt>
                <c:pt idx="1540">
                  <c:v>7.7</c:v>
                </c:pt>
                <c:pt idx="1541">
                  <c:v>7.7050000000000001</c:v>
                </c:pt>
                <c:pt idx="1542">
                  <c:v>7.71</c:v>
                </c:pt>
                <c:pt idx="1543">
                  <c:v>7.7149999999999999</c:v>
                </c:pt>
                <c:pt idx="1544">
                  <c:v>7.72</c:v>
                </c:pt>
                <c:pt idx="1545">
                  <c:v>7.7249999999999996</c:v>
                </c:pt>
                <c:pt idx="1546">
                  <c:v>7.73</c:v>
                </c:pt>
                <c:pt idx="1547">
                  <c:v>7.7350000000000003</c:v>
                </c:pt>
                <c:pt idx="1548">
                  <c:v>7.74</c:v>
                </c:pt>
                <c:pt idx="1549">
                  <c:v>7.7450000000000001</c:v>
                </c:pt>
                <c:pt idx="1550">
                  <c:v>7.75</c:v>
                </c:pt>
                <c:pt idx="1551">
                  <c:v>7.7549999999999999</c:v>
                </c:pt>
                <c:pt idx="1552">
                  <c:v>7.76</c:v>
                </c:pt>
                <c:pt idx="1553">
                  <c:v>7.7649999999999997</c:v>
                </c:pt>
                <c:pt idx="1554">
                  <c:v>7.77</c:v>
                </c:pt>
                <c:pt idx="1555">
                  <c:v>7.7750000000000004</c:v>
                </c:pt>
                <c:pt idx="1556">
                  <c:v>7.78</c:v>
                </c:pt>
                <c:pt idx="1557">
                  <c:v>7.7850000000000001</c:v>
                </c:pt>
                <c:pt idx="1558">
                  <c:v>7.79</c:v>
                </c:pt>
                <c:pt idx="1559">
                  <c:v>7.7949999999999999</c:v>
                </c:pt>
                <c:pt idx="1560">
                  <c:v>7.8</c:v>
                </c:pt>
                <c:pt idx="1561">
                  <c:v>7.8049999999999997</c:v>
                </c:pt>
                <c:pt idx="1562">
                  <c:v>7.81</c:v>
                </c:pt>
                <c:pt idx="1563">
                  <c:v>7.8150000000000004</c:v>
                </c:pt>
                <c:pt idx="1564">
                  <c:v>7.82</c:v>
                </c:pt>
                <c:pt idx="1565">
                  <c:v>7.8250000000000002</c:v>
                </c:pt>
                <c:pt idx="1566">
                  <c:v>7.83</c:v>
                </c:pt>
                <c:pt idx="1567">
                  <c:v>7.835</c:v>
                </c:pt>
                <c:pt idx="1568">
                  <c:v>7.84</c:v>
                </c:pt>
                <c:pt idx="1569">
                  <c:v>7.8449999999999998</c:v>
                </c:pt>
                <c:pt idx="1570">
                  <c:v>7.85</c:v>
                </c:pt>
                <c:pt idx="1571">
                  <c:v>7.8550000000000004</c:v>
                </c:pt>
                <c:pt idx="1572">
                  <c:v>7.86</c:v>
                </c:pt>
                <c:pt idx="1573">
                  <c:v>7.8650000000000002</c:v>
                </c:pt>
                <c:pt idx="1574">
                  <c:v>7.87</c:v>
                </c:pt>
                <c:pt idx="1575">
                  <c:v>7.875</c:v>
                </c:pt>
                <c:pt idx="1576">
                  <c:v>7.88</c:v>
                </c:pt>
                <c:pt idx="1577">
                  <c:v>7.8849999999999998</c:v>
                </c:pt>
                <c:pt idx="1578">
                  <c:v>7.89</c:v>
                </c:pt>
                <c:pt idx="1579">
                  <c:v>7.8949999999999996</c:v>
                </c:pt>
                <c:pt idx="1580">
                  <c:v>7.9</c:v>
                </c:pt>
                <c:pt idx="1581">
                  <c:v>7.9050000000000002</c:v>
                </c:pt>
                <c:pt idx="1582">
                  <c:v>7.91</c:v>
                </c:pt>
                <c:pt idx="1583">
                  <c:v>7.915</c:v>
                </c:pt>
                <c:pt idx="1584">
                  <c:v>7.92</c:v>
                </c:pt>
                <c:pt idx="1585">
                  <c:v>7.9249999999999998</c:v>
                </c:pt>
                <c:pt idx="1586">
                  <c:v>7.93</c:v>
                </c:pt>
                <c:pt idx="1587">
                  <c:v>7.9349999999999996</c:v>
                </c:pt>
                <c:pt idx="1588">
                  <c:v>7.94</c:v>
                </c:pt>
                <c:pt idx="1589">
                  <c:v>7.9450000000000003</c:v>
                </c:pt>
                <c:pt idx="1590">
                  <c:v>7.95</c:v>
                </c:pt>
                <c:pt idx="1591">
                  <c:v>7.9550000000000001</c:v>
                </c:pt>
                <c:pt idx="1592">
                  <c:v>7.96</c:v>
                </c:pt>
                <c:pt idx="1593">
                  <c:v>7.9649999999999999</c:v>
                </c:pt>
                <c:pt idx="1594">
                  <c:v>7.97</c:v>
                </c:pt>
                <c:pt idx="1595">
                  <c:v>7.9749999999999996</c:v>
                </c:pt>
                <c:pt idx="1596">
                  <c:v>7.98</c:v>
                </c:pt>
                <c:pt idx="1597">
                  <c:v>7.9850000000000003</c:v>
                </c:pt>
                <c:pt idx="1598">
                  <c:v>7.99</c:v>
                </c:pt>
                <c:pt idx="1599">
                  <c:v>7.9950000000000001</c:v>
                </c:pt>
                <c:pt idx="1600">
                  <c:v>8</c:v>
                </c:pt>
                <c:pt idx="1601">
                  <c:v>8.0050000000000008</c:v>
                </c:pt>
                <c:pt idx="1602">
                  <c:v>8.01</c:v>
                </c:pt>
                <c:pt idx="1603">
                  <c:v>8.0150000000000006</c:v>
                </c:pt>
                <c:pt idx="1604">
                  <c:v>8.02</c:v>
                </c:pt>
                <c:pt idx="1605">
                  <c:v>8.0250000000000004</c:v>
                </c:pt>
                <c:pt idx="1606">
                  <c:v>8.0299999999999994</c:v>
                </c:pt>
                <c:pt idx="1607">
                  <c:v>8.0350000000000001</c:v>
                </c:pt>
                <c:pt idx="1608">
                  <c:v>8.0399999999999991</c:v>
                </c:pt>
                <c:pt idx="1609">
                  <c:v>8.0449999999999999</c:v>
                </c:pt>
                <c:pt idx="1610">
                  <c:v>8.0500000000000007</c:v>
                </c:pt>
                <c:pt idx="1611">
                  <c:v>8.0549999999999997</c:v>
                </c:pt>
                <c:pt idx="1612">
                  <c:v>8.06</c:v>
                </c:pt>
                <c:pt idx="1613">
                  <c:v>8.0649999999999995</c:v>
                </c:pt>
                <c:pt idx="1614">
                  <c:v>8.07</c:v>
                </c:pt>
                <c:pt idx="1615">
                  <c:v>8.0749999999999993</c:v>
                </c:pt>
                <c:pt idx="1616">
                  <c:v>8.08</c:v>
                </c:pt>
                <c:pt idx="1617">
                  <c:v>8.0850000000000009</c:v>
                </c:pt>
                <c:pt idx="1618">
                  <c:v>8.09</c:v>
                </c:pt>
                <c:pt idx="1619">
                  <c:v>8.0950000000000006</c:v>
                </c:pt>
                <c:pt idx="1620">
                  <c:v>8.1</c:v>
                </c:pt>
                <c:pt idx="1621">
                  <c:v>8.1050000000000004</c:v>
                </c:pt>
                <c:pt idx="1622">
                  <c:v>8.11</c:v>
                </c:pt>
                <c:pt idx="1623">
                  <c:v>8.1150000000000002</c:v>
                </c:pt>
                <c:pt idx="1624">
                  <c:v>8.1199999999999992</c:v>
                </c:pt>
                <c:pt idx="1625">
                  <c:v>8.125</c:v>
                </c:pt>
                <c:pt idx="1626">
                  <c:v>8.1300000000000008</c:v>
                </c:pt>
                <c:pt idx="1627">
                  <c:v>8.1349999999999998</c:v>
                </c:pt>
                <c:pt idx="1628">
                  <c:v>8.14</c:v>
                </c:pt>
                <c:pt idx="1629">
                  <c:v>8.1449999999999996</c:v>
                </c:pt>
                <c:pt idx="1630">
                  <c:v>8.15</c:v>
                </c:pt>
                <c:pt idx="1631">
                  <c:v>8.1549999999999994</c:v>
                </c:pt>
                <c:pt idx="1632">
                  <c:v>8.16</c:v>
                </c:pt>
                <c:pt idx="1633">
                  <c:v>8.1649999999999991</c:v>
                </c:pt>
                <c:pt idx="1634">
                  <c:v>8.17</c:v>
                </c:pt>
                <c:pt idx="1635">
                  <c:v>8.1750000000000007</c:v>
                </c:pt>
                <c:pt idx="1636">
                  <c:v>8.18</c:v>
                </c:pt>
                <c:pt idx="1637">
                  <c:v>8.1850000000000005</c:v>
                </c:pt>
                <c:pt idx="1638">
                  <c:v>8.19</c:v>
                </c:pt>
                <c:pt idx="1639">
                  <c:v>8.1950000000000003</c:v>
                </c:pt>
                <c:pt idx="1640">
                  <c:v>8.1999999999999993</c:v>
                </c:pt>
                <c:pt idx="1641">
                  <c:v>8.2050000000000001</c:v>
                </c:pt>
                <c:pt idx="1642">
                  <c:v>8.2100000000000009</c:v>
                </c:pt>
                <c:pt idx="1643">
                  <c:v>8.2149999999999999</c:v>
                </c:pt>
                <c:pt idx="1644">
                  <c:v>8.2200000000000006</c:v>
                </c:pt>
                <c:pt idx="1645">
                  <c:v>8.2249999999999996</c:v>
                </c:pt>
                <c:pt idx="1646">
                  <c:v>8.23</c:v>
                </c:pt>
                <c:pt idx="1647">
                  <c:v>8.2349999999999994</c:v>
                </c:pt>
                <c:pt idx="1648">
                  <c:v>8.24</c:v>
                </c:pt>
                <c:pt idx="1649">
                  <c:v>8.2449999999999992</c:v>
                </c:pt>
                <c:pt idx="1650">
                  <c:v>8.25</c:v>
                </c:pt>
                <c:pt idx="1651">
                  <c:v>8.2550000000000008</c:v>
                </c:pt>
                <c:pt idx="1652">
                  <c:v>8.26</c:v>
                </c:pt>
                <c:pt idx="1653">
                  <c:v>8.2650000000000006</c:v>
                </c:pt>
                <c:pt idx="1654">
                  <c:v>8.27</c:v>
                </c:pt>
                <c:pt idx="1655">
                  <c:v>8.2750000000000004</c:v>
                </c:pt>
                <c:pt idx="1656">
                  <c:v>8.2799999999999994</c:v>
                </c:pt>
                <c:pt idx="1657">
                  <c:v>8.2850000000000001</c:v>
                </c:pt>
                <c:pt idx="1658">
                  <c:v>8.2899999999999991</c:v>
                </c:pt>
                <c:pt idx="1659">
                  <c:v>8.2949999999999999</c:v>
                </c:pt>
                <c:pt idx="1660">
                  <c:v>8.3000000000000007</c:v>
                </c:pt>
                <c:pt idx="1661">
                  <c:v>8.3049999999999997</c:v>
                </c:pt>
                <c:pt idx="1662">
                  <c:v>8.31</c:v>
                </c:pt>
                <c:pt idx="1663">
                  <c:v>8.3149999999999995</c:v>
                </c:pt>
                <c:pt idx="1664">
                  <c:v>8.32</c:v>
                </c:pt>
                <c:pt idx="1665">
                  <c:v>8.3249999999999993</c:v>
                </c:pt>
                <c:pt idx="1666">
                  <c:v>8.33</c:v>
                </c:pt>
                <c:pt idx="1667">
                  <c:v>8.3350000000000009</c:v>
                </c:pt>
                <c:pt idx="1668">
                  <c:v>8.34</c:v>
                </c:pt>
                <c:pt idx="1669">
                  <c:v>8.3450000000000006</c:v>
                </c:pt>
                <c:pt idx="1670">
                  <c:v>8.35</c:v>
                </c:pt>
                <c:pt idx="1671">
                  <c:v>8.3550000000000004</c:v>
                </c:pt>
                <c:pt idx="1672">
                  <c:v>8.36</c:v>
                </c:pt>
                <c:pt idx="1673">
                  <c:v>8.3650000000000002</c:v>
                </c:pt>
                <c:pt idx="1674">
                  <c:v>8.3699999999999992</c:v>
                </c:pt>
                <c:pt idx="1675">
                  <c:v>8.375</c:v>
                </c:pt>
                <c:pt idx="1676">
                  <c:v>8.3800000000000008</c:v>
                </c:pt>
                <c:pt idx="1677">
                  <c:v>8.3849999999999998</c:v>
                </c:pt>
                <c:pt idx="1678">
                  <c:v>8.39</c:v>
                </c:pt>
                <c:pt idx="1679">
                  <c:v>8.3949999999999996</c:v>
                </c:pt>
                <c:pt idx="1680">
                  <c:v>8.4</c:v>
                </c:pt>
                <c:pt idx="1681">
                  <c:v>8.4049999999999994</c:v>
                </c:pt>
                <c:pt idx="1682">
                  <c:v>8.41</c:v>
                </c:pt>
                <c:pt idx="1683">
                  <c:v>8.4149999999999991</c:v>
                </c:pt>
                <c:pt idx="1684">
                  <c:v>8.42</c:v>
                </c:pt>
                <c:pt idx="1685">
                  <c:v>8.4250000000000007</c:v>
                </c:pt>
                <c:pt idx="1686">
                  <c:v>8.43</c:v>
                </c:pt>
                <c:pt idx="1687">
                  <c:v>8.4350000000000005</c:v>
                </c:pt>
                <c:pt idx="1688">
                  <c:v>8.44</c:v>
                </c:pt>
                <c:pt idx="1689">
                  <c:v>8.4450000000000003</c:v>
                </c:pt>
                <c:pt idx="1690">
                  <c:v>8.4499999999999993</c:v>
                </c:pt>
                <c:pt idx="1691">
                  <c:v>8.4550000000000001</c:v>
                </c:pt>
                <c:pt idx="1692">
                  <c:v>8.4600000000000009</c:v>
                </c:pt>
                <c:pt idx="1693">
                  <c:v>8.4649999999999999</c:v>
                </c:pt>
                <c:pt idx="1694">
                  <c:v>8.4700000000000006</c:v>
                </c:pt>
                <c:pt idx="1695">
                  <c:v>8.4749999999999996</c:v>
                </c:pt>
                <c:pt idx="1696">
                  <c:v>8.48</c:v>
                </c:pt>
                <c:pt idx="1697">
                  <c:v>8.4849999999999994</c:v>
                </c:pt>
                <c:pt idx="1698">
                  <c:v>8.49</c:v>
                </c:pt>
                <c:pt idx="1699">
                  <c:v>8.4949999999999992</c:v>
                </c:pt>
                <c:pt idx="1700">
                  <c:v>8.5</c:v>
                </c:pt>
                <c:pt idx="1701">
                  <c:v>8.5050000000000008</c:v>
                </c:pt>
                <c:pt idx="1702">
                  <c:v>8.51</c:v>
                </c:pt>
                <c:pt idx="1703">
                  <c:v>8.5150000000000006</c:v>
                </c:pt>
                <c:pt idx="1704">
                  <c:v>8.52</c:v>
                </c:pt>
                <c:pt idx="1705">
                  <c:v>8.5250000000000004</c:v>
                </c:pt>
                <c:pt idx="1706">
                  <c:v>8.5299999999999994</c:v>
                </c:pt>
                <c:pt idx="1707">
                  <c:v>8.5350000000000001</c:v>
                </c:pt>
                <c:pt idx="1708">
                  <c:v>8.5399999999999991</c:v>
                </c:pt>
                <c:pt idx="1709">
                  <c:v>8.5449999999999999</c:v>
                </c:pt>
                <c:pt idx="1710">
                  <c:v>8.5500000000000007</c:v>
                </c:pt>
                <c:pt idx="1711">
                  <c:v>8.5549999999999997</c:v>
                </c:pt>
                <c:pt idx="1712">
                  <c:v>8.56</c:v>
                </c:pt>
                <c:pt idx="1713">
                  <c:v>8.5649999999999995</c:v>
                </c:pt>
                <c:pt idx="1714">
                  <c:v>8.57</c:v>
                </c:pt>
                <c:pt idx="1715">
                  <c:v>8.5749999999999993</c:v>
                </c:pt>
                <c:pt idx="1716">
                  <c:v>8.58</c:v>
                </c:pt>
                <c:pt idx="1717">
                  <c:v>8.5850000000000009</c:v>
                </c:pt>
                <c:pt idx="1718">
                  <c:v>8.59</c:v>
                </c:pt>
                <c:pt idx="1719">
                  <c:v>8.5950000000000006</c:v>
                </c:pt>
                <c:pt idx="1720">
                  <c:v>8.6</c:v>
                </c:pt>
                <c:pt idx="1721">
                  <c:v>8.6050000000000004</c:v>
                </c:pt>
                <c:pt idx="1722">
                  <c:v>8.61</c:v>
                </c:pt>
                <c:pt idx="1723">
                  <c:v>8.6150000000000002</c:v>
                </c:pt>
                <c:pt idx="1724">
                  <c:v>8.6199999999999992</c:v>
                </c:pt>
                <c:pt idx="1725">
                  <c:v>8.625</c:v>
                </c:pt>
                <c:pt idx="1726">
                  <c:v>8.6300000000000008</c:v>
                </c:pt>
                <c:pt idx="1727">
                  <c:v>8.6349999999999998</c:v>
                </c:pt>
                <c:pt idx="1728">
                  <c:v>8.64</c:v>
                </c:pt>
                <c:pt idx="1729">
                  <c:v>8.6449999999999996</c:v>
                </c:pt>
                <c:pt idx="1730">
                  <c:v>8.65</c:v>
                </c:pt>
                <c:pt idx="1731">
                  <c:v>8.6549999999999994</c:v>
                </c:pt>
                <c:pt idx="1732">
                  <c:v>8.66</c:v>
                </c:pt>
                <c:pt idx="1733">
                  <c:v>8.6649999999999991</c:v>
                </c:pt>
                <c:pt idx="1734">
                  <c:v>8.67</c:v>
                </c:pt>
                <c:pt idx="1735">
                  <c:v>8.6750000000000007</c:v>
                </c:pt>
                <c:pt idx="1736">
                  <c:v>8.68</c:v>
                </c:pt>
                <c:pt idx="1737">
                  <c:v>8.6850000000000005</c:v>
                </c:pt>
                <c:pt idx="1738">
                  <c:v>8.69</c:v>
                </c:pt>
                <c:pt idx="1739">
                  <c:v>8.6950000000000003</c:v>
                </c:pt>
                <c:pt idx="1740">
                  <c:v>8.6999999999999993</c:v>
                </c:pt>
                <c:pt idx="1741">
                  <c:v>8.7050000000000001</c:v>
                </c:pt>
                <c:pt idx="1742">
                  <c:v>8.7100000000000009</c:v>
                </c:pt>
                <c:pt idx="1743">
                  <c:v>8.7149999999999999</c:v>
                </c:pt>
                <c:pt idx="1744">
                  <c:v>8.7200000000000006</c:v>
                </c:pt>
                <c:pt idx="1745">
                  <c:v>8.7249999999999996</c:v>
                </c:pt>
                <c:pt idx="1746">
                  <c:v>8.73</c:v>
                </c:pt>
                <c:pt idx="1747">
                  <c:v>8.7349999999999994</c:v>
                </c:pt>
                <c:pt idx="1748">
                  <c:v>8.74</c:v>
                </c:pt>
                <c:pt idx="1749">
                  <c:v>8.7449999999999992</c:v>
                </c:pt>
                <c:pt idx="1750">
                  <c:v>8.75</c:v>
                </c:pt>
                <c:pt idx="1751">
                  <c:v>8.7550000000000008</c:v>
                </c:pt>
                <c:pt idx="1752">
                  <c:v>8.76</c:v>
                </c:pt>
                <c:pt idx="1753">
                  <c:v>8.7650000000000006</c:v>
                </c:pt>
                <c:pt idx="1754">
                  <c:v>8.77</c:v>
                </c:pt>
                <c:pt idx="1755">
                  <c:v>8.7750000000000004</c:v>
                </c:pt>
                <c:pt idx="1756">
                  <c:v>8.7799999999999994</c:v>
                </c:pt>
                <c:pt idx="1757">
                  <c:v>8.7850000000000001</c:v>
                </c:pt>
                <c:pt idx="1758">
                  <c:v>8.7899999999999991</c:v>
                </c:pt>
                <c:pt idx="1759">
                  <c:v>8.7949999999999999</c:v>
                </c:pt>
                <c:pt idx="1760">
                  <c:v>8.8000000000000007</c:v>
                </c:pt>
                <c:pt idx="1761">
                  <c:v>8.8049999999999997</c:v>
                </c:pt>
                <c:pt idx="1762">
                  <c:v>8.81</c:v>
                </c:pt>
                <c:pt idx="1763">
                  <c:v>8.8149999999999995</c:v>
                </c:pt>
                <c:pt idx="1764">
                  <c:v>8.82</c:v>
                </c:pt>
                <c:pt idx="1765">
                  <c:v>8.8249999999999993</c:v>
                </c:pt>
                <c:pt idx="1766">
                  <c:v>8.83</c:v>
                </c:pt>
                <c:pt idx="1767">
                  <c:v>8.8350000000000009</c:v>
                </c:pt>
                <c:pt idx="1768">
                  <c:v>8.84</c:v>
                </c:pt>
                <c:pt idx="1769">
                  <c:v>8.8450000000000006</c:v>
                </c:pt>
                <c:pt idx="1770">
                  <c:v>8.85</c:v>
                </c:pt>
                <c:pt idx="1771">
                  <c:v>8.8550000000000004</c:v>
                </c:pt>
                <c:pt idx="1772">
                  <c:v>8.86</c:v>
                </c:pt>
                <c:pt idx="1773">
                  <c:v>8.8650000000000002</c:v>
                </c:pt>
                <c:pt idx="1774">
                  <c:v>8.8699999999999992</c:v>
                </c:pt>
                <c:pt idx="1775">
                  <c:v>8.875</c:v>
                </c:pt>
                <c:pt idx="1776">
                  <c:v>8.8800000000000008</c:v>
                </c:pt>
                <c:pt idx="1777">
                  <c:v>8.8849999999999998</c:v>
                </c:pt>
                <c:pt idx="1778">
                  <c:v>8.89</c:v>
                </c:pt>
                <c:pt idx="1779">
                  <c:v>8.8949999999999996</c:v>
                </c:pt>
                <c:pt idx="1780">
                  <c:v>8.9</c:v>
                </c:pt>
                <c:pt idx="1781">
                  <c:v>8.9049999999999994</c:v>
                </c:pt>
                <c:pt idx="1782">
                  <c:v>8.91</c:v>
                </c:pt>
                <c:pt idx="1783">
                  <c:v>8.9149999999999991</c:v>
                </c:pt>
                <c:pt idx="1784">
                  <c:v>8.92</c:v>
                </c:pt>
                <c:pt idx="1785">
                  <c:v>8.9250000000000007</c:v>
                </c:pt>
                <c:pt idx="1786">
                  <c:v>8.93</c:v>
                </c:pt>
                <c:pt idx="1787">
                  <c:v>8.9350000000000005</c:v>
                </c:pt>
                <c:pt idx="1788">
                  <c:v>8.94</c:v>
                </c:pt>
                <c:pt idx="1789">
                  <c:v>8.9450000000000003</c:v>
                </c:pt>
                <c:pt idx="1790">
                  <c:v>8.9499999999999993</c:v>
                </c:pt>
                <c:pt idx="1791">
                  <c:v>8.9550000000000001</c:v>
                </c:pt>
                <c:pt idx="1792">
                  <c:v>8.9600000000000009</c:v>
                </c:pt>
                <c:pt idx="1793">
                  <c:v>8.9649999999999999</c:v>
                </c:pt>
                <c:pt idx="1794">
                  <c:v>8.9700000000000006</c:v>
                </c:pt>
                <c:pt idx="1795">
                  <c:v>8.9749999999999996</c:v>
                </c:pt>
                <c:pt idx="1796">
                  <c:v>8.98</c:v>
                </c:pt>
                <c:pt idx="1797">
                  <c:v>8.9849999999999994</c:v>
                </c:pt>
                <c:pt idx="1798">
                  <c:v>8.99</c:v>
                </c:pt>
                <c:pt idx="1799">
                  <c:v>8.9949999999999992</c:v>
                </c:pt>
                <c:pt idx="1800">
                  <c:v>9</c:v>
                </c:pt>
                <c:pt idx="1801">
                  <c:v>9.0050000000000008</c:v>
                </c:pt>
                <c:pt idx="1802">
                  <c:v>9.01</c:v>
                </c:pt>
                <c:pt idx="1803">
                  <c:v>9.0150000000000006</c:v>
                </c:pt>
                <c:pt idx="1804">
                  <c:v>9.02</c:v>
                </c:pt>
                <c:pt idx="1805">
                  <c:v>9.0250000000000004</c:v>
                </c:pt>
                <c:pt idx="1806">
                  <c:v>9.0299999999999994</c:v>
                </c:pt>
                <c:pt idx="1807">
                  <c:v>9.0350000000000001</c:v>
                </c:pt>
                <c:pt idx="1808">
                  <c:v>9.0399999999999991</c:v>
                </c:pt>
                <c:pt idx="1809">
                  <c:v>9.0449999999999999</c:v>
                </c:pt>
                <c:pt idx="1810">
                  <c:v>9.0500000000000007</c:v>
                </c:pt>
                <c:pt idx="1811">
                  <c:v>9.0549999999999997</c:v>
                </c:pt>
                <c:pt idx="1812">
                  <c:v>9.06</c:v>
                </c:pt>
                <c:pt idx="1813">
                  <c:v>9.0649999999999995</c:v>
                </c:pt>
                <c:pt idx="1814">
                  <c:v>9.07</c:v>
                </c:pt>
                <c:pt idx="1815">
                  <c:v>9.0749999999999993</c:v>
                </c:pt>
                <c:pt idx="1816">
                  <c:v>9.08</c:v>
                </c:pt>
                <c:pt idx="1817">
                  <c:v>9.0850000000000009</c:v>
                </c:pt>
                <c:pt idx="1818">
                  <c:v>9.09</c:v>
                </c:pt>
                <c:pt idx="1819">
                  <c:v>9.0950000000000006</c:v>
                </c:pt>
                <c:pt idx="1820">
                  <c:v>9.1</c:v>
                </c:pt>
                <c:pt idx="1821">
                  <c:v>9.1050000000000004</c:v>
                </c:pt>
                <c:pt idx="1822">
                  <c:v>9.11</c:v>
                </c:pt>
                <c:pt idx="1823">
                  <c:v>9.1150000000000002</c:v>
                </c:pt>
                <c:pt idx="1824">
                  <c:v>9.1199999999999992</c:v>
                </c:pt>
                <c:pt idx="1825">
                  <c:v>9.125</c:v>
                </c:pt>
                <c:pt idx="1826">
                  <c:v>9.1300000000000008</c:v>
                </c:pt>
                <c:pt idx="1827">
                  <c:v>9.1349999999999998</c:v>
                </c:pt>
                <c:pt idx="1828">
                  <c:v>9.14</c:v>
                </c:pt>
                <c:pt idx="1829">
                  <c:v>9.1449999999999996</c:v>
                </c:pt>
                <c:pt idx="1830">
                  <c:v>9.15</c:v>
                </c:pt>
                <c:pt idx="1831">
                  <c:v>9.1549999999999994</c:v>
                </c:pt>
                <c:pt idx="1832">
                  <c:v>9.16</c:v>
                </c:pt>
                <c:pt idx="1833">
                  <c:v>9.1649999999999991</c:v>
                </c:pt>
                <c:pt idx="1834">
                  <c:v>9.17</c:v>
                </c:pt>
                <c:pt idx="1835">
                  <c:v>9.1750000000000007</c:v>
                </c:pt>
                <c:pt idx="1836">
                  <c:v>9.18</c:v>
                </c:pt>
                <c:pt idx="1837">
                  <c:v>9.1850000000000005</c:v>
                </c:pt>
                <c:pt idx="1838">
                  <c:v>9.19</c:v>
                </c:pt>
                <c:pt idx="1839">
                  <c:v>9.1950000000000003</c:v>
                </c:pt>
                <c:pt idx="1840">
                  <c:v>9.1999999999999993</c:v>
                </c:pt>
                <c:pt idx="1841">
                  <c:v>9.2050000000000001</c:v>
                </c:pt>
                <c:pt idx="1842">
                  <c:v>9.2100000000000009</c:v>
                </c:pt>
                <c:pt idx="1843">
                  <c:v>9.2149999999999999</c:v>
                </c:pt>
                <c:pt idx="1844">
                  <c:v>9.2200000000000006</c:v>
                </c:pt>
                <c:pt idx="1845">
                  <c:v>9.2249999999999996</c:v>
                </c:pt>
                <c:pt idx="1846">
                  <c:v>9.23</c:v>
                </c:pt>
                <c:pt idx="1847">
                  <c:v>9.2349999999999994</c:v>
                </c:pt>
                <c:pt idx="1848">
                  <c:v>9.24</c:v>
                </c:pt>
                <c:pt idx="1849">
                  <c:v>9.2449999999999992</c:v>
                </c:pt>
                <c:pt idx="1850">
                  <c:v>9.25</c:v>
                </c:pt>
                <c:pt idx="1851">
                  <c:v>9.2550000000000008</c:v>
                </c:pt>
                <c:pt idx="1852">
                  <c:v>9.26</c:v>
                </c:pt>
                <c:pt idx="1853">
                  <c:v>9.2650000000000006</c:v>
                </c:pt>
                <c:pt idx="1854">
                  <c:v>9.27</c:v>
                </c:pt>
                <c:pt idx="1855">
                  <c:v>9.2750000000000004</c:v>
                </c:pt>
                <c:pt idx="1856">
                  <c:v>9.2799999999999994</c:v>
                </c:pt>
                <c:pt idx="1857">
                  <c:v>9.2850000000000001</c:v>
                </c:pt>
                <c:pt idx="1858">
                  <c:v>9.2899999999999991</c:v>
                </c:pt>
                <c:pt idx="1859">
                  <c:v>9.2949999999999999</c:v>
                </c:pt>
                <c:pt idx="1860">
                  <c:v>9.3000000000000007</c:v>
                </c:pt>
                <c:pt idx="1861">
                  <c:v>9.3049999999999997</c:v>
                </c:pt>
                <c:pt idx="1862">
                  <c:v>9.31</c:v>
                </c:pt>
                <c:pt idx="1863">
                  <c:v>9.3149999999999995</c:v>
                </c:pt>
                <c:pt idx="1864">
                  <c:v>9.32</c:v>
                </c:pt>
                <c:pt idx="1865">
                  <c:v>9.3249999999999993</c:v>
                </c:pt>
                <c:pt idx="1866">
                  <c:v>9.33</c:v>
                </c:pt>
                <c:pt idx="1867">
                  <c:v>9.3350000000000009</c:v>
                </c:pt>
                <c:pt idx="1868">
                  <c:v>9.34</c:v>
                </c:pt>
                <c:pt idx="1869">
                  <c:v>9.3450000000000006</c:v>
                </c:pt>
                <c:pt idx="1870">
                  <c:v>9.35</c:v>
                </c:pt>
                <c:pt idx="1871">
                  <c:v>9.3550000000000004</c:v>
                </c:pt>
                <c:pt idx="1872">
                  <c:v>9.36</c:v>
                </c:pt>
                <c:pt idx="1873">
                  <c:v>9.3650000000000002</c:v>
                </c:pt>
                <c:pt idx="1874">
                  <c:v>9.3699999999999992</c:v>
                </c:pt>
                <c:pt idx="1875">
                  <c:v>9.375</c:v>
                </c:pt>
                <c:pt idx="1876">
                  <c:v>9.3800000000000008</c:v>
                </c:pt>
                <c:pt idx="1877">
                  <c:v>9.3849999999999998</c:v>
                </c:pt>
                <c:pt idx="1878">
                  <c:v>9.39</c:v>
                </c:pt>
                <c:pt idx="1879">
                  <c:v>9.3949999999999996</c:v>
                </c:pt>
                <c:pt idx="1880">
                  <c:v>9.4</c:v>
                </c:pt>
                <c:pt idx="1881">
                  <c:v>9.4049999999999994</c:v>
                </c:pt>
                <c:pt idx="1882">
                  <c:v>9.41</c:v>
                </c:pt>
                <c:pt idx="1883">
                  <c:v>9.4149999999999991</c:v>
                </c:pt>
                <c:pt idx="1884">
                  <c:v>9.42</c:v>
                </c:pt>
                <c:pt idx="1885">
                  <c:v>9.4250000000000007</c:v>
                </c:pt>
                <c:pt idx="1886">
                  <c:v>9.43</c:v>
                </c:pt>
                <c:pt idx="1887">
                  <c:v>9.4350000000000005</c:v>
                </c:pt>
                <c:pt idx="1888">
                  <c:v>9.44</c:v>
                </c:pt>
                <c:pt idx="1889">
                  <c:v>9.4450000000000003</c:v>
                </c:pt>
                <c:pt idx="1890">
                  <c:v>9.4499999999999993</c:v>
                </c:pt>
                <c:pt idx="1891">
                  <c:v>9.4550000000000001</c:v>
                </c:pt>
                <c:pt idx="1892">
                  <c:v>9.4600000000000009</c:v>
                </c:pt>
                <c:pt idx="1893">
                  <c:v>9.4649999999999999</c:v>
                </c:pt>
                <c:pt idx="1894">
                  <c:v>9.4700000000000006</c:v>
                </c:pt>
                <c:pt idx="1895">
                  <c:v>9.4749999999999996</c:v>
                </c:pt>
                <c:pt idx="1896">
                  <c:v>9.48</c:v>
                </c:pt>
                <c:pt idx="1897">
                  <c:v>9.4849999999999994</c:v>
                </c:pt>
                <c:pt idx="1898">
                  <c:v>9.49</c:v>
                </c:pt>
                <c:pt idx="1899">
                  <c:v>9.4949999999999992</c:v>
                </c:pt>
                <c:pt idx="1900">
                  <c:v>9.5</c:v>
                </c:pt>
                <c:pt idx="1901">
                  <c:v>9.5050000000000008</c:v>
                </c:pt>
                <c:pt idx="1902">
                  <c:v>9.51</c:v>
                </c:pt>
                <c:pt idx="1903">
                  <c:v>9.5150000000000006</c:v>
                </c:pt>
                <c:pt idx="1904">
                  <c:v>9.52</c:v>
                </c:pt>
                <c:pt idx="1905">
                  <c:v>9.5250000000000004</c:v>
                </c:pt>
                <c:pt idx="1906">
                  <c:v>9.5299999999999994</c:v>
                </c:pt>
                <c:pt idx="1907">
                  <c:v>9.5350000000000001</c:v>
                </c:pt>
                <c:pt idx="1908">
                  <c:v>9.5399999999999991</c:v>
                </c:pt>
                <c:pt idx="1909">
                  <c:v>9.5449999999999999</c:v>
                </c:pt>
                <c:pt idx="1910">
                  <c:v>9.5500000000000007</c:v>
                </c:pt>
                <c:pt idx="1911">
                  <c:v>9.5549999999999997</c:v>
                </c:pt>
                <c:pt idx="1912">
                  <c:v>9.56</c:v>
                </c:pt>
                <c:pt idx="1913">
                  <c:v>9.5649999999999995</c:v>
                </c:pt>
                <c:pt idx="1914">
                  <c:v>9.57</c:v>
                </c:pt>
                <c:pt idx="1915">
                  <c:v>9.5749999999999993</c:v>
                </c:pt>
                <c:pt idx="1916">
                  <c:v>9.58</c:v>
                </c:pt>
                <c:pt idx="1917">
                  <c:v>9.5850000000000009</c:v>
                </c:pt>
                <c:pt idx="1918">
                  <c:v>9.59</c:v>
                </c:pt>
                <c:pt idx="1919">
                  <c:v>9.5950000000000006</c:v>
                </c:pt>
                <c:pt idx="1920">
                  <c:v>9.6</c:v>
                </c:pt>
                <c:pt idx="1921">
                  <c:v>9.6050000000000004</c:v>
                </c:pt>
                <c:pt idx="1922">
                  <c:v>9.61</c:v>
                </c:pt>
                <c:pt idx="1923">
                  <c:v>9.6150000000000002</c:v>
                </c:pt>
                <c:pt idx="1924">
                  <c:v>9.6199999999999992</c:v>
                </c:pt>
                <c:pt idx="1925">
                  <c:v>9.625</c:v>
                </c:pt>
                <c:pt idx="1926">
                  <c:v>9.6300000000000008</c:v>
                </c:pt>
                <c:pt idx="1927">
                  <c:v>9.6349999999999998</c:v>
                </c:pt>
                <c:pt idx="1928">
                  <c:v>9.64</c:v>
                </c:pt>
                <c:pt idx="1929">
                  <c:v>9.6449999999999996</c:v>
                </c:pt>
                <c:pt idx="1930">
                  <c:v>9.65</c:v>
                </c:pt>
                <c:pt idx="1931">
                  <c:v>9.6549999999999994</c:v>
                </c:pt>
                <c:pt idx="1932">
                  <c:v>9.66</c:v>
                </c:pt>
                <c:pt idx="1933">
                  <c:v>9.6649999999999991</c:v>
                </c:pt>
                <c:pt idx="1934">
                  <c:v>9.67</c:v>
                </c:pt>
                <c:pt idx="1935">
                  <c:v>9.6750000000000007</c:v>
                </c:pt>
                <c:pt idx="1936">
                  <c:v>9.68</c:v>
                </c:pt>
                <c:pt idx="1937">
                  <c:v>9.6850000000000005</c:v>
                </c:pt>
                <c:pt idx="1938">
                  <c:v>9.69</c:v>
                </c:pt>
                <c:pt idx="1939">
                  <c:v>9.6950000000000003</c:v>
                </c:pt>
                <c:pt idx="1940">
                  <c:v>9.6999999999999993</c:v>
                </c:pt>
                <c:pt idx="1941">
                  <c:v>9.7050000000000001</c:v>
                </c:pt>
                <c:pt idx="1942">
                  <c:v>9.7100000000000009</c:v>
                </c:pt>
                <c:pt idx="1943">
                  <c:v>9.7149999999999999</c:v>
                </c:pt>
                <c:pt idx="1944">
                  <c:v>9.7200000000000006</c:v>
                </c:pt>
                <c:pt idx="1945">
                  <c:v>9.7249999999999996</c:v>
                </c:pt>
                <c:pt idx="1946">
                  <c:v>9.73</c:v>
                </c:pt>
                <c:pt idx="1947">
                  <c:v>9.7349999999999994</c:v>
                </c:pt>
                <c:pt idx="1948">
                  <c:v>9.74</c:v>
                </c:pt>
                <c:pt idx="1949">
                  <c:v>9.7449999999999992</c:v>
                </c:pt>
                <c:pt idx="1950">
                  <c:v>9.75</c:v>
                </c:pt>
                <c:pt idx="1951">
                  <c:v>9.7550000000000008</c:v>
                </c:pt>
                <c:pt idx="1952">
                  <c:v>9.76</c:v>
                </c:pt>
                <c:pt idx="1953">
                  <c:v>9.7650000000000006</c:v>
                </c:pt>
                <c:pt idx="1954">
                  <c:v>9.77</c:v>
                </c:pt>
                <c:pt idx="1955">
                  <c:v>9.7750000000000004</c:v>
                </c:pt>
                <c:pt idx="1956">
                  <c:v>9.7799999999999994</c:v>
                </c:pt>
                <c:pt idx="1957">
                  <c:v>9.7850000000000001</c:v>
                </c:pt>
                <c:pt idx="1958">
                  <c:v>9.7899999999999991</c:v>
                </c:pt>
                <c:pt idx="1959">
                  <c:v>9.7949999999999999</c:v>
                </c:pt>
                <c:pt idx="1960">
                  <c:v>9.8000000000000007</c:v>
                </c:pt>
                <c:pt idx="1961">
                  <c:v>9.8049999999999997</c:v>
                </c:pt>
                <c:pt idx="1962">
                  <c:v>9.81</c:v>
                </c:pt>
                <c:pt idx="1963">
                  <c:v>9.8149999999999995</c:v>
                </c:pt>
                <c:pt idx="1964">
                  <c:v>9.82</c:v>
                </c:pt>
                <c:pt idx="1965">
                  <c:v>9.8249999999999993</c:v>
                </c:pt>
                <c:pt idx="1966">
                  <c:v>9.83</c:v>
                </c:pt>
                <c:pt idx="1967">
                  <c:v>9.8350000000000009</c:v>
                </c:pt>
                <c:pt idx="1968">
                  <c:v>9.84</c:v>
                </c:pt>
                <c:pt idx="1969">
                  <c:v>9.8450000000000006</c:v>
                </c:pt>
                <c:pt idx="1970">
                  <c:v>9.85</c:v>
                </c:pt>
                <c:pt idx="1971">
                  <c:v>9.8550000000000004</c:v>
                </c:pt>
                <c:pt idx="1972">
                  <c:v>9.86</c:v>
                </c:pt>
                <c:pt idx="1973">
                  <c:v>9.8650000000000002</c:v>
                </c:pt>
                <c:pt idx="1974">
                  <c:v>9.8699999999999992</c:v>
                </c:pt>
                <c:pt idx="1975">
                  <c:v>9.875</c:v>
                </c:pt>
                <c:pt idx="1976">
                  <c:v>9.8800000000000008</c:v>
                </c:pt>
                <c:pt idx="1977">
                  <c:v>9.8849999999999998</c:v>
                </c:pt>
                <c:pt idx="1978">
                  <c:v>9.89</c:v>
                </c:pt>
                <c:pt idx="1979">
                  <c:v>9.8949999999999996</c:v>
                </c:pt>
                <c:pt idx="1980">
                  <c:v>9.9</c:v>
                </c:pt>
                <c:pt idx="1981">
                  <c:v>9.9049999999999994</c:v>
                </c:pt>
                <c:pt idx="1982">
                  <c:v>9.91</c:v>
                </c:pt>
                <c:pt idx="1983">
                  <c:v>9.9149999999999991</c:v>
                </c:pt>
                <c:pt idx="1984">
                  <c:v>9.92</c:v>
                </c:pt>
                <c:pt idx="1985">
                  <c:v>9.9250000000000007</c:v>
                </c:pt>
                <c:pt idx="1986">
                  <c:v>9.93</c:v>
                </c:pt>
                <c:pt idx="1987">
                  <c:v>9.9350000000000005</c:v>
                </c:pt>
                <c:pt idx="1988">
                  <c:v>9.94</c:v>
                </c:pt>
                <c:pt idx="1989">
                  <c:v>9.9450000000000003</c:v>
                </c:pt>
                <c:pt idx="1990">
                  <c:v>9.9499999999999993</c:v>
                </c:pt>
                <c:pt idx="1991">
                  <c:v>9.9550000000000001</c:v>
                </c:pt>
                <c:pt idx="1992">
                  <c:v>9.9600000000000009</c:v>
                </c:pt>
                <c:pt idx="1993">
                  <c:v>9.9649999999999999</c:v>
                </c:pt>
                <c:pt idx="1994">
                  <c:v>9.9700000000000006</c:v>
                </c:pt>
                <c:pt idx="1995">
                  <c:v>9.9749999999999996</c:v>
                </c:pt>
                <c:pt idx="1996">
                  <c:v>9.98</c:v>
                </c:pt>
                <c:pt idx="1997">
                  <c:v>9.9849999999999994</c:v>
                </c:pt>
                <c:pt idx="1998">
                  <c:v>9.99</c:v>
                </c:pt>
                <c:pt idx="1999">
                  <c:v>9.9949999999999992</c:v>
                </c:pt>
                <c:pt idx="2000">
                  <c:v>10</c:v>
                </c:pt>
              </c:numCache>
            </c:numRef>
          </c:xVal>
          <c:yVal>
            <c:numRef>
              <c:f>Sheet1!$B$8:$B$2008</c:f>
              <c:numCache>
                <c:formatCode>General</c:formatCode>
                <c:ptCount val="2001"/>
                <c:pt idx="0">
                  <c:v>24.931999999999999</c:v>
                </c:pt>
                <c:pt idx="1">
                  <c:v>25.931999999999999</c:v>
                </c:pt>
                <c:pt idx="2">
                  <c:v>24.939</c:v>
                </c:pt>
                <c:pt idx="3">
                  <c:v>25.934999999999999</c:v>
                </c:pt>
                <c:pt idx="4">
                  <c:v>24.922999999999998</c:v>
                </c:pt>
                <c:pt idx="5">
                  <c:v>25.914999999999999</c:v>
                </c:pt>
                <c:pt idx="6">
                  <c:v>24.914999999999999</c:v>
                </c:pt>
                <c:pt idx="7">
                  <c:v>25.917999999999999</c:v>
                </c:pt>
                <c:pt idx="8">
                  <c:v>24.917000000000002</c:v>
                </c:pt>
                <c:pt idx="9">
                  <c:v>25.911999999999999</c:v>
                </c:pt>
                <c:pt idx="10">
                  <c:v>24.911999999999999</c:v>
                </c:pt>
                <c:pt idx="11">
                  <c:v>25.908000000000001</c:v>
                </c:pt>
                <c:pt idx="12">
                  <c:v>24.902999999999999</c:v>
                </c:pt>
                <c:pt idx="13">
                  <c:v>25.888999999999999</c:v>
                </c:pt>
                <c:pt idx="14">
                  <c:v>24.821999999999999</c:v>
                </c:pt>
                <c:pt idx="15">
                  <c:v>25.774000000000001</c:v>
                </c:pt>
                <c:pt idx="16">
                  <c:v>24.716999999999999</c:v>
                </c:pt>
                <c:pt idx="17">
                  <c:v>25.646999999999998</c:v>
                </c:pt>
                <c:pt idx="18">
                  <c:v>24.562999999999999</c:v>
                </c:pt>
                <c:pt idx="19">
                  <c:v>25.463999999999999</c:v>
                </c:pt>
                <c:pt idx="20">
                  <c:v>24.350999999999999</c:v>
                </c:pt>
                <c:pt idx="21">
                  <c:v>25.225000000000001</c:v>
                </c:pt>
                <c:pt idx="22">
                  <c:v>24.081</c:v>
                </c:pt>
                <c:pt idx="23">
                  <c:v>24.908000000000001</c:v>
                </c:pt>
                <c:pt idx="24">
                  <c:v>23.709</c:v>
                </c:pt>
                <c:pt idx="25">
                  <c:v>24.507000000000001</c:v>
                </c:pt>
                <c:pt idx="26">
                  <c:v>23.324000000000002</c:v>
                </c:pt>
                <c:pt idx="27">
                  <c:v>24.154</c:v>
                </c:pt>
                <c:pt idx="28">
                  <c:v>22.981000000000002</c:v>
                </c:pt>
                <c:pt idx="29">
                  <c:v>23.8</c:v>
                </c:pt>
                <c:pt idx="30">
                  <c:v>22.617000000000001</c:v>
                </c:pt>
                <c:pt idx="31">
                  <c:v>23.43</c:v>
                </c:pt>
                <c:pt idx="32">
                  <c:v>22.231999999999999</c:v>
                </c:pt>
                <c:pt idx="33">
                  <c:v>23.016999999999999</c:v>
                </c:pt>
                <c:pt idx="34">
                  <c:v>21.795000000000002</c:v>
                </c:pt>
                <c:pt idx="35">
                  <c:v>22.581</c:v>
                </c:pt>
                <c:pt idx="36">
                  <c:v>21.378</c:v>
                </c:pt>
                <c:pt idx="37">
                  <c:v>22.181999999999999</c:v>
                </c:pt>
                <c:pt idx="38">
                  <c:v>20.990000000000002</c:v>
                </c:pt>
                <c:pt idx="39">
                  <c:v>21.802</c:v>
                </c:pt>
                <c:pt idx="40">
                  <c:v>20.616</c:v>
                </c:pt>
                <c:pt idx="41">
                  <c:v>21.432000000000002</c:v>
                </c:pt>
                <c:pt idx="42">
                  <c:v>20.255000000000003</c:v>
                </c:pt>
                <c:pt idx="43">
                  <c:v>21.097999999999999</c:v>
                </c:pt>
                <c:pt idx="44">
                  <c:v>19.957999999999998</c:v>
                </c:pt>
                <c:pt idx="45">
                  <c:v>20.814</c:v>
                </c:pt>
                <c:pt idx="46">
                  <c:v>19.654</c:v>
                </c:pt>
                <c:pt idx="47">
                  <c:v>20.483000000000001</c:v>
                </c:pt>
                <c:pt idx="48">
                  <c:v>19.288</c:v>
                </c:pt>
                <c:pt idx="49">
                  <c:v>20.048000000000002</c:v>
                </c:pt>
                <c:pt idx="50">
                  <c:v>18.763999999999999</c:v>
                </c:pt>
                <c:pt idx="51">
                  <c:v>19.463999999999999</c:v>
                </c:pt>
                <c:pt idx="52">
                  <c:v>18.176000000000002</c:v>
                </c:pt>
                <c:pt idx="53">
                  <c:v>18.901</c:v>
                </c:pt>
                <c:pt idx="54">
                  <c:v>17.630000000000003</c:v>
                </c:pt>
                <c:pt idx="55">
                  <c:v>18.401</c:v>
                </c:pt>
                <c:pt idx="56">
                  <c:v>17.244</c:v>
                </c:pt>
                <c:pt idx="57">
                  <c:v>18.106000000000002</c:v>
                </c:pt>
                <c:pt idx="58">
                  <c:v>16.939999999999998</c:v>
                </c:pt>
                <c:pt idx="59">
                  <c:v>17.77</c:v>
                </c:pt>
                <c:pt idx="60">
                  <c:v>16.625999999999998</c:v>
                </c:pt>
                <c:pt idx="61">
                  <c:v>17.505000000000003</c:v>
                </c:pt>
                <c:pt idx="62">
                  <c:v>16.391999999999999</c:v>
                </c:pt>
                <c:pt idx="63">
                  <c:v>17.288</c:v>
                </c:pt>
                <c:pt idx="64">
                  <c:v>16.198</c:v>
                </c:pt>
                <c:pt idx="65">
                  <c:v>17.121000000000002</c:v>
                </c:pt>
                <c:pt idx="66">
                  <c:v>16.053000000000001</c:v>
                </c:pt>
                <c:pt idx="67">
                  <c:v>16.999000000000002</c:v>
                </c:pt>
                <c:pt idx="68">
                  <c:v>15.949</c:v>
                </c:pt>
                <c:pt idx="69">
                  <c:v>16.887</c:v>
                </c:pt>
                <c:pt idx="70">
                  <c:v>15.813000000000001</c:v>
                </c:pt>
                <c:pt idx="71">
                  <c:v>16.733000000000001</c:v>
                </c:pt>
                <c:pt idx="72">
                  <c:v>15.66</c:v>
                </c:pt>
                <c:pt idx="73">
                  <c:v>16.605</c:v>
                </c:pt>
                <c:pt idx="74">
                  <c:v>15.55</c:v>
                </c:pt>
                <c:pt idx="75">
                  <c:v>16.499000000000002</c:v>
                </c:pt>
                <c:pt idx="76">
                  <c:v>15.477</c:v>
                </c:pt>
                <c:pt idx="77">
                  <c:v>16.475000000000001</c:v>
                </c:pt>
                <c:pt idx="78">
                  <c:v>15.47</c:v>
                </c:pt>
                <c:pt idx="79">
                  <c:v>16.459</c:v>
                </c:pt>
                <c:pt idx="80">
                  <c:v>15.454000000000001</c:v>
                </c:pt>
                <c:pt idx="81">
                  <c:v>16.468</c:v>
                </c:pt>
                <c:pt idx="82">
                  <c:v>15.509</c:v>
                </c:pt>
                <c:pt idx="83">
                  <c:v>16.564999999999998</c:v>
                </c:pt>
                <c:pt idx="84">
                  <c:v>15.615</c:v>
                </c:pt>
                <c:pt idx="85">
                  <c:v>16.661000000000001</c:v>
                </c:pt>
                <c:pt idx="86">
                  <c:v>15.717000000000001</c:v>
                </c:pt>
                <c:pt idx="87">
                  <c:v>16.780999999999999</c:v>
                </c:pt>
                <c:pt idx="88">
                  <c:v>15.848000000000001</c:v>
                </c:pt>
                <c:pt idx="89">
                  <c:v>16.926000000000002</c:v>
                </c:pt>
                <c:pt idx="90">
                  <c:v>16.023</c:v>
                </c:pt>
                <c:pt idx="91">
                  <c:v>17.137999999999998</c:v>
                </c:pt>
                <c:pt idx="92">
                  <c:v>16.256999999999998</c:v>
                </c:pt>
                <c:pt idx="93">
                  <c:v>17.356999999999999</c:v>
                </c:pt>
                <c:pt idx="94">
                  <c:v>16.432000000000002</c:v>
                </c:pt>
                <c:pt idx="95">
                  <c:v>17.484999999999999</c:v>
                </c:pt>
                <c:pt idx="96">
                  <c:v>16.527999999999999</c:v>
                </c:pt>
                <c:pt idx="97">
                  <c:v>17.57</c:v>
                </c:pt>
                <c:pt idx="98">
                  <c:v>16.602</c:v>
                </c:pt>
                <c:pt idx="99">
                  <c:v>17.615000000000002</c:v>
                </c:pt>
                <c:pt idx="100">
                  <c:v>16.625</c:v>
                </c:pt>
                <c:pt idx="101">
                  <c:v>17.637</c:v>
                </c:pt>
                <c:pt idx="102">
                  <c:v>16.632999999999999</c:v>
                </c:pt>
                <c:pt idx="103">
                  <c:v>17.608000000000001</c:v>
                </c:pt>
                <c:pt idx="104">
                  <c:v>16.591000000000001</c:v>
                </c:pt>
                <c:pt idx="105">
                  <c:v>17.584</c:v>
                </c:pt>
                <c:pt idx="106">
                  <c:v>16.564999999999998</c:v>
                </c:pt>
                <c:pt idx="107">
                  <c:v>17.54</c:v>
                </c:pt>
                <c:pt idx="108">
                  <c:v>16.533999999999999</c:v>
                </c:pt>
                <c:pt idx="109">
                  <c:v>17.533999999999999</c:v>
                </c:pt>
                <c:pt idx="110">
                  <c:v>16.512</c:v>
                </c:pt>
                <c:pt idx="111">
                  <c:v>17.47</c:v>
                </c:pt>
                <c:pt idx="112">
                  <c:v>16.426000000000002</c:v>
                </c:pt>
                <c:pt idx="113">
                  <c:v>17.398</c:v>
                </c:pt>
                <c:pt idx="114">
                  <c:v>16.384</c:v>
                </c:pt>
                <c:pt idx="115">
                  <c:v>17.369</c:v>
                </c:pt>
                <c:pt idx="116">
                  <c:v>16.335000000000001</c:v>
                </c:pt>
                <c:pt idx="117">
                  <c:v>17.274000000000001</c:v>
                </c:pt>
                <c:pt idx="118">
                  <c:v>16.206</c:v>
                </c:pt>
                <c:pt idx="119">
                  <c:v>17.146000000000001</c:v>
                </c:pt>
                <c:pt idx="120">
                  <c:v>16.097000000000001</c:v>
                </c:pt>
                <c:pt idx="121">
                  <c:v>17.060000000000002</c:v>
                </c:pt>
                <c:pt idx="122">
                  <c:v>16.039000000000001</c:v>
                </c:pt>
                <c:pt idx="123">
                  <c:v>17.030999999999999</c:v>
                </c:pt>
                <c:pt idx="124">
                  <c:v>16.016999999999999</c:v>
                </c:pt>
                <c:pt idx="125">
                  <c:v>16.98</c:v>
                </c:pt>
                <c:pt idx="126">
                  <c:v>15.92</c:v>
                </c:pt>
                <c:pt idx="127">
                  <c:v>16.869</c:v>
                </c:pt>
                <c:pt idx="128">
                  <c:v>15.862</c:v>
                </c:pt>
                <c:pt idx="129">
                  <c:v>16.881999999999998</c:v>
                </c:pt>
                <c:pt idx="130">
                  <c:v>15.882</c:v>
                </c:pt>
                <c:pt idx="131">
                  <c:v>16.865000000000002</c:v>
                </c:pt>
                <c:pt idx="132">
                  <c:v>15.852</c:v>
                </c:pt>
                <c:pt idx="133">
                  <c:v>16.832000000000001</c:v>
                </c:pt>
                <c:pt idx="134">
                  <c:v>15.801</c:v>
                </c:pt>
                <c:pt idx="135">
                  <c:v>16.774999999999999</c:v>
                </c:pt>
                <c:pt idx="136">
                  <c:v>15.747</c:v>
                </c:pt>
                <c:pt idx="137">
                  <c:v>16.695999999999998</c:v>
                </c:pt>
                <c:pt idx="138">
                  <c:v>15.622999999999999</c:v>
                </c:pt>
                <c:pt idx="139">
                  <c:v>16.544</c:v>
                </c:pt>
                <c:pt idx="140">
                  <c:v>15.478</c:v>
                </c:pt>
                <c:pt idx="141">
                  <c:v>16.436</c:v>
                </c:pt>
                <c:pt idx="142">
                  <c:v>15.404</c:v>
                </c:pt>
                <c:pt idx="143">
                  <c:v>16.366</c:v>
                </c:pt>
                <c:pt idx="144">
                  <c:v>15.345000000000001</c:v>
                </c:pt>
                <c:pt idx="145">
                  <c:v>16.359000000000002</c:v>
                </c:pt>
                <c:pt idx="146">
                  <c:v>15.393000000000001</c:v>
                </c:pt>
                <c:pt idx="147">
                  <c:v>16.420999999999999</c:v>
                </c:pt>
                <c:pt idx="148">
                  <c:v>15.436999999999999</c:v>
                </c:pt>
                <c:pt idx="149">
                  <c:v>16.459</c:v>
                </c:pt>
                <c:pt idx="150">
                  <c:v>15.505000000000001</c:v>
                </c:pt>
                <c:pt idx="151">
                  <c:v>16.566000000000003</c:v>
                </c:pt>
                <c:pt idx="152">
                  <c:v>15.621</c:v>
                </c:pt>
                <c:pt idx="153">
                  <c:v>16.661999999999999</c:v>
                </c:pt>
                <c:pt idx="154">
                  <c:v>15.695</c:v>
                </c:pt>
                <c:pt idx="155">
                  <c:v>16.724</c:v>
                </c:pt>
                <c:pt idx="156">
                  <c:v>15.753</c:v>
                </c:pt>
                <c:pt idx="157">
                  <c:v>16.783000000000001</c:v>
                </c:pt>
                <c:pt idx="158">
                  <c:v>15.82</c:v>
                </c:pt>
                <c:pt idx="159">
                  <c:v>16.872999999999998</c:v>
                </c:pt>
                <c:pt idx="160">
                  <c:v>15.936999999999999</c:v>
                </c:pt>
                <c:pt idx="161">
                  <c:v>16.997999999999998</c:v>
                </c:pt>
                <c:pt idx="162">
                  <c:v>16.05</c:v>
                </c:pt>
                <c:pt idx="163">
                  <c:v>17.085999999999999</c:v>
                </c:pt>
                <c:pt idx="164">
                  <c:v>16.097000000000001</c:v>
                </c:pt>
                <c:pt idx="165">
                  <c:v>17.091999999999999</c:v>
                </c:pt>
                <c:pt idx="166">
                  <c:v>16.09</c:v>
                </c:pt>
                <c:pt idx="167">
                  <c:v>17.079999999999998</c:v>
                </c:pt>
                <c:pt idx="168">
                  <c:v>16.051000000000002</c:v>
                </c:pt>
                <c:pt idx="169">
                  <c:v>17.024999999999999</c:v>
                </c:pt>
                <c:pt idx="170">
                  <c:v>16.023</c:v>
                </c:pt>
                <c:pt idx="171">
                  <c:v>17.033999999999999</c:v>
                </c:pt>
                <c:pt idx="172">
                  <c:v>16.036999999999999</c:v>
                </c:pt>
                <c:pt idx="173">
                  <c:v>17.04</c:v>
                </c:pt>
                <c:pt idx="174">
                  <c:v>16.055</c:v>
                </c:pt>
                <c:pt idx="175">
                  <c:v>17.088999999999999</c:v>
                </c:pt>
                <c:pt idx="176">
                  <c:v>16.138999999999999</c:v>
                </c:pt>
                <c:pt idx="177">
                  <c:v>17.176000000000002</c:v>
                </c:pt>
                <c:pt idx="178">
                  <c:v>16.170999999999999</c:v>
                </c:pt>
                <c:pt idx="179">
                  <c:v>17.119</c:v>
                </c:pt>
                <c:pt idx="180">
                  <c:v>16.023</c:v>
                </c:pt>
                <c:pt idx="181">
                  <c:v>16.885999999999999</c:v>
                </c:pt>
                <c:pt idx="182">
                  <c:v>15.76</c:v>
                </c:pt>
                <c:pt idx="183">
                  <c:v>16.718</c:v>
                </c:pt>
                <c:pt idx="184">
                  <c:v>15.769</c:v>
                </c:pt>
                <c:pt idx="185">
                  <c:v>16.847999999999999</c:v>
                </c:pt>
                <c:pt idx="186">
                  <c:v>15.907999999999999</c:v>
                </c:pt>
                <c:pt idx="187">
                  <c:v>16.95</c:v>
                </c:pt>
                <c:pt idx="188">
                  <c:v>15.991</c:v>
                </c:pt>
                <c:pt idx="189">
                  <c:v>17.038</c:v>
                </c:pt>
                <c:pt idx="190">
                  <c:v>16.103000000000002</c:v>
                </c:pt>
                <c:pt idx="191">
                  <c:v>17.183999999999997</c:v>
                </c:pt>
                <c:pt idx="192">
                  <c:v>16.252000000000002</c:v>
                </c:pt>
                <c:pt idx="193">
                  <c:v>17.283000000000001</c:v>
                </c:pt>
                <c:pt idx="194">
                  <c:v>16.288</c:v>
                </c:pt>
                <c:pt idx="195">
                  <c:v>17.276</c:v>
                </c:pt>
                <c:pt idx="196">
                  <c:v>16.249000000000002</c:v>
                </c:pt>
                <c:pt idx="197">
                  <c:v>17.215</c:v>
                </c:pt>
                <c:pt idx="198">
                  <c:v>16.204000000000001</c:v>
                </c:pt>
                <c:pt idx="199">
                  <c:v>17.239000000000001</c:v>
                </c:pt>
                <c:pt idx="200">
                  <c:v>16.314</c:v>
                </c:pt>
                <c:pt idx="201">
                  <c:v>17.405999999999999</c:v>
                </c:pt>
                <c:pt idx="202">
                  <c:v>16.499000000000002</c:v>
                </c:pt>
                <c:pt idx="203">
                  <c:v>17.585000000000001</c:v>
                </c:pt>
                <c:pt idx="204">
                  <c:v>16.664000000000001</c:v>
                </c:pt>
                <c:pt idx="205">
                  <c:v>17.746000000000002</c:v>
                </c:pt>
                <c:pt idx="206">
                  <c:v>16.746000000000002</c:v>
                </c:pt>
                <c:pt idx="207">
                  <c:v>17.838000000000001</c:v>
                </c:pt>
                <c:pt idx="208">
                  <c:v>16.942</c:v>
                </c:pt>
                <c:pt idx="209">
                  <c:v>18.052</c:v>
                </c:pt>
                <c:pt idx="210">
                  <c:v>17.164999999999999</c:v>
                </c:pt>
                <c:pt idx="211">
                  <c:v>18.286999999999999</c:v>
                </c:pt>
                <c:pt idx="212">
                  <c:v>17.435000000000002</c:v>
                </c:pt>
                <c:pt idx="213">
                  <c:v>18.612000000000002</c:v>
                </c:pt>
                <c:pt idx="214">
                  <c:v>17.807000000000002</c:v>
                </c:pt>
                <c:pt idx="215">
                  <c:v>19.015999999999998</c:v>
                </c:pt>
                <c:pt idx="216">
                  <c:v>18.228999999999999</c:v>
                </c:pt>
                <c:pt idx="217">
                  <c:v>19.438000000000002</c:v>
                </c:pt>
                <c:pt idx="218">
                  <c:v>18.637</c:v>
                </c:pt>
                <c:pt idx="219">
                  <c:v>19.829999999999998</c:v>
                </c:pt>
                <c:pt idx="220">
                  <c:v>19.015999999999998</c:v>
                </c:pt>
                <c:pt idx="221">
                  <c:v>20.201999999999998</c:v>
                </c:pt>
                <c:pt idx="222">
                  <c:v>19.388999999999999</c:v>
                </c:pt>
                <c:pt idx="223">
                  <c:v>20.561999999999998</c:v>
                </c:pt>
                <c:pt idx="224">
                  <c:v>19.715</c:v>
                </c:pt>
                <c:pt idx="225">
                  <c:v>20.864000000000001</c:v>
                </c:pt>
                <c:pt idx="226">
                  <c:v>20.015999999999998</c:v>
                </c:pt>
                <c:pt idx="227">
                  <c:v>21.161000000000001</c:v>
                </c:pt>
                <c:pt idx="228">
                  <c:v>20.292999999999999</c:v>
                </c:pt>
                <c:pt idx="229">
                  <c:v>21.417000000000002</c:v>
                </c:pt>
                <c:pt idx="230">
                  <c:v>20.544</c:v>
                </c:pt>
                <c:pt idx="231">
                  <c:v>21.685000000000002</c:v>
                </c:pt>
                <c:pt idx="232">
                  <c:v>20.843</c:v>
                </c:pt>
                <c:pt idx="233">
                  <c:v>22.013000000000002</c:v>
                </c:pt>
                <c:pt idx="234">
                  <c:v>21.193000000000001</c:v>
                </c:pt>
                <c:pt idx="235">
                  <c:v>22.381</c:v>
                </c:pt>
                <c:pt idx="236">
                  <c:v>21.577999999999999</c:v>
                </c:pt>
                <c:pt idx="237">
                  <c:v>22.785</c:v>
                </c:pt>
                <c:pt idx="238">
                  <c:v>21.995000000000001</c:v>
                </c:pt>
                <c:pt idx="239">
                  <c:v>23.193000000000001</c:v>
                </c:pt>
                <c:pt idx="240">
                  <c:v>22.372</c:v>
                </c:pt>
                <c:pt idx="241">
                  <c:v>23.536000000000001</c:v>
                </c:pt>
                <c:pt idx="242">
                  <c:v>22.698</c:v>
                </c:pt>
                <c:pt idx="243">
                  <c:v>23.863</c:v>
                </c:pt>
                <c:pt idx="244">
                  <c:v>23.026</c:v>
                </c:pt>
                <c:pt idx="245">
                  <c:v>24.187999999999999</c:v>
                </c:pt>
                <c:pt idx="246">
                  <c:v>23.352</c:v>
                </c:pt>
                <c:pt idx="247">
                  <c:v>24.507999999999999</c:v>
                </c:pt>
                <c:pt idx="248">
                  <c:v>23.641999999999999</c:v>
                </c:pt>
                <c:pt idx="249">
                  <c:v>24.76</c:v>
                </c:pt>
                <c:pt idx="250">
                  <c:v>23.882999999999999</c:v>
                </c:pt>
                <c:pt idx="251">
                  <c:v>25.012</c:v>
                </c:pt>
                <c:pt idx="252">
                  <c:v>24.138999999999999</c:v>
                </c:pt>
                <c:pt idx="253">
                  <c:v>25.277999999999999</c:v>
                </c:pt>
                <c:pt idx="254">
                  <c:v>24.445</c:v>
                </c:pt>
                <c:pt idx="255">
                  <c:v>25.626999999999999</c:v>
                </c:pt>
                <c:pt idx="256">
                  <c:v>24.806999999999999</c:v>
                </c:pt>
                <c:pt idx="257">
                  <c:v>25.978999999999999</c:v>
                </c:pt>
                <c:pt idx="258">
                  <c:v>25.149000000000001</c:v>
                </c:pt>
                <c:pt idx="259">
                  <c:v>26.332999999999998</c:v>
                </c:pt>
                <c:pt idx="260">
                  <c:v>25.535</c:v>
                </c:pt>
                <c:pt idx="261">
                  <c:v>26.725000000000001</c:v>
                </c:pt>
                <c:pt idx="262">
                  <c:v>25.876999999999999</c:v>
                </c:pt>
                <c:pt idx="263">
                  <c:v>26.995999999999999</c:v>
                </c:pt>
                <c:pt idx="264">
                  <c:v>26.103999999999999</c:v>
                </c:pt>
                <c:pt idx="265">
                  <c:v>27.21</c:v>
                </c:pt>
                <c:pt idx="266">
                  <c:v>26.323</c:v>
                </c:pt>
                <c:pt idx="267">
                  <c:v>27.437999999999999</c:v>
                </c:pt>
                <c:pt idx="268">
                  <c:v>26.536000000000001</c:v>
                </c:pt>
                <c:pt idx="269">
                  <c:v>27.616</c:v>
                </c:pt>
                <c:pt idx="270">
                  <c:v>26.696999999999999</c:v>
                </c:pt>
                <c:pt idx="271">
                  <c:v>27.777999999999999</c:v>
                </c:pt>
                <c:pt idx="272">
                  <c:v>26.849</c:v>
                </c:pt>
                <c:pt idx="273">
                  <c:v>27.911999999999999</c:v>
                </c:pt>
                <c:pt idx="274">
                  <c:v>26.96</c:v>
                </c:pt>
                <c:pt idx="275">
                  <c:v>27.986999999999998</c:v>
                </c:pt>
                <c:pt idx="276">
                  <c:v>27.001999999999999</c:v>
                </c:pt>
                <c:pt idx="277">
                  <c:v>28.021000000000001</c:v>
                </c:pt>
                <c:pt idx="278">
                  <c:v>27.042999999999999</c:v>
                </c:pt>
                <c:pt idx="279">
                  <c:v>28.053999999999998</c:v>
                </c:pt>
                <c:pt idx="280">
                  <c:v>27.053999999999998</c:v>
                </c:pt>
                <c:pt idx="281">
                  <c:v>28.056999999999999</c:v>
                </c:pt>
                <c:pt idx="282">
                  <c:v>27.07</c:v>
                </c:pt>
                <c:pt idx="283">
                  <c:v>28.077999999999999</c:v>
                </c:pt>
                <c:pt idx="284">
                  <c:v>27.065000000000001</c:v>
                </c:pt>
                <c:pt idx="285">
                  <c:v>28.035</c:v>
                </c:pt>
                <c:pt idx="286">
                  <c:v>27.01</c:v>
                </c:pt>
                <c:pt idx="287">
                  <c:v>27.992999999999999</c:v>
                </c:pt>
                <c:pt idx="288">
                  <c:v>26.969000000000001</c:v>
                </c:pt>
                <c:pt idx="289">
                  <c:v>27.928000000000001</c:v>
                </c:pt>
                <c:pt idx="290">
                  <c:v>26.873999999999999</c:v>
                </c:pt>
                <c:pt idx="291">
                  <c:v>27.802</c:v>
                </c:pt>
                <c:pt idx="292">
                  <c:v>26.693999999999999</c:v>
                </c:pt>
                <c:pt idx="293">
                  <c:v>27.574000000000002</c:v>
                </c:pt>
                <c:pt idx="294">
                  <c:v>26.494</c:v>
                </c:pt>
                <c:pt idx="295">
                  <c:v>27.44</c:v>
                </c:pt>
                <c:pt idx="296">
                  <c:v>26.366</c:v>
                </c:pt>
                <c:pt idx="297">
                  <c:v>27.276</c:v>
                </c:pt>
                <c:pt idx="298">
                  <c:v>26.184000000000001</c:v>
                </c:pt>
                <c:pt idx="299">
                  <c:v>27.088999999999999</c:v>
                </c:pt>
                <c:pt idx="300">
                  <c:v>25.989000000000001</c:v>
                </c:pt>
                <c:pt idx="301">
                  <c:v>26.867000000000001</c:v>
                </c:pt>
                <c:pt idx="302">
                  <c:v>25.738</c:v>
                </c:pt>
                <c:pt idx="303">
                  <c:v>26.641999999999999</c:v>
                </c:pt>
                <c:pt idx="304">
                  <c:v>25.571000000000002</c:v>
                </c:pt>
                <c:pt idx="305">
                  <c:v>26.483000000000001</c:v>
                </c:pt>
                <c:pt idx="306">
                  <c:v>25.373000000000001</c:v>
                </c:pt>
                <c:pt idx="307">
                  <c:v>26.26</c:v>
                </c:pt>
                <c:pt idx="308">
                  <c:v>25.154</c:v>
                </c:pt>
                <c:pt idx="309">
                  <c:v>26.04</c:v>
                </c:pt>
                <c:pt idx="310">
                  <c:v>24.917000000000002</c:v>
                </c:pt>
                <c:pt idx="311">
                  <c:v>25.798999999999999</c:v>
                </c:pt>
                <c:pt idx="312">
                  <c:v>24.696000000000002</c:v>
                </c:pt>
                <c:pt idx="313">
                  <c:v>25.6</c:v>
                </c:pt>
                <c:pt idx="314">
                  <c:v>24.491</c:v>
                </c:pt>
                <c:pt idx="315">
                  <c:v>25.363</c:v>
                </c:pt>
                <c:pt idx="316">
                  <c:v>24.23</c:v>
                </c:pt>
                <c:pt idx="317">
                  <c:v>25.099</c:v>
                </c:pt>
                <c:pt idx="318">
                  <c:v>23.957000000000001</c:v>
                </c:pt>
                <c:pt idx="319">
                  <c:v>24.805</c:v>
                </c:pt>
                <c:pt idx="320">
                  <c:v>23.66</c:v>
                </c:pt>
                <c:pt idx="321">
                  <c:v>24.521999999999998</c:v>
                </c:pt>
                <c:pt idx="322">
                  <c:v>23.376000000000001</c:v>
                </c:pt>
                <c:pt idx="323">
                  <c:v>24.215</c:v>
                </c:pt>
                <c:pt idx="324">
                  <c:v>23.041</c:v>
                </c:pt>
                <c:pt idx="325">
                  <c:v>23.863</c:v>
                </c:pt>
                <c:pt idx="326">
                  <c:v>22.693000000000001</c:v>
                </c:pt>
                <c:pt idx="327">
                  <c:v>23.533000000000001</c:v>
                </c:pt>
                <c:pt idx="328">
                  <c:v>22.373999999999999</c:v>
                </c:pt>
                <c:pt idx="329">
                  <c:v>23.204000000000001</c:v>
                </c:pt>
                <c:pt idx="330">
                  <c:v>22.032</c:v>
                </c:pt>
                <c:pt idx="331">
                  <c:v>22.869</c:v>
                </c:pt>
                <c:pt idx="332">
                  <c:v>21.713000000000001</c:v>
                </c:pt>
                <c:pt idx="333">
                  <c:v>22.553000000000001</c:v>
                </c:pt>
                <c:pt idx="334">
                  <c:v>21.387</c:v>
                </c:pt>
                <c:pt idx="335">
                  <c:v>22.222999999999999</c:v>
                </c:pt>
                <c:pt idx="336">
                  <c:v>21.073</c:v>
                </c:pt>
                <c:pt idx="337">
                  <c:v>21.936999999999998</c:v>
                </c:pt>
                <c:pt idx="338">
                  <c:v>20.805</c:v>
                </c:pt>
                <c:pt idx="339">
                  <c:v>21.667999999999999</c:v>
                </c:pt>
                <c:pt idx="340">
                  <c:v>20.535</c:v>
                </c:pt>
                <c:pt idx="341">
                  <c:v>21.422000000000001</c:v>
                </c:pt>
                <c:pt idx="342">
                  <c:v>20.326999999999998</c:v>
                </c:pt>
                <c:pt idx="343">
                  <c:v>21.228999999999999</c:v>
                </c:pt>
                <c:pt idx="344">
                  <c:v>20.116</c:v>
                </c:pt>
                <c:pt idx="345">
                  <c:v>20.996000000000002</c:v>
                </c:pt>
                <c:pt idx="346">
                  <c:v>19.882999999999999</c:v>
                </c:pt>
                <c:pt idx="347">
                  <c:v>20.79</c:v>
                </c:pt>
                <c:pt idx="348">
                  <c:v>19.712</c:v>
                </c:pt>
                <c:pt idx="349">
                  <c:v>20.640999999999998</c:v>
                </c:pt>
                <c:pt idx="350">
                  <c:v>19.57</c:v>
                </c:pt>
                <c:pt idx="351">
                  <c:v>20.500999999999998</c:v>
                </c:pt>
                <c:pt idx="352">
                  <c:v>19.439</c:v>
                </c:pt>
                <c:pt idx="353">
                  <c:v>20.380000000000003</c:v>
                </c:pt>
                <c:pt idx="354">
                  <c:v>19.341000000000001</c:v>
                </c:pt>
                <c:pt idx="355">
                  <c:v>20.350999999999999</c:v>
                </c:pt>
                <c:pt idx="356">
                  <c:v>19.374000000000002</c:v>
                </c:pt>
                <c:pt idx="357">
                  <c:v>20.353000000000002</c:v>
                </c:pt>
                <c:pt idx="358">
                  <c:v>19.314999999999998</c:v>
                </c:pt>
                <c:pt idx="359">
                  <c:v>20.305999999999997</c:v>
                </c:pt>
                <c:pt idx="360">
                  <c:v>19.308999999999997</c:v>
                </c:pt>
                <c:pt idx="361">
                  <c:v>20.292999999999999</c:v>
                </c:pt>
                <c:pt idx="362">
                  <c:v>19.271000000000001</c:v>
                </c:pt>
                <c:pt idx="363">
                  <c:v>20.260999999999999</c:v>
                </c:pt>
                <c:pt idx="364">
                  <c:v>19.242000000000001</c:v>
                </c:pt>
                <c:pt idx="365">
                  <c:v>20.194000000000003</c:v>
                </c:pt>
                <c:pt idx="366">
                  <c:v>19.122999999999998</c:v>
                </c:pt>
                <c:pt idx="367">
                  <c:v>20.038</c:v>
                </c:pt>
                <c:pt idx="368">
                  <c:v>18.968</c:v>
                </c:pt>
                <c:pt idx="369">
                  <c:v>19.944000000000003</c:v>
                </c:pt>
                <c:pt idx="370">
                  <c:v>18.933</c:v>
                </c:pt>
                <c:pt idx="371">
                  <c:v>19.881</c:v>
                </c:pt>
                <c:pt idx="372">
                  <c:v>18.792999999999999</c:v>
                </c:pt>
                <c:pt idx="373">
                  <c:v>19.704999999999998</c:v>
                </c:pt>
                <c:pt idx="374">
                  <c:v>18.631</c:v>
                </c:pt>
                <c:pt idx="375">
                  <c:v>19.557000000000002</c:v>
                </c:pt>
                <c:pt idx="376">
                  <c:v>18.472999999999999</c:v>
                </c:pt>
                <c:pt idx="377">
                  <c:v>19.385999999999999</c:v>
                </c:pt>
                <c:pt idx="378">
                  <c:v>18.310000000000002</c:v>
                </c:pt>
                <c:pt idx="379">
                  <c:v>19.253</c:v>
                </c:pt>
                <c:pt idx="380">
                  <c:v>18.201999999999998</c:v>
                </c:pt>
                <c:pt idx="381">
                  <c:v>19.143999999999998</c:v>
                </c:pt>
                <c:pt idx="382">
                  <c:v>18.061999999999998</c:v>
                </c:pt>
                <c:pt idx="383">
                  <c:v>18.936</c:v>
                </c:pt>
                <c:pt idx="384">
                  <c:v>17.765000000000001</c:v>
                </c:pt>
                <c:pt idx="385">
                  <c:v>18.561</c:v>
                </c:pt>
                <c:pt idx="386">
                  <c:v>17.344999999999999</c:v>
                </c:pt>
                <c:pt idx="387">
                  <c:v>18.158000000000001</c:v>
                </c:pt>
                <c:pt idx="388">
                  <c:v>17</c:v>
                </c:pt>
                <c:pt idx="389">
                  <c:v>17.835000000000001</c:v>
                </c:pt>
                <c:pt idx="390">
                  <c:v>16.664999999999999</c:v>
                </c:pt>
                <c:pt idx="391">
                  <c:v>17.518000000000001</c:v>
                </c:pt>
                <c:pt idx="392">
                  <c:v>16.395</c:v>
                </c:pt>
                <c:pt idx="393">
                  <c:v>17.286999999999999</c:v>
                </c:pt>
                <c:pt idx="394">
                  <c:v>16.201999999999998</c:v>
                </c:pt>
                <c:pt idx="395">
                  <c:v>17.143000000000001</c:v>
                </c:pt>
                <c:pt idx="396">
                  <c:v>16.100999999999999</c:v>
                </c:pt>
                <c:pt idx="397">
                  <c:v>17.069000000000003</c:v>
                </c:pt>
                <c:pt idx="398">
                  <c:v>16.032</c:v>
                </c:pt>
                <c:pt idx="399">
                  <c:v>16.991</c:v>
                </c:pt>
                <c:pt idx="400">
                  <c:v>15.974</c:v>
                </c:pt>
                <c:pt idx="401">
                  <c:v>16.988</c:v>
                </c:pt>
                <c:pt idx="402">
                  <c:v>16.024000000000001</c:v>
                </c:pt>
                <c:pt idx="403">
                  <c:v>17.071999999999999</c:v>
                </c:pt>
                <c:pt idx="404">
                  <c:v>16.112000000000002</c:v>
                </c:pt>
                <c:pt idx="405">
                  <c:v>17.128</c:v>
                </c:pt>
                <c:pt idx="406">
                  <c:v>16.131999999999998</c:v>
                </c:pt>
                <c:pt idx="407">
                  <c:v>17.149999999999999</c:v>
                </c:pt>
                <c:pt idx="408">
                  <c:v>16.179000000000002</c:v>
                </c:pt>
                <c:pt idx="409">
                  <c:v>17.192999999999998</c:v>
                </c:pt>
                <c:pt idx="410">
                  <c:v>16.189999999999998</c:v>
                </c:pt>
                <c:pt idx="411">
                  <c:v>17.198</c:v>
                </c:pt>
                <c:pt idx="412">
                  <c:v>16.224</c:v>
                </c:pt>
                <c:pt idx="413">
                  <c:v>17.247</c:v>
                </c:pt>
                <c:pt idx="414">
                  <c:v>16.271999999999998</c:v>
                </c:pt>
                <c:pt idx="415">
                  <c:v>17.314</c:v>
                </c:pt>
                <c:pt idx="416">
                  <c:v>16.364000000000001</c:v>
                </c:pt>
                <c:pt idx="417">
                  <c:v>17.399999999999999</c:v>
                </c:pt>
                <c:pt idx="418">
                  <c:v>16.414999999999999</c:v>
                </c:pt>
                <c:pt idx="419">
                  <c:v>17.417000000000002</c:v>
                </c:pt>
                <c:pt idx="420">
                  <c:v>16.423999999999999</c:v>
                </c:pt>
                <c:pt idx="421">
                  <c:v>17.435000000000002</c:v>
                </c:pt>
                <c:pt idx="422">
                  <c:v>16.438000000000002</c:v>
                </c:pt>
                <c:pt idx="423">
                  <c:v>17.432000000000002</c:v>
                </c:pt>
                <c:pt idx="424">
                  <c:v>16.426000000000002</c:v>
                </c:pt>
                <c:pt idx="425">
                  <c:v>17.426000000000002</c:v>
                </c:pt>
                <c:pt idx="426">
                  <c:v>16.445</c:v>
                </c:pt>
                <c:pt idx="427">
                  <c:v>17.475000000000001</c:v>
                </c:pt>
                <c:pt idx="428">
                  <c:v>16.472000000000001</c:v>
                </c:pt>
                <c:pt idx="429">
                  <c:v>17.433999999999997</c:v>
                </c:pt>
                <c:pt idx="430">
                  <c:v>16.41</c:v>
                </c:pt>
                <c:pt idx="431">
                  <c:v>17.402000000000001</c:v>
                </c:pt>
                <c:pt idx="432">
                  <c:v>16.369</c:v>
                </c:pt>
                <c:pt idx="433">
                  <c:v>17.302</c:v>
                </c:pt>
                <c:pt idx="434">
                  <c:v>16.225000000000001</c:v>
                </c:pt>
                <c:pt idx="435">
                  <c:v>17.149000000000001</c:v>
                </c:pt>
                <c:pt idx="436">
                  <c:v>16.073</c:v>
                </c:pt>
                <c:pt idx="437">
                  <c:v>16.994999999999997</c:v>
                </c:pt>
                <c:pt idx="438">
                  <c:v>15.92</c:v>
                </c:pt>
                <c:pt idx="439">
                  <c:v>16.862000000000002</c:v>
                </c:pt>
                <c:pt idx="440">
                  <c:v>15.808</c:v>
                </c:pt>
                <c:pt idx="441">
                  <c:v>16.736000000000001</c:v>
                </c:pt>
                <c:pt idx="442">
                  <c:v>15.678000000000001</c:v>
                </c:pt>
                <c:pt idx="443">
                  <c:v>16.673999999999999</c:v>
                </c:pt>
                <c:pt idx="444">
                  <c:v>15.696</c:v>
                </c:pt>
                <c:pt idx="445">
                  <c:v>16.68</c:v>
                </c:pt>
                <c:pt idx="446">
                  <c:v>15.590999999999999</c:v>
                </c:pt>
                <c:pt idx="447">
                  <c:v>16.459</c:v>
                </c:pt>
                <c:pt idx="448">
                  <c:v>15.361000000000001</c:v>
                </c:pt>
                <c:pt idx="449">
                  <c:v>16.310000000000002</c:v>
                </c:pt>
                <c:pt idx="450">
                  <c:v>15.249000000000001</c:v>
                </c:pt>
                <c:pt idx="451">
                  <c:v>16.164000000000001</c:v>
                </c:pt>
                <c:pt idx="452">
                  <c:v>15.093999999999999</c:v>
                </c:pt>
                <c:pt idx="453">
                  <c:v>16.055999999999997</c:v>
                </c:pt>
                <c:pt idx="454">
                  <c:v>15.044</c:v>
                </c:pt>
                <c:pt idx="455">
                  <c:v>16.063000000000002</c:v>
                </c:pt>
                <c:pt idx="456">
                  <c:v>15.095000000000001</c:v>
                </c:pt>
                <c:pt idx="457">
                  <c:v>16.127000000000002</c:v>
                </c:pt>
                <c:pt idx="458">
                  <c:v>15.195</c:v>
                </c:pt>
                <c:pt idx="459">
                  <c:v>16.335999999999999</c:v>
                </c:pt>
                <c:pt idx="460">
                  <c:v>15.475</c:v>
                </c:pt>
                <c:pt idx="461">
                  <c:v>16.503999999999998</c:v>
                </c:pt>
                <c:pt idx="462">
                  <c:v>15.464</c:v>
                </c:pt>
                <c:pt idx="463">
                  <c:v>16.438000000000002</c:v>
                </c:pt>
                <c:pt idx="464">
                  <c:v>15.429</c:v>
                </c:pt>
                <c:pt idx="465">
                  <c:v>16.417000000000002</c:v>
                </c:pt>
                <c:pt idx="466">
                  <c:v>15.401</c:v>
                </c:pt>
                <c:pt idx="467">
                  <c:v>16.377000000000002</c:v>
                </c:pt>
                <c:pt idx="468">
                  <c:v>15.327</c:v>
                </c:pt>
                <c:pt idx="469">
                  <c:v>16.246000000000002</c:v>
                </c:pt>
                <c:pt idx="470">
                  <c:v>15.157999999999999</c:v>
                </c:pt>
                <c:pt idx="471">
                  <c:v>16.076999999999998</c:v>
                </c:pt>
                <c:pt idx="472">
                  <c:v>15.000999999999999</c:v>
                </c:pt>
                <c:pt idx="473">
                  <c:v>15.933</c:v>
                </c:pt>
                <c:pt idx="474">
                  <c:v>14.872</c:v>
                </c:pt>
                <c:pt idx="475">
                  <c:v>15.808999999999999</c:v>
                </c:pt>
                <c:pt idx="476">
                  <c:v>14.744</c:v>
                </c:pt>
                <c:pt idx="477">
                  <c:v>15.677</c:v>
                </c:pt>
                <c:pt idx="478">
                  <c:v>14.611000000000001</c:v>
                </c:pt>
                <c:pt idx="479">
                  <c:v>15.536</c:v>
                </c:pt>
                <c:pt idx="480">
                  <c:v>14.432</c:v>
                </c:pt>
                <c:pt idx="481">
                  <c:v>15.295</c:v>
                </c:pt>
                <c:pt idx="482">
                  <c:v>14.148</c:v>
                </c:pt>
                <c:pt idx="483">
                  <c:v>15.042999999999999</c:v>
                </c:pt>
                <c:pt idx="484">
                  <c:v>14.016999999999999</c:v>
                </c:pt>
                <c:pt idx="485">
                  <c:v>15.048</c:v>
                </c:pt>
                <c:pt idx="486">
                  <c:v>14.092000000000001</c:v>
                </c:pt>
                <c:pt idx="487">
                  <c:v>15.124000000000001</c:v>
                </c:pt>
                <c:pt idx="488">
                  <c:v>14.143000000000001</c:v>
                </c:pt>
                <c:pt idx="489">
                  <c:v>15.162000000000001</c:v>
                </c:pt>
                <c:pt idx="490">
                  <c:v>14.173</c:v>
                </c:pt>
                <c:pt idx="491">
                  <c:v>15.144</c:v>
                </c:pt>
                <c:pt idx="492">
                  <c:v>14.074999999999999</c:v>
                </c:pt>
                <c:pt idx="493">
                  <c:v>15.023999999999999</c:v>
                </c:pt>
                <c:pt idx="494">
                  <c:v>14.031000000000001</c:v>
                </c:pt>
                <c:pt idx="495">
                  <c:v>15.08</c:v>
                </c:pt>
                <c:pt idx="496">
                  <c:v>14.143000000000001</c:v>
                </c:pt>
                <c:pt idx="497">
                  <c:v>15.215</c:v>
                </c:pt>
                <c:pt idx="498">
                  <c:v>14.292</c:v>
                </c:pt>
                <c:pt idx="499">
                  <c:v>15.352</c:v>
                </c:pt>
                <c:pt idx="500">
                  <c:v>14.396000000000001</c:v>
                </c:pt>
                <c:pt idx="501">
                  <c:v>15.433</c:v>
                </c:pt>
                <c:pt idx="502">
                  <c:v>14.459</c:v>
                </c:pt>
                <c:pt idx="503">
                  <c:v>15.484999999999999</c:v>
                </c:pt>
                <c:pt idx="504">
                  <c:v>14.536</c:v>
                </c:pt>
                <c:pt idx="505">
                  <c:v>15.619</c:v>
                </c:pt>
                <c:pt idx="506">
                  <c:v>14.728</c:v>
                </c:pt>
                <c:pt idx="507">
                  <c:v>15.849</c:v>
                </c:pt>
                <c:pt idx="508">
                  <c:v>14.955</c:v>
                </c:pt>
                <c:pt idx="509">
                  <c:v>16.029</c:v>
                </c:pt>
                <c:pt idx="510">
                  <c:v>15.074</c:v>
                </c:pt>
                <c:pt idx="511">
                  <c:v>16.100999999999999</c:v>
                </c:pt>
                <c:pt idx="512">
                  <c:v>15.111000000000001</c:v>
                </c:pt>
                <c:pt idx="513">
                  <c:v>16.106000000000002</c:v>
                </c:pt>
                <c:pt idx="514">
                  <c:v>15.093999999999999</c:v>
                </c:pt>
                <c:pt idx="515">
                  <c:v>16.076000000000001</c:v>
                </c:pt>
                <c:pt idx="516">
                  <c:v>15.048</c:v>
                </c:pt>
                <c:pt idx="517">
                  <c:v>16.007999999999999</c:v>
                </c:pt>
                <c:pt idx="518">
                  <c:v>14.967000000000001</c:v>
                </c:pt>
                <c:pt idx="519">
                  <c:v>15.933999999999999</c:v>
                </c:pt>
                <c:pt idx="520">
                  <c:v>14.913</c:v>
                </c:pt>
                <c:pt idx="521">
                  <c:v>15.898999999999999</c:v>
                </c:pt>
                <c:pt idx="522">
                  <c:v>14.885999999999999</c:v>
                </c:pt>
                <c:pt idx="523">
                  <c:v>15.871</c:v>
                </c:pt>
                <c:pt idx="524">
                  <c:v>14.849</c:v>
                </c:pt>
                <c:pt idx="525">
                  <c:v>15.819000000000001</c:v>
                </c:pt>
                <c:pt idx="526">
                  <c:v>14.789</c:v>
                </c:pt>
                <c:pt idx="527">
                  <c:v>15.765000000000001</c:v>
                </c:pt>
                <c:pt idx="528">
                  <c:v>14.752000000000001</c:v>
                </c:pt>
                <c:pt idx="529">
                  <c:v>15.759</c:v>
                </c:pt>
                <c:pt idx="530">
                  <c:v>14.782999999999999</c:v>
                </c:pt>
                <c:pt idx="531">
                  <c:v>15.811999999999999</c:v>
                </c:pt>
                <c:pt idx="532">
                  <c:v>14.840999999999999</c:v>
                </c:pt>
                <c:pt idx="533">
                  <c:v>15.871</c:v>
                </c:pt>
                <c:pt idx="534">
                  <c:v>14.91</c:v>
                </c:pt>
                <c:pt idx="535">
                  <c:v>15.951000000000001</c:v>
                </c:pt>
                <c:pt idx="536">
                  <c:v>14.981</c:v>
                </c:pt>
                <c:pt idx="537">
                  <c:v>16.000999999999998</c:v>
                </c:pt>
                <c:pt idx="538">
                  <c:v>15.023</c:v>
                </c:pt>
                <c:pt idx="539">
                  <c:v>16.051000000000002</c:v>
                </c:pt>
                <c:pt idx="540">
                  <c:v>15.084</c:v>
                </c:pt>
                <c:pt idx="541">
                  <c:v>16.119999999999997</c:v>
                </c:pt>
                <c:pt idx="542">
                  <c:v>15.16</c:v>
                </c:pt>
                <c:pt idx="543">
                  <c:v>16.204000000000001</c:v>
                </c:pt>
                <c:pt idx="544">
                  <c:v>15.254</c:v>
                </c:pt>
                <c:pt idx="545">
                  <c:v>16.307000000000002</c:v>
                </c:pt>
                <c:pt idx="546">
                  <c:v>15.366</c:v>
                </c:pt>
                <c:pt idx="547">
                  <c:v>16.435000000000002</c:v>
                </c:pt>
                <c:pt idx="548">
                  <c:v>15.507999999999999</c:v>
                </c:pt>
                <c:pt idx="549">
                  <c:v>16.576000000000001</c:v>
                </c:pt>
                <c:pt idx="550">
                  <c:v>15.641999999999999</c:v>
                </c:pt>
                <c:pt idx="551">
                  <c:v>16.707000000000001</c:v>
                </c:pt>
                <c:pt idx="552">
                  <c:v>15.773</c:v>
                </c:pt>
                <c:pt idx="553">
                  <c:v>16.84</c:v>
                </c:pt>
                <c:pt idx="554">
                  <c:v>15.912000000000001</c:v>
                </c:pt>
                <c:pt idx="555">
                  <c:v>16.999000000000002</c:v>
                </c:pt>
                <c:pt idx="556">
                  <c:v>16.099</c:v>
                </c:pt>
                <c:pt idx="557">
                  <c:v>17.202999999999999</c:v>
                </c:pt>
                <c:pt idx="558">
                  <c:v>16.303000000000001</c:v>
                </c:pt>
                <c:pt idx="559">
                  <c:v>17.408999999999999</c:v>
                </c:pt>
                <c:pt idx="560">
                  <c:v>16.541</c:v>
                </c:pt>
                <c:pt idx="561">
                  <c:v>17.694000000000003</c:v>
                </c:pt>
                <c:pt idx="562">
                  <c:v>16.856999999999999</c:v>
                </c:pt>
                <c:pt idx="563">
                  <c:v>18.026</c:v>
                </c:pt>
                <c:pt idx="564">
                  <c:v>17.210999999999999</c:v>
                </c:pt>
                <c:pt idx="565">
                  <c:v>18.433</c:v>
                </c:pt>
                <c:pt idx="566">
                  <c:v>17.695999999999998</c:v>
                </c:pt>
                <c:pt idx="567">
                  <c:v>18.978000000000002</c:v>
                </c:pt>
                <c:pt idx="568">
                  <c:v>18.259999999999998</c:v>
                </c:pt>
                <c:pt idx="569">
                  <c:v>19.541</c:v>
                </c:pt>
                <c:pt idx="570">
                  <c:v>18.832999999999998</c:v>
                </c:pt>
                <c:pt idx="571">
                  <c:v>20.135999999999999</c:v>
                </c:pt>
                <c:pt idx="572">
                  <c:v>19.433</c:v>
                </c:pt>
                <c:pt idx="573">
                  <c:v>20.722000000000001</c:v>
                </c:pt>
                <c:pt idx="574">
                  <c:v>20.018000000000001</c:v>
                </c:pt>
                <c:pt idx="575">
                  <c:v>21.316000000000003</c:v>
                </c:pt>
                <c:pt idx="576">
                  <c:v>20.594000000000001</c:v>
                </c:pt>
                <c:pt idx="577">
                  <c:v>21.850999999999999</c:v>
                </c:pt>
                <c:pt idx="578">
                  <c:v>21.094999999999999</c:v>
                </c:pt>
                <c:pt idx="579">
                  <c:v>22.327999999999999</c:v>
                </c:pt>
                <c:pt idx="580">
                  <c:v>21.542999999999999</c:v>
                </c:pt>
                <c:pt idx="581">
                  <c:v>22.734000000000002</c:v>
                </c:pt>
                <c:pt idx="582">
                  <c:v>21.922000000000001</c:v>
                </c:pt>
                <c:pt idx="583">
                  <c:v>23.138999999999999</c:v>
                </c:pt>
                <c:pt idx="584">
                  <c:v>22.39</c:v>
                </c:pt>
                <c:pt idx="585">
                  <c:v>23.648</c:v>
                </c:pt>
                <c:pt idx="586">
                  <c:v>22.907</c:v>
                </c:pt>
                <c:pt idx="587">
                  <c:v>24.177</c:v>
                </c:pt>
                <c:pt idx="588">
                  <c:v>23.454999999999998</c:v>
                </c:pt>
                <c:pt idx="589">
                  <c:v>24.728000000000002</c:v>
                </c:pt>
                <c:pt idx="590">
                  <c:v>24.001000000000001</c:v>
                </c:pt>
                <c:pt idx="591">
                  <c:v>25.288</c:v>
                </c:pt>
                <c:pt idx="592">
                  <c:v>24.576000000000001</c:v>
                </c:pt>
                <c:pt idx="593">
                  <c:v>25.841999999999999</c:v>
                </c:pt>
                <c:pt idx="594">
                  <c:v>25.09</c:v>
                </c:pt>
                <c:pt idx="595">
                  <c:v>26.33</c:v>
                </c:pt>
                <c:pt idx="596">
                  <c:v>25.555</c:v>
                </c:pt>
                <c:pt idx="597">
                  <c:v>26.751999999999999</c:v>
                </c:pt>
                <c:pt idx="598">
                  <c:v>25.928000000000001</c:v>
                </c:pt>
                <c:pt idx="599">
                  <c:v>27.094999999999999</c:v>
                </c:pt>
                <c:pt idx="600">
                  <c:v>26.257000000000001</c:v>
                </c:pt>
                <c:pt idx="601">
                  <c:v>27.422000000000001</c:v>
                </c:pt>
                <c:pt idx="602">
                  <c:v>26.58</c:v>
                </c:pt>
                <c:pt idx="603">
                  <c:v>27.71</c:v>
                </c:pt>
                <c:pt idx="604">
                  <c:v>26.815000000000001</c:v>
                </c:pt>
                <c:pt idx="605">
                  <c:v>27.9</c:v>
                </c:pt>
                <c:pt idx="606">
                  <c:v>26.972000000000001</c:v>
                </c:pt>
                <c:pt idx="607">
                  <c:v>28.055</c:v>
                </c:pt>
                <c:pt idx="608">
                  <c:v>27.158999999999999</c:v>
                </c:pt>
                <c:pt idx="609">
                  <c:v>28.265000000000001</c:v>
                </c:pt>
                <c:pt idx="610">
                  <c:v>27.359000000000002</c:v>
                </c:pt>
                <c:pt idx="611">
                  <c:v>28.446999999999999</c:v>
                </c:pt>
                <c:pt idx="612">
                  <c:v>27.536999999999999</c:v>
                </c:pt>
                <c:pt idx="613">
                  <c:v>28.629000000000001</c:v>
                </c:pt>
                <c:pt idx="614">
                  <c:v>27.713999999999999</c:v>
                </c:pt>
                <c:pt idx="615">
                  <c:v>28.782</c:v>
                </c:pt>
                <c:pt idx="616">
                  <c:v>27.831</c:v>
                </c:pt>
                <c:pt idx="617">
                  <c:v>28.867999999999999</c:v>
                </c:pt>
                <c:pt idx="618">
                  <c:v>27.902000000000001</c:v>
                </c:pt>
                <c:pt idx="619">
                  <c:v>28.928999999999998</c:v>
                </c:pt>
                <c:pt idx="620">
                  <c:v>27.951000000000001</c:v>
                </c:pt>
                <c:pt idx="621">
                  <c:v>28.966999999999999</c:v>
                </c:pt>
                <c:pt idx="622">
                  <c:v>27.969000000000001</c:v>
                </c:pt>
                <c:pt idx="623">
                  <c:v>28.962</c:v>
                </c:pt>
                <c:pt idx="624">
                  <c:v>27.956</c:v>
                </c:pt>
                <c:pt idx="625">
                  <c:v>28.943999999999999</c:v>
                </c:pt>
                <c:pt idx="626">
                  <c:v>27.922000000000001</c:v>
                </c:pt>
                <c:pt idx="627">
                  <c:v>28.902999999999999</c:v>
                </c:pt>
                <c:pt idx="628">
                  <c:v>27.888999999999999</c:v>
                </c:pt>
                <c:pt idx="629">
                  <c:v>28.867999999999999</c:v>
                </c:pt>
                <c:pt idx="630">
                  <c:v>27.835999999999999</c:v>
                </c:pt>
                <c:pt idx="631">
                  <c:v>28.798999999999999</c:v>
                </c:pt>
                <c:pt idx="632">
                  <c:v>27.763000000000002</c:v>
                </c:pt>
                <c:pt idx="633">
                  <c:v>28.727</c:v>
                </c:pt>
                <c:pt idx="634">
                  <c:v>27.69</c:v>
                </c:pt>
                <c:pt idx="635">
                  <c:v>28.652000000000001</c:v>
                </c:pt>
                <c:pt idx="636">
                  <c:v>27.611000000000001</c:v>
                </c:pt>
                <c:pt idx="637">
                  <c:v>28.571999999999999</c:v>
                </c:pt>
                <c:pt idx="638">
                  <c:v>27.542999999999999</c:v>
                </c:pt>
                <c:pt idx="639">
                  <c:v>28.52</c:v>
                </c:pt>
                <c:pt idx="640">
                  <c:v>27.488</c:v>
                </c:pt>
                <c:pt idx="641">
                  <c:v>28.442</c:v>
                </c:pt>
                <c:pt idx="642">
                  <c:v>27.384</c:v>
                </c:pt>
                <c:pt idx="643">
                  <c:v>28.327000000000002</c:v>
                </c:pt>
                <c:pt idx="644">
                  <c:v>27.279</c:v>
                </c:pt>
                <c:pt idx="645">
                  <c:v>28.221</c:v>
                </c:pt>
                <c:pt idx="646">
                  <c:v>27.135999999999999</c:v>
                </c:pt>
                <c:pt idx="647">
                  <c:v>28.05</c:v>
                </c:pt>
                <c:pt idx="648">
                  <c:v>26.984000000000002</c:v>
                </c:pt>
                <c:pt idx="649">
                  <c:v>27.925000000000001</c:v>
                </c:pt>
                <c:pt idx="650">
                  <c:v>26.863</c:v>
                </c:pt>
                <c:pt idx="651">
                  <c:v>27.806999999999999</c:v>
                </c:pt>
                <c:pt idx="652">
                  <c:v>26.748000000000001</c:v>
                </c:pt>
                <c:pt idx="653">
                  <c:v>27.667999999999999</c:v>
                </c:pt>
                <c:pt idx="654">
                  <c:v>26.564</c:v>
                </c:pt>
                <c:pt idx="655">
                  <c:v>27.454999999999998</c:v>
                </c:pt>
                <c:pt idx="656">
                  <c:v>26.355</c:v>
                </c:pt>
                <c:pt idx="657">
                  <c:v>27.256</c:v>
                </c:pt>
                <c:pt idx="658">
                  <c:v>26.132999999999999</c:v>
                </c:pt>
                <c:pt idx="659">
                  <c:v>26.974</c:v>
                </c:pt>
                <c:pt idx="660">
                  <c:v>25.800999999999998</c:v>
                </c:pt>
                <c:pt idx="661">
                  <c:v>26.640999999999998</c:v>
                </c:pt>
                <c:pt idx="662">
                  <c:v>25.492000000000001</c:v>
                </c:pt>
                <c:pt idx="663">
                  <c:v>26.332999999999998</c:v>
                </c:pt>
                <c:pt idx="664">
                  <c:v>25.161000000000001</c:v>
                </c:pt>
                <c:pt idx="665">
                  <c:v>25.98</c:v>
                </c:pt>
                <c:pt idx="666">
                  <c:v>24.800999999999998</c:v>
                </c:pt>
                <c:pt idx="667">
                  <c:v>25.635999999999999</c:v>
                </c:pt>
                <c:pt idx="668">
                  <c:v>24.492000000000001</c:v>
                </c:pt>
                <c:pt idx="669">
                  <c:v>25.361999999999998</c:v>
                </c:pt>
                <c:pt idx="670">
                  <c:v>24.23</c:v>
                </c:pt>
                <c:pt idx="671">
                  <c:v>25.085999999999999</c:v>
                </c:pt>
                <c:pt idx="672">
                  <c:v>23.936</c:v>
                </c:pt>
                <c:pt idx="673">
                  <c:v>24.792000000000002</c:v>
                </c:pt>
                <c:pt idx="674">
                  <c:v>23.652999999999999</c:v>
                </c:pt>
                <c:pt idx="675">
                  <c:v>24.509</c:v>
                </c:pt>
                <c:pt idx="676">
                  <c:v>23.350999999999999</c:v>
                </c:pt>
                <c:pt idx="677">
                  <c:v>24.175999999999998</c:v>
                </c:pt>
                <c:pt idx="678">
                  <c:v>22.992000000000001</c:v>
                </c:pt>
                <c:pt idx="679">
                  <c:v>23.814</c:v>
                </c:pt>
                <c:pt idx="680">
                  <c:v>22.64</c:v>
                </c:pt>
                <c:pt idx="681">
                  <c:v>23.457999999999998</c:v>
                </c:pt>
                <c:pt idx="682">
                  <c:v>22.27</c:v>
                </c:pt>
                <c:pt idx="683">
                  <c:v>23.084</c:v>
                </c:pt>
                <c:pt idx="684">
                  <c:v>21.898</c:v>
                </c:pt>
                <c:pt idx="685">
                  <c:v>22.719000000000001</c:v>
                </c:pt>
                <c:pt idx="686">
                  <c:v>21.56</c:v>
                </c:pt>
                <c:pt idx="687">
                  <c:v>22.417000000000002</c:v>
                </c:pt>
                <c:pt idx="688">
                  <c:v>21.271999999999998</c:v>
                </c:pt>
                <c:pt idx="689">
                  <c:v>22.123999999999999</c:v>
                </c:pt>
                <c:pt idx="690">
                  <c:v>20.987000000000002</c:v>
                </c:pt>
                <c:pt idx="691">
                  <c:v>21.872</c:v>
                </c:pt>
                <c:pt idx="692">
                  <c:v>20.760999999999999</c:v>
                </c:pt>
                <c:pt idx="693">
                  <c:v>21.631</c:v>
                </c:pt>
                <c:pt idx="694">
                  <c:v>20.488</c:v>
                </c:pt>
                <c:pt idx="695">
                  <c:v>21.350999999999999</c:v>
                </c:pt>
                <c:pt idx="696">
                  <c:v>20.227</c:v>
                </c:pt>
                <c:pt idx="697">
                  <c:v>21.097999999999999</c:v>
                </c:pt>
                <c:pt idx="698">
                  <c:v>19.948</c:v>
                </c:pt>
                <c:pt idx="699">
                  <c:v>20.785</c:v>
                </c:pt>
                <c:pt idx="700">
                  <c:v>19.625</c:v>
                </c:pt>
                <c:pt idx="701">
                  <c:v>20.472999999999999</c:v>
                </c:pt>
                <c:pt idx="702">
                  <c:v>19.317</c:v>
                </c:pt>
                <c:pt idx="703">
                  <c:v>20.152000000000001</c:v>
                </c:pt>
                <c:pt idx="704">
                  <c:v>18.986000000000001</c:v>
                </c:pt>
                <c:pt idx="705">
                  <c:v>19.817</c:v>
                </c:pt>
                <c:pt idx="706">
                  <c:v>18.631999999999998</c:v>
                </c:pt>
                <c:pt idx="707">
                  <c:v>19.436999999999998</c:v>
                </c:pt>
                <c:pt idx="708">
                  <c:v>18.252000000000002</c:v>
                </c:pt>
                <c:pt idx="709">
                  <c:v>19.074999999999999</c:v>
                </c:pt>
                <c:pt idx="710">
                  <c:v>17.899999999999999</c:v>
                </c:pt>
                <c:pt idx="711">
                  <c:v>18.727</c:v>
                </c:pt>
                <c:pt idx="712">
                  <c:v>17.564999999999998</c:v>
                </c:pt>
                <c:pt idx="713">
                  <c:v>18.425000000000001</c:v>
                </c:pt>
                <c:pt idx="714">
                  <c:v>17.307000000000002</c:v>
                </c:pt>
                <c:pt idx="715">
                  <c:v>18.195999999999998</c:v>
                </c:pt>
                <c:pt idx="716">
                  <c:v>17.091000000000001</c:v>
                </c:pt>
                <c:pt idx="717">
                  <c:v>17.994</c:v>
                </c:pt>
                <c:pt idx="718">
                  <c:v>16.914999999999999</c:v>
                </c:pt>
                <c:pt idx="719">
                  <c:v>17.859000000000002</c:v>
                </c:pt>
                <c:pt idx="720">
                  <c:v>16.817999999999998</c:v>
                </c:pt>
                <c:pt idx="721">
                  <c:v>17.780999999999999</c:v>
                </c:pt>
                <c:pt idx="722">
                  <c:v>16.743000000000002</c:v>
                </c:pt>
                <c:pt idx="723">
                  <c:v>17.7</c:v>
                </c:pt>
                <c:pt idx="724">
                  <c:v>16.637</c:v>
                </c:pt>
                <c:pt idx="725">
                  <c:v>17.536999999999999</c:v>
                </c:pt>
                <c:pt idx="726">
                  <c:v>16.411999999999999</c:v>
                </c:pt>
                <c:pt idx="727">
                  <c:v>17.29</c:v>
                </c:pt>
                <c:pt idx="728">
                  <c:v>16.189999999999998</c:v>
                </c:pt>
                <c:pt idx="729">
                  <c:v>17.115000000000002</c:v>
                </c:pt>
                <c:pt idx="730">
                  <c:v>16.053000000000001</c:v>
                </c:pt>
                <c:pt idx="731">
                  <c:v>16.996000000000002</c:v>
                </c:pt>
                <c:pt idx="732">
                  <c:v>15.952</c:v>
                </c:pt>
                <c:pt idx="733">
                  <c:v>16.926000000000002</c:v>
                </c:pt>
                <c:pt idx="734">
                  <c:v>15.914</c:v>
                </c:pt>
                <c:pt idx="735">
                  <c:v>16.911000000000001</c:v>
                </c:pt>
                <c:pt idx="736">
                  <c:v>15.909000000000001</c:v>
                </c:pt>
                <c:pt idx="737">
                  <c:v>16.907</c:v>
                </c:pt>
                <c:pt idx="738">
                  <c:v>15.92</c:v>
                </c:pt>
                <c:pt idx="739">
                  <c:v>16.957000000000001</c:v>
                </c:pt>
                <c:pt idx="740">
                  <c:v>16.009</c:v>
                </c:pt>
                <c:pt idx="741">
                  <c:v>17.076000000000001</c:v>
                </c:pt>
                <c:pt idx="742">
                  <c:v>16.149000000000001</c:v>
                </c:pt>
                <c:pt idx="743">
                  <c:v>17.192</c:v>
                </c:pt>
                <c:pt idx="744">
                  <c:v>16.195999999999998</c:v>
                </c:pt>
                <c:pt idx="745">
                  <c:v>17.198</c:v>
                </c:pt>
                <c:pt idx="746">
                  <c:v>16.23</c:v>
                </c:pt>
                <c:pt idx="747">
                  <c:v>17.274000000000001</c:v>
                </c:pt>
                <c:pt idx="748">
                  <c:v>16.303000000000001</c:v>
                </c:pt>
                <c:pt idx="749">
                  <c:v>17.314999999999998</c:v>
                </c:pt>
                <c:pt idx="750">
                  <c:v>16.317999999999998</c:v>
                </c:pt>
                <c:pt idx="751">
                  <c:v>17.305</c:v>
                </c:pt>
                <c:pt idx="752">
                  <c:v>16.279</c:v>
                </c:pt>
                <c:pt idx="753">
                  <c:v>17.274999999999999</c:v>
                </c:pt>
                <c:pt idx="754">
                  <c:v>16.313000000000002</c:v>
                </c:pt>
                <c:pt idx="755">
                  <c:v>17.363</c:v>
                </c:pt>
                <c:pt idx="756">
                  <c:v>16.395</c:v>
                </c:pt>
                <c:pt idx="757">
                  <c:v>17.422000000000001</c:v>
                </c:pt>
                <c:pt idx="758">
                  <c:v>16.452999999999999</c:v>
                </c:pt>
                <c:pt idx="759">
                  <c:v>17.478000000000002</c:v>
                </c:pt>
                <c:pt idx="760">
                  <c:v>16.492000000000001</c:v>
                </c:pt>
                <c:pt idx="761">
                  <c:v>17.484000000000002</c:v>
                </c:pt>
                <c:pt idx="762">
                  <c:v>16.454999999999998</c:v>
                </c:pt>
                <c:pt idx="763">
                  <c:v>17.426000000000002</c:v>
                </c:pt>
                <c:pt idx="764">
                  <c:v>16.41</c:v>
                </c:pt>
                <c:pt idx="765">
                  <c:v>17.395</c:v>
                </c:pt>
                <c:pt idx="766">
                  <c:v>16.374000000000002</c:v>
                </c:pt>
                <c:pt idx="767">
                  <c:v>17.367000000000001</c:v>
                </c:pt>
                <c:pt idx="768">
                  <c:v>16.384</c:v>
                </c:pt>
                <c:pt idx="769">
                  <c:v>17.396999999999998</c:v>
                </c:pt>
                <c:pt idx="770">
                  <c:v>16.41</c:v>
                </c:pt>
                <c:pt idx="771">
                  <c:v>17.465</c:v>
                </c:pt>
                <c:pt idx="772">
                  <c:v>16.553000000000001</c:v>
                </c:pt>
                <c:pt idx="773">
                  <c:v>17.631999999999998</c:v>
                </c:pt>
                <c:pt idx="774">
                  <c:v>16.677</c:v>
                </c:pt>
                <c:pt idx="775">
                  <c:v>17.673999999999999</c:v>
                </c:pt>
                <c:pt idx="776">
                  <c:v>16.637999999999998</c:v>
                </c:pt>
                <c:pt idx="777">
                  <c:v>17.627000000000002</c:v>
                </c:pt>
                <c:pt idx="778">
                  <c:v>16.680999999999997</c:v>
                </c:pt>
                <c:pt idx="779">
                  <c:v>17.776</c:v>
                </c:pt>
                <c:pt idx="780">
                  <c:v>16.856000000000002</c:v>
                </c:pt>
                <c:pt idx="781">
                  <c:v>17.896999999999998</c:v>
                </c:pt>
                <c:pt idx="782">
                  <c:v>16.914999999999999</c:v>
                </c:pt>
                <c:pt idx="783">
                  <c:v>17.936</c:v>
                </c:pt>
                <c:pt idx="784">
                  <c:v>16.977</c:v>
                </c:pt>
                <c:pt idx="785">
                  <c:v>18.029</c:v>
                </c:pt>
                <c:pt idx="786">
                  <c:v>17.069000000000003</c:v>
                </c:pt>
                <c:pt idx="787">
                  <c:v>18.084</c:v>
                </c:pt>
                <c:pt idx="788">
                  <c:v>17.082000000000001</c:v>
                </c:pt>
                <c:pt idx="789">
                  <c:v>18.079999999999998</c:v>
                </c:pt>
                <c:pt idx="790">
                  <c:v>17.085000000000001</c:v>
                </c:pt>
                <c:pt idx="791">
                  <c:v>18.087</c:v>
                </c:pt>
                <c:pt idx="792">
                  <c:v>17.070999999999998</c:v>
                </c:pt>
                <c:pt idx="793">
                  <c:v>18.04</c:v>
                </c:pt>
                <c:pt idx="794">
                  <c:v>17.018999999999998</c:v>
                </c:pt>
                <c:pt idx="795">
                  <c:v>18.030999999999999</c:v>
                </c:pt>
                <c:pt idx="796">
                  <c:v>17.07</c:v>
                </c:pt>
                <c:pt idx="797">
                  <c:v>18.106999999999999</c:v>
                </c:pt>
                <c:pt idx="798">
                  <c:v>17.125</c:v>
                </c:pt>
                <c:pt idx="799">
                  <c:v>18.138999999999999</c:v>
                </c:pt>
                <c:pt idx="800">
                  <c:v>17.176000000000002</c:v>
                </c:pt>
                <c:pt idx="801">
                  <c:v>18.225000000000001</c:v>
                </c:pt>
                <c:pt idx="802">
                  <c:v>17.256999999999998</c:v>
                </c:pt>
                <c:pt idx="803">
                  <c:v>18.273</c:v>
                </c:pt>
                <c:pt idx="804">
                  <c:v>17.295999999999999</c:v>
                </c:pt>
                <c:pt idx="805">
                  <c:v>18.34</c:v>
                </c:pt>
                <c:pt idx="806">
                  <c:v>17.404</c:v>
                </c:pt>
                <c:pt idx="807">
                  <c:v>18.481999999999999</c:v>
                </c:pt>
                <c:pt idx="808">
                  <c:v>17.567</c:v>
                </c:pt>
                <c:pt idx="809">
                  <c:v>18.649999999999999</c:v>
                </c:pt>
                <c:pt idx="810">
                  <c:v>17.724</c:v>
                </c:pt>
                <c:pt idx="811">
                  <c:v>18.771000000000001</c:v>
                </c:pt>
                <c:pt idx="812">
                  <c:v>17.771000000000001</c:v>
                </c:pt>
                <c:pt idx="813">
                  <c:v>18.739000000000001</c:v>
                </c:pt>
                <c:pt idx="814">
                  <c:v>17.704000000000001</c:v>
                </c:pt>
                <c:pt idx="815">
                  <c:v>18.679000000000002</c:v>
                </c:pt>
                <c:pt idx="816">
                  <c:v>17.661999999999999</c:v>
                </c:pt>
                <c:pt idx="817">
                  <c:v>18.646000000000001</c:v>
                </c:pt>
                <c:pt idx="818">
                  <c:v>17.621000000000002</c:v>
                </c:pt>
                <c:pt idx="819">
                  <c:v>18.600000000000001</c:v>
                </c:pt>
                <c:pt idx="820">
                  <c:v>17.594000000000001</c:v>
                </c:pt>
                <c:pt idx="821">
                  <c:v>18.581</c:v>
                </c:pt>
                <c:pt idx="822">
                  <c:v>17.55</c:v>
                </c:pt>
                <c:pt idx="823">
                  <c:v>18.529</c:v>
                </c:pt>
                <c:pt idx="824">
                  <c:v>17.535</c:v>
                </c:pt>
                <c:pt idx="825">
                  <c:v>18.547000000000001</c:v>
                </c:pt>
                <c:pt idx="826">
                  <c:v>17.533000000000001</c:v>
                </c:pt>
                <c:pt idx="827">
                  <c:v>18.493000000000002</c:v>
                </c:pt>
                <c:pt idx="828">
                  <c:v>17.445999999999998</c:v>
                </c:pt>
                <c:pt idx="829">
                  <c:v>18.396000000000001</c:v>
                </c:pt>
                <c:pt idx="830">
                  <c:v>17.347999999999999</c:v>
                </c:pt>
                <c:pt idx="831">
                  <c:v>18.310000000000002</c:v>
                </c:pt>
                <c:pt idx="832">
                  <c:v>17.282</c:v>
                </c:pt>
                <c:pt idx="833">
                  <c:v>18.256999999999998</c:v>
                </c:pt>
                <c:pt idx="834">
                  <c:v>17.237000000000002</c:v>
                </c:pt>
                <c:pt idx="835">
                  <c:v>18.227</c:v>
                </c:pt>
                <c:pt idx="836">
                  <c:v>17.225000000000001</c:v>
                </c:pt>
                <c:pt idx="837">
                  <c:v>18.224</c:v>
                </c:pt>
                <c:pt idx="838">
                  <c:v>17.222000000000001</c:v>
                </c:pt>
                <c:pt idx="839">
                  <c:v>18.228999999999999</c:v>
                </c:pt>
                <c:pt idx="840">
                  <c:v>17.247</c:v>
                </c:pt>
                <c:pt idx="841">
                  <c:v>18.266999999999999</c:v>
                </c:pt>
                <c:pt idx="842">
                  <c:v>17.28</c:v>
                </c:pt>
                <c:pt idx="843">
                  <c:v>18.294</c:v>
                </c:pt>
                <c:pt idx="844">
                  <c:v>17.321999999999999</c:v>
                </c:pt>
                <c:pt idx="845">
                  <c:v>18.356000000000002</c:v>
                </c:pt>
                <c:pt idx="846">
                  <c:v>17.391999999999999</c:v>
                </c:pt>
                <c:pt idx="847">
                  <c:v>18.441000000000003</c:v>
                </c:pt>
                <c:pt idx="848">
                  <c:v>17.500999999999998</c:v>
                </c:pt>
                <c:pt idx="849">
                  <c:v>18.561999999999998</c:v>
                </c:pt>
                <c:pt idx="850">
                  <c:v>17.624000000000002</c:v>
                </c:pt>
                <c:pt idx="851">
                  <c:v>18.701000000000001</c:v>
                </c:pt>
                <c:pt idx="852">
                  <c:v>17.803000000000001</c:v>
                </c:pt>
                <c:pt idx="853">
                  <c:v>18.926000000000002</c:v>
                </c:pt>
                <c:pt idx="854">
                  <c:v>18.058</c:v>
                </c:pt>
                <c:pt idx="855">
                  <c:v>19.2</c:v>
                </c:pt>
                <c:pt idx="856">
                  <c:v>18.352</c:v>
                </c:pt>
                <c:pt idx="857">
                  <c:v>19.518000000000001</c:v>
                </c:pt>
                <c:pt idx="858">
                  <c:v>18.696999999999999</c:v>
                </c:pt>
                <c:pt idx="859">
                  <c:v>19.885999999999999</c:v>
                </c:pt>
                <c:pt idx="860">
                  <c:v>19.091000000000001</c:v>
                </c:pt>
                <c:pt idx="861">
                  <c:v>20.311999999999998</c:v>
                </c:pt>
                <c:pt idx="862">
                  <c:v>19.521000000000001</c:v>
                </c:pt>
                <c:pt idx="863">
                  <c:v>20.695999999999998</c:v>
                </c:pt>
                <c:pt idx="864">
                  <c:v>19.847000000000001</c:v>
                </c:pt>
                <c:pt idx="865">
                  <c:v>20.997999999999998</c:v>
                </c:pt>
                <c:pt idx="866">
                  <c:v>20.143999999999998</c:v>
                </c:pt>
                <c:pt idx="867">
                  <c:v>21.265000000000001</c:v>
                </c:pt>
                <c:pt idx="868">
                  <c:v>20.364000000000001</c:v>
                </c:pt>
                <c:pt idx="869">
                  <c:v>21.463000000000001</c:v>
                </c:pt>
                <c:pt idx="870">
                  <c:v>20.55</c:v>
                </c:pt>
                <c:pt idx="871">
                  <c:v>21.596</c:v>
                </c:pt>
                <c:pt idx="872">
                  <c:v>20.618000000000002</c:v>
                </c:pt>
                <c:pt idx="873">
                  <c:v>21.663</c:v>
                </c:pt>
                <c:pt idx="874">
                  <c:v>20.744</c:v>
                </c:pt>
                <c:pt idx="875">
                  <c:v>21.838000000000001</c:v>
                </c:pt>
                <c:pt idx="876">
                  <c:v>20.913</c:v>
                </c:pt>
                <c:pt idx="877">
                  <c:v>21.963999999999999</c:v>
                </c:pt>
                <c:pt idx="878">
                  <c:v>21.018000000000001</c:v>
                </c:pt>
                <c:pt idx="879">
                  <c:v>22.087</c:v>
                </c:pt>
                <c:pt idx="880">
                  <c:v>21.154</c:v>
                </c:pt>
                <c:pt idx="881">
                  <c:v>22.207999999999998</c:v>
                </c:pt>
                <c:pt idx="882">
                  <c:v>21.263999999999999</c:v>
                </c:pt>
                <c:pt idx="883">
                  <c:v>22.334</c:v>
                </c:pt>
                <c:pt idx="884">
                  <c:v>21.417999999999999</c:v>
                </c:pt>
                <c:pt idx="885">
                  <c:v>22.515999999999998</c:v>
                </c:pt>
                <c:pt idx="886">
                  <c:v>21.614999999999998</c:v>
                </c:pt>
                <c:pt idx="887">
                  <c:v>22.715</c:v>
                </c:pt>
                <c:pt idx="888">
                  <c:v>21.821000000000002</c:v>
                </c:pt>
                <c:pt idx="889">
                  <c:v>22.931999999999999</c:v>
                </c:pt>
                <c:pt idx="890">
                  <c:v>22.053000000000001</c:v>
                </c:pt>
                <c:pt idx="891">
                  <c:v>23.186</c:v>
                </c:pt>
                <c:pt idx="892">
                  <c:v>22.317</c:v>
                </c:pt>
                <c:pt idx="893">
                  <c:v>23.44</c:v>
                </c:pt>
                <c:pt idx="894">
                  <c:v>22.565000000000001</c:v>
                </c:pt>
                <c:pt idx="895">
                  <c:v>23.690999999999999</c:v>
                </c:pt>
                <c:pt idx="896">
                  <c:v>22.815000000000001</c:v>
                </c:pt>
                <c:pt idx="897">
                  <c:v>23.943000000000001</c:v>
                </c:pt>
                <c:pt idx="898">
                  <c:v>23.079000000000001</c:v>
                </c:pt>
                <c:pt idx="899">
                  <c:v>24.204999999999998</c:v>
                </c:pt>
                <c:pt idx="900">
                  <c:v>23.29</c:v>
                </c:pt>
                <c:pt idx="901">
                  <c:v>24.347999999999999</c:v>
                </c:pt>
                <c:pt idx="902">
                  <c:v>23.41</c:v>
                </c:pt>
                <c:pt idx="903">
                  <c:v>24.494</c:v>
                </c:pt>
                <c:pt idx="904">
                  <c:v>23.616</c:v>
                </c:pt>
                <c:pt idx="905">
                  <c:v>24.768000000000001</c:v>
                </c:pt>
                <c:pt idx="906">
                  <c:v>23.916</c:v>
                </c:pt>
                <c:pt idx="907">
                  <c:v>25.065000000000001</c:v>
                </c:pt>
                <c:pt idx="908">
                  <c:v>24.247</c:v>
                </c:pt>
                <c:pt idx="909">
                  <c:v>25.416</c:v>
                </c:pt>
                <c:pt idx="910">
                  <c:v>24.498999999999999</c:v>
                </c:pt>
                <c:pt idx="911">
                  <c:v>25.530999999999999</c:v>
                </c:pt>
                <c:pt idx="912">
                  <c:v>24.581</c:v>
                </c:pt>
                <c:pt idx="913">
                  <c:v>25.652000000000001</c:v>
                </c:pt>
                <c:pt idx="914">
                  <c:v>24.736000000000001</c:v>
                </c:pt>
                <c:pt idx="915">
                  <c:v>25.83</c:v>
                </c:pt>
                <c:pt idx="916">
                  <c:v>24.931000000000001</c:v>
                </c:pt>
                <c:pt idx="917">
                  <c:v>26.032</c:v>
                </c:pt>
                <c:pt idx="918">
                  <c:v>25.126000000000001</c:v>
                </c:pt>
                <c:pt idx="919">
                  <c:v>26.216999999999999</c:v>
                </c:pt>
                <c:pt idx="920">
                  <c:v>25.32</c:v>
                </c:pt>
                <c:pt idx="921">
                  <c:v>26.436</c:v>
                </c:pt>
                <c:pt idx="922">
                  <c:v>25.553999999999998</c:v>
                </c:pt>
                <c:pt idx="923">
                  <c:v>26.670999999999999</c:v>
                </c:pt>
                <c:pt idx="924">
                  <c:v>25.789000000000001</c:v>
                </c:pt>
                <c:pt idx="925">
                  <c:v>26.893999999999998</c:v>
                </c:pt>
                <c:pt idx="926">
                  <c:v>25.981999999999999</c:v>
                </c:pt>
                <c:pt idx="927">
                  <c:v>27.068999999999999</c:v>
                </c:pt>
                <c:pt idx="928">
                  <c:v>26.183</c:v>
                </c:pt>
                <c:pt idx="929">
                  <c:v>27.326000000000001</c:v>
                </c:pt>
                <c:pt idx="930">
                  <c:v>26.472000000000001</c:v>
                </c:pt>
                <c:pt idx="931">
                  <c:v>27.605</c:v>
                </c:pt>
                <c:pt idx="932">
                  <c:v>26.724</c:v>
                </c:pt>
                <c:pt idx="933">
                  <c:v>27.835999999999999</c:v>
                </c:pt>
                <c:pt idx="934">
                  <c:v>26.948</c:v>
                </c:pt>
                <c:pt idx="935">
                  <c:v>28.061</c:v>
                </c:pt>
                <c:pt idx="936">
                  <c:v>27.164000000000001</c:v>
                </c:pt>
                <c:pt idx="937">
                  <c:v>28.241</c:v>
                </c:pt>
                <c:pt idx="938">
                  <c:v>27.295000000000002</c:v>
                </c:pt>
                <c:pt idx="939">
                  <c:v>28.337</c:v>
                </c:pt>
                <c:pt idx="940">
                  <c:v>27.373000000000001</c:v>
                </c:pt>
                <c:pt idx="941">
                  <c:v>28.401</c:v>
                </c:pt>
                <c:pt idx="942">
                  <c:v>27.416</c:v>
                </c:pt>
                <c:pt idx="943">
                  <c:v>28.413</c:v>
                </c:pt>
                <c:pt idx="944">
                  <c:v>27.390999999999998</c:v>
                </c:pt>
                <c:pt idx="945">
                  <c:v>28.352</c:v>
                </c:pt>
                <c:pt idx="946">
                  <c:v>27.295999999999999</c:v>
                </c:pt>
                <c:pt idx="947">
                  <c:v>28.222000000000001</c:v>
                </c:pt>
                <c:pt idx="948">
                  <c:v>27.129000000000001</c:v>
                </c:pt>
                <c:pt idx="949">
                  <c:v>28.021999999999998</c:v>
                </c:pt>
                <c:pt idx="950">
                  <c:v>26.905999999999999</c:v>
                </c:pt>
                <c:pt idx="951">
                  <c:v>27.777999999999999</c:v>
                </c:pt>
                <c:pt idx="952">
                  <c:v>26.632999999999999</c:v>
                </c:pt>
                <c:pt idx="953">
                  <c:v>27.474</c:v>
                </c:pt>
                <c:pt idx="954">
                  <c:v>26.321000000000002</c:v>
                </c:pt>
                <c:pt idx="955">
                  <c:v>27.199000000000002</c:v>
                </c:pt>
                <c:pt idx="956">
                  <c:v>26.099</c:v>
                </c:pt>
                <c:pt idx="957">
                  <c:v>27.001000000000001</c:v>
                </c:pt>
                <c:pt idx="958">
                  <c:v>25.893000000000001</c:v>
                </c:pt>
                <c:pt idx="959">
                  <c:v>26.774999999999999</c:v>
                </c:pt>
                <c:pt idx="960">
                  <c:v>25.655000000000001</c:v>
                </c:pt>
                <c:pt idx="961">
                  <c:v>26.539000000000001</c:v>
                </c:pt>
                <c:pt idx="962">
                  <c:v>25.427</c:v>
                </c:pt>
                <c:pt idx="963">
                  <c:v>26.321999999999999</c:v>
                </c:pt>
                <c:pt idx="964">
                  <c:v>25.221</c:v>
                </c:pt>
                <c:pt idx="965">
                  <c:v>26.114000000000001</c:v>
                </c:pt>
                <c:pt idx="966">
                  <c:v>24.995000000000001</c:v>
                </c:pt>
                <c:pt idx="967">
                  <c:v>25.861000000000001</c:v>
                </c:pt>
                <c:pt idx="968">
                  <c:v>24.716000000000001</c:v>
                </c:pt>
                <c:pt idx="969">
                  <c:v>25.568000000000001</c:v>
                </c:pt>
                <c:pt idx="970">
                  <c:v>24.442</c:v>
                </c:pt>
                <c:pt idx="971">
                  <c:v>25.355</c:v>
                </c:pt>
                <c:pt idx="972">
                  <c:v>24.289000000000001</c:v>
                </c:pt>
                <c:pt idx="973">
                  <c:v>25.204999999999998</c:v>
                </c:pt>
                <c:pt idx="974">
                  <c:v>24.126999999999999</c:v>
                </c:pt>
                <c:pt idx="975">
                  <c:v>25.100999999999999</c:v>
                </c:pt>
                <c:pt idx="976">
                  <c:v>24.106000000000002</c:v>
                </c:pt>
                <c:pt idx="977">
                  <c:v>25.094000000000001</c:v>
                </c:pt>
                <c:pt idx="978">
                  <c:v>24.059000000000001</c:v>
                </c:pt>
                <c:pt idx="979">
                  <c:v>25.016999999999999</c:v>
                </c:pt>
                <c:pt idx="980">
                  <c:v>23.978999999999999</c:v>
                </c:pt>
                <c:pt idx="981">
                  <c:v>24.943999999999999</c:v>
                </c:pt>
                <c:pt idx="982">
                  <c:v>23.908999999999999</c:v>
                </c:pt>
                <c:pt idx="983">
                  <c:v>24.87</c:v>
                </c:pt>
                <c:pt idx="984">
                  <c:v>23.827000000000002</c:v>
                </c:pt>
                <c:pt idx="985">
                  <c:v>24.782</c:v>
                </c:pt>
                <c:pt idx="986">
                  <c:v>23.736999999999998</c:v>
                </c:pt>
                <c:pt idx="987">
                  <c:v>24.698</c:v>
                </c:pt>
                <c:pt idx="988">
                  <c:v>23.661999999999999</c:v>
                </c:pt>
                <c:pt idx="989">
                  <c:v>24.626999999999999</c:v>
                </c:pt>
                <c:pt idx="990">
                  <c:v>23.59</c:v>
                </c:pt>
                <c:pt idx="991">
                  <c:v>24.552</c:v>
                </c:pt>
                <c:pt idx="992">
                  <c:v>23.515000000000001</c:v>
                </c:pt>
                <c:pt idx="993">
                  <c:v>24.481000000000002</c:v>
                </c:pt>
                <c:pt idx="994">
                  <c:v>23.449000000000002</c:v>
                </c:pt>
                <c:pt idx="995">
                  <c:v>24.417999999999999</c:v>
                </c:pt>
                <c:pt idx="996">
                  <c:v>23.381</c:v>
                </c:pt>
                <c:pt idx="997">
                  <c:v>24.33</c:v>
                </c:pt>
                <c:pt idx="998">
                  <c:v>23.260999999999999</c:v>
                </c:pt>
                <c:pt idx="999">
                  <c:v>24.183</c:v>
                </c:pt>
                <c:pt idx="1000">
                  <c:v>23.116</c:v>
                </c:pt>
                <c:pt idx="1001">
                  <c:v>24.06</c:v>
                </c:pt>
                <c:pt idx="1002">
                  <c:v>23.001999999999999</c:v>
                </c:pt>
                <c:pt idx="1003">
                  <c:v>23.940999999999999</c:v>
                </c:pt>
                <c:pt idx="1004">
                  <c:v>22.882999999999999</c:v>
                </c:pt>
                <c:pt idx="1005">
                  <c:v>23.824999999999999</c:v>
                </c:pt>
                <c:pt idx="1006">
                  <c:v>22.771000000000001</c:v>
                </c:pt>
                <c:pt idx="1007">
                  <c:v>23.728000000000002</c:v>
                </c:pt>
                <c:pt idx="1008">
                  <c:v>22.693999999999999</c:v>
                </c:pt>
                <c:pt idx="1009">
                  <c:v>23.658999999999999</c:v>
                </c:pt>
                <c:pt idx="1010">
                  <c:v>22.626000000000001</c:v>
                </c:pt>
                <c:pt idx="1011">
                  <c:v>23.603999999999999</c:v>
                </c:pt>
                <c:pt idx="1012">
                  <c:v>22.594000000000001</c:v>
                </c:pt>
                <c:pt idx="1013">
                  <c:v>23.585000000000001</c:v>
                </c:pt>
                <c:pt idx="1014">
                  <c:v>22.57</c:v>
                </c:pt>
                <c:pt idx="1015">
                  <c:v>23.547999999999998</c:v>
                </c:pt>
                <c:pt idx="1016">
                  <c:v>22.524999999999999</c:v>
                </c:pt>
                <c:pt idx="1017">
                  <c:v>23.507000000000001</c:v>
                </c:pt>
                <c:pt idx="1018">
                  <c:v>22.497</c:v>
                </c:pt>
                <c:pt idx="1019">
                  <c:v>23.491</c:v>
                </c:pt>
                <c:pt idx="1020">
                  <c:v>22.484999999999999</c:v>
                </c:pt>
                <c:pt idx="1021">
                  <c:v>23.483000000000001</c:v>
                </c:pt>
                <c:pt idx="1022">
                  <c:v>22.489000000000001</c:v>
                </c:pt>
                <c:pt idx="1023">
                  <c:v>23.504000000000001</c:v>
                </c:pt>
                <c:pt idx="1024">
                  <c:v>22.518999999999998</c:v>
                </c:pt>
                <c:pt idx="1025">
                  <c:v>23.529</c:v>
                </c:pt>
                <c:pt idx="1026">
                  <c:v>22.527000000000001</c:v>
                </c:pt>
                <c:pt idx="1027">
                  <c:v>23.501999999999999</c:v>
                </c:pt>
                <c:pt idx="1028">
                  <c:v>22.481000000000002</c:v>
                </c:pt>
                <c:pt idx="1029">
                  <c:v>23.507999999999999</c:v>
                </c:pt>
                <c:pt idx="1030">
                  <c:v>22.562000000000001</c:v>
                </c:pt>
                <c:pt idx="1031">
                  <c:v>23.606000000000002</c:v>
                </c:pt>
                <c:pt idx="1032">
                  <c:v>22.645</c:v>
                </c:pt>
                <c:pt idx="1033">
                  <c:v>23.699000000000002</c:v>
                </c:pt>
                <c:pt idx="1034">
                  <c:v>22.757999999999999</c:v>
                </c:pt>
                <c:pt idx="1035">
                  <c:v>23.795000000000002</c:v>
                </c:pt>
                <c:pt idx="1036">
                  <c:v>22.805</c:v>
                </c:pt>
                <c:pt idx="1037">
                  <c:v>23.806999999999999</c:v>
                </c:pt>
                <c:pt idx="1038">
                  <c:v>22.8</c:v>
                </c:pt>
                <c:pt idx="1039">
                  <c:v>23.771000000000001</c:v>
                </c:pt>
                <c:pt idx="1040">
                  <c:v>22.722999999999999</c:v>
                </c:pt>
                <c:pt idx="1041">
                  <c:v>23.670999999999999</c:v>
                </c:pt>
                <c:pt idx="1042">
                  <c:v>22.623000000000001</c:v>
                </c:pt>
                <c:pt idx="1043">
                  <c:v>23.585999999999999</c:v>
                </c:pt>
                <c:pt idx="1044">
                  <c:v>22.56</c:v>
                </c:pt>
                <c:pt idx="1045">
                  <c:v>23.545000000000002</c:v>
                </c:pt>
                <c:pt idx="1046">
                  <c:v>22.545999999999999</c:v>
                </c:pt>
                <c:pt idx="1047">
                  <c:v>23.571000000000002</c:v>
                </c:pt>
                <c:pt idx="1048">
                  <c:v>22.600999999999999</c:v>
                </c:pt>
                <c:pt idx="1049">
                  <c:v>23.623000000000001</c:v>
                </c:pt>
                <c:pt idx="1050">
                  <c:v>22.632999999999999</c:v>
                </c:pt>
                <c:pt idx="1051">
                  <c:v>23.608000000000001</c:v>
                </c:pt>
                <c:pt idx="1052">
                  <c:v>22.545000000000002</c:v>
                </c:pt>
                <c:pt idx="1053">
                  <c:v>23.492000000000001</c:v>
                </c:pt>
                <c:pt idx="1054">
                  <c:v>22.512</c:v>
                </c:pt>
                <c:pt idx="1055">
                  <c:v>23.602</c:v>
                </c:pt>
                <c:pt idx="1056">
                  <c:v>22.673999999999999</c:v>
                </c:pt>
                <c:pt idx="1057">
                  <c:v>23.675999999999998</c:v>
                </c:pt>
                <c:pt idx="1058">
                  <c:v>22.535</c:v>
                </c:pt>
                <c:pt idx="1059">
                  <c:v>23.007999999999999</c:v>
                </c:pt>
                <c:pt idx="1060">
                  <c:v>21.442</c:v>
                </c:pt>
                <c:pt idx="1061">
                  <c:v>23.190999999999999</c:v>
                </c:pt>
                <c:pt idx="1062">
                  <c:v>24.401</c:v>
                </c:pt>
                <c:pt idx="1063">
                  <c:v>27.332000000000001</c:v>
                </c:pt>
                <c:pt idx="1064">
                  <c:v>27.099</c:v>
                </c:pt>
                <c:pt idx="1065">
                  <c:v>28.260999999999999</c:v>
                </c:pt>
                <c:pt idx="1066">
                  <c:v>26.978000000000002</c:v>
                </c:pt>
                <c:pt idx="1067">
                  <c:v>26.527000000000001</c:v>
                </c:pt>
                <c:pt idx="1068">
                  <c:v>22.983000000000001</c:v>
                </c:pt>
                <c:pt idx="1069">
                  <c:v>22.004000000000001</c:v>
                </c:pt>
                <c:pt idx="1070">
                  <c:v>20.773</c:v>
                </c:pt>
                <c:pt idx="1071">
                  <c:v>22.603000000000002</c:v>
                </c:pt>
                <c:pt idx="1072">
                  <c:v>22.332000000000001</c:v>
                </c:pt>
                <c:pt idx="1073">
                  <c:v>23.484000000000002</c:v>
                </c:pt>
                <c:pt idx="1074">
                  <c:v>22.024999999999999</c:v>
                </c:pt>
                <c:pt idx="1075">
                  <c:v>22.285</c:v>
                </c:pt>
                <c:pt idx="1076">
                  <c:v>21.105</c:v>
                </c:pt>
                <c:pt idx="1077">
                  <c:v>22.744</c:v>
                </c:pt>
                <c:pt idx="1078">
                  <c:v>22.454000000000001</c:v>
                </c:pt>
                <c:pt idx="1079">
                  <c:v>23.756</c:v>
                </c:pt>
                <c:pt idx="1080">
                  <c:v>22.817</c:v>
                </c:pt>
                <c:pt idx="1081">
                  <c:v>23.83</c:v>
                </c:pt>
                <c:pt idx="1082">
                  <c:v>22.832999999999998</c:v>
                </c:pt>
                <c:pt idx="1083">
                  <c:v>23.844999999999999</c:v>
                </c:pt>
                <c:pt idx="1084">
                  <c:v>22.875</c:v>
                </c:pt>
                <c:pt idx="1085">
                  <c:v>23.917000000000002</c:v>
                </c:pt>
                <c:pt idx="1086">
                  <c:v>23.012</c:v>
                </c:pt>
                <c:pt idx="1087">
                  <c:v>24.152999999999999</c:v>
                </c:pt>
                <c:pt idx="1088">
                  <c:v>23.239000000000001</c:v>
                </c:pt>
                <c:pt idx="1089">
                  <c:v>24.256</c:v>
                </c:pt>
                <c:pt idx="1090">
                  <c:v>23.257000000000001</c:v>
                </c:pt>
                <c:pt idx="1091">
                  <c:v>24.247</c:v>
                </c:pt>
                <c:pt idx="1092">
                  <c:v>23.28</c:v>
                </c:pt>
                <c:pt idx="1093">
                  <c:v>24.375</c:v>
                </c:pt>
                <c:pt idx="1094">
                  <c:v>23.423999999999999</c:v>
                </c:pt>
                <c:pt idx="1095">
                  <c:v>24.396999999999998</c:v>
                </c:pt>
                <c:pt idx="1096">
                  <c:v>23.369</c:v>
                </c:pt>
                <c:pt idx="1097">
                  <c:v>24.366</c:v>
                </c:pt>
                <c:pt idx="1098">
                  <c:v>23.372</c:v>
                </c:pt>
                <c:pt idx="1099">
                  <c:v>24.373000000000001</c:v>
                </c:pt>
                <c:pt idx="1100">
                  <c:v>23.337</c:v>
                </c:pt>
                <c:pt idx="1101">
                  <c:v>24.257000000000001</c:v>
                </c:pt>
                <c:pt idx="1102">
                  <c:v>23.245000000000001</c:v>
                </c:pt>
                <c:pt idx="1103">
                  <c:v>24.372</c:v>
                </c:pt>
                <c:pt idx="1104">
                  <c:v>23.536000000000001</c:v>
                </c:pt>
                <c:pt idx="1105">
                  <c:v>24.637</c:v>
                </c:pt>
                <c:pt idx="1106">
                  <c:v>23.684999999999999</c:v>
                </c:pt>
                <c:pt idx="1107">
                  <c:v>24.713000000000001</c:v>
                </c:pt>
                <c:pt idx="1108">
                  <c:v>23.734999999999999</c:v>
                </c:pt>
                <c:pt idx="1109">
                  <c:v>24.754999999999999</c:v>
                </c:pt>
                <c:pt idx="1110">
                  <c:v>23.768000000000001</c:v>
                </c:pt>
                <c:pt idx="1111">
                  <c:v>24.773</c:v>
                </c:pt>
                <c:pt idx="1112">
                  <c:v>23.774999999999999</c:v>
                </c:pt>
                <c:pt idx="1113">
                  <c:v>24.782</c:v>
                </c:pt>
                <c:pt idx="1114">
                  <c:v>23.795999999999999</c:v>
                </c:pt>
                <c:pt idx="1115">
                  <c:v>24.811</c:v>
                </c:pt>
                <c:pt idx="1116">
                  <c:v>23.827000000000002</c:v>
                </c:pt>
                <c:pt idx="1117">
                  <c:v>24.850999999999999</c:v>
                </c:pt>
                <c:pt idx="1118">
                  <c:v>23.882999999999999</c:v>
                </c:pt>
                <c:pt idx="1119">
                  <c:v>24.914000000000001</c:v>
                </c:pt>
                <c:pt idx="1120">
                  <c:v>23.946999999999999</c:v>
                </c:pt>
                <c:pt idx="1121">
                  <c:v>24.986000000000001</c:v>
                </c:pt>
                <c:pt idx="1122">
                  <c:v>24.021999999999998</c:v>
                </c:pt>
                <c:pt idx="1123">
                  <c:v>25.050999999999998</c:v>
                </c:pt>
                <c:pt idx="1124">
                  <c:v>24.081</c:v>
                </c:pt>
                <c:pt idx="1125">
                  <c:v>25.111999999999998</c:v>
                </c:pt>
                <c:pt idx="1126">
                  <c:v>24.145</c:v>
                </c:pt>
                <c:pt idx="1127">
                  <c:v>25.192</c:v>
                </c:pt>
                <c:pt idx="1128">
                  <c:v>24.262</c:v>
                </c:pt>
                <c:pt idx="1129">
                  <c:v>25.346</c:v>
                </c:pt>
                <c:pt idx="1130">
                  <c:v>24.433</c:v>
                </c:pt>
                <c:pt idx="1131">
                  <c:v>25.523</c:v>
                </c:pt>
                <c:pt idx="1132">
                  <c:v>24.609000000000002</c:v>
                </c:pt>
                <c:pt idx="1133">
                  <c:v>25.681999999999999</c:v>
                </c:pt>
                <c:pt idx="1134">
                  <c:v>24.747</c:v>
                </c:pt>
                <c:pt idx="1135">
                  <c:v>25.818999999999999</c:v>
                </c:pt>
                <c:pt idx="1136">
                  <c:v>24.908000000000001</c:v>
                </c:pt>
                <c:pt idx="1137">
                  <c:v>26.010999999999999</c:v>
                </c:pt>
                <c:pt idx="1138">
                  <c:v>25.122</c:v>
                </c:pt>
                <c:pt idx="1139">
                  <c:v>26.231000000000002</c:v>
                </c:pt>
                <c:pt idx="1140">
                  <c:v>25.324000000000002</c:v>
                </c:pt>
                <c:pt idx="1141">
                  <c:v>26.395</c:v>
                </c:pt>
                <c:pt idx="1142">
                  <c:v>25.452999999999999</c:v>
                </c:pt>
                <c:pt idx="1143">
                  <c:v>26.507999999999999</c:v>
                </c:pt>
                <c:pt idx="1144">
                  <c:v>25.565000000000001</c:v>
                </c:pt>
                <c:pt idx="1145">
                  <c:v>26.635000000000002</c:v>
                </c:pt>
                <c:pt idx="1146">
                  <c:v>25.710999999999999</c:v>
                </c:pt>
                <c:pt idx="1147">
                  <c:v>26.773</c:v>
                </c:pt>
                <c:pt idx="1148">
                  <c:v>25.82</c:v>
                </c:pt>
                <c:pt idx="1149">
                  <c:v>26.864999999999998</c:v>
                </c:pt>
                <c:pt idx="1150">
                  <c:v>25.914999999999999</c:v>
                </c:pt>
                <c:pt idx="1151">
                  <c:v>26.968</c:v>
                </c:pt>
                <c:pt idx="1152">
                  <c:v>26.018000000000001</c:v>
                </c:pt>
                <c:pt idx="1153">
                  <c:v>27.059000000000001</c:v>
                </c:pt>
                <c:pt idx="1154">
                  <c:v>26.093</c:v>
                </c:pt>
                <c:pt idx="1155">
                  <c:v>27.123000000000001</c:v>
                </c:pt>
                <c:pt idx="1156">
                  <c:v>26.145</c:v>
                </c:pt>
                <c:pt idx="1157">
                  <c:v>27.16</c:v>
                </c:pt>
                <c:pt idx="1158">
                  <c:v>26.184000000000001</c:v>
                </c:pt>
                <c:pt idx="1159">
                  <c:v>27.231000000000002</c:v>
                </c:pt>
                <c:pt idx="1160">
                  <c:v>26.298999999999999</c:v>
                </c:pt>
                <c:pt idx="1161">
                  <c:v>27.382000000000001</c:v>
                </c:pt>
                <c:pt idx="1162">
                  <c:v>26.48</c:v>
                </c:pt>
                <c:pt idx="1163">
                  <c:v>27.584</c:v>
                </c:pt>
                <c:pt idx="1164">
                  <c:v>26.68</c:v>
                </c:pt>
                <c:pt idx="1165">
                  <c:v>27.77</c:v>
                </c:pt>
                <c:pt idx="1166">
                  <c:v>26.856999999999999</c:v>
                </c:pt>
                <c:pt idx="1167">
                  <c:v>27.946000000000002</c:v>
                </c:pt>
                <c:pt idx="1168">
                  <c:v>27.039000000000001</c:v>
                </c:pt>
                <c:pt idx="1169">
                  <c:v>28.13</c:v>
                </c:pt>
                <c:pt idx="1170">
                  <c:v>27.216999999999999</c:v>
                </c:pt>
                <c:pt idx="1171">
                  <c:v>28.306000000000001</c:v>
                </c:pt>
                <c:pt idx="1172">
                  <c:v>27.398</c:v>
                </c:pt>
                <c:pt idx="1173">
                  <c:v>28.488</c:v>
                </c:pt>
                <c:pt idx="1174">
                  <c:v>27.571000000000002</c:v>
                </c:pt>
                <c:pt idx="1175">
                  <c:v>28.65</c:v>
                </c:pt>
                <c:pt idx="1176">
                  <c:v>27.731999999999999</c:v>
                </c:pt>
                <c:pt idx="1177">
                  <c:v>28.815999999999999</c:v>
                </c:pt>
                <c:pt idx="1178">
                  <c:v>27.901</c:v>
                </c:pt>
                <c:pt idx="1179">
                  <c:v>28.995000000000001</c:v>
                </c:pt>
                <c:pt idx="1180">
                  <c:v>28.109000000000002</c:v>
                </c:pt>
                <c:pt idx="1181">
                  <c:v>29.248999999999999</c:v>
                </c:pt>
                <c:pt idx="1182">
                  <c:v>28.402999999999999</c:v>
                </c:pt>
                <c:pt idx="1183">
                  <c:v>29.564</c:v>
                </c:pt>
                <c:pt idx="1184">
                  <c:v>28.742000000000001</c:v>
                </c:pt>
                <c:pt idx="1185">
                  <c:v>29.95</c:v>
                </c:pt>
                <c:pt idx="1186">
                  <c:v>29.178000000000001</c:v>
                </c:pt>
                <c:pt idx="1187">
                  <c:v>30.414000000000001</c:v>
                </c:pt>
                <c:pt idx="1188">
                  <c:v>29.658999999999999</c:v>
                </c:pt>
                <c:pt idx="1189">
                  <c:v>30.936</c:v>
                </c:pt>
                <c:pt idx="1190">
                  <c:v>30.251999999999999</c:v>
                </c:pt>
                <c:pt idx="1191">
                  <c:v>31.574000000000002</c:v>
                </c:pt>
                <c:pt idx="1192">
                  <c:v>30.873000000000001</c:v>
                </c:pt>
                <c:pt idx="1193">
                  <c:v>32.168999999999997</c:v>
                </c:pt>
                <c:pt idx="1194">
                  <c:v>31.49</c:v>
                </c:pt>
                <c:pt idx="1195">
                  <c:v>32.832000000000001</c:v>
                </c:pt>
                <c:pt idx="1196">
                  <c:v>32.176000000000002</c:v>
                </c:pt>
                <c:pt idx="1197">
                  <c:v>33.524999999999999</c:v>
                </c:pt>
                <c:pt idx="1198">
                  <c:v>32.879999999999995</c:v>
                </c:pt>
                <c:pt idx="1199">
                  <c:v>34.231999999999999</c:v>
                </c:pt>
                <c:pt idx="1200">
                  <c:v>33.567</c:v>
                </c:pt>
                <c:pt idx="1201">
                  <c:v>34.882999999999996</c:v>
                </c:pt>
                <c:pt idx="1202">
                  <c:v>34.197000000000003</c:v>
                </c:pt>
                <c:pt idx="1203">
                  <c:v>35.530999999999999</c:v>
                </c:pt>
                <c:pt idx="1204">
                  <c:v>34.888999999999996</c:v>
                </c:pt>
                <c:pt idx="1205">
                  <c:v>36.251000000000005</c:v>
                </c:pt>
                <c:pt idx="1206">
                  <c:v>35.609000000000002</c:v>
                </c:pt>
                <c:pt idx="1207">
                  <c:v>36.971000000000004</c:v>
                </c:pt>
                <c:pt idx="1208">
                  <c:v>36.337000000000003</c:v>
                </c:pt>
                <c:pt idx="1209">
                  <c:v>37.695</c:v>
                </c:pt>
                <c:pt idx="1210">
                  <c:v>37.039000000000001</c:v>
                </c:pt>
                <c:pt idx="1211">
                  <c:v>38.368000000000002</c:v>
                </c:pt>
                <c:pt idx="1212">
                  <c:v>37.68</c:v>
                </c:pt>
                <c:pt idx="1213">
                  <c:v>38.970999999999997</c:v>
                </c:pt>
                <c:pt idx="1214">
                  <c:v>38.229999999999997</c:v>
                </c:pt>
                <c:pt idx="1215">
                  <c:v>39.451999999999998</c:v>
                </c:pt>
                <c:pt idx="1216">
                  <c:v>38.642000000000003</c:v>
                </c:pt>
                <c:pt idx="1217">
                  <c:v>39.808999999999997</c:v>
                </c:pt>
                <c:pt idx="1218">
                  <c:v>38.963999999999999</c:v>
                </c:pt>
                <c:pt idx="1219">
                  <c:v>40.101999999999997</c:v>
                </c:pt>
                <c:pt idx="1220">
                  <c:v>39.21</c:v>
                </c:pt>
                <c:pt idx="1221">
                  <c:v>40.290999999999997</c:v>
                </c:pt>
                <c:pt idx="1222">
                  <c:v>39.360999999999997</c:v>
                </c:pt>
                <c:pt idx="1223">
                  <c:v>40.417999999999999</c:v>
                </c:pt>
                <c:pt idx="1224">
                  <c:v>39.448999999999998</c:v>
                </c:pt>
                <c:pt idx="1225">
                  <c:v>40.450000000000003</c:v>
                </c:pt>
                <c:pt idx="1226">
                  <c:v>39.432000000000002</c:v>
                </c:pt>
                <c:pt idx="1227">
                  <c:v>40.409999999999997</c:v>
                </c:pt>
                <c:pt idx="1228">
                  <c:v>39.381999999999998</c:v>
                </c:pt>
                <c:pt idx="1229">
                  <c:v>40.328000000000003</c:v>
                </c:pt>
                <c:pt idx="1230">
                  <c:v>39.253999999999998</c:v>
                </c:pt>
                <c:pt idx="1231">
                  <c:v>40.183</c:v>
                </c:pt>
                <c:pt idx="1232">
                  <c:v>39.119</c:v>
                </c:pt>
                <c:pt idx="1233">
                  <c:v>40.046999999999997</c:v>
                </c:pt>
                <c:pt idx="1234">
                  <c:v>38.963000000000001</c:v>
                </c:pt>
                <c:pt idx="1235">
                  <c:v>39.872</c:v>
                </c:pt>
                <c:pt idx="1236">
                  <c:v>38.771999999999998</c:v>
                </c:pt>
                <c:pt idx="1237">
                  <c:v>39.667999999999999</c:v>
                </c:pt>
                <c:pt idx="1238">
                  <c:v>38.564</c:v>
                </c:pt>
                <c:pt idx="1239">
                  <c:v>39.450000000000003</c:v>
                </c:pt>
                <c:pt idx="1240">
                  <c:v>38.320999999999998</c:v>
                </c:pt>
                <c:pt idx="1241">
                  <c:v>39.186</c:v>
                </c:pt>
                <c:pt idx="1242">
                  <c:v>38.057000000000002</c:v>
                </c:pt>
                <c:pt idx="1243">
                  <c:v>38.930999999999997</c:v>
                </c:pt>
                <c:pt idx="1244">
                  <c:v>37.801000000000002</c:v>
                </c:pt>
                <c:pt idx="1245">
                  <c:v>38.658000000000001</c:v>
                </c:pt>
                <c:pt idx="1246">
                  <c:v>37.496000000000002</c:v>
                </c:pt>
                <c:pt idx="1247">
                  <c:v>38.313000000000002</c:v>
                </c:pt>
                <c:pt idx="1248">
                  <c:v>37.107999999999997</c:v>
                </c:pt>
                <c:pt idx="1249">
                  <c:v>37.888000000000005</c:v>
                </c:pt>
                <c:pt idx="1250">
                  <c:v>36.667000000000002</c:v>
                </c:pt>
                <c:pt idx="1251">
                  <c:v>37.453000000000003</c:v>
                </c:pt>
                <c:pt idx="1252">
                  <c:v>36.265000000000001</c:v>
                </c:pt>
                <c:pt idx="1253">
                  <c:v>37.138999999999996</c:v>
                </c:pt>
                <c:pt idx="1254">
                  <c:v>36.085999999999999</c:v>
                </c:pt>
                <c:pt idx="1255">
                  <c:v>37.021999999999998</c:v>
                </c:pt>
                <c:pt idx="1256">
                  <c:v>35.82</c:v>
                </c:pt>
                <c:pt idx="1257">
                  <c:v>36.478000000000002</c:v>
                </c:pt>
                <c:pt idx="1258">
                  <c:v>35.132000000000005</c:v>
                </c:pt>
                <c:pt idx="1259">
                  <c:v>35.866</c:v>
                </c:pt>
                <c:pt idx="1260">
                  <c:v>34.643000000000001</c:v>
                </c:pt>
                <c:pt idx="1261">
                  <c:v>35.405999999999999</c:v>
                </c:pt>
                <c:pt idx="1262">
                  <c:v>34.140999999999998</c:v>
                </c:pt>
                <c:pt idx="1263">
                  <c:v>34.878</c:v>
                </c:pt>
                <c:pt idx="1264">
                  <c:v>33.661999999999999</c:v>
                </c:pt>
                <c:pt idx="1265">
                  <c:v>34.504000000000005</c:v>
                </c:pt>
                <c:pt idx="1266">
                  <c:v>33.379000000000005</c:v>
                </c:pt>
                <c:pt idx="1267">
                  <c:v>34.257999999999996</c:v>
                </c:pt>
                <c:pt idx="1268">
                  <c:v>33.132000000000005</c:v>
                </c:pt>
                <c:pt idx="1269">
                  <c:v>33.998000000000005</c:v>
                </c:pt>
                <c:pt idx="1270">
                  <c:v>32.866</c:v>
                </c:pt>
                <c:pt idx="1271">
                  <c:v>33.754999999999995</c:v>
                </c:pt>
                <c:pt idx="1272">
                  <c:v>32.652000000000001</c:v>
                </c:pt>
                <c:pt idx="1273">
                  <c:v>33.537999999999997</c:v>
                </c:pt>
                <c:pt idx="1274">
                  <c:v>32.427</c:v>
                </c:pt>
                <c:pt idx="1275">
                  <c:v>33.328000000000003</c:v>
                </c:pt>
                <c:pt idx="1276">
                  <c:v>32.225999999999999</c:v>
                </c:pt>
                <c:pt idx="1277">
                  <c:v>33.106999999999999</c:v>
                </c:pt>
                <c:pt idx="1278">
                  <c:v>31.971</c:v>
                </c:pt>
                <c:pt idx="1279">
                  <c:v>32.828000000000003</c:v>
                </c:pt>
                <c:pt idx="1280">
                  <c:v>31.673999999999999</c:v>
                </c:pt>
                <c:pt idx="1281">
                  <c:v>32.5</c:v>
                </c:pt>
                <c:pt idx="1282">
                  <c:v>31.314</c:v>
                </c:pt>
                <c:pt idx="1283">
                  <c:v>32.132000000000005</c:v>
                </c:pt>
                <c:pt idx="1284">
                  <c:v>30.951000000000001</c:v>
                </c:pt>
                <c:pt idx="1285">
                  <c:v>31.762</c:v>
                </c:pt>
                <c:pt idx="1286">
                  <c:v>30.57</c:v>
                </c:pt>
                <c:pt idx="1287">
                  <c:v>31.385000000000002</c:v>
                </c:pt>
                <c:pt idx="1288">
                  <c:v>30.216000000000001</c:v>
                </c:pt>
                <c:pt idx="1289">
                  <c:v>31.071000000000002</c:v>
                </c:pt>
                <c:pt idx="1290">
                  <c:v>29.94</c:v>
                </c:pt>
                <c:pt idx="1291">
                  <c:v>30.806999999999999</c:v>
                </c:pt>
                <c:pt idx="1292">
                  <c:v>29.664999999999999</c:v>
                </c:pt>
                <c:pt idx="1293">
                  <c:v>30.523</c:v>
                </c:pt>
                <c:pt idx="1294">
                  <c:v>29.387</c:v>
                </c:pt>
                <c:pt idx="1295">
                  <c:v>30.248000000000001</c:v>
                </c:pt>
                <c:pt idx="1296">
                  <c:v>29.109000000000002</c:v>
                </c:pt>
                <c:pt idx="1297">
                  <c:v>29.977</c:v>
                </c:pt>
                <c:pt idx="1298">
                  <c:v>28.853999999999999</c:v>
                </c:pt>
                <c:pt idx="1299">
                  <c:v>29.739000000000001</c:v>
                </c:pt>
                <c:pt idx="1300">
                  <c:v>28.629000000000001</c:v>
                </c:pt>
                <c:pt idx="1301">
                  <c:v>29.521999999999998</c:v>
                </c:pt>
                <c:pt idx="1302">
                  <c:v>28.413</c:v>
                </c:pt>
                <c:pt idx="1303">
                  <c:v>29.298999999999999</c:v>
                </c:pt>
                <c:pt idx="1304">
                  <c:v>28.175000000000001</c:v>
                </c:pt>
                <c:pt idx="1305">
                  <c:v>29.039000000000001</c:v>
                </c:pt>
                <c:pt idx="1306">
                  <c:v>27.88</c:v>
                </c:pt>
                <c:pt idx="1307">
                  <c:v>28.701000000000001</c:v>
                </c:pt>
                <c:pt idx="1308">
                  <c:v>27.503</c:v>
                </c:pt>
                <c:pt idx="1309">
                  <c:v>28.276</c:v>
                </c:pt>
                <c:pt idx="1310">
                  <c:v>27.021999999999998</c:v>
                </c:pt>
                <c:pt idx="1311">
                  <c:v>27.757999999999999</c:v>
                </c:pt>
                <c:pt idx="1312">
                  <c:v>26.49</c:v>
                </c:pt>
                <c:pt idx="1313">
                  <c:v>27.215</c:v>
                </c:pt>
                <c:pt idx="1314">
                  <c:v>25.939</c:v>
                </c:pt>
                <c:pt idx="1315">
                  <c:v>26.670999999999999</c:v>
                </c:pt>
                <c:pt idx="1316">
                  <c:v>25.413</c:v>
                </c:pt>
                <c:pt idx="1317">
                  <c:v>26.158999999999999</c:v>
                </c:pt>
                <c:pt idx="1318">
                  <c:v>24.896000000000001</c:v>
                </c:pt>
                <c:pt idx="1319">
                  <c:v>25.626999999999999</c:v>
                </c:pt>
                <c:pt idx="1320">
                  <c:v>24.361999999999998</c:v>
                </c:pt>
                <c:pt idx="1321">
                  <c:v>25.1</c:v>
                </c:pt>
                <c:pt idx="1322">
                  <c:v>23.843</c:v>
                </c:pt>
                <c:pt idx="1323">
                  <c:v>24.596</c:v>
                </c:pt>
                <c:pt idx="1324">
                  <c:v>23.37</c:v>
                </c:pt>
                <c:pt idx="1325">
                  <c:v>24.158000000000001</c:v>
                </c:pt>
                <c:pt idx="1326">
                  <c:v>22.942</c:v>
                </c:pt>
                <c:pt idx="1327">
                  <c:v>23.725999999999999</c:v>
                </c:pt>
                <c:pt idx="1328">
                  <c:v>22.527999999999999</c:v>
                </c:pt>
                <c:pt idx="1329">
                  <c:v>23.35</c:v>
                </c:pt>
                <c:pt idx="1330">
                  <c:v>22.177</c:v>
                </c:pt>
                <c:pt idx="1331">
                  <c:v>22.997</c:v>
                </c:pt>
                <c:pt idx="1332">
                  <c:v>21.803999999999998</c:v>
                </c:pt>
                <c:pt idx="1333">
                  <c:v>22.597000000000001</c:v>
                </c:pt>
                <c:pt idx="1334">
                  <c:v>21.382999999999999</c:v>
                </c:pt>
                <c:pt idx="1335">
                  <c:v>22.172999999999998</c:v>
                </c:pt>
                <c:pt idx="1336">
                  <c:v>20.974</c:v>
                </c:pt>
                <c:pt idx="1337">
                  <c:v>21.765999999999998</c:v>
                </c:pt>
                <c:pt idx="1338">
                  <c:v>20.527999999999999</c:v>
                </c:pt>
                <c:pt idx="1339">
                  <c:v>21.274000000000001</c:v>
                </c:pt>
                <c:pt idx="1340">
                  <c:v>20.013999999999999</c:v>
                </c:pt>
                <c:pt idx="1341">
                  <c:v>20.743000000000002</c:v>
                </c:pt>
                <c:pt idx="1342">
                  <c:v>19.477</c:v>
                </c:pt>
                <c:pt idx="1343">
                  <c:v>20.225999999999999</c:v>
                </c:pt>
                <c:pt idx="1344">
                  <c:v>18.963000000000001</c:v>
                </c:pt>
                <c:pt idx="1345">
                  <c:v>19.655000000000001</c:v>
                </c:pt>
                <c:pt idx="1346">
                  <c:v>18.286999999999999</c:v>
                </c:pt>
                <c:pt idx="1347">
                  <c:v>18.872999999999998</c:v>
                </c:pt>
                <c:pt idx="1348">
                  <c:v>17.460999999999999</c:v>
                </c:pt>
                <c:pt idx="1349">
                  <c:v>18.079000000000001</c:v>
                </c:pt>
                <c:pt idx="1350">
                  <c:v>16.712</c:v>
                </c:pt>
                <c:pt idx="1351">
                  <c:v>17.341000000000001</c:v>
                </c:pt>
                <c:pt idx="1352">
                  <c:v>15.971</c:v>
                </c:pt>
                <c:pt idx="1353">
                  <c:v>16.621000000000002</c:v>
                </c:pt>
                <c:pt idx="1354">
                  <c:v>15.297000000000001</c:v>
                </c:pt>
                <c:pt idx="1355">
                  <c:v>15.994999999999999</c:v>
                </c:pt>
                <c:pt idx="1356">
                  <c:v>14.718999999999999</c:v>
                </c:pt>
                <c:pt idx="1357">
                  <c:v>15.481999999999999</c:v>
                </c:pt>
                <c:pt idx="1358">
                  <c:v>14.295</c:v>
                </c:pt>
                <c:pt idx="1359">
                  <c:v>15.157999999999999</c:v>
                </c:pt>
                <c:pt idx="1360">
                  <c:v>14.057</c:v>
                </c:pt>
                <c:pt idx="1361">
                  <c:v>14.975</c:v>
                </c:pt>
                <c:pt idx="1362">
                  <c:v>13.903</c:v>
                </c:pt>
                <c:pt idx="1363">
                  <c:v>14.843</c:v>
                </c:pt>
                <c:pt idx="1364">
                  <c:v>13.786</c:v>
                </c:pt>
                <c:pt idx="1365">
                  <c:v>14.73</c:v>
                </c:pt>
                <c:pt idx="1366">
                  <c:v>13.672000000000001</c:v>
                </c:pt>
                <c:pt idx="1367">
                  <c:v>14.619</c:v>
                </c:pt>
                <c:pt idx="1368">
                  <c:v>13.574999999999999</c:v>
                </c:pt>
                <c:pt idx="1369">
                  <c:v>14.539</c:v>
                </c:pt>
                <c:pt idx="1370">
                  <c:v>13.507</c:v>
                </c:pt>
                <c:pt idx="1371">
                  <c:v>14.486000000000001</c:v>
                </c:pt>
                <c:pt idx="1372">
                  <c:v>13.486000000000001</c:v>
                </c:pt>
                <c:pt idx="1373">
                  <c:v>14.51</c:v>
                </c:pt>
                <c:pt idx="1374">
                  <c:v>13.558999999999999</c:v>
                </c:pt>
                <c:pt idx="1375">
                  <c:v>14.624000000000001</c:v>
                </c:pt>
                <c:pt idx="1376">
                  <c:v>13.694000000000001</c:v>
                </c:pt>
                <c:pt idx="1377">
                  <c:v>14.766999999999999</c:v>
                </c:pt>
                <c:pt idx="1378">
                  <c:v>13.847</c:v>
                </c:pt>
                <c:pt idx="1379">
                  <c:v>14.933999999999999</c:v>
                </c:pt>
                <c:pt idx="1380">
                  <c:v>14.025</c:v>
                </c:pt>
                <c:pt idx="1381">
                  <c:v>15.113</c:v>
                </c:pt>
                <c:pt idx="1382">
                  <c:v>14.198</c:v>
                </c:pt>
                <c:pt idx="1383">
                  <c:v>15.292999999999999</c:v>
                </c:pt>
                <c:pt idx="1384">
                  <c:v>14.414999999999999</c:v>
                </c:pt>
                <c:pt idx="1385">
                  <c:v>15.561999999999999</c:v>
                </c:pt>
                <c:pt idx="1386">
                  <c:v>14.724</c:v>
                </c:pt>
                <c:pt idx="1387">
                  <c:v>15.901</c:v>
                </c:pt>
                <c:pt idx="1388">
                  <c:v>15.101000000000001</c:v>
                </c:pt>
                <c:pt idx="1389">
                  <c:v>16.34</c:v>
                </c:pt>
                <c:pt idx="1390">
                  <c:v>15.638</c:v>
                </c:pt>
                <c:pt idx="1391">
                  <c:v>16.968</c:v>
                </c:pt>
                <c:pt idx="1392">
                  <c:v>16.279</c:v>
                </c:pt>
                <c:pt idx="1393">
                  <c:v>17.563000000000002</c:v>
                </c:pt>
                <c:pt idx="1394">
                  <c:v>16.838999999999999</c:v>
                </c:pt>
                <c:pt idx="1395">
                  <c:v>18.103999999999999</c:v>
                </c:pt>
                <c:pt idx="1396">
                  <c:v>17.344000000000001</c:v>
                </c:pt>
                <c:pt idx="1397">
                  <c:v>18.557000000000002</c:v>
                </c:pt>
                <c:pt idx="1398">
                  <c:v>17.757999999999999</c:v>
                </c:pt>
                <c:pt idx="1399">
                  <c:v>18.954000000000001</c:v>
                </c:pt>
                <c:pt idx="1400">
                  <c:v>18.127000000000002</c:v>
                </c:pt>
                <c:pt idx="1401">
                  <c:v>19.240000000000002</c:v>
                </c:pt>
                <c:pt idx="1402">
                  <c:v>18.3</c:v>
                </c:pt>
                <c:pt idx="1403">
                  <c:v>19.346</c:v>
                </c:pt>
                <c:pt idx="1404">
                  <c:v>18.401</c:v>
                </c:pt>
                <c:pt idx="1405">
                  <c:v>19.465</c:v>
                </c:pt>
                <c:pt idx="1406">
                  <c:v>18.53</c:v>
                </c:pt>
                <c:pt idx="1407">
                  <c:v>19.585999999999999</c:v>
                </c:pt>
                <c:pt idx="1408">
                  <c:v>18.625</c:v>
                </c:pt>
                <c:pt idx="1409">
                  <c:v>19.637</c:v>
                </c:pt>
                <c:pt idx="1410">
                  <c:v>18.606999999999999</c:v>
                </c:pt>
                <c:pt idx="1411">
                  <c:v>19.544</c:v>
                </c:pt>
                <c:pt idx="1412">
                  <c:v>18.481999999999999</c:v>
                </c:pt>
                <c:pt idx="1413">
                  <c:v>19.438000000000002</c:v>
                </c:pt>
                <c:pt idx="1414">
                  <c:v>18.402000000000001</c:v>
                </c:pt>
                <c:pt idx="1415">
                  <c:v>19.371000000000002</c:v>
                </c:pt>
                <c:pt idx="1416">
                  <c:v>18.359000000000002</c:v>
                </c:pt>
                <c:pt idx="1417">
                  <c:v>19.371000000000002</c:v>
                </c:pt>
                <c:pt idx="1418">
                  <c:v>18.402999999999999</c:v>
                </c:pt>
                <c:pt idx="1419">
                  <c:v>19.441000000000003</c:v>
                </c:pt>
                <c:pt idx="1420">
                  <c:v>18.456</c:v>
                </c:pt>
                <c:pt idx="1421">
                  <c:v>19.451999999999998</c:v>
                </c:pt>
                <c:pt idx="1422">
                  <c:v>18.466999999999999</c:v>
                </c:pt>
                <c:pt idx="1423">
                  <c:v>19.518000000000001</c:v>
                </c:pt>
                <c:pt idx="1424">
                  <c:v>18.593</c:v>
                </c:pt>
                <c:pt idx="1425">
                  <c:v>19.676000000000002</c:v>
                </c:pt>
                <c:pt idx="1426">
                  <c:v>18.759</c:v>
                </c:pt>
                <c:pt idx="1427">
                  <c:v>19.84</c:v>
                </c:pt>
                <c:pt idx="1428">
                  <c:v>18.917000000000002</c:v>
                </c:pt>
                <c:pt idx="1429">
                  <c:v>19.984999999999999</c:v>
                </c:pt>
                <c:pt idx="1430">
                  <c:v>19.052</c:v>
                </c:pt>
                <c:pt idx="1431">
                  <c:v>20.14</c:v>
                </c:pt>
                <c:pt idx="1432">
                  <c:v>19.256999999999998</c:v>
                </c:pt>
                <c:pt idx="1433">
                  <c:v>20.387999999999998</c:v>
                </c:pt>
                <c:pt idx="1434">
                  <c:v>19.530999999999999</c:v>
                </c:pt>
                <c:pt idx="1435">
                  <c:v>20.696999999999999</c:v>
                </c:pt>
                <c:pt idx="1436">
                  <c:v>19.866</c:v>
                </c:pt>
                <c:pt idx="1437">
                  <c:v>21.005000000000003</c:v>
                </c:pt>
                <c:pt idx="1438">
                  <c:v>20.114000000000001</c:v>
                </c:pt>
                <c:pt idx="1439">
                  <c:v>21.21</c:v>
                </c:pt>
                <c:pt idx="1440">
                  <c:v>20.308</c:v>
                </c:pt>
                <c:pt idx="1441">
                  <c:v>21.393000000000001</c:v>
                </c:pt>
                <c:pt idx="1442">
                  <c:v>20.454000000000001</c:v>
                </c:pt>
                <c:pt idx="1443">
                  <c:v>21.509</c:v>
                </c:pt>
                <c:pt idx="1444">
                  <c:v>20.579000000000001</c:v>
                </c:pt>
                <c:pt idx="1445">
                  <c:v>21.670999999999999</c:v>
                </c:pt>
                <c:pt idx="1446">
                  <c:v>20.802</c:v>
                </c:pt>
                <c:pt idx="1447">
                  <c:v>21.971</c:v>
                </c:pt>
                <c:pt idx="1448">
                  <c:v>21.164000000000001</c:v>
                </c:pt>
                <c:pt idx="1449">
                  <c:v>22.373000000000001</c:v>
                </c:pt>
                <c:pt idx="1450">
                  <c:v>21.574999999999999</c:v>
                </c:pt>
                <c:pt idx="1451">
                  <c:v>22.76</c:v>
                </c:pt>
                <c:pt idx="1452">
                  <c:v>21.946999999999999</c:v>
                </c:pt>
                <c:pt idx="1453">
                  <c:v>23.146999999999998</c:v>
                </c:pt>
                <c:pt idx="1454">
                  <c:v>22.355</c:v>
                </c:pt>
                <c:pt idx="1455">
                  <c:v>23.558</c:v>
                </c:pt>
                <c:pt idx="1456">
                  <c:v>22.734999999999999</c:v>
                </c:pt>
                <c:pt idx="1457">
                  <c:v>23.864000000000001</c:v>
                </c:pt>
                <c:pt idx="1458">
                  <c:v>22.960999999999999</c:v>
                </c:pt>
                <c:pt idx="1459">
                  <c:v>24.062999999999999</c:v>
                </c:pt>
                <c:pt idx="1460">
                  <c:v>23.18</c:v>
                </c:pt>
                <c:pt idx="1461">
                  <c:v>24.312000000000001</c:v>
                </c:pt>
                <c:pt idx="1462">
                  <c:v>23.452999999999999</c:v>
                </c:pt>
                <c:pt idx="1463">
                  <c:v>24.593</c:v>
                </c:pt>
                <c:pt idx="1464">
                  <c:v>23.721</c:v>
                </c:pt>
                <c:pt idx="1465">
                  <c:v>24.856999999999999</c:v>
                </c:pt>
                <c:pt idx="1466">
                  <c:v>24.024000000000001</c:v>
                </c:pt>
                <c:pt idx="1467">
                  <c:v>25.199000000000002</c:v>
                </c:pt>
                <c:pt idx="1468">
                  <c:v>24.344000000000001</c:v>
                </c:pt>
                <c:pt idx="1469">
                  <c:v>25.466000000000001</c:v>
                </c:pt>
                <c:pt idx="1470">
                  <c:v>24.594000000000001</c:v>
                </c:pt>
                <c:pt idx="1471">
                  <c:v>25.937000000000001</c:v>
                </c:pt>
                <c:pt idx="1472">
                  <c:v>25.908000000000001</c:v>
                </c:pt>
                <c:pt idx="1473">
                  <c:v>28.292999999999999</c:v>
                </c:pt>
                <c:pt idx="1474">
                  <c:v>28.183</c:v>
                </c:pt>
                <c:pt idx="1475">
                  <c:v>29.231999999999999</c:v>
                </c:pt>
                <c:pt idx="1476">
                  <c:v>27.806000000000001</c:v>
                </c:pt>
                <c:pt idx="1477">
                  <c:v>28.254999999999999</c:v>
                </c:pt>
                <c:pt idx="1478">
                  <c:v>26.873000000000001</c:v>
                </c:pt>
                <c:pt idx="1479">
                  <c:v>27.911000000000001</c:v>
                </c:pt>
                <c:pt idx="1480">
                  <c:v>27.28</c:v>
                </c:pt>
                <c:pt idx="1481">
                  <c:v>28.692</c:v>
                </c:pt>
                <c:pt idx="1482">
                  <c:v>27.992999999999999</c:v>
                </c:pt>
                <c:pt idx="1483">
                  <c:v>29.193000000000001</c:v>
                </c:pt>
                <c:pt idx="1484">
                  <c:v>28.347000000000001</c:v>
                </c:pt>
                <c:pt idx="1485">
                  <c:v>29.486999999999998</c:v>
                </c:pt>
                <c:pt idx="1486">
                  <c:v>28.613</c:v>
                </c:pt>
                <c:pt idx="1487">
                  <c:v>29.725000000000001</c:v>
                </c:pt>
                <c:pt idx="1488">
                  <c:v>28.832999999999998</c:v>
                </c:pt>
                <c:pt idx="1489">
                  <c:v>29.928000000000001</c:v>
                </c:pt>
                <c:pt idx="1490">
                  <c:v>28.998000000000001</c:v>
                </c:pt>
                <c:pt idx="1491">
                  <c:v>30.071000000000002</c:v>
                </c:pt>
                <c:pt idx="1492">
                  <c:v>29.178999999999998</c:v>
                </c:pt>
                <c:pt idx="1493">
                  <c:v>30.291</c:v>
                </c:pt>
                <c:pt idx="1494">
                  <c:v>29.4</c:v>
                </c:pt>
                <c:pt idx="1495">
                  <c:v>30.536000000000001</c:v>
                </c:pt>
                <c:pt idx="1496">
                  <c:v>29.683</c:v>
                </c:pt>
                <c:pt idx="1497">
                  <c:v>30.805</c:v>
                </c:pt>
                <c:pt idx="1498">
                  <c:v>29.888000000000002</c:v>
                </c:pt>
                <c:pt idx="1499">
                  <c:v>30.949000000000002</c:v>
                </c:pt>
                <c:pt idx="1500">
                  <c:v>30.036000000000001</c:v>
                </c:pt>
                <c:pt idx="1501">
                  <c:v>31.161000000000001</c:v>
                </c:pt>
                <c:pt idx="1502">
                  <c:v>30.286000000000001</c:v>
                </c:pt>
                <c:pt idx="1503">
                  <c:v>31.39</c:v>
                </c:pt>
                <c:pt idx="1504">
                  <c:v>30.478999999999999</c:v>
                </c:pt>
                <c:pt idx="1505">
                  <c:v>31.565000000000001</c:v>
                </c:pt>
                <c:pt idx="1506">
                  <c:v>30.652999999999999</c:v>
                </c:pt>
                <c:pt idx="1507">
                  <c:v>31.731999999999999</c:v>
                </c:pt>
                <c:pt idx="1508">
                  <c:v>30.800999999999998</c:v>
                </c:pt>
                <c:pt idx="1509">
                  <c:v>31.882999999999999</c:v>
                </c:pt>
                <c:pt idx="1510">
                  <c:v>30.99</c:v>
                </c:pt>
                <c:pt idx="1511">
                  <c:v>32.100999999999999</c:v>
                </c:pt>
                <c:pt idx="1512">
                  <c:v>31.206</c:v>
                </c:pt>
                <c:pt idx="1513">
                  <c:v>32.314999999999998</c:v>
                </c:pt>
                <c:pt idx="1514">
                  <c:v>31.428000000000001</c:v>
                </c:pt>
                <c:pt idx="1515">
                  <c:v>32.545000000000002</c:v>
                </c:pt>
                <c:pt idx="1516">
                  <c:v>31.672000000000001</c:v>
                </c:pt>
                <c:pt idx="1517">
                  <c:v>32.790999999999997</c:v>
                </c:pt>
                <c:pt idx="1518">
                  <c:v>31.866</c:v>
                </c:pt>
                <c:pt idx="1519">
                  <c:v>32.938000000000002</c:v>
                </c:pt>
                <c:pt idx="1520">
                  <c:v>32.082000000000001</c:v>
                </c:pt>
                <c:pt idx="1521">
                  <c:v>33.260000000000005</c:v>
                </c:pt>
                <c:pt idx="1522">
                  <c:v>32.379000000000005</c:v>
                </c:pt>
                <c:pt idx="1523">
                  <c:v>33.423000000000002</c:v>
                </c:pt>
                <c:pt idx="1524">
                  <c:v>32.465000000000003</c:v>
                </c:pt>
                <c:pt idx="1525">
                  <c:v>33.564</c:v>
                </c:pt>
                <c:pt idx="1526">
                  <c:v>32.701999999999998</c:v>
                </c:pt>
                <c:pt idx="1527">
                  <c:v>33.844999999999999</c:v>
                </c:pt>
                <c:pt idx="1528">
                  <c:v>32.977000000000004</c:v>
                </c:pt>
                <c:pt idx="1529">
                  <c:v>34.094999999999999</c:v>
                </c:pt>
                <c:pt idx="1530">
                  <c:v>33.213000000000001</c:v>
                </c:pt>
                <c:pt idx="1531">
                  <c:v>34.346000000000004</c:v>
                </c:pt>
                <c:pt idx="1532">
                  <c:v>33.521000000000001</c:v>
                </c:pt>
                <c:pt idx="1533">
                  <c:v>34.760000000000005</c:v>
                </c:pt>
                <c:pt idx="1534">
                  <c:v>33.994</c:v>
                </c:pt>
                <c:pt idx="1535">
                  <c:v>35.114000000000004</c:v>
                </c:pt>
                <c:pt idx="1536">
                  <c:v>34.141999999999996</c:v>
                </c:pt>
                <c:pt idx="1537">
                  <c:v>35.212000000000003</c:v>
                </c:pt>
                <c:pt idx="1538">
                  <c:v>34.393000000000001</c:v>
                </c:pt>
                <c:pt idx="1539">
                  <c:v>35.673999999999999</c:v>
                </c:pt>
                <c:pt idx="1540">
                  <c:v>34.963000000000001</c:v>
                </c:pt>
                <c:pt idx="1541">
                  <c:v>36.155999999999999</c:v>
                </c:pt>
                <c:pt idx="1542">
                  <c:v>35.286999999999999</c:v>
                </c:pt>
                <c:pt idx="1543">
                  <c:v>36.438000000000002</c:v>
                </c:pt>
                <c:pt idx="1544">
                  <c:v>35.597999999999999</c:v>
                </c:pt>
                <c:pt idx="1545">
                  <c:v>36.748999999999995</c:v>
                </c:pt>
                <c:pt idx="1546">
                  <c:v>35.911999999999999</c:v>
                </c:pt>
                <c:pt idx="1547">
                  <c:v>37.088999999999999</c:v>
                </c:pt>
                <c:pt idx="1548">
                  <c:v>36.295000000000002</c:v>
                </c:pt>
                <c:pt idx="1549">
                  <c:v>37.561</c:v>
                </c:pt>
                <c:pt idx="1550">
                  <c:v>36.814</c:v>
                </c:pt>
                <c:pt idx="1551">
                  <c:v>37.947000000000003</c:v>
                </c:pt>
                <c:pt idx="1552">
                  <c:v>37.026000000000003</c:v>
                </c:pt>
                <c:pt idx="1553">
                  <c:v>38.164999999999999</c:v>
                </c:pt>
                <c:pt idx="1554">
                  <c:v>37.353000000000002</c:v>
                </c:pt>
                <c:pt idx="1555">
                  <c:v>38.536999999999999</c:v>
                </c:pt>
                <c:pt idx="1556">
                  <c:v>37.694000000000003</c:v>
                </c:pt>
                <c:pt idx="1557">
                  <c:v>38.832999999999998</c:v>
                </c:pt>
                <c:pt idx="1558">
                  <c:v>37.960999999999999</c:v>
                </c:pt>
                <c:pt idx="1559">
                  <c:v>39.088000000000001</c:v>
                </c:pt>
                <c:pt idx="1560">
                  <c:v>38.228000000000002</c:v>
                </c:pt>
                <c:pt idx="1561">
                  <c:v>39.372</c:v>
                </c:pt>
                <c:pt idx="1562">
                  <c:v>38.512999999999998</c:v>
                </c:pt>
                <c:pt idx="1563">
                  <c:v>39.664000000000001</c:v>
                </c:pt>
                <c:pt idx="1564">
                  <c:v>38.828000000000003</c:v>
                </c:pt>
                <c:pt idx="1565">
                  <c:v>39.991</c:v>
                </c:pt>
                <c:pt idx="1566">
                  <c:v>39.149000000000001</c:v>
                </c:pt>
                <c:pt idx="1567">
                  <c:v>40.302</c:v>
                </c:pt>
                <c:pt idx="1568">
                  <c:v>39.438000000000002</c:v>
                </c:pt>
                <c:pt idx="1569">
                  <c:v>40.542000000000002</c:v>
                </c:pt>
                <c:pt idx="1570">
                  <c:v>39.622</c:v>
                </c:pt>
                <c:pt idx="1571">
                  <c:v>40.704000000000001</c:v>
                </c:pt>
                <c:pt idx="1572">
                  <c:v>39.789000000000001</c:v>
                </c:pt>
                <c:pt idx="1573">
                  <c:v>40.863</c:v>
                </c:pt>
                <c:pt idx="1574">
                  <c:v>39.936</c:v>
                </c:pt>
                <c:pt idx="1575">
                  <c:v>41.027999999999999</c:v>
                </c:pt>
                <c:pt idx="1576">
                  <c:v>40.14</c:v>
                </c:pt>
                <c:pt idx="1577">
                  <c:v>41.258000000000003</c:v>
                </c:pt>
                <c:pt idx="1578">
                  <c:v>40.369999999999997</c:v>
                </c:pt>
                <c:pt idx="1579">
                  <c:v>41.472000000000001</c:v>
                </c:pt>
                <c:pt idx="1580">
                  <c:v>40.56</c:v>
                </c:pt>
                <c:pt idx="1581">
                  <c:v>41.64</c:v>
                </c:pt>
                <c:pt idx="1582">
                  <c:v>40.707999999999998</c:v>
                </c:pt>
                <c:pt idx="1583">
                  <c:v>41.762999999999998</c:v>
                </c:pt>
                <c:pt idx="1584">
                  <c:v>40.825000000000003</c:v>
                </c:pt>
                <c:pt idx="1585">
                  <c:v>41.91</c:v>
                </c:pt>
                <c:pt idx="1586">
                  <c:v>41.015999999999998</c:v>
                </c:pt>
                <c:pt idx="1587">
                  <c:v>42.122999999999998</c:v>
                </c:pt>
                <c:pt idx="1588">
                  <c:v>41.213000000000001</c:v>
                </c:pt>
                <c:pt idx="1589">
                  <c:v>42.280999999999999</c:v>
                </c:pt>
                <c:pt idx="1590">
                  <c:v>41.341999999999999</c:v>
                </c:pt>
                <c:pt idx="1591">
                  <c:v>42.418999999999997</c:v>
                </c:pt>
                <c:pt idx="1592">
                  <c:v>41.502000000000002</c:v>
                </c:pt>
                <c:pt idx="1593">
                  <c:v>42.567999999999998</c:v>
                </c:pt>
                <c:pt idx="1594">
                  <c:v>41.622</c:v>
                </c:pt>
                <c:pt idx="1595">
                  <c:v>42.686</c:v>
                </c:pt>
                <c:pt idx="1596">
                  <c:v>41.774000000000001</c:v>
                </c:pt>
                <c:pt idx="1597">
                  <c:v>42.878999999999998</c:v>
                </c:pt>
                <c:pt idx="1598">
                  <c:v>41.975999999999999</c:v>
                </c:pt>
                <c:pt idx="1599">
                  <c:v>43.055999999999997</c:v>
                </c:pt>
                <c:pt idx="1600">
                  <c:v>42.137999999999998</c:v>
                </c:pt>
                <c:pt idx="1601">
                  <c:v>43.225000000000001</c:v>
                </c:pt>
                <c:pt idx="1602">
                  <c:v>42.298999999999999</c:v>
                </c:pt>
                <c:pt idx="1603">
                  <c:v>43.365000000000002</c:v>
                </c:pt>
                <c:pt idx="1604">
                  <c:v>42.445</c:v>
                </c:pt>
                <c:pt idx="1605">
                  <c:v>43.521999999999998</c:v>
                </c:pt>
                <c:pt idx="1606">
                  <c:v>42.573999999999998</c:v>
                </c:pt>
                <c:pt idx="1607">
                  <c:v>43.625</c:v>
                </c:pt>
                <c:pt idx="1608">
                  <c:v>42.701000000000001</c:v>
                </c:pt>
                <c:pt idx="1609">
                  <c:v>43.771000000000001</c:v>
                </c:pt>
                <c:pt idx="1610">
                  <c:v>42.786999999999999</c:v>
                </c:pt>
                <c:pt idx="1611">
                  <c:v>43.752000000000002</c:v>
                </c:pt>
                <c:pt idx="1612">
                  <c:v>42.719000000000001</c:v>
                </c:pt>
                <c:pt idx="1613">
                  <c:v>43.750999999999998</c:v>
                </c:pt>
                <c:pt idx="1614">
                  <c:v>42.901000000000003</c:v>
                </c:pt>
                <c:pt idx="1615">
                  <c:v>44.118000000000002</c:v>
                </c:pt>
                <c:pt idx="1616">
                  <c:v>43.220999999999997</c:v>
                </c:pt>
                <c:pt idx="1617">
                  <c:v>44.09</c:v>
                </c:pt>
                <c:pt idx="1618">
                  <c:v>42.814999999999998</c:v>
                </c:pt>
                <c:pt idx="1619">
                  <c:v>43.582000000000001</c:v>
                </c:pt>
                <c:pt idx="1620">
                  <c:v>42.468000000000004</c:v>
                </c:pt>
                <c:pt idx="1621">
                  <c:v>43.47</c:v>
                </c:pt>
                <c:pt idx="1622">
                  <c:v>42.639000000000003</c:v>
                </c:pt>
                <c:pt idx="1623">
                  <c:v>43.923999999999999</c:v>
                </c:pt>
                <c:pt idx="1624">
                  <c:v>43.143999999999998</c:v>
                </c:pt>
                <c:pt idx="1625">
                  <c:v>44.226999999999997</c:v>
                </c:pt>
                <c:pt idx="1626">
                  <c:v>43.195999999999998</c:v>
                </c:pt>
                <c:pt idx="1627">
                  <c:v>44.058999999999997</c:v>
                </c:pt>
                <c:pt idx="1628">
                  <c:v>42.959000000000003</c:v>
                </c:pt>
                <c:pt idx="1629">
                  <c:v>43.985999999999997</c:v>
                </c:pt>
                <c:pt idx="1630">
                  <c:v>42.984000000000002</c:v>
                </c:pt>
                <c:pt idx="1631">
                  <c:v>43.896999999999998</c:v>
                </c:pt>
                <c:pt idx="1632">
                  <c:v>42.817999999999998</c:v>
                </c:pt>
                <c:pt idx="1633">
                  <c:v>43.798000000000002</c:v>
                </c:pt>
                <c:pt idx="1634">
                  <c:v>42.875</c:v>
                </c:pt>
                <c:pt idx="1635">
                  <c:v>43.99</c:v>
                </c:pt>
                <c:pt idx="1636">
                  <c:v>43.043999999999997</c:v>
                </c:pt>
                <c:pt idx="1637">
                  <c:v>44.046999999999997</c:v>
                </c:pt>
                <c:pt idx="1638">
                  <c:v>43.024999999999999</c:v>
                </c:pt>
                <c:pt idx="1639">
                  <c:v>43.988</c:v>
                </c:pt>
                <c:pt idx="1640">
                  <c:v>42.956000000000003</c:v>
                </c:pt>
                <c:pt idx="1641">
                  <c:v>43.936</c:v>
                </c:pt>
                <c:pt idx="1642">
                  <c:v>42.917999999999999</c:v>
                </c:pt>
                <c:pt idx="1643">
                  <c:v>43.895000000000003</c:v>
                </c:pt>
                <c:pt idx="1644">
                  <c:v>42.86</c:v>
                </c:pt>
                <c:pt idx="1645">
                  <c:v>43.814999999999998</c:v>
                </c:pt>
                <c:pt idx="1646">
                  <c:v>42.756999999999998</c:v>
                </c:pt>
                <c:pt idx="1647">
                  <c:v>43.686</c:v>
                </c:pt>
                <c:pt idx="1648">
                  <c:v>42.604999999999997</c:v>
                </c:pt>
                <c:pt idx="1649">
                  <c:v>43.506</c:v>
                </c:pt>
                <c:pt idx="1650">
                  <c:v>42.374000000000002</c:v>
                </c:pt>
                <c:pt idx="1651">
                  <c:v>43.22</c:v>
                </c:pt>
                <c:pt idx="1652">
                  <c:v>42.063000000000002</c:v>
                </c:pt>
                <c:pt idx="1653">
                  <c:v>42.896999999999998</c:v>
                </c:pt>
                <c:pt idx="1654">
                  <c:v>41.71</c:v>
                </c:pt>
                <c:pt idx="1655">
                  <c:v>42.51</c:v>
                </c:pt>
                <c:pt idx="1656">
                  <c:v>41.292000000000002</c:v>
                </c:pt>
                <c:pt idx="1657">
                  <c:v>42.042999999999999</c:v>
                </c:pt>
                <c:pt idx="1658">
                  <c:v>40.774999999999999</c:v>
                </c:pt>
                <c:pt idx="1659">
                  <c:v>41.512</c:v>
                </c:pt>
                <c:pt idx="1660">
                  <c:v>40.252000000000002</c:v>
                </c:pt>
                <c:pt idx="1661">
                  <c:v>40.972000000000001</c:v>
                </c:pt>
                <c:pt idx="1662">
                  <c:v>39.664000000000001</c:v>
                </c:pt>
                <c:pt idx="1663">
                  <c:v>40.347000000000001</c:v>
                </c:pt>
                <c:pt idx="1664">
                  <c:v>39.042000000000002</c:v>
                </c:pt>
                <c:pt idx="1665">
                  <c:v>39.76</c:v>
                </c:pt>
                <c:pt idx="1666">
                  <c:v>38.491999999999997</c:v>
                </c:pt>
                <c:pt idx="1667">
                  <c:v>39.219000000000001</c:v>
                </c:pt>
                <c:pt idx="1668">
                  <c:v>37.941000000000003</c:v>
                </c:pt>
                <c:pt idx="1669">
                  <c:v>38.673999999999999</c:v>
                </c:pt>
                <c:pt idx="1670">
                  <c:v>37.42</c:v>
                </c:pt>
                <c:pt idx="1671">
                  <c:v>38.177</c:v>
                </c:pt>
                <c:pt idx="1672">
                  <c:v>36.942999999999998</c:v>
                </c:pt>
                <c:pt idx="1673">
                  <c:v>37.718000000000004</c:v>
                </c:pt>
                <c:pt idx="1674">
                  <c:v>36.492999999999995</c:v>
                </c:pt>
                <c:pt idx="1675">
                  <c:v>37.254999999999995</c:v>
                </c:pt>
                <c:pt idx="1676">
                  <c:v>36.006</c:v>
                </c:pt>
                <c:pt idx="1677">
                  <c:v>36.753</c:v>
                </c:pt>
                <c:pt idx="1678">
                  <c:v>35.498000000000005</c:v>
                </c:pt>
                <c:pt idx="1679">
                  <c:v>36.239000000000004</c:v>
                </c:pt>
                <c:pt idx="1680">
                  <c:v>34.974000000000004</c:v>
                </c:pt>
                <c:pt idx="1681">
                  <c:v>35.698999999999998</c:v>
                </c:pt>
                <c:pt idx="1682">
                  <c:v>34.415999999999997</c:v>
                </c:pt>
                <c:pt idx="1683">
                  <c:v>35.134</c:v>
                </c:pt>
                <c:pt idx="1684">
                  <c:v>33.850999999999999</c:v>
                </c:pt>
                <c:pt idx="1685">
                  <c:v>34.545999999999999</c:v>
                </c:pt>
                <c:pt idx="1686">
                  <c:v>33.207000000000001</c:v>
                </c:pt>
                <c:pt idx="1687">
                  <c:v>33.858000000000004</c:v>
                </c:pt>
                <c:pt idx="1688">
                  <c:v>32.518000000000001</c:v>
                </c:pt>
                <c:pt idx="1689">
                  <c:v>33.176000000000002</c:v>
                </c:pt>
                <c:pt idx="1690">
                  <c:v>31.815999999999999</c:v>
                </c:pt>
                <c:pt idx="1691">
                  <c:v>32.444000000000003</c:v>
                </c:pt>
                <c:pt idx="1692">
                  <c:v>31.065000000000001</c:v>
                </c:pt>
                <c:pt idx="1693">
                  <c:v>31.681999999999999</c:v>
                </c:pt>
                <c:pt idx="1694">
                  <c:v>30.295000000000002</c:v>
                </c:pt>
                <c:pt idx="1695">
                  <c:v>30.907</c:v>
                </c:pt>
                <c:pt idx="1696">
                  <c:v>29.518000000000001</c:v>
                </c:pt>
                <c:pt idx="1697">
                  <c:v>30.14</c:v>
                </c:pt>
                <c:pt idx="1698">
                  <c:v>28.890999999999998</c:v>
                </c:pt>
                <c:pt idx="1699">
                  <c:v>30.114000000000001</c:v>
                </c:pt>
                <c:pt idx="1700">
                  <c:v>29.768999999999998</c:v>
                </c:pt>
                <c:pt idx="1701">
                  <c:v>30.896999999999998</c:v>
                </c:pt>
                <c:pt idx="1702">
                  <c:v>28.925000000000001</c:v>
                </c:pt>
                <c:pt idx="1703">
                  <c:v>28.625</c:v>
                </c:pt>
                <c:pt idx="1704">
                  <c:v>26.821999999999999</c:v>
                </c:pt>
                <c:pt idx="1705">
                  <c:v>27.422000000000001</c:v>
                </c:pt>
                <c:pt idx="1706">
                  <c:v>26.125</c:v>
                </c:pt>
                <c:pt idx="1707">
                  <c:v>26.846</c:v>
                </c:pt>
                <c:pt idx="1708">
                  <c:v>25.571999999999999</c:v>
                </c:pt>
                <c:pt idx="1709">
                  <c:v>26.298999999999999</c:v>
                </c:pt>
                <c:pt idx="1710">
                  <c:v>25.027000000000001</c:v>
                </c:pt>
                <c:pt idx="1711">
                  <c:v>25.763999999999999</c:v>
                </c:pt>
                <c:pt idx="1712">
                  <c:v>24.518000000000001</c:v>
                </c:pt>
                <c:pt idx="1713">
                  <c:v>25.29</c:v>
                </c:pt>
                <c:pt idx="1714">
                  <c:v>24.071999999999999</c:v>
                </c:pt>
                <c:pt idx="1715">
                  <c:v>24.853000000000002</c:v>
                </c:pt>
                <c:pt idx="1716">
                  <c:v>23.623999999999999</c:v>
                </c:pt>
                <c:pt idx="1717">
                  <c:v>24.385999999999999</c:v>
                </c:pt>
                <c:pt idx="1718">
                  <c:v>23.143000000000001</c:v>
                </c:pt>
                <c:pt idx="1719">
                  <c:v>23.885000000000002</c:v>
                </c:pt>
                <c:pt idx="1720">
                  <c:v>22.608000000000001</c:v>
                </c:pt>
                <c:pt idx="1721">
                  <c:v>23.323</c:v>
                </c:pt>
                <c:pt idx="1722">
                  <c:v>22.044</c:v>
                </c:pt>
                <c:pt idx="1723">
                  <c:v>22.773</c:v>
                </c:pt>
                <c:pt idx="1724">
                  <c:v>21.5</c:v>
                </c:pt>
                <c:pt idx="1725">
                  <c:v>22.23</c:v>
                </c:pt>
                <c:pt idx="1726">
                  <c:v>20.981000000000002</c:v>
                </c:pt>
                <c:pt idx="1727">
                  <c:v>21.759999999999998</c:v>
                </c:pt>
                <c:pt idx="1728">
                  <c:v>20.563000000000002</c:v>
                </c:pt>
                <c:pt idx="1729">
                  <c:v>21.381999999999998</c:v>
                </c:pt>
                <c:pt idx="1730">
                  <c:v>20.2</c:v>
                </c:pt>
                <c:pt idx="1731">
                  <c:v>21.016999999999999</c:v>
                </c:pt>
                <c:pt idx="1732">
                  <c:v>19.853999999999999</c:v>
                </c:pt>
                <c:pt idx="1733">
                  <c:v>20.722999999999999</c:v>
                </c:pt>
                <c:pt idx="1734">
                  <c:v>19.614000000000001</c:v>
                </c:pt>
                <c:pt idx="1735">
                  <c:v>20.507999999999999</c:v>
                </c:pt>
                <c:pt idx="1736">
                  <c:v>19.396000000000001</c:v>
                </c:pt>
                <c:pt idx="1737">
                  <c:v>20.286000000000001</c:v>
                </c:pt>
                <c:pt idx="1738">
                  <c:v>19.176000000000002</c:v>
                </c:pt>
                <c:pt idx="1739">
                  <c:v>20.053000000000001</c:v>
                </c:pt>
                <c:pt idx="1740">
                  <c:v>18.917999999999999</c:v>
                </c:pt>
                <c:pt idx="1741">
                  <c:v>19.777000000000001</c:v>
                </c:pt>
                <c:pt idx="1742">
                  <c:v>18.637</c:v>
                </c:pt>
                <c:pt idx="1743">
                  <c:v>19.502000000000002</c:v>
                </c:pt>
                <c:pt idx="1744">
                  <c:v>18.367000000000001</c:v>
                </c:pt>
                <c:pt idx="1745">
                  <c:v>19.216999999999999</c:v>
                </c:pt>
                <c:pt idx="1746">
                  <c:v>18.045999999999999</c:v>
                </c:pt>
                <c:pt idx="1747">
                  <c:v>18.863</c:v>
                </c:pt>
                <c:pt idx="1748">
                  <c:v>17.667999999999999</c:v>
                </c:pt>
                <c:pt idx="1749">
                  <c:v>18.465</c:v>
                </c:pt>
                <c:pt idx="1750">
                  <c:v>17.256999999999998</c:v>
                </c:pt>
                <c:pt idx="1751">
                  <c:v>18.04</c:v>
                </c:pt>
                <c:pt idx="1752">
                  <c:v>16.805</c:v>
                </c:pt>
                <c:pt idx="1753">
                  <c:v>17.555999999999997</c:v>
                </c:pt>
                <c:pt idx="1754">
                  <c:v>16.305999999999997</c:v>
                </c:pt>
                <c:pt idx="1755">
                  <c:v>17.066000000000003</c:v>
                </c:pt>
                <c:pt idx="1756">
                  <c:v>15.837</c:v>
                </c:pt>
                <c:pt idx="1757">
                  <c:v>16.619999999999997</c:v>
                </c:pt>
                <c:pt idx="1758">
                  <c:v>15.42</c:v>
                </c:pt>
                <c:pt idx="1759">
                  <c:v>16.233000000000001</c:v>
                </c:pt>
                <c:pt idx="1760">
                  <c:v>15.055999999999999</c:v>
                </c:pt>
                <c:pt idx="1761">
                  <c:v>15.896000000000001</c:v>
                </c:pt>
                <c:pt idx="1762">
                  <c:v>14.752000000000001</c:v>
                </c:pt>
                <c:pt idx="1763">
                  <c:v>15.61</c:v>
                </c:pt>
                <c:pt idx="1764">
                  <c:v>14.465999999999999</c:v>
                </c:pt>
                <c:pt idx="1765">
                  <c:v>15.335000000000001</c:v>
                </c:pt>
                <c:pt idx="1766">
                  <c:v>14.22</c:v>
                </c:pt>
                <c:pt idx="1767">
                  <c:v>15.099</c:v>
                </c:pt>
                <c:pt idx="1768">
                  <c:v>13.968</c:v>
                </c:pt>
                <c:pt idx="1769">
                  <c:v>14.842000000000001</c:v>
                </c:pt>
                <c:pt idx="1770">
                  <c:v>13.699</c:v>
                </c:pt>
                <c:pt idx="1771">
                  <c:v>14.486000000000001</c:v>
                </c:pt>
                <c:pt idx="1772">
                  <c:v>13.214</c:v>
                </c:pt>
                <c:pt idx="1773">
                  <c:v>13.966999999999999</c:v>
                </c:pt>
                <c:pt idx="1774">
                  <c:v>12.798999999999999</c:v>
                </c:pt>
                <c:pt idx="1775">
                  <c:v>13.672000000000001</c:v>
                </c:pt>
                <c:pt idx="1776">
                  <c:v>12.525</c:v>
                </c:pt>
                <c:pt idx="1777">
                  <c:v>13.371</c:v>
                </c:pt>
                <c:pt idx="1778">
                  <c:v>12.244</c:v>
                </c:pt>
                <c:pt idx="1779">
                  <c:v>13.14</c:v>
                </c:pt>
                <c:pt idx="1780">
                  <c:v>12.044</c:v>
                </c:pt>
                <c:pt idx="1781">
                  <c:v>12.963000000000001</c:v>
                </c:pt>
                <c:pt idx="1782">
                  <c:v>11.9</c:v>
                </c:pt>
                <c:pt idx="1783">
                  <c:v>12.85</c:v>
                </c:pt>
                <c:pt idx="1784">
                  <c:v>11.809000000000001</c:v>
                </c:pt>
                <c:pt idx="1785">
                  <c:v>12.780000000000001</c:v>
                </c:pt>
                <c:pt idx="1786">
                  <c:v>11.763</c:v>
                </c:pt>
                <c:pt idx="1787">
                  <c:v>12.754</c:v>
                </c:pt>
                <c:pt idx="1788">
                  <c:v>11.754</c:v>
                </c:pt>
                <c:pt idx="1789">
                  <c:v>12.754999999999999</c:v>
                </c:pt>
                <c:pt idx="1790">
                  <c:v>11.748000000000001</c:v>
                </c:pt>
                <c:pt idx="1791">
                  <c:v>12.765000000000001</c:v>
                </c:pt>
                <c:pt idx="1792">
                  <c:v>11.791</c:v>
                </c:pt>
                <c:pt idx="1793">
                  <c:v>12.823</c:v>
                </c:pt>
                <c:pt idx="1794">
                  <c:v>11.86</c:v>
                </c:pt>
                <c:pt idx="1795">
                  <c:v>12.891999999999999</c:v>
                </c:pt>
                <c:pt idx="1796">
                  <c:v>11.896000000000001</c:v>
                </c:pt>
                <c:pt idx="1797">
                  <c:v>12.873999999999999</c:v>
                </c:pt>
                <c:pt idx="1798">
                  <c:v>11.873000000000001</c:v>
                </c:pt>
                <c:pt idx="1799">
                  <c:v>12.922000000000001</c:v>
                </c:pt>
                <c:pt idx="1800">
                  <c:v>11.99</c:v>
                </c:pt>
                <c:pt idx="1801">
                  <c:v>13.030999999999999</c:v>
                </c:pt>
                <c:pt idx="1802">
                  <c:v>12.051</c:v>
                </c:pt>
                <c:pt idx="1803">
                  <c:v>13.089</c:v>
                </c:pt>
                <c:pt idx="1804">
                  <c:v>12.163</c:v>
                </c:pt>
                <c:pt idx="1805">
                  <c:v>13.251999999999999</c:v>
                </c:pt>
                <c:pt idx="1806">
                  <c:v>12.331</c:v>
                </c:pt>
                <c:pt idx="1807">
                  <c:v>13.388</c:v>
                </c:pt>
                <c:pt idx="1808">
                  <c:v>12.437000000000001</c:v>
                </c:pt>
                <c:pt idx="1809">
                  <c:v>13.509</c:v>
                </c:pt>
                <c:pt idx="1810">
                  <c:v>12.612</c:v>
                </c:pt>
                <c:pt idx="1811">
                  <c:v>13.706</c:v>
                </c:pt>
                <c:pt idx="1812">
                  <c:v>12.747</c:v>
                </c:pt>
                <c:pt idx="1813">
                  <c:v>13.747</c:v>
                </c:pt>
                <c:pt idx="1814">
                  <c:v>12.748000000000001</c:v>
                </c:pt>
                <c:pt idx="1815">
                  <c:v>13.772</c:v>
                </c:pt>
                <c:pt idx="1816">
                  <c:v>12.804</c:v>
                </c:pt>
                <c:pt idx="1817">
                  <c:v>13.815000000000001</c:v>
                </c:pt>
                <c:pt idx="1818">
                  <c:v>12.798</c:v>
                </c:pt>
                <c:pt idx="1819">
                  <c:v>13.777999999999999</c:v>
                </c:pt>
                <c:pt idx="1820">
                  <c:v>12.763999999999999</c:v>
                </c:pt>
                <c:pt idx="1821">
                  <c:v>13.75</c:v>
                </c:pt>
                <c:pt idx="1822">
                  <c:v>12.73</c:v>
                </c:pt>
                <c:pt idx="1823">
                  <c:v>13.709</c:v>
                </c:pt>
                <c:pt idx="1824">
                  <c:v>12.705</c:v>
                </c:pt>
                <c:pt idx="1825">
                  <c:v>13.713000000000001</c:v>
                </c:pt>
                <c:pt idx="1826">
                  <c:v>12.702999999999999</c:v>
                </c:pt>
                <c:pt idx="1827">
                  <c:v>13.667</c:v>
                </c:pt>
                <c:pt idx="1828">
                  <c:v>12.623000000000001</c:v>
                </c:pt>
                <c:pt idx="1829">
                  <c:v>13.584</c:v>
                </c:pt>
                <c:pt idx="1830">
                  <c:v>12.559999999999999</c:v>
                </c:pt>
                <c:pt idx="1831">
                  <c:v>13.564</c:v>
                </c:pt>
                <c:pt idx="1832">
                  <c:v>12.594000000000001</c:v>
                </c:pt>
                <c:pt idx="1833">
                  <c:v>13.621</c:v>
                </c:pt>
                <c:pt idx="1834">
                  <c:v>12.625</c:v>
                </c:pt>
                <c:pt idx="1835">
                  <c:v>13.632999999999999</c:v>
                </c:pt>
                <c:pt idx="1836">
                  <c:v>12.679</c:v>
                </c:pt>
                <c:pt idx="1837">
                  <c:v>13.748000000000001</c:v>
                </c:pt>
                <c:pt idx="1838">
                  <c:v>12.808</c:v>
                </c:pt>
                <c:pt idx="1839">
                  <c:v>13.869</c:v>
                </c:pt>
                <c:pt idx="1840">
                  <c:v>12.968</c:v>
                </c:pt>
                <c:pt idx="1841">
                  <c:v>14.105</c:v>
                </c:pt>
                <c:pt idx="1842">
                  <c:v>13.227</c:v>
                </c:pt>
                <c:pt idx="1843">
                  <c:v>14.292999999999999</c:v>
                </c:pt>
                <c:pt idx="1844">
                  <c:v>13.3</c:v>
                </c:pt>
                <c:pt idx="1845">
                  <c:v>14.273999999999999</c:v>
                </c:pt>
                <c:pt idx="1846">
                  <c:v>13.25</c:v>
                </c:pt>
                <c:pt idx="1847">
                  <c:v>14.242000000000001</c:v>
                </c:pt>
                <c:pt idx="1848">
                  <c:v>13.250999999999999</c:v>
                </c:pt>
                <c:pt idx="1849">
                  <c:v>14.301</c:v>
                </c:pt>
                <c:pt idx="1850">
                  <c:v>18.398</c:v>
                </c:pt>
                <c:pt idx="1851">
                  <c:v>18.521000000000001</c:v>
                </c:pt>
                <c:pt idx="1852">
                  <c:v>18.652999999999999</c:v>
                </c:pt>
                <c:pt idx="1853">
                  <c:v>18.8</c:v>
                </c:pt>
                <c:pt idx="1854">
                  <c:v>18.986000000000001</c:v>
                </c:pt>
                <c:pt idx="1855">
                  <c:v>19.2</c:v>
                </c:pt>
                <c:pt idx="1856">
                  <c:v>19.395</c:v>
                </c:pt>
                <c:pt idx="1857">
                  <c:v>19.571999999999999</c:v>
                </c:pt>
                <c:pt idx="1858">
                  <c:v>19.779</c:v>
                </c:pt>
                <c:pt idx="1859">
                  <c:v>19.996000000000002</c:v>
                </c:pt>
                <c:pt idx="1860">
                  <c:v>20.158999999999999</c:v>
                </c:pt>
                <c:pt idx="1861">
                  <c:v>20.260999999999999</c:v>
                </c:pt>
                <c:pt idx="1862">
                  <c:v>20.372</c:v>
                </c:pt>
                <c:pt idx="1863">
                  <c:v>20.905999999999999</c:v>
                </c:pt>
                <c:pt idx="1864">
                  <c:v>22.367000000000001</c:v>
                </c:pt>
                <c:pt idx="1865">
                  <c:v>23.844999999999999</c:v>
                </c:pt>
                <c:pt idx="1866">
                  <c:v>23.672000000000001</c:v>
                </c:pt>
                <c:pt idx="1867">
                  <c:v>22.084</c:v>
                </c:pt>
                <c:pt idx="1868">
                  <c:v>20.763999999999999</c:v>
                </c:pt>
                <c:pt idx="1869">
                  <c:v>20.329999999999998</c:v>
                </c:pt>
                <c:pt idx="1870">
                  <c:v>20.343</c:v>
                </c:pt>
                <c:pt idx="1871">
                  <c:v>20.506</c:v>
                </c:pt>
                <c:pt idx="1872">
                  <c:v>20.666</c:v>
                </c:pt>
                <c:pt idx="1873">
                  <c:v>20.619999999999997</c:v>
                </c:pt>
                <c:pt idx="1874">
                  <c:v>20.198</c:v>
                </c:pt>
                <c:pt idx="1875">
                  <c:v>19.591000000000001</c:v>
                </c:pt>
                <c:pt idx="1876">
                  <c:v>19.536000000000001</c:v>
                </c:pt>
                <c:pt idx="1877">
                  <c:v>20.334</c:v>
                </c:pt>
                <c:pt idx="1878">
                  <c:v>21.253</c:v>
                </c:pt>
                <c:pt idx="1879">
                  <c:v>21.698999999999998</c:v>
                </c:pt>
                <c:pt idx="1880">
                  <c:v>21.768000000000001</c:v>
                </c:pt>
                <c:pt idx="1881">
                  <c:v>21.738</c:v>
                </c:pt>
                <c:pt idx="1882">
                  <c:v>21.768000000000001</c:v>
                </c:pt>
                <c:pt idx="1883">
                  <c:v>21.858000000000001</c:v>
                </c:pt>
                <c:pt idx="1884">
                  <c:v>21.928000000000001</c:v>
                </c:pt>
                <c:pt idx="1885">
                  <c:v>21.971</c:v>
                </c:pt>
                <c:pt idx="1886">
                  <c:v>22.042000000000002</c:v>
                </c:pt>
                <c:pt idx="1887">
                  <c:v>22.177</c:v>
                </c:pt>
                <c:pt idx="1888">
                  <c:v>22.350999999999999</c:v>
                </c:pt>
                <c:pt idx="1889">
                  <c:v>22.515999999999998</c:v>
                </c:pt>
                <c:pt idx="1890">
                  <c:v>22.646999999999998</c:v>
                </c:pt>
                <c:pt idx="1891">
                  <c:v>22.747</c:v>
                </c:pt>
                <c:pt idx="1892">
                  <c:v>22.826000000000001</c:v>
                </c:pt>
                <c:pt idx="1893">
                  <c:v>22.9</c:v>
                </c:pt>
                <c:pt idx="1894">
                  <c:v>22.97</c:v>
                </c:pt>
                <c:pt idx="1895">
                  <c:v>23.039000000000001</c:v>
                </c:pt>
                <c:pt idx="1896">
                  <c:v>23.128</c:v>
                </c:pt>
                <c:pt idx="1897">
                  <c:v>23.228999999999999</c:v>
                </c:pt>
                <c:pt idx="1898">
                  <c:v>23.294</c:v>
                </c:pt>
                <c:pt idx="1899">
                  <c:v>23.323999999999998</c:v>
                </c:pt>
                <c:pt idx="1900">
                  <c:v>23.359000000000002</c:v>
                </c:pt>
                <c:pt idx="1901">
                  <c:v>23.411000000000001</c:v>
                </c:pt>
                <c:pt idx="1902">
                  <c:v>23.465</c:v>
                </c:pt>
                <c:pt idx="1903">
                  <c:v>23.503999999999998</c:v>
                </c:pt>
                <c:pt idx="1904">
                  <c:v>23.509999999999998</c:v>
                </c:pt>
                <c:pt idx="1905">
                  <c:v>23.499000000000002</c:v>
                </c:pt>
                <c:pt idx="1906">
                  <c:v>23.506999999999998</c:v>
                </c:pt>
                <c:pt idx="1907">
                  <c:v>23.536000000000001</c:v>
                </c:pt>
                <c:pt idx="1908">
                  <c:v>23.560000000000002</c:v>
                </c:pt>
                <c:pt idx="1909">
                  <c:v>23.571999999999999</c:v>
                </c:pt>
                <c:pt idx="1910">
                  <c:v>23.603000000000002</c:v>
                </c:pt>
                <c:pt idx="1911">
                  <c:v>23.669</c:v>
                </c:pt>
                <c:pt idx="1912">
                  <c:v>23.759999999999998</c:v>
                </c:pt>
                <c:pt idx="1913">
                  <c:v>23.852</c:v>
                </c:pt>
                <c:pt idx="1914">
                  <c:v>23.928000000000001</c:v>
                </c:pt>
                <c:pt idx="1915">
                  <c:v>23.981000000000002</c:v>
                </c:pt>
                <c:pt idx="1916">
                  <c:v>24.015000000000001</c:v>
                </c:pt>
                <c:pt idx="1917">
                  <c:v>24.048000000000002</c:v>
                </c:pt>
                <c:pt idx="1918">
                  <c:v>24.114000000000001</c:v>
                </c:pt>
                <c:pt idx="1919">
                  <c:v>24.246000000000002</c:v>
                </c:pt>
                <c:pt idx="1920">
                  <c:v>24.451000000000001</c:v>
                </c:pt>
                <c:pt idx="1921">
                  <c:v>24.695999999999998</c:v>
                </c:pt>
                <c:pt idx="1922">
                  <c:v>24.933999999999997</c:v>
                </c:pt>
                <c:pt idx="1923">
                  <c:v>25.128</c:v>
                </c:pt>
                <c:pt idx="1924">
                  <c:v>25.260999999999999</c:v>
                </c:pt>
                <c:pt idx="1925">
                  <c:v>25.343</c:v>
                </c:pt>
                <c:pt idx="1926">
                  <c:v>25.391999999999999</c:v>
                </c:pt>
                <c:pt idx="1927">
                  <c:v>25.380000000000003</c:v>
                </c:pt>
                <c:pt idx="1928">
                  <c:v>25.262</c:v>
                </c:pt>
                <c:pt idx="1929">
                  <c:v>25.04</c:v>
                </c:pt>
                <c:pt idx="1930">
                  <c:v>24.743000000000002</c:v>
                </c:pt>
                <c:pt idx="1931">
                  <c:v>24.463000000000001</c:v>
                </c:pt>
                <c:pt idx="1932">
                  <c:v>24.365000000000002</c:v>
                </c:pt>
                <c:pt idx="1933">
                  <c:v>24.552</c:v>
                </c:pt>
                <c:pt idx="1934">
                  <c:v>24.974</c:v>
                </c:pt>
                <c:pt idx="1935">
                  <c:v>25.481999999999999</c:v>
                </c:pt>
                <c:pt idx="1936">
                  <c:v>25.941000000000003</c:v>
                </c:pt>
                <c:pt idx="1937">
                  <c:v>26.312999999999999</c:v>
                </c:pt>
                <c:pt idx="1938">
                  <c:v>26.623999999999999</c:v>
                </c:pt>
                <c:pt idx="1939">
                  <c:v>26.896000000000001</c:v>
                </c:pt>
                <c:pt idx="1940">
                  <c:v>27.108000000000001</c:v>
                </c:pt>
                <c:pt idx="1941">
                  <c:v>27.233000000000001</c:v>
                </c:pt>
                <c:pt idx="1942">
                  <c:v>27.274000000000001</c:v>
                </c:pt>
                <c:pt idx="1943">
                  <c:v>27.221</c:v>
                </c:pt>
                <c:pt idx="1944">
                  <c:v>27.021000000000001</c:v>
                </c:pt>
                <c:pt idx="1945">
                  <c:v>26.648</c:v>
                </c:pt>
                <c:pt idx="1946">
                  <c:v>26.152000000000001</c:v>
                </c:pt>
                <c:pt idx="1947">
                  <c:v>25.608000000000001</c:v>
                </c:pt>
                <c:pt idx="1948">
                  <c:v>25.061</c:v>
                </c:pt>
                <c:pt idx="1949">
                  <c:v>24.52</c:v>
                </c:pt>
                <c:pt idx="1950">
                  <c:v>24.066000000000003</c:v>
                </c:pt>
                <c:pt idx="1951">
                  <c:v>23.954999999999998</c:v>
                </c:pt>
                <c:pt idx="1952">
                  <c:v>24.454999999999998</c:v>
                </c:pt>
                <c:pt idx="1953">
                  <c:v>25.673999999999999</c:v>
                </c:pt>
                <c:pt idx="1954">
                  <c:v>27.667000000000002</c:v>
                </c:pt>
                <c:pt idx="1955">
                  <c:v>30.282</c:v>
                </c:pt>
                <c:pt idx="1956">
                  <c:v>32.891999999999996</c:v>
                </c:pt>
                <c:pt idx="1957">
                  <c:v>34.816000000000003</c:v>
                </c:pt>
                <c:pt idx="1958">
                  <c:v>35.86</c:v>
                </c:pt>
                <c:pt idx="1959">
                  <c:v>36.323</c:v>
                </c:pt>
                <c:pt idx="1960">
                  <c:v>36.652999999999999</c:v>
                </c:pt>
                <c:pt idx="1961">
                  <c:v>36.971000000000004</c:v>
                </c:pt>
                <c:pt idx="1962">
                  <c:v>37.082000000000001</c:v>
                </c:pt>
                <c:pt idx="1963">
                  <c:v>36.966999999999999</c:v>
                </c:pt>
                <c:pt idx="1964">
                  <c:v>36.963999999999999</c:v>
                </c:pt>
                <c:pt idx="1965">
                  <c:v>37.536999999999999</c:v>
                </c:pt>
                <c:pt idx="1966">
                  <c:v>38.798999999999999</c:v>
                </c:pt>
                <c:pt idx="1967">
                  <c:v>40.366</c:v>
                </c:pt>
                <c:pt idx="1968">
                  <c:v>41.777999999999999</c:v>
                </c:pt>
                <c:pt idx="1969">
                  <c:v>46.786000000000001</c:v>
                </c:pt>
                <c:pt idx="1970">
                  <c:v>43.412999999999997</c:v>
                </c:pt>
                <c:pt idx="1971">
                  <c:v>43.902000000000001</c:v>
                </c:pt>
                <c:pt idx="1972">
                  <c:v>44.415999999999997</c:v>
                </c:pt>
                <c:pt idx="1973">
                  <c:v>44.938000000000002</c:v>
                </c:pt>
                <c:pt idx="1974">
                  <c:v>45.381999999999998</c:v>
                </c:pt>
                <c:pt idx="1975">
                  <c:v>45.606999999999999</c:v>
                </c:pt>
                <c:pt idx="1976">
                  <c:v>45.597000000000001</c:v>
                </c:pt>
                <c:pt idx="1977">
                  <c:v>45.478999999999999</c:v>
                </c:pt>
                <c:pt idx="1978">
                  <c:v>45.335000000000001</c:v>
                </c:pt>
                <c:pt idx="1979">
                  <c:v>45.213000000000001</c:v>
                </c:pt>
                <c:pt idx="1980">
                  <c:v>49.021000000000001</c:v>
                </c:pt>
                <c:pt idx="1981">
                  <c:v>44.536000000000001</c:v>
                </c:pt>
                <c:pt idx="1982">
                  <c:v>43.62</c:v>
                </c:pt>
                <c:pt idx="1983">
                  <c:v>42.198</c:v>
                </c:pt>
                <c:pt idx="1984">
                  <c:v>40.346000000000004</c:v>
                </c:pt>
                <c:pt idx="1985">
                  <c:v>38.393000000000001</c:v>
                </c:pt>
                <c:pt idx="1986">
                  <c:v>36.613</c:v>
                </c:pt>
                <c:pt idx="1987">
                  <c:v>34.992999999999995</c:v>
                </c:pt>
                <c:pt idx="1988">
                  <c:v>33.427</c:v>
                </c:pt>
                <c:pt idx="1989">
                  <c:v>31.963999999999999</c:v>
                </c:pt>
                <c:pt idx="1990">
                  <c:v>30.82</c:v>
                </c:pt>
                <c:pt idx="1991">
                  <c:v>30.273</c:v>
                </c:pt>
                <c:pt idx="1992">
                  <c:v>30.391999999999999</c:v>
                </c:pt>
                <c:pt idx="1993">
                  <c:v>30.913</c:v>
                </c:pt>
                <c:pt idx="1994">
                  <c:v>31.55</c:v>
                </c:pt>
                <c:pt idx="1995">
                  <c:v>32.207000000000001</c:v>
                </c:pt>
                <c:pt idx="1996">
                  <c:v>32.811999999999998</c:v>
                </c:pt>
                <c:pt idx="1997">
                  <c:v>34.295999999999999</c:v>
                </c:pt>
                <c:pt idx="1998">
                  <c:v>33.373999999999995</c:v>
                </c:pt>
                <c:pt idx="1999">
                  <c:v>33.373999999999995</c:v>
                </c:pt>
                <c:pt idx="2000">
                  <c:v>33.373999999999995</c:v>
                </c:pt>
              </c:numCache>
            </c:numRef>
          </c:yVal>
          <c:smooth val="0"/>
          <c:extLst>
            <c:ext xmlns:c16="http://schemas.microsoft.com/office/drawing/2014/chart" uri="{C3380CC4-5D6E-409C-BE32-E72D297353CC}">
              <c16:uniqueId val="{00000000-79B8-45BA-8523-185535753291}"/>
            </c:ext>
          </c:extLst>
        </c:ser>
        <c:dLbls>
          <c:showLegendKey val="0"/>
          <c:showVal val="0"/>
          <c:showCatName val="0"/>
          <c:showSerName val="0"/>
          <c:showPercent val="0"/>
          <c:showBubbleSize val="0"/>
        </c:dLbls>
        <c:axId val="61583680"/>
        <c:axId val="61584008"/>
      </c:scatterChart>
      <c:valAx>
        <c:axId val="615836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4008"/>
        <c:crosses val="autoZero"/>
        <c:crossBetween val="midCat"/>
      </c:valAx>
      <c:valAx>
        <c:axId val="61584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degre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36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7E1AC1A28B744581671FC1EEDF2B52" ma:contentTypeVersion="12" ma:contentTypeDescription="Create a new document." ma:contentTypeScope="" ma:versionID="537e3b05e26309b67c1f10285d936b7d">
  <xsd:schema xmlns:xsd="http://www.w3.org/2001/XMLSchema" xmlns:xs="http://www.w3.org/2001/XMLSchema" xmlns:p="http://schemas.microsoft.com/office/2006/metadata/properties" xmlns:ns3="e7952a46-a000-4e09-ac10-0c09a68043ba" xmlns:ns4="f02f730d-ec0e-4922-9103-2ae8823b4336" targetNamespace="http://schemas.microsoft.com/office/2006/metadata/properties" ma:root="true" ma:fieldsID="f23854963b44f827ec1f6eaa92548404" ns3:_="" ns4:_="">
    <xsd:import namespace="e7952a46-a000-4e09-ac10-0c09a68043ba"/>
    <xsd:import namespace="f02f730d-ec0e-4922-9103-2ae8823b43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52a46-a000-4e09-ac10-0c09a68043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2f730d-ec0e-4922-9103-2ae8823b43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FDC5E-7109-4308-9967-A6BB024336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B46D59D-B8B3-4B28-B1AC-6EDAD05198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52a46-a000-4e09-ac10-0c09a68043ba"/>
    <ds:schemaRef ds:uri="f02f730d-ec0e-4922-9103-2ae8823b4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55CAD1-7E1F-4329-B3A6-6E0954765745}">
  <ds:schemaRefs>
    <ds:schemaRef ds:uri="http://schemas.microsoft.com/sharepoint/v3/contenttype/forms"/>
  </ds:schemaRefs>
</ds:datastoreItem>
</file>

<file path=customXml/itemProps4.xml><?xml version="1.0" encoding="utf-8"?>
<ds:datastoreItem xmlns:ds="http://schemas.openxmlformats.org/officeDocument/2006/customXml" ds:itemID="{0907B2DE-E70C-47F6-A96E-914660F6B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ng_Project_Template</Template>
  <TotalTime>3058</TotalTime>
  <Pages>103</Pages>
  <Words>8221</Words>
  <Characters>46861</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Title of Project / Assignment</vt:lpstr>
    </vt:vector>
  </TitlesOfParts>
  <Company>Technology Innovation Centre</Company>
  <LinksUpToDate>false</LinksUpToDate>
  <CharactersWithSpaces>54973</CharactersWithSpaces>
  <SharedDoc>false</SharedDoc>
  <HLinks>
    <vt:vector size="108" baseType="variant">
      <vt:variant>
        <vt:i4>1179705</vt:i4>
      </vt:variant>
      <vt:variant>
        <vt:i4>110</vt:i4>
      </vt:variant>
      <vt:variant>
        <vt:i4>0</vt:i4>
      </vt:variant>
      <vt:variant>
        <vt:i4>5</vt:i4>
      </vt:variant>
      <vt:variant>
        <vt:lpwstr/>
      </vt:variant>
      <vt:variant>
        <vt:lpwstr>_Toc279571562</vt:lpwstr>
      </vt:variant>
      <vt:variant>
        <vt:i4>1179705</vt:i4>
      </vt:variant>
      <vt:variant>
        <vt:i4>101</vt:i4>
      </vt:variant>
      <vt:variant>
        <vt:i4>0</vt:i4>
      </vt:variant>
      <vt:variant>
        <vt:i4>5</vt:i4>
      </vt:variant>
      <vt:variant>
        <vt:lpwstr/>
      </vt:variant>
      <vt:variant>
        <vt:lpwstr>_Toc279571561</vt:lpwstr>
      </vt:variant>
      <vt:variant>
        <vt:i4>1507387</vt:i4>
      </vt:variant>
      <vt:variant>
        <vt:i4>92</vt:i4>
      </vt:variant>
      <vt:variant>
        <vt:i4>0</vt:i4>
      </vt:variant>
      <vt:variant>
        <vt:i4>5</vt:i4>
      </vt:variant>
      <vt:variant>
        <vt:lpwstr/>
      </vt:variant>
      <vt:variant>
        <vt:lpwstr>_Toc279571736</vt:lpwstr>
      </vt:variant>
      <vt:variant>
        <vt:i4>1507387</vt:i4>
      </vt:variant>
      <vt:variant>
        <vt:i4>86</vt:i4>
      </vt:variant>
      <vt:variant>
        <vt:i4>0</vt:i4>
      </vt:variant>
      <vt:variant>
        <vt:i4>5</vt:i4>
      </vt:variant>
      <vt:variant>
        <vt:lpwstr/>
      </vt:variant>
      <vt:variant>
        <vt:lpwstr>_Toc279571735</vt:lpwstr>
      </vt:variant>
      <vt:variant>
        <vt:i4>1507387</vt:i4>
      </vt:variant>
      <vt:variant>
        <vt:i4>80</vt:i4>
      </vt:variant>
      <vt:variant>
        <vt:i4>0</vt:i4>
      </vt:variant>
      <vt:variant>
        <vt:i4>5</vt:i4>
      </vt:variant>
      <vt:variant>
        <vt:lpwstr/>
      </vt:variant>
      <vt:variant>
        <vt:lpwstr>_Toc279571734</vt:lpwstr>
      </vt:variant>
      <vt:variant>
        <vt:i4>1507387</vt:i4>
      </vt:variant>
      <vt:variant>
        <vt:i4>74</vt:i4>
      </vt:variant>
      <vt:variant>
        <vt:i4>0</vt:i4>
      </vt:variant>
      <vt:variant>
        <vt:i4>5</vt:i4>
      </vt:variant>
      <vt:variant>
        <vt:lpwstr/>
      </vt:variant>
      <vt:variant>
        <vt:lpwstr>_Toc279571733</vt:lpwstr>
      </vt:variant>
      <vt:variant>
        <vt:i4>1507387</vt:i4>
      </vt:variant>
      <vt:variant>
        <vt:i4>68</vt:i4>
      </vt:variant>
      <vt:variant>
        <vt:i4>0</vt:i4>
      </vt:variant>
      <vt:variant>
        <vt:i4>5</vt:i4>
      </vt:variant>
      <vt:variant>
        <vt:lpwstr/>
      </vt:variant>
      <vt:variant>
        <vt:lpwstr>_Toc279571732</vt:lpwstr>
      </vt:variant>
      <vt:variant>
        <vt:i4>1507387</vt:i4>
      </vt:variant>
      <vt:variant>
        <vt:i4>62</vt:i4>
      </vt:variant>
      <vt:variant>
        <vt:i4>0</vt:i4>
      </vt:variant>
      <vt:variant>
        <vt:i4>5</vt:i4>
      </vt:variant>
      <vt:variant>
        <vt:lpwstr/>
      </vt:variant>
      <vt:variant>
        <vt:lpwstr>_Toc279571731</vt:lpwstr>
      </vt:variant>
      <vt:variant>
        <vt:i4>1507387</vt:i4>
      </vt:variant>
      <vt:variant>
        <vt:i4>56</vt:i4>
      </vt:variant>
      <vt:variant>
        <vt:i4>0</vt:i4>
      </vt:variant>
      <vt:variant>
        <vt:i4>5</vt:i4>
      </vt:variant>
      <vt:variant>
        <vt:lpwstr/>
      </vt:variant>
      <vt:variant>
        <vt:lpwstr>_Toc279571730</vt:lpwstr>
      </vt:variant>
      <vt:variant>
        <vt:i4>1441851</vt:i4>
      </vt:variant>
      <vt:variant>
        <vt:i4>50</vt:i4>
      </vt:variant>
      <vt:variant>
        <vt:i4>0</vt:i4>
      </vt:variant>
      <vt:variant>
        <vt:i4>5</vt:i4>
      </vt:variant>
      <vt:variant>
        <vt:lpwstr/>
      </vt:variant>
      <vt:variant>
        <vt:lpwstr>_Toc279571729</vt:lpwstr>
      </vt:variant>
      <vt:variant>
        <vt:i4>1441851</vt:i4>
      </vt:variant>
      <vt:variant>
        <vt:i4>44</vt:i4>
      </vt:variant>
      <vt:variant>
        <vt:i4>0</vt:i4>
      </vt:variant>
      <vt:variant>
        <vt:i4>5</vt:i4>
      </vt:variant>
      <vt:variant>
        <vt:lpwstr/>
      </vt:variant>
      <vt:variant>
        <vt:lpwstr>_Toc279571728</vt:lpwstr>
      </vt:variant>
      <vt:variant>
        <vt:i4>1441851</vt:i4>
      </vt:variant>
      <vt:variant>
        <vt:i4>38</vt:i4>
      </vt:variant>
      <vt:variant>
        <vt:i4>0</vt:i4>
      </vt:variant>
      <vt:variant>
        <vt:i4>5</vt:i4>
      </vt:variant>
      <vt:variant>
        <vt:lpwstr/>
      </vt:variant>
      <vt:variant>
        <vt:lpwstr>_Toc279571727</vt:lpwstr>
      </vt:variant>
      <vt:variant>
        <vt:i4>1441851</vt:i4>
      </vt:variant>
      <vt:variant>
        <vt:i4>32</vt:i4>
      </vt:variant>
      <vt:variant>
        <vt:i4>0</vt:i4>
      </vt:variant>
      <vt:variant>
        <vt:i4>5</vt:i4>
      </vt:variant>
      <vt:variant>
        <vt:lpwstr/>
      </vt:variant>
      <vt:variant>
        <vt:lpwstr>_Toc279571726</vt:lpwstr>
      </vt:variant>
      <vt:variant>
        <vt:i4>1441851</vt:i4>
      </vt:variant>
      <vt:variant>
        <vt:i4>26</vt:i4>
      </vt:variant>
      <vt:variant>
        <vt:i4>0</vt:i4>
      </vt:variant>
      <vt:variant>
        <vt:i4>5</vt:i4>
      </vt:variant>
      <vt:variant>
        <vt:lpwstr/>
      </vt:variant>
      <vt:variant>
        <vt:lpwstr>_Toc279571725</vt:lpwstr>
      </vt:variant>
      <vt:variant>
        <vt:i4>1441851</vt:i4>
      </vt:variant>
      <vt:variant>
        <vt:i4>20</vt:i4>
      </vt:variant>
      <vt:variant>
        <vt:i4>0</vt:i4>
      </vt:variant>
      <vt:variant>
        <vt:i4>5</vt:i4>
      </vt:variant>
      <vt:variant>
        <vt:lpwstr/>
      </vt:variant>
      <vt:variant>
        <vt:lpwstr>_Toc279571724</vt:lpwstr>
      </vt:variant>
      <vt:variant>
        <vt:i4>1441851</vt:i4>
      </vt:variant>
      <vt:variant>
        <vt:i4>14</vt:i4>
      </vt:variant>
      <vt:variant>
        <vt:i4>0</vt:i4>
      </vt:variant>
      <vt:variant>
        <vt:i4>5</vt:i4>
      </vt:variant>
      <vt:variant>
        <vt:lpwstr/>
      </vt:variant>
      <vt:variant>
        <vt:lpwstr>_Toc279571723</vt:lpwstr>
      </vt:variant>
      <vt:variant>
        <vt:i4>1441851</vt:i4>
      </vt:variant>
      <vt:variant>
        <vt:i4>8</vt:i4>
      </vt:variant>
      <vt:variant>
        <vt:i4>0</vt:i4>
      </vt:variant>
      <vt:variant>
        <vt:i4>5</vt:i4>
      </vt:variant>
      <vt:variant>
        <vt:lpwstr/>
      </vt:variant>
      <vt:variant>
        <vt:lpwstr>_Toc279571722</vt:lpwstr>
      </vt:variant>
      <vt:variant>
        <vt:i4>1441851</vt:i4>
      </vt:variant>
      <vt:variant>
        <vt:i4>2</vt:i4>
      </vt:variant>
      <vt:variant>
        <vt:i4>0</vt:i4>
      </vt:variant>
      <vt:variant>
        <vt:i4>5</vt:i4>
      </vt:variant>
      <vt:variant>
        <vt:lpwstr/>
      </vt:variant>
      <vt:variant>
        <vt:lpwstr>_Toc2795717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roject / Assignment</dc:title>
  <dc:creator>Alan Pendry</dc:creator>
  <cp:lastModifiedBy>bill mutisya</cp:lastModifiedBy>
  <cp:revision>4</cp:revision>
  <dcterms:created xsi:type="dcterms:W3CDTF">2020-05-10T23:18:00Z</dcterms:created>
  <dcterms:modified xsi:type="dcterms:W3CDTF">2020-05-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E1AC1A28B744581671FC1EEDF2B52</vt:lpwstr>
  </property>
</Properties>
</file>